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32713B" w14:textId="77777777" w:rsidR="00FF0C65" w:rsidRPr="00B951E4" w:rsidRDefault="00FF0C65" w:rsidP="00B951E4">
      <w:pPr>
        <w:pStyle w:val="Sansinterligne"/>
        <w:jc w:val="center"/>
        <w:rPr>
          <w:sz w:val="44"/>
        </w:rPr>
      </w:pPr>
      <w:r w:rsidRPr="00B951E4">
        <w:rPr>
          <w:sz w:val="44"/>
        </w:rPr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AC0C2C" w14:paraId="2E26C60F" w14:textId="77777777" w:rsidTr="00932230">
        <w:trPr>
          <w:jc w:val="center"/>
        </w:trPr>
        <w:tc>
          <w:tcPr>
            <w:tcW w:w="1139" w:type="dxa"/>
          </w:tcPr>
          <w:p w14:paraId="665FED1E" w14:textId="2F79565C" w:rsidR="00AC0C2C" w:rsidRDefault="00AC0C2C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091890E9" w14:textId="7D3FADF1" w:rsidR="00AC0C2C" w:rsidRDefault="00D468BF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983" w:type="dxa"/>
          </w:tcPr>
          <w:p w14:paraId="71426F0B" w14:textId="2FE27AF5" w:rsidR="00AC0C2C" w:rsidRDefault="00AC0C2C" w:rsidP="00AC0C2C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0E7BFB89" w14:textId="55755AED" w:rsidR="00AC0C2C" w:rsidRDefault="00D468BF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13:51</w:t>
            </w:r>
          </w:p>
        </w:tc>
        <w:tc>
          <w:tcPr>
            <w:tcW w:w="1655" w:type="dxa"/>
          </w:tcPr>
          <w:p w14:paraId="456D75C9" w14:textId="3B94545A" w:rsidR="00AC0C2C" w:rsidRDefault="00AC0C2C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768A2E7F" w14:textId="6056A834" w:rsidR="00AC0C2C" w:rsidRDefault="00D468BF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/11/2019</w:t>
            </w:r>
          </w:p>
        </w:tc>
      </w:tr>
      <w:tr w:rsidR="00AC0C2C" w14:paraId="5BD2B6EE" w14:textId="77777777" w:rsidTr="00932230">
        <w:trPr>
          <w:jc w:val="center"/>
        </w:trPr>
        <w:tc>
          <w:tcPr>
            <w:tcW w:w="1139" w:type="dxa"/>
          </w:tcPr>
          <w:p w14:paraId="2088F41C" w14:textId="4B780691" w:rsidR="00AC0C2C" w:rsidRDefault="00AC0C2C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410994AA" w14:textId="197C30A2" w:rsidR="00AC0C2C" w:rsidRDefault="00D468BF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  <w:r w:rsidR="000746AA" w:rsidRPr="000746AA">
              <w:rPr>
                <w:sz w:val="20"/>
                <w:szCs w:val="20"/>
              </w:rPr>
              <w:t>°</w:t>
            </w:r>
            <w:r>
              <w:rPr>
                <w:sz w:val="20"/>
                <w:szCs w:val="20"/>
              </w:rPr>
              <w:t xml:space="preserve"> 01.39’ S</w:t>
            </w:r>
          </w:p>
        </w:tc>
        <w:tc>
          <w:tcPr>
            <w:tcW w:w="1983" w:type="dxa"/>
          </w:tcPr>
          <w:p w14:paraId="651B9760" w14:textId="1E93CDA4" w:rsidR="00AC0C2C" w:rsidRDefault="00AC0C2C" w:rsidP="00AC0C2C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279903F8" w14:textId="7F3F9904" w:rsidR="00AC0C2C" w:rsidRDefault="00D468BF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4:13:51</w:t>
            </w:r>
          </w:p>
        </w:tc>
        <w:tc>
          <w:tcPr>
            <w:tcW w:w="1655" w:type="dxa"/>
          </w:tcPr>
          <w:p w14:paraId="3439FC23" w14:textId="06532268" w:rsidR="00AC0C2C" w:rsidRDefault="00AC0C2C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</w:t>
            </w:r>
          </w:p>
        </w:tc>
        <w:tc>
          <w:tcPr>
            <w:tcW w:w="2569" w:type="dxa"/>
          </w:tcPr>
          <w:p w14:paraId="759B2476" w14:textId="3CA36519" w:rsidR="00AC0C2C" w:rsidRDefault="00D468BF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35</w:t>
            </w:r>
          </w:p>
        </w:tc>
      </w:tr>
      <w:tr w:rsidR="00AC0C2C" w14:paraId="52960E7E" w14:textId="77777777" w:rsidTr="00932230">
        <w:trPr>
          <w:jc w:val="center"/>
        </w:trPr>
        <w:tc>
          <w:tcPr>
            <w:tcW w:w="1139" w:type="dxa"/>
          </w:tcPr>
          <w:p w14:paraId="3DC0B03D" w14:textId="56A0C1D7" w:rsidR="00AC0C2C" w:rsidRDefault="00AC0C2C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2435DD98" w14:textId="2EC3FDE1" w:rsidR="00AC0C2C" w:rsidRDefault="00D468BF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2</w:t>
            </w:r>
            <w:r w:rsidR="000746AA" w:rsidRPr="000746AA">
              <w:rPr>
                <w:sz w:val="20"/>
                <w:szCs w:val="20"/>
              </w:rPr>
              <w:t>°</w:t>
            </w:r>
            <w:r>
              <w:rPr>
                <w:sz w:val="20"/>
                <w:szCs w:val="20"/>
              </w:rPr>
              <w:t xml:space="preserve"> 10.28’ E</w:t>
            </w:r>
          </w:p>
        </w:tc>
        <w:tc>
          <w:tcPr>
            <w:tcW w:w="1983" w:type="dxa"/>
          </w:tcPr>
          <w:p w14:paraId="6B10A285" w14:textId="2744CEBE" w:rsidR="00AC0C2C" w:rsidRDefault="00AC0C2C" w:rsidP="00AC0C2C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4182C3FF" w14:textId="6E8B24D3" w:rsidR="00AC0C2C" w:rsidRDefault="00AC0C2C" w:rsidP="00AC0C2C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50A5D4D1" w14:textId="3E5BA714" w:rsidR="00AC0C2C" w:rsidRDefault="00AC0C2C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</w:t>
            </w:r>
          </w:p>
        </w:tc>
        <w:tc>
          <w:tcPr>
            <w:tcW w:w="2569" w:type="dxa"/>
          </w:tcPr>
          <w:p w14:paraId="77855EE2" w14:textId="7B71004E" w:rsidR="00AC0C2C" w:rsidRDefault="00D468BF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50</w:t>
            </w:r>
          </w:p>
        </w:tc>
      </w:tr>
      <w:tr w:rsidR="00AC0C2C" w14:paraId="6BFE175E" w14:textId="77777777" w:rsidTr="00932230">
        <w:trPr>
          <w:jc w:val="center"/>
        </w:trPr>
        <w:tc>
          <w:tcPr>
            <w:tcW w:w="1139" w:type="dxa"/>
          </w:tcPr>
          <w:p w14:paraId="61B6E47E" w14:textId="703934C9" w:rsidR="00AC0C2C" w:rsidRDefault="00AC0C2C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4068A51E" w14:textId="06991B52" w:rsidR="00AC0C2C" w:rsidRDefault="00D468BF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983" w:type="dxa"/>
          </w:tcPr>
          <w:p w14:paraId="0A6E5D9C" w14:textId="15BC116A" w:rsidR="00AC0C2C" w:rsidRDefault="00AC0C2C" w:rsidP="00AC0C2C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09934698" w14:textId="0F20A526" w:rsidR="00AC0C2C" w:rsidRDefault="006E710D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~ 07:30</w:t>
            </w:r>
          </w:p>
        </w:tc>
        <w:tc>
          <w:tcPr>
            <w:tcW w:w="1655" w:type="dxa"/>
          </w:tcPr>
          <w:p w14:paraId="7207EEC3" w14:textId="1FFEE2EB" w:rsidR="00AC0C2C" w:rsidRDefault="00932230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2FEB2BDA" w14:textId="19BFF5F2" w:rsidR="00AC0C2C" w:rsidRDefault="00FB1FB9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0</w:t>
            </w:r>
          </w:p>
        </w:tc>
      </w:tr>
      <w:tr w:rsidR="002006FF" w14:paraId="41BE4DE2" w14:textId="77777777" w:rsidTr="00932230">
        <w:trPr>
          <w:jc w:val="center"/>
        </w:trPr>
        <w:tc>
          <w:tcPr>
            <w:tcW w:w="1139" w:type="dxa"/>
          </w:tcPr>
          <w:p w14:paraId="0DD374CD" w14:textId="59029EB5" w:rsidR="002006FF" w:rsidRDefault="002006FF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5F89BA56" w14:textId="4E3B945E" w:rsidR="002006FF" w:rsidRDefault="00D468BF" w:rsidP="00AC0C2C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nny, no rain</w:t>
            </w:r>
          </w:p>
        </w:tc>
      </w:tr>
    </w:tbl>
    <w:p w14:paraId="71607BE8" w14:textId="77777777" w:rsidR="00586856" w:rsidRPr="00F8381A" w:rsidRDefault="00586856" w:rsidP="00FF0C65">
      <w:pPr>
        <w:pStyle w:val="Sansinterligne"/>
        <w:rPr>
          <w:sz w:val="2"/>
          <w:szCs w:val="16"/>
        </w:rPr>
      </w:pPr>
    </w:p>
    <w:tbl>
      <w:tblPr>
        <w:tblStyle w:val="Grilledutableau"/>
        <w:tblW w:w="15594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766"/>
        <w:gridCol w:w="766"/>
        <w:gridCol w:w="546"/>
        <w:gridCol w:w="711"/>
        <w:gridCol w:w="418"/>
        <w:gridCol w:w="418"/>
        <w:gridCol w:w="418"/>
        <w:gridCol w:w="419"/>
        <w:gridCol w:w="418"/>
        <w:gridCol w:w="642"/>
        <w:gridCol w:w="619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1692"/>
      </w:tblGrid>
      <w:tr w:rsidR="00775800" w:rsidRPr="009F510C" w14:paraId="637354AE" w14:textId="77777777" w:rsidTr="00CE74E5">
        <w:trPr>
          <w:cantSplit/>
          <w:trHeight w:val="1084"/>
        </w:trPr>
        <w:tc>
          <w:tcPr>
            <w:tcW w:w="546" w:type="dxa"/>
            <w:textDirection w:val="tbRl"/>
            <w:vAlign w:val="center"/>
          </w:tcPr>
          <w:p w14:paraId="6707FB97" w14:textId="77777777" w:rsidR="00775800" w:rsidRPr="009F510C" w:rsidRDefault="00775800" w:rsidP="00775800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384BB1F1" w14:textId="77777777" w:rsidR="00775800" w:rsidRPr="009F510C" w:rsidRDefault="00775800" w:rsidP="00775800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4AF62C1D" w14:textId="77777777" w:rsidR="00775800" w:rsidRPr="009F510C" w:rsidRDefault="00775800" w:rsidP="00775800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14412FDC" w14:textId="77777777" w:rsidR="00775800" w:rsidRPr="009F510C" w:rsidRDefault="00775800" w:rsidP="00775800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766" w:type="dxa"/>
            <w:textDirection w:val="tbRl"/>
            <w:vAlign w:val="center"/>
          </w:tcPr>
          <w:p w14:paraId="23D5CCC9" w14:textId="77777777" w:rsidR="00775800" w:rsidRPr="009F510C" w:rsidRDefault="00775800" w:rsidP="00775800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5C1E07E5" w14:textId="77777777" w:rsidR="00775800" w:rsidRPr="009F510C" w:rsidRDefault="00775800" w:rsidP="00775800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546" w:type="dxa"/>
            <w:textDirection w:val="tbRl"/>
            <w:vAlign w:val="center"/>
          </w:tcPr>
          <w:p w14:paraId="0721C3F9" w14:textId="45EA5639" w:rsidR="00775800" w:rsidRDefault="00775800" w:rsidP="00775800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11" w:type="dxa"/>
            <w:textDirection w:val="tbRl"/>
            <w:vAlign w:val="center"/>
          </w:tcPr>
          <w:p w14:paraId="3567CA86" w14:textId="485A292C" w:rsidR="00775800" w:rsidRDefault="00775800" w:rsidP="00775800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textDirection w:val="tbRl"/>
            <w:vAlign w:val="center"/>
          </w:tcPr>
          <w:p w14:paraId="69D150D1" w14:textId="1C8D6565" w:rsidR="00775800" w:rsidRPr="009F510C" w:rsidRDefault="00775800" w:rsidP="00775800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  <w:r w:rsidR="00CE74E5">
              <w:rPr>
                <w:sz w:val="22"/>
              </w:rPr>
              <w:t xml:space="preserve"> 60</w:t>
            </w:r>
          </w:p>
        </w:tc>
        <w:tc>
          <w:tcPr>
            <w:tcW w:w="418" w:type="dxa"/>
            <w:textDirection w:val="tbRl"/>
            <w:vAlign w:val="center"/>
          </w:tcPr>
          <w:p w14:paraId="1E164F79" w14:textId="1D733999" w:rsidR="00775800" w:rsidRPr="009F510C" w:rsidRDefault="00775800" w:rsidP="00775800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  <w:r w:rsidR="00CE74E5">
              <w:rPr>
                <w:sz w:val="22"/>
              </w:rPr>
              <w:t xml:space="preserve"> 60</w:t>
            </w:r>
          </w:p>
        </w:tc>
        <w:tc>
          <w:tcPr>
            <w:tcW w:w="418" w:type="dxa"/>
            <w:textDirection w:val="tbRl"/>
            <w:vAlign w:val="center"/>
          </w:tcPr>
          <w:p w14:paraId="58F39DDC" w14:textId="1B1836C0" w:rsidR="00775800" w:rsidRPr="009F510C" w:rsidRDefault="00775800" w:rsidP="00775800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19" w:type="dxa"/>
            <w:textDirection w:val="tbRl"/>
            <w:vAlign w:val="center"/>
          </w:tcPr>
          <w:p w14:paraId="14FBF703" w14:textId="0AF92A43" w:rsidR="00775800" w:rsidRPr="009F510C" w:rsidRDefault="00775800" w:rsidP="00775800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18" w:type="dxa"/>
            <w:textDirection w:val="tbRl"/>
            <w:vAlign w:val="center"/>
          </w:tcPr>
          <w:p w14:paraId="213FEBC2" w14:textId="1D86CC56" w:rsidR="00775800" w:rsidRDefault="00775800" w:rsidP="00775800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  <w:r w:rsidR="00CE74E5">
              <w:rPr>
                <w:sz w:val="22"/>
              </w:rPr>
              <w:t xml:space="preserve"> 60</w:t>
            </w:r>
          </w:p>
        </w:tc>
        <w:tc>
          <w:tcPr>
            <w:tcW w:w="642" w:type="dxa"/>
            <w:textDirection w:val="tbRl"/>
            <w:vAlign w:val="center"/>
          </w:tcPr>
          <w:p w14:paraId="2C4437C3" w14:textId="2A2E119A" w:rsidR="00775800" w:rsidRDefault="00775800" w:rsidP="00775800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  <w:r w:rsidR="00CE74E5">
              <w:rPr>
                <w:sz w:val="18"/>
              </w:rPr>
              <w:t xml:space="preserve"> 125</w:t>
            </w:r>
          </w:p>
        </w:tc>
        <w:tc>
          <w:tcPr>
            <w:tcW w:w="619" w:type="dxa"/>
            <w:textDirection w:val="tbRl"/>
            <w:vAlign w:val="center"/>
          </w:tcPr>
          <w:p w14:paraId="501BF5DA" w14:textId="6A451B4A" w:rsidR="00775800" w:rsidRDefault="00CE74E5" w:rsidP="00775800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 250</w:t>
            </w:r>
          </w:p>
        </w:tc>
        <w:tc>
          <w:tcPr>
            <w:tcW w:w="466" w:type="dxa"/>
            <w:textDirection w:val="tbRl"/>
            <w:vAlign w:val="center"/>
          </w:tcPr>
          <w:p w14:paraId="5BB38702" w14:textId="09605C58" w:rsidR="00775800" w:rsidRDefault="00CE74E5" w:rsidP="00775800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 60</w:t>
            </w:r>
          </w:p>
        </w:tc>
        <w:tc>
          <w:tcPr>
            <w:tcW w:w="407" w:type="dxa"/>
            <w:textDirection w:val="tbRl"/>
            <w:vAlign w:val="center"/>
          </w:tcPr>
          <w:p w14:paraId="114F3743" w14:textId="5D2ACE5D" w:rsidR="00775800" w:rsidRDefault="00775800" w:rsidP="00775800">
            <w:pPr>
              <w:ind w:left="113" w:right="113"/>
              <w:rPr>
                <w:sz w:val="22"/>
              </w:rPr>
            </w:pPr>
          </w:p>
        </w:tc>
        <w:tc>
          <w:tcPr>
            <w:tcW w:w="466" w:type="dxa"/>
            <w:textDirection w:val="tbRl"/>
            <w:vAlign w:val="center"/>
          </w:tcPr>
          <w:p w14:paraId="2707CF85" w14:textId="0DE67533" w:rsidR="00775800" w:rsidRDefault="00775800" w:rsidP="00775800">
            <w:pPr>
              <w:ind w:left="113" w:right="113"/>
              <w:rPr>
                <w:sz w:val="22"/>
              </w:rPr>
            </w:pPr>
          </w:p>
        </w:tc>
        <w:tc>
          <w:tcPr>
            <w:tcW w:w="370" w:type="dxa"/>
            <w:textDirection w:val="tbRl"/>
            <w:vAlign w:val="center"/>
          </w:tcPr>
          <w:p w14:paraId="71B0F469" w14:textId="54CC7E0A" w:rsidR="00775800" w:rsidRDefault="00775800" w:rsidP="00775800">
            <w:pPr>
              <w:ind w:left="113" w:right="113"/>
              <w:rPr>
                <w:sz w:val="22"/>
              </w:rPr>
            </w:pPr>
          </w:p>
        </w:tc>
        <w:tc>
          <w:tcPr>
            <w:tcW w:w="418" w:type="dxa"/>
            <w:textDirection w:val="tbRl"/>
            <w:vAlign w:val="center"/>
          </w:tcPr>
          <w:p w14:paraId="2C9D4AD8" w14:textId="6E29CDE3" w:rsidR="00775800" w:rsidRDefault="00775800" w:rsidP="00775800">
            <w:pPr>
              <w:ind w:left="113" w:right="113"/>
              <w:rPr>
                <w:sz w:val="22"/>
              </w:rPr>
            </w:pPr>
          </w:p>
        </w:tc>
        <w:tc>
          <w:tcPr>
            <w:tcW w:w="466" w:type="dxa"/>
            <w:textDirection w:val="tbRl"/>
            <w:vAlign w:val="center"/>
          </w:tcPr>
          <w:p w14:paraId="294D0D1F" w14:textId="687F13DC" w:rsidR="00775800" w:rsidRDefault="00775800" w:rsidP="00775800">
            <w:pPr>
              <w:ind w:left="113" w:right="113"/>
              <w:rPr>
                <w:sz w:val="22"/>
              </w:rPr>
            </w:pPr>
          </w:p>
        </w:tc>
        <w:tc>
          <w:tcPr>
            <w:tcW w:w="466" w:type="dxa"/>
            <w:textDirection w:val="tbRl"/>
            <w:vAlign w:val="center"/>
          </w:tcPr>
          <w:p w14:paraId="0BFD3123" w14:textId="618FE633" w:rsidR="00775800" w:rsidRDefault="00775800" w:rsidP="00775800">
            <w:pPr>
              <w:ind w:left="113" w:right="113"/>
              <w:rPr>
                <w:sz w:val="22"/>
              </w:rPr>
            </w:pPr>
          </w:p>
        </w:tc>
        <w:tc>
          <w:tcPr>
            <w:tcW w:w="466" w:type="dxa"/>
            <w:textDirection w:val="tbRl"/>
            <w:vAlign w:val="center"/>
          </w:tcPr>
          <w:p w14:paraId="0B52BB26" w14:textId="032FF328" w:rsidR="00775800" w:rsidRDefault="00775800" w:rsidP="00775800">
            <w:pPr>
              <w:ind w:left="113" w:right="113"/>
              <w:rPr>
                <w:sz w:val="22"/>
              </w:rPr>
            </w:pPr>
          </w:p>
        </w:tc>
        <w:tc>
          <w:tcPr>
            <w:tcW w:w="404" w:type="dxa"/>
            <w:textDirection w:val="tbRl"/>
            <w:vAlign w:val="center"/>
          </w:tcPr>
          <w:p w14:paraId="7FE25374" w14:textId="247DA502" w:rsidR="00775800" w:rsidRDefault="00775800" w:rsidP="00775800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55FD6FB4" w14:textId="02E4740D" w:rsidR="00775800" w:rsidRDefault="00775800" w:rsidP="00775800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6ADE8021" w14:textId="0385BD41" w:rsidR="00775800" w:rsidRDefault="00775800" w:rsidP="00775800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46F0659D" w14:textId="399E5945" w:rsidR="00775800" w:rsidRDefault="00775800" w:rsidP="00775800">
            <w:pPr>
              <w:ind w:left="113" w:right="113"/>
              <w:rPr>
                <w:sz w:val="22"/>
              </w:rPr>
            </w:pPr>
          </w:p>
        </w:tc>
        <w:tc>
          <w:tcPr>
            <w:tcW w:w="1692" w:type="dxa"/>
            <w:textDirection w:val="tbRl"/>
            <w:vAlign w:val="center"/>
          </w:tcPr>
          <w:p w14:paraId="193C2481" w14:textId="6FE1DD36" w:rsidR="00775800" w:rsidRDefault="00775800" w:rsidP="00775800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Other </w:t>
            </w:r>
          </w:p>
          <w:p w14:paraId="28A88141" w14:textId="359466E5" w:rsidR="00775800" w:rsidRDefault="00775800" w:rsidP="00775800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(single samples)</w:t>
            </w:r>
          </w:p>
        </w:tc>
      </w:tr>
      <w:tr w:rsidR="00775800" w:rsidRPr="009F510C" w14:paraId="02A9667A" w14:textId="77777777" w:rsidTr="00CE74E5">
        <w:tc>
          <w:tcPr>
            <w:tcW w:w="5193" w:type="dxa"/>
            <w:gridSpan w:val="8"/>
          </w:tcPr>
          <w:p w14:paraId="387FAA0C" w14:textId="4DAA3E3F" w:rsidR="00775800" w:rsidRPr="009F510C" w:rsidRDefault="00775800" w:rsidP="00775800">
            <w:pPr>
              <w:rPr>
                <w:sz w:val="22"/>
              </w:rPr>
            </w:pPr>
            <w:r>
              <w:rPr>
                <w:sz w:val="22"/>
              </w:rPr>
              <w:t>Filtered?</w:t>
            </w:r>
          </w:p>
        </w:tc>
        <w:tc>
          <w:tcPr>
            <w:tcW w:w="418" w:type="dxa"/>
          </w:tcPr>
          <w:p w14:paraId="14AB68A7" w14:textId="36CE10E0" w:rsidR="00775800" w:rsidRPr="009F510C" w:rsidRDefault="00CE74E5" w:rsidP="0077580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EDA7D6D" w14:textId="1A6A458F" w:rsidR="00775800" w:rsidRPr="009F510C" w:rsidRDefault="00CE74E5" w:rsidP="0077580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F0A7F42" w14:textId="79FB2CCD" w:rsidR="00775800" w:rsidRPr="009F510C" w:rsidRDefault="00CE74E5" w:rsidP="0077580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00C0FDD1" w14:textId="33F2BAF8" w:rsidR="00775800" w:rsidRPr="009F510C" w:rsidRDefault="00CE74E5" w:rsidP="0077580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6D5F1B4" w14:textId="77777777" w:rsidR="00775800" w:rsidRPr="009F510C" w:rsidRDefault="00775800" w:rsidP="00775800">
            <w:pPr>
              <w:rPr>
                <w:sz w:val="22"/>
              </w:rPr>
            </w:pPr>
          </w:p>
        </w:tc>
        <w:tc>
          <w:tcPr>
            <w:tcW w:w="642" w:type="dxa"/>
          </w:tcPr>
          <w:p w14:paraId="58A63166" w14:textId="77777777" w:rsidR="00775800" w:rsidRPr="009F510C" w:rsidRDefault="00775800" w:rsidP="00775800">
            <w:pPr>
              <w:rPr>
                <w:sz w:val="22"/>
              </w:rPr>
            </w:pPr>
          </w:p>
        </w:tc>
        <w:tc>
          <w:tcPr>
            <w:tcW w:w="619" w:type="dxa"/>
          </w:tcPr>
          <w:p w14:paraId="7AC2056F" w14:textId="77777777" w:rsidR="00775800" w:rsidRPr="009F510C" w:rsidRDefault="00775800" w:rsidP="00775800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05760B9" w14:textId="7E98860E" w:rsidR="00775800" w:rsidRPr="009F510C" w:rsidRDefault="00CE74E5" w:rsidP="0077580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3326542D" w14:textId="77777777" w:rsidR="00775800" w:rsidRPr="009F510C" w:rsidRDefault="00775800" w:rsidP="00775800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0781A50" w14:textId="77777777" w:rsidR="00775800" w:rsidRPr="009F510C" w:rsidRDefault="00775800" w:rsidP="00775800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7A9660BA" w14:textId="77777777" w:rsidR="00775800" w:rsidRPr="009F510C" w:rsidRDefault="00775800" w:rsidP="00775800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7609AE76" w14:textId="77777777" w:rsidR="00775800" w:rsidRPr="009F510C" w:rsidRDefault="00775800" w:rsidP="00775800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C76DE79" w14:textId="77777777" w:rsidR="00775800" w:rsidRPr="009F510C" w:rsidRDefault="00775800" w:rsidP="00775800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741C0AB" w14:textId="77777777" w:rsidR="00775800" w:rsidRPr="009F510C" w:rsidRDefault="00775800" w:rsidP="00775800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0892B93" w14:textId="77777777" w:rsidR="00775800" w:rsidRPr="009F510C" w:rsidRDefault="00775800" w:rsidP="00775800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49597CDF" w14:textId="77777777" w:rsidR="00775800" w:rsidRPr="009F510C" w:rsidRDefault="00775800" w:rsidP="00775800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5636DD9" w14:textId="77777777" w:rsidR="00775800" w:rsidRPr="009F510C" w:rsidRDefault="00775800" w:rsidP="00775800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6BA9EEE" w14:textId="77777777" w:rsidR="00775800" w:rsidRPr="009F510C" w:rsidRDefault="00775800" w:rsidP="00775800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856F4A1" w14:textId="77777777" w:rsidR="00775800" w:rsidRPr="009F510C" w:rsidRDefault="00775800" w:rsidP="00775800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09184205" w14:textId="0F7721C3" w:rsidR="00775800" w:rsidRPr="009F510C" w:rsidRDefault="00775800" w:rsidP="00775800">
            <w:pPr>
              <w:rPr>
                <w:sz w:val="22"/>
              </w:rPr>
            </w:pPr>
          </w:p>
        </w:tc>
      </w:tr>
      <w:tr w:rsidR="00064957" w:rsidRPr="009F510C" w14:paraId="27AFCEDF" w14:textId="77777777" w:rsidTr="00CE74E5">
        <w:tc>
          <w:tcPr>
            <w:tcW w:w="546" w:type="dxa"/>
          </w:tcPr>
          <w:p w14:paraId="5A848EA5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</w:tcPr>
          <w:p w14:paraId="2A613E50" w14:textId="6AB12B9B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</w:tcPr>
          <w:p w14:paraId="6FA04BE4" w14:textId="532DAE34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3350</w:t>
            </w:r>
          </w:p>
        </w:tc>
        <w:tc>
          <w:tcPr>
            <w:tcW w:w="546" w:type="dxa"/>
          </w:tcPr>
          <w:p w14:paraId="46A04608" w14:textId="7E92B000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766" w:type="dxa"/>
          </w:tcPr>
          <w:p w14:paraId="0DAB694A" w14:textId="5BE0F049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50</w:t>
            </w:r>
          </w:p>
        </w:tc>
        <w:tc>
          <w:tcPr>
            <w:tcW w:w="766" w:type="dxa"/>
          </w:tcPr>
          <w:p w14:paraId="03F30132" w14:textId="5903CBE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3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36</w:t>
            </w:r>
          </w:p>
        </w:tc>
        <w:tc>
          <w:tcPr>
            <w:tcW w:w="546" w:type="dxa"/>
          </w:tcPr>
          <w:p w14:paraId="1C818F51" w14:textId="60B0E774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711" w:type="dxa"/>
          </w:tcPr>
          <w:p w14:paraId="3163DA16" w14:textId="6455C79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8.85</w:t>
            </w:r>
          </w:p>
        </w:tc>
        <w:tc>
          <w:tcPr>
            <w:tcW w:w="418" w:type="dxa"/>
          </w:tcPr>
          <w:p w14:paraId="5EB258A7" w14:textId="7834D2C0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7AFFF6A0" w14:textId="6E46DD7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8A550E9" w14:textId="35993029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091DCCFF" w14:textId="1A98BD9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74DF7A6" w14:textId="5683794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</w:tcPr>
          <w:p w14:paraId="6522912A" w14:textId="29D10777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19" w:type="dxa"/>
          </w:tcPr>
          <w:p w14:paraId="7A27EDBE" w14:textId="6A07E6C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8D88B08" w14:textId="50CA5DD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565A993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CB558C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041BBD2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373492E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6F48CE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ECF0DE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85449F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24A6E27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046E34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E54767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049FFF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314B0FF4" w14:textId="6AF3A691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507C3926" w14:textId="77777777" w:rsidTr="00CE74E5">
        <w:tc>
          <w:tcPr>
            <w:tcW w:w="546" w:type="dxa"/>
          </w:tcPr>
          <w:p w14:paraId="1EA00294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</w:tcPr>
          <w:p w14:paraId="7B8F98C4" w14:textId="29E2D95D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</w:tcPr>
          <w:p w14:paraId="4EE48F76" w14:textId="43EE635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3000</w:t>
            </w:r>
          </w:p>
        </w:tc>
        <w:tc>
          <w:tcPr>
            <w:tcW w:w="546" w:type="dxa"/>
          </w:tcPr>
          <w:p w14:paraId="3252A508" w14:textId="5B3CFD60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9</w:t>
            </w:r>
          </w:p>
        </w:tc>
        <w:tc>
          <w:tcPr>
            <w:tcW w:w="766" w:type="dxa"/>
          </w:tcPr>
          <w:p w14:paraId="2791E5B2" w14:textId="5F6EF7E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0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44</w:t>
            </w:r>
          </w:p>
        </w:tc>
        <w:tc>
          <w:tcPr>
            <w:tcW w:w="766" w:type="dxa"/>
          </w:tcPr>
          <w:p w14:paraId="2325A393" w14:textId="20E3AA2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1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50</w:t>
            </w:r>
          </w:p>
        </w:tc>
        <w:tc>
          <w:tcPr>
            <w:tcW w:w="546" w:type="dxa"/>
          </w:tcPr>
          <w:p w14:paraId="760103EF" w14:textId="5068DC77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11" w:type="dxa"/>
          </w:tcPr>
          <w:p w14:paraId="2000D73F" w14:textId="76411B0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9.15</w:t>
            </w:r>
          </w:p>
        </w:tc>
        <w:tc>
          <w:tcPr>
            <w:tcW w:w="418" w:type="dxa"/>
          </w:tcPr>
          <w:p w14:paraId="5B4E4342" w14:textId="1D860D08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4771DBB" w14:textId="2FAAFB1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8BC7835" w14:textId="50D96B5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015C6AF7" w14:textId="70AD520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18033D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42" w:type="dxa"/>
          </w:tcPr>
          <w:p w14:paraId="3E50813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19" w:type="dxa"/>
          </w:tcPr>
          <w:p w14:paraId="317ADBD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14FFF4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05000CA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DF2F4D4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1CA75AC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5B51942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3AC6CA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8D2665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AACFF9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09D6BBA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31D5CF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7A3DBA4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AA7698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0DE976B8" w14:textId="51ED60CD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405D93C8" w14:textId="77777777" w:rsidTr="00CE74E5">
        <w:tc>
          <w:tcPr>
            <w:tcW w:w="546" w:type="dxa"/>
          </w:tcPr>
          <w:p w14:paraId="48A94B82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</w:tcPr>
          <w:p w14:paraId="21C298DD" w14:textId="7EB99F85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</w:tcPr>
          <w:p w14:paraId="416F1992" w14:textId="6C84776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600</w:t>
            </w:r>
          </w:p>
        </w:tc>
        <w:tc>
          <w:tcPr>
            <w:tcW w:w="546" w:type="dxa"/>
          </w:tcPr>
          <w:p w14:paraId="4497DF31" w14:textId="6E77EE6E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115A3EC2" w14:textId="3F28915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1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4E2657CA" w14:textId="26C2F953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02</w:t>
            </w:r>
          </w:p>
        </w:tc>
        <w:tc>
          <w:tcPr>
            <w:tcW w:w="546" w:type="dxa"/>
          </w:tcPr>
          <w:p w14:paraId="3002CCE1" w14:textId="37C6E6F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11" w:type="dxa"/>
          </w:tcPr>
          <w:p w14:paraId="767AAE2C" w14:textId="0D920E1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8.19</w:t>
            </w:r>
          </w:p>
        </w:tc>
        <w:tc>
          <w:tcPr>
            <w:tcW w:w="418" w:type="dxa"/>
          </w:tcPr>
          <w:p w14:paraId="5B78D767" w14:textId="3AAEBA5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5EC695A" w14:textId="4D6E971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199280DB" w14:textId="3FF899C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24661F43" w14:textId="44315F3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7CCA0EAD" w14:textId="0CCF93E0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</w:tcPr>
          <w:p w14:paraId="6EA1EBAB" w14:textId="531823D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19" w:type="dxa"/>
          </w:tcPr>
          <w:p w14:paraId="54DB03D1" w14:textId="4C2DB43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12E5D23" w14:textId="7E7FABC4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1AB7FD5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F7F466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70BDB08A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382AA26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6A45401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937925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3F6D81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0FCDEB1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30529C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DC1858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633F87A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69C186CF" w14:textId="2388E7DE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53F95184" w14:textId="77777777" w:rsidTr="00CE74E5">
        <w:tc>
          <w:tcPr>
            <w:tcW w:w="546" w:type="dxa"/>
          </w:tcPr>
          <w:p w14:paraId="60FB3EAA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</w:tcPr>
          <w:p w14:paraId="219FE5E3" w14:textId="3229B03F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</w:tcPr>
          <w:p w14:paraId="0E42FF0C" w14:textId="642941E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300</w:t>
            </w:r>
          </w:p>
        </w:tc>
        <w:tc>
          <w:tcPr>
            <w:tcW w:w="546" w:type="dxa"/>
          </w:tcPr>
          <w:p w14:paraId="7B0B7C1F" w14:textId="2CFA33A0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766" w:type="dxa"/>
          </w:tcPr>
          <w:p w14:paraId="02A5A050" w14:textId="125D64B8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1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37</w:t>
            </w:r>
          </w:p>
        </w:tc>
        <w:tc>
          <w:tcPr>
            <w:tcW w:w="766" w:type="dxa"/>
          </w:tcPr>
          <w:p w14:paraId="2703C899" w14:textId="17C61FE9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35</w:t>
            </w:r>
          </w:p>
        </w:tc>
        <w:tc>
          <w:tcPr>
            <w:tcW w:w="546" w:type="dxa"/>
          </w:tcPr>
          <w:p w14:paraId="57335D84" w14:textId="3875784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4</w:t>
            </w:r>
          </w:p>
        </w:tc>
        <w:tc>
          <w:tcPr>
            <w:tcW w:w="711" w:type="dxa"/>
          </w:tcPr>
          <w:p w14:paraId="689769D1" w14:textId="222655D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0.66</w:t>
            </w:r>
          </w:p>
        </w:tc>
        <w:tc>
          <w:tcPr>
            <w:tcW w:w="418" w:type="dxa"/>
          </w:tcPr>
          <w:p w14:paraId="13C3611A" w14:textId="5C3015B7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970E4AF" w14:textId="26A8088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B01D6EF" w14:textId="3F30AD67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609F3BA1" w14:textId="351DA38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7BF812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42" w:type="dxa"/>
          </w:tcPr>
          <w:p w14:paraId="68CAA40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19" w:type="dxa"/>
          </w:tcPr>
          <w:p w14:paraId="4104CD0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03B8AB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37459F9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509441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4F86227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67E3F4B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F30A62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863793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B2F0D2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77184B8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CB61F4A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24B2EF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C8463D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7A16B3B6" w14:textId="22D04F71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25A51DCE" w14:textId="77777777" w:rsidTr="00CE74E5">
        <w:tc>
          <w:tcPr>
            <w:tcW w:w="546" w:type="dxa"/>
          </w:tcPr>
          <w:p w14:paraId="1EB90D4C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</w:tcPr>
          <w:p w14:paraId="3C3FD601" w14:textId="045B2F5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</w:tcPr>
          <w:p w14:paraId="7801C372" w14:textId="3C3EE36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000</w:t>
            </w:r>
          </w:p>
        </w:tc>
        <w:tc>
          <w:tcPr>
            <w:tcW w:w="546" w:type="dxa"/>
          </w:tcPr>
          <w:p w14:paraId="268880E3" w14:textId="02AD368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766" w:type="dxa"/>
          </w:tcPr>
          <w:p w14:paraId="5DC546ED" w14:textId="23EDA8B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1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58</w:t>
            </w:r>
          </w:p>
        </w:tc>
        <w:tc>
          <w:tcPr>
            <w:tcW w:w="766" w:type="dxa"/>
          </w:tcPr>
          <w:p w14:paraId="743ED05B" w14:textId="3D844E8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03</w:t>
            </w:r>
          </w:p>
        </w:tc>
        <w:tc>
          <w:tcPr>
            <w:tcW w:w="546" w:type="dxa"/>
          </w:tcPr>
          <w:p w14:paraId="28CC203B" w14:textId="232C1EA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711" w:type="dxa"/>
          </w:tcPr>
          <w:p w14:paraId="39FD43F0" w14:textId="3ACD02D9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9.47</w:t>
            </w:r>
          </w:p>
        </w:tc>
        <w:tc>
          <w:tcPr>
            <w:tcW w:w="418" w:type="dxa"/>
          </w:tcPr>
          <w:p w14:paraId="4424131F" w14:textId="3BBDF37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36FE6A4C" w14:textId="175B15F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940BDE0" w14:textId="49792C2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23C1132B" w14:textId="4D1866B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1091577" w14:textId="1268A303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</w:tcPr>
          <w:p w14:paraId="14893C97" w14:textId="6022DC9E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19" w:type="dxa"/>
          </w:tcPr>
          <w:p w14:paraId="6FE635D5" w14:textId="1066895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DAC296F" w14:textId="02ED7F29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00BE675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38E0F6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1BF1A3C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20241771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3A4109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81D84C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F7C8C0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781562C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50247D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27DF0A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6225FF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677C4662" w14:textId="6DF6F503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09871686" w14:textId="77777777" w:rsidTr="00CE74E5">
        <w:tc>
          <w:tcPr>
            <w:tcW w:w="546" w:type="dxa"/>
          </w:tcPr>
          <w:p w14:paraId="4A753982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</w:tcPr>
          <w:p w14:paraId="0E2C099F" w14:textId="3933D6E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</w:tcPr>
          <w:p w14:paraId="4A79C0A0" w14:textId="6A6625D0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900</w:t>
            </w:r>
          </w:p>
        </w:tc>
        <w:tc>
          <w:tcPr>
            <w:tcW w:w="546" w:type="dxa"/>
          </w:tcPr>
          <w:p w14:paraId="2530515D" w14:textId="2CFB52B4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7</w:t>
            </w:r>
          </w:p>
        </w:tc>
        <w:tc>
          <w:tcPr>
            <w:tcW w:w="766" w:type="dxa"/>
          </w:tcPr>
          <w:p w14:paraId="49AE314E" w14:textId="4DB77A2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15</w:t>
            </w:r>
          </w:p>
        </w:tc>
        <w:tc>
          <w:tcPr>
            <w:tcW w:w="766" w:type="dxa"/>
          </w:tcPr>
          <w:p w14:paraId="3AA652FB" w14:textId="6C42109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3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08</w:t>
            </w:r>
          </w:p>
        </w:tc>
        <w:tc>
          <w:tcPr>
            <w:tcW w:w="546" w:type="dxa"/>
          </w:tcPr>
          <w:p w14:paraId="19CA3244" w14:textId="6EA181D3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11" w:type="dxa"/>
          </w:tcPr>
          <w:p w14:paraId="7CF70E53" w14:textId="2D4EB928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0.40</w:t>
            </w:r>
          </w:p>
        </w:tc>
        <w:tc>
          <w:tcPr>
            <w:tcW w:w="418" w:type="dxa"/>
          </w:tcPr>
          <w:p w14:paraId="2CED8C20" w14:textId="0131B184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302578C6" w14:textId="1C660A5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289712E8" w14:textId="489F7E94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46BD12FE" w14:textId="3C2A269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E8E636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42" w:type="dxa"/>
          </w:tcPr>
          <w:p w14:paraId="17884B0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19" w:type="dxa"/>
          </w:tcPr>
          <w:p w14:paraId="62B3E30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A194AF4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275D2A1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C2477B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5E118CA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624D04E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FC315B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A2620D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3C5E95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3A965CC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D3A984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048F1C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5282264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3572A094" w14:textId="5FC935F7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032EFF86" w14:textId="77777777" w:rsidTr="00CE74E5">
        <w:tc>
          <w:tcPr>
            <w:tcW w:w="546" w:type="dxa"/>
          </w:tcPr>
          <w:p w14:paraId="1E77D478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</w:tcPr>
          <w:p w14:paraId="761EC580" w14:textId="14C81B89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</w:tcPr>
          <w:p w14:paraId="158BAB66" w14:textId="078AD98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800</w:t>
            </w:r>
          </w:p>
        </w:tc>
        <w:tc>
          <w:tcPr>
            <w:tcW w:w="546" w:type="dxa"/>
          </w:tcPr>
          <w:p w14:paraId="633FB32A" w14:textId="40A09C2E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766" w:type="dxa"/>
          </w:tcPr>
          <w:p w14:paraId="1DC93FA8" w14:textId="72366EE8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45</w:t>
            </w:r>
          </w:p>
        </w:tc>
        <w:tc>
          <w:tcPr>
            <w:tcW w:w="766" w:type="dxa"/>
          </w:tcPr>
          <w:p w14:paraId="4C9BCB00" w14:textId="3A08D429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546" w:type="dxa"/>
          </w:tcPr>
          <w:p w14:paraId="0FC796F8" w14:textId="44FE779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11" w:type="dxa"/>
          </w:tcPr>
          <w:p w14:paraId="76F76502" w14:textId="6A85FFB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</w:tcPr>
          <w:p w14:paraId="0BEAF16B" w14:textId="6A73B88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F3C5ABB" w14:textId="11A8214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9718F00" w14:textId="29C7C643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7487CF62" w14:textId="38167493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192BE162" w14:textId="53426B20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</w:tcPr>
          <w:p w14:paraId="43722CF7" w14:textId="3476957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19" w:type="dxa"/>
          </w:tcPr>
          <w:p w14:paraId="0E33DAB2" w14:textId="48B01B7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659A5C5" w14:textId="6C33EC3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68395ED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BF93E7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23DF4B6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485D84EA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6C0E99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1CD0A0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205E09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1686EAD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667578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7B5F52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1DB6FE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50EBDAA0" w14:textId="2FBC321E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5452F965" w14:textId="77777777" w:rsidTr="00CE74E5">
        <w:tc>
          <w:tcPr>
            <w:tcW w:w="546" w:type="dxa"/>
          </w:tcPr>
          <w:p w14:paraId="3D0D7186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</w:tcPr>
          <w:p w14:paraId="47C90436" w14:textId="5BD51269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</w:tcPr>
          <w:p w14:paraId="05B376FE" w14:textId="7ADEF514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700</w:t>
            </w:r>
          </w:p>
        </w:tc>
        <w:tc>
          <w:tcPr>
            <w:tcW w:w="546" w:type="dxa"/>
          </w:tcPr>
          <w:p w14:paraId="3921EE55" w14:textId="162FC4B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65C1128F" w14:textId="2D499F83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1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40</w:t>
            </w:r>
          </w:p>
        </w:tc>
        <w:tc>
          <w:tcPr>
            <w:tcW w:w="766" w:type="dxa"/>
          </w:tcPr>
          <w:p w14:paraId="3AF1F66E" w14:textId="5BF8A0E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46</w:t>
            </w:r>
          </w:p>
        </w:tc>
        <w:tc>
          <w:tcPr>
            <w:tcW w:w="546" w:type="dxa"/>
          </w:tcPr>
          <w:p w14:paraId="6F87A4D0" w14:textId="04D1A6C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711" w:type="dxa"/>
          </w:tcPr>
          <w:p w14:paraId="41CAAB03" w14:textId="23E6E7D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6.85</w:t>
            </w:r>
          </w:p>
        </w:tc>
        <w:tc>
          <w:tcPr>
            <w:tcW w:w="418" w:type="dxa"/>
          </w:tcPr>
          <w:p w14:paraId="170F57DA" w14:textId="747B910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2A9FDCB" w14:textId="7A122B1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E7A260C" w14:textId="700DD1A7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7F1250E7" w14:textId="5082F47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7CB6B71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42" w:type="dxa"/>
          </w:tcPr>
          <w:p w14:paraId="089B9D7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19" w:type="dxa"/>
          </w:tcPr>
          <w:p w14:paraId="54F5A90A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F62BC4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39DE9D61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C48702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720245F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5C4282A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E9BE30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D60E4D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9373A8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66CC6E7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ED6098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C3DCD0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7ACE9B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4BB75C0B" w14:textId="3A61DECB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7ADEE487" w14:textId="77777777" w:rsidTr="00CE74E5">
        <w:tc>
          <w:tcPr>
            <w:tcW w:w="546" w:type="dxa"/>
          </w:tcPr>
          <w:p w14:paraId="0E368B02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</w:tcPr>
          <w:p w14:paraId="5D7F941B" w14:textId="183036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</w:tcPr>
          <w:p w14:paraId="0261BB7C" w14:textId="6C55D467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500</w:t>
            </w:r>
          </w:p>
        </w:tc>
        <w:tc>
          <w:tcPr>
            <w:tcW w:w="546" w:type="dxa"/>
          </w:tcPr>
          <w:p w14:paraId="5B63E31A" w14:textId="72CE819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766" w:type="dxa"/>
          </w:tcPr>
          <w:p w14:paraId="220C4B57" w14:textId="7C792759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0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45</w:t>
            </w:r>
          </w:p>
        </w:tc>
        <w:tc>
          <w:tcPr>
            <w:tcW w:w="766" w:type="dxa"/>
          </w:tcPr>
          <w:p w14:paraId="4CB31BDA" w14:textId="59ACF9D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1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44</w:t>
            </w:r>
          </w:p>
        </w:tc>
        <w:tc>
          <w:tcPr>
            <w:tcW w:w="546" w:type="dxa"/>
          </w:tcPr>
          <w:p w14:paraId="0E404C78" w14:textId="559AF59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11" w:type="dxa"/>
          </w:tcPr>
          <w:p w14:paraId="53C25C01" w14:textId="4FFE135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9.35</w:t>
            </w:r>
          </w:p>
        </w:tc>
        <w:tc>
          <w:tcPr>
            <w:tcW w:w="418" w:type="dxa"/>
          </w:tcPr>
          <w:p w14:paraId="625065FB" w14:textId="43787BE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165434C" w14:textId="260BD9F7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4D390C6" w14:textId="5D30E149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2365F7CA" w14:textId="4AE90A2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19DFBD87" w14:textId="36149DF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</w:tcPr>
          <w:p w14:paraId="37769FE9" w14:textId="445161B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19" w:type="dxa"/>
          </w:tcPr>
          <w:p w14:paraId="5CE18C81" w14:textId="271A4893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3D8090E" w14:textId="1EFA9750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21E02FE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09ABE9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3B8F2CA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7EB0F58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5C84DB4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059D06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09DBDD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5E89A01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629C7B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7690D0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490EC61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60CEDC1B" w14:textId="1F8ECE66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2D82DAAA" w14:textId="77777777" w:rsidTr="00CE74E5">
        <w:tc>
          <w:tcPr>
            <w:tcW w:w="546" w:type="dxa"/>
          </w:tcPr>
          <w:p w14:paraId="53F1FE63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</w:tcPr>
          <w:p w14:paraId="05B8F2D0" w14:textId="0CA6316D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</w:tcPr>
          <w:p w14:paraId="2347B6AF" w14:textId="0D73B46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250</w:t>
            </w:r>
          </w:p>
        </w:tc>
        <w:tc>
          <w:tcPr>
            <w:tcW w:w="546" w:type="dxa"/>
          </w:tcPr>
          <w:p w14:paraId="1ED9371F" w14:textId="7713211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0E245876" w14:textId="4EE77B77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1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15</w:t>
            </w:r>
          </w:p>
        </w:tc>
        <w:tc>
          <w:tcPr>
            <w:tcW w:w="766" w:type="dxa"/>
          </w:tcPr>
          <w:p w14:paraId="23626330" w14:textId="23B2B53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08</w:t>
            </w:r>
          </w:p>
        </w:tc>
        <w:tc>
          <w:tcPr>
            <w:tcW w:w="546" w:type="dxa"/>
          </w:tcPr>
          <w:p w14:paraId="1083E462" w14:textId="39E22DC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11" w:type="dxa"/>
          </w:tcPr>
          <w:p w14:paraId="2EDD4311" w14:textId="10BF661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9.95</w:t>
            </w:r>
          </w:p>
        </w:tc>
        <w:tc>
          <w:tcPr>
            <w:tcW w:w="418" w:type="dxa"/>
          </w:tcPr>
          <w:p w14:paraId="7962B73E" w14:textId="0035772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B1CBE15" w14:textId="2FB58CA8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78B50F81" w14:textId="373FA3D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5520CCEF" w14:textId="6937C90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662DD7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42" w:type="dxa"/>
          </w:tcPr>
          <w:p w14:paraId="79D6121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19" w:type="dxa"/>
          </w:tcPr>
          <w:p w14:paraId="2481C91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20D2AA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6E29858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9F495D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47250E14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7399FF3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5E0B4A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88026A4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7573AAA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68728AD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3796CB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0BD0E4A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F54F5E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0D450FFB" w14:textId="06C93077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77D7CCDA" w14:textId="77777777" w:rsidTr="00064957">
        <w:tc>
          <w:tcPr>
            <w:tcW w:w="546" w:type="dxa"/>
            <w:shd w:val="clear" w:color="auto" w:fill="92D050"/>
          </w:tcPr>
          <w:p w14:paraId="100B745E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92D050"/>
          </w:tcPr>
          <w:p w14:paraId="227BEE00" w14:textId="5EC2CCEE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92D050"/>
          </w:tcPr>
          <w:p w14:paraId="07664427" w14:textId="02B357A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000</w:t>
            </w:r>
          </w:p>
        </w:tc>
        <w:tc>
          <w:tcPr>
            <w:tcW w:w="546" w:type="dxa"/>
            <w:shd w:val="clear" w:color="auto" w:fill="92D050"/>
          </w:tcPr>
          <w:p w14:paraId="4940E33E" w14:textId="47D56A1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92D050"/>
          </w:tcPr>
          <w:p w14:paraId="595AA088" w14:textId="2178611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1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34</w:t>
            </w:r>
          </w:p>
        </w:tc>
        <w:tc>
          <w:tcPr>
            <w:tcW w:w="766" w:type="dxa"/>
            <w:shd w:val="clear" w:color="auto" w:fill="92D050"/>
          </w:tcPr>
          <w:p w14:paraId="04CD678A" w14:textId="7CD5733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42</w:t>
            </w:r>
          </w:p>
        </w:tc>
        <w:tc>
          <w:tcPr>
            <w:tcW w:w="546" w:type="dxa"/>
            <w:shd w:val="clear" w:color="auto" w:fill="92D050"/>
          </w:tcPr>
          <w:p w14:paraId="5709BC59" w14:textId="5F8FC6BE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711" w:type="dxa"/>
            <w:shd w:val="clear" w:color="auto" w:fill="92D050"/>
          </w:tcPr>
          <w:p w14:paraId="2B8B8A69" w14:textId="743466D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9.70</w:t>
            </w:r>
          </w:p>
        </w:tc>
        <w:tc>
          <w:tcPr>
            <w:tcW w:w="418" w:type="dxa"/>
            <w:shd w:val="clear" w:color="auto" w:fill="92D050"/>
          </w:tcPr>
          <w:p w14:paraId="23499D16" w14:textId="1E27E14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5A1C1EA5" w14:textId="62E1DE2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03D08EFD" w14:textId="1F7CF4F4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92D050"/>
          </w:tcPr>
          <w:p w14:paraId="730A3ABA" w14:textId="1C28986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6A7BE1F6" w14:textId="4FFBEEEE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92D050"/>
          </w:tcPr>
          <w:p w14:paraId="2D9885E4" w14:textId="011F18CE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19" w:type="dxa"/>
            <w:shd w:val="clear" w:color="auto" w:fill="92D050"/>
          </w:tcPr>
          <w:p w14:paraId="4F554867" w14:textId="365EE68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15C789B0" w14:textId="0E8B96A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22F9D87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65F30C0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92D050"/>
          </w:tcPr>
          <w:p w14:paraId="382223F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10CB95E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6D417A9A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04096A0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78360AD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92D050"/>
          </w:tcPr>
          <w:p w14:paraId="4C4A30E5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6DB07F1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7105D9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307261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  <w:shd w:val="clear" w:color="auto" w:fill="92D050"/>
          </w:tcPr>
          <w:p w14:paraId="55429EED" w14:textId="296BAE36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158E4F66" w14:textId="77777777" w:rsidTr="00CE74E5">
        <w:tc>
          <w:tcPr>
            <w:tcW w:w="546" w:type="dxa"/>
            <w:shd w:val="clear" w:color="auto" w:fill="FF0000"/>
          </w:tcPr>
          <w:p w14:paraId="2CDAB079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FF0000"/>
          </w:tcPr>
          <w:p w14:paraId="5CB0CD60" w14:textId="723CB859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FF0000"/>
          </w:tcPr>
          <w:p w14:paraId="05C3B74B" w14:textId="6E40A2D9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850</w:t>
            </w:r>
          </w:p>
        </w:tc>
        <w:tc>
          <w:tcPr>
            <w:tcW w:w="546" w:type="dxa"/>
            <w:shd w:val="clear" w:color="auto" w:fill="FF0000"/>
          </w:tcPr>
          <w:p w14:paraId="780E546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58C9F4D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56C31075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FF0000"/>
          </w:tcPr>
          <w:p w14:paraId="145B3A5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0ADABDC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04B04E4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AB77D0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C43D50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0000"/>
          </w:tcPr>
          <w:p w14:paraId="0150279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B0C832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2A11710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19" w:type="dxa"/>
            <w:shd w:val="clear" w:color="auto" w:fill="FF0000"/>
          </w:tcPr>
          <w:p w14:paraId="7A2ACFF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57794B8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0000"/>
          </w:tcPr>
          <w:p w14:paraId="6353BD14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1E89A134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0000"/>
          </w:tcPr>
          <w:p w14:paraId="20FA01D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32244BB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3578E24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798D85D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4555B22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03A12D1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E331EB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7881EBA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16EB76B5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  <w:shd w:val="clear" w:color="auto" w:fill="FF0000"/>
          </w:tcPr>
          <w:p w14:paraId="594A6194" w14:textId="644DC780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6F1EC52F" w14:textId="77777777" w:rsidTr="00CE74E5">
        <w:tc>
          <w:tcPr>
            <w:tcW w:w="546" w:type="dxa"/>
          </w:tcPr>
          <w:p w14:paraId="0F88AD5C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</w:tcPr>
          <w:p w14:paraId="096F69D5" w14:textId="1E793222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</w:tcPr>
          <w:p w14:paraId="123BC7D4" w14:textId="42CD88F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700</w:t>
            </w:r>
          </w:p>
        </w:tc>
        <w:tc>
          <w:tcPr>
            <w:tcW w:w="546" w:type="dxa"/>
          </w:tcPr>
          <w:p w14:paraId="42A8C1A0" w14:textId="7A3F295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4</w:t>
            </w:r>
          </w:p>
        </w:tc>
        <w:tc>
          <w:tcPr>
            <w:tcW w:w="766" w:type="dxa"/>
          </w:tcPr>
          <w:p w14:paraId="5F18E80C" w14:textId="2230A50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16</w:t>
            </w:r>
          </w:p>
        </w:tc>
        <w:tc>
          <w:tcPr>
            <w:tcW w:w="766" w:type="dxa"/>
          </w:tcPr>
          <w:p w14:paraId="598B0BCB" w14:textId="2357DD67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3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12</w:t>
            </w:r>
          </w:p>
        </w:tc>
        <w:tc>
          <w:tcPr>
            <w:tcW w:w="546" w:type="dxa"/>
          </w:tcPr>
          <w:p w14:paraId="4650591E" w14:textId="6020B600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11" w:type="dxa"/>
          </w:tcPr>
          <w:p w14:paraId="13779CBB" w14:textId="76927B4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8.62</w:t>
            </w:r>
          </w:p>
        </w:tc>
        <w:tc>
          <w:tcPr>
            <w:tcW w:w="418" w:type="dxa"/>
          </w:tcPr>
          <w:p w14:paraId="6EC47AB0" w14:textId="7AFAA57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2A39A18" w14:textId="0E143ED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95B2A6A" w14:textId="17CDEE90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1976F7FC" w14:textId="5C6B15A9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4143001" w14:textId="0F0A0C23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</w:tcPr>
          <w:p w14:paraId="15824559" w14:textId="2107507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19" w:type="dxa"/>
          </w:tcPr>
          <w:p w14:paraId="41AB1689" w14:textId="71BF7D1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B8C703E" w14:textId="1C1E6BA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35BAD8A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C159E1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445E86A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7960E4F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53D0DA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241C0C5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F8D1E2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33C9CCA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6BDD25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06FD0E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3DC739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5FBCF563" w14:textId="6235C53C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6A7EAD72" w14:textId="77777777" w:rsidTr="00CE74E5">
        <w:tc>
          <w:tcPr>
            <w:tcW w:w="546" w:type="dxa"/>
          </w:tcPr>
          <w:p w14:paraId="0A7F7D56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</w:tcPr>
          <w:p w14:paraId="57F7F706" w14:textId="2A85094F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</w:tcPr>
          <w:p w14:paraId="5ECC9684" w14:textId="26D8E67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550</w:t>
            </w:r>
          </w:p>
        </w:tc>
        <w:tc>
          <w:tcPr>
            <w:tcW w:w="546" w:type="dxa"/>
          </w:tcPr>
          <w:p w14:paraId="4BCD851D" w14:textId="64219BB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66" w:type="dxa"/>
          </w:tcPr>
          <w:p w14:paraId="26788134" w14:textId="3F383EA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30</w:t>
            </w:r>
          </w:p>
        </w:tc>
        <w:tc>
          <w:tcPr>
            <w:tcW w:w="766" w:type="dxa"/>
          </w:tcPr>
          <w:p w14:paraId="78016F4B" w14:textId="7B4BBB28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3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18</w:t>
            </w:r>
          </w:p>
        </w:tc>
        <w:tc>
          <w:tcPr>
            <w:tcW w:w="546" w:type="dxa"/>
          </w:tcPr>
          <w:p w14:paraId="6A17946B" w14:textId="61F300F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11" w:type="dxa"/>
          </w:tcPr>
          <w:p w14:paraId="25A5B699" w14:textId="214476C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9.95</w:t>
            </w:r>
          </w:p>
        </w:tc>
        <w:tc>
          <w:tcPr>
            <w:tcW w:w="418" w:type="dxa"/>
          </w:tcPr>
          <w:p w14:paraId="615ACA5F" w14:textId="7CAB407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73128097" w14:textId="39BB41D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27DC1825" w14:textId="5245CD73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4196FD83" w14:textId="132ACC5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8885BA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42" w:type="dxa"/>
          </w:tcPr>
          <w:p w14:paraId="023150C5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19" w:type="dxa"/>
          </w:tcPr>
          <w:p w14:paraId="38F4380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C167A0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55543755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ADB9B1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75D9615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2F7882A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D39FDB1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4C636C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3307B6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25FC3701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EF63C2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5486551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BE86FE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57D6E792" w14:textId="7B4AB400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20219DD4" w14:textId="77777777" w:rsidTr="00CE74E5">
        <w:tc>
          <w:tcPr>
            <w:tcW w:w="546" w:type="dxa"/>
          </w:tcPr>
          <w:p w14:paraId="18D0CD5A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</w:tcPr>
          <w:p w14:paraId="1D62AE7E" w14:textId="4CC2F610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</w:tcPr>
          <w:p w14:paraId="6DCCE579" w14:textId="3A559F28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450</w:t>
            </w:r>
          </w:p>
        </w:tc>
        <w:tc>
          <w:tcPr>
            <w:tcW w:w="546" w:type="dxa"/>
          </w:tcPr>
          <w:p w14:paraId="020CDAD3" w14:textId="0235E767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42337119" w14:textId="6BC7AA0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1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07</w:t>
            </w:r>
          </w:p>
        </w:tc>
        <w:tc>
          <w:tcPr>
            <w:tcW w:w="766" w:type="dxa"/>
          </w:tcPr>
          <w:p w14:paraId="4A869883" w14:textId="0AE7D7B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1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52</w:t>
            </w:r>
          </w:p>
        </w:tc>
        <w:tc>
          <w:tcPr>
            <w:tcW w:w="546" w:type="dxa"/>
          </w:tcPr>
          <w:p w14:paraId="2895AE8F" w14:textId="488A5658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711" w:type="dxa"/>
          </w:tcPr>
          <w:p w14:paraId="11567D0B" w14:textId="6A0BC40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0.80</w:t>
            </w:r>
          </w:p>
        </w:tc>
        <w:tc>
          <w:tcPr>
            <w:tcW w:w="418" w:type="dxa"/>
          </w:tcPr>
          <w:p w14:paraId="3E07C159" w14:textId="50D5EF53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A914F92" w14:textId="5FDA252E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3A65E85" w14:textId="5AE7850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6084DCEC" w14:textId="6BEEC8B3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41C23F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42" w:type="dxa"/>
          </w:tcPr>
          <w:p w14:paraId="269BEF6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19" w:type="dxa"/>
          </w:tcPr>
          <w:p w14:paraId="473D13B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D2B567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52A1B38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07226A1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5640B25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0B07D615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6ACA8D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8D6F9D4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A3B282A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6A80872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A7EF47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411553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AFD049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5FCEEB31" w14:textId="1F195C77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46CCBF17" w14:textId="77777777" w:rsidTr="00CE74E5">
        <w:tc>
          <w:tcPr>
            <w:tcW w:w="546" w:type="dxa"/>
          </w:tcPr>
          <w:p w14:paraId="44B09E7D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</w:tcPr>
          <w:p w14:paraId="46BCFE65" w14:textId="6E669FE6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</w:tcPr>
          <w:p w14:paraId="5B78527D" w14:textId="1B62734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350</w:t>
            </w:r>
          </w:p>
        </w:tc>
        <w:tc>
          <w:tcPr>
            <w:tcW w:w="546" w:type="dxa"/>
          </w:tcPr>
          <w:p w14:paraId="08178373" w14:textId="0056F2A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766" w:type="dxa"/>
          </w:tcPr>
          <w:p w14:paraId="091A8967" w14:textId="65D40027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45</w:t>
            </w:r>
          </w:p>
        </w:tc>
        <w:tc>
          <w:tcPr>
            <w:tcW w:w="766" w:type="dxa"/>
          </w:tcPr>
          <w:p w14:paraId="5A15F7DA" w14:textId="05EA5C69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3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11</w:t>
            </w:r>
          </w:p>
        </w:tc>
        <w:tc>
          <w:tcPr>
            <w:tcW w:w="546" w:type="dxa"/>
          </w:tcPr>
          <w:p w14:paraId="17D25252" w14:textId="7E1F4389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11" w:type="dxa"/>
          </w:tcPr>
          <w:p w14:paraId="7AACCB62" w14:textId="02E5656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0.75</w:t>
            </w:r>
          </w:p>
        </w:tc>
        <w:tc>
          <w:tcPr>
            <w:tcW w:w="418" w:type="dxa"/>
          </w:tcPr>
          <w:p w14:paraId="52036643" w14:textId="3A4B1CFE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776F553" w14:textId="4ED13F8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9AE5AF3" w14:textId="7EE7259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10E40867" w14:textId="42966EB7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17230F05" w14:textId="0F804EDE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</w:tcPr>
          <w:p w14:paraId="3703DDC0" w14:textId="30A6662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19" w:type="dxa"/>
          </w:tcPr>
          <w:p w14:paraId="2A5EEBAA" w14:textId="5A2E112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683953A" w14:textId="5615360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51009BF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F6B96D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7D87711A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500AE3F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CD8356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D856C8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2A0AAF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08CC9E1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798B4F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347D15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57500C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2CDA1E64" w14:textId="47A5FA02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5EE026F7" w14:textId="77777777" w:rsidTr="00CE74E5">
        <w:tc>
          <w:tcPr>
            <w:tcW w:w="546" w:type="dxa"/>
          </w:tcPr>
          <w:p w14:paraId="37CBAA40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</w:tcPr>
          <w:p w14:paraId="1B4F2B60" w14:textId="72111D75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</w:tcPr>
          <w:p w14:paraId="473FB859" w14:textId="1D5006C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50</w:t>
            </w:r>
          </w:p>
        </w:tc>
        <w:tc>
          <w:tcPr>
            <w:tcW w:w="546" w:type="dxa"/>
          </w:tcPr>
          <w:p w14:paraId="35349E8B" w14:textId="22A6D0E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</w:tcPr>
          <w:p w14:paraId="3EB319C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77F1CF7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546" w:type="dxa"/>
          </w:tcPr>
          <w:p w14:paraId="12B1346B" w14:textId="106EC93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711" w:type="dxa"/>
          </w:tcPr>
          <w:p w14:paraId="3334B03C" w14:textId="320DFE6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8.55</w:t>
            </w:r>
          </w:p>
        </w:tc>
        <w:tc>
          <w:tcPr>
            <w:tcW w:w="418" w:type="dxa"/>
          </w:tcPr>
          <w:p w14:paraId="0759AC97" w14:textId="6EA40DF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163ED894" w14:textId="4C7E4A59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4075054" w14:textId="049B3AE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27A16096" w14:textId="20224DB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75032B9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42" w:type="dxa"/>
          </w:tcPr>
          <w:p w14:paraId="15AB21A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19" w:type="dxa"/>
          </w:tcPr>
          <w:p w14:paraId="6137FF7A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C50E16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05E436D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F178FD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65F639D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3215EE4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E631FB1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BC3937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8FDA8C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6640C4F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76BA3D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60C52D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59F43B1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5DD210EC" w14:textId="34ACD61F" w:rsidR="00064957" w:rsidRPr="009F510C" w:rsidRDefault="00064957" w:rsidP="00064957">
            <w:pPr>
              <w:rPr>
                <w:sz w:val="22"/>
              </w:rPr>
            </w:pPr>
          </w:p>
        </w:tc>
      </w:tr>
      <w:tr w:rsidR="00A06972" w:rsidRPr="009F510C" w14:paraId="5EBC3288" w14:textId="77777777" w:rsidTr="00A06972">
        <w:tc>
          <w:tcPr>
            <w:tcW w:w="546" w:type="dxa"/>
            <w:shd w:val="clear" w:color="auto" w:fill="FF0000"/>
          </w:tcPr>
          <w:p w14:paraId="5843CDE3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FF0000"/>
          </w:tcPr>
          <w:p w14:paraId="3C3E567B" w14:textId="15A408B8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FF0000"/>
          </w:tcPr>
          <w:p w14:paraId="3E887E6E" w14:textId="3EAC15A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  <w:shd w:val="clear" w:color="auto" w:fill="FF0000"/>
          </w:tcPr>
          <w:p w14:paraId="7C30B651" w14:textId="2EDEC388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FF0000"/>
          </w:tcPr>
          <w:p w14:paraId="73CF303E" w14:textId="1116B80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0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45</w:t>
            </w:r>
          </w:p>
        </w:tc>
        <w:tc>
          <w:tcPr>
            <w:tcW w:w="766" w:type="dxa"/>
            <w:shd w:val="clear" w:color="auto" w:fill="FF0000"/>
          </w:tcPr>
          <w:p w14:paraId="6E7AAD3C" w14:textId="7552D60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1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40</w:t>
            </w:r>
          </w:p>
        </w:tc>
        <w:tc>
          <w:tcPr>
            <w:tcW w:w="546" w:type="dxa"/>
            <w:shd w:val="clear" w:color="auto" w:fill="FF0000"/>
          </w:tcPr>
          <w:p w14:paraId="7354DA98" w14:textId="64855EF4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11" w:type="dxa"/>
            <w:shd w:val="clear" w:color="auto" w:fill="FF0000"/>
          </w:tcPr>
          <w:p w14:paraId="1952E68B" w14:textId="07EBAEF1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1C631693" w14:textId="26B7D64E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FF0000"/>
          </w:tcPr>
          <w:p w14:paraId="2065C219" w14:textId="23F7164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FF0000"/>
          </w:tcPr>
          <w:p w14:paraId="7AD3F180" w14:textId="52305ACE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FF0000"/>
          </w:tcPr>
          <w:p w14:paraId="2FE4B316" w14:textId="5F0BC97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FF0000"/>
          </w:tcPr>
          <w:p w14:paraId="73B728EF" w14:textId="485E5E4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FF0000"/>
          </w:tcPr>
          <w:p w14:paraId="54AA3FC6" w14:textId="7AA8EC38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19" w:type="dxa"/>
            <w:shd w:val="clear" w:color="auto" w:fill="FF0000"/>
          </w:tcPr>
          <w:p w14:paraId="225D7EF3" w14:textId="3455CC1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77DBF8F4" w14:textId="06C7234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FF0000"/>
          </w:tcPr>
          <w:p w14:paraId="4CEAB02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6275EB8A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0000"/>
          </w:tcPr>
          <w:p w14:paraId="60D9FF9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26306595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29B5D16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3F2F592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167CD76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4E5FA1B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CEE135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48616A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0921EA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  <w:shd w:val="clear" w:color="auto" w:fill="FF0000"/>
          </w:tcPr>
          <w:p w14:paraId="45CCD961" w14:textId="29F4D4BD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5F3EB6B1" w14:textId="77777777" w:rsidTr="00CE74E5">
        <w:tc>
          <w:tcPr>
            <w:tcW w:w="546" w:type="dxa"/>
          </w:tcPr>
          <w:p w14:paraId="74EB7281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</w:tcPr>
          <w:p w14:paraId="0794BCAC" w14:textId="50EF2E05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</w:tcPr>
          <w:p w14:paraId="7016C50F" w14:textId="0BB6E29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40</w:t>
            </w:r>
          </w:p>
        </w:tc>
        <w:tc>
          <w:tcPr>
            <w:tcW w:w="546" w:type="dxa"/>
          </w:tcPr>
          <w:p w14:paraId="5B7B46B6" w14:textId="250DC97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6</w:t>
            </w:r>
          </w:p>
        </w:tc>
        <w:tc>
          <w:tcPr>
            <w:tcW w:w="766" w:type="dxa"/>
          </w:tcPr>
          <w:p w14:paraId="2354A20A" w14:textId="2F9DBE0E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1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07</w:t>
            </w:r>
          </w:p>
        </w:tc>
        <w:tc>
          <w:tcPr>
            <w:tcW w:w="766" w:type="dxa"/>
          </w:tcPr>
          <w:p w14:paraId="00D91F05" w14:textId="591AD464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18</w:t>
            </w:r>
          </w:p>
        </w:tc>
        <w:tc>
          <w:tcPr>
            <w:tcW w:w="546" w:type="dxa"/>
          </w:tcPr>
          <w:p w14:paraId="2487BDF0" w14:textId="5B46DE2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711" w:type="dxa"/>
          </w:tcPr>
          <w:p w14:paraId="068E5FBB" w14:textId="64207D63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9.35</w:t>
            </w:r>
          </w:p>
        </w:tc>
        <w:tc>
          <w:tcPr>
            <w:tcW w:w="418" w:type="dxa"/>
          </w:tcPr>
          <w:p w14:paraId="1EFB491D" w14:textId="75A53CA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293093E6" w14:textId="591F0C8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7A69CC8" w14:textId="2418805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5DD98C05" w14:textId="623C69E4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7DDD786D" w14:textId="6754D75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</w:tcPr>
          <w:p w14:paraId="3461DAEB" w14:textId="3D7B1BF0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19" w:type="dxa"/>
          </w:tcPr>
          <w:p w14:paraId="291843D0" w14:textId="5A83083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2EE3F42" w14:textId="20A242F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28FD7F6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00D3D4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36F4A2B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6213ED3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18179C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F28C23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9AFC7C4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178F99D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7EE39F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FCA3E3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074AF6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7B0DE608" w14:textId="70AF4EF3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7980000A" w14:textId="77777777" w:rsidTr="00CE74E5">
        <w:tc>
          <w:tcPr>
            <w:tcW w:w="546" w:type="dxa"/>
          </w:tcPr>
          <w:p w14:paraId="03F392D3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</w:tcPr>
          <w:p w14:paraId="3254590F" w14:textId="02C551FB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</w:tcPr>
          <w:p w14:paraId="68E954F6" w14:textId="74409A0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10</w:t>
            </w:r>
          </w:p>
        </w:tc>
        <w:tc>
          <w:tcPr>
            <w:tcW w:w="546" w:type="dxa"/>
          </w:tcPr>
          <w:p w14:paraId="45224E83" w14:textId="308353B3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</w:tcPr>
          <w:p w14:paraId="502AC464" w14:textId="5190E1B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1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13BD1123" w14:textId="4C72545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05</w:t>
            </w:r>
          </w:p>
        </w:tc>
        <w:tc>
          <w:tcPr>
            <w:tcW w:w="546" w:type="dxa"/>
          </w:tcPr>
          <w:p w14:paraId="57473944" w14:textId="7A18746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11" w:type="dxa"/>
          </w:tcPr>
          <w:p w14:paraId="626CBF77" w14:textId="4B5518D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.05</w:t>
            </w:r>
          </w:p>
        </w:tc>
        <w:tc>
          <w:tcPr>
            <w:tcW w:w="418" w:type="dxa"/>
          </w:tcPr>
          <w:p w14:paraId="00FA294D" w14:textId="5F140BE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180F261F" w14:textId="17310D69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1836411E" w14:textId="5AFFFB2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746CD04F" w14:textId="42B7283E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D8055EF" w14:textId="3CD6DC6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</w:tcPr>
          <w:p w14:paraId="0F6D6AFF" w14:textId="36EBA48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19" w:type="dxa"/>
          </w:tcPr>
          <w:p w14:paraId="73AE82D0" w14:textId="6FDEDD80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8DD5F06" w14:textId="0BF029E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2F932D9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C48CD7A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4FFF901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1A46D8B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AF46D4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E0FED6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412F78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26B007E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08786B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C886EB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FAC0D3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4A2B4843" w14:textId="67799DEA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5509AE37" w14:textId="77777777" w:rsidTr="00CE74E5">
        <w:tc>
          <w:tcPr>
            <w:tcW w:w="546" w:type="dxa"/>
          </w:tcPr>
          <w:p w14:paraId="3E8E6755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781F10B3" w14:textId="66E6CDB1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5AD0A7A6" w14:textId="7CEE11D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73</w:t>
            </w:r>
          </w:p>
        </w:tc>
        <w:tc>
          <w:tcPr>
            <w:tcW w:w="546" w:type="dxa"/>
          </w:tcPr>
          <w:p w14:paraId="088AD380" w14:textId="513B631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8</w:t>
            </w:r>
          </w:p>
        </w:tc>
        <w:tc>
          <w:tcPr>
            <w:tcW w:w="766" w:type="dxa"/>
          </w:tcPr>
          <w:p w14:paraId="50E0920B" w14:textId="3E2F55D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1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40</w:t>
            </w:r>
          </w:p>
        </w:tc>
        <w:tc>
          <w:tcPr>
            <w:tcW w:w="766" w:type="dxa"/>
          </w:tcPr>
          <w:p w14:paraId="524F80D8" w14:textId="3C70BF94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3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56</w:t>
            </w:r>
          </w:p>
        </w:tc>
        <w:tc>
          <w:tcPr>
            <w:tcW w:w="546" w:type="dxa"/>
          </w:tcPr>
          <w:p w14:paraId="4F0EB7EF" w14:textId="33E4130E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11" w:type="dxa"/>
          </w:tcPr>
          <w:p w14:paraId="02B32106" w14:textId="7D4FD834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6.35</w:t>
            </w:r>
          </w:p>
        </w:tc>
        <w:tc>
          <w:tcPr>
            <w:tcW w:w="418" w:type="dxa"/>
          </w:tcPr>
          <w:p w14:paraId="2D068473" w14:textId="1F1ABE0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E13FC21" w14:textId="4FDC319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FBC725B" w14:textId="2952921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4B7BC3FB" w14:textId="078FB94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61A537E" w14:textId="19D16E0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</w:tcPr>
          <w:p w14:paraId="1B01E46A" w14:textId="09137675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19" w:type="dxa"/>
          </w:tcPr>
          <w:p w14:paraId="32A46F9B" w14:textId="53E4683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95A5084" w14:textId="1784DF9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48CFD58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83FACBA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6DD2521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38A4BD4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2FE6D84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5BC2C2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EF7C8A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32D8EC95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D20568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2150564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A03702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46F8E22D" w14:textId="468511AA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37032B55" w14:textId="77777777" w:rsidTr="00CE74E5">
        <w:tc>
          <w:tcPr>
            <w:tcW w:w="546" w:type="dxa"/>
          </w:tcPr>
          <w:p w14:paraId="6F6D53F6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503AF85B" w14:textId="3F6DF265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01569BCC" w14:textId="19E9430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546" w:type="dxa"/>
          </w:tcPr>
          <w:p w14:paraId="3230B25D" w14:textId="4E8B53B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66" w:type="dxa"/>
          </w:tcPr>
          <w:p w14:paraId="11375A6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1392DE62" w14:textId="113F176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3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56</w:t>
            </w:r>
          </w:p>
        </w:tc>
        <w:tc>
          <w:tcPr>
            <w:tcW w:w="546" w:type="dxa"/>
          </w:tcPr>
          <w:p w14:paraId="046A1059" w14:textId="755F025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711" w:type="dxa"/>
          </w:tcPr>
          <w:p w14:paraId="7401E964" w14:textId="6586F2D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7.25</w:t>
            </w:r>
          </w:p>
        </w:tc>
        <w:tc>
          <w:tcPr>
            <w:tcW w:w="418" w:type="dxa"/>
          </w:tcPr>
          <w:p w14:paraId="086390FA" w14:textId="5FF98D40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EBD6CCE" w14:textId="4D681DE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74041E8F" w14:textId="5FBC0394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5D153A60" w14:textId="2FC2A737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126D5A6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42" w:type="dxa"/>
          </w:tcPr>
          <w:p w14:paraId="0831FFF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619" w:type="dxa"/>
          </w:tcPr>
          <w:p w14:paraId="0135FC81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F249CC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0AA070AB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80F0954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03E5BC5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1F77F9A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8B23D09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8DC5E4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919CC1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7DB789A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C39ED9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811CF3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16FE40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0529FE08" w14:textId="70F3BB93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4EDE8B75" w14:textId="77777777" w:rsidTr="00CE74E5">
        <w:tc>
          <w:tcPr>
            <w:tcW w:w="546" w:type="dxa"/>
          </w:tcPr>
          <w:p w14:paraId="0FA23F16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5E5AF559" w14:textId="77F8D72B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628346AC" w14:textId="1F27611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546" w:type="dxa"/>
          </w:tcPr>
          <w:p w14:paraId="0AF97BA8" w14:textId="5217F13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766" w:type="dxa"/>
          </w:tcPr>
          <w:p w14:paraId="20099A86" w14:textId="38FDBDD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25</w:t>
            </w:r>
          </w:p>
        </w:tc>
        <w:tc>
          <w:tcPr>
            <w:tcW w:w="766" w:type="dxa"/>
          </w:tcPr>
          <w:p w14:paraId="2B79CCE4" w14:textId="09A16F7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3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56</w:t>
            </w:r>
          </w:p>
        </w:tc>
        <w:tc>
          <w:tcPr>
            <w:tcW w:w="546" w:type="dxa"/>
          </w:tcPr>
          <w:p w14:paraId="7AB601DE" w14:textId="58EA83D9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11" w:type="dxa"/>
          </w:tcPr>
          <w:p w14:paraId="3372A6F2" w14:textId="4F53120E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5.82</w:t>
            </w:r>
          </w:p>
        </w:tc>
        <w:tc>
          <w:tcPr>
            <w:tcW w:w="418" w:type="dxa"/>
          </w:tcPr>
          <w:p w14:paraId="507B7126" w14:textId="03ACC79D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2AB0937A" w14:textId="2E507798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3166C89" w14:textId="4AE22293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1E4EACF9" w14:textId="5995B01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B4E80D5" w14:textId="1276AE87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</w:tcPr>
          <w:p w14:paraId="1DB143F2" w14:textId="4AB42EC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19" w:type="dxa"/>
          </w:tcPr>
          <w:p w14:paraId="34886937" w14:textId="7C7E00D4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03935B3" w14:textId="5F822E58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5DCE023F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3390C38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7E96984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725DF1FA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918F79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DDF0164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F45599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428B67F3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66D9952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790E60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03EE69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791FAA8B" w14:textId="4C8B8A21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9F510C" w14:paraId="0EE945F3" w14:textId="77777777" w:rsidTr="00CE74E5">
        <w:tc>
          <w:tcPr>
            <w:tcW w:w="546" w:type="dxa"/>
          </w:tcPr>
          <w:p w14:paraId="4A98F62C" w14:textId="77777777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6928DAB0" w14:textId="20637B98" w:rsidR="00064957" w:rsidRPr="009F510C" w:rsidRDefault="00064957" w:rsidP="00064957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5F5A7092" w14:textId="5012DC1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546" w:type="dxa"/>
          </w:tcPr>
          <w:p w14:paraId="533DDB77" w14:textId="6434EBD2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</w:tcPr>
          <w:p w14:paraId="071934C8" w14:textId="7969215E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32</w:t>
            </w:r>
          </w:p>
        </w:tc>
        <w:tc>
          <w:tcPr>
            <w:tcW w:w="766" w:type="dxa"/>
          </w:tcPr>
          <w:p w14:paraId="6D0A9A3F" w14:textId="513216CC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23</w:t>
            </w:r>
            <w:r w:rsidR="00A06972">
              <w:rPr>
                <w:sz w:val="22"/>
              </w:rPr>
              <w:t>:</w:t>
            </w:r>
            <w:r>
              <w:rPr>
                <w:sz w:val="22"/>
              </w:rPr>
              <w:t>46</w:t>
            </w:r>
          </w:p>
        </w:tc>
        <w:tc>
          <w:tcPr>
            <w:tcW w:w="546" w:type="dxa"/>
          </w:tcPr>
          <w:p w14:paraId="4ACC4890" w14:textId="37D1028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711" w:type="dxa"/>
          </w:tcPr>
          <w:p w14:paraId="1A08A8E3" w14:textId="70A2F641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4.30</w:t>
            </w:r>
          </w:p>
        </w:tc>
        <w:tc>
          <w:tcPr>
            <w:tcW w:w="418" w:type="dxa"/>
          </w:tcPr>
          <w:p w14:paraId="5943C782" w14:textId="16729313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1849A52A" w14:textId="6008D709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C51F50D" w14:textId="60554B20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</w:tcPr>
          <w:p w14:paraId="4F32E7C9" w14:textId="5E91244A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EF2F1B8" w14:textId="6E123C6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</w:tcPr>
          <w:p w14:paraId="793008AA" w14:textId="7D749FE6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19" w:type="dxa"/>
          </w:tcPr>
          <w:p w14:paraId="42C96675" w14:textId="08F2CDD7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36C645B" w14:textId="2038D04B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3052C656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28F8B75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07E60CE1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1F88D381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F26C571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D716820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2B478E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50900C1D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A24B98C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9F75757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950ACEE" w14:textId="77777777" w:rsidR="00064957" w:rsidRPr="009F510C" w:rsidRDefault="00064957" w:rsidP="00064957">
            <w:pPr>
              <w:rPr>
                <w:sz w:val="22"/>
              </w:rPr>
            </w:pPr>
          </w:p>
        </w:tc>
        <w:tc>
          <w:tcPr>
            <w:tcW w:w="1692" w:type="dxa"/>
          </w:tcPr>
          <w:p w14:paraId="412DA394" w14:textId="281FDC3C" w:rsidR="00064957" w:rsidRPr="009F510C" w:rsidRDefault="00064957" w:rsidP="00064957">
            <w:pPr>
              <w:rPr>
                <w:sz w:val="22"/>
              </w:rPr>
            </w:pPr>
          </w:p>
        </w:tc>
      </w:tr>
      <w:tr w:rsidR="00064957" w:rsidRPr="00225212" w14:paraId="39CD21C8" w14:textId="77777777" w:rsidTr="00FB1FB9">
        <w:trPr>
          <w:trHeight w:val="825"/>
        </w:trPr>
        <w:tc>
          <w:tcPr>
            <w:tcW w:w="1858" w:type="dxa"/>
            <w:gridSpan w:val="3"/>
          </w:tcPr>
          <w:p w14:paraId="5DD4F798" w14:textId="1CBF5C7F" w:rsidR="00064957" w:rsidRPr="009F510C" w:rsidRDefault="00064957" w:rsidP="00064957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6" w:type="dxa"/>
            <w:gridSpan w:val="25"/>
          </w:tcPr>
          <w:p w14:paraId="0BE977AE" w14:textId="53C89EA1" w:rsidR="00064957" w:rsidRDefault="00064957" w:rsidP="00064957">
            <w:pPr>
              <w:tabs>
                <w:tab w:val="left" w:pos="10568"/>
              </w:tabs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>: Swinnex # 24; 2L; Btl 11</w:t>
            </w:r>
            <w:r>
              <w:rPr>
                <w:sz w:val="22"/>
              </w:rPr>
              <w:t xml:space="preserve">. </w:t>
            </w:r>
            <w:r w:rsidRPr="00A06972">
              <w:rPr>
                <w:b/>
                <w:bCs/>
                <w:sz w:val="22"/>
                <w:shd w:val="clear" w:color="auto" w:fill="FF0000"/>
              </w:rPr>
              <w:t>Open Btl</w:t>
            </w:r>
            <w:r w:rsidRPr="00A06972">
              <w:rPr>
                <w:sz w:val="22"/>
                <w:shd w:val="clear" w:color="auto" w:fill="FF0000"/>
              </w:rPr>
              <w:t>: 12.</w:t>
            </w:r>
            <w:r w:rsidRPr="00A06972">
              <w:rPr>
                <w:b/>
                <w:bCs/>
                <w:sz w:val="22"/>
                <w:shd w:val="clear" w:color="auto" w:fill="FF0000"/>
              </w:rPr>
              <w:t xml:space="preserve"> Open Btl top</w:t>
            </w:r>
            <w:r w:rsidRPr="00A06972">
              <w:rPr>
                <w:sz w:val="22"/>
                <w:shd w:val="clear" w:color="auto" w:fill="FF0000"/>
              </w:rPr>
              <w:t>: 18.</w:t>
            </w:r>
            <w:r>
              <w:rPr>
                <w:sz w:val="22"/>
              </w:rPr>
              <w:t xml:space="preserve"> </w:t>
            </w:r>
            <w:r w:rsidRPr="00064957">
              <w:rPr>
                <w:b/>
                <w:bCs/>
                <w:sz w:val="22"/>
              </w:rPr>
              <w:t>Leaks air through top</w:t>
            </w:r>
            <w:r>
              <w:rPr>
                <w:sz w:val="22"/>
              </w:rPr>
              <w:t xml:space="preserve">: 5, 7, 21. </w:t>
            </w:r>
            <w:r w:rsidRPr="00064957">
              <w:rPr>
                <w:b/>
                <w:bCs/>
                <w:sz w:val="22"/>
              </w:rPr>
              <w:t>Change taps</w:t>
            </w:r>
            <w:r>
              <w:rPr>
                <w:sz w:val="22"/>
              </w:rPr>
              <w:t>: 2, 3, 7, 16, 17, 20, 21.</w:t>
            </w:r>
          </w:p>
          <w:p w14:paraId="527A5683" w14:textId="72F2D49D" w:rsidR="00064957" w:rsidRDefault="00064957" w:rsidP="00064957">
            <w:pPr>
              <w:tabs>
                <w:tab w:val="left" w:pos="10568"/>
              </w:tabs>
              <w:rPr>
                <w:sz w:val="22"/>
              </w:rPr>
            </w:pPr>
            <w:r w:rsidRPr="00064957">
              <w:rPr>
                <w:b/>
                <w:bCs/>
                <w:sz w:val="22"/>
              </w:rPr>
              <w:t>Sampling: Air through filter</w:t>
            </w:r>
            <w:r>
              <w:rPr>
                <w:sz w:val="22"/>
              </w:rPr>
              <w:t xml:space="preserve">: 16, 20 </w:t>
            </w:r>
            <w:r w:rsidRPr="00064957">
              <w:rPr>
                <w:b/>
                <w:bCs/>
                <w:sz w:val="22"/>
              </w:rPr>
              <w:t>Mislabeled</w:t>
            </w:r>
            <w:r>
              <w:rPr>
                <w:sz w:val="22"/>
              </w:rPr>
              <w:t xml:space="preserve">: filtered samples (not filter) change 2 for 22.  </w:t>
            </w:r>
          </w:p>
          <w:p w14:paraId="4FA2F63B" w14:textId="0F7DF845" w:rsidR="00064957" w:rsidRPr="009F510C" w:rsidRDefault="008A3187" w:rsidP="00064957">
            <w:pPr>
              <w:rPr>
                <w:sz w:val="22"/>
              </w:rPr>
            </w:pPr>
            <w:r w:rsidRPr="008A3187">
              <w:rPr>
                <w:b/>
                <w:bCs/>
                <w:sz w:val="22"/>
                <w:highlight w:val="yellow"/>
              </w:rPr>
              <w:t>CAUTION</w:t>
            </w:r>
            <w:r>
              <w:rPr>
                <w:sz w:val="22"/>
              </w:rPr>
              <w:t>: Ventilation system of the van was not working</w:t>
            </w:r>
          </w:p>
        </w:tc>
      </w:tr>
    </w:tbl>
    <w:p w14:paraId="5CC90532" w14:textId="77777777" w:rsidR="00720120" w:rsidRPr="00B951E4" w:rsidRDefault="00720120" w:rsidP="00720120">
      <w:pPr>
        <w:pStyle w:val="Sansinterligne"/>
        <w:jc w:val="center"/>
        <w:rPr>
          <w:sz w:val="44"/>
        </w:rPr>
      </w:pPr>
      <w:r w:rsidRPr="00B951E4">
        <w:rPr>
          <w:sz w:val="44"/>
        </w:rPr>
        <w:lastRenderedPageBreak/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720120" w14:paraId="392843D2" w14:textId="77777777" w:rsidTr="00720120">
        <w:trPr>
          <w:jc w:val="center"/>
        </w:trPr>
        <w:tc>
          <w:tcPr>
            <w:tcW w:w="1139" w:type="dxa"/>
          </w:tcPr>
          <w:p w14:paraId="26D93D9C" w14:textId="77777777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771D5978" w14:textId="2EE8CC93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983" w:type="dxa"/>
          </w:tcPr>
          <w:p w14:paraId="3BFE3B98" w14:textId="77777777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2340F862" w14:textId="0BE4AEF6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:45</w:t>
            </w:r>
            <w:r w:rsidR="00546F75">
              <w:rPr>
                <w:sz w:val="20"/>
                <w:szCs w:val="20"/>
              </w:rPr>
              <w:t xml:space="preserve"> (GMT+12)</w:t>
            </w:r>
          </w:p>
        </w:tc>
        <w:tc>
          <w:tcPr>
            <w:tcW w:w="1655" w:type="dxa"/>
          </w:tcPr>
          <w:p w14:paraId="0E8589FE" w14:textId="77777777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340B8634" w14:textId="483C6645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/11/2019</w:t>
            </w:r>
          </w:p>
        </w:tc>
      </w:tr>
      <w:tr w:rsidR="00720120" w14:paraId="7317400C" w14:textId="77777777" w:rsidTr="00720120">
        <w:trPr>
          <w:jc w:val="center"/>
        </w:trPr>
        <w:tc>
          <w:tcPr>
            <w:tcW w:w="1139" w:type="dxa"/>
          </w:tcPr>
          <w:p w14:paraId="58BE9B57" w14:textId="77777777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235A4075" w14:textId="1A2F8287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Pr="000746AA">
              <w:rPr>
                <w:sz w:val="20"/>
                <w:szCs w:val="20"/>
              </w:rPr>
              <w:t>°</w:t>
            </w:r>
            <w:r>
              <w:rPr>
                <w:sz w:val="20"/>
                <w:szCs w:val="20"/>
              </w:rPr>
              <w:t xml:space="preserve"> 32.50’ S</w:t>
            </w:r>
          </w:p>
        </w:tc>
        <w:tc>
          <w:tcPr>
            <w:tcW w:w="1983" w:type="dxa"/>
          </w:tcPr>
          <w:p w14:paraId="586798E7" w14:textId="77777777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1961ABF0" w14:textId="7FF96FB1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4:45</w:t>
            </w:r>
          </w:p>
        </w:tc>
        <w:tc>
          <w:tcPr>
            <w:tcW w:w="1655" w:type="dxa"/>
          </w:tcPr>
          <w:p w14:paraId="530DDDBE" w14:textId="17493804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5600ADC5" w14:textId="0FCC5C33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06</w:t>
            </w:r>
          </w:p>
        </w:tc>
      </w:tr>
      <w:tr w:rsidR="00720120" w14:paraId="397ECC18" w14:textId="77777777" w:rsidTr="00720120">
        <w:trPr>
          <w:jc w:val="center"/>
        </w:trPr>
        <w:tc>
          <w:tcPr>
            <w:tcW w:w="1139" w:type="dxa"/>
          </w:tcPr>
          <w:p w14:paraId="5E00F243" w14:textId="77777777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655ACF60" w14:textId="31B7139C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5</w:t>
            </w:r>
            <w:r w:rsidRPr="000746AA">
              <w:rPr>
                <w:sz w:val="20"/>
                <w:szCs w:val="20"/>
              </w:rPr>
              <w:t>°</w:t>
            </w:r>
            <w:r>
              <w:rPr>
                <w:sz w:val="20"/>
                <w:szCs w:val="20"/>
              </w:rPr>
              <w:t xml:space="preserve"> 48.41’ E</w:t>
            </w:r>
          </w:p>
        </w:tc>
        <w:tc>
          <w:tcPr>
            <w:tcW w:w="1983" w:type="dxa"/>
          </w:tcPr>
          <w:p w14:paraId="67D28A50" w14:textId="77777777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1311033F" w14:textId="43FC1973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:50</w:t>
            </w:r>
          </w:p>
        </w:tc>
        <w:tc>
          <w:tcPr>
            <w:tcW w:w="1655" w:type="dxa"/>
          </w:tcPr>
          <w:p w14:paraId="0EB635BF" w14:textId="6A6B657C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7F389A27" w14:textId="04D5E249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80</w:t>
            </w:r>
          </w:p>
        </w:tc>
      </w:tr>
      <w:tr w:rsidR="00720120" w14:paraId="4CDC21E3" w14:textId="77777777" w:rsidTr="00720120">
        <w:trPr>
          <w:jc w:val="center"/>
        </w:trPr>
        <w:tc>
          <w:tcPr>
            <w:tcW w:w="1139" w:type="dxa"/>
          </w:tcPr>
          <w:p w14:paraId="50688D5C" w14:textId="77777777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5603D7B0" w14:textId="327480C3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983" w:type="dxa"/>
          </w:tcPr>
          <w:p w14:paraId="6C766FE6" w14:textId="77777777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16AFB927" w14:textId="124D3243" w:rsidR="00720120" w:rsidRDefault="00252967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:30</w:t>
            </w:r>
          </w:p>
        </w:tc>
        <w:tc>
          <w:tcPr>
            <w:tcW w:w="1655" w:type="dxa"/>
          </w:tcPr>
          <w:p w14:paraId="6E5EC48A" w14:textId="77777777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44A6C4E3" w14:textId="3F7D3BBC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5</w:t>
            </w:r>
          </w:p>
        </w:tc>
      </w:tr>
      <w:tr w:rsidR="00720120" w14:paraId="3111B14D" w14:textId="77777777" w:rsidTr="00720120">
        <w:trPr>
          <w:jc w:val="center"/>
        </w:trPr>
        <w:tc>
          <w:tcPr>
            <w:tcW w:w="1139" w:type="dxa"/>
          </w:tcPr>
          <w:p w14:paraId="340CF11C" w14:textId="77777777" w:rsidR="00720120" w:rsidRDefault="00720120" w:rsidP="00720120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6F8A8B5F" w14:textId="0F60145B" w:rsidR="00720120" w:rsidRPr="00720120" w:rsidRDefault="00720120" w:rsidP="00720120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 xml:space="preserve">Cloudy, no rain </w:t>
            </w:r>
            <w:r w:rsidRPr="00720120">
              <w:rPr>
                <w:sz w:val="20"/>
                <w:szCs w:val="20"/>
                <w:lang w:val="en-GB"/>
              </w:rPr>
              <w:t>(rain o</w:t>
            </w:r>
            <w:r>
              <w:rPr>
                <w:sz w:val="20"/>
                <w:szCs w:val="20"/>
                <w:lang w:val="en-GB"/>
              </w:rPr>
              <w:t>bserved about 10 km W)</w:t>
            </w:r>
          </w:p>
        </w:tc>
      </w:tr>
    </w:tbl>
    <w:p w14:paraId="0ECB9F22" w14:textId="77777777" w:rsidR="00720120" w:rsidRPr="00F8381A" w:rsidRDefault="00720120" w:rsidP="00720120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1762BB" w:rsidRPr="009F510C" w14:paraId="70A976A8" w14:textId="4271D9EF" w:rsidTr="001762BB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34A48BC2" w14:textId="77777777" w:rsidR="001762BB" w:rsidRPr="009F510C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279251FE" w14:textId="77777777" w:rsidR="001762BB" w:rsidRPr="009F510C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33603FD0" w14:textId="77777777" w:rsidR="001762BB" w:rsidRPr="009F510C" w:rsidRDefault="001762BB" w:rsidP="001762BB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48598C28" w14:textId="77777777" w:rsidR="005A35A2" w:rsidRDefault="001762BB" w:rsidP="001762BB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</w:t>
            </w:r>
          </w:p>
          <w:p w14:paraId="1A2D4384" w14:textId="77777777" w:rsidR="005A35A2" w:rsidRDefault="005A35A2" w:rsidP="001762BB">
            <w:pPr>
              <w:ind w:left="113" w:right="113"/>
              <w:rPr>
                <w:sz w:val="22"/>
              </w:rPr>
            </w:pPr>
          </w:p>
          <w:p w14:paraId="5583E11D" w14:textId="77777777" w:rsidR="005A35A2" w:rsidRDefault="005A35A2" w:rsidP="001762BB">
            <w:pPr>
              <w:ind w:left="113" w:right="113"/>
              <w:rPr>
                <w:sz w:val="22"/>
              </w:rPr>
            </w:pPr>
          </w:p>
          <w:p w14:paraId="3F5FFE49" w14:textId="77777777" w:rsidR="005A35A2" w:rsidRDefault="005A35A2" w:rsidP="001762BB">
            <w:pPr>
              <w:ind w:left="113" w:right="113"/>
              <w:rPr>
                <w:sz w:val="22"/>
              </w:rPr>
            </w:pPr>
          </w:p>
          <w:p w14:paraId="60AB0DCF" w14:textId="77777777" w:rsidR="005A35A2" w:rsidRDefault="005A35A2" w:rsidP="001762BB">
            <w:pPr>
              <w:ind w:left="113" w:right="113"/>
              <w:rPr>
                <w:sz w:val="22"/>
              </w:rPr>
            </w:pPr>
          </w:p>
          <w:p w14:paraId="1D3DAF7E" w14:textId="77777777" w:rsidR="005A35A2" w:rsidRDefault="005A35A2" w:rsidP="001762BB">
            <w:pPr>
              <w:ind w:left="113" w:right="113"/>
              <w:rPr>
                <w:sz w:val="22"/>
              </w:rPr>
            </w:pPr>
          </w:p>
          <w:p w14:paraId="628240D3" w14:textId="77777777" w:rsidR="005A35A2" w:rsidRDefault="005A35A2" w:rsidP="001762BB">
            <w:pPr>
              <w:ind w:left="113" w:right="113"/>
              <w:rPr>
                <w:sz w:val="22"/>
              </w:rPr>
            </w:pPr>
          </w:p>
          <w:p w14:paraId="39FDC681" w14:textId="77777777" w:rsidR="005A35A2" w:rsidRDefault="005A35A2" w:rsidP="001762BB">
            <w:pPr>
              <w:ind w:left="113" w:right="113"/>
              <w:rPr>
                <w:sz w:val="22"/>
              </w:rPr>
            </w:pPr>
          </w:p>
          <w:p w14:paraId="57B51343" w14:textId="77777777" w:rsidR="005A35A2" w:rsidRDefault="005A35A2" w:rsidP="001762BB">
            <w:pPr>
              <w:ind w:left="113" w:right="113"/>
              <w:rPr>
                <w:sz w:val="22"/>
              </w:rPr>
            </w:pPr>
          </w:p>
          <w:p w14:paraId="0E7CCD6E" w14:textId="2E62AA55" w:rsidR="001762BB" w:rsidRPr="009F510C" w:rsidRDefault="001762BB" w:rsidP="001762BB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n #</w:t>
            </w:r>
          </w:p>
        </w:tc>
        <w:tc>
          <w:tcPr>
            <w:tcW w:w="476" w:type="dxa"/>
            <w:textDirection w:val="tbRl"/>
            <w:vAlign w:val="center"/>
          </w:tcPr>
          <w:p w14:paraId="5FA9B570" w14:textId="3B8E9FF1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64E1B7A5" w14:textId="735359D2" w:rsidR="001762BB" w:rsidRPr="009F510C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424F281B" w14:textId="77777777" w:rsidR="001762BB" w:rsidRPr="009F510C" w:rsidRDefault="001762BB" w:rsidP="001762BB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4C009EF3" w14:textId="77777777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4EDEAA1E" w14:textId="5C26B29A" w:rsidR="001762BB" w:rsidRPr="009F510C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4F311292" w14:textId="08653259" w:rsidR="001762BB" w:rsidRPr="009F510C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28A2446E" w14:textId="7CA4FD1E" w:rsidR="001762BB" w:rsidRPr="009F510C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7427FE2F" w14:textId="6B6BFD1D" w:rsidR="001762BB" w:rsidRPr="009F510C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3D4F4331" w14:textId="533BF050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24D17ADB" w14:textId="12951219" w:rsidR="001762BB" w:rsidRDefault="001762BB" w:rsidP="001762BB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1362E50D" w14:textId="3FE41B1F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53F9CDC2" w14:textId="4EBB2A68" w:rsidR="001762BB" w:rsidRDefault="00D53C55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3157617F" w14:textId="08E14336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00440CB3" w14:textId="44DC34AD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4DA7CE0C" w14:textId="4EDDA451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399883D8" w14:textId="27F59E9B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2B06C365" w14:textId="14D2585C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3D82CFEF" w14:textId="64946FCD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iols</w:t>
            </w:r>
          </w:p>
        </w:tc>
        <w:tc>
          <w:tcPr>
            <w:tcW w:w="466" w:type="dxa"/>
            <w:textDirection w:val="tbRl"/>
            <w:vAlign w:val="center"/>
          </w:tcPr>
          <w:p w14:paraId="5E6FE049" w14:textId="2D91F606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04" w:type="dxa"/>
            <w:textDirection w:val="tbRl"/>
            <w:vAlign w:val="center"/>
          </w:tcPr>
          <w:p w14:paraId="04FC2FE8" w14:textId="539802E5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76" w:type="dxa"/>
            <w:textDirection w:val="tbRl"/>
            <w:vAlign w:val="center"/>
          </w:tcPr>
          <w:p w14:paraId="59C69386" w14:textId="09B3E64F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shd w:val="clear" w:color="auto" w:fill="auto"/>
            <w:textDirection w:val="tbRl"/>
            <w:vAlign w:val="center"/>
          </w:tcPr>
          <w:p w14:paraId="32165705" w14:textId="7731DFE0" w:rsidR="001762BB" w:rsidRDefault="00922E12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</w:t>
            </w:r>
            <w:r w:rsidR="001762BB">
              <w:rPr>
                <w:sz w:val="22"/>
              </w:rPr>
              <w:t xml:space="preserve"> bindin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</w:tcPr>
          <w:p w14:paraId="1E151E67" w14:textId="1FCF504C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OC</w:t>
            </w:r>
          </w:p>
        </w:tc>
        <w:tc>
          <w:tcPr>
            <w:tcW w:w="476" w:type="dxa"/>
            <w:textDirection w:val="tbRl"/>
          </w:tcPr>
          <w:p w14:paraId="24C2739A" w14:textId="6F484833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Ammonium</w:t>
            </w:r>
          </w:p>
        </w:tc>
        <w:tc>
          <w:tcPr>
            <w:tcW w:w="476" w:type="dxa"/>
            <w:textDirection w:val="tbRl"/>
          </w:tcPr>
          <w:p w14:paraId="52D9A340" w14:textId="4306CF81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ON</w:t>
            </w:r>
          </w:p>
        </w:tc>
        <w:tc>
          <w:tcPr>
            <w:tcW w:w="476" w:type="dxa"/>
            <w:textDirection w:val="tbRl"/>
          </w:tcPr>
          <w:p w14:paraId="0258B2F5" w14:textId="77534ED1" w:rsidR="001762BB" w:rsidRDefault="001762BB" w:rsidP="001762BB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textDirection w:val="tbRl"/>
          </w:tcPr>
          <w:p w14:paraId="1FD61947" w14:textId="77777777" w:rsidR="001762BB" w:rsidRDefault="001762BB" w:rsidP="001762BB">
            <w:pPr>
              <w:ind w:left="113" w:right="113"/>
              <w:rPr>
                <w:sz w:val="22"/>
              </w:rPr>
            </w:pPr>
          </w:p>
        </w:tc>
      </w:tr>
      <w:tr w:rsidR="00D53C55" w:rsidRPr="009F510C" w14:paraId="24919E06" w14:textId="73947C14" w:rsidTr="001762BB">
        <w:tc>
          <w:tcPr>
            <w:tcW w:w="546" w:type="dxa"/>
          </w:tcPr>
          <w:p w14:paraId="324D12BC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</w:tcPr>
          <w:p w14:paraId="51D47888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</w:tcPr>
          <w:p w14:paraId="5F20E91F" w14:textId="5778792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3444</w:t>
            </w:r>
          </w:p>
        </w:tc>
        <w:tc>
          <w:tcPr>
            <w:tcW w:w="546" w:type="dxa"/>
          </w:tcPr>
          <w:p w14:paraId="0C9C43CD" w14:textId="0E2AA59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35</w:t>
            </w:r>
          </w:p>
        </w:tc>
        <w:tc>
          <w:tcPr>
            <w:tcW w:w="476" w:type="dxa"/>
          </w:tcPr>
          <w:p w14:paraId="4F99E3A4" w14:textId="61F49CD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</w:tcPr>
          <w:p w14:paraId="61E1B469" w14:textId="2DDFD12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3:08</w:t>
            </w:r>
          </w:p>
        </w:tc>
        <w:tc>
          <w:tcPr>
            <w:tcW w:w="766" w:type="dxa"/>
          </w:tcPr>
          <w:p w14:paraId="2AD30F0A" w14:textId="25FB5C8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00:03</w:t>
            </w:r>
          </w:p>
        </w:tc>
        <w:tc>
          <w:tcPr>
            <w:tcW w:w="711" w:type="dxa"/>
          </w:tcPr>
          <w:p w14:paraId="32581B03" w14:textId="57010E0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791106A5" w14:textId="7E872B0F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D38EFDD" w14:textId="54B9BB7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C56B7F2" w14:textId="1E63745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5DB7D68" w14:textId="396B3B91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066C4FE" w14:textId="5152393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219FFF52" w14:textId="6FB6D52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1212A55D" w14:textId="5C1DD45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05E9994" w14:textId="73298DC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836B6D4" w14:textId="5203A8A7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610CACA" w14:textId="7169EAE7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2D409741" w14:textId="076590C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21F7535C" w14:textId="5E6F519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845B37C" w14:textId="203FBC8A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5036554" w14:textId="6F9A1C5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E5313B8" w14:textId="063F2E6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14284945" w14:textId="40E4AAD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688FA438" w14:textId="1F7AF07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99BF579" w14:textId="4A68EB5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1F2509D6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2690075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1433F47" w14:textId="00F66438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BDF5829" w14:textId="3618383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42462723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55251B83" w14:textId="18584880" w:rsidTr="001762BB">
        <w:tc>
          <w:tcPr>
            <w:tcW w:w="546" w:type="dxa"/>
          </w:tcPr>
          <w:p w14:paraId="01680EF2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</w:tcPr>
          <w:p w14:paraId="10120753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</w:tcPr>
          <w:p w14:paraId="1EAFB17B" w14:textId="4BCED2B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3300</w:t>
            </w:r>
          </w:p>
        </w:tc>
        <w:tc>
          <w:tcPr>
            <w:tcW w:w="546" w:type="dxa"/>
          </w:tcPr>
          <w:p w14:paraId="55386EBF" w14:textId="4F3CC76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45</w:t>
            </w:r>
          </w:p>
        </w:tc>
        <w:tc>
          <w:tcPr>
            <w:tcW w:w="476" w:type="dxa"/>
          </w:tcPr>
          <w:p w14:paraId="014D5787" w14:textId="0032C25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</w:tcPr>
          <w:p w14:paraId="70FD7A46" w14:textId="5E27EA1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09</w:t>
            </w:r>
          </w:p>
        </w:tc>
        <w:tc>
          <w:tcPr>
            <w:tcW w:w="766" w:type="dxa"/>
          </w:tcPr>
          <w:p w14:paraId="4748D2B4" w14:textId="59E55A2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52</w:t>
            </w:r>
          </w:p>
        </w:tc>
        <w:tc>
          <w:tcPr>
            <w:tcW w:w="711" w:type="dxa"/>
          </w:tcPr>
          <w:p w14:paraId="4C6F2296" w14:textId="251F220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5E8EB213" w14:textId="5C82534A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3527E16" w14:textId="6925718E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EBBDD26" w14:textId="6C7BEC4F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81FB565" w14:textId="228BE925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37EE58A" w14:textId="5A692FE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638D717" w14:textId="541C47A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2DA08637" w14:textId="7F6712D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249C54D" w14:textId="1C3222D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6322BBDD" w14:textId="5A31CC9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68E0386" w14:textId="43823CD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512A0E49" w14:textId="7665776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572E1DB" w14:textId="1DB8C6B9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34F7882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ACEE6ED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E7DC174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7973512F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7FE744E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C0B478" w14:textId="1E4BA3FB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6D83B29" w14:textId="2DA255B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0DE227BA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81ABA27" w14:textId="64E0C753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4642AC1" w14:textId="47BF9A1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41C91DFB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55B9D995" w14:textId="5B90075D" w:rsidTr="001762BB">
        <w:tc>
          <w:tcPr>
            <w:tcW w:w="546" w:type="dxa"/>
          </w:tcPr>
          <w:p w14:paraId="0B9D4770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</w:tcPr>
          <w:p w14:paraId="2BCA4332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</w:tcPr>
          <w:p w14:paraId="09808ECA" w14:textId="6FECA2F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3000</w:t>
            </w:r>
          </w:p>
        </w:tc>
        <w:tc>
          <w:tcPr>
            <w:tcW w:w="546" w:type="dxa"/>
          </w:tcPr>
          <w:p w14:paraId="23F282A6" w14:textId="2654CC4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476" w:type="dxa"/>
          </w:tcPr>
          <w:p w14:paraId="609C0DC8" w14:textId="36559D2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</w:tcPr>
          <w:p w14:paraId="298AD4AD" w14:textId="05866F7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3:08</w:t>
            </w:r>
          </w:p>
        </w:tc>
        <w:tc>
          <w:tcPr>
            <w:tcW w:w="766" w:type="dxa"/>
          </w:tcPr>
          <w:p w14:paraId="4E0DB76E" w14:textId="3D2CDAC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00:10</w:t>
            </w:r>
          </w:p>
        </w:tc>
        <w:tc>
          <w:tcPr>
            <w:tcW w:w="711" w:type="dxa"/>
          </w:tcPr>
          <w:p w14:paraId="41EC5329" w14:textId="5EB7542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8.5</w:t>
            </w:r>
          </w:p>
        </w:tc>
        <w:tc>
          <w:tcPr>
            <w:tcW w:w="418" w:type="dxa"/>
            <w:shd w:val="clear" w:color="auto" w:fill="E7E6E6" w:themeFill="background2"/>
          </w:tcPr>
          <w:p w14:paraId="223F2CEE" w14:textId="0087FA3C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CAB628D" w14:textId="7458A38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5F0AEFE" w14:textId="68737BE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D75EBCF" w14:textId="0EC21DA5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FE4647A" w14:textId="106034C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7EF74F5" w14:textId="5BF6CAA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6866D6A2" w14:textId="304BE0F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C44F9D0" w14:textId="4A6EF6C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0D308F29" w14:textId="1C88005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AF0CF45" w14:textId="2881A6C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234C4676" w14:textId="10E706D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037DFC7" w14:textId="09FE3FF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A90B700" w14:textId="109EBACA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CC94F71" w14:textId="79E7F89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1F99717" w14:textId="53386BE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4F261C8E" w14:textId="368F8B67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04224D34" w14:textId="3BE3C12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2F880A9" w14:textId="2B7549F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026C92CA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F776B2E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35788DE" w14:textId="616365DD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02A9F97" w14:textId="4DA2371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6E392FC1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6DBC70D4" w14:textId="22E9FF65" w:rsidTr="001762BB">
        <w:tc>
          <w:tcPr>
            <w:tcW w:w="546" w:type="dxa"/>
          </w:tcPr>
          <w:p w14:paraId="55DCFD33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</w:tcPr>
          <w:p w14:paraId="19EA5FBA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</w:tcPr>
          <w:p w14:paraId="4F672003" w14:textId="60A6E06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700</w:t>
            </w:r>
          </w:p>
        </w:tc>
        <w:tc>
          <w:tcPr>
            <w:tcW w:w="546" w:type="dxa"/>
          </w:tcPr>
          <w:p w14:paraId="4243EAD5" w14:textId="2A5F08D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43</w:t>
            </w:r>
          </w:p>
        </w:tc>
        <w:tc>
          <w:tcPr>
            <w:tcW w:w="476" w:type="dxa"/>
          </w:tcPr>
          <w:p w14:paraId="1B61C199" w14:textId="5EE5C05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</w:tcPr>
          <w:p w14:paraId="4294BBC1" w14:textId="1577C25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1:51</w:t>
            </w:r>
          </w:p>
        </w:tc>
        <w:tc>
          <w:tcPr>
            <w:tcW w:w="766" w:type="dxa"/>
          </w:tcPr>
          <w:p w14:paraId="5EF3B4CD" w14:textId="4D1B76E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50</w:t>
            </w:r>
          </w:p>
        </w:tc>
        <w:tc>
          <w:tcPr>
            <w:tcW w:w="711" w:type="dxa"/>
          </w:tcPr>
          <w:p w14:paraId="3944F0AC" w14:textId="4EC6B3E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9.25</w:t>
            </w:r>
          </w:p>
        </w:tc>
        <w:tc>
          <w:tcPr>
            <w:tcW w:w="418" w:type="dxa"/>
            <w:shd w:val="clear" w:color="auto" w:fill="E7E6E6" w:themeFill="background2"/>
          </w:tcPr>
          <w:p w14:paraId="24D1C3F6" w14:textId="1E421F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E57872A" w14:textId="0A920122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EE92516" w14:textId="00C46CE3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14073C3" w14:textId="7B9791E1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0A5F793" w14:textId="55D540B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A17A66F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858B69B" w14:textId="6A02F3A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E6240B0" w14:textId="1DFD3ED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6A585463" w14:textId="6327F1A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9AA397F" w14:textId="0E6D6E8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726CADAD" w14:textId="1735FDF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E4FBF4E" w14:textId="73AC96E8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46AFE1B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7A34BCA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E9F797F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5704D361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F2E0CB2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AA0E69" w14:textId="68B7100F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AF7B4D4" w14:textId="0D5DE80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05F777F9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1C23A5E" w14:textId="41D6CE59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345D063" w14:textId="669ACD2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78582E32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1A35B561" w14:textId="69F128E6" w:rsidTr="001762BB">
        <w:tc>
          <w:tcPr>
            <w:tcW w:w="546" w:type="dxa"/>
          </w:tcPr>
          <w:p w14:paraId="71416F72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</w:tcPr>
          <w:p w14:paraId="765D611F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</w:tcPr>
          <w:p w14:paraId="7763D413" w14:textId="199A2297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400</w:t>
            </w:r>
          </w:p>
        </w:tc>
        <w:tc>
          <w:tcPr>
            <w:tcW w:w="546" w:type="dxa"/>
          </w:tcPr>
          <w:p w14:paraId="4BCBD9CF" w14:textId="67DFDC5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31</w:t>
            </w:r>
          </w:p>
        </w:tc>
        <w:tc>
          <w:tcPr>
            <w:tcW w:w="476" w:type="dxa"/>
          </w:tcPr>
          <w:p w14:paraId="6DE17790" w14:textId="185024E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666FAC3E" w14:textId="21C340D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48</w:t>
            </w:r>
          </w:p>
        </w:tc>
        <w:tc>
          <w:tcPr>
            <w:tcW w:w="766" w:type="dxa"/>
          </w:tcPr>
          <w:p w14:paraId="652FC2C1" w14:textId="554B2A0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3:23</w:t>
            </w:r>
          </w:p>
        </w:tc>
        <w:tc>
          <w:tcPr>
            <w:tcW w:w="711" w:type="dxa"/>
          </w:tcPr>
          <w:p w14:paraId="2040FAB6" w14:textId="08C4AF5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7.5</w:t>
            </w:r>
          </w:p>
        </w:tc>
        <w:tc>
          <w:tcPr>
            <w:tcW w:w="418" w:type="dxa"/>
            <w:shd w:val="clear" w:color="auto" w:fill="E7E6E6" w:themeFill="background2"/>
          </w:tcPr>
          <w:p w14:paraId="77DED27C" w14:textId="54FC6DD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A3DCBFE" w14:textId="07859AA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FC7AD4E" w14:textId="3164691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A5087F7" w14:textId="69BDDA5A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E7CE7AB" w14:textId="7120431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8D07C42" w14:textId="4E60A49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713BFAD1" w14:textId="0E49E17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5121418" w14:textId="17610AE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4199B369" w14:textId="5BBC1F2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084A30E" w14:textId="5B036BB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3B7016BE" w14:textId="2D490C5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6255BE0" w14:textId="666A9DB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2428CF1" w14:textId="22016DD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E260151" w14:textId="2332A12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30D85BA" w14:textId="685DE75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08CFE972" w14:textId="7580734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B3B68B9" w14:textId="5BD27A7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12D3E6D" w14:textId="34B1698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5FC09E6F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3BAFFC1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7F28727" w14:textId="27AB1955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E379632" w14:textId="1529ECE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4589CA64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494A0F6C" w14:textId="52262A14" w:rsidTr="001762BB">
        <w:tc>
          <w:tcPr>
            <w:tcW w:w="546" w:type="dxa"/>
          </w:tcPr>
          <w:p w14:paraId="197C18B1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</w:tcPr>
          <w:p w14:paraId="48CBF898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</w:tcPr>
          <w:p w14:paraId="540CC532" w14:textId="526BF64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100</w:t>
            </w:r>
          </w:p>
        </w:tc>
        <w:tc>
          <w:tcPr>
            <w:tcW w:w="546" w:type="dxa"/>
          </w:tcPr>
          <w:p w14:paraId="08F5F12D" w14:textId="61D4FB9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42</w:t>
            </w:r>
          </w:p>
        </w:tc>
        <w:tc>
          <w:tcPr>
            <w:tcW w:w="476" w:type="dxa"/>
          </w:tcPr>
          <w:p w14:paraId="1B421B72" w14:textId="55A5B48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66" w:type="dxa"/>
          </w:tcPr>
          <w:p w14:paraId="5E31EEF0" w14:textId="4C1F50B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18</w:t>
            </w:r>
          </w:p>
        </w:tc>
        <w:tc>
          <w:tcPr>
            <w:tcW w:w="766" w:type="dxa"/>
          </w:tcPr>
          <w:p w14:paraId="3CA851BE" w14:textId="067491F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3:03</w:t>
            </w:r>
          </w:p>
        </w:tc>
        <w:tc>
          <w:tcPr>
            <w:tcW w:w="711" w:type="dxa"/>
          </w:tcPr>
          <w:p w14:paraId="6CF2A2BB" w14:textId="024EFBC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9.0</w:t>
            </w:r>
          </w:p>
        </w:tc>
        <w:tc>
          <w:tcPr>
            <w:tcW w:w="418" w:type="dxa"/>
            <w:shd w:val="clear" w:color="auto" w:fill="E7E6E6" w:themeFill="background2"/>
          </w:tcPr>
          <w:p w14:paraId="3359E3BC" w14:textId="5E270B23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A826A42" w14:textId="40F04F82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83319FB" w14:textId="162267AF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B7867E7" w14:textId="730EB428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5371230" w14:textId="7DBB5D7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CC18C49" w14:textId="74799EA2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82FA5FB" w14:textId="435AD0D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6FF89BF" w14:textId="00EB6A3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145405A8" w14:textId="0473499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669CA61" w14:textId="55DB0B9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5385EEF6" w14:textId="4F592CC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42D39CB" w14:textId="383C131B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60F0632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96DAA1E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F2427B4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1913DFF6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A83A35B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71E9C5F" w14:textId="05B381A1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C61B8D7" w14:textId="2B177E4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1D29339C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0ADA231" w14:textId="715FDD23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0340652" w14:textId="3F531A5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56E34D6E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06499101" w14:textId="691E6666" w:rsidTr="001762BB">
        <w:tc>
          <w:tcPr>
            <w:tcW w:w="546" w:type="dxa"/>
          </w:tcPr>
          <w:p w14:paraId="393E8D9B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</w:tcPr>
          <w:p w14:paraId="2FCB5850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</w:tcPr>
          <w:p w14:paraId="2707C935" w14:textId="1FF07E2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800</w:t>
            </w:r>
          </w:p>
        </w:tc>
        <w:tc>
          <w:tcPr>
            <w:tcW w:w="546" w:type="dxa"/>
          </w:tcPr>
          <w:p w14:paraId="70BECF6A" w14:textId="2F755E5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49</w:t>
            </w:r>
          </w:p>
        </w:tc>
        <w:tc>
          <w:tcPr>
            <w:tcW w:w="476" w:type="dxa"/>
          </w:tcPr>
          <w:p w14:paraId="3CEDFBD3" w14:textId="5E6EEB1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63281B8D" w14:textId="2C409A9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28</w:t>
            </w:r>
          </w:p>
        </w:tc>
        <w:tc>
          <w:tcPr>
            <w:tcW w:w="766" w:type="dxa"/>
          </w:tcPr>
          <w:p w14:paraId="14B5EEC8" w14:textId="44BD00D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3:23</w:t>
            </w:r>
          </w:p>
        </w:tc>
        <w:tc>
          <w:tcPr>
            <w:tcW w:w="711" w:type="dxa"/>
          </w:tcPr>
          <w:p w14:paraId="7374B1DC" w14:textId="371AA79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5ED83144" w14:textId="64D339B4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6E6F0B8" w14:textId="2B8BC0C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4AD95B8" w14:textId="7421597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2556347" w14:textId="1AE3208C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0CE4D71" w14:textId="17FD856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57DE029" w14:textId="6C968E6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390D6554" w14:textId="0E09CC2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1F51896" w14:textId="6256082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42BD20DD" w14:textId="722570B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CA2871D" w14:textId="2160F2E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322652A8" w14:textId="1F53F94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33DB8E6" w14:textId="738E5BA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1EAF611" w14:textId="7E120848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DEED1F4" w14:textId="375EE71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DF95E13" w14:textId="4ED52E7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529ACFF9" w14:textId="6364200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182971D4" w14:textId="132ECC5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9009AD9" w14:textId="05613CB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77413F96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E4B5768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B651064" w14:textId="54FB77C2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F329D7A" w14:textId="7E62BA3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43D0204B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13D259F3" w14:textId="2273C852" w:rsidTr="001762BB">
        <w:tc>
          <w:tcPr>
            <w:tcW w:w="546" w:type="dxa"/>
          </w:tcPr>
          <w:p w14:paraId="4F4C8078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</w:tcPr>
          <w:p w14:paraId="44E962C5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</w:tcPr>
          <w:p w14:paraId="487EFDFA" w14:textId="4D6FAEF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500</w:t>
            </w:r>
          </w:p>
        </w:tc>
        <w:tc>
          <w:tcPr>
            <w:tcW w:w="546" w:type="dxa"/>
          </w:tcPr>
          <w:p w14:paraId="4AE23490" w14:textId="579FDFB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33</w:t>
            </w:r>
          </w:p>
        </w:tc>
        <w:tc>
          <w:tcPr>
            <w:tcW w:w="476" w:type="dxa"/>
          </w:tcPr>
          <w:p w14:paraId="62405E72" w14:textId="603E798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</w:tcPr>
          <w:p w14:paraId="630762DC" w14:textId="53CB2D5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07</w:t>
            </w:r>
          </w:p>
        </w:tc>
        <w:tc>
          <w:tcPr>
            <w:tcW w:w="766" w:type="dxa"/>
          </w:tcPr>
          <w:p w14:paraId="2D687700" w14:textId="4DCBE2E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3:01</w:t>
            </w:r>
          </w:p>
        </w:tc>
        <w:tc>
          <w:tcPr>
            <w:tcW w:w="711" w:type="dxa"/>
          </w:tcPr>
          <w:p w14:paraId="671F2B94" w14:textId="1CFA2B4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9.0</w:t>
            </w:r>
          </w:p>
        </w:tc>
        <w:tc>
          <w:tcPr>
            <w:tcW w:w="418" w:type="dxa"/>
            <w:shd w:val="clear" w:color="auto" w:fill="E7E6E6" w:themeFill="background2"/>
          </w:tcPr>
          <w:p w14:paraId="31D7ACD3" w14:textId="572EFCD3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A0DEF3F" w14:textId="65A3C7A5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3A02080" w14:textId="0758683E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10B9574" w14:textId="16599FE9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47183DE" w14:textId="73F3C54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1DCB7E2" w14:textId="78C799B8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B8749F2" w14:textId="28EAA38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02C91AB" w14:textId="1983DA6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58DD3545" w14:textId="2C8E3D8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9518457" w14:textId="67DC09F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074EC325" w14:textId="7F77F87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73A10521" w14:textId="1D960F3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34EC704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0359A08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362D384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215938AE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6E02A99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CF230D" w14:textId="56B7B485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58059C0" w14:textId="3884BB7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4ED8BAEB" w14:textId="5719696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6B87ADFF" w14:textId="140E7018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F2B0DAA" w14:textId="04EE4B3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41B820AE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7FC41B2A" w14:textId="4FCA7898" w:rsidTr="001762BB">
        <w:tc>
          <w:tcPr>
            <w:tcW w:w="546" w:type="dxa"/>
          </w:tcPr>
          <w:p w14:paraId="07D17C46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</w:tcPr>
          <w:p w14:paraId="0A99375D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</w:tcPr>
          <w:p w14:paraId="32EDAB86" w14:textId="37C34E6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200</w:t>
            </w:r>
          </w:p>
        </w:tc>
        <w:tc>
          <w:tcPr>
            <w:tcW w:w="546" w:type="dxa"/>
          </w:tcPr>
          <w:p w14:paraId="62DA0B1F" w14:textId="15AF76A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476" w:type="dxa"/>
          </w:tcPr>
          <w:p w14:paraId="324EF110" w14:textId="7371080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766" w:type="dxa"/>
          </w:tcPr>
          <w:p w14:paraId="61E97D20" w14:textId="6ADC676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1:46</w:t>
            </w:r>
          </w:p>
        </w:tc>
        <w:tc>
          <w:tcPr>
            <w:tcW w:w="766" w:type="dxa"/>
          </w:tcPr>
          <w:p w14:paraId="55721ECC" w14:textId="45BFE58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37</w:t>
            </w:r>
          </w:p>
        </w:tc>
        <w:tc>
          <w:tcPr>
            <w:tcW w:w="711" w:type="dxa"/>
          </w:tcPr>
          <w:p w14:paraId="26CEEF79" w14:textId="6C568BF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7.25</w:t>
            </w:r>
          </w:p>
        </w:tc>
        <w:tc>
          <w:tcPr>
            <w:tcW w:w="418" w:type="dxa"/>
            <w:shd w:val="clear" w:color="auto" w:fill="E7E6E6" w:themeFill="background2"/>
          </w:tcPr>
          <w:p w14:paraId="6BC5C820" w14:textId="082C02F3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D9B654B" w14:textId="2B6F7BA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D89B6D9" w14:textId="3E724BE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738A368" w14:textId="40A61C78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2E1C14C" w14:textId="69E39D6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19C14565" w14:textId="375D3FAF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69003CB" w14:textId="4C9143D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DEE3CE3" w14:textId="725D4CC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37A2CEDF" w14:textId="44C88E4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BE704F8" w14:textId="5D06A84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68B694A1" w14:textId="6371D8D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3F70CC1D" w14:textId="2198D3C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5535664" w14:textId="68B5E336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9261CB5" w14:textId="7F003B3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628388C" w14:textId="46EBF42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600E492B" w14:textId="6503953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1F19EF8F" w14:textId="557FB57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107FADE" w14:textId="1F61A4A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6A300025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58140B4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A9BF8ED" w14:textId="393B9ADA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CA99D7F" w14:textId="7FF7196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120C0594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6DA48D26" w14:textId="723EBCBB" w:rsidTr="001762BB">
        <w:tc>
          <w:tcPr>
            <w:tcW w:w="546" w:type="dxa"/>
            <w:shd w:val="clear" w:color="auto" w:fill="auto"/>
          </w:tcPr>
          <w:p w14:paraId="2153106C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0AA9C3F2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2DCEE40C" w14:textId="39055A2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000</w:t>
            </w:r>
          </w:p>
        </w:tc>
        <w:tc>
          <w:tcPr>
            <w:tcW w:w="546" w:type="dxa"/>
            <w:shd w:val="clear" w:color="auto" w:fill="auto"/>
          </w:tcPr>
          <w:p w14:paraId="750F5E9F" w14:textId="0913EA6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47</w:t>
            </w:r>
          </w:p>
        </w:tc>
        <w:tc>
          <w:tcPr>
            <w:tcW w:w="476" w:type="dxa"/>
          </w:tcPr>
          <w:p w14:paraId="47D58CA7" w14:textId="001B16E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69ADF7CA" w14:textId="065BE44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1:38</w:t>
            </w:r>
          </w:p>
        </w:tc>
        <w:tc>
          <w:tcPr>
            <w:tcW w:w="766" w:type="dxa"/>
            <w:shd w:val="clear" w:color="auto" w:fill="auto"/>
          </w:tcPr>
          <w:p w14:paraId="5207EE4D" w14:textId="6DD44A7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26</w:t>
            </w:r>
          </w:p>
        </w:tc>
        <w:tc>
          <w:tcPr>
            <w:tcW w:w="711" w:type="dxa"/>
            <w:shd w:val="clear" w:color="auto" w:fill="auto"/>
          </w:tcPr>
          <w:p w14:paraId="6958D353" w14:textId="5B296C7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9.0</w:t>
            </w:r>
          </w:p>
        </w:tc>
        <w:tc>
          <w:tcPr>
            <w:tcW w:w="418" w:type="dxa"/>
            <w:shd w:val="clear" w:color="auto" w:fill="E7E6E6" w:themeFill="background2"/>
          </w:tcPr>
          <w:p w14:paraId="0FAFFD0F" w14:textId="23899523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D8BDD1F" w14:textId="771609F9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9AEE2B4" w14:textId="2DD247B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53BD15B" w14:textId="1B79E1A5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2DB7237" w14:textId="5C1AD1E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7B97FDF" w14:textId="66E271B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326B6A53" w14:textId="7BE3A2D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DDAC399" w14:textId="00570EB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C8EAF6E" w14:textId="4597344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8ECE98C" w14:textId="54BC6A5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3C890DA" w14:textId="5B49804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069D1BD" w14:textId="45D4469A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6A011A1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5D142C1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7FAA3DA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156CD5D0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B534A75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55C1F55" w14:textId="5528869D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A2AB588" w14:textId="2DCBCFE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6BDB3416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36A2E65" w14:textId="6C1DFAB9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B82C304" w14:textId="7EF2D6A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528040A0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6C8A7089" w14:textId="1D3C219A" w:rsidTr="001762BB">
        <w:tc>
          <w:tcPr>
            <w:tcW w:w="546" w:type="dxa"/>
            <w:shd w:val="clear" w:color="auto" w:fill="auto"/>
          </w:tcPr>
          <w:p w14:paraId="5CC7EA42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7C72BEC3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590D4868" w14:textId="485AAB5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800</w:t>
            </w:r>
          </w:p>
        </w:tc>
        <w:tc>
          <w:tcPr>
            <w:tcW w:w="546" w:type="dxa"/>
            <w:shd w:val="clear" w:color="auto" w:fill="auto"/>
          </w:tcPr>
          <w:p w14:paraId="6D9FAA80" w14:textId="2C5140D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51</w:t>
            </w:r>
          </w:p>
        </w:tc>
        <w:tc>
          <w:tcPr>
            <w:tcW w:w="476" w:type="dxa"/>
          </w:tcPr>
          <w:p w14:paraId="1B37CCBF" w14:textId="67B35D4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  <w:shd w:val="clear" w:color="auto" w:fill="auto"/>
          </w:tcPr>
          <w:p w14:paraId="215CDFD8" w14:textId="677837E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1:37</w:t>
            </w:r>
          </w:p>
        </w:tc>
        <w:tc>
          <w:tcPr>
            <w:tcW w:w="766" w:type="dxa"/>
            <w:shd w:val="clear" w:color="auto" w:fill="auto"/>
          </w:tcPr>
          <w:p w14:paraId="03043851" w14:textId="043AD2A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36</w:t>
            </w:r>
          </w:p>
        </w:tc>
        <w:tc>
          <w:tcPr>
            <w:tcW w:w="711" w:type="dxa"/>
            <w:shd w:val="clear" w:color="auto" w:fill="auto"/>
          </w:tcPr>
          <w:p w14:paraId="63E0E546" w14:textId="6E29FEB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8.5</w:t>
            </w:r>
          </w:p>
        </w:tc>
        <w:tc>
          <w:tcPr>
            <w:tcW w:w="418" w:type="dxa"/>
            <w:shd w:val="clear" w:color="auto" w:fill="E7E6E6" w:themeFill="background2"/>
          </w:tcPr>
          <w:p w14:paraId="45C8AB09" w14:textId="321E58D4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E5654BB" w14:textId="6EE72B4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0FD6952" w14:textId="41D79C5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4BE2B08" w14:textId="702B26F8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E85AD3E" w14:textId="0BF4A34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19540D7A" w14:textId="1C612534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895AECD" w14:textId="66EAB38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15FD221" w14:textId="26DD352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40D05CB" w14:textId="4520F44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2A4135D" w14:textId="1C47D8C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2B87AFBA" w14:textId="0B55133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F6D3D5A" w14:textId="59CF815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CD763CF" w14:textId="72F6AFFC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E1CEC4B" w14:textId="08A1EEA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6A1C8E5" w14:textId="474E374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7A4D641" w14:textId="1EAC06E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9BC4605" w14:textId="48925AE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6D6EF74" w14:textId="31B75C7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6EAD1379" w14:textId="626217D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6E1E4DE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315DCE9" w14:textId="4B3BD702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8C89C54" w14:textId="683892A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03221983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5DA9D5FE" w14:textId="4E3965A5" w:rsidTr="001762BB">
        <w:tc>
          <w:tcPr>
            <w:tcW w:w="546" w:type="dxa"/>
            <w:shd w:val="clear" w:color="auto" w:fill="auto"/>
          </w:tcPr>
          <w:p w14:paraId="160C2A6A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auto"/>
          </w:tcPr>
          <w:p w14:paraId="6BC3E013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54782240" w14:textId="466F61F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650</w:t>
            </w:r>
          </w:p>
        </w:tc>
        <w:tc>
          <w:tcPr>
            <w:tcW w:w="546" w:type="dxa"/>
            <w:shd w:val="clear" w:color="auto" w:fill="auto"/>
          </w:tcPr>
          <w:p w14:paraId="1FC6DA14" w14:textId="463DE67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39</w:t>
            </w:r>
          </w:p>
        </w:tc>
        <w:tc>
          <w:tcPr>
            <w:tcW w:w="476" w:type="dxa"/>
          </w:tcPr>
          <w:p w14:paraId="5F26ED33" w14:textId="3671540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auto"/>
          </w:tcPr>
          <w:p w14:paraId="2AA8E92A" w14:textId="4C95B2E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1:54</w:t>
            </w:r>
          </w:p>
        </w:tc>
        <w:tc>
          <w:tcPr>
            <w:tcW w:w="766" w:type="dxa"/>
            <w:shd w:val="clear" w:color="auto" w:fill="auto"/>
          </w:tcPr>
          <w:p w14:paraId="2D05B711" w14:textId="5FB0863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48</w:t>
            </w:r>
          </w:p>
        </w:tc>
        <w:tc>
          <w:tcPr>
            <w:tcW w:w="711" w:type="dxa"/>
            <w:shd w:val="clear" w:color="auto" w:fill="auto"/>
          </w:tcPr>
          <w:p w14:paraId="515E9F46" w14:textId="3F6B61F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9.25</w:t>
            </w:r>
          </w:p>
        </w:tc>
        <w:tc>
          <w:tcPr>
            <w:tcW w:w="418" w:type="dxa"/>
            <w:shd w:val="clear" w:color="auto" w:fill="E7E6E6" w:themeFill="background2"/>
          </w:tcPr>
          <w:p w14:paraId="36112296" w14:textId="42DBB8F0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A68AC62" w14:textId="1EBC8F8C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CAA07EA" w14:textId="03B05514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1FE6D75" w14:textId="51429DE6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8B9E5FC" w14:textId="4328B26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EB8F580" w14:textId="18325BF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58AEFA21" w14:textId="54F5F61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BBE9A88" w14:textId="0F4D513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A3B2560" w14:textId="5D5FEA5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A15C922" w14:textId="43ACD56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0D227D2" w14:textId="5882CDA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94E708B" w14:textId="126B77EF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1404264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93FAB27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A95D32E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0D367A6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93C2047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2AEF685" w14:textId="3DB6BCF3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D342507" w14:textId="2D18F46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0AFD477C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1AC10AD" w14:textId="6076841A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1089244" w14:textId="3164369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30E0173E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597D117E" w14:textId="1FE86584" w:rsidTr="00252967">
        <w:tc>
          <w:tcPr>
            <w:tcW w:w="546" w:type="dxa"/>
            <w:shd w:val="clear" w:color="auto" w:fill="92D050"/>
          </w:tcPr>
          <w:p w14:paraId="57836736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92D050"/>
          </w:tcPr>
          <w:p w14:paraId="671B58B5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92D050"/>
          </w:tcPr>
          <w:p w14:paraId="1F270CA5" w14:textId="352156B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550</w:t>
            </w:r>
          </w:p>
        </w:tc>
        <w:tc>
          <w:tcPr>
            <w:tcW w:w="546" w:type="dxa"/>
            <w:shd w:val="clear" w:color="auto" w:fill="92D050"/>
          </w:tcPr>
          <w:p w14:paraId="381CD734" w14:textId="02FC1E7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37</w:t>
            </w:r>
          </w:p>
        </w:tc>
        <w:tc>
          <w:tcPr>
            <w:tcW w:w="476" w:type="dxa"/>
            <w:shd w:val="clear" w:color="auto" w:fill="92D050"/>
          </w:tcPr>
          <w:p w14:paraId="41CF8290" w14:textId="68E8227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92D050"/>
          </w:tcPr>
          <w:p w14:paraId="4578C7BF" w14:textId="42EC95E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05</w:t>
            </w:r>
          </w:p>
        </w:tc>
        <w:tc>
          <w:tcPr>
            <w:tcW w:w="766" w:type="dxa"/>
            <w:shd w:val="clear" w:color="auto" w:fill="92D050"/>
          </w:tcPr>
          <w:p w14:paraId="4593CCC4" w14:textId="1219F09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3:01</w:t>
            </w:r>
          </w:p>
        </w:tc>
        <w:tc>
          <w:tcPr>
            <w:tcW w:w="711" w:type="dxa"/>
            <w:shd w:val="clear" w:color="auto" w:fill="92D050"/>
          </w:tcPr>
          <w:p w14:paraId="335997F3" w14:textId="1DE2403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  <w:shd w:val="clear" w:color="auto" w:fill="92D050"/>
          </w:tcPr>
          <w:p w14:paraId="0F2717DA" w14:textId="2135B826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69CAC01D" w14:textId="35732CF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22390209" w14:textId="079575E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92D050"/>
          </w:tcPr>
          <w:p w14:paraId="000FE386" w14:textId="0252A92E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7C982D65" w14:textId="0B50406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92D050"/>
          </w:tcPr>
          <w:p w14:paraId="751271DA" w14:textId="55DCEB05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FA6B0E7" w14:textId="7AEFBFF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18DD7FBD" w14:textId="2430B13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047A25C5" w14:textId="6C8EC9F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5D079B34" w14:textId="3CE61E4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92D050"/>
          </w:tcPr>
          <w:p w14:paraId="07DA1347" w14:textId="63239F9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54224829" w14:textId="68AF61D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42371DAB" w14:textId="10D283A2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5779FB9E" w14:textId="2B494F1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7DB6B5B6" w14:textId="366C2B5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92D050"/>
          </w:tcPr>
          <w:p w14:paraId="6565F4BC" w14:textId="6EC706A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136AC69D" w14:textId="645776B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0252213F" w14:textId="0A72CF2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23D227CF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318B3113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43E6819D" w14:textId="414B92F9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7D074A75" w14:textId="7182089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1BC07653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2775591B" w14:textId="4187FF88" w:rsidTr="001762BB">
        <w:tc>
          <w:tcPr>
            <w:tcW w:w="546" w:type="dxa"/>
            <w:shd w:val="clear" w:color="auto" w:fill="auto"/>
          </w:tcPr>
          <w:p w14:paraId="2E14F427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74E74CCA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6879CC4E" w14:textId="1DDF66B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450</w:t>
            </w:r>
          </w:p>
        </w:tc>
        <w:tc>
          <w:tcPr>
            <w:tcW w:w="546" w:type="dxa"/>
            <w:shd w:val="clear" w:color="auto" w:fill="auto"/>
          </w:tcPr>
          <w:p w14:paraId="239FADF8" w14:textId="338F5CC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36</w:t>
            </w:r>
          </w:p>
        </w:tc>
        <w:tc>
          <w:tcPr>
            <w:tcW w:w="476" w:type="dxa"/>
          </w:tcPr>
          <w:p w14:paraId="6E8240D7" w14:textId="52246DF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3FE1D092" w14:textId="7E668ED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38</w:t>
            </w:r>
          </w:p>
        </w:tc>
        <w:tc>
          <w:tcPr>
            <w:tcW w:w="766" w:type="dxa"/>
            <w:shd w:val="clear" w:color="auto" w:fill="auto"/>
          </w:tcPr>
          <w:p w14:paraId="550B43D5" w14:textId="194C2EF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3:23</w:t>
            </w:r>
          </w:p>
        </w:tc>
        <w:tc>
          <w:tcPr>
            <w:tcW w:w="711" w:type="dxa"/>
            <w:shd w:val="clear" w:color="auto" w:fill="auto"/>
          </w:tcPr>
          <w:p w14:paraId="36FE92D0" w14:textId="3571BD9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9.25</w:t>
            </w:r>
          </w:p>
        </w:tc>
        <w:tc>
          <w:tcPr>
            <w:tcW w:w="418" w:type="dxa"/>
            <w:shd w:val="clear" w:color="auto" w:fill="E7E6E6" w:themeFill="background2"/>
          </w:tcPr>
          <w:p w14:paraId="5F5306EF" w14:textId="3862D41C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F3DE2B5" w14:textId="5E8BE87C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42EF219" w14:textId="310316BC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80A99B3" w14:textId="24E64573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9B74218" w14:textId="20C3915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66F52EF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7CD67DA" w14:textId="5AA3D26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E15E58B" w14:textId="7B0BAB2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913ED0D" w14:textId="2490B1F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C79C03F" w14:textId="5E084F9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5D11763" w14:textId="7FE1F4D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17B1D64" w14:textId="48B09A6F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B23326F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052B381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FBD1F86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56F3258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EB2B91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9F32C19" w14:textId="5CA71FCC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0EF8D6E" w14:textId="1A7A197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1962D2C9" w14:textId="5930E4B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7F3D1C58" w14:textId="250BC4F6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6754611" w14:textId="43C2460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3C0DDBCF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6555C19C" w14:textId="7AB661AC" w:rsidTr="001762BB">
        <w:tc>
          <w:tcPr>
            <w:tcW w:w="546" w:type="dxa"/>
            <w:shd w:val="clear" w:color="auto" w:fill="auto"/>
          </w:tcPr>
          <w:p w14:paraId="5BE82FEE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7583B678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58FC00D8" w14:textId="1B9350A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300</w:t>
            </w:r>
          </w:p>
        </w:tc>
        <w:tc>
          <w:tcPr>
            <w:tcW w:w="546" w:type="dxa"/>
            <w:shd w:val="clear" w:color="auto" w:fill="auto"/>
          </w:tcPr>
          <w:p w14:paraId="56B943FF" w14:textId="72EFB7A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46</w:t>
            </w:r>
          </w:p>
        </w:tc>
        <w:tc>
          <w:tcPr>
            <w:tcW w:w="476" w:type="dxa"/>
          </w:tcPr>
          <w:p w14:paraId="5B2FA4EA" w14:textId="2D48489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1C726C33" w14:textId="15C71ED7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54</w:t>
            </w:r>
          </w:p>
        </w:tc>
        <w:tc>
          <w:tcPr>
            <w:tcW w:w="766" w:type="dxa"/>
            <w:shd w:val="clear" w:color="auto" w:fill="auto"/>
          </w:tcPr>
          <w:p w14:paraId="6CAD9CD8" w14:textId="3C9D8FC7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3:41</w:t>
            </w:r>
          </w:p>
        </w:tc>
        <w:tc>
          <w:tcPr>
            <w:tcW w:w="711" w:type="dxa"/>
            <w:shd w:val="clear" w:color="auto" w:fill="auto"/>
          </w:tcPr>
          <w:p w14:paraId="16964DC3" w14:textId="67F4417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  <w:shd w:val="clear" w:color="auto" w:fill="E7E6E6" w:themeFill="background2"/>
          </w:tcPr>
          <w:p w14:paraId="1F31DF8C" w14:textId="0F690CEF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759D00E" w14:textId="1E8FC23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B8F8CE4" w14:textId="0BD8A63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3D1CDE92" w14:textId="427001B3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793556B" w14:textId="09ABECA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A409D33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BDB7143" w14:textId="59CC70E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C94F8F8" w14:textId="09B2C487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A203602" w14:textId="0F061BD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0C4C47E" w14:textId="7866ED0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7B2E07A" w14:textId="1F9F40C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45A85D4" w14:textId="3B846D5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FCD0A3A" w14:textId="545B93B4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80E48B4" w14:textId="626400D7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708287C" w14:textId="31812E9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F060A11" w14:textId="43E4512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5BD1307" w14:textId="290B501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18FE043" w14:textId="320D52C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179B59B0" w14:textId="3ECBACD1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1CDFCA5" w14:textId="442DB23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166214D8" w14:textId="351341AF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BC66036" w14:textId="281B204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1465C4DF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0E552BC4" w14:textId="1F3E5CE8" w:rsidTr="001762BB">
        <w:tc>
          <w:tcPr>
            <w:tcW w:w="546" w:type="dxa"/>
            <w:shd w:val="clear" w:color="auto" w:fill="auto"/>
          </w:tcPr>
          <w:p w14:paraId="25F16AB2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3996ED28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6E14DDBD" w14:textId="4D09DA1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00</w:t>
            </w:r>
          </w:p>
        </w:tc>
        <w:tc>
          <w:tcPr>
            <w:tcW w:w="546" w:type="dxa"/>
            <w:shd w:val="clear" w:color="auto" w:fill="auto"/>
          </w:tcPr>
          <w:p w14:paraId="318B7D11" w14:textId="7B96A73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38</w:t>
            </w:r>
          </w:p>
        </w:tc>
        <w:tc>
          <w:tcPr>
            <w:tcW w:w="476" w:type="dxa"/>
          </w:tcPr>
          <w:p w14:paraId="3B765DDB" w14:textId="4244F86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auto"/>
          </w:tcPr>
          <w:p w14:paraId="4F49D41C" w14:textId="33D413B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3:15</w:t>
            </w:r>
          </w:p>
        </w:tc>
        <w:tc>
          <w:tcPr>
            <w:tcW w:w="766" w:type="dxa"/>
            <w:shd w:val="clear" w:color="auto" w:fill="auto"/>
          </w:tcPr>
          <w:p w14:paraId="5E5B1554" w14:textId="01457DC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00:02</w:t>
            </w:r>
          </w:p>
        </w:tc>
        <w:tc>
          <w:tcPr>
            <w:tcW w:w="711" w:type="dxa"/>
            <w:shd w:val="clear" w:color="auto" w:fill="auto"/>
          </w:tcPr>
          <w:p w14:paraId="3CEAB478" w14:textId="008D624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131A220F" w14:textId="612CB68A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C995158" w14:textId="052114EF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0D28A23" w14:textId="4B9DF086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80A5395" w14:textId="4C21E6BE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F35400F" w14:textId="23A3B7E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8E783D9" w14:textId="5EFEF9A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24B9F42D" w14:textId="1313DE1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CD91BBF" w14:textId="2A2A272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00A271D" w14:textId="33B323E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08B23E8" w14:textId="7A745CE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4ED40BE" w14:textId="5D1C246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CD988BF" w14:textId="2F07D8E1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05FEB6A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AD72E3B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C15567E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9A3D711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7EA954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F32C2A0" w14:textId="67C1E9B4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961360F" w14:textId="1BACE58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367EE51B" w14:textId="52EE0D4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3D2818D2" w14:textId="6A58D6EC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64D0C3A" w14:textId="1181826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14DAE20B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3BE85E66" w14:textId="2C1E72B9" w:rsidTr="001762BB">
        <w:tc>
          <w:tcPr>
            <w:tcW w:w="546" w:type="dxa"/>
            <w:shd w:val="clear" w:color="auto" w:fill="auto"/>
          </w:tcPr>
          <w:p w14:paraId="747CA89C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6D5D6187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327377CC" w14:textId="0551970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50</w:t>
            </w:r>
          </w:p>
        </w:tc>
        <w:tc>
          <w:tcPr>
            <w:tcW w:w="546" w:type="dxa"/>
            <w:shd w:val="clear" w:color="auto" w:fill="auto"/>
          </w:tcPr>
          <w:p w14:paraId="12C79B6A" w14:textId="108EBF8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57</w:t>
            </w:r>
          </w:p>
        </w:tc>
        <w:tc>
          <w:tcPr>
            <w:tcW w:w="476" w:type="dxa"/>
          </w:tcPr>
          <w:p w14:paraId="34F87DE5" w14:textId="389F133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auto"/>
          </w:tcPr>
          <w:p w14:paraId="0EA1DDDE" w14:textId="0DED6267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3:26</w:t>
            </w:r>
          </w:p>
        </w:tc>
        <w:tc>
          <w:tcPr>
            <w:tcW w:w="766" w:type="dxa"/>
            <w:shd w:val="clear" w:color="auto" w:fill="auto"/>
          </w:tcPr>
          <w:p w14:paraId="72C95580" w14:textId="71D1438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00:26</w:t>
            </w:r>
          </w:p>
        </w:tc>
        <w:tc>
          <w:tcPr>
            <w:tcW w:w="711" w:type="dxa"/>
            <w:shd w:val="clear" w:color="auto" w:fill="auto"/>
          </w:tcPr>
          <w:p w14:paraId="6C9DD168" w14:textId="26CDDBD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7D77781E" w14:textId="3FB36E1C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B48021E" w14:textId="0C1B69D7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4863667" w14:textId="116C4AA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BE1F0D8" w14:textId="0B63C24C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5E19018" w14:textId="5AD24FC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961CBD9" w14:textId="17310253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7D62996" w14:textId="7C3C6E4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E062C97" w14:textId="2E2D51F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DE99989" w14:textId="3074F9D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5B40034" w14:textId="12A29FE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5787FCA" w14:textId="03DE1E9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ACB4B5C" w14:textId="7B494CD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417069B" w14:textId="6CF5ED54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265174A" w14:textId="4616C6B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B3B4774" w14:textId="72D1AA2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C30F13F" w14:textId="70796DE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CA4025B" w14:textId="7D7B6D0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AFB62A8" w14:textId="03125B1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59049BC6" w14:textId="723E62F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723FBED" w14:textId="5E66979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A8468F9" w14:textId="0EAC011B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4BBE2F0" w14:textId="20D3275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6FDD9CB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2200EF4F" w14:textId="73991AF5" w:rsidTr="001762BB">
        <w:tc>
          <w:tcPr>
            <w:tcW w:w="546" w:type="dxa"/>
            <w:shd w:val="clear" w:color="auto" w:fill="auto"/>
          </w:tcPr>
          <w:p w14:paraId="5C7A4A2B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5A7C28AA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6830E1D0" w14:textId="510CCEC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20</w:t>
            </w:r>
          </w:p>
        </w:tc>
        <w:tc>
          <w:tcPr>
            <w:tcW w:w="546" w:type="dxa"/>
            <w:shd w:val="clear" w:color="auto" w:fill="auto"/>
          </w:tcPr>
          <w:p w14:paraId="3653E385" w14:textId="573BA4B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58</w:t>
            </w:r>
          </w:p>
        </w:tc>
        <w:tc>
          <w:tcPr>
            <w:tcW w:w="476" w:type="dxa"/>
          </w:tcPr>
          <w:p w14:paraId="4940B0BA" w14:textId="3C34523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4B4C41ED" w14:textId="3C028F4F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78A0E6B" w14:textId="624A92D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00:14</w:t>
            </w:r>
          </w:p>
        </w:tc>
        <w:tc>
          <w:tcPr>
            <w:tcW w:w="711" w:type="dxa"/>
            <w:shd w:val="clear" w:color="auto" w:fill="auto"/>
          </w:tcPr>
          <w:p w14:paraId="48014EE2" w14:textId="419E855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9.5</w:t>
            </w:r>
          </w:p>
        </w:tc>
        <w:tc>
          <w:tcPr>
            <w:tcW w:w="418" w:type="dxa"/>
            <w:shd w:val="clear" w:color="auto" w:fill="E7E6E6" w:themeFill="background2"/>
          </w:tcPr>
          <w:p w14:paraId="753C1701" w14:textId="3BF9F6C4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D4B7894" w14:textId="226947F3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35D78F0" w14:textId="05BC432A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3F591B6" w14:textId="6193FF76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EE3DD24" w14:textId="514BC76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6A788BD" w14:textId="047D4E34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435B29F" w14:textId="355F63A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B12502E" w14:textId="1BAE7D8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89AED6B" w14:textId="5F99357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A93139D" w14:textId="13A599B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7643D89" w14:textId="53068F6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B997FE4" w14:textId="43CCC918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ACC46D6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9C66712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B6CE385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B61582E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80C815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788B2A3" w14:textId="1A6BB02A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239C4FE" w14:textId="3DB8CD7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53AC1D84" w14:textId="75AF470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0CF53C2E" w14:textId="2D6EF1C3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712616A" w14:textId="604436C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572FFBE5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72B674DA" w14:textId="66DF589B" w:rsidTr="001762BB">
        <w:tc>
          <w:tcPr>
            <w:tcW w:w="546" w:type="dxa"/>
            <w:shd w:val="clear" w:color="auto" w:fill="auto"/>
          </w:tcPr>
          <w:p w14:paraId="18E96964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4D7CE3F0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4B415A62" w14:textId="2EA9A80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05</w:t>
            </w:r>
          </w:p>
        </w:tc>
        <w:tc>
          <w:tcPr>
            <w:tcW w:w="546" w:type="dxa"/>
            <w:shd w:val="clear" w:color="auto" w:fill="auto"/>
          </w:tcPr>
          <w:p w14:paraId="25354688" w14:textId="431D7BB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48</w:t>
            </w:r>
          </w:p>
        </w:tc>
        <w:tc>
          <w:tcPr>
            <w:tcW w:w="476" w:type="dxa"/>
          </w:tcPr>
          <w:p w14:paraId="18B0A2FC" w14:textId="33AAF38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07DF9C96" w14:textId="791BE9B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1:41</w:t>
            </w:r>
          </w:p>
        </w:tc>
        <w:tc>
          <w:tcPr>
            <w:tcW w:w="766" w:type="dxa"/>
            <w:shd w:val="clear" w:color="auto" w:fill="auto"/>
          </w:tcPr>
          <w:p w14:paraId="2886DD6B" w14:textId="3E6097F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26</w:t>
            </w:r>
          </w:p>
        </w:tc>
        <w:tc>
          <w:tcPr>
            <w:tcW w:w="711" w:type="dxa"/>
            <w:shd w:val="clear" w:color="auto" w:fill="auto"/>
          </w:tcPr>
          <w:p w14:paraId="7F50CF8F" w14:textId="2799DEC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5A37A6C5" w14:textId="0C1E4D45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405BD4B" w14:textId="12B8221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B3BA50A" w14:textId="027943B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A372C5B" w14:textId="7F7C8D99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1AD499F" w14:textId="632EB90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FEE12D4" w14:textId="76BD781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1B554675" w14:textId="277F9B3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17CAF3A" w14:textId="10123CC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75B0ACE" w14:textId="33F721E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ABA464C" w14:textId="2ADD579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772793B1" w14:textId="087520A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459F572" w14:textId="1073863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A29F1E7" w14:textId="27DC562A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631FC71" w14:textId="3AF1692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6AE4682" w14:textId="5A5C4107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6D39954" w14:textId="2037A26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EAE1CE1" w14:textId="115E22B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896DD1F" w14:textId="63674D8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2EADD1FE" w14:textId="0D171077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157190A" w14:textId="48DF4A7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568493C" w14:textId="785FD713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CCE49E8" w14:textId="3938C20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00F60B39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35D146D1" w14:textId="7A19372F" w:rsidTr="001762BB">
        <w:tc>
          <w:tcPr>
            <w:tcW w:w="546" w:type="dxa"/>
            <w:shd w:val="clear" w:color="auto" w:fill="auto"/>
          </w:tcPr>
          <w:p w14:paraId="5CADCEDF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12E62EA3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2397CCBA" w14:textId="6459C12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90</w:t>
            </w:r>
          </w:p>
        </w:tc>
        <w:tc>
          <w:tcPr>
            <w:tcW w:w="546" w:type="dxa"/>
            <w:shd w:val="clear" w:color="auto" w:fill="auto"/>
          </w:tcPr>
          <w:p w14:paraId="1195C72D" w14:textId="4CB1DBC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41</w:t>
            </w:r>
          </w:p>
        </w:tc>
        <w:tc>
          <w:tcPr>
            <w:tcW w:w="476" w:type="dxa"/>
          </w:tcPr>
          <w:p w14:paraId="24BA694F" w14:textId="75D2DBD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3A06C764" w14:textId="104BA1E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1:57</w:t>
            </w:r>
          </w:p>
        </w:tc>
        <w:tc>
          <w:tcPr>
            <w:tcW w:w="766" w:type="dxa"/>
            <w:shd w:val="clear" w:color="auto" w:fill="auto"/>
          </w:tcPr>
          <w:p w14:paraId="311C0A17" w14:textId="61D4AC3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3:20</w:t>
            </w:r>
          </w:p>
        </w:tc>
        <w:tc>
          <w:tcPr>
            <w:tcW w:w="711" w:type="dxa"/>
            <w:shd w:val="clear" w:color="auto" w:fill="auto"/>
          </w:tcPr>
          <w:p w14:paraId="12C4F050" w14:textId="02F931C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8.5</w:t>
            </w:r>
          </w:p>
        </w:tc>
        <w:tc>
          <w:tcPr>
            <w:tcW w:w="418" w:type="dxa"/>
            <w:shd w:val="clear" w:color="auto" w:fill="E7E6E6" w:themeFill="background2"/>
          </w:tcPr>
          <w:p w14:paraId="2843FAFD" w14:textId="188DE580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3009227" w14:textId="023724DD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7F3BEA1" w14:textId="34C4EFFA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CE505DF" w14:textId="01870B30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91F1E9E" w14:textId="127C206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9E66EBC" w14:textId="4E32E605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8330C40" w14:textId="6572961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969A0BA" w14:textId="26B2292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4480996" w14:textId="51773CC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AA4AFCF" w14:textId="6662D89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5AF97CC0" w14:textId="791CB55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033C8D0" w14:textId="4361C431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DAB9F17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C0312CA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CF4BCA1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3F53FE2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2A0A150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59363B" w14:textId="0F5B7FD2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48249CE" w14:textId="5D66585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34671018" w14:textId="3A58249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70E13E0F" w14:textId="24C64D1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C16C162" w14:textId="627FF7D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600590DC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70920A5C" w14:textId="509333F8" w:rsidTr="001762BB">
        <w:tc>
          <w:tcPr>
            <w:tcW w:w="546" w:type="dxa"/>
          </w:tcPr>
          <w:p w14:paraId="3896992B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047EC6EA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0EA1ACA4" w14:textId="63E6449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73</w:t>
            </w:r>
          </w:p>
        </w:tc>
        <w:tc>
          <w:tcPr>
            <w:tcW w:w="546" w:type="dxa"/>
          </w:tcPr>
          <w:p w14:paraId="6B68DACE" w14:textId="4BF56F2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34</w:t>
            </w:r>
          </w:p>
        </w:tc>
        <w:tc>
          <w:tcPr>
            <w:tcW w:w="476" w:type="dxa"/>
          </w:tcPr>
          <w:p w14:paraId="64F93BE8" w14:textId="553B2DD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</w:tcPr>
          <w:p w14:paraId="309EF8C3" w14:textId="260D97E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06</w:t>
            </w:r>
          </w:p>
        </w:tc>
        <w:tc>
          <w:tcPr>
            <w:tcW w:w="766" w:type="dxa"/>
          </w:tcPr>
          <w:p w14:paraId="5DBA2848" w14:textId="5051DDE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00:31</w:t>
            </w:r>
          </w:p>
        </w:tc>
        <w:tc>
          <w:tcPr>
            <w:tcW w:w="711" w:type="dxa"/>
          </w:tcPr>
          <w:p w14:paraId="538748FD" w14:textId="21628A2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7.25</w:t>
            </w:r>
          </w:p>
        </w:tc>
        <w:tc>
          <w:tcPr>
            <w:tcW w:w="418" w:type="dxa"/>
            <w:shd w:val="clear" w:color="auto" w:fill="E7E6E6" w:themeFill="background2"/>
          </w:tcPr>
          <w:p w14:paraId="0807FA84" w14:textId="4CBC628A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5223CF2" w14:textId="3D01978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D88E315" w14:textId="012667F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77C8E4D" w14:textId="16AA2BF8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06BC237" w14:textId="3EF2C18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1069232" w14:textId="5DB4785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04235651" w14:textId="77F5265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AB32635" w14:textId="1BE1CA5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25CDB5B8" w14:textId="6254B8A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FC10DFD" w14:textId="673D5AB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0C427AF4" w14:textId="37CE6CE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D73A686" w14:textId="0534EA3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8C85240" w14:textId="57912934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8082690" w14:textId="5A0AAD2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BBC1677" w14:textId="66A0A0B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39B696E4" w14:textId="3B4211C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CC7837E" w14:textId="70B1BB5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D0C4A5E" w14:textId="6D6CD89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5B8DF0EE" w14:textId="03BDE68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3A3D8816" w14:textId="2742BD5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659A8969" w14:textId="5BC774DB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4965DAE" w14:textId="46676237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4794C290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194650CE" w14:textId="30F8ECF3" w:rsidTr="001762BB">
        <w:tc>
          <w:tcPr>
            <w:tcW w:w="546" w:type="dxa"/>
          </w:tcPr>
          <w:p w14:paraId="2DA4616F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163ABC77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665CCC3D" w14:textId="4A1FA2A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546" w:type="dxa"/>
          </w:tcPr>
          <w:p w14:paraId="1114240B" w14:textId="5528FFC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44</w:t>
            </w:r>
          </w:p>
        </w:tc>
        <w:tc>
          <w:tcPr>
            <w:tcW w:w="476" w:type="dxa"/>
          </w:tcPr>
          <w:p w14:paraId="5A860AA1" w14:textId="5430F7D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</w:tcPr>
          <w:p w14:paraId="4CB77257" w14:textId="6155CA6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25</w:t>
            </w:r>
          </w:p>
        </w:tc>
        <w:tc>
          <w:tcPr>
            <w:tcW w:w="766" w:type="dxa"/>
          </w:tcPr>
          <w:p w14:paraId="34AA6439" w14:textId="751289D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00:31</w:t>
            </w:r>
          </w:p>
        </w:tc>
        <w:tc>
          <w:tcPr>
            <w:tcW w:w="711" w:type="dxa"/>
          </w:tcPr>
          <w:p w14:paraId="60644424" w14:textId="6F2B57E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6.0</w:t>
            </w:r>
          </w:p>
        </w:tc>
        <w:tc>
          <w:tcPr>
            <w:tcW w:w="418" w:type="dxa"/>
            <w:shd w:val="clear" w:color="auto" w:fill="E7E6E6" w:themeFill="background2"/>
          </w:tcPr>
          <w:p w14:paraId="01970C79" w14:textId="1D361F29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AC626F2" w14:textId="0709C779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ED0D31A" w14:textId="62C6FDF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C3F72D5" w14:textId="721D22A5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9254A91" w14:textId="01F6B91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6AA79D1" w14:textId="51FF58B1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50FF1EF" w14:textId="12CD52C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FC141B4" w14:textId="401C00C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1402751A" w14:textId="072FB21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D5330B3" w14:textId="4BD1167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3B801D17" w14:textId="2F56DC52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3CE8E1EF" w14:textId="41DC1A63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D305ADA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31A2C8B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E2BB80C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5E407F3F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B5E7A63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28A1463" w14:textId="5C3DE1ED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63CED83" w14:textId="324F058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58A6E990" w14:textId="1C93569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165B1780" w14:textId="588FD13D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FA14957" w14:textId="5B6ED80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9875F28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76BDD4D1" w14:textId="495A3F1F" w:rsidTr="001762BB">
        <w:tc>
          <w:tcPr>
            <w:tcW w:w="546" w:type="dxa"/>
          </w:tcPr>
          <w:p w14:paraId="39969D98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622890E1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494AFE93" w14:textId="753358E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35</w:t>
            </w:r>
          </w:p>
        </w:tc>
        <w:tc>
          <w:tcPr>
            <w:tcW w:w="546" w:type="dxa"/>
          </w:tcPr>
          <w:p w14:paraId="5D152A63" w14:textId="393EA470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476" w:type="dxa"/>
          </w:tcPr>
          <w:p w14:paraId="769F8D84" w14:textId="53CCAD8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</w:tcPr>
          <w:p w14:paraId="100801C4" w14:textId="100BF3D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37</w:t>
            </w:r>
          </w:p>
        </w:tc>
        <w:tc>
          <w:tcPr>
            <w:tcW w:w="766" w:type="dxa"/>
          </w:tcPr>
          <w:p w14:paraId="1E3881F7" w14:textId="2446032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00:31</w:t>
            </w:r>
          </w:p>
        </w:tc>
        <w:tc>
          <w:tcPr>
            <w:tcW w:w="711" w:type="dxa"/>
          </w:tcPr>
          <w:p w14:paraId="0E869FD1" w14:textId="20A39F7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6.25</w:t>
            </w:r>
          </w:p>
        </w:tc>
        <w:tc>
          <w:tcPr>
            <w:tcW w:w="418" w:type="dxa"/>
            <w:shd w:val="clear" w:color="auto" w:fill="E7E6E6" w:themeFill="background2"/>
          </w:tcPr>
          <w:p w14:paraId="5DADCB8C" w14:textId="7D43250B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F66A3A8" w14:textId="0F40AF8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FA15027" w14:textId="396E5A7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A8CC633" w14:textId="40563632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59C9129" w14:textId="7127CD3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2798478" w14:textId="271B00E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6ADBE0BC" w14:textId="69ECFDA5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04970C7" w14:textId="0D57EE8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6C784C18" w14:textId="4663065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E0C31B3" w14:textId="5FF8455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14DB78F8" w14:textId="528860A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2BC8CDF" w14:textId="54F20A1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6752B7D" w14:textId="773D95E2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8124A80" w14:textId="647AF3F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0C10684" w14:textId="5BEF41F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2823ACA7" w14:textId="04C2BA1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7BA34D12" w14:textId="3D6A970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2D0938A" w14:textId="3D3156C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56B8F377" w14:textId="28DB5C6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6346DF1" w14:textId="027486C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446A7CAF" w14:textId="0DA54F58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43E2003" w14:textId="4B6446D4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1E5EF626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5EBEA374" w14:textId="3C15C83A" w:rsidTr="001762BB">
        <w:tc>
          <w:tcPr>
            <w:tcW w:w="546" w:type="dxa"/>
          </w:tcPr>
          <w:p w14:paraId="6B9A3AA1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16C81120" w14:textId="77777777" w:rsidR="00D53C55" w:rsidRPr="009F510C" w:rsidRDefault="00D53C55" w:rsidP="00D53C55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1445BBFD" w14:textId="3E6E4EC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546" w:type="dxa"/>
          </w:tcPr>
          <w:p w14:paraId="524997B3" w14:textId="64C6F228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32</w:t>
            </w:r>
          </w:p>
        </w:tc>
        <w:tc>
          <w:tcPr>
            <w:tcW w:w="476" w:type="dxa"/>
          </w:tcPr>
          <w:p w14:paraId="744995DD" w14:textId="7D91AA69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66" w:type="dxa"/>
          </w:tcPr>
          <w:p w14:paraId="6C4D901B" w14:textId="1C2D5D8F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22:55</w:t>
            </w:r>
          </w:p>
        </w:tc>
        <w:tc>
          <w:tcPr>
            <w:tcW w:w="766" w:type="dxa"/>
          </w:tcPr>
          <w:p w14:paraId="769E5317" w14:textId="12972271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00:31</w:t>
            </w:r>
          </w:p>
        </w:tc>
        <w:tc>
          <w:tcPr>
            <w:tcW w:w="711" w:type="dxa"/>
          </w:tcPr>
          <w:p w14:paraId="549AC950" w14:textId="41541027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5.5</w:t>
            </w:r>
          </w:p>
        </w:tc>
        <w:tc>
          <w:tcPr>
            <w:tcW w:w="418" w:type="dxa"/>
            <w:shd w:val="clear" w:color="auto" w:fill="E7E6E6" w:themeFill="background2"/>
          </w:tcPr>
          <w:p w14:paraId="5129F766" w14:textId="0024F991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204EF20" w14:textId="75DB7BB0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2568E1F" w14:textId="21C0A089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D96F986" w14:textId="13F10E5C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3EF87B5" w14:textId="1EF9C993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273618AD" w14:textId="19031A77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615D6A3B" w14:textId="43CB97F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7C13AEA" w14:textId="0167598A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2AFE08E9" w14:textId="60FE237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EA8ADAE" w14:textId="10A42F2E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581BE0A6" w14:textId="05B2B71B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08624A2" w14:textId="2DA95151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5383D01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9894D9F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37382C8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316D3170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50E560D" w14:textId="77777777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080BAF" w14:textId="79EEEC2E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9B5260C" w14:textId="34272D8C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AAF2A4B" w14:textId="5E0B2A2D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1CF65531" w14:textId="65048F91" w:rsidR="00D53C55" w:rsidRPr="009F510C" w:rsidRDefault="00D53C55" w:rsidP="00D53C5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12EF964" w14:textId="6D5DE3C6" w:rsidR="00D53C55" w:rsidRPr="009F510C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72223AD4" w14:textId="77777777" w:rsidR="00D53C55" w:rsidRPr="009F510C" w:rsidRDefault="00D53C55" w:rsidP="00D53C55">
            <w:pPr>
              <w:rPr>
                <w:sz w:val="22"/>
              </w:rPr>
            </w:pPr>
          </w:p>
        </w:tc>
      </w:tr>
      <w:tr w:rsidR="00D53C55" w:rsidRPr="009F510C" w14:paraId="5DC0B75F" w14:textId="2637DE7D" w:rsidTr="009B5B36">
        <w:tc>
          <w:tcPr>
            <w:tcW w:w="1858" w:type="dxa"/>
            <w:gridSpan w:val="3"/>
          </w:tcPr>
          <w:p w14:paraId="18888484" w14:textId="38A34614" w:rsidR="00D53C55" w:rsidRDefault="00D53C55" w:rsidP="00D53C55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319A2FED" w14:textId="77777777" w:rsidR="00D53C55" w:rsidRDefault="00D53C55" w:rsidP="00D53C55">
            <w:pPr>
              <w:tabs>
                <w:tab w:val="left" w:pos="10568"/>
              </w:tabs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 xml:space="preserve">: Swinnex # </w:t>
            </w:r>
            <w:r>
              <w:rPr>
                <w:sz w:val="22"/>
                <w:shd w:val="clear" w:color="auto" w:fill="92D050"/>
              </w:rPr>
              <w:t>19</w:t>
            </w:r>
            <w:r w:rsidRPr="00064957">
              <w:rPr>
                <w:sz w:val="22"/>
                <w:shd w:val="clear" w:color="auto" w:fill="92D050"/>
              </w:rPr>
              <w:t>; 2L; Btl 1</w:t>
            </w:r>
            <w:r>
              <w:rPr>
                <w:sz w:val="22"/>
                <w:shd w:val="clear" w:color="auto" w:fill="92D050"/>
              </w:rPr>
              <w:t>3</w:t>
            </w:r>
            <w:r>
              <w:rPr>
                <w:sz w:val="22"/>
              </w:rPr>
              <w:t xml:space="preserve">. </w:t>
            </w:r>
            <w:r w:rsidRPr="00064957">
              <w:rPr>
                <w:b/>
                <w:bCs/>
                <w:sz w:val="22"/>
              </w:rPr>
              <w:t>Change taps</w:t>
            </w:r>
            <w:r>
              <w:rPr>
                <w:sz w:val="22"/>
              </w:rPr>
              <w:t>: 5, 9, 13, 15.</w:t>
            </w:r>
          </w:p>
          <w:p w14:paraId="032D6EC5" w14:textId="1F938058" w:rsidR="00D53C55" w:rsidRDefault="00D53C55" w:rsidP="00D53C55">
            <w:pPr>
              <w:tabs>
                <w:tab w:val="left" w:pos="10568"/>
              </w:tabs>
              <w:rPr>
                <w:sz w:val="22"/>
              </w:rPr>
            </w:pPr>
            <w:r>
              <w:rPr>
                <w:sz w:val="22"/>
              </w:rPr>
              <w:t xml:space="preserve">Possible incorrect filtered volume (filtration tube came out of the Jerry): Btl 16 </w:t>
            </w:r>
          </w:p>
          <w:p w14:paraId="11742636" w14:textId="0F6DB0B8" w:rsidR="00D53C55" w:rsidRPr="009F510C" w:rsidRDefault="00D53C55" w:rsidP="00D53C55">
            <w:pPr>
              <w:rPr>
                <w:sz w:val="22"/>
              </w:rPr>
            </w:pPr>
            <w:r w:rsidRPr="008A3187">
              <w:rPr>
                <w:b/>
                <w:bCs/>
                <w:sz w:val="22"/>
                <w:highlight w:val="yellow"/>
              </w:rPr>
              <w:t>CAUTION</w:t>
            </w:r>
            <w:r>
              <w:rPr>
                <w:sz w:val="22"/>
              </w:rPr>
              <w:t>: Bottles labelled as Cast 5 instead of Cast 6</w:t>
            </w:r>
          </w:p>
        </w:tc>
      </w:tr>
    </w:tbl>
    <w:p w14:paraId="24693EDE" w14:textId="77777777" w:rsidR="00D53C55" w:rsidRPr="00B951E4" w:rsidRDefault="00D53C55" w:rsidP="00D53C55">
      <w:pPr>
        <w:pStyle w:val="Sansinterligne"/>
        <w:jc w:val="center"/>
        <w:rPr>
          <w:sz w:val="44"/>
        </w:rPr>
      </w:pPr>
      <w:r w:rsidRPr="00B951E4">
        <w:rPr>
          <w:sz w:val="44"/>
        </w:rPr>
        <w:lastRenderedPageBreak/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D53C55" w14:paraId="5D0D2333" w14:textId="77777777" w:rsidTr="00922E12">
        <w:trPr>
          <w:jc w:val="center"/>
        </w:trPr>
        <w:tc>
          <w:tcPr>
            <w:tcW w:w="1139" w:type="dxa"/>
          </w:tcPr>
          <w:p w14:paraId="749DA1F0" w14:textId="77777777" w:rsidR="00D53C55" w:rsidRDefault="00D53C55" w:rsidP="00922E12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5E5A657A" w14:textId="166E5EF8" w:rsidR="00D53C55" w:rsidRDefault="000F78C6" w:rsidP="00922E12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983" w:type="dxa"/>
          </w:tcPr>
          <w:p w14:paraId="4CF3EBBC" w14:textId="77777777" w:rsidR="00D53C55" w:rsidRDefault="00D53C55" w:rsidP="00922E12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44A77326" w14:textId="5AFAB8C5" w:rsidR="00D53C55" w:rsidRDefault="000F78C6" w:rsidP="00922E12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:00</w:t>
            </w:r>
            <w:r w:rsidR="00546F75">
              <w:rPr>
                <w:sz w:val="20"/>
                <w:szCs w:val="20"/>
              </w:rPr>
              <w:t xml:space="preserve"> (GMT-12)</w:t>
            </w:r>
          </w:p>
        </w:tc>
        <w:tc>
          <w:tcPr>
            <w:tcW w:w="1655" w:type="dxa"/>
          </w:tcPr>
          <w:p w14:paraId="66F94933" w14:textId="77777777" w:rsidR="00D53C55" w:rsidRDefault="00D53C55" w:rsidP="00922E12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047A25EA" w14:textId="428B84EF" w:rsidR="00D53C55" w:rsidRDefault="000F78C6" w:rsidP="00922E12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/11/2019</w:t>
            </w:r>
          </w:p>
        </w:tc>
      </w:tr>
      <w:tr w:rsidR="000F78C6" w14:paraId="1E960358" w14:textId="77777777" w:rsidTr="00922E12">
        <w:trPr>
          <w:jc w:val="center"/>
        </w:trPr>
        <w:tc>
          <w:tcPr>
            <w:tcW w:w="1139" w:type="dxa"/>
          </w:tcPr>
          <w:p w14:paraId="5C0C4746" w14:textId="77777777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5E1729E9" w14:textId="255BD6CB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Pr="000746AA">
              <w:rPr>
                <w:sz w:val="20"/>
                <w:szCs w:val="20"/>
              </w:rPr>
              <w:t>°</w:t>
            </w:r>
            <w:r>
              <w:rPr>
                <w:sz w:val="20"/>
                <w:szCs w:val="20"/>
              </w:rPr>
              <w:t xml:space="preserve"> 31.34’ S</w:t>
            </w:r>
          </w:p>
        </w:tc>
        <w:tc>
          <w:tcPr>
            <w:tcW w:w="1983" w:type="dxa"/>
          </w:tcPr>
          <w:p w14:paraId="39AFB58C" w14:textId="77777777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24D496E6" w14:textId="6CD375A1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:00</w:t>
            </w:r>
          </w:p>
        </w:tc>
        <w:tc>
          <w:tcPr>
            <w:tcW w:w="1655" w:type="dxa"/>
          </w:tcPr>
          <w:p w14:paraId="0AADC3A2" w14:textId="77777777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4736DBAB" w14:textId="58BD3B1D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15</w:t>
            </w:r>
          </w:p>
        </w:tc>
      </w:tr>
      <w:tr w:rsidR="000F78C6" w14:paraId="19ACD918" w14:textId="77777777" w:rsidTr="00922E12">
        <w:trPr>
          <w:jc w:val="center"/>
        </w:trPr>
        <w:tc>
          <w:tcPr>
            <w:tcW w:w="1139" w:type="dxa"/>
          </w:tcPr>
          <w:p w14:paraId="7C0B00BC" w14:textId="77777777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4D282E39" w14:textId="01258503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9</w:t>
            </w:r>
            <w:r w:rsidRPr="000746AA">
              <w:rPr>
                <w:sz w:val="20"/>
                <w:szCs w:val="20"/>
              </w:rPr>
              <w:t>°</w:t>
            </w:r>
            <w:r>
              <w:rPr>
                <w:sz w:val="20"/>
                <w:szCs w:val="20"/>
              </w:rPr>
              <w:t xml:space="preserve"> 31.37’ W</w:t>
            </w:r>
          </w:p>
        </w:tc>
        <w:tc>
          <w:tcPr>
            <w:tcW w:w="1983" w:type="dxa"/>
          </w:tcPr>
          <w:p w14:paraId="1982195A" w14:textId="77777777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2F13409A" w14:textId="02076A92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~ 19:45</w:t>
            </w:r>
          </w:p>
        </w:tc>
        <w:tc>
          <w:tcPr>
            <w:tcW w:w="1655" w:type="dxa"/>
          </w:tcPr>
          <w:p w14:paraId="10A2228C" w14:textId="77777777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37141D17" w14:textId="2FF9D844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90</w:t>
            </w:r>
          </w:p>
        </w:tc>
      </w:tr>
      <w:tr w:rsidR="000F78C6" w14:paraId="25173883" w14:textId="77777777" w:rsidTr="00922E12">
        <w:trPr>
          <w:jc w:val="center"/>
        </w:trPr>
        <w:tc>
          <w:tcPr>
            <w:tcW w:w="1139" w:type="dxa"/>
          </w:tcPr>
          <w:p w14:paraId="17112A1D" w14:textId="77777777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08895D73" w14:textId="176C7BB0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983" w:type="dxa"/>
          </w:tcPr>
          <w:p w14:paraId="18D2C020" w14:textId="77777777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682139B4" w14:textId="302FCEFD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5DAFA36D" w14:textId="77777777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361D8229" w14:textId="591ADE26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-80</w:t>
            </w:r>
          </w:p>
        </w:tc>
      </w:tr>
      <w:tr w:rsidR="000F78C6" w14:paraId="3D0346AA" w14:textId="77777777" w:rsidTr="00922E12">
        <w:trPr>
          <w:jc w:val="center"/>
        </w:trPr>
        <w:tc>
          <w:tcPr>
            <w:tcW w:w="1139" w:type="dxa"/>
          </w:tcPr>
          <w:p w14:paraId="06DFB65C" w14:textId="77777777" w:rsidR="000F78C6" w:rsidRDefault="000F78C6" w:rsidP="000F78C6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4F63A6D0" w14:textId="469A9486" w:rsidR="000F78C6" w:rsidRPr="00720120" w:rsidRDefault="000F78C6" w:rsidP="000F78C6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unny</w:t>
            </w:r>
          </w:p>
        </w:tc>
      </w:tr>
    </w:tbl>
    <w:p w14:paraId="41BABE13" w14:textId="77777777" w:rsidR="00D53C55" w:rsidRPr="00F8381A" w:rsidRDefault="00D53C55" w:rsidP="00D53C55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DB68FE" w:rsidRPr="009F510C" w14:paraId="5863477B" w14:textId="77777777" w:rsidTr="00DB68FE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341AC255" w14:textId="77777777" w:rsidR="00DB68FE" w:rsidRPr="009F510C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019E1225" w14:textId="77777777" w:rsidR="00DB68FE" w:rsidRPr="009F510C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282AD20F" w14:textId="77777777" w:rsidR="00DB68FE" w:rsidRPr="009F510C" w:rsidRDefault="00DB68FE" w:rsidP="00A87F14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0DC96145" w14:textId="77777777" w:rsidR="00DB68FE" w:rsidRPr="009F510C" w:rsidRDefault="00DB68FE" w:rsidP="00A87F14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01A54E8D" w14:textId="77777777" w:rsidR="00DB68FE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3DC33514" w14:textId="77777777" w:rsidR="00DB68FE" w:rsidRPr="009F510C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04D804CB" w14:textId="77777777" w:rsidR="00DB68FE" w:rsidRPr="009F510C" w:rsidRDefault="00DB68FE" w:rsidP="00A87F14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6E3C8FC6" w14:textId="77777777" w:rsidR="00DB68FE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24648954" w14:textId="77777777" w:rsidR="00DB68FE" w:rsidRPr="009F510C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3FF532A8" w14:textId="77777777" w:rsidR="00DB68FE" w:rsidRPr="009F510C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3CA53A63" w14:textId="77777777" w:rsidR="00DB68FE" w:rsidRPr="009F510C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29BDBC43" w14:textId="77777777" w:rsidR="00DB68FE" w:rsidRPr="009F510C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6EEC1713" w14:textId="77777777" w:rsidR="00DB68FE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723E31B4" w14:textId="77777777" w:rsidR="00DB68FE" w:rsidRDefault="00DB68FE" w:rsidP="00A87F14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5705C5B1" w14:textId="77777777" w:rsidR="00DB68FE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137E0885" w14:textId="502CF026" w:rsidR="00DB68FE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65199B66" w14:textId="77777777" w:rsidR="00DB68FE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226B8407" w14:textId="77777777" w:rsidR="00DB68FE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11B4D092" w14:textId="77777777" w:rsidR="00DB68FE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60B22437" w14:textId="77777777" w:rsidR="00DB68FE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2D242E25" w14:textId="77777777" w:rsidR="00DB68FE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600B04F3" w14:textId="77777777" w:rsidR="00DB68FE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iols</w:t>
            </w:r>
          </w:p>
        </w:tc>
        <w:tc>
          <w:tcPr>
            <w:tcW w:w="466" w:type="dxa"/>
            <w:textDirection w:val="tbRl"/>
            <w:vAlign w:val="center"/>
          </w:tcPr>
          <w:p w14:paraId="21C9D15F" w14:textId="77777777" w:rsidR="00DB68FE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04" w:type="dxa"/>
            <w:textDirection w:val="tbRl"/>
            <w:vAlign w:val="center"/>
          </w:tcPr>
          <w:p w14:paraId="5671DCFD" w14:textId="77777777" w:rsidR="00DB68FE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76" w:type="dxa"/>
            <w:textDirection w:val="tbRl"/>
            <w:vAlign w:val="center"/>
          </w:tcPr>
          <w:p w14:paraId="6937A794" w14:textId="77777777" w:rsidR="00DB68FE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shd w:val="clear" w:color="auto" w:fill="auto"/>
            <w:textDirection w:val="tbRl"/>
            <w:vAlign w:val="center"/>
          </w:tcPr>
          <w:p w14:paraId="1724D885" w14:textId="35523695" w:rsidR="00DB68FE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7B93348A" w14:textId="4569915A" w:rsidR="00DB68FE" w:rsidRDefault="00DB68FE" w:rsidP="00A87F14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5953843F" w14:textId="1DA43ACB" w:rsidR="00DB68FE" w:rsidRDefault="00DB68FE" w:rsidP="00A87F14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7405574D" w14:textId="2F579DFE" w:rsidR="00DB68FE" w:rsidRDefault="00DB68FE" w:rsidP="00A87F14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0BF30CD4" w14:textId="529EC0CF" w:rsidR="00DB68FE" w:rsidRDefault="00DB68FE" w:rsidP="00A87F14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063FCB34" w14:textId="77777777" w:rsidR="00DB68FE" w:rsidRDefault="00DB68FE" w:rsidP="00A87F14">
            <w:pPr>
              <w:ind w:left="113" w:right="113"/>
              <w:rPr>
                <w:sz w:val="22"/>
              </w:rPr>
            </w:pPr>
          </w:p>
        </w:tc>
      </w:tr>
      <w:tr w:rsidR="00DB68FE" w:rsidRPr="009F510C" w14:paraId="74CB24E3" w14:textId="77777777" w:rsidTr="00DB68FE">
        <w:tc>
          <w:tcPr>
            <w:tcW w:w="546" w:type="dxa"/>
          </w:tcPr>
          <w:p w14:paraId="73BA1F5C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</w:tcPr>
          <w:p w14:paraId="4651F8EB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</w:tcPr>
          <w:p w14:paraId="51C729CF" w14:textId="3DFB9807" w:rsidR="00DB68FE" w:rsidRPr="0006698D" w:rsidRDefault="00DB68FE" w:rsidP="00546F75">
            <w:pPr>
              <w:rPr>
                <w:sz w:val="22"/>
                <w:lang w:val="es-ES"/>
              </w:rPr>
            </w:pPr>
            <w:r>
              <w:rPr>
                <w:sz w:val="22"/>
                <w:lang w:val="es-ES"/>
              </w:rPr>
              <w:t>1890</w:t>
            </w:r>
          </w:p>
        </w:tc>
        <w:tc>
          <w:tcPr>
            <w:tcW w:w="546" w:type="dxa"/>
          </w:tcPr>
          <w:p w14:paraId="609BCD41" w14:textId="2A30478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476" w:type="dxa"/>
          </w:tcPr>
          <w:p w14:paraId="541E1566" w14:textId="7EB689B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66" w:type="dxa"/>
          </w:tcPr>
          <w:p w14:paraId="2127BB47" w14:textId="15E707E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1:00</w:t>
            </w:r>
          </w:p>
        </w:tc>
        <w:tc>
          <w:tcPr>
            <w:tcW w:w="766" w:type="dxa"/>
          </w:tcPr>
          <w:p w14:paraId="0C4868BD" w14:textId="2A02C54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:04</w:t>
            </w:r>
          </w:p>
        </w:tc>
        <w:tc>
          <w:tcPr>
            <w:tcW w:w="711" w:type="dxa"/>
          </w:tcPr>
          <w:p w14:paraId="50E6DB3F" w14:textId="5E36BE0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8.5</w:t>
            </w:r>
          </w:p>
        </w:tc>
        <w:tc>
          <w:tcPr>
            <w:tcW w:w="418" w:type="dxa"/>
            <w:shd w:val="clear" w:color="auto" w:fill="E7E6E6" w:themeFill="background2"/>
          </w:tcPr>
          <w:p w14:paraId="4375EFC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E7BA039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7BE6DC6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F85E7D9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F1C3C09" w14:textId="237E6EE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937F4B2" w14:textId="7293F698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2B318D2" w14:textId="39C2882F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BCC070F" w14:textId="10B5033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D378AF6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6DAE844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270D5DEF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6D95C83" w14:textId="7E2F19D4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BBEDA65" w14:textId="4E54515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3CD0F24" w14:textId="648AAB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CCA7F43" w14:textId="671B5EA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2F812D78" w14:textId="268EC139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09BA1F73" w14:textId="78DDA39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45543DC" w14:textId="4D94ECA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6193AE5" w14:textId="4278E2F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0F53337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BA9E85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760307A" w14:textId="0DAC6BA0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030A231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167C0821" w14:textId="77777777" w:rsidTr="00DB68FE">
        <w:tc>
          <w:tcPr>
            <w:tcW w:w="546" w:type="dxa"/>
          </w:tcPr>
          <w:p w14:paraId="305318AB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</w:tcPr>
          <w:p w14:paraId="7EE629DD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</w:tcPr>
          <w:p w14:paraId="5EE10A01" w14:textId="45BEA80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800</w:t>
            </w:r>
          </w:p>
        </w:tc>
        <w:tc>
          <w:tcPr>
            <w:tcW w:w="546" w:type="dxa"/>
          </w:tcPr>
          <w:p w14:paraId="7A49B8FA" w14:textId="17D5515B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476" w:type="dxa"/>
          </w:tcPr>
          <w:p w14:paraId="794A4F3F" w14:textId="003E7F3F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32CF0A9D" w14:textId="1C65474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1:05</w:t>
            </w:r>
          </w:p>
        </w:tc>
        <w:tc>
          <w:tcPr>
            <w:tcW w:w="766" w:type="dxa"/>
          </w:tcPr>
          <w:p w14:paraId="4BD70413" w14:textId="776F4F3F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:23</w:t>
            </w:r>
          </w:p>
        </w:tc>
        <w:tc>
          <w:tcPr>
            <w:tcW w:w="711" w:type="dxa"/>
          </w:tcPr>
          <w:p w14:paraId="12C41AFB" w14:textId="52B0F18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0.5</w:t>
            </w:r>
          </w:p>
        </w:tc>
        <w:tc>
          <w:tcPr>
            <w:tcW w:w="418" w:type="dxa"/>
            <w:shd w:val="clear" w:color="auto" w:fill="E7E6E6" w:themeFill="background2"/>
          </w:tcPr>
          <w:p w14:paraId="084BCD0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F044D38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3133D7A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42A4CE2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5D45297" w14:textId="44714D9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D71588C" w14:textId="215BC8A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05EF011" w14:textId="76EF3F0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52C83BB" w14:textId="0B48C5D9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57C688AE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6765CB1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35CED834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B491DED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F0E018A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75DC8F2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3F2E67F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78817644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9A310A2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FC1C92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84DCC41" w14:textId="4871FFDD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BA1CE94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97ECBFF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64D35F" w14:textId="2AA9A029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70DC644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37CEFA90" w14:textId="77777777" w:rsidTr="00DB68FE">
        <w:tc>
          <w:tcPr>
            <w:tcW w:w="546" w:type="dxa"/>
          </w:tcPr>
          <w:p w14:paraId="2F50A345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</w:tcPr>
          <w:p w14:paraId="43945A45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</w:tcPr>
          <w:p w14:paraId="2D57D87E" w14:textId="4D9231C9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700</w:t>
            </w:r>
          </w:p>
        </w:tc>
        <w:tc>
          <w:tcPr>
            <w:tcW w:w="546" w:type="dxa"/>
          </w:tcPr>
          <w:p w14:paraId="1E1921EF" w14:textId="78A43BF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476" w:type="dxa"/>
          </w:tcPr>
          <w:p w14:paraId="45377E3A" w14:textId="4F9DA01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</w:tcPr>
          <w:p w14:paraId="7CF25DF2" w14:textId="2956DF3F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:05</w:t>
            </w:r>
          </w:p>
        </w:tc>
        <w:tc>
          <w:tcPr>
            <w:tcW w:w="766" w:type="dxa"/>
          </w:tcPr>
          <w:p w14:paraId="790AF5CF" w14:textId="6F5E47F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3:23</w:t>
            </w:r>
          </w:p>
        </w:tc>
        <w:tc>
          <w:tcPr>
            <w:tcW w:w="711" w:type="dxa"/>
          </w:tcPr>
          <w:p w14:paraId="348511CB" w14:textId="619EF69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70085B8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BAB5E00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841DC79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1B3E9D2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E1DEB4B" w14:textId="49BB54A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2CD85318" w14:textId="13482716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1F89810" w14:textId="5352B69B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8EE5735" w14:textId="01DAD52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2A946B58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AE6C658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2253DA5D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5ECE4B3" w14:textId="6FFECED4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C0E625E" w14:textId="13C070F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EE0AAF4" w14:textId="36E0F12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C0B47C2" w14:textId="200C2F86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27CC8D5C" w14:textId="4D976F4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6D57B885" w14:textId="69DA7D3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94EA5B3" w14:textId="654868AF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937A6B5" w14:textId="32A80FFF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7035010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5233547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2BFB8DC" w14:textId="58719940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023C87B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037A7A4E" w14:textId="77777777" w:rsidTr="00DB68FE">
        <w:tc>
          <w:tcPr>
            <w:tcW w:w="546" w:type="dxa"/>
          </w:tcPr>
          <w:p w14:paraId="1A6F4506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</w:tcPr>
          <w:p w14:paraId="39B7C16F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</w:tcPr>
          <w:p w14:paraId="59849963" w14:textId="7233ED0F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600</w:t>
            </w:r>
          </w:p>
        </w:tc>
        <w:tc>
          <w:tcPr>
            <w:tcW w:w="546" w:type="dxa"/>
          </w:tcPr>
          <w:p w14:paraId="4EFD518B" w14:textId="6D146CE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476" w:type="dxa"/>
          </w:tcPr>
          <w:p w14:paraId="672E0E85" w14:textId="4E98878B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</w:tcPr>
          <w:p w14:paraId="6CEFFA07" w14:textId="00B1358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:15</w:t>
            </w:r>
          </w:p>
        </w:tc>
        <w:tc>
          <w:tcPr>
            <w:tcW w:w="766" w:type="dxa"/>
          </w:tcPr>
          <w:p w14:paraId="4D57C618" w14:textId="37FFCBB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3:47</w:t>
            </w:r>
          </w:p>
        </w:tc>
        <w:tc>
          <w:tcPr>
            <w:tcW w:w="711" w:type="dxa"/>
          </w:tcPr>
          <w:p w14:paraId="3B5761C2" w14:textId="2C3DD5A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0.43</w:t>
            </w:r>
          </w:p>
        </w:tc>
        <w:tc>
          <w:tcPr>
            <w:tcW w:w="418" w:type="dxa"/>
            <w:shd w:val="clear" w:color="auto" w:fill="E7E6E6" w:themeFill="background2"/>
          </w:tcPr>
          <w:p w14:paraId="224E1D8E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9D08E67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0F3D9A3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5F12259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EBF8BE4" w14:textId="32AA811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566A8AF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E6208FC" w14:textId="27342CE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1FF62FE" w14:textId="432FD8F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1D859400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88B82CB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0B256178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3418E327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9CF2F9A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C61F804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5749FD3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56242A7B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47E9FCD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C5639F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8BB708" w14:textId="3E8DA1BC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F999CE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38E3CE3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2C2D47D" w14:textId="19110F88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75E9B58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104817C9" w14:textId="77777777" w:rsidTr="00DB68FE">
        <w:tc>
          <w:tcPr>
            <w:tcW w:w="546" w:type="dxa"/>
          </w:tcPr>
          <w:p w14:paraId="0CB2B537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</w:tcPr>
          <w:p w14:paraId="3EDEBF45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</w:tcPr>
          <w:p w14:paraId="025C8E11" w14:textId="5F2DE27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500</w:t>
            </w:r>
          </w:p>
        </w:tc>
        <w:tc>
          <w:tcPr>
            <w:tcW w:w="546" w:type="dxa"/>
          </w:tcPr>
          <w:p w14:paraId="33C2C70B" w14:textId="4C94BF4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476" w:type="dxa"/>
          </w:tcPr>
          <w:p w14:paraId="525AB28F" w14:textId="0179FFB4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</w:tcPr>
          <w:p w14:paraId="7C810651" w14:textId="0EEEBFD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:25</w:t>
            </w:r>
          </w:p>
        </w:tc>
        <w:tc>
          <w:tcPr>
            <w:tcW w:w="766" w:type="dxa"/>
          </w:tcPr>
          <w:p w14:paraId="7CDC409E" w14:textId="385F88A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3:56</w:t>
            </w:r>
          </w:p>
        </w:tc>
        <w:tc>
          <w:tcPr>
            <w:tcW w:w="711" w:type="dxa"/>
          </w:tcPr>
          <w:p w14:paraId="28A7DC85" w14:textId="0766977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4AC39C2E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D4B5D96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F522B44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E52BF7E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7894546" w14:textId="5227896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8337C0C" w14:textId="0EF57086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A2ACEAC" w14:textId="17AB768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7476F0D" w14:textId="1DA249A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0A7C4C5F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D8A9BB9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2984DF6D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97C1C8E" w14:textId="1D517BC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9606A1F" w14:textId="58B958D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2D40EBC" w14:textId="6E8F9DAF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C463C94" w14:textId="0E87FA4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2D8EE464" w14:textId="45944916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5DDC9616" w14:textId="7E01EC29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276A7F3" w14:textId="25E4F87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D160CF0" w14:textId="747A838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1FB302C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C73F1C8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70F71C8" w14:textId="5A826E28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68CBD53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65132D6C" w14:textId="77777777" w:rsidTr="00DB68FE">
        <w:tc>
          <w:tcPr>
            <w:tcW w:w="546" w:type="dxa"/>
            <w:shd w:val="clear" w:color="auto" w:fill="92D050"/>
          </w:tcPr>
          <w:p w14:paraId="38C52C99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92D050"/>
          </w:tcPr>
          <w:p w14:paraId="7F4CB45B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92D050"/>
          </w:tcPr>
          <w:p w14:paraId="3CB011E7" w14:textId="6EFD087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300</w:t>
            </w:r>
          </w:p>
        </w:tc>
        <w:tc>
          <w:tcPr>
            <w:tcW w:w="546" w:type="dxa"/>
            <w:shd w:val="clear" w:color="auto" w:fill="92D050"/>
          </w:tcPr>
          <w:p w14:paraId="49AB94B9" w14:textId="40533CC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476" w:type="dxa"/>
            <w:shd w:val="clear" w:color="auto" w:fill="92D050"/>
          </w:tcPr>
          <w:p w14:paraId="567553D3" w14:textId="6DB3B98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92D050"/>
          </w:tcPr>
          <w:p w14:paraId="6E1D9E97" w14:textId="6C318D8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:49</w:t>
            </w:r>
          </w:p>
        </w:tc>
        <w:tc>
          <w:tcPr>
            <w:tcW w:w="766" w:type="dxa"/>
            <w:shd w:val="clear" w:color="auto" w:fill="92D050"/>
          </w:tcPr>
          <w:p w14:paraId="0159F800" w14:textId="28A5D35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4:40</w:t>
            </w:r>
          </w:p>
        </w:tc>
        <w:tc>
          <w:tcPr>
            <w:tcW w:w="711" w:type="dxa"/>
            <w:shd w:val="clear" w:color="auto" w:fill="92D050"/>
          </w:tcPr>
          <w:p w14:paraId="738BD643" w14:textId="58F4B75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7.25</w:t>
            </w:r>
          </w:p>
        </w:tc>
        <w:tc>
          <w:tcPr>
            <w:tcW w:w="418" w:type="dxa"/>
            <w:shd w:val="clear" w:color="auto" w:fill="92D050"/>
          </w:tcPr>
          <w:p w14:paraId="56A7C65F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7D71FD74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19154E45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92D050"/>
          </w:tcPr>
          <w:p w14:paraId="61685BBF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7B948E71" w14:textId="51CF0EC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92D050"/>
          </w:tcPr>
          <w:p w14:paraId="0D298003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0C20A96B" w14:textId="27EF065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5C10156F" w14:textId="75EF792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70131990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27C8AC24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92D050"/>
          </w:tcPr>
          <w:p w14:paraId="58809A3F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58AA536E" w14:textId="17C0570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194F760F" w14:textId="48D8759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1870E1C9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3D92A8AC" w14:textId="38A19CE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92D050"/>
          </w:tcPr>
          <w:p w14:paraId="3E5DA15B" w14:textId="2B0C67F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2903F5DA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17FB8537" w14:textId="393B624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27323A5E" w14:textId="2A3788F8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4CF5E224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0FF16F8C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3C5119FD" w14:textId="58C8CB99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0E5EC75F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6042F847" w14:textId="77777777" w:rsidTr="00DB68FE">
        <w:tc>
          <w:tcPr>
            <w:tcW w:w="546" w:type="dxa"/>
            <w:shd w:val="clear" w:color="auto" w:fill="FF0000"/>
          </w:tcPr>
          <w:p w14:paraId="2BC284FE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FF0000"/>
          </w:tcPr>
          <w:p w14:paraId="6074C84F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FF0000"/>
          </w:tcPr>
          <w:p w14:paraId="7B3555D6" w14:textId="68DFBD6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100</w:t>
            </w:r>
          </w:p>
        </w:tc>
        <w:tc>
          <w:tcPr>
            <w:tcW w:w="546" w:type="dxa"/>
            <w:shd w:val="clear" w:color="auto" w:fill="FF0000"/>
          </w:tcPr>
          <w:p w14:paraId="482AFC76" w14:textId="3219974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476" w:type="dxa"/>
            <w:shd w:val="clear" w:color="auto" w:fill="FF0000"/>
          </w:tcPr>
          <w:p w14:paraId="34240F50" w14:textId="1D17E44D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666C3EBC" w14:textId="7B22DAA2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61AFA7DC" w14:textId="57B2A2F8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2AC77C8A" w14:textId="512537E4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420176E6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4D3B3B4F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FF0000"/>
          </w:tcPr>
          <w:p w14:paraId="745F12CC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FF0000"/>
          </w:tcPr>
          <w:p w14:paraId="7E6118C9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E00E0CF" w14:textId="0F76EABF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FF0000"/>
          </w:tcPr>
          <w:p w14:paraId="32BD66E7" w14:textId="7A797408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7216F94" w14:textId="17D3F82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48C25B6E" w14:textId="7F08D5C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FF0000"/>
          </w:tcPr>
          <w:p w14:paraId="633A5C8E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50FDAC5F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FF0000"/>
          </w:tcPr>
          <w:p w14:paraId="2ECA8ADC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FF0000"/>
          </w:tcPr>
          <w:p w14:paraId="2B3DE54D" w14:textId="7184FEC9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00928A7A" w14:textId="33236FCE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10D71316" w14:textId="16A137D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2603DF47" w14:textId="237F6751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7D99732E" w14:textId="68947CAA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2E49FBE" w14:textId="2ACDCA8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FF0000"/>
          </w:tcPr>
          <w:p w14:paraId="17D0E6CF" w14:textId="51014831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433622D" w14:textId="1B1590D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FF0000"/>
          </w:tcPr>
          <w:p w14:paraId="024A3410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73BC09E0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FD3BBD5" w14:textId="2F8E6A83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8D9A2AF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09467031" w14:textId="77777777" w:rsidTr="00DB68FE">
        <w:tc>
          <w:tcPr>
            <w:tcW w:w="546" w:type="dxa"/>
          </w:tcPr>
          <w:p w14:paraId="043B9A6E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</w:tcPr>
          <w:p w14:paraId="7DA0313E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</w:tcPr>
          <w:p w14:paraId="058E1C13" w14:textId="4C81FAC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900</w:t>
            </w:r>
          </w:p>
        </w:tc>
        <w:tc>
          <w:tcPr>
            <w:tcW w:w="546" w:type="dxa"/>
          </w:tcPr>
          <w:p w14:paraId="37D7C4D1" w14:textId="3599941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476" w:type="dxa"/>
          </w:tcPr>
          <w:p w14:paraId="6BA65D71" w14:textId="1B9A390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766" w:type="dxa"/>
          </w:tcPr>
          <w:p w14:paraId="685B97E2" w14:textId="7C527FE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1:05</w:t>
            </w:r>
          </w:p>
        </w:tc>
        <w:tc>
          <w:tcPr>
            <w:tcW w:w="766" w:type="dxa"/>
          </w:tcPr>
          <w:p w14:paraId="1CDE9F3B" w14:textId="0AB07B06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238F6404" w14:textId="44CA9A3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0.25</w:t>
            </w:r>
          </w:p>
        </w:tc>
        <w:tc>
          <w:tcPr>
            <w:tcW w:w="418" w:type="dxa"/>
            <w:shd w:val="clear" w:color="auto" w:fill="E7E6E6" w:themeFill="background2"/>
          </w:tcPr>
          <w:p w14:paraId="4EFCAF2A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ED8C38F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CD334F7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DA3D6C5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1734B44" w14:textId="60185DE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F1B2162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EDC707D" w14:textId="39E3A5E4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9D4349E" w14:textId="10FE9EC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2CF356A2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E4F5866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14FF08D7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1702D409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28D0C06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8132934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220A6B9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69A90A8E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506D376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1EB2298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49AFB0E" w14:textId="739B1B6A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9E401E" w14:textId="556DE29A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0EBECC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BA9AB5" w14:textId="0598E3F5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BCE0298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7DA84D9E" w14:textId="77777777" w:rsidTr="00DB68FE">
        <w:tc>
          <w:tcPr>
            <w:tcW w:w="546" w:type="dxa"/>
          </w:tcPr>
          <w:p w14:paraId="6E4ABBA6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</w:tcPr>
          <w:p w14:paraId="440DC3D1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</w:tcPr>
          <w:p w14:paraId="5F1E1426" w14:textId="45ADA10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800</w:t>
            </w:r>
          </w:p>
        </w:tc>
        <w:tc>
          <w:tcPr>
            <w:tcW w:w="546" w:type="dxa"/>
          </w:tcPr>
          <w:p w14:paraId="1FF7CCE0" w14:textId="07FA5B0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52</w:t>
            </w:r>
          </w:p>
        </w:tc>
        <w:tc>
          <w:tcPr>
            <w:tcW w:w="476" w:type="dxa"/>
          </w:tcPr>
          <w:p w14:paraId="007B6367" w14:textId="77BFBF5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</w:tcPr>
          <w:p w14:paraId="18A11879" w14:textId="2BF38B9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1:00</w:t>
            </w:r>
          </w:p>
        </w:tc>
        <w:tc>
          <w:tcPr>
            <w:tcW w:w="766" w:type="dxa"/>
          </w:tcPr>
          <w:p w14:paraId="77349A52" w14:textId="09ED533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:34</w:t>
            </w:r>
          </w:p>
        </w:tc>
        <w:tc>
          <w:tcPr>
            <w:tcW w:w="711" w:type="dxa"/>
          </w:tcPr>
          <w:p w14:paraId="38112241" w14:textId="636A4A4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7.5</w:t>
            </w:r>
          </w:p>
        </w:tc>
        <w:tc>
          <w:tcPr>
            <w:tcW w:w="418" w:type="dxa"/>
            <w:shd w:val="clear" w:color="auto" w:fill="E7E6E6" w:themeFill="background2"/>
          </w:tcPr>
          <w:p w14:paraId="045BED69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5AF87CC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9F96EDB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11EA7EC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01CAC7A" w14:textId="21D8445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7119073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7DF5FBC" w14:textId="6D5FFEBB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F688A43" w14:textId="131EA7B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388CF373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26444B8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2BACF454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2525F7CF" w14:textId="15C4E9A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CA08A01" w14:textId="778850F9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5DB1EFA" w14:textId="41E7F0E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2405C1F" w14:textId="1A49CFE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2A1B027B" w14:textId="68FFB1DB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693AEDD7" w14:textId="33E014D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4C3440C" w14:textId="755092A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2164C44" w14:textId="256343A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C78804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5DD164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AB90E2" w14:textId="207799CF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9E1FCB3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7241529A" w14:textId="77777777" w:rsidTr="00DB68FE">
        <w:tc>
          <w:tcPr>
            <w:tcW w:w="546" w:type="dxa"/>
            <w:shd w:val="clear" w:color="auto" w:fill="auto"/>
          </w:tcPr>
          <w:p w14:paraId="3CB6AA7F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46B7ACF8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0F736FFA" w14:textId="3958C1C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650</w:t>
            </w:r>
          </w:p>
        </w:tc>
        <w:tc>
          <w:tcPr>
            <w:tcW w:w="546" w:type="dxa"/>
            <w:shd w:val="clear" w:color="auto" w:fill="auto"/>
          </w:tcPr>
          <w:p w14:paraId="5A9B810B" w14:textId="3D82B6E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54</w:t>
            </w:r>
          </w:p>
        </w:tc>
        <w:tc>
          <w:tcPr>
            <w:tcW w:w="476" w:type="dxa"/>
          </w:tcPr>
          <w:p w14:paraId="1AB257D1" w14:textId="5AAEDB69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46DFB814" w14:textId="782321E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1:25</w:t>
            </w:r>
          </w:p>
        </w:tc>
        <w:tc>
          <w:tcPr>
            <w:tcW w:w="766" w:type="dxa"/>
            <w:shd w:val="clear" w:color="auto" w:fill="auto"/>
          </w:tcPr>
          <w:p w14:paraId="0FA5B83A" w14:textId="1005A6D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:47</w:t>
            </w:r>
          </w:p>
        </w:tc>
        <w:tc>
          <w:tcPr>
            <w:tcW w:w="711" w:type="dxa"/>
            <w:shd w:val="clear" w:color="auto" w:fill="auto"/>
          </w:tcPr>
          <w:p w14:paraId="63993E31" w14:textId="55D5EB5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9.5</w:t>
            </w:r>
          </w:p>
        </w:tc>
        <w:tc>
          <w:tcPr>
            <w:tcW w:w="418" w:type="dxa"/>
            <w:shd w:val="clear" w:color="auto" w:fill="E7E6E6" w:themeFill="background2"/>
          </w:tcPr>
          <w:p w14:paraId="08F3D5B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D598C65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F6BAECC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11D931D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6A1928F" w14:textId="00C1642B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F803550" w14:textId="31216FB4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48A3532" w14:textId="16BC4326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527B82C" w14:textId="1A13F1E4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FD15750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D0F5E1E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19A9EBC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3C85343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72EF753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FD30328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D2CE927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EF94BEB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CE24C8B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9F1FA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38D20A1" w14:textId="6D0E7FA6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29A2B8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544BB4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E91095" w14:textId="27546E0C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42DF5F4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65DE165E" w14:textId="77777777" w:rsidTr="00DB68FE">
        <w:tc>
          <w:tcPr>
            <w:tcW w:w="546" w:type="dxa"/>
            <w:shd w:val="clear" w:color="auto" w:fill="auto"/>
          </w:tcPr>
          <w:p w14:paraId="4F0ACA4B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6BFF6BE5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40DB296D" w14:textId="73CDEBC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550</w:t>
            </w:r>
          </w:p>
        </w:tc>
        <w:tc>
          <w:tcPr>
            <w:tcW w:w="546" w:type="dxa"/>
            <w:shd w:val="clear" w:color="auto" w:fill="auto"/>
          </w:tcPr>
          <w:p w14:paraId="32D1108B" w14:textId="62F0A61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476" w:type="dxa"/>
          </w:tcPr>
          <w:p w14:paraId="19746516" w14:textId="33A264D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  <w:shd w:val="clear" w:color="auto" w:fill="auto"/>
          </w:tcPr>
          <w:p w14:paraId="2156C680" w14:textId="31E53C7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1:37</w:t>
            </w:r>
          </w:p>
        </w:tc>
        <w:tc>
          <w:tcPr>
            <w:tcW w:w="766" w:type="dxa"/>
            <w:shd w:val="clear" w:color="auto" w:fill="auto"/>
          </w:tcPr>
          <w:p w14:paraId="1909D73F" w14:textId="145217D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3:06</w:t>
            </w:r>
          </w:p>
        </w:tc>
        <w:tc>
          <w:tcPr>
            <w:tcW w:w="711" w:type="dxa"/>
            <w:shd w:val="clear" w:color="auto" w:fill="auto"/>
          </w:tcPr>
          <w:p w14:paraId="29934EF3" w14:textId="237524E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1348898F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0D1FF26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3364A97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4D8716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E8246B7" w14:textId="162C7474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6DFC853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214FD15" w14:textId="4F68BBFB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A3DDBCE" w14:textId="0A338156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2264B1F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21CC391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548793AD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0393361" w14:textId="3E43D86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D7500C7" w14:textId="43974C0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CABCBE6" w14:textId="7A1261F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5BA2F31" w14:textId="1CB9C78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2B12F5D" w14:textId="34571FF6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272BDFC" w14:textId="368BFD2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6EF0CB2" w14:textId="2F17E35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BC6B939" w14:textId="6C264D0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1BC7ECA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758D3BA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5BF5B94" w14:textId="6043F378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9290628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155EB67E" w14:textId="77777777" w:rsidTr="00DB68FE">
        <w:tc>
          <w:tcPr>
            <w:tcW w:w="546" w:type="dxa"/>
            <w:shd w:val="clear" w:color="auto" w:fill="auto"/>
          </w:tcPr>
          <w:p w14:paraId="140CF09D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auto"/>
          </w:tcPr>
          <w:p w14:paraId="4F77700E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3412ABB1" w14:textId="28DBDD5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420</w:t>
            </w:r>
          </w:p>
        </w:tc>
        <w:tc>
          <w:tcPr>
            <w:tcW w:w="546" w:type="dxa"/>
            <w:shd w:val="clear" w:color="auto" w:fill="auto"/>
          </w:tcPr>
          <w:p w14:paraId="4B5180A3" w14:textId="47EED154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59</w:t>
            </w:r>
          </w:p>
        </w:tc>
        <w:tc>
          <w:tcPr>
            <w:tcW w:w="476" w:type="dxa"/>
          </w:tcPr>
          <w:p w14:paraId="10C0D72B" w14:textId="2FE157A9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510B39F4" w14:textId="76C7C7B4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:30</w:t>
            </w:r>
          </w:p>
        </w:tc>
        <w:tc>
          <w:tcPr>
            <w:tcW w:w="766" w:type="dxa"/>
            <w:shd w:val="clear" w:color="auto" w:fill="auto"/>
          </w:tcPr>
          <w:p w14:paraId="36BB1B5C" w14:textId="7D719D6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43156A78" w14:textId="46072C6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9.5</w:t>
            </w:r>
          </w:p>
        </w:tc>
        <w:tc>
          <w:tcPr>
            <w:tcW w:w="418" w:type="dxa"/>
            <w:shd w:val="clear" w:color="auto" w:fill="E7E6E6" w:themeFill="background2"/>
          </w:tcPr>
          <w:p w14:paraId="27A25377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968B5DA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1539D2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6580E06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1EC2C2" w14:textId="427C4DC6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62290B9" w14:textId="7A7FA2C6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716F9F9" w14:textId="0000685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780AD76" w14:textId="74F57AF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E8B3FD8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F1CE8E2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31EEE68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4ACF07C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992A3AE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99E33DC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5385D1C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E58BB02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D0B32A4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A27B2C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15C064C" w14:textId="02E03BA4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6A7E1B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A74B7B6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AB89C28" w14:textId="1AF6A33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74B789C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15F5E056" w14:textId="77777777" w:rsidTr="00DB68FE">
        <w:tc>
          <w:tcPr>
            <w:tcW w:w="546" w:type="dxa"/>
            <w:shd w:val="clear" w:color="auto" w:fill="auto"/>
          </w:tcPr>
          <w:p w14:paraId="6D8BADA1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2290D9A0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29F98467" w14:textId="2A5B8B8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300</w:t>
            </w:r>
          </w:p>
        </w:tc>
        <w:tc>
          <w:tcPr>
            <w:tcW w:w="546" w:type="dxa"/>
            <w:shd w:val="clear" w:color="auto" w:fill="auto"/>
          </w:tcPr>
          <w:p w14:paraId="64591C83" w14:textId="00B098A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476" w:type="dxa"/>
            <w:shd w:val="clear" w:color="auto" w:fill="auto"/>
          </w:tcPr>
          <w:p w14:paraId="49A7B72A" w14:textId="11DC570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422A9D79" w14:textId="19D7F52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:40</w:t>
            </w:r>
          </w:p>
        </w:tc>
        <w:tc>
          <w:tcPr>
            <w:tcW w:w="766" w:type="dxa"/>
            <w:shd w:val="clear" w:color="auto" w:fill="auto"/>
          </w:tcPr>
          <w:p w14:paraId="77E81547" w14:textId="1FE8E1A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4:06</w:t>
            </w:r>
          </w:p>
        </w:tc>
        <w:tc>
          <w:tcPr>
            <w:tcW w:w="711" w:type="dxa"/>
            <w:shd w:val="clear" w:color="auto" w:fill="auto"/>
          </w:tcPr>
          <w:p w14:paraId="1D853B55" w14:textId="68BD150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7.0</w:t>
            </w:r>
          </w:p>
        </w:tc>
        <w:tc>
          <w:tcPr>
            <w:tcW w:w="418" w:type="dxa"/>
            <w:shd w:val="clear" w:color="auto" w:fill="E7E6E6" w:themeFill="background2"/>
          </w:tcPr>
          <w:p w14:paraId="1B41ED25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B335FEF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CF43635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FD055B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67410E3" w14:textId="35C07CC9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DB8A709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FECE48D" w14:textId="2AAFE1D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E08DECD" w14:textId="087BFEF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5580F53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E50CD7A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CE7917E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AC57641" w14:textId="4BD288A4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456493E" w14:textId="1E4D88A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D44C11E" w14:textId="2E44ADC6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1B15D76" w14:textId="1E28747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C5B4F3C" w14:textId="0D71EE7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5FB82B2" w14:textId="337BAFD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CD1AE98" w14:textId="4279816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323E571" w14:textId="1466FC9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326134A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BEE5CF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830D92" w14:textId="6F5CC111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2AC4593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144E11B1" w14:textId="77777777" w:rsidTr="00DB68FE">
        <w:tc>
          <w:tcPr>
            <w:tcW w:w="546" w:type="dxa"/>
            <w:shd w:val="clear" w:color="auto" w:fill="auto"/>
          </w:tcPr>
          <w:p w14:paraId="14AC051B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264CA9B0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66168659" w14:textId="3BFB695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250</w:t>
            </w:r>
          </w:p>
        </w:tc>
        <w:tc>
          <w:tcPr>
            <w:tcW w:w="546" w:type="dxa"/>
            <w:shd w:val="clear" w:color="auto" w:fill="auto"/>
          </w:tcPr>
          <w:p w14:paraId="092CF421" w14:textId="3052CEC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476" w:type="dxa"/>
          </w:tcPr>
          <w:p w14:paraId="1C9E49C4" w14:textId="73D296C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7F80AB62" w14:textId="19FD6AF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3:10</w:t>
            </w:r>
          </w:p>
        </w:tc>
        <w:tc>
          <w:tcPr>
            <w:tcW w:w="766" w:type="dxa"/>
            <w:shd w:val="clear" w:color="auto" w:fill="auto"/>
          </w:tcPr>
          <w:p w14:paraId="063BBDE0" w14:textId="6ACE0A64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4:25</w:t>
            </w:r>
          </w:p>
        </w:tc>
        <w:tc>
          <w:tcPr>
            <w:tcW w:w="711" w:type="dxa"/>
            <w:shd w:val="clear" w:color="auto" w:fill="auto"/>
          </w:tcPr>
          <w:p w14:paraId="3CEFE3D0" w14:textId="2EB4BD84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0.35</w:t>
            </w:r>
          </w:p>
        </w:tc>
        <w:tc>
          <w:tcPr>
            <w:tcW w:w="418" w:type="dxa"/>
            <w:shd w:val="clear" w:color="auto" w:fill="E7E6E6" w:themeFill="background2"/>
          </w:tcPr>
          <w:p w14:paraId="5A036732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F9AD1B0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16B35B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8F7783C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8CC3A5E" w14:textId="347FF0B4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DE7D956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289AEBD" w14:textId="3877E83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7017FDF" w14:textId="17F15FD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F93678C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4F86862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58C961A0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0B311CA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0BE43FB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E42C69C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2C9FAA8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9A1CA6A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EDEEDA5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4FA210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0938D3" w14:textId="0F063FFB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FD5B78B" w14:textId="24E8B8CC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EF0E84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20C8837" w14:textId="546795C0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5D26A8B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3F5DCF8F" w14:textId="77777777" w:rsidTr="00DB68FE">
        <w:tc>
          <w:tcPr>
            <w:tcW w:w="546" w:type="dxa"/>
            <w:shd w:val="clear" w:color="auto" w:fill="auto"/>
          </w:tcPr>
          <w:p w14:paraId="120979D0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1092D11F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6B6D3A59" w14:textId="0145B1B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210</w:t>
            </w:r>
          </w:p>
        </w:tc>
        <w:tc>
          <w:tcPr>
            <w:tcW w:w="546" w:type="dxa"/>
            <w:shd w:val="clear" w:color="auto" w:fill="auto"/>
          </w:tcPr>
          <w:p w14:paraId="586448FD" w14:textId="1E59C00B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476" w:type="dxa"/>
          </w:tcPr>
          <w:p w14:paraId="1A50F80A" w14:textId="67F1068F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2F486137" w14:textId="55C34484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:58</w:t>
            </w:r>
          </w:p>
        </w:tc>
        <w:tc>
          <w:tcPr>
            <w:tcW w:w="766" w:type="dxa"/>
            <w:shd w:val="clear" w:color="auto" w:fill="auto"/>
          </w:tcPr>
          <w:p w14:paraId="06C63CB2" w14:textId="7DB5FD8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4:27</w:t>
            </w:r>
          </w:p>
        </w:tc>
        <w:tc>
          <w:tcPr>
            <w:tcW w:w="711" w:type="dxa"/>
            <w:shd w:val="clear" w:color="auto" w:fill="auto"/>
          </w:tcPr>
          <w:p w14:paraId="7E13379A" w14:textId="624DAC7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5.75</w:t>
            </w:r>
          </w:p>
        </w:tc>
        <w:tc>
          <w:tcPr>
            <w:tcW w:w="418" w:type="dxa"/>
            <w:shd w:val="clear" w:color="auto" w:fill="E7E6E6" w:themeFill="background2"/>
          </w:tcPr>
          <w:p w14:paraId="4248FEF7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56A127D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1540732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FA4F570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6688F39" w14:textId="2B42006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44B46C3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6E68481" w14:textId="6B13ADC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475FE4A" w14:textId="21F581B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DA923EA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CD3A957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F144693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7E43251" w14:textId="66D0DA8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86B411E" w14:textId="1F7F76A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5ADE0C3" w14:textId="1BCB609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A94498A" w14:textId="1109AF36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5D635E2" w14:textId="66D5493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5DDF798" w14:textId="2B15897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F70498D" w14:textId="4A6655D6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1C27D11" w14:textId="4DF3D82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D44BCA8" w14:textId="5EA36176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065DD0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C49B3CD" w14:textId="7DD139CD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283A4FF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5D6B20C1" w14:textId="77777777" w:rsidTr="00DB68FE">
        <w:tc>
          <w:tcPr>
            <w:tcW w:w="546" w:type="dxa"/>
            <w:shd w:val="clear" w:color="auto" w:fill="auto"/>
          </w:tcPr>
          <w:p w14:paraId="0CF083C8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01FC598A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4903BA5B" w14:textId="5722084B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80</w:t>
            </w:r>
          </w:p>
        </w:tc>
        <w:tc>
          <w:tcPr>
            <w:tcW w:w="546" w:type="dxa"/>
            <w:shd w:val="clear" w:color="auto" w:fill="auto"/>
          </w:tcPr>
          <w:p w14:paraId="2F1109E2" w14:textId="2495804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76" w:type="dxa"/>
          </w:tcPr>
          <w:p w14:paraId="3BB4DEE5" w14:textId="095C132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24D7CF16" w14:textId="01653629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:55</w:t>
            </w:r>
          </w:p>
        </w:tc>
        <w:tc>
          <w:tcPr>
            <w:tcW w:w="766" w:type="dxa"/>
            <w:shd w:val="clear" w:color="auto" w:fill="auto"/>
          </w:tcPr>
          <w:p w14:paraId="063034F2" w14:textId="020698C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4:40</w:t>
            </w:r>
          </w:p>
        </w:tc>
        <w:tc>
          <w:tcPr>
            <w:tcW w:w="711" w:type="dxa"/>
            <w:shd w:val="clear" w:color="auto" w:fill="auto"/>
          </w:tcPr>
          <w:p w14:paraId="026BD300" w14:textId="7599EA2B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0.55</w:t>
            </w:r>
          </w:p>
        </w:tc>
        <w:tc>
          <w:tcPr>
            <w:tcW w:w="418" w:type="dxa"/>
            <w:shd w:val="clear" w:color="auto" w:fill="E7E6E6" w:themeFill="background2"/>
          </w:tcPr>
          <w:p w14:paraId="7D8A6B7B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24A4EA3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7B7A4D9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B3BE64F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3FF377E" w14:textId="1E158506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100D1F6" w14:textId="4755B191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783A781" w14:textId="6CFF003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0BDD13D" w14:textId="627ED499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D10CEAE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8D5A18F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6A3C0B5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324A224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F6D165E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700057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6DD8C1A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C54A94C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6EF9903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0CDB7C0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F0EE1F1" w14:textId="450D76EE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8FEC64D" w14:textId="4A5BF68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10A3EA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118B58" w14:textId="3CDECC9A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91B752D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07BBFB63" w14:textId="77777777" w:rsidTr="00DB68FE">
        <w:tc>
          <w:tcPr>
            <w:tcW w:w="546" w:type="dxa"/>
            <w:shd w:val="clear" w:color="auto" w:fill="auto"/>
          </w:tcPr>
          <w:p w14:paraId="71D46B0B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7D1B8A84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249DDE2B" w14:textId="2EF2681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50</w:t>
            </w:r>
          </w:p>
        </w:tc>
        <w:tc>
          <w:tcPr>
            <w:tcW w:w="546" w:type="dxa"/>
            <w:shd w:val="clear" w:color="auto" w:fill="auto"/>
          </w:tcPr>
          <w:p w14:paraId="5760E6F8" w14:textId="4EF3864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476" w:type="dxa"/>
          </w:tcPr>
          <w:p w14:paraId="3B899FA5" w14:textId="6F72EFE9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29BE57D5" w14:textId="11ABA9B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:27</w:t>
            </w:r>
          </w:p>
        </w:tc>
        <w:tc>
          <w:tcPr>
            <w:tcW w:w="766" w:type="dxa"/>
            <w:shd w:val="clear" w:color="auto" w:fill="auto"/>
          </w:tcPr>
          <w:p w14:paraId="063C4685" w14:textId="11C2B75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4:47</w:t>
            </w:r>
          </w:p>
        </w:tc>
        <w:tc>
          <w:tcPr>
            <w:tcW w:w="711" w:type="dxa"/>
            <w:shd w:val="clear" w:color="auto" w:fill="auto"/>
          </w:tcPr>
          <w:p w14:paraId="516A2260" w14:textId="3A3FDA3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9.25</w:t>
            </w:r>
          </w:p>
        </w:tc>
        <w:tc>
          <w:tcPr>
            <w:tcW w:w="418" w:type="dxa"/>
            <w:shd w:val="clear" w:color="auto" w:fill="E7E6E6" w:themeFill="background2"/>
          </w:tcPr>
          <w:p w14:paraId="6FB59058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36F6726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3D4D4EE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6F963D0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876E2A0" w14:textId="3A9CED5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3E0F995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8D37A81" w14:textId="0DB906B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40F9B9B" w14:textId="36AEE07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5D13CA3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70FFCF3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7B67D7E8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9D2D31F" w14:textId="755BB2BF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7FA1F36" w14:textId="77F6FF2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18C1104" w14:textId="64447A2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5759B5A" w14:textId="3B936F4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BD57774" w14:textId="1F6730A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75479FB" w14:textId="7446B90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ED847AE" w14:textId="52F7D18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A42D292" w14:textId="1EB7768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0952EAF" w14:textId="5EACF06A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2CF553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CC2D79" w14:textId="309852CB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4F936E7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52E333D7" w14:textId="77777777" w:rsidTr="00DB68FE">
        <w:tc>
          <w:tcPr>
            <w:tcW w:w="546" w:type="dxa"/>
            <w:shd w:val="clear" w:color="auto" w:fill="auto"/>
          </w:tcPr>
          <w:p w14:paraId="51A7B2AC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297E42AF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6BD0F103" w14:textId="348BF59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0</w:t>
            </w:r>
          </w:p>
        </w:tc>
        <w:tc>
          <w:tcPr>
            <w:tcW w:w="546" w:type="dxa"/>
            <w:shd w:val="clear" w:color="auto" w:fill="auto"/>
          </w:tcPr>
          <w:p w14:paraId="49BAFE32" w14:textId="451EBE49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476" w:type="dxa"/>
          </w:tcPr>
          <w:p w14:paraId="25B6929E" w14:textId="34B104C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auto"/>
          </w:tcPr>
          <w:p w14:paraId="682371B1" w14:textId="44501BF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:01</w:t>
            </w:r>
          </w:p>
        </w:tc>
        <w:tc>
          <w:tcPr>
            <w:tcW w:w="766" w:type="dxa"/>
            <w:shd w:val="clear" w:color="auto" w:fill="auto"/>
          </w:tcPr>
          <w:p w14:paraId="32CD7948" w14:textId="28C80B1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4:05</w:t>
            </w:r>
          </w:p>
        </w:tc>
        <w:tc>
          <w:tcPr>
            <w:tcW w:w="711" w:type="dxa"/>
            <w:shd w:val="clear" w:color="auto" w:fill="auto"/>
          </w:tcPr>
          <w:p w14:paraId="0FB27ACD" w14:textId="78252A6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9.25</w:t>
            </w:r>
          </w:p>
        </w:tc>
        <w:tc>
          <w:tcPr>
            <w:tcW w:w="418" w:type="dxa"/>
            <w:shd w:val="clear" w:color="auto" w:fill="E7E6E6" w:themeFill="background2"/>
          </w:tcPr>
          <w:p w14:paraId="4D1DD46D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C6B3E28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93C2EDF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4DEC62D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16589C8" w14:textId="314A7C0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F63AAE7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DA03350" w14:textId="0E4288C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5DD6445" w14:textId="6DE67B9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95C8D9A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EB0FAF4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26982A59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69D6BA7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037BEE8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5A3B0F0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3C794D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AA50784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1E3AE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AC5A11A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AC25AB5" w14:textId="154568A9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D1E99C2" w14:textId="685B652D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FD96AB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8A0D3E" w14:textId="4CB57522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B2AC563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02B31906" w14:textId="77777777" w:rsidTr="00DB68FE">
        <w:tc>
          <w:tcPr>
            <w:tcW w:w="546" w:type="dxa"/>
            <w:shd w:val="clear" w:color="auto" w:fill="auto"/>
          </w:tcPr>
          <w:p w14:paraId="7148A6E1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0B36F589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56763C8B" w14:textId="7ACE428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00</w:t>
            </w:r>
          </w:p>
        </w:tc>
        <w:tc>
          <w:tcPr>
            <w:tcW w:w="546" w:type="dxa"/>
            <w:shd w:val="clear" w:color="auto" w:fill="auto"/>
          </w:tcPr>
          <w:p w14:paraId="10FD8E0B" w14:textId="061055C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476" w:type="dxa"/>
          </w:tcPr>
          <w:p w14:paraId="6A3F04E6" w14:textId="6472A6E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0EABE1A5" w14:textId="4CFBE6C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1:40</w:t>
            </w:r>
          </w:p>
        </w:tc>
        <w:tc>
          <w:tcPr>
            <w:tcW w:w="766" w:type="dxa"/>
            <w:shd w:val="clear" w:color="auto" w:fill="auto"/>
          </w:tcPr>
          <w:p w14:paraId="72FC349B" w14:textId="3776EF6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3:59</w:t>
            </w:r>
          </w:p>
        </w:tc>
        <w:tc>
          <w:tcPr>
            <w:tcW w:w="711" w:type="dxa"/>
            <w:shd w:val="clear" w:color="auto" w:fill="auto"/>
          </w:tcPr>
          <w:p w14:paraId="507B0AF4" w14:textId="150F776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8.5</w:t>
            </w:r>
          </w:p>
        </w:tc>
        <w:tc>
          <w:tcPr>
            <w:tcW w:w="418" w:type="dxa"/>
            <w:shd w:val="clear" w:color="auto" w:fill="E7E6E6" w:themeFill="background2"/>
          </w:tcPr>
          <w:p w14:paraId="1B601B2B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0FF0302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2233B04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C9BF9BE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6C8E071" w14:textId="1185B6D9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357109C" w14:textId="7DF5CF70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E252E67" w14:textId="2984D61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371F751" w14:textId="3E1F3BF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629A65C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6DFD948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49F9265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8C01477" w14:textId="59E53D7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BDE0906" w14:textId="59A6DD3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00D0551" w14:textId="320E53E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E91E1F9" w14:textId="221FD2C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D96D682" w14:textId="54C256C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EB03D41" w14:textId="5835EB0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A2A9C2F" w14:textId="082DF94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FB6B267" w14:textId="7F4BF62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EE718E0" w14:textId="26992DA4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2B1FBCE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115CAAE" w14:textId="22CCD1CB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C0D3B91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47B577D8" w14:textId="77777777" w:rsidTr="00DB68FE">
        <w:tc>
          <w:tcPr>
            <w:tcW w:w="546" w:type="dxa"/>
            <w:shd w:val="clear" w:color="auto" w:fill="auto"/>
          </w:tcPr>
          <w:p w14:paraId="2BD3AB83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72677A22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06C56E61" w14:textId="786E126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80</w:t>
            </w:r>
          </w:p>
        </w:tc>
        <w:tc>
          <w:tcPr>
            <w:tcW w:w="546" w:type="dxa"/>
            <w:shd w:val="clear" w:color="auto" w:fill="auto"/>
          </w:tcPr>
          <w:p w14:paraId="5F2834CF" w14:textId="4E7CE8C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55</w:t>
            </w:r>
          </w:p>
        </w:tc>
        <w:tc>
          <w:tcPr>
            <w:tcW w:w="476" w:type="dxa"/>
          </w:tcPr>
          <w:p w14:paraId="247EE488" w14:textId="5D556A6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33120E7F" w14:textId="6F9CEA9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1:28</w:t>
            </w:r>
          </w:p>
        </w:tc>
        <w:tc>
          <w:tcPr>
            <w:tcW w:w="766" w:type="dxa"/>
            <w:shd w:val="clear" w:color="auto" w:fill="auto"/>
          </w:tcPr>
          <w:p w14:paraId="56C2F6DA" w14:textId="1FC767C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4:36</w:t>
            </w:r>
          </w:p>
        </w:tc>
        <w:tc>
          <w:tcPr>
            <w:tcW w:w="711" w:type="dxa"/>
            <w:shd w:val="clear" w:color="auto" w:fill="auto"/>
          </w:tcPr>
          <w:p w14:paraId="1084E56F" w14:textId="5FF47A1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7.5</w:t>
            </w:r>
          </w:p>
        </w:tc>
        <w:tc>
          <w:tcPr>
            <w:tcW w:w="418" w:type="dxa"/>
            <w:shd w:val="clear" w:color="auto" w:fill="E7E6E6" w:themeFill="background2"/>
          </w:tcPr>
          <w:p w14:paraId="55629DCD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34CB07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019B943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5E533DB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5031D6A" w14:textId="51C4582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38C68F0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CA29B92" w14:textId="6814F30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5372ED2" w14:textId="4F4B9DD6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10BEEA7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1CF57A2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7A61A8F5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F9BA74F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16E2F2E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B14DB5D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A306EF4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F1D5D42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48F85EA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1115326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0AFBD49" w14:textId="3F096EF5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FD6353" w14:textId="26A5BB26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3D83DC6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9C68782" w14:textId="7C38B5DC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0495101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5505C5C8" w14:textId="77777777" w:rsidTr="00DB68FE">
        <w:tc>
          <w:tcPr>
            <w:tcW w:w="546" w:type="dxa"/>
          </w:tcPr>
          <w:p w14:paraId="17C36347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3DC44B0C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2E7FE44D" w14:textId="728876F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546" w:type="dxa"/>
          </w:tcPr>
          <w:p w14:paraId="7B6628BF" w14:textId="6F9A1DDF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476" w:type="dxa"/>
          </w:tcPr>
          <w:p w14:paraId="1936323B" w14:textId="6497A944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4F31CB3D" w14:textId="4567D52F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1:03</w:t>
            </w:r>
          </w:p>
        </w:tc>
        <w:tc>
          <w:tcPr>
            <w:tcW w:w="766" w:type="dxa"/>
          </w:tcPr>
          <w:p w14:paraId="444EB9C7" w14:textId="3973943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3:37</w:t>
            </w:r>
          </w:p>
        </w:tc>
        <w:tc>
          <w:tcPr>
            <w:tcW w:w="711" w:type="dxa"/>
          </w:tcPr>
          <w:p w14:paraId="1B39E03C" w14:textId="4BF2305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7.6</w:t>
            </w:r>
          </w:p>
        </w:tc>
        <w:tc>
          <w:tcPr>
            <w:tcW w:w="418" w:type="dxa"/>
            <w:shd w:val="clear" w:color="auto" w:fill="E7E6E6" w:themeFill="background2"/>
          </w:tcPr>
          <w:p w14:paraId="165C2894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88D73E1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5A36ED5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39DFB107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597369A" w14:textId="7477C32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2516A2B7" w14:textId="6034FBCE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06D081D" w14:textId="06BB93B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1DD453C" w14:textId="22F2FC4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40B5DCA6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BDE9B95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46035D59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A20FE58" w14:textId="4A734C8D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ECA35BC" w14:textId="7180AE3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E7C36E1" w14:textId="6AB6825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E521774" w14:textId="39E5DEA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4E5A7C14" w14:textId="3E88D209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0056FB4A" w14:textId="27858A1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3F2E834" w14:textId="66C07BA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8C2CDB6" w14:textId="202E5A4F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45A9789" w14:textId="5B04227B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742322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C74AA50" w14:textId="67F271C9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2B6AC89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4C323ECE" w14:textId="77777777" w:rsidTr="00DB68FE">
        <w:tc>
          <w:tcPr>
            <w:tcW w:w="546" w:type="dxa"/>
          </w:tcPr>
          <w:p w14:paraId="59816478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53F82F20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7334CF2A" w14:textId="7D8C01A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546" w:type="dxa"/>
          </w:tcPr>
          <w:p w14:paraId="4BFC77B7" w14:textId="6B86AE9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29</w:t>
            </w:r>
          </w:p>
        </w:tc>
        <w:tc>
          <w:tcPr>
            <w:tcW w:w="476" w:type="dxa"/>
          </w:tcPr>
          <w:p w14:paraId="2F899241" w14:textId="1451142E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766" w:type="dxa"/>
          </w:tcPr>
          <w:p w14:paraId="4BBC9B3C" w14:textId="7835871F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0:54</w:t>
            </w:r>
          </w:p>
        </w:tc>
        <w:tc>
          <w:tcPr>
            <w:tcW w:w="766" w:type="dxa"/>
          </w:tcPr>
          <w:p w14:paraId="1D9C1B8D" w14:textId="4B9D5EA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4:27</w:t>
            </w:r>
          </w:p>
        </w:tc>
        <w:tc>
          <w:tcPr>
            <w:tcW w:w="711" w:type="dxa"/>
          </w:tcPr>
          <w:p w14:paraId="08D9A008" w14:textId="500BA50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4.75</w:t>
            </w:r>
          </w:p>
        </w:tc>
        <w:tc>
          <w:tcPr>
            <w:tcW w:w="418" w:type="dxa"/>
            <w:shd w:val="clear" w:color="auto" w:fill="E7E6E6" w:themeFill="background2"/>
          </w:tcPr>
          <w:p w14:paraId="1FDD020A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CA3F6C5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93EEC29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DF6BFD4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E2A072D" w14:textId="3185FB2B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D62170C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71B0F0F" w14:textId="651E438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41D9B47" w14:textId="5EC5DC7B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4EDAAAB0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5D30F1C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7CF77198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3BCDDEE9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3ED72E0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75CDA3C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02D07FD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4A9846BB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EDE5B42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35FDF53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073FA7" w14:textId="3A79FA6A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121D4F7" w14:textId="5208E65A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9F3E5C4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C26878" w14:textId="7C8694D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92E9C62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1E3A11EF" w14:textId="77777777" w:rsidTr="00DB68FE">
        <w:tc>
          <w:tcPr>
            <w:tcW w:w="546" w:type="dxa"/>
          </w:tcPr>
          <w:p w14:paraId="3EA0518F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2765A3EE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014EB828" w14:textId="73D5E3B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546" w:type="dxa"/>
          </w:tcPr>
          <w:p w14:paraId="43FB9014" w14:textId="14011CB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26</w:t>
            </w:r>
          </w:p>
        </w:tc>
        <w:tc>
          <w:tcPr>
            <w:tcW w:w="476" w:type="dxa"/>
          </w:tcPr>
          <w:p w14:paraId="24D315ED" w14:textId="36F5233F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</w:tcPr>
          <w:p w14:paraId="50FCEF0D" w14:textId="3854D53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0:40</w:t>
            </w:r>
          </w:p>
        </w:tc>
        <w:tc>
          <w:tcPr>
            <w:tcW w:w="766" w:type="dxa"/>
          </w:tcPr>
          <w:p w14:paraId="126BAA48" w14:textId="10C75A50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4:27</w:t>
            </w:r>
          </w:p>
        </w:tc>
        <w:tc>
          <w:tcPr>
            <w:tcW w:w="711" w:type="dxa"/>
          </w:tcPr>
          <w:p w14:paraId="4770367E" w14:textId="09CCFC7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5.5</w:t>
            </w:r>
          </w:p>
        </w:tc>
        <w:tc>
          <w:tcPr>
            <w:tcW w:w="418" w:type="dxa"/>
            <w:shd w:val="clear" w:color="auto" w:fill="E7E6E6" w:themeFill="background2"/>
          </w:tcPr>
          <w:p w14:paraId="36E74B4D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240A668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53CD106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92BCCF0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061F365" w14:textId="7C01785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8C34C39" w14:textId="5C2E47AA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74FFB13" w14:textId="55112B1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25FF5F9" w14:textId="67A83199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266C24C7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DCBBF89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2C7FAB0F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38D23272" w14:textId="444CAD04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2E60AA4" w14:textId="70A75E4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E331D80" w14:textId="76B22162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9FFB54F" w14:textId="429C9081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31DB4A47" w14:textId="21EE7BC3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44BD5092" w14:textId="490E5596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DC8D585" w14:textId="01544FE6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CB4190D" w14:textId="2D4B482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431B101" w14:textId="34C9E984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16076CA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CB9EDEF" w14:textId="748887AD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3E9DFC2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2DA1668D" w14:textId="77777777" w:rsidTr="00DB68FE">
        <w:tc>
          <w:tcPr>
            <w:tcW w:w="546" w:type="dxa"/>
          </w:tcPr>
          <w:p w14:paraId="34CECC5A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7C8259F4" w14:textId="77777777" w:rsidR="00DB68FE" w:rsidRPr="009F510C" w:rsidRDefault="00DB68FE" w:rsidP="00546F75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2FC1EDDD" w14:textId="71225C18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546" w:type="dxa"/>
          </w:tcPr>
          <w:p w14:paraId="3DCEF374" w14:textId="011C9C4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476" w:type="dxa"/>
          </w:tcPr>
          <w:p w14:paraId="475E7D82" w14:textId="40F5004A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</w:tcPr>
          <w:p w14:paraId="0F01D24D" w14:textId="5A7EA764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0:34</w:t>
            </w:r>
          </w:p>
        </w:tc>
        <w:tc>
          <w:tcPr>
            <w:tcW w:w="766" w:type="dxa"/>
          </w:tcPr>
          <w:p w14:paraId="53ED80EE" w14:textId="1F7E5F4C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14:27</w:t>
            </w:r>
          </w:p>
        </w:tc>
        <w:tc>
          <w:tcPr>
            <w:tcW w:w="711" w:type="dxa"/>
          </w:tcPr>
          <w:p w14:paraId="597803B3" w14:textId="1C6F3D5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5.5</w:t>
            </w:r>
          </w:p>
        </w:tc>
        <w:tc>
          <w:tcPr>
            <w:tcW w:w="418" w:type="dxa"/>
            <w:shd w:val="clear" w:color="auto" w:fill="E7E6E6" w:themeFill="background2"/>
          </w:tcPr>
          <w:p w14:paraId="6C32D0AD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47C7734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5F5F78E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826F18E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90DAECC" w14:textId="5F735629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1CF7BCA0" w14:textId="208C3C6A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70C0AFB" w14:textId="0EAE1EA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40E3C9D" w14:textId="3A83AF65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41382F6C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3801AA7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048B3909" w14:textId="77777777" w:rsidR="00DB68FE" w:rsidRPr="009F510C" w:rsidRDefault="00DB68FE" w:rsidP="00546F7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C17C2DE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69BAC1E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D26E345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7E9CF3E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3FC05D0F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1BED2A1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0A33D96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17E67D4" w14:textId="398E26EE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961FCAB" w14:textId="2511DE69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F26FEFE" w14:textId="77777777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6112C11" w14:textId="25E3892A" w:rsidR="00DB68FE" w:rsidRPr="009F510C" w:rsidRDefault="00DB68FE" w:rsidP="00546F7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BD46131" w14:textId="77777777" w:rsidR="00DB68FE" w:rsidRPr="009F510C" w:rsidRDefault="00DB68FE" w:rsidP="00546F75">
            <w:pPr>
              <w:rPr>
                <w:sz w:val="22"/>
              </w:rPr>
            </w:pPr>
          </w:p>
        </w:tc>
      </w:tr>
      <w:tr w:rsidR="00DB68FE" w:rsidRPr="009F510C" w14:paraId="52AB5A3F" w14:textId="77777777" w:rsidTr="001B68FA">
        <w:tc>
          <w:tcPr>
            <w:tcW w:w="1858" w:type="dxa"/>
            <w:gridSpan w:val="3"/>
          </w:tcPr>
          <w:p w14:paraId="10854D2B" w14:textId="6BAFBC0F" w:rsidR="00DB68FE" w:rsidRDefault="00DB68FE" w:rsidP="00DB68FE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61888D22" w14:textId="77777777" w:rsidR="00DB68FE" w:rsidRDefault="00DB68FE" w:rsidP="00DB68FE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 xml:space="preserve">: Swinnex # </w:t>
            </w:r>
            <w:r>
              <w:rPr>
                <w:sz w:val="22"/>
                <w:shd w:val="clear" w:color="auto" w:fill="92D050"/>
              </w:rPr>
              <w:t>53</w:t>
            </w:r>
            <w:r w:rsidRPr="00064957">
              <w:rPr>
                <w:sz w:val="22"/>
                <w:shd w:val="clear" w:color="auto" w:fill="92D050"/>
              </w:rPr>
              <w:t xml:space="preserve">; 2L; Btl </w:t>
            </w:r>
            <w:r>
              <w:rPr>
                <w:sz w:val="22"/>
                <w:shd w:val="clear" w:color="auto" w:fill="92D050"/>
              </w:rPr>
              <w:t>6</w:t>
            </w:r>
            <w:r>
              <w:rPr>
                <w:sz w:val="22"/>
              </w:rPr>
              <w:t xml:space="preserve">. </w:t>
            </w:r>
            <w:r w:rsidRPr="00A06972">
              <w:rPr>
                <w:b/>
                <w:bCs/>
                <w:sz w:val="22"/>
                <w:shd w:val="clear" w:color="auto" w:fill="FF0000"/>
              </w:rPr>
              <w:t>Open Btl</w:t>
            </w:r>
            <w:r w:rsidRPr="00A06972">
              <w:rPr>
                <w:sz w:val="22"/>
                <w:shd w:val="clear" w:color="auto" w:fill="FF0000"/>
              </w:rPr>
              <w:t>: 12.</w:t>
            </w:r>
            <w:r>
              <w:rPr>
                <w:sz w:val="22"/>
              </w:rPr>
              <w:t xml:space="preserve"> Bottom loosing water: 15, 24. Tap leak: 5, 9, 15 (priority 5&gt;15&gt;9). Gas leak: 7 (top), 21 (top). Missing data from sampled unf DGM. 2L filtered SW for David from Btl 6.</w:t>
            </w:r>
          </w:p>
          <w:p w14:paraId="3D9D329C" w14:textId="6B7E2619" w:rsidR="00DB68FE" w:rsidRPr="009F510C" w:rsidRDefault="00DB68FE" w:rsidP="00DB68FE">
            <w:pPr>
              <w:rPr>
                <w:sz w:val="22"/>
              </w:rPr>
            </w:pPr>
          </w:p>
        </w:tc>
      </w:tr>
    </w:tbl>
    <w:p w14:paraId="2CB89C99" w14:textId="77777777" w:rsidR="001B68FA" w:rsidRPr="00B951E4" w:rsidRDefault="001B68FA" w:rsidP="001B68FA">
      <w:pPr>
        <w:pStyle w:val="Sansinterligne"/>
        <w:jc w:val="center"/>
        <w:rPr>
          <w:sz w:val="44"/>
        </w:rPr>
      </w:pPr>
      <w:r w:rsidRPr="00B951E4">
        <w:rPr>
          <w:sz w:val="44"/>
        </w:rPr>
        <w:lastRenderedPageBreak/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1B68FA" w14:paraId="46869131" w14:textId="77777777" w:rsidTr="001B68FA">
        <w:trPr>
          <w:jc w:val="center"/>
        </w:trPr>
        <w:tc>
          <w:tcPr>
            <w:tcW w:w="1139" w:type="dxa"/>
          </w:tcPr>
          <w:p w14:paraId="415C7512" w14:textId="77777777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13040510" w14:textId="25E58336" w:rsidR="001B68FA" w:rsidRDefault="005D75FF" w:rsidP="001B68FA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983" w:type="dxa"/>
          </w:tcPr>
          <w:p w14:paraId="1C430245" w14:textId="77777777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51BAC12B" w14:textId="4864AE55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04917FFE" w14:textId="77777777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5CE7DFEE" w14:textId="6CB6DD28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1B68FA" w14:paraId="564F3392" w14:textId="77777777" w:rsidTr="001B68FA">
        <w:trPr>
          <w:jc w:val="center"/>
        </w:trPr>
        <w:tc>
          <w:tcPr>
            <w:tcW w:w="1139" w:type="dxa"/>
          </w:tcPr>
          <w:p w14:paraId="337CD593" w14:textId="77777777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571A3AE6" w14:textId="02DF5584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983" w:type="dxa"/>
          </w:tcPr>
          <w:p w14:paraId="245262DF" w14:textId="77777777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07A7CC46" w14:textId="5980C0EA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4B5442F1" w14:textId="77777777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7A98E326" w14:textId="3E4F3EF8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1B68FA" w14:paraId="06B866BB" w14:textId="77777777" w:rsidTr="001B68FA">
        <w:trPr>
          <w:jc w:val="center"/>
        </w:trPr>
        <w:tc>
          <w:tcPr>
            <w:tcW w:w="1139" w:type="dxa"/>
          </w:tcPr>
          <w:p w14:paraId="377A512A" w14:textId="77777777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6A888C06" w14:textId="4CE04F77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983" w:type="dxa"/>
          </w:tcPr>
          <w:p w14:paraId="1370C53B" w14:textId="77777777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684B365B" w14:textId="3B75C4D9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28713DAB" w14:textId="77777777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1B577F39" w14:textId="012F7841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1B68FA" w14:paraId="24B67AF1" w14:textId="77777777" w:rsidTr="001B68FA">
        <w:trPr>
          <w:jc w:val="center"/>
        </w:trPr>
        <w:tc>
          <w:tcPr>
            <w:tcW w:w="1139" w:type="dxa"/>
          </w:tcPr>
          <w:p w14:paraId="6B49D02C" w14:textId="77777777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09C429B0" w14:textId="7CD26907" w:rsidR="001B68FA" w:rsidRDefault="005D75FF" w:rsidP="001B68FA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983" w:type="dxa"/>
          </w:tcPr>
          <w:p w14:paraId="45800899" w14:textId="77777777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5BD6B03E" w14:textId="77777777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5634327C" w14:textId="77777777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2B819178" w14:textId="15250605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1B68FA" w14:paraId="0F522B7F" w14:textId="77777777" w:rsidTr="001B68FA">
        <w:trPr>
          <w:jc w:val="center"/>
        </w:trPr>
        <w:tc>
          <w:tcPr>
            <w:tcW w:w="1139" w:type="dxa"/>
          </w:tcPr>
          <w:p w14:paraId="07973AEF" w14:textId="77777777" w:rsidR="001B68FA" w:rsidRDefault="001B68FA" w:rsidP="001B68FA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4FBC8BF6" w14:textId="300D8BA1" w:rsidR="001B68FA" w:rsidRPr="00720120" w:rsidRDefault="001B68FA" w:rsidP="001B68FA">
            <w:pPr>
              <w:pStyle w:val="Sansinterligne"/>
              <w:rPr>
                <w:sz w:val="20"/>
                <w:szCs w:val="20"/>
                <w:lang w:val="en-GB"/>
              </w:rPr>
            </w:pPr>
          </w:p>
        </w:tc>
      </w:tr>
    </w:tbl>
    <w:p w14:paraId="5E5B536B" w14:textId="77777777" w:rsidR="001B68FA" w:rsidRPr="00F8381A" w:rsidRDefault="001B68FA" w:rsidP="001B68FA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1B68FA" w:rsidRPr="009F510C" w14:paraId="1A758218" w14:textId="77777777" w:rsidTr="001B68FA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709C171F" w14:textId="77777777" w:rsidR="001B68FA" w:rsidRPr="009F510C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2F2FE5A4" w14:textId="77777777" w:rsidR="001B68FA" w:rsidRPr="009F510C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5B899546" w14:textId="77777777" w:rsidR="001B68FA" w:rsidRPr="009F510C" w:rsidRDefault="001B68FA" w:rsidP="001B68FA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48309052" w14:textId="77777777" w:rsidR="001B68FA" w:rsidRPr="009F510C" w:rsidRDefault="001B68FA" w:rsidP="001B68FA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0A1D773A" w14:textId="77777777" w:rsidR="001B68FA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2773B2F4" w14:textId="77777777" w:rsidR="001B68FA" w:rsidRPr="009F510C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1CA50E0A" w14:textId="77777777" w:rsidR="001B68FA" w:rsidRPr="009F510C" w:rsidRDefault="001B68FA" w:rsidP="001B68FA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03184F7B" w14:textId="77777777" w:rsidR="001B68FA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56ADDDDA" w14:textId="77777777" w:rsidR="001B68FA" w:rsidRPr="009F510C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6724C891" w14:textId="77777777" w:rsidR="001B68FA" w:rsidRPr="009F510C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092F4164" w14:textId="77777777" w:rsidR="001B68FA" w:rsidRPr="009F510C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74EC3D37" w14:textId="77777777" w:rsidR="001B68FA" w:rsidRPr="009F510C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25F56769" w14:textId="77777777" w:rsidR="001B68FA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528CE782" w14:textId="77777777" w:rsidR="001B68FA" w:rsidRDefault="001B68FA" w:rsidP="001B68FA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029A4132" w14:textId="77777777" w:rsidR="001B68FA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72C3BBE8" w14:textId="77777777" w:rsidR="001B68FA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5A0C9B95" w14:textId="77777777" w:rsidR="001B68FA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30B98E0E" w14:textId="77777777" w:rsidR="001B68FA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598B6A47" w14:textId="77777777" w:rsidR="001B68FA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547912AA" w14:textId="77777777" w:rsidR="001B68FA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43CDDAAD" w14:textId="77777777" w:rsidR="001B68FA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4B4AED4C" w14:textId="77777777" w:rsidR="001B68FA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iols</w:t>
            </w:r>
          </w:p>
        </w:tc>
        <w:tc>
          <w:tcPr>
            <w:tcW w:w="466" w:type="dxa"/>
            <w:textDirection w:val="tbRl"/>
            <w:vAlign w:val="center"/>
          </w:tcPr>
          <w:p w14:paraId="147E5D45" w14:textId="77777777" w:rsidR="001B68FA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04" w:type="dxa"/>
            <w:textDirection w:val="tbRl"/>
            <w:vAlign w:val="center"/>
          </w:tcPr>
          <w:p w14:paraId="4ECCDFAE" w14:textId="77777777" w:rsidR="001B68FA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76" w:type="dxa"/>
            <w:textDirection w:val="tbRl"/>
            <w:vAlign w:val="center"/>
          </w:tcPr>
          <w:p w14:paraId="24ADF838" w14:textId="77777777" w:rsidR="001B68FA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shd w:val="clear" w:color="auto" w:fill="auto"/>
            <w:textDirection w:val="tbRl"/>
            <w:vAlign w:val="center"/>
          </w:tcPr>
          <w:p w14:paraId="4118464C" w14:textId="77777777" w:rsidR="001B68FA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5B4DB629" w14:textId="77777777" w:rsidR="001B68FA" w:rsidRDefault="001B68FA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4F5239F4" w14:textId="56F1495E" w:rsidR="001B68FA" w:rsidRDefault="007F2133" w:rsidP="001B68FA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 in glas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20863789" w14:textId="77777777" w:rsidR="001B68FA" w:rsidRDefault="001B68FA" w:rsidP="001B68FA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580D39D7" w14:textId="77777777" w:rsidR="001B68FA" w:rsidRDefault="001B68FA" w:rsidP="001B68FA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0E70DA5B" w14:textId="77777777" w:rsidR="001B68FA" w:rsidRDefault="001B68FA" w:rsidP="001B68FA">
            <w:pPr>
              <w:ind w:left="113" w:right="113"/>
              <w:rPr>
                <w:sz w:val="22"/>
              </w:rPr>
            </w:pPr>
          </w:p>
        </w:tc>
      </w:tr>
      <w:tr w:rsidR="0082602B" w:rsidRPr="009F510C" w14:paraId="1B0A7BD0" w14:textId="77777777" w:rsidTr="001B68FA">
        <w:tc>
          <w:tcPr>
            <w:tcW w:w="546" w:type="dxa"/>
          </w:tcPr>
          <w:p w14:paraId="290C8C91" w14:textId="77777777" w:rsidR="0082602B" w:rsidRPr="009F510C" w:rsidRDefault="0082602B" w:rsidP="0082602B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</w:tcPr>
          <w:p w14:paraId="617952D7" w14:textId="77777777" w:rsidR="0082602B" w:rsidRPr="009F510C" w:rsidRDefault="0082602B" w:rsidP="0082602B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</w:tcPr>
          <w:p w14:paraId="066BFCD8" w14:textId="54D8155F" w:rsidR="0082602B" w:rsidRPr="0006698D" w:rsidRDefault="0082602B" w:rsidP="0082602B">
            <w:pPr>
              <w:rPr>
                <w:sz w:val="22"/>
                <w:lang w:val="es-ES"/>
              </w:rPr>
            </w:pPr>
            <w:r>
              <w:rPr>
                <w:sz w:val="22"/>
                <w:lang w:val="es-ES"/>
              </w:rPr>
              <w:t>2202</w:t>
            </w:r>
          </w:p>
        </w:tc>
        <w:tc>
          <w:tcPr>
            <w:tcW w:w="546" w:type="dxa"/>
          </w:tcPr>
          <w:p w14:paraId="77CF8BCF" w14:textId="1D0BBF7C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33</w:t>
            </w:r>
          </w:p>
        </w:tc>
        <w:tc>
          <w:tcPr>
            <w:tcW w:w="476" w:type="dxa"/>
          </w:tcPr>
          <w:p w14:paraId="70337DE1" w14:textId="547F8D15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</w:tcPr>
          <w:p w14:paraId="02712058" w14:textId="5F188CA9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16:35</w:t>
            </w:r>
          </w:p>
        </w:tc>
        <w:tc>
          <w:tcPr>
            <w:tcW w:w="766" w:type="dxa"/>
          </w:tcPr>
          <w:p w14:paraId="48F29055" w14:textId="64ACFB7E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18:00</w:t>
            </w:r>
          </w:p>
        </w:tc>
        <w:tc>
          <w:tcPr>
            <w:tcW w:w="711" w:type="dxa"/>
          </w:tcPr>
          <w:p w14:paraId="1C97E7D9" w14:textId="00D7DFC2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7.1</w:t>
            </w:r>
          </w:p>
        </w:tc>
        <w:tc>
          <w:tcPr>
            <w:tcW w:w="418" w:type="dxa"/>
            <w:shd w:val="clear" w:color="auto" w:fill="E7E6E6" w:themeFill="background2"/>
          </w:tcPr>
          <w:p w14:paraId="0AA62795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3493800" w14:textId="09B9F8D9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AF62CAB" w14:textId="651B82D6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11C7FB3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D5BDF3B" w14:textId="145BBD53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88F8ECE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66673C3" w14:textId="7797C489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373F482" w14:textId="23E625FF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1277CB96" w14:textId="4F4C5FC2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8CA015A" w14:textId="40027130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18A29497" w14:textId="38BD24DE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302B35DB" w14:textId="1599D490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4BDD39A" w14:textId="581C2660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16B618A" w14:textId="4E1B4D0E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F898D27" w14:textId="469C21CD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2AF8D67B" w14:textId="5013B506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748EC56" w14:textId="0BAAA82F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39F718D" w14:textId="660E1FDA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D4094D" w14:textId="0FDB2B05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F758D5B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BBC84A2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A390F41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A0B3558" w14:textId="77777777" w:rsidR="0082602B" w:rsidRPr="009F510C" w:rsidRDefault="0082602B" w:rsidP="0082602B">
            <w:pPr>
              <w:rPr>
                <w:sz w:val="22"/>
              </w:rPr>
            </w:pPr>
          </w:p>
        </w:tc>
      </w:tr>
      <w:tr w:rsidR="0082602B" w:rsidRPr="009F510C" w14:paraId="203A8FE2" w14:textId="77777777" w:rsidTr="001B68FA">
        <w:tc>
          <w:tcPr>
            <w:tcW w:w="546" w:type="dxa"/>
          </w:tcPr>
          <w:p w14:paraId="7C3CA45D" w14:textId="77777777" w:rsidR="0082602B" w:rsidRPr="009F510C" w:rsidRDefault="0082602B" w:rsidP="0082602B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</w:tcPr>
          <w:p w14:paraId="3D7A80C4" w14:textId="77777777" w:rsidR="0082602B" w:rsidRPr="009F510C" w:rsidRDefault="0082602B" w:rsidP="0082602B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</w:tcPr>
          <w:p w14:paraId="1FAAB825" w14:textId="639B9126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2100</w:t>
            </w:r>
          </w:p>
        </w:tc>
        <w:tc>
          <w:tcPr>
            <w:tcW w:w="546" w:type="dxa"/>
          </w:tcPr>
          <w:p w14:paraId="73672E38" w14:textId="1A100FD0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48</w:t>
            </w:r>
          </w:p>
        </w:tc>
        <w:tc>
          <w:tcPr>
            <w:tcW w:w="476" w:type="dxa"/>
          </w:tcPr>
          <w:p w14:paraId="5864FED2" w14:textId="0543AE10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66" w:type="dxa"/>
          </w:tcPr>
          <w:p w14:paraId="3590AE75" w14:textId="7111DC46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17:00</w:t>
            </w:r>
          </w:p>
        </w:tc>
        <w:tc>
          <w:tcPr>
            <w:tcW w:w="766" w:type="dxa"/>
          </w:tcPr>
          <w:p w14:paraId="0A819520" w14:textId="6A138200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18:35</w:t>
            </w:r>
          </w:p>
        </w:tc>
        <w:tc>
          <w:tcPr>
            <w:tcW w:w="711" w:type="dxa"/>
          </w:tcPr>
          <w:p w14:paraId="28429F34" w14:textId="44E6D8E0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9.85</w:t>
            </w:r>
          </w:p>
        </w:tc>
        <w:tc>
          <w:tcPr>
            <w:tcW w:w="418" w:type="dxa"/>
            <w:shd w:val="clear" w:color="auto" w:fill="E7E6E6" w:themeFill="background2"/>
          </w:tcPr>
          <w:p w14:paraId="1EE258AC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C707C99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268E9AD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DD9617E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77E2233" w14:textId="5DEA38D6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CF2C914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918FA33" w14:textId="2BAB18FC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E4372FB" w14:textId="4B3C17BD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C9EFC11" w14:textId="5B678540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A392629" w14:textId="2D6FCF0E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7D79FB30" w14:textId="356707A8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BA649DC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56C6CA4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B90A2BF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6C06B0E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3ED7C0B1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6082083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D4361B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2C6EAB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9E6D30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7CFA6D3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3FC512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D7803E8" w14:textId="77777777" w:rsidR="0082602B" w:rsidRPr="009F510C" w:rsidRDefault="0082602B" w:rsidP="0082602B">
            <w:pPr>
              <w:rPr>
                <w:sz w:val="22"/>
              </w:rPr>
            </w:pPr>
          </w:p>
        </w:tc>
      </w:tr>
      <w:tr w:rsidR="0082602B" w:rsidRPr="009F510C" w14:paraId="6B726157" w14:textId="77777777" w:rsidTr="001B68FA">
        <w:tc>
          <w:tcPr>
            <w:tcW w:w="546" w:type="dxa"/>
          </w:tcPr>
          <w:p w14:paraId="01AE9836" w14:textId="77777777" w:rsidR="0082602B" w:rsidRPr="009F510C" w:rsidRDefault="0082602B" w:rsidP="0082602B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</w:tcPr>
          <w:p w14:paraId="2212118E" w14:textId="77777777" w:rsidR="0082602B" w:rsidRPr="009F510C" w:rsidRDefault="0082602B" w:rsidP="0082602B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</w:tcPr>
          <w:p w14:paraId="2A38486F" w14:textId="13E75C19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1900</w:t>
            </w:r>
          </w:p>
        </w:tc>
        <w:tc>
          <w:tcPr>
            <w:tcW w:w="546" w:type="dxa"/>
          </w:tcPr>
          <w:p w14:paraId="4C3F9E9E" w14:textId="02BDF92B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49</w:t>
            </w:r>
          </w:p>
        </w:tc>
        <w:tc>
          <w:tcPr>
            <w:tcW w:w="476" w:type="dxa"/>
          </w:tcPr>
          <w:p w14:paraId="3FB4FA80" w14:textId="1A92C829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1CFAD7F2" w14:textId="677A3B55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17:10</w:t>
            </w:r>
          </w:p>
        </w:tc>
        <w:tc>
          <w:tcPr>
            <w:tcW w:w="766" w:type="dxa"/>
          </w:tcPr>
          <w:p w14:paraId="5E3B116A" w14:textId="41E8DAD4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18:50</w:t>
            </w:r>
          </w:p>
        </w:tc>
        <w:tc>
          <w:tcPr>
            <w:tcW w:w="711" w:type="dxa"/>
          </w:tcPr>
          <w:p w14:paraId="1B17F9AF" w14:textId="668F5778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7.25</w:t>
            </w:r>
          </w:p>
        </w:tc>
        <w:tc>
          <w:tcPr>
            <w:tcW w:w="418" w:type="dxa"/>
            <w:shd w:val="clear" w:color="auto" w:fill="E7E6E6" w:themeFill="background2"/>
          </w:tcPr>
          <w:p w14:paraId="01D270D1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13EA4EC" w14:textId="3E8C527B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B499E8B" w14:textId="6B773EE8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32541CCC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FE190D4" w14:textId="5E2FB490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B7E033C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C4EF60D" w14:textId="045F7C49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C42483B" w14:textId="4C9D7B04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5D9F4C5" w14:textId="50853121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59014A4" w14:textId="20BA8F50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4374A0C8" w14:textId="3018BF1D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C490440" w14:textId="497C6843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8350528" w14:textId="680F6D93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513BDC0" w14:textId="0867E509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1635002" w14:textId="6EC98964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6A012DB9" w14:textId="1F1484EB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4A43F99C" w14:textId="2D02D802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CCBA2A0" w14:textId="209EFEB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2A9C82" w14:textId="34AE5FD3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CC2EC89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F91E48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0B9A2E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426B173" w14:textId="77777777" w:rsidR="0082602B" w:rsidRPr="009F510C" w:rsidRDefault="0082602B" w:rsidP="0082602B">
            <w:pPr>
              <w:rPr>
                <w:sz w:val="22"/>
              </w:rPr>
            </w:pPr>
          </w:p>
        </w:tc>
      </w:tr>
      <w:tr w:rsidR="0082602B" w:rsidRPr="009F510C" w14:paraId="3AE28EC6" w14:textId="77777777" w:rsidTr="001B68FA">
        <w:tc>
          <w:tcPr>
            <w:tcW w:w="546" w:type="dxa"/>
          </w:tcPr>
          <w:p w14:paraId="1E0D3B45" w14:textId="77777777" w:rsidR="0082602B" w:rsidRPr="009F510C" w:rsidRDefault="0082602B" w:rsidP="0082602B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</w:tcPr>
          <w:p w14:paraId="7CA798DC" w14:textId="77777777" w:rsidR="0082602B" w:rsidRPr="009F510C" w:rsidRDefault="0082602B" w:rsidP="0082602B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</w:tcPr>
          <w:p w14:paraId="44A0251C" w14:textId="1AADDA64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1700</w:t>
            </w:r>
          </w:p>
        </w:tc>
        <w:tc>
          <w:tcPr>
            <w:tcW w:w="546" w:type="dxa"/>
          </w:tcPr>
          <w:p w14:paraId="4EBC804F" w14:textId="75641B11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42</w:t>
            </w:r>
          </w:p>
        </w:tc>
        <w:tc>
          <w:tcPr>
            <w:tcW w:w="476" w:type="dxa"/>
          </w:tcPr>
          <w:p w14:paraId="30932813" w14:textId="2F329676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18751E6C" w14:textId="1C69B563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17:35</w:t>
            </w:r>
          </w:p>
        </w:tc>
        <w:tc>
          <w:tcPr>
            <w:tcW w:w="766" w:type="dxa"/>
          </w:tcPr>
          <w:p w14:paraId="601CCD94" w14:textId="1AF012E3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18:53</w:t>
            </w:r>
          </w:p>
        </w:tc>
        <w:tc>
          <w:tcPr>
            <w:tcW w:w="711" w:type="dxa"/>
          </w:tcPr>
          <w:p w14:paraId="4C079762" w14:textId="25F746F2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9.6</w:t>
            </w:r>
          </w:p>
        </w:tc>
        <w:tc>
          <w:tcPr>
            <w:tcW w:w="418" w:type="dxa"/>
            <w:shd w:val="clear" w:color="auto" w:fill="E7E6E6" w:themeFill="background2"/>
          </w:tcPr>
          <w:p w14:paraId="5A4764AA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FEDB455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D2C1444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F126A69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0894C10" w14:textId="7E69793E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E37B67D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A60A77D" w14:textId="545C9268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9062FBA" w14:textId="40688737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5D61D570" w14:textId="05180DFE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D460A33" w14:textId="06DD87EB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5301F834" w14:textId="7BB3F026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D9BCD24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D19A749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C3360C1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A139FA8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0DE0DE2E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6B83EA4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547C855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DDD4BE9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DB5D3C0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3897019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A9E58F6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7C77BBA" w14:textId="77777777" w:rsidR="0082602B" w:rsidRPr="009F510C" w:rsidRDefault="0082602B" w:rsidP="0082602B">
            <w:pPr>
              <w:rPr>
                <w:sz w:val="22"/>
              </w:rPr>
            </w:pPr>
          </w:p>
        </w:tc>
      </w:tr>
      <w:tr w:rsidR="0082602B" w:rsidRPr="009F510C" w14:paraId="43CBAE0B" w14:textId="77777777" w:rsidTr="001B68FA">
        <w:tc>
          <w:tcPr>
            <w:tcW w:w="546" w:type="dxa"/>
          </w:tcPr>
          <w:p w14:paraId="208C13AE" w14:textId="77777777" w:rsidR="0082602B" w:rsidRPr="009F510C" w:rsidRDefault="0082602B" w:rsidP="0082602B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</w:tcPr>
          <w:p w14:paraId="38DBB435" w14:textId="77777777" w:rsidR="0082602B" w:rsidRPr="009F510C" w:rsidRDefault="0082602B" w:rsidP="0082602B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</w:tcPr>
          <w:p w14:paraId="5F9D1F5B" w14:textId="0533446D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1500</w:t>
            </w:r>
          </w:p>
        </w:tc>
        <w:tc>
          <w:tcPr>
            <w:tcW w:w="546" w:type="dxa"/>
          </w:tcPr>
          <w:p w14:paraId="29C8D88D" w14:textId="75D25843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35</w:t>
            </w:r>
          </w:p>
        </w:tc>
        <w:tc>
          <w:tcPr>
            <w:tcW w:w="476" w:type="dxa"/>
          </w:tcPr>
          <w:p w14:paraId="192861AE" w14:textId="42C30176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</w:tcPr>
          <w:p w14:paraId="3D381C7D" w14:textId="34767888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17:40</w:t>
            </w:r>
          </w:p>
        </w:tc>
        <w:tc>
          <w:tcPr>
            <w:tcW w:w="766" w:type="dxa"/>
          </w:tcPr>
          <w:p w14:paraId="2CA9BDCE" w14:textId="5DAF6637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19:05</w:t>
            </w:r>
          </w:p>
        </w:tc>
        <w:tc>
          <w:tcPr>
            <w:tcW w:w="711" w:type="dxa"/>
          </w:tcPr>
          <w:p w14:paraId="06E34BE0" w14:textId="0445E60F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  <w:shd w:val="clear" w:color="auto" w:fill="E7E6E6" w:themeFill="background2"/>
          </w:tcPr>
          <w:p w14:paraId="58E28127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4819887" w14:textId="2845149F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AC520F9" w14:textId="58B52B16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78ED78E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DF06064" w14:textId="6A13A29A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9AEB545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E6CE2D8" w14:textId="6AE83A5B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2475CF3" w14:textId="4110E155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46C5A002" w14:textId="3FA159B6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6983C61" w14:textId="2BFB812C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39510BF0" w14:textId="6A973798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7543C097" w14:textId="44B8A4E9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34048DB" w14:textId="0F76EDEB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437D7E5" w14:textId="14CA40AC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D6239F8" w14:textId="44A8B76A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7C56A765" w14:textId="713BE7C3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360D8C3" w14:textId="6125A2C3" w:rsidR="0082602B" w:rsidRPr="009F510C" w:rsidRDefault="0082602B" w:rsidP="0082602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568691C" w14:textId="5419603D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19540D3" w14:textId="5CBCDA8E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E49679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D6D8628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C0A371" w14:textId="77777777" w:rsidR="0082602B" w:rsidRPr="009F510C" w:rsidRDefault="0082602B" w:rsidP="0082602B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24B0A01" w14:textId="77777777" w:rsidR="0082602B" w:rsidRPr="009F510C" w:rsidRDefault="0082602B" w:rsidP="0082602B">
            <w:pPr>
              <w:rPr>
                <w:sz w:val="22"/>
              </w:rPr>
            </w:pPr>
          </w:p>
        </w:tc>
      </w:tr>
      <w:tr w:rsidR="007F2133" w:rsidRPr="009F510C" w14:paraId="0DC7259C" w14:textId="77777777" w:rsidTr="005D75FF">
        <w:tc>
          <w:tcPr>
            <w:tcW w:w="546" w:type="dxa"/>
            <w:shd w:val="clear" w:color="auto" w:fill="auto"/>
          </w:tcPr>
          <w:p w14:paraId="77E0A233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auto"/>
          </w:tcPr>
          <w:p w14:paraId="7FBB864B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581BF08B" w14:textId="6E30C6B4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300</w:t>
            </w:r>
          </w:p>
        </w:tc>
        <w:tc>
          <w:tcPr>
            <w:tcW w:w="546" w:type="dxa"/>
            <w:shd w:val="clear" w:color="auto" w:fill="auto"/>
          </w:tcPr>
          <w:p w14:paraId="42E7E3BB" w14:textId="529A0623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476" w:type="dxa"/>
            <w:shd w:val="clear" w:color="auto" w:fill="auto"/>
          </w:tcPr>
          <w:p w14:paraId="5518519A" w14:textId="4E1BE87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20FF6487" w14:textId="4CDF230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8:05</w:t>
            </w:r>
          </w:p>
        </w:tc>
        <w:tc>
          <w:tcPr>
            <w:tcW w:w="766" w:type="dxa"/>
            <w:shd w:val="clear" w:color="auto" w:fill="auto"/>
          </w:tcPr>
          <w:p w14:paraId="00C051E2" w14:textId="57E3238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9:30</w:t>
            </w:r>
          </w:p>
        </w:tc>
        <w:tc>
          <w:tcPr>
            <w:tcW w:w="711" w:type="dxa"/>
            <w:shd w:val="clear" w:color="auto" w:fill="auto"/>
          </w:tcPr>
          <w:p w14:paraId="6D11FF79" w14:textId="32A0B7C3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9.5</w:t>
            </w:r>
          </w:p>
        </w:tc>
        <w:tc>
          <w:tcPr>
            <w:tcW w:w="418" w:type="dxa"/>
            <w:shd w:val="clear" w:color="auto" w:fill="E7E6E6" w:themeFill="background2"/>
          </w:tcPr>
          <w:p w14:paraId="6682C3E2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1A1B54E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3B5430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BD87D1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B44B634" w14:textId="24DA7BA2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60E953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880801B" w14:textId="672F83A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4BF6D11" w14:textId="463CAE6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EC7F62C" w14:textId="20FBFD7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83BDD62" w14:textId="7E367EDC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5BA8EBEA" w14:textId="0BADC193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A6F5EC0" w14:textId="625020EC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D92D76D" w14:textId="63161C7F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55F24D3" w14:textId="2690B1F8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E147D48" w14:textId="18083EA7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31709B4" w14:textId="0F58520E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5DBEA00" w14:textId="4A509E34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0ACD0E8" w14:textId="7375A1E2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0D702AB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8DF7F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86DC922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6C9C9C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64EF2D8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44A4A0F6" w14:textId="77777777" w:rsidTr="007F2133">
        <w:tc>
          <w:tcPr>
            <w:tcW w:w="546" w:type="dxa"/>
            <w:shd w:val="clear" w:color="auto" w:fill="FF0000"/>
          </w:tcPr>
          <w:p w14:paraId="2BFA7CAF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FF0000"/>
          </w:tcPr>
          <w:p w14:paraId="438E0317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FF0000"/>
          </w:tcPr>
          <w:p w14:paraId="3A196811" w14:textId="57945959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100</w:t>
            </w:r>
          </w:p>
        </w:tc>
        <w:tc>
          <w:tcPr>
            <w:tcW w:w="546" w:type="dxa"/>
            <w:shd w:val="clear" w:color="auto" w:fill="FF0000"/>
          </w:tcPr>
          <w:p w14:paraId="7BBA1E6D" w14:textId="20DBC8A4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E2E3C07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3EC198E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2413D73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283552F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20BDC29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2ADE5540" w14:textId="7D34ECB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FF0000"/>
          </w:tcPr>
          <w:p w14:paraId="2E79358B" w14:textId="3942DEE8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FF0000"/>
          </w:tcPr>
          <w:p w14:paraId="7B07DF4C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80E6396" w14:textId="3D4E80E5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5B0F70CB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7A670CF6" w14:textId="2A7DF5E1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5E6924D0" w14:textId="23E7DD6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FF0000"/>
          </w:tcPr>
          <w:p w14:paraId="02B62BB0" w14:textId="11265AD8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21B6B689" w14:textId="0777C57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FF0000"/>
          </w:tcPr>
          <w:p w14:paraId="79857711" w14:textId="18DE6A01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FF0000"/>
          </w:tcPr>
          <w:p w14:paraId="1035BB18" w14:textId="7A9B5EE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78573B3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4586BED6" w14:textId="2E1FB504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5D53F148" w14:textId="1791418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FF0000"/>
          </w:tcPr>
          <w:p w14:paraId="785C3351" w14:textId="22370D1E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FF0000"/>
          </w:tcPr>
          <w:p w14:paraId="0429944E" w14:textId="7BE1EB1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FF0000"/>
          </w:tcPr>
          <w:p w14:paraId="4A2B1AC6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72AEFEBC" w14:textId="05B5A8F0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E6F6636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2B0FF75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B44FD2C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0B180BD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716D99B2" w14:textId="77777777" w:rsidTr="001B68FA">
        <w:tc>
          <w:tcPr>
            <w:tcW w:w="546" w:type="dxa"/>
          </w:tcPr>
          <w:p w14:paraId="7ABFD016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</w:tcPr>
          <w:p w14:paraId="2B9ECA37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</w:tcPr>
          <w:p w14:paraId="05C05AF4" w14:textId="6CCDCA7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950</w:t>
            </w:r>
          </w:p>
        </w:tc>
        <w:tc>
          <w:tcPr>
            <w:tcW w:w="546" w:type="dxa"/>
          </w:tcPr>
          <w:p w14:paraId="3F6DF43E" w14:textId="706DC753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476" w:type="dxa"/>
          </w:tcPr>
          <w:p w14:paraId="783FD1CD" w14:textId="1FB27DA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766" w:type="dxa"/>
          </w:tcPr>
          <w:p w14:paraId="43609929" w14:textId="5238FBBB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8:05</w:t>
            </w:r>
          </w:p>
        </w:tc>
        <w:tc>
          <w:tcPr>
            <w:tcW w:w="766" w:type="dxa"/>
          </w:tcPr>
          <w:p w14:paraId="6BE0A51D" w14:textId="7864BF17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9:20</w:t>
            </w:r>
          </w:p>
        </w:tc>
        <w:tc>
          <w:tcPr>
            <w:tcW w:w="711" w:type="dxa"/>
          </w:tcPr>
          <w:p w14:paraId="242B46F8" w14:textId="4015033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0.35</w:t>
            </w:r>
          </w:p>
        </w:tc>
        <w:tc>
          <w:tcPr>
            <w:tcW w:w="418" w:type="dxa"/>
            <w:shd w:val="clear" w:color="auto" w:fill="E7E6E6" w:themeFill="background2"/>
          </w:tcPr>
          <w:p w14:paraId="2B4E4E45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61D6D0D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ED9092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1D00CD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588E80C" w14:textId="478CB7F6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03AF5B2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0F05F44" w14:textId="653F46D1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08396FC" w14:textId="279555B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63441D55" w14:textId="2705636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7263346" w14:textId="14C278A7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1F89E5C4" w14:textId="039B4E2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84041C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4295F1E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232CF39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244A8EE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2F118987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ED5DC6E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D76405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C90899A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FFBB3FD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634989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CFEFF0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634C4C5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68F703D8" w14:textId="77777777" w:rsidTr="001B68FA">
        <w:tc>
          <w:tcPr>
            <w:tcW w:w="546" w:type="dxa"/>
          </w:tcPr>
          <w:p w14:paraId="14AE4398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</w:tcPr>
          <w:p w14:paraId="7C63D07E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</w:tcPr>
          <w:p w14:paraId="1C426D68" w14:textId="4D0C324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850</w:t>
            </w:r>
          </w:p>
        </w:tc>
        <w:tc>
          <w:tcPr>
            <w:tcW w:w="546" w:type="dxa"/>
          </w:tcPr>
          <w:p w14:paraId="3B6BFD88" w14:textId="023D249B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41</w:t>
            </w:r>
          </w:p>
        </w:tc>
        <w:tc>
          <w:tcPr>
            <w:tcW w:w="476" w:type="dxa"/>
          </w:tcPr>
          <w:p w14:paraId="38EA2093" w14:textId="1D8AD6F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66" w:type="dxa"/>
          </w:tcPr>
          <w:p w14:paraId="08F07CE6" w14:textId="7CC5D0B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7:35</w:t>
            </w:r>
          </w:p>
        </w:tc>
        <w:tc>
          <w:tcPr>
            <w:tcW w:w="766" w:type="dxa"/>
          </w:tcPr>
          <w:p w14:paraId="0CF440B3" w14:textId="745B77F1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9:00</w:t>
            </w:r>
          </w:p>
        </w:tc>
        <w:tc>
          <w:tcPr>
            <w:tcW w:w="711" w:type="dxa"/>
          </w:tcPr>
          <w:p w14:paraId="1162CEE6" w14:textId="012A0A7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418" w:type="dxa"/>
            <w:shd w:val="clear" w:color="auto" w:fill="E7E6E6" w:themeFill="background2"/>
          </w:tcPr>
          <w:p w14:paraId="16A8060E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6FCF8EA" w14:textId="726A9B0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1E5FAD4" w14:textId="556E440B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ED47E5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8FFBC07" w14:textId="5D4B962D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5DD2C0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0EE5643" w14:textId="7EE61F4C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2704D1E" w14:textId="7812CDF7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294B2648" w14:textId="047470B9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3085C58" w14:textId="0215239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32CB71B0" w14:textId="0002AB5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1D53EFC" w14:textId="35959399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CDE1F6B" w14:textId="5DC031E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068057D" w14:textId="11702C94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1A78067" w14:textId="3A8C116B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61F5A9C9" w14:textId="34FEF351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87F70F8" w14:textId="2505439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C1D919E" w14:textId="0EE5CEB3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56824BA" w14:textId="28423486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755D49B" w14:textId="4EB8615E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2C9FA66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9980ED2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97D5A1E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43448552" w14:textId="77777777" w:rsidTr="0010648F">
        <w:tc>
          <w:tcPr>
            <w:tcW w:w="546" w:type="dxa"/>
            <w:shd w:val="clear" w:color="auto" w:fill="70AD47" w:themeFill="accent6"/>
          </w:tcPr>
          <w:p w14:paraId="675B523A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70AD47" w:themeFill="accent6"/>
          </w:tcPr>
          <w:p w14:paraId="356E7654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70AD47" w:themeFill="accent6"/>
          </w:tcPr>
          <w:p w14:paraId="69BE46A3" w14:textId="7B6516C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750</w:t>
            </w:r>
          </w:p>
        </w:tc>
        <w:tc>
          <w:tcPr>
            <w:tcW w:w="546" w:type="dxa"/>
            <w:shd w:val="clear" w:color="auto" w:fill="70AD47" w:themeFill="accent6"/>
          </w:tcPr>
          <w:p w14:paraId="43A8B80D" w14:textId="0B468CD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38</w:t>
            </w:r>
          </w:p>
        </w:tc>
        <w:tc>
          <w:tcPr>
            <w:tcW w:w="476" w:type="dxa"/>
            <w:shd w:val="clear" w:color="auto" w:fill="70AD47" w:themeFill="accent6"/>
          </w:tcPr>
          <w:p w14:paraId="3AA9A696" w14:textId="1CE5CB1F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70AD47" w:themeFill="accent6"/>
          </w:tcPr>
          <w:p w14:paraId="1968967F" w14:textId="43663C08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6:30</w:t>
            </w:r>
          </w:p>
        </w:tc>
        <w:tc>
          <w:tcPr>
            <w:tcW w:w="766" w:type="dxa"/>
            <w:shd w:val="clear" w:color="auto" w:fill="70AD47" w:themeFill="accent6"/>
          </w:tcPr>
          <w:p w14:paraId="5C623CFC" w14:textId="74155C7F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8:10</w:t>
            </w:r>
          </w:p>
        </w:tc>
        <w:tc>
          <w:tcPr>
            <w:tcW w:w="711" w:type="dxa"/>
            <w:shd w:val="clear" w:color="auto" w:fill="70AD47" w:themeFill="accent6"/>
          </w:tcPr>
          <w:p w14:paraId="3FCA67E3" w14:textId="7D43A0E1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7.25</w:t>
            </w:r>
          </w:p>
        </w:tc>
        <w:tc>
          <w:tcPr>
            <w:tcW w:w="418" w:type="dxa"/>
            <w:shd w:val="clear" w:color="auto" w:fill="70AD47" w:themeFill="accent6"/>
          </w:tcPr>
          <w:p w14:paraId="53004F39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70AD47" w:themeFill="accent6"/>
          </w:tcPr>
          <w:p w14:paraId="4DEC1CCA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70AD47" w:themeFill="accent6"/>
          </w:tcPr>
          <w:p w14:paraId="76195E7A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70AD47" w:themeFill="accent6"/>
          </w:tcPr>
          <w:p w14:paraId="464A5A24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70AD47" w:themeFill="accent6"/>
          </w:tcPr>
          <w:p w14:paraId="2D70FF9B" w14:textId="15C645D9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70AD47" w:themeFill="accent6"/>
          </w:tcPr>
          <w:p w14:paraId="630A9FB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70AD47" w:themeFill="accent6"/>
          </w:tcPr>
          <w:p w14:paraId="299D46F5" w14:textId="6DF97339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70AD47" w:themeFill="accent6"/>
          </w:tcPr>
          <w:p w14:paraId="11B7EFEF" w14:textId="01745339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70AD47" w:themeFill="accent6"/>
          </w:tcPr>
          <w:p w14:paraId="587C6FE0" w14:textId="66A96CAB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70AD47" w:themeFill="accent6"/>
          </w:tcPr>
          <w:p w14:paraId="38DCCC3A" w14:textId="0CBAC9A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70AD47" w:themeFill="accent6"/>
          </w:tcPr>
          <w:p w14:paraId="09939D79" w14:textId="74D7348E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70AD47" w:themeFill="accent6"/>
          </w:tcPr>
          <w:p w14:paraId="7F0CDA9C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70AD47" w:themeFill="accent6"/>
          </w:tcPr>
          <w:p w14:paraId="2B2B809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70AD47" w:themeFill="accent6"/>
          </w:tcPr>
          <w:p w14:paraId="3EF10CAD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70AD47" w:themeFill="accent6"/>
          </w:tcPr>
          <w:p w14:paraId="4080314C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70AD47" w:themeFill="accent6"/>
          </w:tcPr>
          <w:p w14:paraId="10F01265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70AD47" w:themeFill="accent6"/>
          </w:tcPr>
          <w:p w14:paraId="64FE61BD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70AD47" w:themeFill="accent6"/>
          </w:tcPr>
          <w:p w14:paraId="0DF88095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70AD47" w:themeFill="accent6"/>
          </w:tcPr>
          <w:p w14:paraId="11697D5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70AD47" w:themeFill="accent6"/>
          </w:tcPr>
          <w:p w14:paraId="16FA48B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70AD47" w:themeFill="accent6"/>
          </w:tcPr>
          <w:p w14:paraId="1AC3C98E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70AD47" w:themeFill="accent6"/>
          </w:tcPr>
          <w:p w14:paraId="64180DD9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70AD47" w:themeFill="accent6"/>
          </w:tcPr>
          <w:p w14:paraId="09D81FB1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2DB0961A" w14:textId="77777777" w:rsidTr="001B68FA">
        <w:tc>
          <w:tcPr>
            <w:tcW w:w="546" w:type="dxa"/>
            <w:shd w:val="clear" w:color="auto" w:fill="auto"/>
          </w:tcPr>
          <w:p w14:paraId="36BB6139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4D8D97A8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4BFFDA9A" w14:textId="1DD1CECF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650</w:t>
            </w:r>
          </w:p>
        </w:tc>
        <w:tc>
          <w:tcPr>
            <w:tcW w:w="546" w:type="dxa"/>
            <w:shd w:val="clear" w:color="auto" w:fill="auto"/>
          </w:tcPr>
          <w:p w14:paraId="3172263B" w14:textId="2E5243F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476" w:type="dxa"/>
          </w:tcPr>
          <w:p w14:paraId="03316893" w14:textId="36AE351C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1985794A" w14:textId="1332782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7:15</w:t>
            </w:r>
          </w:p>
        </w:tc>
        <w:tc>
          <w:tcPr>
            <w:tcW w:w="766" w:type="dxa"/>
            <w:shd w:val="clear" w:color="auto" w:fill="auto"/>
          </w:tcPr>
          <w:p w14:paraId="308AD3F8" w14:textId="1EAB754C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8:45</w:t>
            </w:r>
          </w:p>
        </w:tc>
        <w:tc>
          <w:tcPr>
            <w:tcW w:w="711" w:type="dxa"/>
            <w:shd w:val="clear" w:color="auto" w:fill="auto"/>
          </w:tcPr>
          <w:p w14:paraId="58F29188" w14:textId="2EBA3866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6CC5F056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0A1FC98" w14:textId="7ECA0DF7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16415AE" w14:textId="02354B11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7A09279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61FFE3A" w14:textId="5E140FAD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468E1D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6ACEF16" w14:textId="776E5086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35D141B" w14:textId="7F08157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4D925F9" w14:textId="742C1CA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992BD4F" w14:textId="5B54AD01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D758992" w14:textId="5A7DD3F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12B61E7" w14:textId="464C24D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857E024" w14:textId="1E0D8474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E3E9D6B" w14:textId="176AE03E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329F1A1" w14:textId="2A84F7E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B278C93" w14:textId="33C945D7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748AA23" w14:textId="55FF27DC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9B3C62D" w14:textId="00F9DA94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C66E6F" w14:textId="47180EBA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7877A1B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64393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6F40A4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B3A7BEB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1947D655" w14:textId="77777777" w:rsidTr="001B68FA">
        <w:tc>
          <w:tcPr>
            <w:tcW w:w="546" w:type="dxa"/>
            <w:shd w:val="clear" w:color="auto" w:fill="auto"/>
          </w:tcPr>
          <w:p w14:paraId="6A7B31F8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auto"/>
          </w:tcPr>
          <w:p w14:paraId="1338DEB9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07C51AB4" w14:textId="26DB104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550</w:t>
            </w:r>
          </w:p>
        </w:tc>
        <w:tc>
          <w:tcPr>
            <w:tcW w:w="546" w:type="dxa"/>
            <w:shd w:val="clear" w:color="auto" w:fill="auto"/>
          </w:tcPr>
          <w:p w14:paraId="2F9E2769" w14:textId="7F936624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46</w:t>
            </w:r>
          </w:p>
        </w:tc>
        <w:tc>
          <w:tcPr>
            <w:tcW w:w="476" w:type="dxa"/>
          </w:tcPr>
          <w:p w14:paraId="615AAD93" w14:textId="0EE0DE69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6EC1D6B6" w14:textId="6716337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7:10</w:t>
            </w:r>
          </w:p>
        </w:tc>
        <w:tc>
          <w:tcPr>
            <w:tcW w:w="766" w:type="dxa"/>
            <w:shd w:val="clear" w:color="auto" w:fill="auto"/>
          </w:tcPr>
          <w:p w14:paraId="1D56FD0E" w14:textId="36C3E5FF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8:30</w:t>
            </w:r>
          </w:p>
        </w:tc>
        <w:tc>
          <w:tcPr>
            <w:tcW w:w="711" w:type="dxa"/>
            <w:shd w:val="clear" w:color="auto" w:fill="auto"/>
          </w:tcPr>
          <w:p w14:paraId="2D36BC28" w14:textId="132CE9F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418" w:type="dxa"/>
            <w:shd w:val="clear" w:color="auto" w:fill="E7E6E6" w:themeFill="background2"/>
          </w:tcPr>
          <w:p w14:paraId="27DD1B9B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878D150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E02D94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E5581BB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15ECB29" w14:textId="1784B13B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CA4B0C5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51E5D59" w14:textId="73AEE499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8EFC278" w14:textId="28393A9E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1047D11" w14:textId="368A865B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43EB83D" w14:textId="7B512B6B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52EC571" w14:textId="73FBAA5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E594C40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2CF290A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0662CCB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AD11826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29850AE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5C1A92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0743A8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5F5ADD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1C2EA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D35E8E6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34968B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4804E48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6F7CE482" w14:textId="77777777" w:rsidTr="001B68FA">
        <w:tc>
          <w:tcPr>
            <w:tcW w:w="546" w:type="dxa"/>
            <w:shd w:val="clear" w:color="auto" w:fill="auto"/>
          </w:tcPr>
          <w:p w14:paraId="73F63ADD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483D3522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6F2C3523" w14:textId="294D24B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450</w:t>
            </w:r>
          </w:p>
        </w:tc>
        <w:tc>
          <w:tcPr>
            <w:tcW w:w="546" w:type="dxa"/>
            <w:shd w:val="clear" w:color="auto" w:fill="auto"/>
          </w:tcPr>
          <w:p w14:paraId="0DFF6D1D" w14:textId="42014C03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32</w:t>
            </w:r>
          </w:p>
        </w:tc>
        <w:tc>
          <w:tcPr>
            <w:tcW w:w="476" w:type="dxa"/>
            <w:shd w:val="clear" w:color="auto" w:fill="auto"/>
          </w:tcPr>
          <w:p w14:paraId="1B09AC82" w14:textId="63C129C6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5D2BA8D4" w14:textId="00CC65F9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6:00</w:t>
            </w:r>
          </w:p>
        </w:tc>
        <w:tc>
          <w:tcPr>
            <w:tcW w:w="766" w:type="dxa"/>
            <w:shd w:val="clear" w:color="auto" w:fill="auto"/>
          </w:tcPr>
          <w:p w14:paraId="6EF8B04B" w14:textId="4A2CC958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7:20</w:t>
            </w:r>
          </w:p>
        </w:tc>
        <w:tc>
          <w:tcPr>
            <w:tcW w:w="711" w:type="dxa"/>
            <w:shd w:val="clear" w:color="auto" w:fill="auto"/>
          </w:tcPr>
          <w:p w14:paraId="559020EF" w14:textId="3D17AF7F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418" w:type="dxa"/>
            <w:shd w:val="clear" w:color="auto" w:fill="E7E6E6" w:themeFill="background2"/>
          </w:tcPr>
          <w:p w14:paraId="154C5C0D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D740F6D" w14:textId="2886C66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880A4FC" w14:textId="518D825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A462FF6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1AAD718" w14:textId="0B0B748C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20A8EA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A1096AF" w14:textId="55788176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9717983" w14:textId="18C1EEC6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14F6A6F" w14:textId="62F1D37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EB307FA" w14:textId="724A0BD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545F1FC" w14:textId="1DB4226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7614D9A" w14:textId="722DC77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AEAECDA" w14:textId="3B5CB335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18D5438" w14:textId="7A29600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5E4A6E9" w14:textId="4A2673E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FE405D1" w14:textId="4B8913A9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9C02694" w14:textId="38A9169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B94B4C8" w14:textId="7A1FB51C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E865A1" w14:textId="08CEA1BE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8F8676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2646D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87793C6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E6CD039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085CC76C" w14:textId="77777777" w:rsidTr="001B68FA">
        <w:tc>
          <w:tcPr>
            <w:tcW w:w="546" w:type="dxa"/>
            <w:shd w:val="clear" w:color="auto" w:fill="auto"/>
          </w:tcPr>
          <w:p w14:paraId="25574C35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21136632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004456F2" w14:textId="1CCAAC9B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350</w:t>
            </w:r>
          </w:p>
        </w:tc>
        <w:tc>
          <w:tcPr>
            <w:tcW w:w="546" w:type="dxa"/>
            <w:shd w:val="clear" w:color="auto" w:fill="auto"/>
          </w:tcPr>
          <w:p w14:paraId="58C84007" w14:textId="62377D9C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57</w:t>
            </w:r>
          </w:p>
        </w:tc>
        <w:tc>
          <w:tcPr>
            <w:tcW w:w="476" w:type="dxa"/>
          </w:tcPr>
          <w:p w14:paraId="154D3CA4" w14:textId="52032E4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4F1C1740" w14:textId="4B5D950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6:25</w:t>
            </w:r>
          </w:p>
        </w:tc>
        <w:tc>
          <w:tcPr>
            <w:tcW w:w="766" w:type="dxa"/>
            <w:shd w:val="clear" w:color="auto" w:fill="auto"/>
          </w:tcPr>
          <w:p w14:paraId="03B4CA85" w14:textId="088C716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7:45</w:t>
            </w:r>
          </w:p>
        </w:tc>
        <w:tc>
          <w:tcPr>
            <w:tcW w:w="711" w:type="dxa"/>
            <w:shd w:val="clear" w:color="auto" w:fill="auto"/>
          </w:tcPr>
          <w:p w14:paraId="49CA02BE" w14:textId="10E5D2B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0.15</w:t>
            </w:r>
          </w:p>
        </w:tc>
        <w:tc>
          <w:tcPr>
            <w:tcW w:w="418" w:type="dxa"/>
            <w:shd w:val="clear" w:color="auto" w:fill="E7E6E6" w:themeFill="background2"/>
          </w:tcPr>
          <w:p w14:paraId="65D8163A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DD99BCB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03A83BB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FDC4D4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18CE340" w14:textId="45B83EDD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4F6D4E9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C52AD23" w14:textId="43739F6F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AC8DDEC" w14:textId="2297817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6F68824" w14:textId="294D60E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AD1AC04" w14:textId="188A849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78C0CE3F" w14:textId="150E2B97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7B53AF4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EA3640E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D42368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0324017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2D19FFA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EF309C5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CCA9D2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3FB27F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3A4B2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8614DF7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7F8C4C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DA32F5C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03BAACF7" w14:textId="77777777" w:rsidTr="001B68FA">
        <w:tc>
          <w:tcPr>
            <w:tcW w:w="546" w:type="dxa"/>
            <w:shd w:val="clear" w:color="auto" w:fill="auto"/>
          </w:tcPr>
          <w:p w14:paraId="6A5B3C65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4928D771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3EDDE158" w14:textId="0C3E9C9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300</w:t>
            </w:r>
          </w:p>
        </w:tc>
        <w:tc>
          <w:tcPr>
            <w:tcW w:w="546" w:type="dxa"/>
            <w:shd w:val="clear" w:color="auto" w:fill="auto"/>
          </w:tcPr>
          <w:p w14:paraId="611AB7E5" w14:textId="309D004E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36</w:t>
            </w:r>
          </w:p>
        </w:tc>
        <w:tc>
          <w:tcPr>
            <w:tcW w:w="476" w:type="dxa"/>
          </w:tcPr>
          <w:p w14:paraId="590DBE9B" w14:textId="5F14264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7F562828" w14:textId="5B44D28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6:10</w:t>
            </w:r>
          </w:p>
        </w:tc>
        <w:tc>
          <w:tcPr>
            <w:tcW w:w="766" w:type="dxa"/>
            <w:shd w:val="clear" w:color="auto" w:fill="auto"/>
          </w:tcPr>
          <w:p w14:paraId="274F7D4B" w14:textId="0B5EDE47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8:25</w:t>
            </w:r>
          </w:p>
        </w:tc>
        <w:tc>
          <w:tcPr>
            <w:tcW w:w="711" w:type="dxa"/>
            <w:shd w:val="clear" w:color="auto" w:fill="auto"/>
          </w:tcPr>
          <w:p w14:paraId="2F867C57" w14:textId="06BDBEB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555CE42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7A8AD9D" w14:textId="55751E46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D1941E4" w14:textId="3CCD7801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D01AA35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3EBA00D" w14:textId="2EE0FA5B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167E2AC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96FB30F" w14:textId="6D42987E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D35005F" w14:textId="5BAB0E4E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55BFFA6" w14:textId="4C50A6FE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56B538E" w14:textId="4D23444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217136AB" w14:textId="5CFE2D41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F4B0DEC" w14:textId="6149C9A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D61DB5E" w14:textId="19AD7E7E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E298DAD" w14:textId="2055942F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B2CE83C" w14:textId="4039B78B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4D61D16" w14:textId="64C409F7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526C64A" w14:textId="49D549E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B91AA93" w14:textId="42E92A6E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498AE3" w14:textId="10525DE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6621D3A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081017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5E09E9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7AF1B65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10A18B27" w14:textId="77777777" w:rsidTr="001B68FA">
        <w:tc>
          <w:tcPr>
            <w:tcW w:w="546" w:type="dxa"/>
            <w:shd w:val="clear" w:color="auto" w:fill="auto"/>
          </w:tcPr>
          <w:p w14:paraId="2B8A26D8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6E00FF43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374DA287" w14:textId="4CF6D72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250</w:t>
            </w:r>
          </w:p>
        </w:tc>
        <w:tc>
          <w:tcPr>
            <w:tcW w:w="546" w:type="dxa"/>
            <w:shd w:val="clear" w:color="auto" w:fill="auto"/>
          </w:tcPr>
          <w:p w14:paraId="3860F22E" w14:textId="2A1DE4C6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58</w:t>
            </w:r>
          </w:p>
        </w:tc>
        <w:tc>
          <w:tcPr>
            <w:tcW w:w="476" w:type="dxa"/>
          </w:tcPr>
          <w:p w14:paraId="7A37A014" w14:textId="27840B0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43052982" w14:textId="757A56C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6:40</w:t>
            </w:r>
          </w:p>
        </w:tc>
        <w:tc>
          <w:tcPr>
            <w:tcW w:w="766" w:type="dxa"/>
            <w:shd w:val="clear" w:color="auto" w:fill="auto"/>
          </w:tcPr>
          <w:p w14:paraId="38163F03" w14:textId="7874CBA1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8:00</w:t>
            </w:r>
          </w:p>
        </w:tc>
        <w:tc>
          <w:tcPr>
            <w:tcW w:w="711" w:type="dxa"/>
            <w:shd w:val="clear" w:color="auto" w:fill="auto"/>
          </w:tcPr>
          <w:p w14:paraId="487C2750" w14:textId="7AA4A543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0.25</w:t>
            </w:r>
          </w:p>
        </w:tc>
        <w:tc>
          <w:tcPr>
            <w:tcW w:w="418" w:type="dxa"/>
            <w:shd w:val="clear" w:color="auto" w:fill="E7E6E6" w:themeFill="background2"/>
          </w:tcPr>
          <w:p w14:paraId="5DFCFE0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DA95350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3EE13ED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F7F7292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75B0E1A" w14:textId="66A29835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B38C4B9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BDFDFC5" w14:textId="062C2560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6987E6D" w14:textId="1E1B06EF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3371129" w14:textId="0DE5BD0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29A2B82" w14:textId="41911327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F83FD5B" w14:textId="75988AB1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59B71D0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76A05AB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9682114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AC9B954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7D7CD25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CE5C136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31F402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6ABDD4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014456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5A7544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F5A35F7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2D5015A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48D1C120" w14:textId="77777777" w:rsidTr="001B68FA">
        <w:tc>
          <w:tcPr>
            <w:tcW w:w="546" w:type="dxa"/>
            <w:shd w:val="clear" w:color="auto" w:fill="auto"/>
          </w:tcPr>
          <w:p w14:paraId="20640626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384CB560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71D6E7FB" w14:textId="261650E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200</w:t>
            </w:r>
          </w:p>
        </w:tc>
        <w:tc>
          <w:tcPr>
            <w:tcW w:w="546" w:type="dxa"/>
            <w:shd w:val="clear" w:color="auto" w:fill="auto"/>
          </w:tcPr>
          <w:p w14:paraId="5C8E8CA8" w14:textId="05A5A91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45</w:t>
            </w:r>
          </w:p>
        </w:tc>
        <w:tc>
          <w:tcPr>
            <w:tcW w:w="476" w:type="dxa"/>
          </w:tcPr>
          <w:p w14:paraId="63B6E843" w14:textId="0FA83E53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7AF94D5E" w14:textId="0C088E23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6:50</w:t>
            </w:r>
          </w:p>
        </w:tc>
        <w:tc>
          <w:tcPr>
            <w:tcW w:w="766" w:type="dxa"/>
            <w:shd w:val="clear" w:color="auto" w:fill="auto"/>
          </w:tcPr>
          <w:p w14:paraId="491A1917" w14:textId="4CCD05AE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8:25</w:t>
            </w:r>
          </w:p>
        </w:tc>
        <w:tc>
          <w:tcPr>
            <w:tcW w:w="711" w:type="dxa"/>
            <w:shd w:val="clear" w:color="auto" w:fill="auto"/>
          </w:tcPr>
          <w:p w14:paraId="094170A2" w14:textId="3D8BE327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2E8AB232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9E2FC9C" w14:textId="091755A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401BB59" w14:textId="3181A4A4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17D148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6897F04" w14:textId="72F656E1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3DAC5F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AE8BABE" w14:textId="67D1B414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D50DF17" w14:textId="780DAC19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28B6DEB" w14:textId="3F902867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A048DD0" w14:textId="186AD1DC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5BC13C4E" w14:textId="5501A19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F3361B7" w14:textId="66CA69D4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1387A1B" w14:textId="22A798DB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EB1225E" w14:textId="0E22860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C8051B5" w14:textId="014319AE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1CB5343" w14:textId="4FBF453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0460843" w14:textId="1680AD43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9B79A6E" w14:textId="7A65CC9C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AC2842" w14:textId="7CD1097C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9139F5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695115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7586DD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679C6F0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2C82244A" w14:textId="77777777" w:rsidTr="001B68FA">
        <w:tc>
          <w:tcPr>
            <w:tcW w:w="546" w:type="dxa"/>
            <w:shd w:val="clear" w:color="auto" w:fill="auto"/>
          </w:tcPr>
          <w:p w14:paraId="31EABD98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15784950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42A1346A" w14:textId="699179E1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50</w:t>
            </w:r>
          </w:p>
        </w:tc>
        <w:tc>
          <w:tcPr>
            <w:tcW w:w="546" w:type="dxa"/>
            <w:shd w:val="clear" w:color="auto" w:fill="auto"/>
          </w:tcPr>
          <w:p w14:paraId="3D64A2BF" w14:textId="1D8C073C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39</w:t>
            </w:r>
          </w:p>
        </w:tc>
        <w:tc>
          <w:tcPr>
            <w:tcW w:w="476" w:type="dxa"/>
          </w:tcPr>
          <w:p w14:paraId="58C443DD" w14:textId="739BFD09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  <w:shd w:val="clear" w:color="auto" w:fill="auto"/>
          </w:tcPr>
          <w:p w14:paraId="7C6C6440" w14:textId="4F60ED28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7:10</w:t>
            </w:r>
          </w:p>
        </w:tc>
        <w:tc>
          <w:tcPr>
            <w:tcW w:w="766" w:type="dxa"/>
            <w:shd w:val="clear" w:color="auto" w:fill="auto"/>
          </w:tcPr>
          <w:p w14:paraId="654EEBD3" w14:textId="6C92A34B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8:45</w:t>
            </w:r>
          </w:p>
        </w:tc>
        <w:tc>
          <w:tcPr>
            <w:tcW w:w="711" w:type="dxa"/>
            <w:shd w:val="clear" w:color="auto" w:fill="auto"/>
          </w:tcPr>
          <w:p w14:paraId="1FB9F22B" w14:textId="3F33F28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9.25</w:t>
            </w:r>
          </w:p>
        </w:tc>
        <w:tc>
          <w:tcPr>
            <w:tcW w:w="418" w:type="dxa"/>
            <w:shd w:val="clear" w:color="auto" w:fill="E7E6E6" w:themeFill="background2"/>
          </w:tcPr>
          <w:p w14:paraId="3B8C206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9C405E2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022693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32C6DEE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A820758" w14:textId="0E4F0530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960AA8A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C7B4C5F" w14:textId="123ECD19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12DA2FE" w14:textId="3AA1E2D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ED2B2E2" w14:textId="6F87638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4253BF4" w14:textId="38016E89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379CDCA" w14:textId="29FA3E6F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2D8A98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CEC968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B56B35E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82C1B8D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F29DA8B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3B1FD0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E450362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9F9A85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F7CAF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631454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B3CC5A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577B5B2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3BABC26B" w14:textId="77777777" w:rsidTr="001B68FA">
        <w:tc>
          <w:tcPr>
            <w:tcW w:w="546" w:type="dxa"/>
            <w:shd w:val="clear" w:color="auto" w:fill="auto"/>
          </w:tcPr>
          <w:p w14:paraId="17B6EE52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5FE1858C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69CD29D1" w14:textId="2111A4F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20</w:t>
            </w:r>
          </w:p>
        </w:tc>
        <w:tc>
          <w:tcPr>
            <w:tcW w:w="546" w:type="dxa"/>
            <w:shd w:val="clear" w:color="auto" w:fill="auto"/>
          </w:tcPr>
          <w:p w14:paraId="7ECA2E95" w14:textId="77F3743F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31</w:t>
            </w:r>
          </w:p>
        </w:tc>
        <w:tc>
          <w:tcPr>
            <w:tcW w:w="476" w:type="dxa"/>
          </w:tcPr>
          <w:p w14:paraId="2D6A0D68" w14:textId="00FF700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58910B3F" w14:textId="50360136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7:20</w:t>
            </w:r>
          </w:p>
        </w:tc>
        <w:tc>
          <w:tcPr>
            <w:tcW w:w="766" w:type="dxa"/>
            <w:shd w:val="clear" w:color="auto" w:fill="auto"/>
          </w:tcPr>
          <w:p w14:paraId="4F696021" w14:textId="089DD396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9:05</w:t>
            </w:r>
          </w:p>
        </w:tc>
        <w:tc>
          <w:tcPr>
            <w:tcW w:w="711" w:type="dxa"/>
            <w:shd w:val="clear" w:color="auto" w:fill="auto"/>
          </w:tcPr>
          <w:p w14:paraId="1899AF94" w14:textId="088FCE1B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5AF16F3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44A8DB" w14:textId="5F3C87B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40EE0E2" w14:textId="5595FF18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9D5F36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FE68955" w14:textId="75DC9A7A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A2F6B75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83A185B" w14:textId="41410153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7C54562" w14:textId="0039F8C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60390C6" w14:textId="4B0A8718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1D5E369" w14:textId="6DED8D84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581E0C8" w14:textId="4D5AFB76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298FD86" w14:textId="7E4AD981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242D63D" w14:textId="6D9708FC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921A12C" w14:textId="5D7B66F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A310BF9" w14:textId="063CD4F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6A51404" w14:textId="77CE10F6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5FDBF02" w14:textId="6183995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2959C99" w14:textId="463F905D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A57080" w14:textId="568BA4D6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D9ACF2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ACCC6E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CF8A4F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9DCEE38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231CF9C0" w14:textId="77777777" w:rsidTr="001B68FA">
        <w:tc>
          <w:tcPr>
            <w:tcW w:w="546" w:type="dxa"/>
            <w:shd w:val="clear" w:color="auto" w:fill="auto"/>
          </w:tcPr>
          <w:p w14:paraId="474E682D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25FF5001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4EACFF0B" w14:textId="642348AB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00</w:t>
            </w:r>
          </w:p>
        </w:tc>
        <w:tc>
          <w:tcPr>
            <w:tcW w:w="546" w:type="dxa"/>
            <w:shd w:val="clear" w:color="auto" w:fill="auto"/>
          </w:tcPr>
          <w:p w14:paraId="5DC12A2D" w14:textId="39B9B3D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34</w:t>
            </w:r>
          </w:p>
        </w:tc>
        <w:tc>
          <w:tcPr>
            <w:tcW w:w="476" w:type="dxa"/>
          </w:tcPr>
          <w:p w14:paraId="567BF0BD" w14:textId="0A9D1074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6BCF6E2E" w14:textId="228CD86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7:40</w:t>
            </w:r>
          </w:p>
        </w:tc>
        <w:tc>
          <w:tcPr>
            <w:tcW w:w="766" w:type="dxa"/>
            <w:shd w:val="clear" w:color="auto" w:fill="auto"/>
          </w:tcPr>
          <w:p w14:paraId="0FC2CDA7" w14:textId="46FDABE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9:40</w:t>
            </w:r>
          </w:p>
        </w:tc>
        <w:tc>
          <w:tcPr>
            <w:tcW w:w="711" w:type="dxa"/>
            <w:shd w:val="clear" w:color="auto" w:fill="auto"/>
          </w:tcPr>
          <w:p w14:paraId="3F584BB8" w14:textId="31438723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5.75</w:t>
            </w:r>
          </w:p>
        </w:tc>
        <w:tc>
          <w:tcPr>
            <w:tcW w:w="418" w:type="dxa"/>
            <w:shd w:val="clear" w:color="auto" w:fill="E7E6E6" w:themeFill="background2"/>
          </w:tcPr>
          <w:p w14:paraId="395DB9B2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BA9B210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820E5D5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11DE3F0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2BE3392" w14:textId="2111958A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5CD4985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F8A5937" w14:textId="6530ED6F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98D9462" w14:textId="366DB71C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78241C1" w14:textId="2A166D76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B214DE6" w14:textId="39721BD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7B640A7" w14:textId="69A3B883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5DB272D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37AC16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759DD37" w14:textId="2BAD86F3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D885030" w14:textId="3B1EE35B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17906AC" w14:textId="2B04F40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B01C808" w14:textId="78134FF7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E63A2B0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65143A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C5CA30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5EA7A76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F68F7B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8F39161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026B8775" w14:textId="77777777" w:rsidTr="007F2133">
        <w:tc>
          <w:tcPr>
            <w:tcW w:w="546" w:type="dxa"/>
            <w:shd w:val="clear" w:color="auto" w:fill="FF0000"/>
          </w:tcPr>
          <w:p w14:paraId="29A6077A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  <w:shd w:val="clear" w:color="auto" w:fill="FF0000"/>
          </w:tcPr>
          <w:p w14:paraId="6179AD28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FF0000"/>
          </w:tcPr>
          <w:p w14:paraId="13F4CF92" w14:textId="17528E9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90</w:t>
            </w:r>
          </w:p>
        </w:tc>
        <w:tc>
          <w:tcPr>
            <w:tcW w:w="546" w:type="dxa"/>
            <w:shd w:val="clear" w:color="auto" w:fill="FF0000"/>
          </w:tcPr>
          <w:p w14:paraId="31CBC711" w14:textId="6A92D101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71A0A566" w14:textId="4DEF2608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3AF62C2C" w14:textId="05F9744B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1109600A" w14:textId="518C1474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2FB6211F" w14:textId="73A66560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92172A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338936A" w14:textId="302F0784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C7C1110" w14:textId="76681B8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FF0000"/>
          </w:tcPr>
          <w:p w14:paraId="3EA77E8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3AAF1595" w14:textId="55AD0D94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69DBC29A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EC5871B" w14:textId="675F7F8C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6ADCE5A2" w14:textId="48EA6184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FF0000"/>
          </w:tcPr>
          <w:p w14:paraId="376254FD" w14:textId="62ABDC51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52633F5B" w14:textId="763007AF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FF0000"/>
          </w:tcPr>
          <w:p w14:paraId="448270E8" w14:textId="2BA3B2DF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FF0000"/>
          </w:tcPr>
          <w:p w14:paraId="5B324EDE" w14:textId="188734DC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34088BA4" w14:textId="0C445E2A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46E1E91F" w14:textId="62292D8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63B91C3B" w14:textId="66C20C3F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FF0000"/>
          </w:tcPr>
          <w:p w14:paraId="4F7CF8B2" w14:textId="376D94FE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FF0000"/>
          </w:tcPr>
          <w:p w14:paraId="085DA8C6" w14:textId="109F5D34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FF0000"/>
          </w:tcPr>
          <w:p w14:paraId="0C205AD2" w14:textId="69A5EAB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048E82E" w14:textId="43BAA056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180007E7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43BDE9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17D63C9E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10E02802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149699EC" w14:textId="77777777" w:rsidTr="001B68FA">
        <w:tc>
          <w:tcPr>
            <w:tcW w:w="546" w:type="dxa"/>
          </w:tcPr>
          <w:p w14:paraId="723845DA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73DCBECB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76907997" w14:textId="0C5665B9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546" w:type="dxa"/>
          </w:tcPr>
          <w:p w14:paraId="1F957BD6" w14:textId="4749D7A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44</w:t>
            </w:r>
          </w:p>
        </w:tc>
        <w:tc>
          <w:tcPr>
            <w:tcW w:w="476" w:type="dxa"/>
          </w:tcPr>
          <w:p w14:paraId="44BC7C76" w14:textId="274EA4B1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766" w:type="dxa"/>
          </w:tcPr>
          <w:p w14:paraId="0DFF8BCB" w14:textId="5CFD74A8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6:30</w:t>
            </w:r>
          </w:p>
        </w:tc>
        <w:tc>
          <w:tcPr>
            <w:tcW w:w="766" w:type="dxa"/>
          </w:tcPr>
          <w:p w14:paraId="1FA2A4D1" w14:textId="125AD0A8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9:35</w:t>
            </w:r>
          </w:p>
        </w:tc>
        <w:tc>
          <w:tcPr>
            <w:tcW w:w="711" w:type="dxa"/>
          </w:tcPr>
          <w:p w14:paraId="3D99B700" w14:textId="65872A42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6.25</w:t>
            </w:r>
          </w:p>
        </w:tc>
        <w:tc>
          <w:tcPr>
            <w:tcW w:w="418" w:type="dxa"/>
            <w:shd w:val="clear" w:color="auto" w:fill="E7E6E6" w:themeFill="background2"/>
          </w:tcPr>
          <w:p w14:paraId="4D0E430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72D6C8F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4AA72B4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9FF4B8A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201D967" w14:textId="42074012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BFE3064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1933C5A" w14:textId="3E9700D2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87F223D" w14:textId="4211D6E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605133F5" w14:textId="416D1C40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64327E1" w14:textId="11E1AB07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795DAF76" w14:textId="196AF4F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1A214212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8F07E4A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D2996E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F8DFFD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559CCD9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B882F09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2815EE9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822E730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0BEE6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AC6010C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22E719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B089DB1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23367286" w14:textId="77777777" w:rsidTr="001B68FA">
        <w:tc>
          <w:tcPr>
            <w:tcW w:w="546" w:type="dxa"/>
          </w:tcPr>
          <w:p w14:paraId="709BA7B5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1E7DB4B4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578A313C" w14:textId="4C6FB24E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546" w:type="dxa"/>
          </w:tcPr>
          <w:p w14:paraId="6B8FAE73" w14:textId="5EE534CF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37</w:t>
            </w:r>
          </w:p>
        </w:tc>
        <w:tc>
          <w:tcPr>
            <w:tcW w:w="476" w:type="dxa"/>
          </w:tcPr>
          <w:p w14:paraId="022461F3" w14:textId="0F10E24F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</w:tcPr>
          <w:p w14:paraId="48CE579B" w14:textId="36E70AA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6:10</w:t>
            </w:r>
          </w:p>
        </w:tc>
        <w:tc>
          <w:tcPr>
            <w:tcW w:w="766" w:type="dxa"/>
          </w:tcPr>
          <w:p w14:paraId="2F03B538" w14:textId="60B4ACE8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9:35</w:t>
            </w:r>
          </w:p>
        </w:tc>
        <w:tc>
          <w:tcPr>
            <w:tcW w:w="711" w:type="dxa"/>
          </w:tcPr>
          <w:p w14:paraId="3C4C0301" w14:textId="0767A4B7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4.25</w:t>
            </w:r>
          </w:p>
        </w:tc>
        <w:tc>
          <w:tcPr>
            <w:tcW w:w="418" w:type="dxa"/>
            <w:shd w:val="clear" w:color="auto" w:fill="E7E6E6" w:themeFill="background2"/>
          </w:tcPr>
          <w:p w14:paraId="4B1C1926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FFDB434" w14:textId="174027D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2F6E9DD" w14:textId="12F5D647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57674E4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C6F0BBF" w14:textId="301AFB32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B226BB6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28B1057" w14:textId="7CD5C60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BFEB0AC" w14:textId="3744CE99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34CC92DF" w14:textId="65B68AC3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72B4D6E" w14:textId="26F64A1C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43463553" w14:textId="5185E3E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77788C1D" w14:textId="16038D4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6A42201" w14:textId="2B566E9D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1B968BD" w14:textId="60C559AE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0F3F57A" w14:textId="3D5CCB66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2A1D027E" w14:textId="01F9B635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35F565F4" w14:textId="4CC75441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255203D" w14:textId="458E8E4F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6C2972E" w14:textId="132D226E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22EA370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240F6D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49CF27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79CBE1F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0FA34528" w14:textId="77777777" w:rsidTr="001B68FA">
        <w:tc>
          <w:tcPr>
            <w:tcW w:w="546" w:type="dxa"/>
          </w:tcPr>
          <w:p w14:paraId="7AD433B0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39CFE78D" w14:textId="77777777" w:rsidR="007F2133" w:rsidRPr="009F510C" w:rsidRDefault="007F2133" w:rsidP="007F2133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77F2F126" w14:textId="61C13B0F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546" w:type="dxa"/>
          </w:tcPr>
          <w:p w14:paraId="3E1A3258" w14:textId="053B083C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43</w:t>
            </w:r>
          </w:p>
        </w:tc>
        <w:tc>
          <w:tcPr>
            <w:tcW w:w="476" w:type="dxa"/>
          </w:tcPr>
          <w:p w14:paraId="0E0A3768" w14:textId="03C85F2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766" w:type="dxa"/>
          </w:tcPr>
          <w:p w14:paraId="38FC57AA" w14:textId="3199E64D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6:00</w:t>
            </w:r>
          </w:p>
        </w:tc>
        <w:tc>
          <w:tcPr>
            <w:tcW w:w="766" w:type="dxa"/>
          </w:tcPr>
          <w:p w14:paraId="43BBE827" w14:textId="736F0C48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19:30</w:t>
            </w:r>
          </w:p>
        </w:tc>
        <w:tc>
          <w:tcPr>
            <w:tcW w:w="711" w:type="dxa"/>
          </w:tcPr>
          <w:p w14:paraId="1AC60061" w14:textId="66EF69C8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4.75</w:t>
            </w:r>
          </w:p>
        </w:tc>
        <w:tc>
          <w:tcPr>
            <w:tcW w:w="418" w:type="dxa"/>
            <w:shd w:val="clear" w:color="auto" w:fill="E7E6E6" w:themeFill="background2"/>
          </w:tcPr>
          <w:p w14:paraId="39094568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3B87B27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7594EE0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833BAB2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38E17E8" w14:textId="452DB3DE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D37DF9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388B808" w14:textId="08AF3916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F08FC93" w14:textId="1884AC39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66CE5BEE" w14:textId="34CFCCFE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5A9B313" w14:textId="22F7EE4A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2A478BD0" w14:textId="1C7D4156" w:rsidR="007F2133" w:rsidRPr="009F510C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15CB6EFA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86D1A14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C8E4004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83AAFA0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4E703C4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2C46D1E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9AFA22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7AA2D9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C63706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39B301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94EE53" w14:textId="77777777" w:rsidR="007F2133" w:rsidRPr="009F510C" w:rsidRDefault="007F2133" w:rsidP="007F2133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287D27F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  <w:tr w:rsidR="007F2133" w:rsidRPr="009F510C" w14:paraId="2A9777C9" w14:textId="77777777" w:rsidTr="001B68FA">
        <w:tc>
          <w:tcPr>
            <w:tcW w:w="1858" w:type="dxa"/>
            <w:gridSpan w:val="3"/>
          </w:tcPr>
          <w:p w14:paraId="05A0BC0B" w14:textId="77777777" w:rsidR="007F2133" w:rsidRDefault="007F2133" w:rsidP="007F2133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025AA16E" w14:textId="1B412B24" w:rsidR="007F2133" w:rsidRDefault="007F2133" w:rsidP="007F2133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 xml:space="preserve">: Swinnex # </w:t>
            </w:r>
            <w:r>
              <w:rPr>
                <w:sz w:val="22"/>
                <w:shd w:val="clear" w:color="auto" w:fill="92D050"/>
              </w:rPr>
              <w:t>?</w:t>
            </w:r>
            <w:r w:rsidRPr="00064957">
              <w:rPr>
                <w:sz w:val="22"/>
                <w:shd w:val="clear" w:color="auto" w:fill="92D050"/>
              </w:rPr>
              <w:t>; 2L; Btl</w:t>
            </w:r>
            <w:r>
              <w:rPr>
                <w:sz w:val="22"/>
                <w:shd w:val="clear" w:color="auto" w:fill="92D050"/>
              </w:rPr>
              <w:t xml:space="preserve"> 10</w:t>
            </w:r>
            <w:r w:rsidRPr="00064957">
              <w:rPr>
                <w:sz w:val="22"/>
                <w:shd w:val="clear" w:color="auto" w:fill="92D050"/>
              </w:rPr>
              <w:t xml:space="preserve"> </w:t>
            </w:r>
            <w:r>
              <w:rPr>
                <w:sz w:val="22"/>
              </w:rPr>
              <w:t>. Open top: Btl 7; Tap broke while mixing Btl 21; Tap leak: Btl 13, 15</w:t>
            </w:r>
            <w:r w:rsidRPr="00A06972">
              <w:rPr>
                <w:sz w:val="22"/>
                <w:shd w:val="clear" w:color="auto" w:fill="FF0000"/>
              </w:rPr>
              <w:t xml:space="preserve"> </w:t>
            </w:r>
            <w:r>
              <w:rPr>
                <w:sz w:val="22"/>
              </w:rPr>
              <w:t xml:space="preserve"> </w:t>
            </w:r>
          </w:p>
          <w:p w14:paraId="69EFAB9C" w14:textId="77777777" w:rsidR="007F2133" w:rsidRPr="009F510C" w:rsidRDefault="007F2133" w:rsidP="007F2133">
            <w:pPr>
              <w:rPr>
                <w:sz w:val="22"/>
              </w:rPr>
            </w:pPr>
          </w:p>
        </w:tc>
      </w:tr>
    </w:tbl>
    <w:p w14:paraId="57633A67" w14:textId="1B2B5F46" w:rsidR="00FF0C65" w:rsidRDefault="00FF0C65" w:rsidP="00775800"/>
    <w:p w14:paraId="2330EBD0" w14:textId="77777777" w:rsidR="005D75FF" w:rsidRPr="00B951E4" w:rsidRDefault="005D75FF" w:rsidP="005D75FF">
      <w:pPr>
        <w:pStyle w:val="Sansinterligne"/>
        <w:jc w:val="center"/>
        <w:rPr>
          <w:sz w:val="44"/>
        </w:rPr>
      </w:pPr>
      <w:r w:rsidRPr="00B951E4">
        <w:rPr>
          <w:sz w:val="44"/>
        </w:rPr>
        <w:lastRenderedPageBreak/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5D75FF" w14:paraId="2506C482" w14:textId="77777777" w:rsidTr="006D6A27">
        <w:trPr>
          <w:jc w:val="center"/>
        </w:trPr>
        <w:tc>
          <w:tcPr>
            <w:tcW w:w="1139" w:type="dxa"/>
          </w:tcPr>
          <w:p w14:paraId="26D3447C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11F70C30" w14:textId="1789C421" w:rsidR="005D75FF" w:rsidRDefault="0010648F" w:rsidP="006D6A27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983" w:type="dxa"/>
          </w:tcPr>
          <w:p w14:paraId="4D9B3752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56A6333B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41085499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77A23637" w14:textId="094D0375" w:rsidR="005D75FF" w:rsidRDefault="0010648F" w:rsidP="006D6A27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/11/2019</w:t>
            </w:r>
          </w:p>
        </w:tc>
      </w:tr>
      <w:tr w:rsidR="005D75FF" w14:paraId="73B0EAA8" w14:textId="77777777" w:rsidTr="006D6A27">
        <w:trPr>
          <w:jc w:val="center"/>
        </w:trPr>
        <w:tc>
          <w:tcPr>
            <w:tcW w:w="1139" w:type="dxa"/>
          </w:tcPr>
          <w:p w14:paraId="0FAD71B1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0BEF4B33" w14:textId="5CAF044A" w:rsidR="005D75FF" w:rsidRDefault="0010648F" w:rsidP="006D6A27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  <w:r w:rsidRPr="000746AA">
              <w:rPr>
                <w:sz w:val="20"/>
                <w:szCs w:val="20"/>
              </w:rPr>
              <w:t>°</w:t>
            </w:r>
            <w:r>
              <w:rPr>
                <w:sz w:val="20"/>
                <w:szCs w:val="20"/>
              </w:rPr>
              <w:t xml:space="preserve"> 09.278’S</w:t>
            </w:r>
          </w:p>
        </w:tc>
        <w:tc>
          <w:tcPr>
            <w:tcW w:w="1983" w:type="dxa"/>
          </w:tcPr>
          <w:p w14:paraId="7624AA55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77A771AA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6DC09173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0F98CB03" w14:textId="3AF66012" w:rsidR="005D75FF" w:rsidRDefault="0010648F" w:rsidP="006D6A27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5</w:t>
            </w:r>
          </w:p>
        </w:tc>
      </w:tr>
      <w:tr w:rsidR="005D75FF" w14:paraId="70C135F5" w14:textId="77777777" w:rsidTr="006D6A27">
        <w:trPr>
          <w:jc w:val="center"/>
        </w:trPr>
        <w:tc>
          <w:tcPr>
            <w:tcW w:w="1139" w:type="dxa"/>
          </w:tcPr>
          <w:p w14:paraId="6527348D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2C17F970" w14:textId="516D1D1D" w:rsidR="005D75FF" w:rsidRDefault="0010648F" w:rsidP="006D6A27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5</w:t>
            </w:r>
            <w:r w:rsidRPr="000746AA">
              <w:rPr>
                <w:sz w:val="20"/>
                <w:szCs w:val="20"/>
              </w:rPr>
              <w:t>°</w:t>
            </w:r>
            <w:r>
              <w:rPr>
                <w:sz w:val="20"/>
                <w:szCs w:val="20"/>
              </w:rPr>
              <w:t xml:space="preserve"> 44.666´W</w:t>
            </w:r>
          </w:p>
        </w:tc>
        <w:tc>
          <w:tcPr>
            <w:tcW w:w="1983" w:type="dxa"/>
          </w:tcPr>
          <w:p w14:paraId="2EC90CF7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720319F2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7C075E48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41B8FCA6" w14:textId="4605BE9A" w:rsidR="005D75FF" w:rsidRDefault="0010648F" w:rsidP="006D6A27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5</w:t>
            </w:r>
          </w:p>
        </w:tc>
      </w:tr>
      <w:tr w:rsidR="005D75FF" w14:paraId="7982F7DC" w14:textId="77777777" w:rsidTr="006D6A27">
        <w:trPr>
          <w:jc w:val="center"/>
        </w:trPr>
        <w:tc>
          <w:tcPr>
            <w:tcW w:w="1139" w:type="dxa"/>
          </w:tcPr>
          <w:p w14:paraId="3F3FE70C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118F98B2" w14:textId="206A8610" w:rsidR="005D75FF" w:rsidRDefault="0010648F" w:rsidP="006D6A27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1983" w:type="dxa"/>
          </w:tcPr>
          <w:p w14:paraId="4CE19644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054E91FD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32433DE0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58A97F3C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5D75FF" w14:paraId="47DFC127" w14:textId="77777777" w:rsidTr="006D6A27">
        <w:trPr>
          <w:jc w:val="center"/>
        </w:trPr>
        <w:tc>
          <w:tcPr>
            <w:tcW w:w="1139" w:type="dxa"/>
          </w:tcPr>
          <w:p w14:paraId="306BB5AC" w14:textId="77777777" w:rsidR="005D75FF" w:rsidRDefault="005D75FF" w:rsidP="006D6A27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2F255FFA" w14:textId="6DB077D6" w:rsidR="005D75FF" w:rsidRPr="00720120" w:rsidRDefault="0010648F" w:rsidP="006D6A27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unny</w:t>
            </w:r>
          </w:p>
        </w:tc>
      </w:tr>
    </w:tbl>
    <w:p w14:paraId="6E01CC02" w14:textId="77777777" w:rsidR="005D75FF" w:rsidRPr="00F8381A" w:rsidRDefault="005D75FF" w:rsidP="005D75FF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10648F" w:rsidRPr="009F510C" w14:paraId="2046F760" w14:textId="77777777" w:rsidTr="003A14AC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55FC5692" w14:textId="77777777" w:rsidR="0010648F" w:rsidRPr="009F510C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4C9203F8" w14:textId="77777777" w:rsidR="0010648F" w:rsidRPr="009F510C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18AF0E46" w14:textId="77777777" w:rsidR="0010648F" w:rsidRPr="009F510C" w:rsidRDefault="0010648F" w:rsidP="0010648F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0EC34A5B" w14:textId="77777777" w:rsidR="0010648F" w:rsidRPr="009F510C" w:rsidRDefault="0010648F" w:rsidP="0010648F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75083E00" w14:textId="77777777" w:rsidR="0010648F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583F8800" w14:textId="77777777" w:rsidR="0010648F" w:rsidRPr="009F510C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18514789" w14:textId="77777777" w:rsidR="0010648F" w:rsidRPr="009F510C" w:rsidRDefault="0010648F" w:rsidP="0010648F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01321CF4" w14:textId="77777777" w:rsidR="0010648F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7A8D695F" w14:textId="77777777" w:rsidR="0010648F" w:rsidRPr="009F510C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1E104C37" w14:textId="77777777" w:rsidR="0010648F" w:rsidRPr="009F510C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72488BCE" w14:textId="77777777" w:rsidR="0010648F" w:rsidRPr="009F510C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64285605" w14:textId="77777777" w:rsidR="0010648F" w:rsidRPr="009F510C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7A78E524" w14:textId="77777777" w:rsidR="0010648F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0AFB826E" w14:textId="77777777" w:rsidR="0010648F" w:rsidRDefault="0010648F" w:rsidP="0010648F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6DC75C3F" w14:textId="77777777" w:rsidR="0010648F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142AD620" w14:textId="77777777" w:rsidR="0010648F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4A653934" w14:textId="77777777" w:rsidR="0010648F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285066D8" w14:textId="77777777" w:rsidR="0010648F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2F8635FA" w14:textId="77777777" w:rsidR="0010648F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4AD17290" w14:textId="77777777" w:rsidR="0010648F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6024E7BC" w14:textId="77777777" w:rsidR="0010648F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02DB06F2" w14:textId="46BDC00E" w:rsidR="0010648F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66" w:type="dxa"/>
            <w:textDirection w:val="tbRl"/>
            <w:vAlign w:val="center"/>
          </w:tcPr>
          <w:p w14:paraId="27A617C1" w14:textId="787DA1C3" w:rsidR="0010648F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04" w:type="dxa"/>
            <w:textDirection w:val="tbRl"/>
            <w:vAlign w:val="center"/>
          </w:tcPr>
          <w:p w14:paraId="29EA168B" w14:textId="06B3BD64" w:rsidR="0010648F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textDirection w:val="tbRl"/>
            <w:vAlign w:val="center"/>
          </w:tcPr>
          <w:p w14:paraId="146F8B4B" w14:textId="38754912" w:rsidR="0010648F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163F89F3" w14:textId="068103AC" w:rsidR="0010648F" w:rsidRDefault="0010648F" w:rsidP="0010648F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1E9BF09E" w14:textId="2FEFE49C" w:rsidR="0010648F" w:rsidRPr="003A14AC" w:rsidRDefault="006D6A27" w:rsidP="0010648F">
            <w:pPr>
              <w:ind w:left="113" w:right="113"/>
              <w:rPr>
                <w:sz w:val="22"/>
              </w:rPr>
            </w:pPr>
            <w:r w:rsidRPr="003A14AC">
              <w:rPr>
                <w:sz w:val="22"/>
              </w:rPr>
              <w:t>Fe isotope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5F6A9FDC" w14:textId="77777777" w:rsidR="0010648F" w:rsidRDefault="0010648F" w:rsidP="0010648F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1883992F" w14:textId="77777777" w:rsidR="0010648F" w:rsidRDefault="0010648F" w:rsidP="0010648F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0B9866E3" w14:textId="77777777" w:rsidR="0010648F" w:rsidRDefault="0010648F" w:rsidP="0010648F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70AFB887" w14:textId="77777777" w:rsidR="0010648F" w:rsidRDefault="0010648F" w:rsidP="0010648F">
            <w:pPr>
              <w:ind w:left="113" w:right="113"/>
              <w:rPr>
                <w:sz w:val="22"/>
              </w:rPr>
            </w:pPr>
          </w:p>
        </w:tc>
      </w:tr>
      <w:tr w:rsidR="006D6A27" w:rsidRPr="009F510C" w14:paraId="674D84E5" w14:textId="77777777" w:rsidTr="006D6A27">
        <w:tc>
          <w:tcPr>
            <w:tcW w:w="546" w:type="dxa"/>
            <w:shd w:val="clear" w:color="auto" w:fill="FF0000"/>
          </w:tcPr>
          <w:p w14:paraId="5D8CD9BE" w14:textId="77777777" w:rsidR="0010648F" w:rsidRPr="009F510C" w:rsidRDefault="0010648F" w:rsidP="0010648F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  <w:shd w:val="clear" w:color="auto" w:fill="FF0000"/>
          </w:tcPr>
          <w:p w14:paraId="7F8A2CE1" w14:textId="77777777" w:rsidR="0010648F" w:rsidRPr="009F510C" w:rsidRDefault="0010648F" w:rsidP="0010648F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FF0000"/>
          </w:tcPr>
          <w:p w14:paraId="72E8B24A" w14:textId="6C349384" w:rsidR="0010648F" w:rsidRPr="0006698D" w:rsidRDefault="006D6A27" w:rsidP="0010648F">
            <w:pPr>
              <w:rPr>
                <w:sz w:val="22"/>
                <w:lang w:val="es-ES"/>
              </w:rPr>
            </w:pPr>
            <w:r>
              <w:rPr>
                <w:sz w:val="22"/>
                <w:lang w:val="es-ES"/>
              </w:rPr>
              <w:t>185</w:t>
            </w:r>
          </w:p>
        </w:tc>
        <w:tc>
          <w:tcPr>
            <w:tcW w:w="546" w:type="dxa"/>
            <w:shd w:val="clear" w:color="auto" w:fill="FF0000"/>
          </w:tcPr>
          <w:p w14:paraId="640CB924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7278872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22AA6C9C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7F15656C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72E0EEBF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3A3401CF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83635BE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52B8A82B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0000"/>
          </w:tcPr>
          <w:p w14:paraId="11185410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D5DA681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3CC981A6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197F8E9B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4D8E86DB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0000"/>
          </w:tcPr>
          <w:p w14:paraId="6FD86263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5B436035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0000"/>
          </w:tcPr>
          <w:p w14:paraId="42CEAEFD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0E1C02AB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639F1D08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6A299D9C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5990647A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136B915D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0B445A0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EDFBE60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8974C02" w14:textId="77777777" w:rsidR="0010648F" w:rsidRPr="003A14AC" w:rsidRDefault="0010648F" w:rsidP="0010648F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F4BA81E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47D5400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770C5A50" w14:textId="77777777" w:rsidR="0010648F" w:rsidRPr="009F510C" w:rsidRDefault="0010648F" w:rsidP="0010648F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FF1B8DB" w14:textId="77777777" w:rsidR="0010648F" w:rsidRPr="009F510C" w:rsidRDefault="0010648F" w:rsidP="0010648F">
            <w:pPr>
              <w:rPr>
                <w:sz w:val="22"/>
              </w:rPr>
            </w:pPr>
          </w:p>
        </w:tc>
      </w:tr>
      <w:tr w:rsidR="006D6A27" w:rsidRPr="009F510C" w14:paraId="7B7507DB" w14:textId="77777777" w:rsidTr="003A14AC">
        <w:tc>
          <w:tcPr>
            <w:tcW w:w="546" w:type="dxa"/>
          </w:tcPr>
          <w:p w14:paraId="23F02F24" w14:textId="77777777" w:rsidR="006D6A27" w:rsidRPr="009F510C" w:rsidRDefault="006D6A27" w:rsidP="006D6A27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</w:tcPr>
          <w:p w14:paraId="504D4BC6" w14:textId="77777777" w:rsidR="006D6A27" w:rsidRPr="009F510C" w:rsidRDefault="006D6A27" w:rsidP="006D6A27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</w:tcPr>
          <w:p w14:paraId="4060C0A6" w14:textId="31999661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185</w:t>
            </w:r>
          </w:p>
        </w:tc>
        <w:tc>
          <w:tcPr>
            <w:tcW w:w="546" w:type="dxa"/>
          </w:tcPr>
          <w:p w14:paraId="5ACB725A" w14:textId="2E15BCFE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476" w:type="dxa"/>
          </w:tcPr>
          <w:p w14:paraId="49EEBC90" w14:textId="18F16A92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766" w:type="dxa"/>
          </w:tcPr>
          <w:p w14:paraId="66C4C04B" w14:textId="4843F04C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18:55</w:t>
            </w:r>
          </w:p>
        </w:tc>
        <w:tc>
          <w:tcPr>
            <w:tcW w:w="766" w:type="dxa"/>
          </w:tcPr>
          <w:p w14:paraId="2511F13D" w14:textId="201692B9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20:50</w:t>
            </w:r>
          </w:p>
        </w:tc>
        <w:tc>
          <w:tcPr>
            <w:tcW w:w="711" w:type="dxa"/>
          </w:tcPr>
          <w:p w14:paraId="3C606B88" w14:textId="0DCD085C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1.47</w:t>
            </w:r>
          </w:p>
        </w:tc>
        <w:tc>
          <w:tcPr>
            <w:tcW w:w="418" w:type="dxa"/>
            <w:shd w:val="clear" w:color="auto" w:fill="E7E6E6" w:themeFill="background2"/>
          </w:tcPr>
          <w:p w14:paraId="5A0A06FD" w14:textId="6B00A02F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DBAF5CB" w14:textId="50802681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8745D71" w14:textId="1C11209F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33172B8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B0ADF4C" w14:textId="0F081354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B255A60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308E0B3" w14:textId="1B7297EF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6A12C56" w14:textId="3FB52648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602EBC14" w14:textId="596516BF" w:rsidR="006D6A27" w:rsidRPr="009F510C" w:rsidRDefault="003C5B65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BF22720" w14:textId="16267DE6" w:rsidR="006D6A27" w:rsidRPr="009F510C" w:rsidRDefault="003C5B65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13D3EAFE" w14:textId="5DB8923B" w:rsidR="006D6A27" w:rsidRPr="009F510C" w:rsidRDefault="003C5B65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3EAC932" w14:textId="57312C67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135627A" w14:textId="4BA88051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80F9799" w14:textId="48E8AA78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93781AE" w14:textId="579BFF63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5176B36C" w14:textId="6A23B223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51CE0D73" w14:textId="5AA25497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8E6DF19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C09B89E" w14:textId="4B6EBC05" w:rsidR="006D6A27" w:rsidRPr="003A14AC" w:rsidRDefault="003A14AC" w:rsidP="006D6A27">
            <w:pPr>
              <w:rPr>
                <w:sz w:val="22"/>
              </w:rPr>
            </w:pPr>
            <w:r w:rsidRPr="003A14AC">
              <w:rPr>
                <w:sz w:val="22"/>
              </w:rPr>
              <w:t>5</w:t>
            </w:r>
          </w:p>
        </w:tc>
        <w:tc>
          <w:tcPr>
            <w:tcW w:w="476" w:type="dxa"/>
            <w:shd w:val="clear" w:color="auto" w:fill="auto"/>
          </w:tcPr>
          <w:p w14:paraId="1BFC6CE0" w14:textId="4B6F04B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E9A15F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6E084BD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E512E96" w14:textId="77777777" w:rsidR="006D6A27" w:rsidRPr="009F510C" w:rsidRDefault="006D6A27" w:rsidP="006D6A27">
            <w:pPr>
              <w:rPr>
                <w:sz w:val="22"/>
              </w:rPr>
            </w:pPr>
          </w:p>
        </w:tc>
      </w:tr>
      <w:tr w:rsidR="006D6A27" w:rsidRPr="009F510C" w14:paraId="0A5607DA" w14:textId="77777777" w:rsidTr="003A14AC">
        <w:tc>
          <w:tcPr>
            <w:tcW w:w="546" w:type="dxa"/>
          </w:tcPr>
          <w:p w14:paraId="53BB54D1" w14:textId="77777777" w:rsidR="006D6A27" w:rsidRPr="009F510C" w:rsidRDefault="006D6A27" w:rsidP="006D6A27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</w:tcPr>
          <w:p w14:paraId="54B1C44B" w14:textId="77777777" w:rsidR="006D6A27" w:rsidRPr="009F510C" w:rsidRDefault="006D6A27" w:rsidP="006D6A27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</w:tcPr>
          <w:p w14:paraId="42C46071" w14:textId="1A23DD5C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185</w:t>
            </w:r>
          </w:p>
        </w:tc>
        <w:tc>
          <w:tcPr>
            <w:tcW w:w="546" w:type="dxa"/>
          </w:tcPr>
          <w:p w14:paraId="02B497CF" w14:textId="13003478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476" w:type="dxa"/>
          </w:tcPr>
          <w:p w14:paraId="6530A1FC" w14:textId="2AD1CD0E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15C32CD3" w14:textId="008B8022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19:30</w:t>
            </w:r>
          </w:p>
        </w:tc>
        <w:tc>
          <w:tcPr>
            <w:tcW w:w="766" w:type="dxa"/>
          </w:tcPr>
          <w:p w14:paraId="7B9B50D2" w14:textId="3DC8B5C1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21:35</w:t>
            </w:r>
          </w:p>
        </w:tc>
        <w:tc>
          <w:tcPr>
            <w:tcW w:w="711" w:type="dxa"/>
          </w:tcPr>
          <w:p w14:paraId="10789502" w14:textId="49374ED1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1.7</w:t>
            </w:r>
          </w:p>
        </w:tc>
        <w:tc>
          <w:tcPr>
            <w:tcW w:w="418" w:type="dxa"/>
            <w:shd w:val="clear" w:color="auto" w:fill="E7E6E6" w:themeFill="background2"/>
          </w:tcPr>
          <w:p w14:paraId="7CF925FF" w14:textId="120E19F9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D339148" w14:textId="5F521594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E597BDB" w14:textId="581D3194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9F14E6A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959E16C" w14:textId="43DA259A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829A674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0E38F26" w14:textId="163B7BC7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4F78AEF" w14:textId="238A7A77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6799BC67" w14:textId="0CCECBAF" w:rsidR="006D6A27" w:rsidRPr="009F510C" w:rsidRDefault="003C5B65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FDDA37F" w14:textId="7468C1C7" w:rsidR="006D6A27" w:rsidRPr="009F510C" w:rsidRDefault="003C5B65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44D5FE14" w14:textId="71DEDAE3" w:rsidR="006D6A27" w:rsidRPr="009F510C" w:rsidRDefault="003C5B65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0810EEB" w14:textId="148147BC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2263C6A" w14:textId="1A4F7733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FE88FB1" w14:textId="20E0AA8B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7DD4355" w14:textId="16A15401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3E6CD90A" w14:textId="7675D3A2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70CF2135" w14:textId="2093F914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539E085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867284F" w14:textId="77777777" w:rsidR="006D6A27" w:rsidRPr="003A14A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88217F2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1DD7010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720E4CA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3F5DE19" w14:textId="77777777" w:rsidR="006D6A27" w:rsidRPr="009F510C" w:rsidRDefault="006D6A27" w:rsidP="006D6A27">
            <w:pPr>
              <w:rPr>
                <w:sz w:val="22"/>
              </w:rPr>
            </w:pPr>
          </w:p>
        </w:tc>
      </w:tr>
      <w:tr w:rsidR="006D6A27" w:rsidRPr="009F510C" w14:paraId="76DFF93D" w14:textId="77777777" w:rsidTr="003A14AC">
        <w:tc>
          <w:tcPr>
            <w:tcW w:w="546" w:type="dxa"/>
          </w:tcPr>
          <w:p w14:paraId="2177F477" w14:textId="77777777" w:rsidR="006D6A27" w:rsidRPr="009F510C" w:rsidRDefault="006D6A27" w:rsidP="006D6A27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</w:tcPr>
          <w:p w14:paraId="11EA2A89" w14:textId="77777777" w:rsidR="006D6A27" w:rsidRPr="009F510C" w:rsidRDefault="006D6A27" w:rsidP="006D6A27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</w:tcPr>
          <w:p w14:paraId="5F6E912D" w14:textId="1EBD8A69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180</w:t>
            </w:r>
          </w:p>
        </w:tc>
        <w:tc>
          <w:tcPr>
            <w:tcW w:w="546" w:type="dxa"/>
          </w:tcPr>
          <w:p w14:paraId="2FC44929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8376D42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21673BC5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106CB04A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34B3B171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CAB1C7B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70921E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8A2776B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BCC1AB6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029A5F6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8D0B34C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97B37C9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717F74E" w14:textId="0D803060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7D774AA4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4777794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5633484C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08697C28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1CCB743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59F700A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099FC49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6E704F63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5A2851E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D9CF5A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CF4886A" w14:textId="160D64B7" w:rsidR="006D6A27" w:rsidRPr="003A14AC" w:rsidRDefault="003A14AC" w:rsidP="006D6A27">
            <w:pPr>
              <w:rPr>
                <w:sz w:val="22"/>
              </w:rPr>
            </w:pPr>
            <w:r w:rsidRPr="003A14AC">
              <w:rPr>
                <w:sz w:val="22"/>
              </w:rPr>
              <w:t>5</w:t>
            </w:r>
          </w:p>
        </w:tc>
        <w:tc>
          <w:tcPr>
            <w:tcW w:w="476" w:type="dxa"/>
            <w:shd w:val="clear" w:color="auto" w:fill="auto"/>
          </w:tcPr>
          <w:p w14:paraId="1C220062" w14:textId="07510D11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757A14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D9403C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1821804" w14:textId="77777777" w:rsidR="006D6A27" w:rsidRPr="009F510C" w:rsidRDefault="006D6A27" w:rsidP="006D6A27">
            <w:pPr>
              <w:rPr>
                <w:sz w:val="22"/>
              </w:rPr>
            </w:pPr>
          </w:p>
        </w:tc>
      </w:tr>
      <w:tr w:rsidR="006D6A27" w:rsidRPr="009F510C" w14:paraId="241C29A4" w14:textId="77777777" w:rsidTr="003A14AC">
        <w:tc>
          <w:tcPr>
            <w:tcW w:w="546" w:type="dxa"/>
          </w:tcPr>
          <w:p w14:paraId="09698450" w14:textId="77777777" w:rsidR="006D6A27" w:rsidRPr="009F510C" w:rsidRDefault="006D6A27" w:rsidP="006D6A27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</w:tcPr>
          <w:p w14:paraId="3005A656" w14:textId="77777777" w:rsidR="006D6A27" w:rsidRPr="009F510C" w:rsidRDefault="006D6A27" w:rsidP="006D6A27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</w:tcPr>
          <w:p w14:paraId="63CB10B3" w14:textId="02E54DCE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180</w:t>
            </w:r>
          </w:p>
        </w:tc>
        <w:tc>
          <w:tcPr>
            <w:tcW w:w="546" w:type="dxa"/>
          </w:tcPr>
          <w:p w14:paraId="004C8C9B" w14:textId="5F88590C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26</w:t>
            </w:r>
          </w:p>
        </w:tc>
        <w:tc>
          <w:tcPr>
            <w:tcW w:w="476" w:type="dxa"/>
          </w:tcPr>
          <w:p w14:paraId="13BAC72A" w14:textId="0C0A8433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</w:tcPr>
          <w:p w14:paraId="7F775A37" w14:textId="62300CD2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20:30</w:t>
            </w:r>
          </w:p>
        </w:tc>
        <w:tc>
          <w:tcPr>
            <w:tcW w:w="766" w:type="dxa"/>
          </w:tcPr>
          <w:p w14:paraId="20CCF4E3" w14:textId="27904A34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21:58</w:t>
            </w:r>
          </w:p>
        </w:tc>
        <w:tc>
          <w:tcPr>
            <w:tcW w:w="711" w:type="dxa"/>
          </w:tcPr>
          <w:p w14:paraId="71DB6CB9" w14:textId="69D78A28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418" w:type="dxa"/>
            <w:shd w:val="clear" w:color="auto" w:fill="E7E6E6" w:themeFill="background2"/>
          </w:tcPr>
          <w:p w14:paraId="09E6E142" w14:textId="42071257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95C51C0" w14:textId="6B12AC20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5B93C77" w14:textId="7303CEFB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E519C0B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BDBFA4E" w14:textId="22E1659B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11E77E5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8EA8C3F" w14:textId="03082D81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91310B3" w14:textId="29070EBC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0B746544" w14:textId="09CC9ABC" w:rsidR="006D6A27" w:rsidRPr="009F510C" w:rsidRDefault="003C5B65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B5DAB10" w14:textId="0958D932" w:rsidR="006D6A27" w:rsidRPr="009F510C" w:rsidRDefault="003C5B65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2378319F" w14:textId="3090FDCD" w:rsidR="006D6A27" w:rsidRPr="009F510C" w:rsidRDefault="003C5B65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5146C10" w14:textId="3EA9A262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B8290B6" w14:textId="759C95D9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AF64300" w14:textId="65FB4E04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4752945" w14:textId="46207870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5DBD26D6" w14:textId="2144F5C6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3C87D9BA" w14:textId="67C72E09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2B88352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92B6F5" w14:textId="77777777" w:rsidR="006D6A27" w:rsidRPr="003A14A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81AA80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776ADA4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F04ECF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40C3A0F" w14:textId="77777777" w:rsidR="006D6A27" w:rsidRPr="009F510C" w:rsidRDefault="006D6A27" w:rsidP="006D6A27">
            <w:pPr>
              <w:rPr>
                <w:sz w:val="22"/>
              </w:rPr>
            </w:pPr>
          </w:p>
        </w:tc>
      </w:tr>
      <w:tr w:rsidR="006D6A27" w:rsidRPr="009F510C" w14:paraId="737E6363" w14:textId="77777777" w:rsidTr="003A14AC">
        <w:tc>
          <w:tcPr>
            <w:tcW w:w="546" w:type="dxa"/>
            <w:shd w:val="clear" w:color="auto" w:fill="auto"/>
          </w:tcPr>
          <w:p w14:paraId="67764A66" w14:textId="77777777" w:rsidR="006D6A27" w:rsidRPr="009F510C" w:rsidRDefault="006D6A27" w:rsidP="006D6A27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auto"/>
          </w:tcPr>
          <w:p w14:paraId="40111262" w14:textId="77777777" w:rsidR="006D6A27" w:rsidRPr="009F510C" w:rsidRDefault="006D6A27" w:rsidP="006D6A27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69FAFF95" w14:textId="4F089108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  <w:shd w:val="clear" w:color="auto" w:fill="auto"/>
          </w:tcPr>
          <w:p w14:paraId="5D2BE9FE" w14:textId="3193A542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42</w:t>
            </w:r>
          </w:p>
        </w:tc>
        <w:tc>
          <w:tcPr>
            <w:tcW w:w="476" w:type="dxa"/>
            <w:shd w:val="clear" w:color="auto" w:fill="auto"/>
          </w:tcPr>
          <w:p w14:paraId="78BCA091" w14:textId="3D840041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7768DF12" w14:textId="59BCCC55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20:55</w:t>
            </w:r>
          </w:p>
        </w:tc>
        <w:tc>
          <w:tcPr>
            <w:tcW w:w="766" w:type="dxa"/>
            <w:shd w:val="clear" w:color="auto" w:fill="auto"/>
          </w:tcPr>
          <w:p w14:paraId="0D42B43F" w14:textId="1AB57BB7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00:00</w:t>
            </w:r>
          </w:p>
        </w:tc>
        <w:tc>
          <w:tcPr>
            <w:tcW w:w="711" w:type="dxa"/>
            <w:shd w:val="clear" w:color="auto" w:fill="auto"/>
          </w:tcPr>
          <w:p w14:paraId="53098E5B" w14:textId="0CDBFF65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418" w:type="dxa"/>
            <w:shd w:val="clear" w:color="auto" w:fill="E7E6E6" w:themeFill="background2"/>
          </w:tcPr>
          <w:p w14:paraId="30A71F1D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6615E26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0659DA4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55D5B25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97E679F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159F5AE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33319E3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A74CEBC" w14:textId="4130DCBF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E2C081E" w14:textId="0A91659B" w:rsidR="006D6A27" w:rsidRPr="009F510C" w:rsidRDefault="003C5B65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A4050A0" w14:textId="06F39319" w:rsidR="006D6A27" w:rsidRPr="009F510C" w:rsidRDefault="003C5B65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061C8FE" w14:textId="495EEADE" w:rsidR="006D6A27" w:rsidRPr="009F510C" w:rsidRDefault="003C5B65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2687AF6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D41FC2C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773ECD1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550D6AF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948B95D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5FBEAB1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C677433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7E19194" w14:textId="77777777" w:rsidR="006D6A27" w:rsidRPr="003A14A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9ADECB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761C753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2869C2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26E1092" w14:textId="77777777" w:rsidR="006D6A27" w:rsidRPr="009F510C" w:rsidRDefault="006D6A27" w:rsidP="006D6A27">
            <w:pPr>
              <w:rPr>
                <w:sz w:val="22"/>
              </w:rPr>
            </w:pPr>
          </w:p>
        </w:tc>
      </w:tr>
      <w:tr w:rsidR="006D6A27" w:rsidRPr="009F510C" w14:paraId="1DC98D96" w14:textId="77777777" w:rsidTr="003A14AC">
        <w:tc>
          <w:tcPr>
            <w:tcW w:w="546" w:type="dxa"/>
            <w:shd w:val="clear" w:color="auto" w:fill="auto"/>
          </w:tcPr>
          <w:p w14:paraId="52B7CF90" w14:textId="77777777" w:rsidR="006D6A27" w:rsidRPr="009F510C" w:rsidRDefault="006D6A27" w:rsidP="006D6A27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auto"/>
          </w:tcPr>
          <w:p w14:paraId="70A2B83A" w14:textId="77777777" w:rsidR="006D6A27" w:rsidRPr="009F510C" w:rsidRDefault="006D6A27" w:rsidP="006D6A27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2D827F02" w14:textId="61F04189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160</w:t>
            </w:r>
          </w:p>
        </w:tc>
        <w:tc>
          <w:tcPr>
            <w:tcW w:w="546" w:type="dxa"/>
            <w:shd w:val="clear" w:color="auto" w:fill="auto"/>
          </w:tcPr>
          <w:p w14:paraId="024F45F9" w14:textId="58185DAE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36</w:t>
            </w:r>
          </w:p>
        </w:tc>
        <w:tc>
          <w:tcPr>
            <w:tcW w:w="476" w:type="dxa"/>
            <w:shd w:val="clear" w:color="auto" w:fill="auto"/>
          </w:tcPr>
          <w:p w14:paraId="363C178E" w14:textId="277A97BD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  <w:shd w:val="clear" w:color="auto" w:fill="auto"/>
          </w:tcPr>
          <w:p w14:paraId="3A6081F9" w14:textId="077CA95A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21:05</w:t>
            </w:r>
          </w:p>
        </w:tc>
        <w:tc>
          <w:tcPr>
            <w:tcW w:w="766" w:type="dxa"/>
            <w:shd w:val="clear" w:color="auto" w:fill="auto"/>
          </w:tcPr>
          <w:p w14:paraId="236700B4" w14:textId="685B8977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00:00</w:t>
            </w:r>
          </w:p>
        </w:tc>
        <w:tc>
          <w:tcPr>
            <w:tcW w:w="711" w:type="dxa"/>
            <w:shd w:val="clear" w:color="auto" w:fill="auto"/>
          </w:tcPr>
          <w:p w14:paraId="4192CBAA" w14:textId="41204CFB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3.75</w:t>
            </w:r>
          </w:p>
        </w:tc>
        <w:tc>
          <w:tcPr>
            <w:tcW w:w="418" w:type="dxa"/>
            <w:shd w:val="clear" w:color="auto" w:fill="E7E6E6" w:themeFill="background2"/>
          </w:tcPr>
          <w:p w14:paraId="379BFD2B" w14:textId="245765E1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64C2E3D" w14:textId="46622DE7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396CF45" w14:textId="742879AD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B9A86AC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22D50F2" w14:textId="3C03AAEC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F87334B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0C7CD38" w14:textId="6BC667C8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C189252" w14:textId="629B2BAD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5B21761" w14:textId="45656283" w:rsidR="006D6A27" w:rsidRPr="009F510C" w:rsidRDefault="003C5B65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C379D12" w14:textId="5D81088A" w:rsidR="006D6A27" w:rsidRPr="009F510C" w:rsidRDefault="003C5B65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C919FE8" w14:textId="3A3184E1" w:rsidR="006D6A27" w:rsidRPr="009F510C" w:rsidRDefault="003C5B65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9B059B4" w14:textId="0CC74E17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D6E20BD" w14:textId="132D9A20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4EABE0A" w14:textId="74ECE024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C895521" w14:textId="66B944DD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B93C87A" w14:textId="6D957396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F7EC2F8" w14:textId="5F3DEAD5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D0A64FC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2D0D691" w14:textId="77777777" w:rsidR="006D6A27" w:rsidRPr="003A14A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0C422F0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F7D15C0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CB838F3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26D7FB7" w14:textId="77777777" w:rsidR="006D6A27" w:rsidRPr="009F510C" w:rsidRDefault="006D6A27" w:rsidP="006D6A27">
            <w:pPr>
              <w:rPr>
                <w:sz w:val="22"/>
              </w:rPr>
            </w:pPr>
          </w:p>
        </w:tc>
      </w:tr>
      <w:tr w:rsidR="006D6A27" w:rsidRPr="009F510C" w14:paraId="15E8C48C" w14:textId="77777777" w:rsidTr="003A14AC">
        <w:tc>
          <w:tcPr>
            <w:tcW w:w="546" w:type="dxa"/>
          </w:tcPr>
          <w:p w14:paraId="584981DE" w14:textId="77777777" w:rsidR="006D6A27" w:rsidRPr="009F510C" w:rsidRDefault="006D6A27" w:rsidP="006D6A27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</w:tcPr>
          <w:p w14:paraId="1707FB57" w14:textId="77777777" w:rsidR="006D6A27" w:rsidRPr="009F510C" w:rsidRDefault="006D6A27" w:rsidP="006D6A27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</w:tcPr>
          <w:p w14:paraId="2841FC58" w14:textId="314039C2" w:rsidR="006D6A27" w:rsidRPr="009F510C" w:rsidRDefault="006D6A27" w:rsidP="006D6A27">
            <w:pPr>
              <w:rPr>
                <w:sz w:val="22"/>
              </w:rPr>
            </w:pPr>
            <w:r>
              <w:rPr>
                <w:sz w:val="22"/>
              </w:rPr>
              <w:t>150</w:t>
            </w:r>
          </w:p>
        </w:tc>
        <w:tc>
          <w:tcPr>
            <w:tcW w:w="546" w:type="dxa"/>
          </w:tcPr>
          <w:p w14:paraId="067A773E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33D2CA3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7CE63C02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27990DEB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35B7A725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9407D0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6FC9A72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3BDBFC3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1726618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CC380C8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3305F3B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1C24DD4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6306701" w14:textId="0C21BE4D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59EC528D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A27DD1D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465A7EF8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18C5DD58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9C925FF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4C3AE35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1FF09C9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40273864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BAB1C09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E5F5897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AD67219" w14:textId="1B7C1652" w:rsidR="006D6A27" w:rsidRPr="003A14AC" w:rsidRDefault="003A14AC" w:rsidP="006D6A27">
            <w:pPr>
              <w:rPr>
                <w:sz w:val="22"/>
              </w:rPr>
            </w:pPr>
            <w:r w:rsidRPr="003A14AC">
              <w:rPr>
                <w:sz w:val="22"/>
              </w:rPr>
              <w:t>5</w:t>
            </w:r>
          </w:p>
        </w:tc>
        <w:tc>
          <w:tcPr>
            <w:tcW w:w="476" w:type="dxa"/>
            <w:shd w:val="clear" w:color="auto" w:fill="auto"/>
          </w:tcPr>
          <w:p w14:paraId="2FE3E95F" w14:textId="13D2569A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57CB581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4C0775" w14:textId="77777777" w:rsidR="006D6A27" w:rsidRPr="009F510C" w:rsidRDefault="006D6A27" w:rsidP="006D6A27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BC6D510" w14:textId="77777777" w:rsidR="006D6A27" w:rsidRPr="009F510C" w:rsidRDefault="006D6A27" w:rsidP="006D6A27">
            <w:pPr>
              <w:rPr>
                <w:sz w:val="22"/>
              </w:rPr>
            </w:pPr>
          </w:p>
        </w:tc>
      </w:tr>
      <w:tr w:rsidR="003C5B65" w:rsidRPr="009F510C" w14:paraId="2B6914D4" w14:textId="77777777" w:rsidTr="003A14AC">
        <w:tc>
          <w:tcPr>
            <w:tcW w:w="546" w:type="dxa"/>
          </w:tcPr>
          <w:p w14:paraId="1DC8DA8C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</w:tcPr>
          <w:p w14:paraId="3D74DC5D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</w:tcPr>
          <w:p w14:paraId="4736BBC5" w14:textId="05904F5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50</w:t>
            </w:r>
          </w:p>
        </w:tc>
        <w:tc>
          <w:tcPr>
            <w:tcW w:w="546" w:type="dxa"/>
          </w:tcPr>
          <w:p w14:paraId="19CE4232" w14:textId="49EE851C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476" w:type="dxa"/>
          </w:tcPr>
          <w:p w14:paraId="18CE3289" w14:textId="4BD472C3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</w:tcPr>
          <w:p w14:paraId="3975785A" w14:textId="283379D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9:15</w:t>
            </w:r>
          </w:p>
        </w:tc>
        <w:tc>
          <w:tcPr>
            <w:tcW w:w="766" w:type="dxa"/>
          </w:tcPr>
          <w:p w14:paraId="6A96F294" w14:textId="211CC919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00:00</w:t>
            </w:r>
          </w:p>
        </w:tc>
        <w:tc>
          <w:tcPr>
            <w:tcW w:w="711" w:type="dxa"/>
          </w:tcPr>
          <w:p w14:paraId="3BE50875" w14:textId="0BFA86A1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  <w:shd w:val="clear" w:color="auto" w:fill="E7E6E6" w:themeFill="background2"/>
          </w:tcPr>
          <w:p w14:paraId="5C825189" w14:textId="47EC2D26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E7ED73B" w14:textId="3F87CE82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3139979" w14:textId="4FD0E3D9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1F382C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5ED2BF7" w14:textId="73C101B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6BC7F7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873D9AA" w14:textId="35884D29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F72473F" w14:textId="4A3A76D7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2E23F25C" w14:textId="3B8B6F89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4158F49" w14:textId="5D9A6E2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3A26B185" w14:textId="01782E6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79751886" w14:textId="550B7C94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C3ACB63" w14:textId="577E6D81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6994E70" w14:textId="3E5FCC79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262DE61" w14:textId="6C93CCD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75F9F1D9" w14:textId="19802659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10BFFE08" w14:textId="6566C5D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081377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839EA22" w14:textId="77777777" w:rsidR="003C5B65" w:rsidRPr="003A14A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D7F7A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44078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4E17B5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944B1E3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277A324F" w14:textId="77777777" w:rsidTr="003A14AC">
        <w:tc>
          <w:tcPr>
            <w:tcW w:w="546" w:type="dxa"/>
            <w:shd w:val="clear" w:color="auto" w:fill="auto"/>
          </w:tcPr>
          <w:p w14:paraId="7950C7CD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2B0E0BEB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54EC075E" w14:textId="51F509FC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40</w:t>
            </w:r>
          </w:p>
        </w:tc>
        <w:tc>
          <w:tcPr>
            <w:tcW w:w="546" w:type="dxa"/>
            <w:shd w:val="clear" w:color="auto" w:fill="auto"/>
          </w:tcPr>
          <w:p w14:paraId="7DE3888C" w14:textId="58E55D98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38</w:t>
            </w:r>
          </w:p>
        </w:tc>
        <w:tc>
          <w:tcPr>
            <w:tcW w:w="476" w:type="dxa"/>
          </w:tcPr>
          <w:p w14:paraId="1CFA562D" w14:textId="1AA1CA23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4AC8C4CE" w14:textId="557B4035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8:50</w:t>
            </w:r>
          </w:p>
        </w:tc>
        <w:tc>
          <w:tcPr>
            <w:tcW w:w="766" w:type="dxa"/>
            <w:shd w:val="clear" w:color="auto" w:fill="auto"/>
          </w:tcPr>
          <w:p w14:paraId="1332DF1E" w14:textId="36EF9B12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0:50</w:t>
            </w:r>
          </w:p>
        </w:tc>
        <w:tc>
          <w:tcPr>
            <w:tcW w:w="711" w:type="dxa"/>
            <w:shd w:val="clear" w:color="auto" w:fill="auto"/>
          </w:tcPr>
          <w:p w14:paraId="21A631EE" w14:textId="11585A97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0.3</w:t>
            </w:r>
          </w:p>
        </w:tc>
        <w:tc>
          <w:tcPr>
            <w:tcW w:w="418" w:type="dxa"/>
            <w:shd w:val="clear" w:color="auto" w:fill="E7E6E6" w:themeFill="background2"/>
          </w:tcPr>
          <w:p w14:paraId="7FD63B7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8B54E4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E88DD3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39BAEF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694431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0DE07B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0DAF33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AB04E01" w14:textId="3FEDF83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8AD66D7" w14:textId="6F42A03A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F4F0950" w14:textId="08819B01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6253FA5" w14:textId="7A99B4F4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E0760E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C1D4E1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B49AFD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4EB526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2C3F81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11E55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9944E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F43DA3" w14:textId="77777777" w:rsidR="003C5B65" w:rsidRPr="003A14A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EED5E3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344798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F76BE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2F2CB9E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3FB23850" w14:textId="77777777" w:rsidTr="003A14AC">
        <w:tc>
          <w:tcPr>
            <w:tcW w:w="546" w:type="dxa"/>
            <w:shd w:val="clear" w:color="auto" w:fill="auto"/>
          </w:tcPr>
          <w:p w14:paraId="15E8C63C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1E09B4DB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756BECDA" w14:textId="2371D7FB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30</w:t>
            </w:r>
          </w:p>
        </w:tc>
        <w:tc>
          <w:tcPr>
            <w:tcW w:w="546" w:type="dxa"/>
            <w:shd w:val="clear" w:color="auto" w:fill="auto"/>
          </w:tcPr>
          <w:p w14:paraId="486A6958" w14:textId="48DE8E01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51</w:t>
            </w:r>
          </w:p>
        </w:tc>
        <w:tc>
          <w:tcPr>
            <w:tcW w:w="476" w:type="dxa"/>
          </w:tcPr>
          <w:p w14:paraId="35584271" w14:textId="631EE738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15F9AAFE" w14:textId="0BD65BC8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9:00</w:t>
            </w:r>
          </w:p>
        </w:tc>
        <w:tc>
          <w:tcPr>
            <w:tcW w:w="766" w:type="dxa"/>
            <w:shd w:val="clear" w:color="auto" w:fill="auto"/>
          </w:tcPr>
          <w:p w14:paraId="26217FC2" w14:textId="1BFAC146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1:10</w:t>
            </w:r>
          </w:p>
        </w:tc>
        <w:tc>
          <w:tcPr>
            <w:tcW w:w="711" w:type="dxa"/>
            <w:shd w:val="clear" w:color="auto" w:fill="auto"/>
          </w:tcPr>
          <w:p w14:paraId="6E2EF2C4" w14:textId="60A19AB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  <w:shd w:val="clear" w:color="auto" w:fill="E7E6E6" w:themeFill="background2"/>
          </w:tcPr>
          <w:p w14:paraId="1A243960" w14:textId="4A8CDE6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AB9C833" w14:textId="580A3807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44252CD" w14:textId="1BC1DB5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3F6F492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B555BD8" w14:textId="4E6C9FFA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4B133A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D185542" w14:textId="4904DEDB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98B7D8C" w14:textId="27571A5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75C4306" w14:textId="6A09B985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983E484" w14:textId="6F2422F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53E283A7" w14:textId="75BFFF08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3E1867E" w14:textId="34B72AC2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DF16E08" w14:textId="283BCA54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2171613" w14:textId="7C34207C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AB6C9C5" w14:textId="7D2740C7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41674F80" w14:textId="644BEAB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361BF89" w14:textId="32C1C358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7FDC30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30090F" w14:textId="77777777" w:rsidR="003C5B65" w:rsidRPr="003A14A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6D867A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70D5E6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6EAEB4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D520C65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61026101" w14:textId="77777777" w:rsidTr="003A14AC">
        <w:tc>
          <w:tcPr>
            <w:tcW w:w="546" w:type="dxa"/>
            <w:shd w:val="clear" w:color="auto" w:fill="70AD47" w:themeFill="accent6"/>
          </w:tcPr>
          <w:p w14:paraId="332722B0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70AD47" w:themeFill="accent6"/>
          </w:tcPr>
          <w:p w14:paraId="7F6A9AAB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70AD47" w:themeFill="accent6"/>
          </w:tcPr>
          <w:p w14:paraId="37BC7F11" w14:textId="36A0344A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20</w:t>
            </w:r>
          </w:p>
        </w:tc>
        <w:tc>
          <w:tcPr>
            <w:tcW w:w="546" w:type="dxa"/>
            <w:shd w:val="clear" w:color="auto" w:fill="70AD47" w:themeFill="accent6"/>
          </w:tcPr>
          <w:p w14:paraId="55638D36" w14:textId="1CFA9C59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476" w:type="dxa"/>
            <w:shd w:val="clear" w:color="auto" w:fill="70AD47" w:themeFill="accent6"/>
          </w:tcPr>
          <w:p w14:paraId="672D28E1" w14:textId="4D62D1F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70AD47" w:themeFill="accent6"/>
          </w:tcPr>
          <w:p w14:paraId="4A863EE4" w14:textId="4EE99919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1:15</w:t>
            </w:r>
          </w:p>
        </w:tc>
        <w:tc>
          <w:tcPr>
            <w:tcW w:w="766" w:type="dxa"/>
            <w:shd w:val="clear" w:color="auto" w:fill="70AD47" w:themeFill="accent6"/>
          </w:tcPr>
          <w:p w14:paraId="1B279409" w14:textId="64E0F523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3:57</w:t>
            </w:r>
          </w:p>
        </w:tc>
        <w:tc>
          <w:tcPr>
            <w:tcW w:w="711" w:type="dxa"/>
            <w:shd w:val="clear" w:color="auto" w:fill="70AD47" w:themeFill="accent6"/>
          </w:tcPr>
          <w:p w14:paraId="5866E3A0" w14:textId="304A8E9C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7.25</w:t>
            </w:r>
          </w:p>
        </w:tc>
        <w:tc>
          <w:tcPr>
            <w:tcW w:w="418" w:type="dxa"/>
            <w:shd w:val="clear" w:color="auto" w:fill="70AD47" w:themeFill="accent6"/>
          </w:tcPr>
          <w:p w14:paraId="7E37607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70AD47" w:themeFill="accent6"/>
          </w:tcPr>
          <w:p w14:paraId="2D7CB24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70AD47" w:themeFill="accent6"/>
          </w:tcPr>
          <w:p w14:paraId="23D07A8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70AD47" w:themeFill="accent6"/>
          </w:tcPr>
          <w:p w14:paraId="0FF8747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70AD47" w:themeFill="accent6"/>
          </w:tcPr>
          <w:p w14:paraId="4999C02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70AD47" w:themeFill="accent6"/>
          </w:tcPr>
          <w:p w14:paraId="2A6D120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70AD47" w:themeFill="accent6"/>
          </w:tcPr>
          <w:p w14:paraId="35594E1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70AD47" w:themeFill="accent6"/>
          </w:tcPr>
          <w:p w14:paraId="3E14AC81" w14:textId="539B1BDB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70AD47" w:themeFill="accent6"/>
          </w:tcPr>
          <w:p w14:paraId="3A2AB1E5" w14:textId="121F054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70AD47" w:themeFill="accent6"/>
          </w:tcPr>
          <w:p w14:paraId="12F780A6" w14:textId="585F5BD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70AD47" w:themeFill="accent6"/>
          </w:tcPr>
          <w:p w14:paraId="3C0F2DB5" w14:textId="61A7CE2A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70AD47" w:themeFill="accent6"/>
          </w:tcPr>
          <w:p w14:paraId="2D59449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70AD47" w:themeFill="accent6"/>
          </w:tcPr>
          <w:p w14:paraId="54A8DB1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70AD47" w:themeFill="accent6"/>
          </w:tcPr>
          <w:p w14:paraId="6CE944A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70AD47" w:themeFill="accent6"/>
          </w:tcPr>
          <w:p w14:paraId="4BFC02A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70AD47" w:themeFill="accent6"/>
          </w:tcPr>
          <w:p w14:paraId="1DFE92D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70AD47" w:themeFill="accent6"/>
          </w:tcPr>
          <w:p w14:paraId="4A550C1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70AD47" w:themeFill="accent6"/>
          </w:tcPr>
          <w:p w14:paraId="3BBDA61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70AD47" w:themeFill="accent6"/>
          </w:tcPr>
          <w:p w14:paraId="7599DB74" w14:textId="77777777" w:rsidR="003C5B65" w:rsidRPr="003A14AC" w:rsidRDefault="003C5B65" w:rsidP="003C5B65">
            <w:pPr>
              <w:rPr>
                <w:sz w:val="22"/>
              </w:rPr>
            </w:pPr>
            <w:bookmarkStart w:id="0" w:name="_GoBack"/>
            <w:bookmarkEnd w:id="0"/>
          </w:p>
        </w:tc>
        <w:tc>
          <w:tcPr>
            <w:tcW w:w="476" w:type="dxa"/>
            <w:shd w:val="clear" w:color="auto" w:fill="70AD47" w:themeFill="accent6"/>
          </w:tcPr>
          <w:p w14:paraId="2A84F13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70AD47" w:themeFill="accent6"/>
          </w:tcPr>
          <w:p w14:paraId="4925CEF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70AD47" w:themeFill="accent6"/>
          </w:tcPr>
          <w:p w14:paraId="4A820F0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70AD47" w:themeFill="accent6"/>
          </w:tcPr>
          <w:p w14:paraId="7A887BCD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340D6A96" w14:textId="77777777" w:rsidTr="003A14AC">
        <w:tc>
          <w:tcPr>
            <w:tcW w:w="546" w:type="dxa"/>
            <w:shd w:val="clear" w:color="auto" w:fill="auto"/>
          </w:tcPr>
          <w:p w14:paraId="3350552E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2BE09C2E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62D45BB6" w14:textId="10F607AF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10</w:t>
            </w:r>
          </w:p>
        </w:tc>
        <w:tc>
          <w:tcPr>
            <w:tcW w:w="546" w:type="dxa"/>
            <w:shd w:val="clear" w:color="auto" w:fill="auto"/>
          </w:tcPr>
          <w:p w14:paraId="07CF4E81" w14:textId="7ED2CABC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49</w:t>
            </w:r>
          </w:p>
        </w:tc>
        <w:tc>
          <w:tcPr>
            <w:tcW w:w="476" w:type="dxa"/>
            <w:shd w:val="clear" w:color="auto" w:fill="auto"/>
          </w:tcPr>
          <w:p w14:paraId="3703683B" w14:textId="726EE88B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18C27036" w14:textId="31373E09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1:00</w:t>
            </w:r>
          </w:p>
        </w:tc>
        <w:tc>
          <w:tcPr>
            <w:tcW w:w="766" w:type="dxa"/>
            <w:shd w:val="clear" w:color="auto" w:fill="auto"/>
          </w:tcPr>
          <w:p w14:paraId="765773BF" w14:textId="0B6E8A16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3:17</w:t>
            </w:r>
          </w:p>
        </w:tc>
        <w:tc>
          <w:tcPr>
            <w:tcW w:w="711" w:type="dxa"/>
            <w:shd w:val="clear" w:color="auto" w:fill="auto"/>
          </w:tcPr>
          <w:p w14:paraId="14006611" w14:textId="1F46E55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7.25</w:t>
            </w:r>
          </w:p>
        </w:tc>
        <w:tc>
          <w:tcPr>
            <w:tcW w:w="418" w:type="dxa"/>
            <w:shd w:val="clear" w:color="auto" w:fill="E7E6E6" w:themeFill="background2"/>
          </w:tcPr>
          <w:p w14:paraId="6E58616E" w14:textId="193DCA5A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F9EAF32" w14:textId="1B14467A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5B40348" w14:textId="77096F53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35EEAD2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074D23C" w14:textId="38421E73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CB21C5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7F52512" w14:textId="5AE663E7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29BEE9E" w14:textId="20A8B35F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31DFD64" w14:textId="4B192B3C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08E9E93" w14:textId="5D541536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A663E8E" w14:textId="7D9D0FA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F7A7633" w14:textId="71F02B04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815473C" w14:textId="18CDB18A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35AB84B" w14:textId="76CF2FC7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A5CD384" w14:textId="65ED144B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62B2041" w14:textId="4F775148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F814B61" w14:textId="4E6FDDCF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E35CC7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0F2A1D1" w14:textId="77777777" w:rsidR="003C5B65" w:rsidRPr="003A14A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736908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354C2A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5BC33B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01801E5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245819E3" w14:textId="77777777" w:rsidTr="003A14AC">
        <w:tc>
          <w:tcPr>
            <w:tcW w:w="546" w:type="dxa"/>
            <w:shd w:val="clear" w:color="auto" w:fill="auto"/>
          </w:tcPr>
          <w:p w14:paraId="01BEBF69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0DC1C1C4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5D332C88" w14:textId="6B12E5C4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00</w:t>
            </w:r>
          </w:p>
        </w:tc>
        <w:tc>
          <w:tcPr>
            <w:tcW w:w="546" w:type="dxa"/>
            <w:shd w:val="clear" w:color="auto" w:fill="auto"/>
          </w:tcPr>
          <w:p w14:paraId="0F40545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1EF8B6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DC2EDE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A2E168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65222D4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B30C60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929D95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5833CD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6C0D47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EA408C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5F1F75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EAA82C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E689CCF" w14:textId="20342951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7E547CB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A41C90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18C918B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75C4CBE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9D0924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1886A6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96715F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2C253B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1242B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951E0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AE9078" w14:textId="56994920" w:rsidR="003C5B65" w:rsidRPr="003A14AC" w:rsidRDefault="003A14AC" w:rsidP="003C5B65">
            <w:pPr>
              <w:rPr>
                <w:sz w:val="22"/>
              </w:rPr>
            </w:pPr>
            <w:r w:rsidRPr="003A14AC">
              <w:rPr>
                <w:sz w:val="22"/>
              </w:rPr>
              <w:t>10</w:t>
            </w:r>
          </w:p>
        </w:tc>
        <w:tc>
          <w:tcPr>
            <w:tcW w:w="476" w:type="dxa"/>
            <w:shd w:val="clear" w:color="auto" w:fill="auto"/>
          </w:tcPr>
          <w:p w14:paraId="3DE92AD4" w14:textId="19C774A3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1CDBB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24AC2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CED3D5E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3C3005EE" w14:textId="77777777" w:rsidTr="003A14AC">
        <w:tc>
          <w:tcPr>
            <w:tcW w:w="546" w:type="dxa"/>
            <w:shd w:val="clear" w:color="auto" w:fill="auto"/>
          </w:tcPr>
          <w:p w14:paraId="62E5F207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2A82EB35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7B8622F9" w14:textId="41C3AB99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00</w:t>
            </w:r>
          </w:p>
        </w:tc>
        <w:tc>
          <w:tcPr>
            <w:tcW w:w="546" w:type="dxa"/>
            <w:shd w:val="clear" w:color="auto" w:fill="auto"/>
          </w:tcPr>
          <w:p w14:paraId="63F898AD" w14:textId="7B5CD78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53</w:t>
            </w:r>
          </w:p>
        </w:tc>
        <w:tc>
          <w:tcPr>
            <w:tcW w:w="476" w:type="dxa"/>
          </w:tcPr>
          <w:p w14:paraId="5306062E" w14:textId="0289903B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auto"/>
          </w:tcPr>
          <w:p w14:paraId="2927EAAE" w14:textId="1CE3A658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0:30</w:t>
            </w:r>
          </w:p>
        </w:tc>
        <w:tc>
          <w:tcPr>
            <w:tcW w:w="766" w:type="dxa"/>
            <w:shd w:val="clear" w:color="auto" w:fill="auto"/>
          </w:tcPr>
          <w:p w14:paraId="7B62D220" w14:textId="07FC42FC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00:00</w:t>
            </w:r>
          </w:p>
        </w:tc>
        <w:tc>
          <w:tcPr>
            <w:tcW w:w="711" w:type="dxa"/>
            <w:shd w:val="clear" w:color="auto" w:fill="auto"/>
          </w:tcPr>
          <w:p w14:paraId="19240951" w14:textId="20C43C05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4.4</w:t>
            </w:r>
          </w:p>
        </w:tc>
        <w:tc>
          <w:tcPr>
            <w:tcW w:w="418" w:type="dxa"/>
            <w:shd w:val="clear" w:color="auto" w:fill="E7E6E6" w:themeFill="background2"/>
          </w:tcPr>
          <w:p w14:paraId="16862D4A" w14:textId="72888E7F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4842096" w14:textId="73E0794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BE2F6E1" w14:textId="4000BC9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D25EE2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32E34E6" w14:textId="5B96F971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EB0102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36895A3" w14:textId="539387C8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E417698" w14:textId="02F6141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06F59BF" w14:textId="1F9C8579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AD2B486" w14:textId="7DBE8FFB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064651B" w14:textId="0D6D5C52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6877560" w14:textId="25AF30CA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5AEE966" w14:textId="2620B761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23CBBE7" w14:textId="0568D384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F01828E" w14:textId="533060C7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7FA622C" w14:textId="2F760DDA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B94EAA2" w14:textId="349D3C0C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AFA089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295EFB" w14:textId="77777777" w:rsidR="003C5B65" w:rsidRPr="003A14A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F2D84E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0502A7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7B13C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2B31B6D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0B69A81A" w14:textId="77777777" w:rsidTr="003A14AC">
        <w:tc>
          <w:tcPr>
            <w:tcW w:w="546" w:type="dxa"/>
            <w:shd w:val="clear" w:color="auto" w:fill="auto"/>
          </w:tcPr>
          <w:p w14:paraId="1960536E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1F6D5FE1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42040811" w14:textId="3991CB99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90</w:t>
            </w:r>
          </w:p>
        </w:tc>
        <w:tc>
          <w:tcPr>
            <w:tcW w:w="546" w:type="dxa"/>
            <w:shd w:val="clear" w:color="auto" w:fill="auto"/>
          </w:tcPr>
          <w:p w14:paraId="2FB6390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CB6E55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0F88F0A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38428F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5024EC8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3925AC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0B20B9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97384A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FB4207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C4DE7A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3BD69C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48EFAC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C36E906" w14:textId="50AD376D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4196716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3888D2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689BCEC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3C57CE2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F8C9AA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016463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18FCF3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50D762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079A13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52A6A8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46D6E7" w14:textId="69EA54E1" w:rsidR="003C5B65" w:rsidRPr="003A14AC" w:rsidRDefault="003A14AC" w:rsidP="003C5B65">
            <w:pPr>
              <w:rPr>
                <w:sz w:val="22"/>
              </w:rPr>
            </w:pPr>
            <w:r w:rsidRPr="003A14AC">
              <w:rPr>
                <w:sz w:val="22"/>
              </w:rPr>
              <w:t>10</w:t>
            </w:r>
          </w:p>
        </w:tc>
        <w:tc>
          <w:tcPr>
            <w:tcW w:w="476" w:type="dxa"/>
            <w:shd w:val="clear" w:color="auto" w:fill="auto"/>
          </w:tcPr>
          <w:p w14:paraId="53AF30E3" w14:textId="6C621AAA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2F34D8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AF3194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B1E7B36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006DE3C5" w14:textId="77777777" w:rsidTr="003A14AC">
        <w:tc>
          <w:tcPr>
            <w:tcW w:w="546" w:type="dxa"/>
            <w:shd w:val="clear" w:color="auto" w:fill="auto"/>
          </w:tcPr>
          <w:p w14:paraId="6F62AD0F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3795FA75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0FB62476" w14:textId="293C7F88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90</w:t>
            </w:r>
          </w:p>
        </w:tc>
        <w:tc>
          <w:tcPr>
            <w:tcW w:w="546" w:type="dxa"/>
            <w:shd w:val="clear" w:color="auto" w:fill="auto"/>
          </w:tcPr>
          <w:p w14:paraId="59A1810E" w14:textId="5C8F33B7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39</w:t>
            </w:r>
          </w:p>
        </w:tc>
        <w:tc>
          <w:tcPr>
            <w:tcW w:w="476" w:type="dxa"/>
          </w:tcPr>
          <w:p w14:paraId="23E0ED26" w14:textId="68D6C62F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06F69656" w14:textId="349663D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0:10</w:t>
            </w:r>
          </w:p>
        </w:tc>
        <w:tc>
          <w:tcPr>
            <w:tcW w:w="766" w:type="dxa"/>
            <w:shd w:val="clear" w:color="auto" w:fill="auto"/>
          </w:tcPr>
          <w:p w14:paraId="3CF21851" w14:textId="27C692D8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1:30</w:t>
            </w:r>
          </w:p>
        </w:tc>
        <w:tc>
          <w:tcPr>
            <w:tcW w:w="711" w:type="dxa"/>
            <w:shd w:val="clear" w:color="auto" w:fill="auto"/>
          </w:tcPr>
          <w:p w14:paraId="2E9BA24F" w14:textId="34B487A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5.7</w:t>
            </w:r>
          </w:p>
        </w:tc>
        <w:tc>
          <w:tcPr>
            <w:tcW w:w="418" w:type="dxa"/>
            <w:shd w:val="clear" w:color="auto" w:fill="E7E6E6" w:themeFill="background2"/>
          </w:tcPr>
          <w:p w14:paraId="23AE8419" w14:textId="7BCF99F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90E6CEC" w14:textId="059A8E04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975A2A1" w14:textId="77509771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0ECCEE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7CB7580" w14:textId="49EC51D2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3677ED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47A3263" w14:textId="5DCCEEF4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EEBB47E" w14:textId="1AC7C01A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37805EA" w14:textId="52B94348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E87A811" w14:textId="12A68872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54767A5" w14:textId="377B7E8C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F600C1E" w14:textId="4CEF846F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2BDB950" w14:textId="5027B936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37AE071" w14:textId="218729E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C01399A" w14:textId="01FDA2D7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60B9EAA" w14:textId="5EFE1DB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6D2B1CD" w14:textId="0F1556C7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BFC01B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DDA3686" w14:textId="77777777" w:rsidR="003C5B65" w:rsidRPr="003A14A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76A8E3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DFB90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AC995C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28416DC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5337165C" w14:textId="77777777" w:rsidTr="003A14AC">
        <w:tc>
          <w:tcPr>
            <w:tcW w:w="546" w:type="dxa"/>
            <w:shd w:val="clear" w:color="auto" w:fill="auto"/>
          </w:tcPr>
          <w:p w14:paraId="12C7BAFC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135D14CA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74F3540C" w14:textId="10F53ACF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80</w:t>
            </w:r>
          </w:p>
        </w:tc>
        <w:tc>
          <w:tcPr>
            <w:tcW w:w="546" w:type="dxa"/>
            <w:shd w:val="clear" w:color="auto" w:fill="auto"/>
          </w:tcPr>
          <w:p w14:paraId="35EC3D91" w14:textId="67091F61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43</w:t>
            </w:r>
          </w:p>
        </w:tc>
        <w:tc>
          <w:tcPr>
            <w:tcW w:w="476" w:type="dxa"/>
          </w:tcPr>
          <w:p w14:paraId="4302C6CE" w14:textId="4CF5079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5C91B296" w14:textId="6FA9F336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0:25</w:t>
            </w:r>
          </w:p>
        </w:tc>
        <w:tc>
          <w:tcPr>
            <w:tcW w:w="766" w:type="dxa"/>
            <w:shd w:val="clear" w:color="auto" w:fill="auto"/>
          </w:tcPr>
          <w:p w14:paraId="5C7D17F5" w14:textId="1FE214A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2:55</w:t>
            </w:r>
          </w:p>
        </w:tc>
        <w:tc>
          <w:tcPr>
            <w:tcW w:w="711" w:type="dxa"/>
            <w:shd w:val="clear" w:color="auto" w:fill="auto"/>
          </w:tcPr>
          <w:p w14:paraId="460CE852" w14:textId="046377B8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9.25</w:t>
            </w:r>
          </w:p>
        </w:tc>
        <w:tc>
          <w:tcPr>
            <w:tcW w:w="418" w:type="dxa"/>
            <w:shd w:val="clear" w:color="auto" w:fill="E7E6E6" w:themeFill="background2"/>
          </w:tcPr>
          <w:p w14:paraId="7839753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F52C09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4B3DD7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342F77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B1B772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7B6E99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F2AFD6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F48F659" w14:textId="7C215C37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D1F6D33" w14:textId="2856F035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9AD388F" w14:textId="19CD456C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55FA9AE" w14:textId="17B282A6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1FD48F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CE5BE0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4B8855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5DF2C6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DB712D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35A3DD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03070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7312136" w14:textId="77777777" w:rsidR="003C5B65" w:rsidRPr="003A14A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2D3D8B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2E35A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BCE337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0987115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1B9A0E0A" w14:textId="77777777" w:rsidTr="003A14AC">
        <w:tc>
          <w:tcPr>
            <w:tcW w:w="546" w:type="dxa"/>
            <w:shd w:val="clear" w:color="auto" w:fill="auto"/>
          </w:tcPr>
          <w:p w14:paraId="03619833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521888A9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123F94B6" w14:textId="2ADDC5BB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70</w:t>
            </w:r>
          </w:p>
        </w:tc>
        <w:tc>
          <w:tcPr>
            <w:tcW w:w="546" w:type="dxa"/>
            <w:shd w:val="clear" w:color="auto" w:fill="auto"/>
          </w:tcPr>
          <w:p w14:paraId="2C38D160" w14:textId="4A843F1F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476" w:type="dxa"/>
          </w:tcPr>
          <w:p w14:paraId="1AC51FC0" w14:textId="335B346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175FD45B" w14:textId="2644A458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1:45</w:t>
            </w:r>
          </w:p>
        </w:tc>
        <w:tc>
          <w:tcPr>
            <w:tcW w:w="766" w:type="dxa"/>
            <w:shd w:val="clear" w:color="auto" w:fill="auto"/>
          </w:tcPr>
          <w:p w14:paraId="52626519" w14:textId="0B20F7F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00:00</w:t>
            </w:r>
          </w:p>
        </w:tc>
        <w:tc>
          <w:tcPr>
            <w:tcW w:w="711" w:type="dxa"/>
            <w:shd w:val="clear" w:color="auto" w:fill="auto"/>
          </w:tcPr>
          <w:p w14:paraId="23CD5935" w14:textId="615B6D37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5.5</w:t>
            </w:r>
          </w:p>
        </w:tc>
        <w:tc>
          <w:tcPr>
            <w:tcW w:w="418" w:type="dxa"/>
            <w:shd w:val="clear" w:color="auto" w:fill="E7E6E6" w:themeFill="background2"/>
          </w:tcPr>
          <w:p w14:paraId="17E41A07" w14:textId="665388DA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4C734DE" w14:textId="1546D97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943F694" w14:textId="69CEC408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F573BA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0980568" w14:textId="0A0BC31A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3141FC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614DE14" w14:textId="19F7E4A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998809B" w14:textId="26DBA1B8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A8A94E6" w14:textId="2A49ECEF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17F062F" w14:textId="72ED091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11D0F9E" w14:textId="364AE037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2ECF260" w14:textId="1BB86201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71AF56A" w14:textId="1EF93691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045A140" w14:textId="59601AB3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A47E181" w14:textId="7A5CBED6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2A2CFC1" w14:textId="55C7C8A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B08FA4D" w14:textId="40AECF88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27737F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2AB9A7C" w14:textId="77777777" w:rsidR="003C5B65" w:rsidRPr="003A14A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525C0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A0DE8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86533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8331ADB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4273A217" w14:textId="77777777" w:rsidTr="003A14AC">
        <w:tc>
          <w:tcPr>
            <w:tcW w:w="546" w:type="dxa"/>
            <w:shd w:val="clear" w:color="auto" w:fill="auto"/>
          </w:tcPr>
          <w:p w14:paraId="00195E3E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6841245F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261D4507" w14:textId="71C06356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546" w:type="dxa"/>
            <w:shd w:val="clear" w:color="auto" w:fill="auto"/>
          </w:tcPr>
          <w:p w14:paraId="4BEDEFF7" w14:textId="4E7677A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476" w:type="dxa"/>
          </w:tcPr>
          <w:p w14:paraId="021BA915" w14:textId="59873724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7A322FA4" w14:textId="4C15A8CA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2:10</w:t>
            </w:r>
          </w:p>
        </w:tc>
        <w:tc>
          <w:tcPr>
            <w:tcW w:w="766" w:type="dxa"/>
            <w:shd w:val="clear" w:color="auto" w:fill="auto"/>
          </w:tcPr>
          <w:p w14:paraId="725A9C71" w14:textId="7E11C78A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00:00</w:t>
            </w:r>
          </w:p>
        </w:tc>
        <w:tc>
          <w:tcPr>
            <w:tcW w:w="711" w:type="dxa"/>
            <w:shd w:val="clear" w:color="auto" w:fill="auto"/>
          </w:tcPr>
          <w:p w14:paraId="1930812E" w14:textId="0B79C906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18" w:type="dxa"/>
            <w:shd w:val="clear" w:color="auto" w:fill="E7E6E6" w:themeFill="background2"/>
          </w:tcPr>
          <w:p w14:paraId="74D88B5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2675DD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2876F5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0C7814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0B823E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345AF2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35D566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EC81165" w14:textId="52D7CD82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C502C3A" w14:textId="711351D5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ABD936C" w14:textId="0A8199EF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5CD74B9" w14:textId="71886383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603928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21A380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2E3B08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3F89C1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388DEC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D80AC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F21755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1A0562A" w14:textId="77777777" w:rsidR="003C5B65" w:rsidRPr="003A14A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F1659F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85D78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4AA59D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6457A5A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40948979" w14:textId="77777777" w:rsidTr="003A14AC">
        <w:tc>
          <w:tcPr>
            <w:tcW w:w="546" w:type="dxa"/>
          </w:tcPr>
          <w:p w14:paraId="691E2C90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45A072D8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37629CD7" w14:textId="01229BC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546" w:type="dxa"/>
          </w:tcPr>
          <w:p w14:paraId="5D27ABCF" w14:textId="19D1E5C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45</w:t>
            </w:r>
          </w:p>
        </w:tc>
        <w:tc>
          <w:tcPr>
            <w:tcW w:w="476" w:type="dxa"/>
          </w:tcPr>
          <w:p w14:paraId="55F71DE2" w14:textId="52D0EC8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</w:tcPr>
          <w:p w14:paraId="04424058" w14:textId="00F0FB2C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2:10</w:t>
            </w:r>
          </w:p>
        </w:tc>
        <w:tc>
          <w:tcPr>
            <w:tcW w:w="766" w:type="dxa"/>
          </w:tcPr>
          <w:p w14:paraId="7CAB3041" w14:textId="4C088637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00:00</w:t>
            </w:r>
          </w:p>
        </w:tc>
        <w:tc>
          <w:tcPr>
            <w:tcW w:w="711" w:type="dxa"/>
          </w:tcPr>
          <w:p w14:paraId="4E6727F8" w14:textId="5A21B03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418" w:type="dxa"/>
            <w:shd w:val="clear" w:color="auto" w:fill="E7E6E6" w:themeFill="background2"/>
          </w:tcPr>
          <w:p w14:paraId="667546C2" w14:textId="2DB5FC79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C286F5F" w14:textId="5A12666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64562C1" w14:textId="3C435C05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EEA7EB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50D504F" w14:textId="00487FCF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ACEC84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9E5527B" w14:textId="560C991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D9A35F6" w14:textId="3BF3E0E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5015132E" w14:textId="0D373D63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38DAC71" w14:textId="28FB27B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7D1D57FE" w14:textId="185E8803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9C5AF85" w14:textId="0B94856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FEB7215" w14:textId="59AF2C5F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68477A1" w14:textId="56ED284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2EE39D4" w14:textId="53120271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082D216F" w14:textId="6C6AA01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46684145" w14:textId="0D5C79F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89CC96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1E73AB4" w14:textId="77777777" w:rsidR="003C5B65" w:rsidRPr="003A14A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EC3CD6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ABC33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6D8DF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5EC2D59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6DB5E3A5" w14:textId="77777777" w:rsidTr="003A14AC">
        <w:tc>
          <w:tcPr>
            <w:tcW w:w="546" w:type="dxa"/>
          </w:tcPr>
          <w:p w14:paraId="1D6AAE24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20A763FC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50B38A45" w14:textId="388E9589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546" w:type="dxa"/>
          </w:tcPr>
          <w:p w14:paraId="12CC5D1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51C4E5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69F72E2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4AB2B5B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44F1C04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96AA11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AB1B5E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E9C6FF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280BCD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FD930B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A2DACB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5473AE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8AC5F27" w14:textId="6E3C045E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17CB38E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A52D8A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074F27C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02B51F3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97A228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D8B16F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BFDF48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189B9CB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4D8DE7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EDC6DD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96E20A0" w14:textId="16064053" w:rsidR="003C5B65" w:rsidRPr="003A14AC" w:rsidRDefault="003A14AC" w:rsidP="003C5B65">
            <w:pPr>
              <w:rPr>
                <w:sz w:val="22"/>
              </w:rPr>
            </w:pPr>
            <w:r w:rsidRPr="003A14AC">
              <w:rPr>
                <w:sz w:val="22"/>
              </w:rPr>
              <w:t>20</w:t>
            </w:r>
          </w:p>
        </w:tc>
        <w:tc>
          <w:tcPr>
            <w:tcW w:w="476" w:type="dxa"/>
            <w:shd w:val="clear" w:color="auto" w:fill="auto"/>
          </w:tcPr>
          <w:p w14:paraId="70E68652" w14:textId="43AEA0FB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6BBDCB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00F4C1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5E718F9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2D246226" w14:textId="77777777" w:rsidTr="003A14AC">
        <w:tc>
          <w:tcPr>
            <w:tcW w:w="546" w:type="dxa"/>
          </w:tcPr>
          <w:p w14:paraId="75EB1A96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5767F130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499CB2A7" w14:textId="3FBA122C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546" w:type="dxa"/>
          </w:tcPr>
          <w:p w14:paraId="1B7E7FF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EFF212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7CA6F45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2BF9538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170711E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545AD6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D1AC30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6B9BA1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E25D60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C91CA0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0003A9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3D4C11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3FF9FF1" w14:textId="0F80864F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00A7903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75408D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2DE2D8F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72A9A8D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1BFDDC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8AD189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395B40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3128091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7F2B3E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4ED070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4345EE7" w14:textId="0F95D7CB" w:rsidR="003C5B65" w:rsidRPr="003A14AC" w:rsidRDefault="003A14AC" w:rsidP="003C5B65">
            <w:pPr>
              <w:rPr>
                <w:sz w:val="22"/>
              </w:rPr>
            </w:pPr>
            <w:r w:rsidRPr="003A14AC">
              <w:rPr>
                <w:sz w:val="22"/>
              </w:rPr>
              <w:t>20</w:t>
            </w:r>
          </w:p>
        </w:tc>
        <w:tc>
          <w:tcPr>
            <w:tcW w:w="476" w:type="dxa"/>
            <w:shd w:val="clear" w:color="auto" w:fill="auto"/>
          </w:tcPr>
          <w:p w14:paraId="1829B450" w14:textId="135960B8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F7263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E82254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1DD2D6C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6BC14F41" w14:textId="77777777" w:rsidTr="006D6A27">
        <w:tc>
          <w:tcPr>
            <w:tcW w:w="546" w:type="dxa"/>
          </w:tcPr>
          <w:p w14:paraId="67D62471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1D40FEAF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61774E2C" w14:textId="2B6D136E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546" w:type="dxa"/>
          </w:tcPr>
          <w:p w14:paraId="38FEDC94" w14:textId="05A52633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476" w:type="dxa"/>
          </w:tcPr>
          <w:p w14:paraId="2460F781" w14:textId="2BF1E945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</w:tcPr>
          <w:p w14:paraId="3703CC42" w14:textId="14F17D7C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21:35</w:t>
            </w:r>
          </w:p>
        </w:tc>
        <w:tc>
          <w:tcPr>
            <w:tcW w:w="766" w:type="dxa"/>
          </w:tcPr>
          <w:p w14:paraId="27BFC2E4" w14:textId="6B278876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00:00</w:t>
            </w:r>
          </w:p>
        </w:tc>
        <w:tc>
          <w:tcPr>
            <w:tcW w:w="711" w:type="dxa"/>
          </w:tcPr>
          <w:p w14:paraId="02A4602D" w14:textId="0501E455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1.9</w:t>
            </w:r>
          </w:p>
        </w:tc>
        <w:tc>
          <w:tcPr>
            <w:tcW w:w="418" w:type="dxa"/>
            <w:shd w:val="clear" w:color="auto" w:fill="E7E6E6" w:themeFill="background2"/>
          </w:tcPr>
          <w:p w14:paraId="770A4C6D" w14:textId="39A3694D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122E6A3" w14:textId="0EF05185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2F6E17F" w14:textId="7F2E01FB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435764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207D4B8" w14:textId="785BE6FC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178568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09C8862" w14:textId="3C5AC653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028DD84" w14:textId="5AC32CD3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3AC6B020" w14:textId="1B3AACC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35F84AE" w14:textId="462E57D0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3271F342" w14:textId="7D949275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88E021E" w14:textId="5BCD7284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AF41C41" w14:textId="30460E3B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1ECBDE8" w14:textId="63302C06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23E5462" w14:textId="74F48CC7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3C380B0B" w14:textId="518B7262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4D0C7DDC" w14:textId="2FBEA463" w:rsidR="003C5B65" w:rsidRPr="009F510C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3454B1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45EC05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204D32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E25059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55235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639A025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463CCF32" w14:textId="77777777" w:rsidTr="006D6A27">
        <w:tc>
          <w:tcPr>
            <w:tcW w:w="1858" w:type="dxa"/>
            <w:gridSpan w:val="3"/>
          </w:tcPr>
          <w:p w14:paraId="720A6A12" w14:textId="77777777" w:rsidR="003C5B65" w:rsidRDefault="003C5B65" w:rsidP="003C5B65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14941F51" w14:textId="49E66D28" w:rsidR="003C5B65" w:rsidRDefault="003C5B65" w:rsidP="003C5B65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 xml:space="preserve">: Swinnex # </w:t>
            </w:r>
            <w:r>
              <w:rPr>
                <w:sz w:val="22"/>
                <w:shd w:val="clear" w:color="auto" w:fill="92D050"/>
              </w:rPr>
              <w:t>64</w:t>
            </w:r>
            <w:r w:rsidRPr="00064957">
              <w:rPr>
                <w:sz w:val="22"/>
                <w:shd w:val="clear" w:color="auto" w:fill="92D050"/>
              </w:rPr>
              <w:t>; 2L; Btl</w:t>
            </w:r>
            <w:r>
              <w:rPr>
                <w:sz w:val="22"/>
                <w:shd w:val="clear" w:color="auto" w:fill="92D050"/>
              </w:rPr>
              <w:t xml:space="preserve"> 12</w:t>
            </w:r>
            <w:r>
              <w:rPr>
                <w:sz w:val="22"/>
              </w:rPr>
              <w:t>.</w:t>
            </w:r>
            <w:r w:rsidRPr="00A06972">
              <w:rPr>
                <w:sz w:val="22"/>
                <w:shd w:val="clear" w:color="auto" w:fill="FF0000"/>
              </w:rPr>
              <w:t xml:space="preserve"> </w:t>
            </w:r>
            <w:r>
              <w:rPr>
                <w:sz w:val="22"/>
              </w:rPr>
              <w:t xml:space="preserve"> Btl 1: Open, Btl 17: leaking from bottom; Btl 5: tap leaks</w:t>
            </w:r>
          </w:p>
          <w:p w14:paraId="118213C3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</w:tbl>
    <w:p w14:paraId="69F2D060" w14:textId="73D4CE68" w:rsidR="005D75FF" w:rsidRDefault="005D75FF" w:rsidP="00775800"/>
    <w:p w14:paraId="6EA884B7" w14:textId="77777777" w:rsidR="003C5B65" w:rsidRPr="00B951E4" w:rsidRDefault="003C5B65" w:rsidP="003C5B65">
      <w:pPr>
        <w:pStyle w:val="Sansinterligne"/>
        <w:jc w:val="center"/>
        <w:rPr>
          <w:sz w:val="44"/>
        </w:rPr>
      </w:pPr>
      <w:r w:rsidRPr="00B951E4">
        <w:rPr>
          <w:sz w:val="44"/>
        </w:rPr>
        <w:lastRenderedPageBreak/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3C5B65" w14:paraId="54677F4C" w14:textId="77777777" w:rsidTr="003C5B65">
        <w:trPr>
          <w:jc w:val="center"/>
        </w:trPr>
        <w:tc>
          <w:tcPr>
            <w:tcW w:w="1139" w:type="dxa"/>
          </w:tcPr>
          <w:p w14:paraId="51F844B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3C71BBA3" w14:textId="33D7D35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 (mooring)</w:t>
            </w:r>
          </w:p>
        </w:tc>
        <w:tc>
          <w:tcPr>
            <w:tcW w:w="1983" w:type="dxa"/>
          </w:tcPr>
          <w:p w14:paraId="72381FC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6E28CF2A" w14:textId="509A867E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:46</w:t>
            </w:r>
          </w:p>
        </w:tc>
        <w:tc>
          <w:tcPr>
            <w:tcW w:w="1655" w:type="dxa"/>
          </w:tcPr>
          <w:p w14:paraId="2EA07A6A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5D850D99" w14:textId="237F7364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/11/2019</w:t>
            </w:r>
          </w:p>
        </w:tc>
      </w:tr>
      <w:tr w:rsidR="003C5B65" w14:paraId="567038B2" w14:textId="77777777" w:rsidTr="003C5B65">
        <w:trPr>
          <w:jc w:val="center"/>
        </w:trPr>
        <w:tc>
          <w:tcPr>
            <w:tcW w:w="1139" w:type="dxa"/>
          </w:tcPr>
          <w:p w14:paraId="218B62D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7B5BE94F" w14:textId="03DCB2E5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  <w:r w:rsidRPr="000746AA">
              <w:rPr>
                <w:sz w:val="20"/>
                <w:szCs w:val="20"/>
              </w:rPr>
              <w:t>°</w:t>
            </w:r>
            <w:r>
              <w:rPr>
                <w:sz w:val="20"/>
                <w:szCs w:val="20"/>
              </w:rPr>
              <w:t xml:space="preserve"> 09.518’S</w:t>
            </w:r>
          </w:p>
        </w:tc>
        <w:tc>
          <w:tcPr>
            <w:tcW w:w="1983" w:type="dxa"/>
          </w:tcPr>
          <w:p w14:paraId="10126AA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2D92FC69" w14:textId="63F89374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:46</w:t>
            </w:r>
          </w:p>
        </w:tc>
        <w:tc>
          <w:tcPr>
            <w:tcW w:w="1655" w:type="dxa"/>
          </w:tcPr>
          <w:p w14:paraId="7AEA1D4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02717A5F" w14:textId="380B4D96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36</w:t>
            </w:r>
          </w:p>
        </w:tc>
      </w:tr>
      <w:tr w:rsidR="003C5B65" w14:paraId="100D23FA" w14:textId="77777777" w:rsidTr="003C5B65">
        <w:trPr>
          <w:jc w:val="center"/>
        </w:trPr>
        <w:tc>
          <w:tcPr>
            <w:tcW w:w="1139" w:type="dxa"/>
          </w:tcPr>
          <w:p w14:paraId="2A3BE89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5757F214" w14:textId="5FE18BA4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5</w:t>
            </w:r>
            <w:r w:rsidRPr="000746AA">
              <w:rPr>
                <w:sz w:val="20"/>
                <w:szCs w:val="20"/>
              </w:rPr>
              <w:t>°</w:t>
            </w:r>
            <w:r>
              <w:rPr>
                <w:sz w:val="20"/>
                <w:szCs w:val="20"/>
              </w:rPr>
              <w:t xml:space="preserve"> 54.263‘W</w:t>
            </w:r>
          </w:p>
        </w:tc>
        <w:tc>
          <w:tcPr>
            <w:tcW w:w="1983" w:type="dxa"/>
          </w:tcPr>
          <w:p w14:paraId="63EECCB2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5B2FA3ED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4DB09E14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0BAD3D16" w14:textId="363E2221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16D4FFDE" w14:textId="77777777" w:rsidTr="003C5B65">
        <w:trPr>
          <w:jc w:val="center"/>
        </w:trPr>
        <w:tc>
          <w:tcPr>
            <w:tcW w:w="1139" w:type="dxa"/>
          </w:tcPr>
          <w:p w14:paraId="6329DD0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581119A7" w14:textId="07F466E6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1983" w:type="dxa"/>
          </w:tcPr>
          <w:p w14:paraId="2311F9C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03A8268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64DADDB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3B7872B3" w14:textId="018CC2A4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6</w:t>
            </w:r>
          </w:p>
        </w:tc>
      </w:tr>
      <w:tr w:rsidR="003C5B65" w14:paraId="0EA9EFB1" w14:textId="77777777" w:rsidTr="003C5B65">
        <w:trPr>
          <w:jc w:val="center"/>
        </w:trPr>
        <w:tc>
          <w:tcPr>
            <w:tcW w:w="1139" w:type="dxa"/>
          </w:tcPr>
          <w:p w14:paraId="04689C07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3C366ABF" w14:textId="03766BB7" w:rsidR="003C5B65" w:rsidRPr="00720120" w:rsidRDefault="003C5B65" w:rsidP="003C5B65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loudy, rained last night</w:t>
            </w:r>
          </w:p>
        </w:tc>
      </w:tr>
    </w:tbl>
    <w:p w14:paraId="285D05A9" w14:textId="77777777" w:rsidR="003C5B65" w:rsidRPr="00F8381A" w:rsidRDefault="003C5B65" w:rsidP="003C5B65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3C5B65" w:rsidRPr="009F510C" w14:paraId="621C80C0" w14:textId="77777777" w:rsidTr="003C5B65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13AEEC4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38AA3482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74AD3039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331FE21C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6932191F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41FAA902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48327709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530D6EC8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455FD8AE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090865E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223913F9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02C009E2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1C47CF16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09E04A60" w14:textId="77777777" w:rsidR="003C5B65" w:rsidRDefault="003C5B65" w:rsidP="003C5B65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7C920503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08D7308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426CE523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669F377E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0520DD6E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58DB73B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75F31A81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0A4CBDB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66" w:type="dxa"/>
            <w:textDirection w:val="tbRl"/>
            <w:vAlign w:val="center"/>
          </w:tcPr>
          <w:p w14:paraId="3D16592A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04" w:type="dxa"/>
            <w:textDirection w:val="tbRl"/>
            <w:vAlign w:val="center"/>
          </w:tcPr>
          <w:p w14:paraId="1D6771A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textDirection w:val="tbRl"/>
            <w:vAlign w:val="center"/>
          </w:tcPr>
          <w:p w14:paraId="247F115F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39CA21DC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1A81BF2E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isotope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7E8FFB68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74ACD1B8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24F6734F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1DB27418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</w:tr>
      <w:tr w:rsidR="0068105C" w:rsidRPr="009F510C" w14:paraId="157F45BA" w14:textId="77777777" w:rsidTr="003C5B65">
        <w:tc>
          <w:tcPr>
            <w:tcW w:w="546" w:type="dxa"/>
            <w:shd w:val="clear" w:color="auto" w:fill="auto"/>
          </w:tcPr>
          <w:p w14:paraId="7A844340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  <w:shd w:val="clear" w:color="auto" w:fill="auto"/>
          </w:tcPr>
          <w:p w14:paraId="3F14F7F8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2279B98A" w14:textId="3928831F" w:rsidR="0068105C" w:rsidRPr="0006698D" w:rsidRDefault="0068105C" w:rsidP="0068105C">
            <w:pPr>
              <w:rPr>
                <w:sz w:val="22"/>
                <w:lang w:val="es-ES"/>
              </w:rPr>
            </w:pPr>
            <w:r>
              <w:rPr>
                <w:sz w:val="22"/>
                <w:lang w:val="es-ES"/>
              </w:rPr>
              <w:t>b-10</w:t>
            </w:r>
          </w:p>
        </w:tc>
        <w:tc>
          <w:tcPr>
            <w:tcW w:w="546" w:type="dxa"/>
            <w:shd w:val="clear" w:color="auto" w:fill="auto"/>
          </w:tcPr>
          <w:p w14:paraId="32CFB1CF" w14:textId="2D1E013D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55</w:t>
            </w:r>
          </w:p>
        </w:tc>
        <w:tc>
          <w:tcPr>
            <w:tcW w:w="476" w:type="dxa"/>
            <w:shd w:val="clear" w:color="auto" w:fill="auto"/>
          </w:tcPr>
          <w:p w14:paraId="64E52166" w14:textId="7B5240C6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453F1FAB" w14:textId="6A661E4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1:47</w:t>
            </w:r>
          </w:p>
        </w:tc>
        <w:tc>
          <w:tcPr>
            <w:tcW w:w="766" w:type="dxa"/>
            <w:shd w:val="clear" w:color="auto" w:fill="auto"/>
          </w:tcPr>
          <w:p w14:paraId="21AEC641" w14:textId="6B47067F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3:17</w:t>
            </w:r>
          </w:p>
        </w:tc>
        <w:tc>
          <w:tcPr>
            <w:tcW w:w="711" w:type="dxa"/>
            <w:shd w:val="clear" w:color="auto" w:fill="auto"/>
          </w:tcPr>
          <w:p w14:paraId="48F86B01" w14:textId="119C80F3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9.25</w:t>
            </w:r>
          </w:p>
        </w:tc>
        <w:tc>
          <w:tcPr>
            <w:tcW w:w="418" w:type="dxa"/>
            <w:shd w:val="clear" w:color="auto" w:fill="E7E6E6" w:themeFill="background2"/>
          </w:tcPr>
          <w:p w14:paraId="7D2DD27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EFF58C" w14:textId="1A4FE533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DABDF4A" w14:textId="61A48932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5A1F52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1466F6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62D5A0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4E47A1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C2BB3BE" w14:textId="01A3C825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39B6A80" w14:textId="3BDA557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C51683F" w14:textId="5D6DADF8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A19181E" w14:textId="0C75586A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FBF31EE" w14:textId="0CC972FB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4EB5B0A" w14:textId="108B5313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41077D6" w14:textId="1BA141A5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6D2011E" w14:textId="31A76ED3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181B477" w14:textId="0A48989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7F50787" w14:textId="4F84678C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E2EBF2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2671CD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CA6BBA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938F9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F7951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1EED38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4FE2361A" w14:textId="77777777" w:rsidTr="003C5B65">
        <w:tc>
          <w:tcPr>
            <w:tcW w:w="546" w:type="dxa"/>
            <w:shd w:val="clear" w:color="auto" w:fill="auto"/>
          </w:tcPr>
          <w:p w14:paraId="4EA2B5E1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  <w:shd w:val="clear" w:color="auto" w:fill="auto"/>
          </w:tcPr>
          <w:p w14:paraId="53285340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4D0EA846" w14:textId="2F522023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b-10</w:t>
            </w:r>
          </w:p>
        </w:tc>
        <w:tc>
          <w:tcPr>
            <w:tcW w:w="546" w:type="dxa"/>
            <w:shd w:val="clear" w:color="auto" w:fill="auto"/>
          </w:tcPr>
          <w:p w14:paraId="465A6018" w14:textId="18BD60F3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254A52" w14:textId="34E6E3C9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5A0D7D8" w14:textId="4F34BA96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685722E" w14:textId="19578FCF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387A1A2A" w14:textId="2E233FE9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F4A93BA" w14:textId="377567FE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B121193" w14:textId="218CF3E5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F39076C" w14:textId="504C7E0F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9DE9DF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C5EDD93" w14:textId="22CDE810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E67504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C809C93" w14:textId="7405EFD0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D037DE1" w14:textId="674C4528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6A010FB4" w14:textId="167A278F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5C46CF8" w14:textId="4480A65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1B95343F" w14:textId="37189108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460219AC" w14:textId="3ED972DE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99FAB95" w14:textId="48995EDF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D8653A3" w14:textId="15BE824C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5436C42" w14:textId="6D133AAA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69CE3DE" w14:textId="18BEDC39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BDE5E7D" w14:textId="3291A6F5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DBCD0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7549947" w14:textId="4990C9D0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76" w:type="dxa"/>
            <w:shd w:val="clear" w:color="auto" w:fill="auto"/>
          </w:tcPr>
          <w:p w14:paraId="5388DA36" w14:textId="52A8D8CA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42823E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F6506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E774015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7D7BFC80" w14:textId="77777777" w:rsidTr="003C5B65">
        <w:tc>
          <w:tcPr>
            <w:tcW w:w="546" w:type="dxa"/>
            <w:shd w:val="clear" w:color="auto" w:fill="auto"/>
          </w:tcPr>
          <w:p w14:paraId="3442606F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  <w:shd w:val="clear" w:color="auto" w:fill="auto"/>
          </w:tcPr>
          <w:p w14:paraId="717A45C2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7AD30F98" w14:textId="29F1105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800</w:t>
            </w:r>
          </w:p>
        </w:tc>
        <w:tc>
          <w:tcPr>
            <w:tcW w:w="546" w:type="dxa"/>
            <w:shd w:val="clear" w:color="auto" w:fill="auto"/>
          </w:tcPr>
          <w:p w14:paraId="0E0A3E9F" w14:textId="7322571A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476" w:type="dxa"/>
            <w:shd w:val="clear" w:color="auto" w:fill="auto"/>
          </w:tcPr>
          <w:p w14:paraId="3A110BBD" w14:textId="19D23E6A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3AFC316B" w14:textId="729D807E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2:25</w:t>
            </w:r>
          </w:p>
        </w:tc>
        <w:tc>
          <w:tcPr>
            <w:tcW w:w="766" w:type="dxa"/>
            <w:shd w:val="clear" w:color="auto" w:fill="auto"/>
          </w:tcPr>
          <w:p w14:paraId="7800B4F4" w14:textId="5D51735E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3:57</w:t>
            </w:r>
          </w:p>
        </w:tc>
        <w:tc>
          <w:tcPr>
            <w:tcW w:w="711" w:type="dxa"/>
            <w:shd w:val="clear" w:color="auto" w:fill="auto"/>
          </w:tcPr>
          <w:p w14:paraId="4E2AE1BC" w14:textId="575123B0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9.25</w:t>
            </w:r>
          </w:p>
        </w:tc>
        <w:tc>
          <w:tcPr>
            <w:tcW w:w="418" w:type="dxa"/>
            <w:shd w:val="clear" w:color="auto" w:fill="E7E6E6" w:themeFill="background2"/>
          </w:tcPr>
          <w:p w14:paraId="5E22D51E" w14:textId="18CF57D0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956C858" w14:textId="0618A15C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150E01E" w14:textId="003039EE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6B2940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BE57BB3" w14:textId="569F6AE9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DC773D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7B3FC03" w14:textId="58D3F65E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ED7D10F" w14:textId="0341F72E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87C21B7" w14:textId="420D0993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D262738" w14:textId="53B7D91C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BBB82F5" w14:textId="0CCD9135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39BD556" w14:textId="274CC201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C54001C" w14:textId="4BFEC92F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D951109" w14:textId="1460252B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ABB3818" w14:textId="7F534FB1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B63E8E7" w14:textId="1E1226E1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2EACD3F" w14:textId="2585488B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4D0AFF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FAAA6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F6758C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C5A8B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E5D62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B54C0F9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2DD70459" w14:textId="77777777" w:rsidTr="003C5B65">
        <w:tc>
          <w:tcPr>
            <w:tcW w:w="546" w:type="dxa"/>
            <w:shd w:val="clear" w:color="auto" w:fill="auto"/>
          </w:tcPr>
          <w:p w14:paraId="1892B802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  <w:shd w:val="clear" w:color="auto" w:fill="auto"/>
          </w:tcPr>
          <w:p w14:paraId="4FA9E1CB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43480402" w14:textId="5531B5BF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800</w:t>
            </w:r>
          </w:p>
        </w:tc>
        <w:tc>
          <w:tcPr>
            <w:tcW w:w="546" w:type="dxa"/>
            <w:shd w:val="clear" w:color="auto" w:fill="auto"/>
          </w:tcPr>
          <w:p w14:paraId="3CCEA3B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6B2E9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50E66C6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2D8C12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4077791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26D6BD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ACE833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F8E02EB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612D51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86173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23591D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C28BE7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220DC5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41B2A78A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DD2251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01E69B1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06D759E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EA0C96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95ABCF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9100A7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76D3D6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4D9ACF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DCEBA4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CC471F" w14:textId="529B1A83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76" w:type="dxa"/>
            <w:shd w:val="clear" w:color="auto" w:fill="auto"/>
          </w:tcPr>
          <w:p w14:paraId="5DD16599" w14:textId="62F1F32D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53389A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534BB2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2FCF886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585CAFB2" w14:textId="77777777" w:rsidTr="003C5B65">
        <w:tc>
          <w:tcPr>
            <w:tcW w:w="546" w:type="dxa"/>
            <w:shd w:val="clear" w:color="auto" w:fill="auto"/>
          </w:tcPr>
          <w:p w14:paraId="2CCE91BD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auto"/>
          </w:tcPr>
          <w:p w14:paraId="0BB9DD79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74722E51" w14:textId="45C5E99C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200</w:t>
            </w:r>
          </w:p>
        </w:tc>
        <w:tc>
          <w:tcPr>
            <w:tcW w:w="546" w:type="dxa"/>
            <w:shd w:val="clear" w:color="auto" w:fill="auto"/>
          </w:tcPr>
          <w:p w14:paraId="5B67BE94" w14:textId="07746767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476" w:type="dxa"/>
            <w:shd w:val="clear" w:color="auto" w:fill="auto"/>
          </w:tcPr>
          <w:p w14:paraId="360715FF" w14:textId="74A4EC08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48E3B67F" w14:textId="366EF090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0:45</w:t>
            </w:r>
          </w:p>
        </w:tc>
        <w:tc>
          <w:tcPr>
            <w:tcW w:w="766" w:type="dxa"/>
            <w:shd w:val="clear" w:color="auto" w:fill="auto"/>
          </w:tcPr>
          <w:p w14:paraId="62DCFE53" w14:textId="38F885A7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2:15</w:t>
            </w:r>
          </w:p>
        </w:tc>
        <w:tc>
          <w:tcPr>
            <w:tcW w:w="711" w:type="dxa"/>
            <w:shd w:val="clear" w:color="auto" w:fill="auto"/>
          </w:tcPr>
          <w:p w14:paraId="5315AE56" w14:textId="3022B057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9.3</w:t>
            </w:r>
          </w:p>
        </w:tc>
        <w:tc>
          <w:tcPr>
            <w:tcW w:w="418" w:type="dxa"/>
            <w:shd w:val="clear" w:color="auto" w:fill="E7E6E6" w:themeFill="background2"/>
          </w:tcPr>
          <w:p w14:paraId="01CE0093" w14:textId="41DF492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6F8A705" w14:textId="79F2F300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C2C5DB0" w14:textId="552B0F1D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D12DE8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7EF1C90" w14:textId="73950124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B27732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37ADF17" w14:textId="43D23DAD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BCD4981" w14:textId="14B45AFC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D898CAA" w14:textId="09351C5B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0E63572" w14:textId="4F10F517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A9D082B" w14:textId="454868A8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54F247B" w14:textId="46BB6A6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8372CE9" w14:textId="0878DC48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7C2948A" w14:textId="477EAE60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EC94292" w14:textId="3A253E9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A0BA15C" w14:textId="396A59A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B3A1F1A" w14:textId="053CB871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FC7EE0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02EF2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F9E59C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E6903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3769EB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E73156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5AD4DCDC" w14:textId="77777777" w:rsidTr="003C5B65">
        <w:tc>
          <w:tcPr>
            <w:tcW w:w="546" w:type="dxa"/>
            <w:shd w:val="clear" w:color="auto" w:fill="auto"/>
          </w:tcPr>
          <w:p w14:paraId="76CD1873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auto"/>
          </w:tcPr>
          <w:p w14:paraId="352FFD59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0D1705B1" w14:textId="410F29D3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200</w:t>
            </w:r>
          </w:p>
        </w:tc>
        <w:tc>
          <w:tcPr>
            <w:tcW w:w="546" w:type="dxa"/>
            <w:shd w:val="clear" w:color="auto" w:fill="auto"/>
          </w:tcPr>
          <w:p w14:paraId="47422048" w14:textId="702179EE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EDD40D9" w14:textId="20441D3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90DA4BE" w14:textId="39417C23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B75D3AE" w14:textId="24144901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32469F11" w14:textId="3B0759FE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A51156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3AE320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CC155A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00013A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DFDDC3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EF6ADFB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87D5B4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C22F474" w14:textId="3D21214D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5408DB2F" w14:textId="28C232BC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2CD7A21" w14:textId="52FC0114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4FD33EF2" w14:textId="0AD97221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7622A69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A5E2FD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A5F544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6301E1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6EFE9E6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10F8D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282FE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C23677" w14:textId="2354E74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76" w:type="dxa"/>
            <w:shd w:val="clear" w:color="auto" w:fill="auto"/>
          </w:tcPr>
          <w:p w14:paraId="48B037A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B53623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EB0D4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6932F6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4D07875C" w14:textId="77777777" w:rsidTr="003C5B65">
        <w:tc>
          <w:tcPr>
            <w:tcW w:w="546" w:type="dxa"/>
            <w:shd w:val="clear" w:color="auto" w:fill="auto"/>
          </w:tcPr>
          <w:p w14:paraId="3329C76E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auto"/>
          </w:tcPr>
          <w:p w14:paraId="64D482D4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47ABDDE0" w14:textId="125FAE1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650</w:t>
            </w:r>
          </w:p>
        </w:tc>
        <w:tc>
          <w:tcPr>
            <w:tcW w:w="546" w:type="dxa"/>
            <w:shd w:val="clear" w:color="auto" w:fill="auto"/>
          </w:tcPr>
          <w:p w14:paraId="276BB291" w14:textId="427677CC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476" w:type="dxa"/>
            <w:shd w:val="clear" w:color="auto" w:fill="auto"/>
          </w:tcPr>
          <w:p w14:paraId="69AE367F" w14:textId="75F23D70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5B6D8D76" w14:textId="34E4B29D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1:40</w:t>
            </w:r>
          </w:p>
        </w:tc>
        <w:tc>
          <w:tcPr>
            <w:tcW w:w="766" w:type="dxa"/>
            <w:shd w:val="clear" w:color="auto" w:fill="auto"/>
          </w:tcPr>
          <w:p w14:paraId="14D8D437" w14:textId="63E7992A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2:20</w:t>
            </w:r>
          </w:p>
        </w:tc>
        <w:tc>
          <w:tcPr>
            <w:tcW w:w="711" w:type="dxa"/>
            <w:shd w:val="clear" w:color="auto" w:fill="auto"/>
          </w:tcPr>
          <w:p w14:paraId="5D520E7B" w14:textId="0747BB60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9.75</w:t>
            </w:r>
          </w:p>
        </w:tc>
        <w:tc>
          <w:tcPr>
            <w:tcW w:w="418" w:type="dxa"/>
            <w:shd w:val="clear" w:color="auto" w:fill="E7E6E6" w:themeFill="background2"/>
          </w:tcPr>
          <w:p w14:paraId="30026FFB" w14:textId="1A23FBAA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88ECE37" w14:textId="78614A1F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98A129C" w14:textId="6FEFB97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0F8C37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26F6912" w14:textId="426FE62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71EC44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25C0765" w14:textId="5DC750B4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F948B5B" w14:textId="66132828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0B2D77B" w14:textId="558D7B4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8017713" w14:textId="58975F1A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B421B98" w14:textId="05E3DD0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229949F" w14:textId="1EED69DA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0378215" w14:textId="1FA75F38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C86562B" w14:textId="61F464DA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8A470E2" w14:textId="41DF52D1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78B6FF6" w14:textId="3FFE6CA8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B52EC63" w14:textId="057C8685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743586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A3110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D025E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4C221B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AC54F4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8059F2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3B792E8C" w14:textId="77777777" w:rsidTr="003C5B65">
        <w:tc>
          <w:tcPr>
            <w:tcW w:w="546" w:type="dxa"/>
            <w:shd w:val="clear" w:color="auto" w:fill="auto"/>
          </w:tcPr>
          <w:p w14:paraId="34E0A45F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  <w:shd w:val="clear" w:color="auto" w:fill="auto"/>
          </w:tcPr>
          <w:p w14:paraId="290EA316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31933CEA" w14:textId="167AB57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650</w:t>
            </w:r>
          </w:p>
        </w:tc>
        <w:tc>
          <w:tcPr>
            <w:tcW w:w="546" w:type="dxa"/>
            <w:shd w:val="clear" w:color="auto" w:fill="auto"/>
          </w:tcPr>
          <w:p w14:paraId="7894A02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D07BB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125FD7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5979485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1CD945E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65B013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C4A561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AD5E2F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A71B89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7C3209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3C53EDB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1092BC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7E1516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59FD9E2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1A9636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0A56944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3683FE7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0C56FA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1580B8B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9BF92B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656D275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78A885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89E147B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846B1B" w14:textId="0B39B13E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76" w:type="dxa"/>
            <w:shd w:val="clear" w:color="auto" w:fill="auto"/>
          </w:tcPr>
          <w:p w14:paraId="7A0DBC07" w14:textId="6C0035D8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BF354D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10AEFD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A09B78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3ECCF106" w14:textId="77777777" w:rsidTr="003C5B65">
        <w:tc>
          <w:tcPr>
            <w:tcW w:w="546" w:type="dxa"/>
            <w:shd w:val="clear" w:color="auto" w:fill="auto"/>
          </w:tcPr>
          <w:p w14:paraId="32FB968A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  <w:shd w:val="clear" w:color="auto" w:fill="auto"/>
          </w:tcPr>
          <w:p w14:paraId="78CAF243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1CBCF525" w14:textId="0F7009E1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450</w:t>
            </w:r>
          </w:p>
        </w:tc>
        <w:tc>
          <w:tcPr>
            <w:tcW w:w="546" w:type="dxa"/>
            <w:shd w:val="clear" w:color="auto" w:fill="auto"/>
          </w:tcPr>
          <w:p w14:paraId="18154936" w14:textId="55DEAE4A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76" w:type="dxa"/>
            <w:shd w:val="clear" w:color="auto" w:fill="auto"/>
          </w:tcPr>
          <w:p w14:paraId="03A65C03" w14:textId="52DDACC0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  <w:shd w:val="clear" w:color="auto" w:fill="auto"/>
          </w:tcPr>
          <w:p w14:paraId="202485D4" w14:textId="02881F37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1:20</w:t>
            </w:r>
          </w:p>
        </w:tc>
        <w:tc>
          <w:tcPr>
            <w:tcW w:w="766" w:type="dxa"/>
            <w:shd w:val="clear" w:color="auto" w:fill="auto"/>
          </w:tcPr>
          <w:p w14:paraId="342EEC56" w14:textId="188A99A1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2:51</w:t>
            </w:r>
          </w:p>
        </w:tc>
        <w:tc>
          <w:tcPr>
            <w:tcW w:w="711" w:type="dxa"/>
            <w:shd w:val="clear" w:color="auto" w:fill="auto"/>
          </w:tcPr>
          <w:p w14:paraId="072D5C50" w14:textId="4E61F326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9.5</w:t>
            </w:r>
          </w:p>
        </w:tc>
        <w:tc>
          <w:tcPr>
            <w:tcW w:w="418" w:type="dxa"/>
            <w:shd w:val="clear" w:color="auto" w:fill="E7E6E6" w:themeFill="background2"/>
          </w:tcPr>
          <w:p w14:paraId="723B1DF6" w14:textId="2600524C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0F94959" w14:textId="476582AB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67FB339" w14:textId="5AAA9146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C0B6E0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D888743" w14:textId="691B6A2D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9BA004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FA8EBE5" w14:textId="6D296BDA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E6E9D11" w14:textId="07F87757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48C45BB" w14:textId="2FBEBFFD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45BE562" w14:textId="422849ED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47BC143" w14:textId="11A35A3E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AB1E6F5" w14:textId="15029CC6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5F600A5" w14:textId="72FCAF7F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983AA43" w14:textId="77CDE013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B278A88" w14:textId="2F78F09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6FA541A" w14:textId="1E9B2EB8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C795B55" w14:textId="15414A07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6B1CFA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790D2A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FB04F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FB13C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732D08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75871B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5C15AC84" w14:textId="77777777" w:rsidTr="003C5B65">
        <w:tc>
          <w:tcPr>
            <w:tcW w:w="546" w:type="dxa"/>
            <w:shd w:val="clear" w:color="auto" w:fill="auto"/>
          </w:tcPr>
          <w:p w14:paraId="57474154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63A21EA9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5D7F2FDB" w14:textId="01DB2E23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210</w:t>
            </w:r>
          </w:p>
        </w:tc>
        <w:tc>
          <w:tcPr>
            <w:tcW w:w="546" w:type="dxa"/>
            <w:shd w:val="clear" w:color="auto" w:fill="auto"/>
          </w:tcPr>
          <w:p w14:paraId="735BC510" w14:textId="2584242E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2A3F538" w14:textId="01514301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0703294F" w14:textId="6875913A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F546583" w14:textId="6C7BE7B9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03C713B5" w14:textId="6AB2E805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74BB45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E51255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A11A6D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23A36E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E585F7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F52DFC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9607C4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58CDAEE" w14:textId="0DB81965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47B7B134" w14:textId="59A7997C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D160270" w14:textId="55708B94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006867C5" w14:textId="061B03E1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4061A56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D12C95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4C2F8E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6D492B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40D183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662C5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BBF572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7F3555" w14:textId="2B8C1E20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476" w:type="dxa"/>
            <w:shd w:val="clear" w:color="auto" w:fill="auto"/>
          </w:tcPr>
          <w:p w14:paraId="792DC05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B38A7D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78CB69A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4632BF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0EC7B426" w14:textId="77777777" w:rsidTr="003C5B65">
        <w:tc>
          <w:tcPr>
            <w:tcW w:w="546" w:type="dxa"/>
            <w:shd w:val="clear" w:color="auto" w:fill="auto"/>
          </w:tcPr>
          <w:p w14:paraId="468829C8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70B7B1B9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5229FEC4" w14:textId="318CE1B1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210</w:t>
            </w:r>
          </w:p>
        </w:tc>
        <w:tc>
          <w:tcPr>
            <w:tcW w:w="546" w:type="dxa"/>
            <w:shd w:val="clear" w:color="auto" w:fill="auto"/>
          </w:tcPr>
          <w:p w14:paraId="301F8915" w14:textId="282891F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27</w:t>
            </w:r>
          </w:p>
        </w:tc>
        <w:tc>
          <w:tcPr>
            <w:tcW w:w="476" w:type="dxa"/>
            <w:shd w:val="clear" w:color="auto" w:fill="auto"/>
          </w:tcPr>
          <w:p w14:paraId="44DAC957" w14:textId="352047CB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auto"/>
          </w:tcPr>
          <w:p w14:paraId="186AD8DD" w14:textId="2EEED06F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1:00</w:t>
            </w:r>
          </w:p>
        </w:tc>
        <w:tc>
          <w:tcPr>
            <w:tcW w:w="766" w:type="dxa"/>
            <w:shd w:val="clear" w:color="auto" w:fill="auto"/>
          </w:tcPr>
          <w:p w14:paraId="560E49FC" w14:textId="23DAC84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3:10</w:t>
            </w:r>
          </w:p>
        </w:tc>
        <w:tc>
          <w:tcPr>
            <w:tcW w:w="711" w:type="dxa"/>
            <w:shd w:val="clear" w:color="auto" w:fill="auto"/>
          </w:tcPr>
          <w:p w14:paraId="7D392F1F" w14:textId="3FCABF23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9.5</w:t>
            </w:r>
          </w:p>
        </w:tc>
        <w:tc>
          <w:tcPr>
            <w:tcW w:w="418" w:type="dxa"/>
            <w:shd w:val="clear" w:color="auto" w:fill="E7E6E6" w:themeFill="background2"/>
          </w:tcPr>
          <w:p w14:paraId="15D1ABA7" w14:textId="5548BEF3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7B2F505" w14:textId="1C52BA42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76E8202" w14:textId="5C94074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57E3B4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6B3ECC0" w14:textId="5A134CC3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F8E6E2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6256175" w14:textId="00BFD321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3188652" w14:textId="6206F682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EE5AFD5" w14:textId="43D8100C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C97797D" w14:textId="1EA8EF01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A1C8B99" w14:textId="42C9CA4D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4244898" w14:textId="204523D6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F01CB28" w14:textId="62E5984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2DB9280" w14:textId="301A33C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C901196" w14:textId="4DB2DACC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DFFA692" w14:textId="425BF97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3A60B47" w14:textId="04C19A61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40B6D4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6BDF0A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658367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12F013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4DC65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9BDBB4F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44D313BF" w14:textId="77777777" w:rsidTr="00570C5B">
        <w:tc>
          <w:tcPr>
            <w:tcW w:w="546" w:type="dxa"/>
            <w:shd w:val="clear" w:color="auto" w:fill="92D050"/>
          </w:tcPr>
          <w:p w14:paraId="1E56BF3E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92D050"/>
          </w:tcPr>
          <w:p w14:paraId="00F37229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92D050"/>
          </w:tcPr>
          <w:p w14:paraId="166F510F" w14:textId="6043AC0B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15</w:t>
            </w:r>
          </w:p>
        </w:tc>
        <w:tc>
          <w:tcPr>
            <w:tcW w:w="546" w:type="dxa"/>
            <w:shd w:val="clear" w:color="auto" w:fill="92D050"/>
          </w:tcPr>
          <w:p w14:paraId="47856ED6" w14:textId="79B8D23E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476" w:type="dxa"/>
            <w:shd w:val="clear" w:color="auto" w:fill="92D050"/>
          </w:tcPr>
          <w:p w14:paraId="64F9EA89" w14:textId="67A015E6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92D050"/>
          </w:tcPr>
          <w:p w14:paraId="62A76362" w14:textId="73831647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0:50</w:t>
            </w:r>
          </w:p>
        </w:tc>
        <w:tc>
          <w:tcPr>
            <w:tcW w:w="766" w:type="dxa"/>
            <w:shd w:val="clear" w:color="auto" w:fill="92D050"/>
          </w:tcPr>
          <w:p w14:paraId="4A9C89BB" w14:textId="084000D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3:35</w:t>
            </w:r>
          </w:p>
        </w:tc>
        <w:tc>
          <w:tcPr>
            <w:tcW w:w="711" w:type="dxa"/>
            <w:shd w:val="clear" w:color="auto" w:fill="92D050"/>
          </w:tcPr>
          <w:p w14:paraId="725CB0AF" w14:textId="76C3F265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0.25</w:t>
            </w:r>
          </w:p>
        </w:tc>
        <w:tc>
          <w:tcPr>
            <w:tcW w:w="418" w:type="dxa"/>
            <w:shd w:val="clear" w:color="auto" w:fill="92D050"/>
          </w:tcPr>
          <w:p w14:paraId="68F31D0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51ADDF0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1651D39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92D050"/>
          </w:tcPr>
          <w:p w14:paraId="5C2EABE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0585C6A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92D050"/>
          </w:tcPr>
          <w:p w14:paraId="78222F8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285755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64F2EEF4" w14:textId="402BB20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56C605DE" w14:textId="52EC6C9B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05DBFFD3" w14:textId="51E5AE0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92D050"/>
          </w:tcPr>
          <w:p w14:paraId="63F203E3" w14:textId="5262B447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568C0B2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5595DD3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7155853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78E3715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92D050"/>
          </w:tcPr>
          <w:p w14:paraId="487F9D2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62BBA6F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40169D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546063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7A6A47A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A4B7DF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1D2BBA9B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31A2924B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5308F84E" w14:textId="77777777" w:rsidTr="003C5B65">
        <w:tc>
          <w:tcPr>
            <w:tcW w:w="546" w:type="dxa"/>
            <w:shd w:val="clear" w:color="auto" w:fill="auto"/>
          </w:tcPr>
          <w:p w14:paraId="70A971AE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2F7B249C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22384D04" w14:textId="7663272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95</w:t>
            </w:r>
          </w:p>
        </w:tc>
        <w:tc>
          <w:tcPr>
            <w:tcW w:w="546" w:type="dxa"/>
            <w:shd w:val="clear" w:color="auto" w:fill="auto"/>
          </w:tcPr>
          <w:p w14:paraId="64EF4BD9" w14:textId="3B390ECE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24x</w:t>
            </w:r>
          </w:p>
        </w:tc>
        <w:tc>
          <w:tcPr>
            <w:tcW w:w="476" w:type="dxa"/>
            <w:shd w:val="clear" w:color="auto" w:fill="auto"/>
          </w:tcPr>
          <w:p w14:paraId="4B3DA2EA" w14:textId="3A9D662E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auto"/>
          </w:tcPr>
          <w:p w14:paraId="169FD81B" w14:textId="353166D6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2:35</w:t>
            </w:r>
          </w:p>
        </w:tc>
        <w:tc>
          <w:tcPr>
            <w:tcW w:w="766" w:type="dxa"/>
            <w:shd w:val="clear" w:color="auto" w:fill="auto"/>
          </w:tcPr>
          <w:p w14:paraId="0D324945" w14:textId="3380C218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4:30</w:t>
            </w:r>
          </w:p>
        </w:tc>
        <w:tc>
          <w:tcPr>
            <w:tcW w:w="711" w:type="dxa"/>
            <w:shd w:val="clear" w:color="auto" w:fill="auto"/>
          </w:tcPr>
          <w:p w14:paraId="5D319E27" w14:textId="56370AF2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418" w:type="dxa"/>
            <w:shd w:val="clear" w:color="auto" w:fill="E7E6E6" w:themeFill="background2"/>
          </w:tcPr>
          <w:p w14:paraId="538D1FF3" w14:textId="75D7BE62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80F88B0" w14:textId="2CC02B2D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6FBB8DB" w14:textId="35E79791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1EF792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B06E373" w14:textId="2A8996BB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2505B0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FC070AE" w14:textId="0446C894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4AFC750" w14:textId="675926A8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67E0488" w14:textId="530F64C1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B809F4A" w14:textId="735283B5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06B911B" w14:textId="2FAAEC7F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9AA8DA1" w14:textId="177C7C4C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F0824A5" w14:textId="1D0F4FBB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6728889" w14:textId="78417BA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2ECCB42" w14:textId="6180AD4F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413E7480" w14:textId="5D7E6C60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4081DF5" w14:textId="124C38AF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671F01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152D2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372EA5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A95FBE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6ECB78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48EF16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43933B40" w14:textId="77777777" w:rsidTr="003C5B65">
        <w:tc>
          <w:tcPr>
            <w:tcW w:w="546" w:type="dxa"/>
            <w:shd w:val="clear" w:color="auto" w:fill="auto"/>
          </w:tcPr>
          <w:p w14:paraId="1A2AB5F5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739347E0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74394E57" w14:textId="0719986D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76</w:t>
            </w:r>
          </w:p>
        </w:tc>
        <w:tc>
          <w:tcPr>
            <w:tcW w:w="546" w:type="dxa"/>
            <w:shd w:val="clear" w:color="auto" w:fill="auto"/>
          </w:tcPr>
          <w:p w14:paraId="557F4415" w14:textId="06D127AA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476" w:type="dxa"/>
          </w:tcPr>
          <w:p w14:paraId="0E63C9CD" w14:textId="4365C8BB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25416DBA" w14:textId="212434FC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1:25</w:t>
            </w:r>
          </w:p>
        </w:tc>
        <w:tc>
          <w:tcPr>
            <w:tcW w:w="766" w:type="dxa"/>
            <w:shd w:val="clear" w:color="auto" w:fill="auto"/>
          </w:tcPr>
          <w:p w14:paraId="5A1B5182" w14:textId="189EFBA6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4:10</w:t>
            </w:r>
          </w:p>
        </w:tc>
        <w:tc>
          <w:tcPr>
            <w:tcW w:w="711" w:type="dxa"/>
            <w:shd w:val="clear" w:color="auto" w:fill="auto"/>
          </w:tcPr>
          <w:p w14:paraId="6512D95E" w14:textId="1049DC6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.5</w:t>
            </w:r>
          </w:p>
        </w:tc>
        <w:tc>
          <w:tcPr>
            <w:tcW w:w="418" w:type="dxa"/>
            <w:shd w:val="clear" w:color="auto" w:fill="E7E6E6" w:themeFill="background2"/>
          </w:tcPr>
          <w:p w14:paraId="1F29CFA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20F1D3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8E0BCF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0BF395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30762A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D603BF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FE86AE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259543D" w14:textId="622CE7C0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80196D4" w14:textId="10990FEA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00427CC" w14:textId="3F939AEF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5A777C59" w14:textId="4B3FA2C5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4EA47D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AD3A17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3E6CE5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887A81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748602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E9EBF2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B17C0A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9461105" w14:textId="0F5B1D8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476" w:type="dxa"/>
            <w:shd w:val="clear" w:color="auto" w:fill="auto"/>
          </w:tcPr>
          <w:p w14:paraId="7007C48E" w14:textId="50688BB9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0C705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3DF9F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9AC5705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5768AFB7" w14:textId="77777777" w:rsidTr="00570C5B">
        <w:tc>
          <w:tcPr>
            <w:tcW w:w="546" w:type="dxa"/>
            <w:shd w:val="clear" w:color="auto" w:fill="FF0000"/>
          </w:tcPr>
          <w:p w14:paraId="0254D754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FF0000"/>
          </w:tcPr>
          <w:p w14:paraId="0BD55329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FF0000"/>
          </w:tcPr>
          <w:p w14:paraId="11E414BB" w14:textId="2239FEFC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76</w:t>
            </w:r>
          </w:p>
        </w:tc>
        <w:tc>
          <w:tcPr>
            <w:tcW w:w="546" w:type="dxa"/>
            <w:shd w:val="clear" w:color="auto" w:fill="FF0000"/>
          </w:tcPr>
          <w:p w14:paraId="75FC0351" w14:textId="38CFA35B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01830A0" w14:textId="5B21C000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1B0E4577" w14:textId="5E64C68C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0D8BA9D2" w14:textId="785E8D6F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41FE8A9F" w14:textId="4EB106CC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5D18CB7A" w14:textId="21C2F155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1B42FFBC" w14:textId="11E88F02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4597ECC" w14:textId="4D56B19C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0000"/>
          </w:tcPr>
          <w:p w14:paraId="28625E7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0CE7C34" w14:textId="185343A4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6C7FBE9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7BBF8FAD" w14:textId="20A295A3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7EF7E48B" w14:textId="04F4064E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0000"/>
          </w:tcPr>
          <w:p w14:paraId="07079CB7" w14:textId="3B8C004B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4A13C177" w14:textId="79FEB5A9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0000"/>
          </w:tcPr>
          <w:p w14:paraId="72F1D9C7" w14:textId="052510B5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433CA88B" w14:textId="6FC574F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091AC314" w14:textId="61AAC7F2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62BA7CED" w14:textId="4EFD2CC1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275785D0" w14:textId="60343C61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63B53DC0" w14:textId="3ED3D8E2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B0EC9A3" w14:textId="0757653F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15A58B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20A50E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0CE816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D469A2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894357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8D4D128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1ADF29D5" w14:textId="77777777" w:rsidTr="003C5B65">
        <w:tc>
          <w:tcPr>
            <w:tcW w:w="546" w:type="dxa"/>
            <w:shd w:val="clear" w:color="auto" w:fill="auto"/>
          </w:tcPr>
          <w:p w14:paraId="6629E48F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70321D0F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4D91C3DB" w14:textId="2E99842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546" w:type="dxa"/>
            <w:shd w:val="clear" w:color="auto" w:fill="auto"/>
          </w:tcPr>
          <w:p w14:paraId="6C1388B0" w14:textId="20EB53E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476" w:type="dxa"/>
          </w:tcPr>
          <w:p w14:paraId="446FC9DD" w14:textId="7B4759F0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0F9FFBEE" w14:textId="6D582DBB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1:15</w:t>
            </w:r>
          </w:p>
        </w:tc>
        <w:tc>
          <w:tcPr>
            <w:tcW w:w="766" w:type="dxa"/>
            <w:shd w:val="clear" w:color="auto" w:fill="auto"/>
          </w:tcPr>
          <w:p w14:paraId="0790885F" w14:textId="4E51F9D5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4:21</w:t>
            </w:r>
          </w:p>
        </w:tc>
        <w:tc>
          <w:tcPr>
            <w:tcW w:w="711" w:type="dxa"/>
            <w:shd w:val="clear" w:color="auto" w:fill="auto"/>
          </w:tcPr>
          <w:p w14:paraId="4ECC4CBF" w14:textId="30AF1CF6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7.4</w:t>
            </w:r>
          </w:p>
        </w:tc>
        <w:tc>
          <w:tcPr>
            <w:tcW w:w="418" w:type="dxa"/>
            <w:shd w:val="clear" w:color="auto" w:fill="E7E6E6" w:themeFill="background2"/>
          </w:tcPr>
          <w:p w14:paraId="0EA929F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ABC5FEC" w14:textId="634535D6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7B89D20" w14:textId="10AE63AE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070BDE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032025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99078A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6719B1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F576518" w14:textId="6FC3A017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6CE3C36" w14:textId="5B0448A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0E8AC13" w14:textId="1CAB971F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91E212F" w14:textId="63544937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3EBB81B" w14:textId="1DB921E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502A7D7" w14:textId="6F728967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1EDE09D" w14:textId="0331F3D7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DCEA41B" w14:textId="20858A71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B7A54B6" w14:textId="56107B6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F109DBD" w14:textId="112742F5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B802A6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E7D44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EC8D6B5" w14:textId="64BF99CB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9E1A8E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19AD3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117D8A6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06FC355F" w14:textId="77777777" w:rsidTr="003C5B65">
        <w:tc>
          <w:tcPr>
            <w:tcW w:w="546" w:type="dxa"/>
            <w:shd w:val="clear" w:color="auto" w:fill="auto"/>
          </w:tcPr>
          <w:p w14:paraId="7E5480EE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0AE31F47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4633A129" w14:textId="0FD029BC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546" w:type="dxa"/>
            <w:shd w:val="clear" w:color="auto" w:fill="auto"/>
          </w:tcPr>
          <w:p w14:paraId="45BA8ED7" w14:textId="73912252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476" w:type="dxa"/>
          </w:tcPr>
          <w:p w14:paraId="2106ABFE" w14:textId="6FDEA81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1800F99B" w14:textId="19E7655D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0:45</w:t>
            </w:r>
          </w:p>
        </w:tc>
        <w:tc>
          <w:tcPr>
            <w:tcW w:w="766" w:type="dxa"/>
            <w:shd w:val="clear" w:color="auto" w:fill="auto"/>
          </w:tcPr>
          <w:p w14:paraId="787469F9" w14:textId="6AE1FB57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4:21</w:t>
            </w:r>
          </w:p>
        </w:tc>
        <w:tc>
          <w:tcPr>
            <w:tcW w:w="711" w:type="dxa"/>
            <w:shd w:val="clear" w:color="auto" w:fill="auto"/>
          </w:tcPr>
          <w:p w14:paraId="25127E47" w14:textId="28610F08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2.9</w:t>
            </w:r>
          </w:p>
        </w:tc>
        <w:tc>
          <w:tcPr>
            <w:tcW w:w="418" w:type="dxa"/>
            <w:shd w:val="clear" w:color="auto" w:fill="E7E6E6" w:themeFill="background2"/>
          </w:tcPr>
          <w:p w14:paraId="51833758" w14:textId="7398F288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1EF04BC" w14:textId="712F406F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9956B00" w14:textId="0D32C110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3436BC8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2EABB71" w14:textId="12124C73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225AD5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A7729BD" w14:textId="444E7CB0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888F062" w14:textId="3EE18F6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87AA655" w14:textId="4E63A41A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44BF6B4" w14:textId="7DD140FF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144198D" w14:textId="3389A12B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C951EF8" w14:textId="6255D6BB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FD20DC0" w14:textId="180E37C5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86649C1" w14:textId="2E6432E2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7284421" w14:textId="3E1CC341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ECAB014" w14:textId="515B517F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0D1E67B" w14:textId="2A40590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F83AFC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FB873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17F109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2AD236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7336A6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A85B84D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5DAC3183" w14:textId="77777777" w:rsidTr="003C5B65">
        <w:tc>
          <w:tcPr>
            <w:tcW w:w="546" w:type="dxa"/>
            <w:shd w:val="clear" w:color="auto" w:fill="auto"/>
          </w:tcPr>
          <w:p w14:paraId="1498375C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2E908097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78A1F539" w14:textId="3B4860CA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784979C6" w14:textId="7609903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52</w:t>
            </w:r>
          </w:p>
        </w:tc>
        <w:tc>
          <w:tcPr>
            <w:tcW w:w="476" w:type="dxa"/>
          </w:tcPr>
          <w:p w14:paraId="35D19AB0" w14:textId="508A9764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45283238" w14:textId="24497168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0:37</w:t>
            </w:r>
          </w:p>
        </w:tc>
        <w:tc>
          <w:tcPr>
            <w:tcW w:w="766" w:type="dxa"/>
            <w:shd w:val="clear" w:color="auto" w:fill="auto"/>
          </w:tcPr>
          <w:p w14:paraId="321B77D8" w14:textId="7A742420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4:21</w:t>
            </w:r>
          </w:p>
        </w:tc>
        <w:tc>
          <w:tcPr>
            <w:tcW w:w="711" w:type="dxa"/>
            <w:shd w:val="clear" w:color="auto" w:fill="auto"/>
          </w:tcPr>
          <w:p w14:paraId="62D169B7" w14:textId="394B73E1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3.75</w:t>
            </w:r>
          </w:p>
        </w:tc>
        <w:tc>
          <w:tcPr>
            <w:tcW w:w="418" w:type="dxa"/>
            <w:shd w:val="clear" w:color="auto" w:fill="E7E6E6" w:themeFill="background2"/>
          </w:tcPr>
          <w:p w14:paraId="16D17FE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E2576E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E4F1A2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BAC8BF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582453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1A5470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CA3F79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95F5B30" w14:textId="6E478F20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A3A24C4" w14:textId="5F9B6232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3A1555C" w14:textId="5FB77471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F54824F" w14:textId="41F8AE76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818136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EAC1B5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BA103A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B155EF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DE88F3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CAB28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30C44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E7D28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18572D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793999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479117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39F3475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473734B1" w14:textId="77777777" w:rsidTr="003C5B65">
        <w:tc>
          <w:tcPr>
            <w:tcW w:w="546" w:type="dxa"/>
            <w:shd w:val="clear" w:color="auto" w:fill="auto"/>
          </w:tcPr>
          <w:p w14:paraId="31F45398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0537C25E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472842F3" w14:textId="7B2F7DD3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6E9D43F5" w14:textId="7F2D83EF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2450C7C" w14:textId="1A1DAAC8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DFCBBE6" w14:textId="03EF9B18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3C15200" w14:textId="7FB2A84D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5A73B5F8" w14:textId="52DCE7BA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418E18F" w14:textId="70FDC78A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991E517" w14:textId="35574BA5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D0EA1C3" w14:textId="1BD429E1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56079B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12A9DC6" w14:textId="299D8A6C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AF3A08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F622E97" w14:textId="7DF1357A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4A21EA3" w14:textId="1D9F28E9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4A7E2D81" w14:textId="66A9DD64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5A482FB" w14:textId="136A0E0E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7341BE35" w14:textId="0B493B06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3C2AEE17" w14:textId="736F2E1E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5FCC57E" w14:textId="36F1C068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D314425" w14:textId="2F2198DA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6102352" w14:textId="229E54A2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427DF7F" w14:textId="579FA589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B5FBC1" w14:textId="1E0F9A50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87F54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D885CB" w14:textId="3F2735BC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476" w:type="dxa"/>
            <w:shd w:val="clear" w:color="auto" w:fill="auto"/>
          </w:tcPr>
          <w:p w14:paraId="5791AC0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A80E52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DE4D36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E8DF686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2D075FFB" w14:textId="77777777" w:rsidTr="003C5B65">
        <w:tc>
          <w:tcPr>
            <w:tcW w:w="546" w:type="dxa"/>
            <w:shd w:val="clear" w:color="auto" w:fill="auto"/>
          </w:tcPr>
          <w:p w14:paraId="2BED451E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48814912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22DD01B8" w14:textId="22AE823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1397C2F1" w14:textId="48211246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01E5BE3" w14:textId="3C313DEA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7B7E01D" w14:textId="5655FF55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41DB1C6" w14:textId="5A24F19D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5239A85C" w14:textId="3FA28DC1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8FCAA7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0235C6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79DEEA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0DA79A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87AD45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B30D61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B90F01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25778C0" w14:textId="43F24089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60C021DC" w14:textId="381620BA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5DFD308" w14:textId="6DE2FD23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36AFB924" w14:textId="6A377DD3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0E5E6EC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7CB78F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3EC84E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3B4793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D9A721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17D10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1BA7F8A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ABB98FE" w14:textId="23621468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476" w:type="dxa"/>
            <w:shd w:val="clear" w:color="auto" w:fill="auto"/>
          </w:tcPr>
          <w:p w14:paraId="59E9032A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2B599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919E9C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22B2A6C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4F9C8059" w14:textId="77777777" w:rsidTr="0068105C">
        <w:tc>
          <w:tcPr>
            <w:tcW w:w="546" w:type="dxa"/>
            <w:shd w:val="clear" w:color="auto" w:fill="FFC000" w:themeFill="accent4"/>
          </w:tcPr>
          <w:p w14:paraId="0EF9E57F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  <w:shd w:val="clear" w:color="auto" w:fill="FFC000" w:themeFill="accent4"/>
          </w:tcPr>
          <w:p w14:paraId="23E5ED4A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FFC000" w:themeFill="accent4"/>
          </w:tcPr>
          <w:p w14:paraId="46CCF38B" w14:textId="1BC69389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FFC000" w:themeFill="accent4"/>
          </w:tcPr>
          <w:p w14:paraId="3FA7F629" w14:textId="68120486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299B547E" w14:textId="63BD166B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C000" w:themeFill="accent4"/>
          </w:tcPr>
          <w:p w14:paraId="47053832" w14:textId="6D0B40AD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C000" w:themeFill="accent4"/>
          </w:tcPr>
          <w:p w14:paraId="2E49A883" w14:textId="2C986299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C000" w:themeFill="accent4"/>
          </w:tcPr>
          <w:p w14:paraId="5AD274F7" w14:textId="4A5EA979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56DE1D97" w14:textId="31B6BC32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22221F58" w14:textId="4BCA79FD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1219459E" w14:textId="3685F310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C000" w:themeFill="accent4"/>
          </w:tcPr>
          <w:p w14:paraId="6E907F4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386FF8E6" w14:textId="3DEFE08A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C000" w:themeFill="accent4"/>
          </w:tcPr>
          <w:p w14:paraId="3AAC604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01F56925" w14:textId="7651DF49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3ECF6784" w14:textId="50C024D5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C000" w:themeFill="accent4"/>
          </w:tcPr>
          <w:p w14:paraId="35C2F9D7" w14:textId="08B2DC75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13F77125" w14:textId="271917CD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C000" w:themeFill="accent4"/>
          </w:tcPr>
          <w:p w14:paraId="16BC4939" w14:textId="61697E24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5051CCB3" w14:textId="7EFD95D1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6D26C352" w14:textId="3A378532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032007E5" w14:textId="14A933DE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7EDB8D44" w14:textId="06C0271D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C000" w:themeFill="accent4"/>
          </w:tcPr>
          <w:p w14:paraId="47C768EF" w14:textId="58EC9294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481173B6" w14:textId="6394A78C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6090F39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33DEE0D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0863ABC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72C118A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74DB9D1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2825DD03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30FEBCB5" w14:textId="77777777" w:rsidTr="0068105C">
        <w:tc>
          <w:tcPr>
            <w:tcW w:w="546" w:type="dxa"/>
            <w:shd w:val="clear" w:color="auto" w:fill="FFC000" w:themeFill="accent4"/>
          </w:tcPr>
          <w:p w14:paraId="41F4C261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  <w:shd w:val="clear" w:color="auto" w:fill="FFC000" w:themeFill="accent4"/>
          </w:tcPr>
          <w:p w14:paraId="65D1DA3A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  <w:shd w:val="clear" w:color="auto" w:fill="FFC000" w:themeFill="accent4"/>
          </w:tcPr>
          <w:p w14:paraId="3EADDEDA" w14:textId="2C16A58B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FFC000" w:themeFill="accent4"/>
          </w:tcPr>
          <w:p w14:paraId="2F4B2DB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7226454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C000" w:themeFill="accent4"/>
          </w:tcPr>
          <w:p w14:paraId="413CE00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C000" w:themeFill="accent4"/>
          </w:tcPr>
          <w:p w14:paraId="576A622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C000" w:themeFill="accent4"/>
          </w:tcPr>
          <w:p w14:paraId="2744393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7F533ADB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3705E1E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77B7A4E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C000" w:themeFill="accent4"/>
          </w:tcPr>
          <w:p w14:paraId="5B3DC07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6B0D054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C000" w:themeFill="accent4"/>
          </w:tcPr>
          <w:p w14:paraId="6D900DD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4A6EFE8A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1F27D87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C000" w:themeFill="accent4"/>
          </w:tcPr>
          <w:p w14:paraId="56A8090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076F031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C000" w:themeFill="accent4"/>
          </w:tcPr>
          <w:p w14:paraId="48D5A5DA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47486DA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40A3176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4BC68B3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1AD67B1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C000" w:themeFill="accent4"/>
          </w:tcPr>
          <w:p w14:paraId="313C11B8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688091D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2766CDD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2DF2FBC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5DB10EBA" w14:textId="5C081182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6C8ED9D2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3F474ED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2DA86A32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7A3D5597" w14:textId="77777777" w:rsidTr="0068105C">
        <w:tc>
          <w:tcPr>
            <w:tcW w:w="546" w:type="dxa"/>
            <w:shd w:val="clear" w:color="auto" w:fill="FFC000" w:themeFill="accent4"/>
          </w:tcPr>
          <w:p w14:paraId="379A3C9A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  <w:shd w:val="clear" w:color="auto" w:fill="FFC000" w:themeFill="accent4"/>
          </w:tcPr>
          <w:p w14:paraId="3313B969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FFC000" w:themeFill="accent4"/>
          </w:tcPr>
          <w:p w14:paraId="16BCC657" w14:textId="7BD996DD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FFC000" w:themeFill="accent4"/>
          </w:tcPr>
          <w:p w14:paraId="6311BF3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3AE2538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C000" w:themeFill="accent4"/>
          </w:tcPr>
          <w:p w14:paraId="17AAA5F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C000" w:themeFill="accent4"/>
          </w:tcPr>
          <w:p w14:paraId="08AD418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C000" w:themeFill="accent4"/>
          </w:tcPr>
          <w:p w14:paraId="79B8BC1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3F151147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2644B6E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352A4551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C000" w:themeFill="accent4"/>
          </w:tcPr>
          <w:p w14:paraId="31B1F62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133C820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C000" w:themeFill="accent4"/>
          </w:tcPr>
          <w:p w14:paraId="1354C37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35DBC1A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4AA06B6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C000" w:themeFill="accent4"/>
          </w:tcPr>
          <w:p w14:paraId="0744F21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7B07FB26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C000" w:themeFill="accent4"/>
          </w:tcPr>
          <w:p w14:paraId="7C3AD3B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77DA127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04023A9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648F7079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6DDAD12F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C000" w:themeFill="accent4"/>
          </w:tcPr>
          <w:p w14:paraId="7E97E23E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23CF739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68912BB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2446BB2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4885F545" w14:textId="2A681FAA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561F43D0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0879640C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33FFDFE6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6EC03FB2" w14:textId="77777777" w:rsidTr="0068105C">
        <w:tc>
          <w:tcPr>
            <w:tcW w:w="546" w:type="dxa"/>
            <w:shd w:val="clear" w:color="auto" w:fill="FFC000" w:themeFill="accent4"/>
          </w:tcPr>
          <w:p w14:paraId="1E09764C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  <w:shd w:val="clear" w:color="auto" w:fill="FFC000" w:themeFill="accent4"/>
          </w:tcPr>
          <w:p w14:paraId="6C0BFF93" w14:textId="77777777" w:rsidR="0068105C" w:rsidRPr="009F510C" w:rsidRDefault="0068105C" w:rsidP="0068105C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  <w:shd w:val="clear" w:color="auto" w:fill="FFC000" w:themeFill="accent4"/>
          </w:tcPr>
          <w:p w14:paraId="23588C8F" w14:textId="657DA687" w:rsidR="0068105C" w:rsidRPr="009F510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FFC000" w:themeFill="accent4"/>
          </w:tcPr>
          <w:p w14:paraId="171521FE" w14:textId="0765A07D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20C5D129" w14:textId="5110AA64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C000" w:themeFill="accent4"/>
          </w:tcPr>
          <w:p w14:paraId="5FF5DB19" w14:textId="37A85D50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C000" w:themeFill="accent4"/>
          </w:tcPr>
          <w:p w14:paraId="75E339AD" w14:textId="1D78A03F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C000" w:themeFill="accent4"/>
          </w:tcPr>
          <w:p w14:paraId="29289BC2" w14:textId="575CC82F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15EC2956" w14:textId="25B978D2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1FFA8323" w14:textId="17B2141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6885A6B6" w14:textId="7D67F1BE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C000" w:themeFill="accent4"/>
          </w:tcPr>
          <w:p w14:paraId="6A597B84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05E46A46" w14:textId="61E3DB7B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C000" w:themeFill="accent4"/>
          </w:tcPr>
          <w:p w14:paraId="26CDA173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39B77E16" w14:textId="6E5C3180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4F6CEC81" w14:textId="4C6F8C0A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C000" w:themeFill="accent4"/>
          </w:tcPr>
          <w:p w14:paraId="20B9FAE4" w14:textId="504A4616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19DAB121" w14:textId="7417CE1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C000" w:themeFill="accent4"/>
          </w:tcPr>
          <w:p w14:paraId="75CA1095" w14:textId="5CEC662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 w:themeFill="accent4"/>
          </w:tcPr>
          <w:p w14:paraId="63EB1CE9" w14:textId="71E0ECE1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4DC10F5A" w14:textId="2DC82284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0276E171" w14:textId="3548328D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 w:themeFill="accent4"/>
          </w:tcPr>
          <w:p w14:paraId="25B35530" w14:textId="1DA09A32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C000" w:themeFill="accent4"/>
          </w:tcPr>
          <w:p w14:paraId="6BD7E190" w14:textId="1004A7A8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53F53AF6" w14:textId="7372A3D9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01E3CDB5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1B57402B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7D4579E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6D6374CD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1B84D87B" w14:textId="77777777" w:rsidR="0068105C" w:rsidRPr="009F510C" w:rsidRDefault="0068105C" w:rsidP="0068105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 w:themeFill="accent4"/>
          </w:tcPr>
          <w:p w14:paraId="5271B1D6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  <w:tr w:rsidR="0068105C" w:rsidRPr="009F510C" w14:paraId="1B1CC94A" w14:textId="77777777" w:rsidTr="003C5B65">
        <w:tc>
          <w:tcPr>
            <w:tcW w:w="1858" w:type="dxa"/>
            <w:gridSpan w:val="3"/>
          </w:tcPr>
          <w:p w14:paraId="60589183" w14:textId="77777777" w:rsidR="0068105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58CD0AF6" w14:textId="77777777" w:rsidR="00412C28" w:rsidRDefault="0068105C" w:rsidP="0068105C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 xml:space="preserve">: Swinnex # </w:t>
            </w:r>
            <w:r>
              <w:rPr>
                <w:sz w:val="22"/>
                <w:shd w:val="clear" w:color="auto" w:fill="92D050"/>
              </w:rPr>
              <w:t>4</w:t>
            </w:r>
            <w:r w:rsidRPr="00064957">
              <w:rPr>
                <w:sz w:val="22"/>
                <w:shd w:val="clear" w:color="auto" w:fill="92D050"/>
              </w:rPr>
              <w:t>; 2L; Btl</w:t>
            </w:r>
            <w:r>
              <w:rPr>
                <w:sz w:val="22"/>
                <w:shd w:val="clear" w:color="auto" w:fill="92D050"/>
              </w:rPr>
              <w:t xml:space="preserve"> 12</w:t>
            </w:r>
            <w:r>
              <w:rPr>
                <w:sz w:val="22"/>
              </w:rPr>
              <w:t>.</w:t>
            </w:r>
            <w:r w:rsidRPr="00A06972">
              <w:rPr>
                <w:sz w:val="22"/>
                <w:shd w:val="clear" w:color="auto" w:fill="FF0000"/>
              </w:rPr>
              <w:t xml:space="preserve"> </w:t>
            </w:r>
            <w:r>
              <w:rPr>
                <w:sz w:val="22"/>
              </w:rPr>
              <w:t xml:space="preserve"> Btl 15 did not close, all parameters were taken on Btl 14 (isotope</w:t>
            </w:r>
          </w:p>
          <w:p w14:paraId="40D3468D" w14:textId="01313BBA" w:rsidR="0068105C" w:rsidRDefault="0068105C" w:rsidP="0068105C">
            <w:pPr>
              <w:rPr>
                <w:sz w:val="22"/>
              </w:rPr>
            </w:pPr>
            <w:r>
              <w:rPr>
                <w:sz w:val="22"/>
              </w:rPr>
              <w:t>s with PES 0.45 um filter.</w:t>
            </w:r>
          </w:p>
          <w:p w14:paraId="044661A6" w14:textId="77777777" w:rsidR="0068105C" w:rsidRPr="009F510C" w:rsidRDefault="0068105C" w:rsidP="0068105C">
            <w:pPr>
              <w:rPr>
                <w:sz w:val="22"/>
              </w:rPr>
            </w:pPr>
          </w:p>
        </w:tc>
      </w:tr>
    </w:tbl>
    <w:p w14:paraId="45FF4FE3" w14:textId="5FF7FA6E" w:rsidR="003C5B65" w:rsidRDefault="003C5B65" w:rsidP="00775800"/>
    <w:p w14:paraId="427A57DC" w14:textId="77777777" w:rsidR="003C5B65" w:rsidRPr="00B951E4" w:rsidRDefault="003C5B65" w:rsidP="003C5B65">
      <w:pPr>
        <w:pStyle w:val="Sansinterligne"/>
        <w:jc w:val="center"/>
        <w:rPr>
          <w:sz w:val="44"/>
        </w:rPr>
      </w:pPr>
      <w:r w:rsidRPr="00B951E4">
        <w:rPr>
          <w:sz w:val="44"/>
        </w:rPr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3C5B65" w14:paraId="3A0DEA99" w14:textId="77777777" w:rsidTr="003C5B65">
        <w:trPr>
          <w:jc w:val="center"/>
        </w:trPr>
        <w:tc>
          <w:tcPr>
            <w:tcW w:w="1139" w:type="dxa"/>
          </w:tcPr>
          <w:p w14:paraId="6A89762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36859659" w14:textId="7BF3D70C" w:rsidR="003C5B65" w:rsidRDefault="00C053ED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 (St5-V1-T2; 5.5nM)</w:t>
            </w:r>
          </w:p>
        </w:tc>
        <w:tc>
          <w:tcPr>
            <w:tcW w:w="1983" w:type="dxa"/>
          </w:tcPr>
          <w:p w14:paraId="3DE59D5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2CD0DCC2" w14:textId="3DD90336" w:rsidR="003C5B65" w:rsidRDefault="00C053ED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50</w:t>
            </w:r>
          </w:p>
        </w:tc>
        <w:tc>
          <w:tcPr>
            <w:tcW w:w="1655" w:type="dxa"/>
          </w:tcPr>
          <w:p w14:paraId="63B1B805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33ED84D7" w14:textId="7F8FC851" w:rsidR="003C5B65" w:rsidRDefault="00C053ED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  <w:r w:rsidR="003C5B65">
              <w:rPr>
                <w:sz w:val="20"/>
                <w:szCs w:val="20"/>
              </w:rPr>
              <w:t>/11/2019</w:t>
            </w:r>
          </w:p>
        </w:tc>
      </w:tr>
      <w:tr w:rsidR="003C5B65" w14:paraId="031F9F1C" w14:textId="77777777" w:rsidTr="003C5B65">
        <w:trPr>
          <w:jc w:val="center"/>
        </w:trPr>
        <w:tc>
          <w:tcPr>
            <w:tcW w:w="1139" w:type="dxa"/>
          </w:tcPr>
          <w:p w14:paraId="42EDB5CA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3463E7CA" w14:textId="57484B25" w:rsidR="003C5B65" w:rsidRDefault="00C053ED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09.521</w:t>
            </w:r>
            <w:r w:rsidR="003C5B65">
              <w:rPr>
                <w:sz w:val="20"/>
                <w:szCs w:val="20"/>
              </w:rPr>
              <w:t>’S</w:t>
            </w:r>
          </w:p>
        </w:tc>
        <w:tc>
          <w:tcPr>
            <w:tcW w:w="1983" w:type="dxa"/>
          </w:tcPr>
          <w:p w14:paraId="77C00F5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1E187596" w14:textId="7F0AEC7A" w:rsidR="003C5B65" w:rsidRDefault="00C053ED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:50</w:t>
            </w:r>
          </w:p>
        </w:tc>
        <w:tc>
          <w:tcPr>
            <w:tcW w:w="1655" w:type="dxa"/>
          </w:tcPr>
          <w:p w14:paraId="2B63C95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2E30043F" w14:textId="31CCC666" w:rsidR="003C5B65" w:rsidRDefault="00C053ED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79</w:t>
            </w:r>
          </w:p>
        </w:tc>
      </w:tr>
      <w:tr w:rsidR="003C5B65" w14:paraId="45717165" w14:textId="77777777" w:rsidTr="003C5B65">
        <w:trPr>
          <w:jc w:val="center"/>
        </w:trPr>
        <w:tc>
          <w:tcPr>
            <w:tcW w:w="1139" w:type="dxa"/>
          </w:tcPr>
          <w:p w14:paraId="6F27ADD1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6044110E" w14:textId="61748EE9" w:rsidR="003C5B65" w:rsidRDefault="00C053ED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5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0.513</w:t>
            </w:r>
            <w:r w:rsidR="003C5B65">
              <w:rPr>
                <w:sz w:val="20"/>
                <w:szCs w:val="20"/>
              </w:rPr>
              <w:t>‘W</w:t>
            </w:r>
          </w:p>
        </w:tc>
        <w:tc>
          <w:tcPr>
            <w:tcW w:w="1983" w:type="dxa"/>
          </w:tcPr>
          <w:p w14:paraId="2E4F26A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2D8B4D22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541AD11D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23D5357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64F94E3B" w14:textId="77777777" w:rsidTr="003C5B65">
        <w:trPr>
          <w:jc w:val="center"/>
        </w:trPr>
        <w:tc>
          <w:tcPr>
            <w:tcW w:w="1139" w:type="dxa"/>
          </w:tcPr>
          <w:p w14:paraId="2C1814F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32EA444B" w14:textId="1857FCC9" w:rsidR="003C5B65" w:rsidRDefault="00C053ED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1983" w:type="dxa"/>
          </w:tcPr>
          <w:p w14:paraId="604AB9ED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2DCB9A4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76EA862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1E2AA49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44054106" w14:textId="77777777" w:rsidTr="003C5B65">
        <w:trPr>
          <w:jc w:val="center"/>
        </w:trPr>
        <w:tc>
          <w:tcPr>
            <w:tcW w:w="1139" w:type="dxa"/>
          </w:tcPr>
          <w:p w14:paraId="4B3B26A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374743EA" w14:textId="6493D111" w:rsidR="003C5B65" w:rsidRPr="00720120" w:rsidRDefault="00C053ED" w:rsidP="003C5B65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Really cloudy, Rain 4h before</w:t>
            </w:r>
          </w:p>
        </w:tc>
      </w:tr>
    </w:tbl>
    <w:p w14:paraId="189C54EE" w14:textId="77777777" w:rsidR="003C5B65" w:rsidRPr="00F8381A" w:rsidRDefault="003C5B65" w:rsidP="003C5B65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3C5B65" w:rsidRPr="009F510C" w14:paraId="1C02163B" w14:textId="77777777" w:rsidTr="003C5B65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4072E875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134C9A9C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7CD41ECC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70AE66ED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6DAF84CF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0186FD0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32A4AFF5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72FF245E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412311BD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796C4AF6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4A84AE43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5F1E1395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1FE233C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43E8AA9D" w14:textId="77777777" w:rsidR="003C5B65" w:rsidRDefault="003C5B65" w:rsidP="003C5B65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4FE61CA8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49E627C8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1D90F9D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5DCCE925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191913F3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721F0D2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2C48234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667F1950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66" w:type="dxa"/>
            <w:textDirection w:val="tbRl"/>
            <w:vAlign w:val="center"/>
          </w:tcPr>
          <w:p w14:paraId="34FAF1D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04" w:type="dxa"/>
            <w:textDirection w:val="tbRl"/>
            <w:vAlign w:val="center"/>
          </w:tcPr>
          <w:p w14:paraId="1A1BE460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textDirection w:val="tbRl"/>
            <w:vAlign w:val="center"/>
          </w:tcPr>
          <w:p w14:paraId="3B14FD9C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2F520F2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7A1B4D6F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isotope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0476A379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566A0E15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3DAB0D27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66245C9E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</w:tr>
      <w:tr w:rsidR="00035B88" w:rsidRPr="009F510C" w14:paraId="215306B9" w14:textId="77777777" w:rsidTr="003C5B65">
        <w:tc>
          <w:tcPr>
            <w:tcW w:w="546" w:type="dxa"/>
            <w:shd w:val="clear" w:color="auto" w:fill="auto"/>
          </w:tcPr>
          <w:p w14:paraId="171BA071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  <w:shd w:val="clear" w:color="auto" w:fill="auto"/>
          </w:tcPr>
          <w:p w14:paraId="19E6BBB6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43BBF27C" w14:textId="7200BBF8" w:rsidR="00035B88" w:rsidRPr="0006698D" w:rsidRDefault="00035B88" w:rsidP="00035B88">
            <w:pPr>
              <w:rPr>
                <w:sz w:val="22"/>
                <w:lang w:val="es-ES"/>
              </w:rPr>
            </w:pPr>
            <w:r>
              <w:rPr>
                <w:sz w:val="22"/>
                <w:lang w:val="es-ES"/>
              </w:rPr>
              <w:t>b-10</w:t>
            </w:r>
          </w:p>
        </w:tc>
        <w:tc>
          <w:tcPr>
            <w:tcW w:w="546" w:type="dxa"/>
            <w:shd w:val="clear" w:color="auto" w:fill="auto"/>
          </w:tcPr>
          <w:p w14:paraId="1C524FD2" w14:textId="7905BA6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33</w:t>
            </w:r>
          </w:p>
        </w:tc>
        <w:tc>
          <w:tcPr>
            <w:tcW w:w="476" w:type="dxa"/>
            <w:shd w:val="clear" w:color="auto" w:fill="auto"/>
          </w:tcPr>
          <w:p w14:paraId="1CCCFDCA" w14:textId="222C499C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7F30E155" w14:textId="7A981B7E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3:53</w:t>
            </w:r>
          </w:p>
        </w:tc>
        <w:tc>
          <w:tcPr>
            <w:tcW w:w="766" w:type="dxa"/>
            <w:shd w:val="clear" w:color="auto" w:fill="auto"/>
          </w:tcPr>
          <w:p w14:paraId="11416781" w14:textId="4608CD4D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5:15</w:t>
            </w:r>
          </w:p>
        </w:tc>
        <w:tc>
          <w:tcPr>
            <w:tcW w:w="711" w:type="dxa"/>
            <w:shd w:val="clear" w:color="auto" w:fill="auto"/>
          </w:tcPr>
          <w:p w14:paraId="152C6974" w14:textId="0FA3408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63D6335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B7CBD9E" w14:textId="0B3158F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B831988" w14:textId="68539669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F776D0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39E20F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463C73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2DEBC96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5F58907" w14:textId="34B60F3E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796B6C5" w14:textId="4842CDE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BEE8C9D" w14:textId="1EEA4B7E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9955634" w14:textId="22E7623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118C369" w14:textId="1BE6186D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E0D67A9" w14:textId="626BCAB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34EBA67" w14:textId="26D20535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E51CC92" w14:textId="14410A7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321DDFF" w14:textId="5372A39E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54E5B20" w14:textId="4099BADC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A0AAC26" w14:textId="01F9BAD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67AF94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6B92F7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95DF36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45022E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157688F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3263D886" w14:textId="77777777" w:rsidTr="003C5B65">
        <w:tc>
          <w:tcPr>
            <w:tcW w:w="546" w:type="dxa"/>
            <w:shd w:val="clear" w:color="auto" w:fill="auto"/>
          </w:tcPr>
          <w:p w14:paraId="0935B9B5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  <w:shd w:val="clear" w:color="auto" w:fill="auto"/>
          </w:tcPr>
          <w:p w14:paraId="6D2207B4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4D8E7203" w14:textId="676D534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650</w:t>
            </w:r>
          </w:p>
        </w:tc>
        <w:tc>
          <w:tcPr>
            <w:tcW w:w="546" w:type="dxa"/>
            <w:shd w:val="clear" w:color="auto" w:fill="auto"/>
          </w:tcPr>
          <w:p w14:paraId="6CB8AD09" w14:textId="46EBBA7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46</w:t>
            </w:r>
          </w:p>
        </w:tc>
        <w:tc>
          <w:tcPr>
            <w:tcW w:w="476" w:type="dxa"/>
            <w:shd w:val="clear" w:color="auto" w:fill="auto"/>
          </w:tcPr>
          <w:p w14:paraId="03D32B35" w14:textId="50B8EE0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572D4A52" w14:textId="35121DF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3:30</w:t>
            </w:r>
          </w:p>
        </w:tc>
        <w:tc>
          <w:tcPr>
            <w:tcW w:w="766" w:type="dxa"/>
            <w:shd w:val="clear" w:color="auto" w:fill="auto"/>
          </w:tcPr>
          <w:p w14:paraId="7F892339" w14:textId="12E9EE53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5:00</w:t>
            </w:r>
          </w:p>
        </w:tc>
        <w:tc>
          <w:tcPr>
            <w:tcW w:w="711" w:type="dxa"/>
            <w:shd w:val="clear" w:color="auto" w:fill="auto"/>
          </w:tcPr>
          <w:p w14:paraId="4B193013" w14:textId="6A586B8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8.6</w:t>
            </w:r>
          </w:p>
        </w:tc>
        <w:tc>
          <w:tcPr>
            <w:tcW w:w="418" w:type="dxa"/>
            <w:shd w:val="clear" w:color="auto" w:fill="E7E6E6" w:themeFill="background2"/>
          </w:tcPr>
          <w:p w14:paraId="2056382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6B5BFB6" w14:textId="7F2E2EC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58866C9" w14:textId="69BE295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CDBF34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D11B95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C00663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65E58D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C8342E4" w14:textId="47738C59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2A9F84C" w14:textId="45E324B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DA762CA" w14:textId="1D5EF55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985976D" w14:textId="21AF766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50F2BB4" w14:textId="6543D993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20C82F0" w14:textId="5C4C081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5081644" w14:textId="621E820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24B09E5" w14:textId="1E3A6AD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3C74BD8" w14:textId="6FFBD769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FB5530B" w14:textId="64A261A9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A3FB8F8" w14:textId="6480BED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9A7D21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34A27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487ED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43734B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EDD07C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0671843B" w14:textId="77777777" w:rsidTr="00035B88">
        <w:tc>
          <w:tcPr>
            <w:tcW w:w="546" w:type="dxa"/>
            <w:shd w:val="clear" w:color="auto" w:fill="92D050"/>
          </w:tcPr>
          <w:p w14:paraId="3B765E5A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  <w:shd w:val="clear" w:color="auto" w:fill="92D050"/>
          </w:tcPr>
          <w:p w14:paraId="470E7C16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92D050"/>
          </w:tcPr>
          <w:p w14:paraId="11BB2638" w14:textId="2E8516C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300</w:t>
            </w:r>
          </w:p>
        </w:tc>
        <w:tc>
          <w:tcPr>
            <w:tcW w:w="546" w:type="dxa"/>
            <w:shd w:val="clear" w:color="auto" w:fill="92D050"/>
          </w:tcPr>
          <w:p w14:paraId="53B5FE18" w14:textId="61258B5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56</w:t>
            </w:r>
          </w:p>
        </w:tc>
        <w:tc>
          <w:tcPr>
            <w:tcW w:w="476" w:type="dxa"/>
            <w:shd w:val="clear" w:color="auto" w:fill="92D050"/>
          </w:tcPr>
          <w:p w14:paraId="07E1D110" w14:textId="539D49C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92D050"/>
          </w:tcPr>
          <w:p w14:paraId="7D1E0D54" w14:textId="447DCE49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3:20</w:t>
            </w:r>
          </w:p>
        </w:tc>
        <w:tc>
          <w:tcPr>
            <w:tcW w:w="766" w:type="dxa"/>
            <w:shd w:val="clear" w:color="auto" w:fill="92D050"/>
          </w:tcPr>
          <w:p w14:paraId="04F24A67" w14:textId="1EDDDD0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5:00</w:t>
            </w:r>
          </w:p>
        </w:tc>
        <w:tc>
          <w:tcPr>
            <w:tcW w:w="711" w:type="dxa"/>
            <w:shd w:val="clear" w:color="auto" w:fill="92D050"/>
          </w:tcPr>
          <w:p w14:paraId="5E1D00B2" w14:textId="0758D9B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92D050"/>
          </w:tcPr>
          <w:p w14:paraId="19B09E1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27AE4BCD" w14:textId="29C5739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649EB0B7" w14:textId="3F44B75C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92D050"/>
          </w:tcPr>
          <w:p w14:paraId="36EE53F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7019063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92D050"/>
          </w:tcPr>
          <w:p w14:paraId="0B1189F6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3AE66B9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34B9ABA3" w14:textId="36DC0F7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51FA5FC2" w14:textId="3604409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0D3883A0" w14:textId="5EF7F3C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92D050"/>
          </w:tcPr>
          <w:p w14:paraId="4C1E450D" w14:textId="635E1D8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404BD8D7" w14:textId="76FEBD4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38CA9722" w14:textId="6BE077F5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4F14C3D3" w14:textId="476EC365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6AA952A3" w14:textId="42209EA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92D050"/>
          </w:tcPr>
          <w:p w14:paraId="7CD42103" w14:textId="2B83D06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71035C35" w14:textId="4489852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28F561A7" w14:textId="3A25181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68B01C0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472F587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7E626C2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0DB1B16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10AAE074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078F6BEE" w14:textId="77777777" w:rsidTr="003C5B65">
        <w:tc>
          <w:tcPr>
            <w:tcW w:w="546" w:type="dxa"/>
            <w:shd w:val="clear" w:color="auto" w:fill="auto"/>
          </w:tcPr>
          <w:p w14:paraId="4BEA86DA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  <w:shd w:val="clear" w:color="auto" w:fill="auto"/>
          </w:tcPr>
          <w:p w14:paraId="7F44349B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76A30F39" w14:textId="55FE547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900</w:t>
            </w:r>
          </w:p>
        </w:tc>
        <w:tc>
          <w:tcPr>
            <w:tcW w:w="546" w:type="dxa"/>
            <w:shd w:val="clear" w:color="auto" w:fill="auto"/>
          </w:tcPr>
          <w:p w14:paraId="688BF3B8" w14:textId="65FE593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48</w:t>
            </w:r>
          </w:p>
        </w:tc>
        <w:tc>
          <w:tcPr>
            <w:tcW w:w="476" w:type="dxa"/>
            <w:shd w:val="clear" w:color="auto" w:fill="auto"/>
          </w:tcPr>
          <w:p w14:paraId="5C11B6FA" w14:textId="5423C59C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2EA58C8F" w14:textId="10E303FD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2:45</w:t>
            </w:r>
          </w:p>
        </w:tc>
        <w:tc>
          <w:tcPr>
            <w:tcW w:w="766" w:type="dxa"/>
            <w:shd w:val="clear" w:color="auto" w:fill="auto"/>
          </w:tcPr>
          <w:p w14:paraId="200E0778" w14:textId="03122A8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4:05</w:t>
            </w:r>
          </w:p>
        </w:tc>
        <w:tc>
          <w:tcPr>
            <w:tcW w:w="711" w:type="dxa"/>
            <w:shd w:val="clear" w:color="auto" w:fill="auto"/>
          </w:tcPr>
          <w:p w14:paraId="55413EF0" w14:textId="76A4CFF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418" w:type="dxa"/>
            <w:shd w:val="clear" w:color="auto" w:fill="E7E6E6" w:themeFill="background2"/>
          </w:tcPr>
          <w:p w14:paraId="43186DC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B3951E7" w14:textId="16F045E5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107CB23" w14:textId="4A3B2C9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308A46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D96EC9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1FF298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4E9A30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22050DC" w14:textId="334A3FF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CCAD193" w14:textId="5C2FD9D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BD6E372" w14:textId="694F46C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DE06DBF" w14:textId="2C9F317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5DF105A" w14:textId="25B06E0A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9832FFA" w14:textId="1D66E505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8D45725" w14:textId="7F4AE1C3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52011AB" w14:textId="787263F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A527DE6" w14:textId="7ADDEF2E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9B4C3EA" w14:textId="6AC5430A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6CC95F0" w14:textId="3C19213D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1A0FF4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6E915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C9F60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EFE1A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AF9FB9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2FC8FA8D" w14:textId="77777777" w:rsidTr="003C5B65">
        <w:tc>
          <w:tcPr>
            <w:tcW w:w="546" w:type="dxa"/>
            <w:shd w:val="clear" w:color="auto" w:fill="auto"/>
          </w:tcPr>
          <w:p w14:paraId="242C3645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auto"/>
          </w:tcPr>
          <w:p w14:paraId="4F2AC05E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3622C50B" w14:textId="0BB347F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650</w:t>
            </w:r>
          </w:p>
        </w:tc>
        <w:tc>
          <w:tcPr>
            <w:tcW w:w="546" w:type="dxa"/>
            <w:shd w:val="clear" w:color="auto" w:fill="auto"/>
          </w:tcPr>
          <w:p w14:paraId="6EEE0A3D" w14:textId="493AA0A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32</w:t>
            </w:r>
          </w:p>
        </w:tc>
        <w:tc>
          <w:tcPr>
            <w:tcW w:w="476" w:type="dxa"/>
            <w:shd w:val="clear" w:color="auto" w:fill="auto"/>
          </w:tcPr>
          <w:p w14:paraId="3D0BBECC" w14:textId="4C2FA97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06A35CAC" w14:textId="71C9D28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3:42</w:t>
            </w:r>
          </w:p>
        </w:tc>
        <w:tc>
          <w:tcPr>
            <w:tcW w:w="766" w:type="dxa"/>
            <w:shd w:val="clear" w:color="auto" w:fill="auto"/>
          </w:tcPr>
          <w:p w14:paraId="4426EDAE" w14:textId="1C231FB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5:00</w:t>
            </w:r>
          </w:p>
        </w:tc>
        <w:tc>
          <w:tcPr>
            <w:tcW w:w="711" w:type="dxa"/>
            <w:shd w:val="clear" w:color="auto" w:fill="auto"/>
          </w:tcPr>
          <w:p w14:paraId="2478F2B8" w14:textId="2BCA2C9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418" w:type="dxa"/>
            <w:shd w:val="clear" w:color="auto" w:fill="E7E6E6" w:themeFill="background2"/>
          </w:tcPr>
          <w:p w14:paraId="4F0453C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40E2E49" w14:textId="1AB61419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F12AD8A" w14:textId="5B29C94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A986D4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4A46CE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2F35B7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D0809C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86C815F" w14:textId="4284CA9C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5ABDE12" w14:textId="32C420C3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D733A19" w14:textId="215BDA7A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8889798" w14:textId="723953E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B2C52C6" w14:textId="7C7A4B4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E704460" w14:textId="0F6CC3C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3FC1DE6" w14:textId="76C4018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A13C051" w14:textId="577321D9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2C5D35F" w14:textId="2F2D9EAA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A4AA539" w14:textId="2CA9C0BC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CB16103" w14:textId="2B1CEB9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BE379B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C25D1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B79365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27317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A0F44C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69691C12" w14:textId="77777777" w:rsidTr="003C5B65">
        <w:tc>
          <w:tcPr>
            <w:tcW w:w="546" w:type="dxa"/>
            <w:shd w:val="clear" w:color="auto" w:fill="auto"/>
          </w:tcPr>
          <w:p w14:paraId="4C40BF46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auto"/>
          </w:tcPr>
          <w:p w14:paraId="6AF6C847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186E428F" w14:textId="14FBE3E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400</w:t>
            </w:r>
          </w:p>
        </w:tc>
        <w:tc>
          <w:tcPr>
            <w:tcW w:w="546" w:type="dxa"/>
            <w:shd w:val="clear" w:color="auto" w:fill="auto"/>
          </w:tcPr>
          <w:p w14:paraId="58FC17AD" w14:textId="2437B93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476" w:type="dxa"/>
            <w:shd w:val="clear" w:color="auto" w:fill="auto"/>
          </w:tcPr>
          <w:p w14:paraId="5A253CBC" w14:textId="1F539AB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6197DFEC" w14:textId="7F9E490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2:49</w:t>
            </w:r>
          </w:p>
        </w:tc>
        <w:tc>
          <w:tcPr>
            <w:tcW w:w="766" w:type="dxa"/>
            <w:shd w:val="clear" w:color="auto" w:fill="auto"/>
          </w:tcPr>
          <w:p w14:paraId="1A764298" w14:textId="55737A85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4:00</w:t>
            </w:r>
          </w:p>
        </w:tc>
        <w:tc>
          <w:tcPr>
            <w:tcW w:w="711" w:type="dxa"/>
            <w:shd w:val="clear" w:color="auto" w:fill="auto"/>
          </w:tcPr>
          <w:p w14:paraId="45E57D3C" w14:textId="56278C0A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  <w:shd w:val="clear" w:color="auto" w:fill="E7E6E6" w:themeFill="background2"/>
          </w:tcPr>
          <w:p w14:paraId="1002539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44DBE2B" w14:textId="562DB58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5854A30" w14:textId="6D1CC79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57C1A16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501813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5C67F1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B07192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A5BFD86" w14:textId="7B5DA16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619E528" w14:textId="292999A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A790387" w14:textId="5BD9300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2F891D46" w14:textId="1C54D58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A34C7FE" w14:textId="7AA6ADDE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5E932A5" w14:textId="5A9EEC9A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E488F7A" w14:textId="587AA1E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0B50341" w14:textId="76E6778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B4A967A" w14:textId="042CA96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77B9332" w14:textId="0753A79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ACACCF1" w14:textId="0F85DB5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12502F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F0315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A1045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C302026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4E2187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31B29371" w14:textId="77777777" w:rsidTr="003C5B65">
        <w:tc>
          <w:tcPr>
            <w:tcW w:w="546" w:type="dxa"/>
            <w:shd w:val="clear" w:color="auto" w:fill="auto"/>
          </w:tcPr>
          <w:p w14:paraId="0066CB44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auto"/>
          </w:tcPr>
          <w:p w14:paraId="02909253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7F4A2A7B" w14:textId="16B9237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200</w:t>
            </w:r>
          </w:p>
        </w:tc>
        <w:tc>
          <w:tcPr>
            <w:tcW w:w="546" w:type="dxa"/>
            <w:shd w:val="clear" w:color="auto" w:fill="auto"/>
          </w:tcPr>
          <w:p w14:paraId="5B4C9EF7" w14:textId="0D83575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37</w:t>
            </w:r>
          </w:p>
        </w:tc>
        <w:tc>
          <w:tcPr>
            <w:tcW w:w="476" w:type="dxa"/>
            <w:shd w:val="clear" w:color="auto" w:fill="auto"/>
          </w:tcPr>
          <w:p w14:paraId="257B521C" w14:textId="0338F75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0709B0A0" w14:textId="0E609AFC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3:05</w:t>
            </w:r>
          </w:p>
        </w:tc>
        <w:tc>
          <w:tcPr>
            <w:tcW w:w="766" w:type="dxa"/>
            <w:shd w:val="clear" w:color="auto" w:fill="auto"/>
          </w:tcPr>
          <w:p w14:paraId="19C9A34C" w14:textId="615C141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4:25</w:t>
            </w:r>
          </w:p>
        </w:tc>
        <w:tc>
          <w:tcPr>
            <w:tcW w:w="711" w:type="dxa"/>
            <w:shd w:val="clear" w:color="auto" w:fill="auto"/>
          </w:tcPr>
          <w:p w14:paraId="678A64C9" w14:textId="273DD57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43496C7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2D36F04" w14:textId="32991F6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456DF78" w14:textId="042201A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3C7D18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3BE77E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D0A611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23B5B1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A23445E" w14:textId="5204F6D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602CC72" w14:textId="3BF87A1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46A2CC0" w14:textId="3614F8E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843747A" w14:textId="7D908BC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ED84509" w14:textId="67691E2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9DD4682" w14:textId="1DE7A4D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8E6B3B5" w14:textId="73A123D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588EF5C" w14:textId="0284F70D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15376A2" w14:textId="406C103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9FB195D" w14:textId="2F50332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108EFF0" w14:textId="1D3B6A6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EE973E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D11053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02F39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46C5A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B18CE63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11284D8F" w14:textId="77777777" w:rsidTr="003C5B65">
        <w:tc>
          <w:tcPr>
            <w:tcW w:w="546" w:type="dxa"/>
            <w:shd w:val="clear" w:color="auto" w:fill="auto"/>
          </w:tcPr>
          <w:p w14:paraId="2ACF2A0C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  <w:shd w:val="clear" w:color="auto" w:fill="auto"/>
          </w:tcPr>
          <w:p w14:paraId="688CD996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7E84376A" w14:textId="0534D60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50</w:t>
            </w:r>
          </w:p>
        </w:tc>
        <w:tc>
          <w:tcPr>
            <w:tcW w:w="546" w:type="dxa"/>
            <w:shd w:val="clear" w:color="auto" w:fill="auto"/>
          </w:tcPr>
          <w:p w14:paraId="314EDB3D" w14:textId="23D7089A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44</w:t>
            </w:r>
          </w:p>
        </w:tc>
        <w:tc>
          <w:tcPr>
            <w:tcW w:w="476" w:type="dxa"/>
            <w:shd w:val="clear" w:color="auto" w:fill="auto"/>
          </w:tcPr>
          <w:p w14:paraId="393D8535" w14:textId="1524C0BE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  <w:shd w:val="clear" w:color="auto" w:fill="auto"/>
          </w:tcPr>
          <w:p w14:paraId="082C1820" w14:textId="41977A1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4:00</w:t>
            </w:r>
          </w:p>
        </w:tc>
        <w:tc>
          <w:tcPr>
            <w:tcW w:w="766" w:type="dxa"/>
            <w:shd w:val="clear" w:color="auto" w:fill="auto"/>
          </w:tcPr>
          <w:p w14:paraId="1EA63D3F" w14:textId="47AF2CF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5:30</w:t>
            </w:r>
          </w:p>
        </w:tc>
        <w:tc>
          <w:tcPr>
            <w:tcW w:w="711" w:type="dxa"/>
            <w:shd w:val="clear" w:color="auto" w:fill="auto"/>
          </w:tcPr>
          <w:p w14:paraId="6A886783" w14:textId="08D3960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8.9</w:t>
            </w:r>
          </w:p>
        </w:tc>
        <w:tc>
          <w:tcPr>
            <w:tcW w:w="418" w:type="dxa"/>
            <w:shd w:val="clear" w:color="auto" w:fill="E7E6E6" w:themeFill="background2"/>
          </w:tcPr>
          <w:p w14:paraId="0DF7ED5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584FBB" w14:textId="3757ABA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5F7BD30" w14:textId="27A5A7F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C217E7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FDF65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8DF861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229477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4A7E298" w14:textId="237F09B3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7ACC1CD" w14:textId="4670260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993B47B" w14:textId="5D9D86C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27FB8D0" w14:textId="2D4E8B03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8E1CD25" w14:textId="46B6856D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987C627" w14:textId="5AAB9E3A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8C9AB78" w14:textId="07E970B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BC40A9C" w14:textId="4206626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AD7F1CA" w14:textId="0CB5E29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963BA9C" w14:textId="32C731F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1FABF8C" w14:textId="0B6D98D5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B9345A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E347B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433EF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D2D9B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F697BE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4678941A" w14:textId="77777777" w:rsidTr="003C5B65">
        <w:tc>
          <w:tcPr>
            <w:tcW w:w="546" w:type="dxa"/>
            <w:shd w:val="clear" w:color="auto" w:fill="auto"/>
          </w:tcPr>
          <w:p w14:paraId="52343267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  <w:shd w:val="clear" w:color="auto" w:fill="auto"/>
          </w:tcPr>
          <w:p w14:paraId="377E6FE3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08972279" w14:textId="60DABA1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40</w:t>
            </w:r>
          </w:p>
        </w:tc>
        <w:tc>
          <w:tcPr>
            <w:tcW w:w="546" w:type="dxa"/>
            <w:shd w:val="clear" w:color="auto" w:fill="auto"/>
          </w:tcPr>
          <w:p w14:paraId="2912289E" w14:textId="2803F5A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476" w:type="dxa"/>
            <w:shd w:val="clear" w:color="auto" w:fill="auto"/>
          </w:tcPr>
          <w:p w14:paraId="38ACF2C4" w14:textId="110C9E1D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auto"/>
          </w:tcPr>
          <w:p w14:paraId="5DEA19F9" w14:textId="5C7E5BA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3:25</w:t>
            </w:r>
          </w:p>
        </w:tc>
        <w:tc>
          <w:tcPr>
            <w:tcW w:w="766" w:type="dxa"/>
            <w:shd w:val="clear" w:color="auto" w:fill="auto"/>
          </w:tcPr>
          <w:p w14:paraId="78F35E50" w14:textId="2A9001A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5:35</w:t>
            </w:r>
          </w:p>
        </w:tc>
        <w:tc>
          <w:tcPr>
            <w:tcW w:w="711" w:type="dxa"/>
            <w:shd w:val="clear" w:color="auto" w:fill="auto"/>
          </w:tcPr>
          <w:p w14:paraId="2B7622BE" w14:textId="5C1234C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9.25</w:t>
            </w:r>
          </w:p>
        </w:tc>
        <w:tc>
          <w:tcPr>
            <w:tcW w:w="418" w:type="dxa"/>
            <w:shd w:val="clear" w:color="auto" w:fill="E7E6E6" w:themeFill="background2"/>
          </w:tcPr>
          <w:p w14:paraId="6E1F9A4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D6E8C08" w14:textId="3962218E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4FEDAA9" w14:textId="1928F809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017515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9998A6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25F193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557024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5FE8F6B" w14:textId="5BA3DF35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1D0D5DD" w14:textId="576F054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3A93887" w14:textId="7F47E6AA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DEA8A8D" w14:textId="3937BD8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9D2388F" w14:textId="6329767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0D0B12B" w14:textId="04E1F3E9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129BC0E" w14:textId="2195BC2D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9201B43" w14:textId="09F9B123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FC29954" w14:textId="38C3B7C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7810A00" w14:textId="1ED49F8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C697DB7" w14:textId="068CEBB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608958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5DDAF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A573D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75AF27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71407B6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44B64884" w14:textId="77777777" w:rsidTr="003C5B65">
        <w:tc>
          <w:tcPr>
            <w:tcW w:w="546" w:type="dxa"/>
            <w:shd w:val="clear" w:color="auto" w:fill="auto"/>
          </w:tcPr>
          <w:p w14:paraId="1AD6921F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34B07F96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721B6C8A" w14:textId="13BDD26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25</w:t>
            </w:r>
          </w:p>
        </w:tc>
        <w:tc>
          <w:tcPr>
            <w:tcW w:w="546" w:type="dxa"/>
            <w:shd w:val="clear" w:color="auto" w:fill="auto"/>
          </w:tcPr>
          <w:p w14:paraId="211FDC2D" w14:textId="13B818B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57</w:t>
            </w:r>
          </w:p>
        </w:tc>
        <w:tc>
          <w:tcPr>
            <w:tcW w:w="476" w:type="dxa"/>
            <w:shd w:val="clear" w:color="auto" w:fill="auto"/>
          </w:tcPr>
          <w:p w14:paraId="5E4E6F81" w14:textId="2C1A890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02189ACF" w14:textId="7092034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3:45</w:t>
            </w:r>
          </w:p>
        </w:tc>
        <w:tc>
          <w:tcPr>
            <w:tcW w:w="766" w:type="dxa"/>
            <w:shd w:val="clear" w:color="auto" w:fill="auto"/>
          </w:tcPr>
          <w:p w14:paraId="04F79CBE" w14:textId="58BFAADC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5:30</w:t>
            </w:r>
          </w:p>
        </w:tc>
        <w:tc>
          <w:tcPr>
            <w:tcW w:w="711" w:type="dxa"/>
            <w:shd w:val="clear" w:color="auto" w:fill="auto"/>
          </w:tcPr>
          <w:p w14:paraId="2A44D894" w14:textId="40BB097A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8.5</w:t>
            </w:r>
          </w:p>
        </w:tc>
        <w:tc>
          <w:tcPr>
            <w:tcW w:w="418" w:type="dxa"/>
            <w:shd w:val="clear" w:color="auto" w:fill="E7E6E6" w:themeFill="background2"/>
          </w:tcPr>
          <w:p w14:paraId="2E356F0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2F18F96" w14:textId="04AE1B4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81E517D" w14:textId="53C0342E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E28D81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FF5CBB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395B0A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0A7E4B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3FD4047" w14:textId="38B6E38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597C5CD" w14:textId="592A338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A8C136E" w14:textId="0469035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AD22128" w14:textId="2A6F53F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A4EA5DE" w14:textId="48B2CB8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63E012C" w14:textId="6B56E72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3BFF8C9" w14:textId="0860DDD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6B7FDFA" w14:textId="4B0D3A2C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4B973A2F" w14:textId="476EABE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39FF92A" w14:textId="5DF9E7B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B267CCD" w14:textId="673A7D4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E8E955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F03444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B5E46F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D4FA9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79D9DAA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75CE9D22" w14:textId="77777777" w:rsidTr="003C5B65">
        <w:tc>
          <w:tcPr>
            <w:tcW w:w="546" w:type="dxa"/>
            <w:shd w:val="clear" w:color="auto" w:fill="auto"/>
          </w:tcPr>
          <w:p w14:paraId="2008CDEA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0CD05B4F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304B9C40" w14:textId="64D8A04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10</w:t>
            </w:r>
          </w:p>
        </w:tc>
        <w:tc>
          <w:tcPr>
            <w:tcW w:w="546" w:type="dxa"/>
            <w:shd w:val="clear" w:color="auto" w:fill="auto"/>
          </w:tcPr>
          <w:p w14:paraId="5FB5FFB7" w14:textId="114C9FBA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34</w:t>
            </w:r>
          </w:p>
        </w:tc>
        <w:tc>
          <w:tcPr>
            <w:tcW w:w="476" w:type="dxa"/>
            <w:shd w:val="clear" w:color="auto" w:fill="auto"/>
          </w:tcPr>
          <w:p w14:paraId="641FFFB9" w14:textId="1107271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3AA239CB" w14:textId="0275E8EA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3:20</w:t>
            </w:r>
          </w:p>
        </w:tc>
        <w:tc>
          <w:tcPr>
            <w:tcW w:w="766" w:type="dxa"/>
            <w:shd w:val="clear" w:color="auto" w:fill="auto"/>
          </w:tcPr>
          <w:p w14:paraId="7C8FF590" w14:textId="178CC41E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6:00</w:t>
            </w:r>
          </w:p>
        </w:tc>
        <w:tc>
          <w:tcPr>
            <w:tcW w:w="711" w:type="dxa"/>
            <w:shd w:val="clear" w:color="auto" w:fill="auto"/>
          </w:tcPr>
          <w:p w14:paraId="39CC86D4" w14:textId="4C906AB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9.2</w:t>
            </w:r>
          </w:p>
        </w:tc>
        <w:tc>
          <w:tcPr>
            <w:tcW w:w="418" w:type="dxa"/>
            <w:shd w:val="clear" w:color="auto" w:fill="E7E6E6" w:themeFill="background2"/>
          </w:tcPr>
          <w:p w14:paraId="765D540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56E32D0" w14:textId="265952B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FA0497B" w14:textId="0F9EAA6C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32FA72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62CA19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93F111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37E876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81D462C" w14:textId="5B435B6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619D1F6" w14:textId="4306DD5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798AB41" w14:textId="4BB1022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56EE8AC5" w14:textId="0BF4F5BD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84E7D36" w14:textId="0E38115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6264BB3" w14:textId="7FEE447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632C5A7" w14:textId="072A821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4D57746" w14:textId="557D7523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C4DAFF1" w14:textId="7BC5AFD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B637F9B" w14:textId="573B7594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32302A0" w14:textId="49E4EB6D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128792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BBF25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4D784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00C393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FC1C18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5989D680" w14:textId="77777777" w:rsidTr="003C5B65">
        <w:tc>
          <w:tcPr>
            <w:tcW w:w="546" w:type="dxa"/>
            <w:shd w:val="clear" w:color="auto" w:fill="auto"/>
          </w:tcPr>
          <w:p w14:paraId="126F0815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auto"/>
          </w:tcPr>
          <w:p w14:paraId="4895C24E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344BF86A" w14:textId="312F399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00</w:t>
            </w:r>
          </w:p>
        </w:tc>
        <w:tc>
          <w:tcPr>
            <w:tcW w:w="546" w:type="dxa"/>
            <w:shd w:val="clear" w:color="auto" w:fill="auto"/>
          </w:tcPr>
          <w:p w14:paraId="6185B852" w14:textId="4882A10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58</w:t>
            </w:r>
          </w:p>
        </w:tc>
        <w:tc>
          <w:tcPr>
            <w:tcW w:w="476" w:type="dxa"/>
            <w:shd w:val="clear" w:color="auto" w:fill="auto"/>
          </w:tcPr>
          <w:p w14:paraId="61FD1C5F" w14:textId="5A7244A9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463648A5" w14:textId="6B414FC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3:05</w:t>
            </w:r>
          </w:p>
        </w:tc>
        <w:tc>
          <w:tcPr>
            <w:tcW w:w="766" w:type="dxa"/>
            <w:shd w:val="clear" w:color="auto" w:fill="auto"/>
          </w:tcPr>
          <w:p w14:paraId="2B8DBD81" w14:textId="2F6DCBA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7:10</w:t>
            </w:r>
          </w:p>
        </w:tc>
        <w:tc>
          <w:tcPr>
            <w:tcW w:w="711" w:type="dxa"/>
            <w:shd w:val="clear" w:color="auto" w:fill="auto"/>
          </w:tcPr>
          <w:p w14:paraId="77ABD65A" w14:textId="40E85DA8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164B286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C595B2B" w14:textId="4BC68A0C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B0B6E77" w14:textId="54FC9F5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3099B00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302226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3EEB5E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7C5AC7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5757478" w14:textId="42166273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601FE61" w14:textId="796627A5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588A076" w14:textId="60ABA5AC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7580A4CF" w14:textId="4F84005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33F8026" w14:textId="17FE92D3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62421D3" w14:textId="72C48055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3326456" w14:textId="04CDFDDC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F3FF210" w14:textId="4903A0AC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33619D9" w14:textId="69F856D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D8A4FA2" w14:textId="1F1A92A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E1DBD5C" w14:textId="6E289E3E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5F6658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A12C6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3249A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3FA53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2B309BF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3DE768E7" w14:textId="77777777" w:rsidTr="003C5B65">
        <w:tc>
          <w:tcPr>
            <w:tcW w:w="546" w:type="dxa"/>
            <w:shd w:val="clear" w:color="auto" w:fill="auto"/>
          </w:tcPr>
          <w:p w14:paraId="17F6DEEB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74D29EDB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4F252E52" w14:textId="185E7AD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546" w:type="dxa"/>
            <w:shd w:val="clear" w:color="auto" w:fill="auto"/>
          </w:tcPr>
          <w:p w14:paraId="606ED5E1" w14:textId="5891C43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30</w:t>
            </w:r>
          </w:p>
        </w:tc>
        <w:tc>
          <w:tcPr>
            <w:tcW w:w="476" w:type="dxa"/>
            <w:shd w:val="clear" w:color="auto" w:fill="auto"/>
          </w:tcPr>
          <w:p w14:paraId="17100DA1" w14:textId="428CDE6E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auto"/>
          </w:tcPr>
          <w:p w14:paraId="5DE79AC0" w14:textId="5B8DD41E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2:45</w:t>
            </w:r>
          </w:p>
        </w:tc>
        <w:tc>
          <w:tcPr>
            <w:tcW w:w="766" w:type="dxa"/>
            <w:shd w:val="clear" w:color="auto" w:fill="auto"/>
          </w:tcPr>
          <w:p w14:paraId="1928999C" w14:textId="734CABB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7:10</w:t>
            </w:r>
          </w:p>
        </w:tc>
        <w:tc>
          <w:tcPr>
            <w:tcW w:w="711" w:type="dxa"/>
            <w:shd w:val="clear" w:color="auto" w:fill="auto"/>
          </w:tcPr>
          <w:p w14:paraId="4599B1B0" w14:textId="3AD0C1DC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4.9</w:t>
            </w:r>
          </w:p>
        </w:tc>
        <w:tc>
          <w:tcPr>
            <w:tcW w:w="418" w:type="dxa"/>
            <w:shd w:val="clear" w:color="auto" w:fill="E7E6E6" w:themeFill="background2"/>
          </w:tcPr>
          <w:p w14:paraId="344299B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A10913E" w14:textId="1AAAD33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8A0F075" w14:textId="7A78B519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13598F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039004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5CBD25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75174A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AF5610C" w14:textId="6FCB9C0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298C12F" w14:textId="5F0BEB5C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937E7E9" w14:textId="33FF90BA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50C8CC8E" w14:textId="160D0729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25C478A" w14:textId="1C53561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9315ECF" w14:textId="777C429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60F17B3" w14:textId="6D908F4D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C0CE21B" w14:textId="2B37C1F9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54AE281" w14:textId="7727B6A3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4E02749" w14:textId="5978A2A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64FECBE" w14:textId="274BB513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33A0AF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4C38CA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CF8DF1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292FA6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B9C153B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5DDC4CCA" w14:textId="77777777" w:rsidTr="003C5B65">
        <w:tc>
          <w:tcPr>
            <w:tcW w:w="546" w:type="dxa"/>
            <w:shd w:val="clear" w:color="auto" w:fill="auto"/>
          </w:tcPr>
          <w:p w14:paraId="71B0320B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0F7CBED1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3FB12447" w14:textId="732D7EF9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09C99528" w14:textId="74390D8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35</w:t>
            </w:r>
          </w:p>
        </w:tc>
        <w:tc>
          <w:tcPr>
            <w:tcW w:w="476" w:type="dxa"/>
          </w:tcPr>
          <w:p w14:paraId="156BDF73" w14:textId="3081C9B3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6667EFEE" w14:textId="60D1AB9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2:50</w:t>
            </w:r>
          </w:p>
        </w:tc>
        <w:tc>
          <w:tcPr>
            <w:tcW w:w="766" w:type="dxa"/>
            <w:shd w:val="clear" w:color="auto" w:fill="auto"/>
          </w:tcPr>
          <w:p w14:paraId="3C6C5D4B" w14:textId="6FC22B8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17:10</w:t>
            </w:r>
          </w:p>
        </w:tc>
        <w:tc>
          <w:tcPr>
            <w:tcW w:w="711" w:type="dxa"/>
            <w:shd w:val="clear" w:color="auto" w:fill="auto"/>
          </w:tcPr>
          <w:p w14:paraId="2443EC4D" w14:textId="25F6E163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3.6</w:t>
            </w:r>
          </w:p>
        </w:tc>
        <w:tc>
          <w:tcPr>
            <w:tcW w:w="418" w:type="dxa"/>
            <w:shd w:val="clear" w:color="auto" w:fill="E7E6E6" w:themeFill="background2"/>
          </w:tcPr>
          <w:p w14:paraId="5CCD089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0CF2853" w14:textId="2675AB31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64ADD14" w14:textId="03C875A6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1103BC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6D32B1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E2A239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1A373A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699934F" w14:textId="712ED3D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CB500EA" w14:textId="67512387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6F0C1DC" w14:textId="6E5FEFD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D49FF3F" w14:textId="0CD85A4F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AD1E40F" w14:textId="44195A23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126FAED" w14:textId="7514D6CD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F752A05" w14:textId="5DD66785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CD9C614" w14:textId="15193EFB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990B2F2" w14:textId="49969130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F2DEB44" w14:textId="0404AAED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FA78B7C" w14:textId="1E6E59D2" w:rsidR="00035B88" w:rsidRPr="009F510C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99EF09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806A7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81CF2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CF5805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149234F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69484786" w14:textId="77777777" w:rsidTr="003C5B65">
        <w:tc>
          <w:tcPr>
            <w:tcW w:w="546" w:type="dxa"/>
            <w:shd w:val="clear" w:color="auto" w:fill="auto"/>
          </w:tcPr>
          <w:p w14:paraId="677AB8F9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6A170F42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11B138E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56E105A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1A1DA2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093B4D96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31C1C2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2871DC6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320AD5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7A6A14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E84C20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614861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C68403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674A2D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397438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D05975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7A8A9DA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2CF9F8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622717C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10C7965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3E057A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08FBB1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50A6E1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C2EAD1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B4314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CD3B23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6787C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ED164F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1B38F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6612E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BF035AF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75D91A45" w14:textId="77777777" w:rsidTr="003C5B65">
        <w:tc>
          <w:tcPr>
            <w:tcW w:w="546" w:type="dxa"/>
            <w:shd w:val="clear" w:color="auto" w:fill="auto"/>
          </w:tcPr>
          <w:p w14:paraId="14ECCE6D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5BB7F0E8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3AA1CEC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6C872BC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8A6FF3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599A4C2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0F69611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58BDB9A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187BB1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F2069F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98F27E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3FB1DD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3B589A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66F2BA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1E9966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93BE23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5962D21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F22A25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2EBA78E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42BC666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0B1FB6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707554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F60102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357EC2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0B5B0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B0D51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7ECC01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92AE5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372AF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789DD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74B7BCD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33FB926C" w14:textId="77777777" w:rsidTr="003C5B65">
        <w:tc>
          <w:tcPr>
            <w:tcW w:w="546" w:type="dxa"/>
            <w:shd w:val="clear" w:color="auto" w:fill="auto"/>
          </w:tcPr>
          <w:p w14:paraId="24D1CF1D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200363BA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3D15A86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02E9EBA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302520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B112FF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0D69A5F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290FE39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9B1E46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6E55E6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862D89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31B6CB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E26CFA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1F8D00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1505F6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369A0C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0648E2E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534C41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4454561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727798A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12838E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F1ACD1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23B55A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951E77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62AC85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2542C8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23C69F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2B91FF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30CF3C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2F1862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6B40A4A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5517496A" w14:textId="77777777" w:rsidTr="003C5B65">
        <w:tc>
          <w:tcPr>
            <w:tcW w:w="546" w:type="dxa"/>
            <w:shd w:val="clear" w:color="auto" w:fill="auto"/>
          </w:tcPr>
          <w:p w14:paraId="552D1565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3D9AAD91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72016066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39DC294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E279AB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0678B9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F6203C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6E37DBC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FF7767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388F2A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7D28DE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39B5D9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A6349C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E12D0F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2E7032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371836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44CBE1A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C9BF96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66BC311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5CB5556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399C31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CDDC9B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390E14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81E37A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A4AE97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6EBAA16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E8F3B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DBB37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F8198C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9CFDAF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60F5406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246170C1" w14:textId="77777777" w:rsidTr="003C5B65">
        <w:tc>
          <w:tcPr>
            <w:tcW w:w="546" w:type="dxa"/>
            <w:shd w:val="clear" w:color="auto" w:fill="auto"/>
          </w:tcPr>
          <w:p w14:paraId="79683C2C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2ED96DEE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665B065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4D104C3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548D4C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5618180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55FC6A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7654A7E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8BAC58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037A55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1CE5B9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49C5BB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D7652B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F511AC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57C9FA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905AA66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1966F80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E44F5E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5699CFC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65C57FC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4C3D7B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838AE2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17DD9F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1420DE96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C07D6E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3CBBDB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A3A345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5F6575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681F38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6982F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4D1817C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766597D5" w14:textId="77777777" w:rsidTr="003C5B65">
        <w:tc>
          <w:tcPr>
            <w:tcW w:w="546" w:type="dxa"/>
            <w:shd w:val="clear" w:color="auto" w:fill="auto"/>
          </w:tcPr>
          <w:p w14:paraId="492F5595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37F31B2F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04669CB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6F95D1C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19D577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C32706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60E6A3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520DC1A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4CC1A2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5146A9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B49F8A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FD4D15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26F088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8A7502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5B9CC1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3D780D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0D76CD4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1AE5C2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3912674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121145E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BB41F8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829C7F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5E8633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F32CF5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49AD8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91E07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5C19D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757BE7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C33D7D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BED2F4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53C53C0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72DB7836" w14:textId="77777777" w:rsidTr="003C5B65">
        <w:tc>
          <w:tcPr>
            <w:tcW w:w="546" w:type="dxa"/>
          </w:tcPr>
          <w:p w14:paraId="327EB13A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4161D8CF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61C755C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546" w:type="dxa"/>
          </w:tcPr>
          <w:p w14:paraId="37320E8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6633D96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783E6B5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0DA9169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2AD4700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2D9A55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2A8BF5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EC04F8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2B8DF3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95818B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3B93F9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4C910F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09CCBC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3A41F79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FC4507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794EF12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6486CA9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217309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EB0D97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194842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099F7E4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6BB372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7401EE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EE32D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A20974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5760D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62B1C3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EE5D9A6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28C54A99" w14:textId="77777777" w:rsidTr="003C5B65">
        <w:tc>
          <w:tcPr>
            <w:tcW w:w="546" w:type="dxa"/>
          </w:tcPr>
          <w:p w14:paraId="689FB7AF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5256AF62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62931146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546" w:type="dxa"/>
          </w:tcPr>
          <w:p w14:paraId="3F0A9FF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5A8ACE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02FD639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4DE2A3F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0AB9549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2EDDF46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A9B346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F373C0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507924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E8328D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8C2E74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82F251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3AFF50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50589EA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2CB6FF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0192536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6595A08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83D4C2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29EDD3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39A570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1309C10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83DD07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673A9F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E4D4ED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D55DC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7C4BF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7A983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B2F831A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7BBC1100" w14:textId="77777777" w:rsidTr="003C5B65">
        <w:tc>
          <w:tcPr>
            <w:tcW w:w="546" w:type="dxa"/>
          </w:tcPr>
          <w:p w14:paraId="33CB945E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2407AA40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551B136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546" w:type="dxa"/>
          </w:tcPr>
          <w:p w14:paraId="0AC3E1B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7B7AD2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7C7BAD4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2FB3686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10B897E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4A7342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D88BCD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1C0996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4CA11C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71A02A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BE55D7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93FAE6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B121E7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3126FFB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02DC71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373C41A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1DAFA49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64B326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DD8FCD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869C90F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1D531A5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825756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160AC5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8A8084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5338A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B05D57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F9BF2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0280E5E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6331D709" w14:textId="77777777" w:rsidTr="003C5B65">
        <w:tc>
          <w:tcPr>
            <w:tcW w:w="546" w:type="dxa"/>
          </w:tcPr>
          <w:p w14:paraId="78E51991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0812D786" w14:textId="77777777" w:rsidR="00035B88" w:rsidRPr="009F510C" w:rsidRDefault="00035B88" w:rsidP="00035B88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55E2EF4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546" w:type="dxa"/>
          </w:tcPr>
          <w:p w14:paraId="7E02F24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214719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7555AC4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72C0040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4B6661EB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1C7603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8C2204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A5C190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A39235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D0CCB5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EE1BE8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557B098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01E5F6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783DF3D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BC14723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40D3129C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7C7DBF1D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F19B092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797C6C1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4B09B6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764593BA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6414F50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28C9CE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76D53B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326E79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1C4F89E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C828504" w14:textId="77777777" w:rsidR="00035B88" w:rsidRPr="009F510C" w:rsidRDefault="00035B88" w:rsidP="00035B88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635A618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  <w:tr w:rsidR="00035B88" w:rsidRPr="009F510C" w14:paraId="26486F25" w14:textId="77777777" w:rsidTr="003C5B65">
        <w:tc>
          <w:tcPr>
            <w:tcW w:w="1858" w:type="dxa"/>
            <w:gridSpan w:val="3"/>
          </w:tcPr>
          <w:p w14:paraId="0A1358D4" w14:textId="77777777" w:rsidR="00035B88" w:rsidRDefault="00035B88" w:rsidP="00035B88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2343675A" w14:textId="1A6F2925" w:rsidR="00035B88" w:rsidRDefault="00035B88" w:rsidP="00035B88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 xml:space="preserve">: Swinnex # </w:t>
            </w:r>
            <w:r>
              <w:rPr>
                <w:sz w:val="22"/>
                <w:shd w:val="clear" w:color="auto" w:fill="92D050"/>
              </w:rPr>
              <w:t>15</w:t>
            </w:r>
            <w:r w:rsidRPr="00064957">
              <w:rPr>
                <w:sz w:val="22"/>
                <w:shd w:val="clear" w:color="auto" w:fill="92D050"/>
              </w:rPr>
              <w:t>; 2L; Btl</w:t>
            </w:r>
            <w:r>
              <w:rPr>
                <w:sz w:val="22"/>
                <w:shd w:val="clear" w:color="auto" w:fill="92D050"/>
              </w:rPr>
              <w:t xml:space="preserve"> 3 </w:t>
            </w:r>
            <w:r>
              <w:rPr>
                <w:sz w:val="22"/>
              </w:rPr>
              <w:t>.</w:t>
            </w:r>
            <w:r w:rsidRPr="00A06972">
              <w:rPr>
                <w:sz w:val="22"/>
                <w:shd w:val="clear" w:color="auto" w:fill="FF0000"/>
              </w:rPr>
              <w:t xml:space="preserve"> </w:t>
            </w:r>
            <w:r>
              <w:rPr>
                <w:sz w:val="22"/>
              </w:rPr>
              <w:t xml:space="preserve"> </w:t>
            </w:r>
          </w:p>
          <w:p w14:paraId="6BE0B338" w14:textId="77777777" w:rsidR="00035B88" w:rsidRPr="009F510C" w:rsidRDefault="00035B88" w:rsidP="00035B88">
            <w:pPr>
              <w:rPr>
                <w:sz w:val="22"/>
              </w:rPr>
            </w:pPr>
          </w:p>
        </w:tc>
      </w:tr>
    </w:tbl>
    <w:p w14:paraId="474F263A" w14:textId="43DCA566" w:rsidR="003C5B65" w:rsidRDefault="003C5B65" w:rsidP="00775800"/>
    <w:p w14:paraId="6A9628F5" w14:textId="77777777" w:rsidR="003C5B65" w:rsidRPr="00B951E4" w:rsidRDefault="003C5B65" w:rsidP="003C5B65">
      <w:pPr>
        <w:pStyle w:val="Sansinterligne"/>
        <w:jc w:val="center"/>
        <w:rPr>
          <w:sz w:val="44"/>
        </w:rPr>
      </w:pPr>
      <w:r w:rsidRPr="00B951E4">
        <w:rPr>
          <w:sz w:val="44"/>
        </w:rPr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3C5B65" w14:paraId="0DAC044F" w14:textId="77777777" w:rsidTr="003C5B65">
        <w:trPr>
          <w:jc w:val="center"/>
        </w:trPr>
        <w:tc>
          <w:tcPr>
            <w:tcW w:w="1139" w:type="dxa"/>
          </w:tcPr>
          <w:p w14:paraId="1DAE21EA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3C57CF7F" w14:textId="5652B7FE" w:rsidR="003C5B65" w:rsidRDefault="00035B88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</w:t>
            </w:r>
          </w:p>
        </w:tc>
        <w:tc>
          <w:tcPr>
            <w:tcW w:w="1983" w:type="dxa"/>
          </w:tcPr>
          <w:p w14:paraId="0FC00B8A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55875CC9" w14:textId="7793568B" w:rsidR="003C5B65" w:rsidRDefault="00035B88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:05</w:t>
            </w:r>
          </w:p>
        </w:tc>
        <w:tc>
          <w:tcPr>
            <w:tcW w:w="1655" w:type="dxa"/>
          </w:tcPr>
          <w:p w14:paraId="44FF78F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17CF7AF0" w14:textId="7E6E2F2B" w:rsidR="003C5B65" w:rsidRDefault="00035B88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  <w:r w:rsidR="003C5B65">
              <w:rPr>
                <w:sz w:val="20"/>
                <w:szCs w:val="20"/>
              </w:rPr>
              <w:t>/11/2019</w:t>
            </w:r>
          </w:p>
        </w:tc>
      </w:tr>
      <w:tr w:rsidR="003C5B65" w14:paraId="04FDEF98" w14:textId="77777777" w:rsidTr="003C5B65">
        <w:trPr>
          <w:jc w:val="center"/>
        </w:trPr>
        <w:tc>
          <w:tcPr>
            <w:tcW w:w="1139" w:type="dxa"/>
          </w:tcPr>
          <w:p w14:paraId="1B2E0A3E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504BA133" w14:textId="30130A24" w:rsidR="003C5B65" w:rsidRDefault="00035B88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09.273</w:t>
            </w:r>
            <w:r w:rsidR="003C5B65">
              <w:rPr>
                <w:sz w:val="20"/>
                <w:szCs w:val="20"/>
              </w:rPr>
              <w:t>’S</w:t>
            </w:r>
          </w:p>
        </w:tc>
        <w:tc>
          <w:tcPr>
            <w:tcW w:w="1983" w:type="dxa"/>
          </w:tcPr>
          <w:p w14:paraId="0073EF9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7ABBCB1F" w14:textId="55422E77" w:rsidR="003C5B65" w:rsidRDefault="00035B88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:05</w:t>
            </w:r>
          </w:p>
        </w:tc>
        <w:tc>
          <w:tcPr>
            <w:tcW w:w="1655" w:type="dxa"/>
          </w:tcPr>
          <w:p w14:paraId="116C5ED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057F7025" w14:textId="63AF67B6" w:rsidR="003C5B65" w:rsidRDefault="00035B88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3</w:t>
            </w:r>
          </w:p>
        </w:tc>
      </w:tr>
      <w:tr w:rsidR="003C5B65" w14:paraId="5ED8B031" w14:textId="77777777" w:rsidTr="003C5B65">
        <w:trPr>
          <w:jc w:val="center"/>
        </w:trPr>
        <w:tc>
          <w:tcPr>
            <w:tcW w:w="1139" w:type="dxa"/>
          </w:tcPr>
          <w:p w14:paraId="1CDD5DE2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73675B66" w14:textId="2EAB3DB4" w:rsidR="003C5B65" w:rsidRDefault="00035B88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5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45.737</w:t>
            </w:r>
            <w:r w:rsidR="003C5B65">
              <w:rPr>
                <w:sz w:val="20"/>
                <w:szCs w:val="20"/>
              </w:rPr>
              <w:t>‘W</w:t>
            </w:r>
          </w:p>
        </w:tc>
        <w:tc>
          <w:tcPr>
            <w:tcW w:w="1983" w:type="dxa"/>
          </w:tcPr>
          <w:p w14:paraId="5F2A500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754C7BF2" w14:textId="33D6562F" w:rsidR="003C5B65" w:rsidRDefault="00035B88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:15</w:t>
            </w:r>
          </w:p>
        </w:tc>
        <w:tc>
          <w:tcPr>
            <w:tcW w:w="1655" w:type="dxa"/>
          </w:tcPr>
          <w:p w14:paraId="123BF29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20D6787A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29855A00" w14:textId="77777777" w:rsidTr="003C5B65">
        <w:trPr>
          <w:jc w:val="center"/>
        </w:trPr>
        <w:tc>
          <w:tcPr>
            <w:tcW w:w="1139" w:type="dxa"/>
          </w:tcPr>
          <w:p w14:paraId="39EC39C4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3670F89C" w14:textId="74E27A89" w:rsidR="003C5B65" w:rsidRDefault="00035B88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1983" w:type="dxa"/>
          </w:tcPr>
          <w:p w14:paraId="26FE3B6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023AE51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2873A66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77C3B1B5" w14:textId="0B74DB6B" w:rsidR="003C5B65" w:rsidRDefault="00035B88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</w:t>
            </w:r>
          </w:p>
        </w:tc>
      </w:tr>
      <w:tr w:rsidR="003C5B65" w14:paraId="46F85504" w14:textId="77777777" w:rsidTr="003C5B65">
        <w:trPr>
          <w:jc w:val="center"/>
        </w:trPr>
        <w:tc>
          <w:tcPr>
            <w:tcW w:w="1139" w:type="dxa"/>
          </w:tcPr>
          <w:p w14:paraId="7BDA858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094213A5" w14:textId="449072C4" w:rsidR="003C5B65" w:rsidRPr="00720120" w:rsidRDefault="00035B88" w:rsidP="003C5B65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ight, cloudy</w:t>
            </w:r>
          </w:p>
        </w:tc>
      </w:tr>
    </w:tbl>
    <w:p w14:paraId="3FE25D82" w14:textId="77777777" w:rsidR="003C5B65" w:rsidRPr="00F8381A" w:rsidRDefault="003C5B65" w:rsidP="003C5B65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3C5B65" w:rsidRPr="009F510C" w14:paraId="0B0F7F28" w14:textId="77777777" w:rsidTr="003C5B65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6A2A2302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6D8DFB4F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7AEF020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3E2CC764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56EA17E0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6DA2D054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1A1F0C32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3423A05F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55CC3DEB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17703F4F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4839727F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5EEA3FD6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5B9FDC71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1ED8C3E1" w14:textId="77777777" w:rsidR="003C5B65" w:rsidRDefault="003C5B65" w:rsidP="003C5B65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7CDF46A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1CA5A206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19458CAF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1C32DA83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65F58B4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17EC619C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62695019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7D32B249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66" w:type="dxa"/>
            <w:textDirection w:val="tbRl"/>
            <w:vAlign w:val="center"/>
          </w:tcPr>
          <w:p w14:paraId="1CEE873E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04" w:type="dxa"/>
            <w:textDirection w:val="tbRl"/>
            <w:vAlign w:val="center"/>
          </w:tcPr>
          <w:p w14:paraId="05C71E95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textDirection w:val="tbRl"/>
            <w:vAlign w:val="center"/>
          </w:tcPr>
          <w:p w14:paraId="42ECF16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16F6BE63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12F2A300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isotope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0163F1F9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72468F0F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17EB15BC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30AD7FE0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</w:tr>
      <w:tr w:rsidR="00110595" w:rsidRPr="009F510C" w14:paraId="2E990CB7" w14:textId="77777777" w:rsidTr="003C5B65">
        <w:tc>
          <w:tcPr>
            <w:tcW w:w="546" w:type="dxa"/>
            <w:shd w:val="clear" w:color="auto" w:fill="auto"/>
          </w:tcPr>
          <w:p w14:paraId="6C8DDFA5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  <w:shd w:val="clear" w:color="auto" w:fill="auto"/>
          </w:tcPr>
          <w:p w14:paraId="19C9AD09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690001EB" w14:textId="77777777" w:rsidR="00110595" w:rsidRPr="0006698D" w:rsidRDefault="00110595" w:rsidP="00110595">
            <w:pPr>
              <w:rPr>
                <w:sz w:val="22"/>
                <w:lang w:val="es-ES"/>
              </w:rPr>
            </w:pPr>
          </w:p>
        </w:tc>
        <w:tc>
          <w:tcPr>
            <w:tcW w:w="546" w:type="dxa"/>
            <w:shd w:val="clear" w:color="auto" w:fill="auto"/>
          </w:tcPr>
          <w:p w14:paraId="4056716F" w14:textId="4608E36E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59</w:t>
            </w:r>
          </w:p>
        </w:tc>
        <w:tc>
          <w:tcPr>
            <w:tcW w:w="476" w:type="dxa"/>
            <w:shd w:val="clear" w:color="auto" w:fill="auto"/>
          </w:tcPr>
          <w:p w14:paraId="4F4A79BA" w14:textId="47957F0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auto"/>
          </w:tcPr>
          <w:p w14:paraId="772CBC91" w14:textId="324888C0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1:45</w:t>
            </w:r>
          </w:p>
        </w:tc>
        <w:tc>
          <w:tcPr>
            <w:tcW w:w="766" w:type="dxa"/>
            <w:shd w:val="clear" w:color="auto" w:fill="auto"/>
          </w:tcPr>
          <w:p w14:paraId="0A4B0B61" w14:textId="5D46678D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3:15</w:t>
            </w:r>
          </w:p>
        </w:tc>
        <w:tc>
          <w:tcPr>
            <w:tcW w:w="711" w:type="dxa"/>
            <w:shd w:val="clear" w:color="auto" w:fill="auto"/>
          </w:tcPr>
          <w:p w14:paraId="7C002FB9" w14:textId="0D0C5DD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7.25</w:t>
            </w:r>
          </w:p>
        </w:tc>
        <w:tc>
          <w:tcPr>
            <w:tcW w:w="418" w:type="dxa"/>
            <w:shd w:val="clear" w:color="auto" w:fill="E7E6E6" w:themeFill="background2"/>
          </w:tcPr>
          <w:p w14:paraId="2E33C1D9" w14:textId="1BD7675A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2A05C34" w14:textId="75B6F2B8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CFDFD79" w14:textId="486CFE18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6F1E8D8" w14:textId="4C5A90A8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97E70CD" w14:textId="496C5D9D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2BA232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9E2FE88" w14:textId="50F6C07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44B9B52" w14:textId="2541C19D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392728E" w14:textId="18D3F7C0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4417C4A" w14:textId="16D433EE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F4A0065" w14:textId="2CA50CA8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4FDF08A" w14:textId="52E35396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D01D3C5" w14:textId="2393906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A260D4C" w14:textId="6F1857E0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0D9098F" w14:textId="0E16FD1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1506A79" w14:textId="22F7C34E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5116E4A" w14:textId="4806F5F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8C0D30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86D8AD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73B4D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AED07F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58446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453F45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3C99F2E6" w14:textId="77777777" w:rsidTr="003C5B65">
        <w:tc>
          <w:tcPr>
            <w:tcW w:w="546" w:type="dxa"/>
            <w:shd w:val="clear" w:color="auto" w:fill="auto"/>
          </w:tcPr>
          <w:p w14:paraId="4089895E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  <w:shd w:val="clear" w:color="auto" w:fill="auto"/>
          </w:tcPr>
          <w:p w14:paraId="7767C086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6251CBA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76FF23AD" w14:textId="38FCE667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476" w:type="dxa"/>
            <w:shd w:val="clear" w:color="auto" w:fill="auto"/>
          </w:tcPr>
          <w:p w14:paraId="3508ABC5" w14:textId="3655157D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28B26B3A" w14:textId="0C2635C4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3:05</w:t>
            </w:r>
          </w:p>
        </w:tc>
        <w:tc>
          <w:tcPr>
            <w:tcW w:w="766" w:type="dxa"/>
            <w:shd w:val="clear" w:color="auto" w:fill="auto"/>
          </w:tcPr>
          <w:p w14:paraId="5FC84E8F" w14:textId="16D50E20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00:30</w:t>
            </w:r>
          </w:p>
        </w:tc>
        <w:tc>
          <w:tcPr>
            <w:tcW w:w="711" w:type="dxa"/>
            <w:shd w:val="clear" w:color="auto" w:fill="auto"/>
          </w:tcPr>
          <w:p w14:paraId="227AB086" w14:textId="73F0B336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  <w:shd w:val="clear" w:color="auto" w:fill="E7E6E6" w:themeFill="background2"/>
          </w:tcPr>
          <w:p w14:paraId="57D2BFB9" w14:textId="31A4A583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B11FB24" w14:textId="068A7B2D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BDC733E" w14:textId="185CC30D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33DB8DD" w14:textId="5D502F0B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1E9B7A0" w14:textId="68299F1F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E36379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0FF53C1" w14:textId="66AD6299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E3CD9EC" w14:textId="24AC7B20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F80FF29" w14:textId="65D8E74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2C9AC39" w14:textId="4D2CB8D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DE0E8F0" w14:textId="760A7110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8551E0C" w14:textId="09A06F46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46E8A8E" w14:textId="13F018A6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FC6150C" w14:textId="7CEE5DE9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D222E53" w14:textId="160C556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357EC22" w14:textId="7235815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F0AC738" w14:textId="4E1743A6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B89745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4185B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3B2F82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E7892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485567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A53D187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6C592862" w14:textId="77777777" w:rsidTr="00110595">
        <w:tc>
          <w:tcPr>
            <w:tcW w:w="546" w:type="dxa"/>
            <w:shd w:val="clear" w:color="auto" w:fill="92D050"/>
          </w:tcPr>
          <w:p w14:paraId="790826A3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  <w:shd w:val="clear" w:color="auto" w:fill="92D050"/>
          </w:tcPr>
          <w:p w14:paraId="48BF2730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92D050"/>
          </w:tcPr>
          <w:p w14:paraId="684F2C8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92D050"/>
          </w:tcPr>
          <w:p w14:paraId="406C6447" w14:textId="36BCC333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476" w:type="dxa"/>
            <w:shd w:val="clear" w:color="auto" w:fill="92D050"/>
          </w:tcPr>
          <w:p w14:paraId="194FCFD6" w14:textId="46AEECF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  <w:shd w:val="clear" w:color="auto" w:fill="92D050"/>
          </w:tcPr>
          <w:p w14:paraId="25E508A1" w14:textId="35A0F20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2:10</w:t>
            </w:r>
          </w:p>
        </w:tc>
        <w:tc>
          <w:tcPr>
            <w:tcW w:w="766" w:type="dxa"/>
            <w:shd w:val="clear" w:color="auto" w:fill="92D050"/>
          </w:tcPr>
          <w:p w14:paraId="5E88D1B1" w14:textId="1CB30D9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3:35</w:t>
            </w:r>
          </w:p>
        </w:tc>
        <w:tc>
          <w:tcPr>
            <w:tcW w:w="711" w:type="dxa"/>
            <w:shd w:val="clear" w:color="auto" w:fill="92D050"/>
          </w:tcPr>
          <w:p w14:paraId="41E15EE6" w14:textId="7498E4EB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92D050"/>
          </w:tcPr>
          <w:p w14:paraId="7E027119" w14:textId="146E66D0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3EB9BA3A" w14:textId="09A42A6B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762A1D81" w14:textId="39B38584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92D050"/>
          </w:tcPr>
          <w:p w14:paraId="48BAE748" w14:textId="1FCA583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45479417" w14:textId="30A6AAF8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92D050"/>
          </w:tcPr>
          <w:p w14:paraId="6609158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058B36A8" w14:textId="07FC318D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48BC8C5E" w14:textId="7105A72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0461DAFA" w14:textId="47BC4FE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391A60B8" w14:textId="1E52EA93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92D050"/>
          </w:tcPr>
          <w:p w14:paraId="43FD39A7" w14:textId="6AD978A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64998818" w14:textId="33F7005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7106E50C" w14:textId="5F95AA08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308DDF84" w14:textId="0BA8CE73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4DC4A2FE" w14:textId="09AF2160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92D050"/>
          </w:tcPr>
          <w:p w14:paraId="0BADD486" w14:textId="1EA019A6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26BEE1E3" w14:textId="6D8B0A3F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03EC86B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3F8549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08D1533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61710C5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48F420E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89F24F1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5D1021B5" w14:textId="77777777" w:rsidTr="00035B88">
        <w:tc>
          <w:tcPr>
            <w:tcW w:w="546" w:type="dxa"/>
            <w:shd w:val="clear" w:color="auto" w:fill="FF0000"/>
          </w:tcPr>
          <w:p w14:paraId="336F3AF4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  <w:shd w:val="clear" w:color="auto" w:fill="FF0000"/>
          </w:tcPr>
          <w:p w14:paraId="4D356627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FF0000"/>
          </w:tcPr>
          <w:p w14:paraId="149CB2E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FF0000"/>
          </w:tcPr>
          <w:p w14:paraId="5A87D50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804659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4BB9B82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2EDAA4C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14EF723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40FE0D6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D55560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DD21F0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0000"/>
          </w:tcPr>
          <w:p w14:paraId="00FE7E7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3E4619A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225322F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A722AD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38E329C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0000"/>
          </w:tcPr>
          <w:p w14:paraId="7DC70B7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5810A3D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0000"/>
          </w:tcPr>
          <w:p w14:paraId="116A121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2D451C4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4F59B4E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3F7E63E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6ECB682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0C67E58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8DD56F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E5E234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C7C946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255974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8981A5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E3735E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71BB589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782CB2CF" w14:textId="77777777" w:rsidTr="003C5B65">
        <w:tc>
          <w:tcPr>
            <w:tcW w:w="546" w:type="dxa"/>
            <w:shd w:val="clear" w:color="auto" w:fill="auto"/>
          </w:tcPr>
          <w:p w14:paraId="4EEA0DE5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auto"/>
          </w:tcPr>
          <w:p w14:paraId="0423EEAD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7188063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0A633BA2" w14:textId="4E5E94F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8</w:t>
            </w:r>
          </w:p>
        </w:tc>
        <w:tc>
          <w:tcPr>
            <w:tcW w:w="476" w:type="dxa"/>
            <w:shd w:val="clear" w:color="auto" w:fill="auto"/>
          </w:tcPr>
          <w:p w14:paraId="1BF36CA0" w14:textId="3FC4C94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649B077F" w14:textId="535A31A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2:50</w:t>
            </w:r>
          </w:p>
        </w:tc>
        <w:tc>
          <w:tcPr>
            <w:tcW w:w="766" w:type="dxa"/>
            <w:shd w:val="clear" w:color="auto" w:fill="auto"/>
          </w:tcPr>
          <w:p w14:paraId="2A7B7705" w14:textId="4DF3848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3:35</w:t>
            </w:r>
          </w:p>
        </w:tc>
        <w:tc>
          <w:tcPr>
            <w:tcW w:w="711" w:type="dxa"/>
            <w:shd w:val="clear" w:color="auto" w:fill="auto"/>
          </w:tcPr>
          <w:p w14:paraId="5D91B329" w14:textId="537CFD8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418" w:type="dxa"/>
            <w:shd w:val="clear" w:color="auto" w:fill="E7E6E6" w:themeFill="background2"/>
          </w:tcPr>
          <w:p w14:paraId="39931C83" w14:textId="6A6AF354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BB9A7A7" w14:textId="79FBFFC4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C61983E" w14:textId="3715F0D8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71A75EA" w14:textId="04F9AB0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D2A615B" w14:textId="792341E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DE5C79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3278690" w14:textId="00EAF843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E620274" w14:textId="5142DB8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104E232" w14:textId="6DFDDB1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3669200" w14:textId="3ECA414B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0FBCAD0" w14:textId="25D55A6F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6A06BF9" w14:textId="04FB10B8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35B0433" w14:textId="6604C793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5BD0314" w14:textId="60693C46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F2BD4FC" w14:textId="7F04AA80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F967C4C" w14:textId="710DEF5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B2B44A7" w14:textId="0A151604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5F59AB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3DA65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A2235A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72669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D7B8C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6D7999B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5144C503" w14:textId="77777777" w:rsidTr="003C5B65">
        <w:tc>
          <w:tcPr>
            <w:tcW w:w="546" w:type="dxa"/>
            <w:shd w:val="clear" w:color="auto" w:fill="auto"/>
          </w:tcPr>
          <w:p w14:paraId="65D4B7CB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auto"/>
          </w:tcPr>
          <w:p w14:paraId="2C9BC5AF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6EFB835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41EBA136" w14:textId="3C51FA61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476" w:type="dxa"/>
            <w:shd w:val="clear" w:color="auto" w:fill="auto"/>
          </w:tcPr>
          <w:p w14:paraId="07947C66" w14:textId="33A30277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6674F81E" w14:textId="66A5C39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3:15</w:t>
            </w:r>
          </w:p>
        </w:tc>
        <w:tc>
          <w:tcPr>
            <w:tcW w:w="766" w:type="dxa"/>
            <w:shd w:val="clear" w:color="auto" w:fill="auto"/>
          </w:tcPr>
          <w:p w14:paraId="305F9767" w14:textId="35C8ED50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00:35</w:t>
            </w:r>
          </w:p>
        </w:tc>
        <w:tc>
          <w:tcPr>
            <w:tcW w:w="711" w:type="dxa"/>
            <w:shd w:val="clear" w:color="auto" w:fill="auto"/>
          </w:tcPr>
          <w:p w14:paraId="5E401199" w14:textId="7D3AC903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  <w:shd w:val="clear" w:color="auto" w:fill="E7E6E6" w:themeFill="background2"/>
          </w:tcPr>
          <w:p w14:paraId="5AF009D9" w14:textId="2405DF71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5B6BFEB" w14:textId="53900B8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EED7E67" w14:textId="5FC56AC7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816FBB3" w14:textId="58A4E9C7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4C2EA67" w14:textId="49A958A0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4A74C3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12452F8" w14:textId="0CEBFAC6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98FBE46" w14:textId="54003620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A835686" w14:textId="7037A88B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B9B3D60" w14:textId="2249D59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D8E7EE5" w14:textId="2EBD25C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EA6C3C6" w14:textId="295E3ED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EB15FB1" w14:textId="403A3C8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5B0DE33" w14:textId="15309429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D48F648" w14:textId="3EA43D77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31D2B5C" w14:textId="3DD6DC1E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1151DFF" w14:textId="65FA462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22C949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4DD76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4D3CC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212DC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5E7026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A5385E7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1A88652D" w14:textId="77777777" w:rsidTr="003C5B65">
        <w:tc>
          <w:tcPr>
            <w:tcW w:w="546" w:type="dxa"/>
            <w:shd w:val="clear" w:color="auto" w:fill="auto"/>
          </w:tcPr>
          <w:p w14:paraId="5646D29D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auto"/>
          </w:tcPr>
          <w:p w14:paraId="760AB8A8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145B0D4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041832C9" w14:textId="6CC97041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476" w:type="dxa"/>
            <w:shd w:val="clear" w:color="auto" w:fill="auto"/>
          </w:tcPr>
          <w:p w14:paraId="2F60F707" w14:textId="621086F4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35F18F40" w14:textId="060ABA0B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3:15</w:t>
            </w:r>
          </w:p>
        </w:tc>
        <w:tc>
          <w:tcPr>
            <w:tcW w:w="766" w:type="dxa"/>
            <w:shd w:val="clear" w:color="auto" w:fill="auto"/>
          </w:tcPr>
          <w:p w14:paraId="0F115D93" w14:textId="37499466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00:25</w:t>
            </w:r>
          </w:p>
        </w:tc>
        <w:tc>
          <w:tcPr>
            <w:tcW w:w="711" w:type="dxa"/>
            <w:shd w:val="clear" w:color="auto" w:fill="auto"/>
          </w:tcPr>
          <w:p w14:paraId="283F8348" w14:textId="71C3891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6.5</w:t>
            </w:r>
          </w:p>
        </w:tc>
        <w:tc>
          <w:tcPr>
            <w:tcW w:w="418" w:type="dxa"/>
            <w:shd w:val="clear" w:color="auto" w:fill="E7E6E6" w:themeFill="background2"/>
          </w:tcPr>
          <w:p w14:paraId="279C2172" w14:textId="1059CA8B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BBBE669" w14:textId="5817D1C0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283155F" w14:textId="339E4C1B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9D7C570" w14:textId="00B9CA18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5BE310E" w14:textId="728AB7A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2C6CB7F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1DB067A" w14:textId="27294C4F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A945E8C" w14:textId="76612EA4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8FBEDBD" w14:textId="05937CFD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3DC2D13" w14:textId="062EB0CF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0B9FB56" w14:textId="1F9CD2B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9EBC604" w14:textId="5E4D44F8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51874FF" w14:textId="03B0943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64D5571" w14:textId="28326848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FD3C518" w14:textId="76C73539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4A3CD2B4" w14:textId="5351D31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A6C2AF2" w14:textId="4D616669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2B83A7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A6C13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84E3AD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C34DD6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1E2C8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79E2F46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3DE3055B" w14:textId="77777777" w:rsidTr="003C5B65">
        <w:tc>
          <w:tcPr>
            <w:tcW w:w="546" w:type="dxa"/>
            <w:shd w:val="clear" w:color="auto" w:fill="auto"/>
          </w:tcPr>
          <w:p w14:paraId="7D9E3387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  <w:shd w:val="clear" w:color="auto" w:fill="auto"/>
          </w:tcPr>
          <w:p w14:paraId="392BCD7C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6076E93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4CDE7ECF" w14:textId="29C0A31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476" w:type="dxa"/>
            <w:shd w:val="clear" w:color="auto" w:fill="auto"/>
          </w:tcPr>
          <w:p w14:paraId="0EB3A724" w14:textId="2F163328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1D1FBEB0" w14:textId="5AF59838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3:00</w:t>
            </w:r>
          </w:p>
        </w:tc>
        <w:tc>
          <w:tcPr>
            <w:tcW w:w="766" w:type="dxa"/>
            <w:shd w:val="clear" w:color="auto" w:fill="auto"/>
          </w:tcPr>
          <w:p w14:paraId="65E318A9" w14:textId="2C5FD17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00:35</w:t>
            </w:r>
          </w:p>
        </w:tc>
        <w:tc>
          <w:tcPr>
            <w:tcW w:w="711" w:type="dxa"/>
            <w:shd w:val="clear" w:color="auto" w:fill="auto"/>
          </w:tcPr>
          <w:p w14:paraId="54360A79" w14:textId="756E7019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418" w:type="dxa"/>
            <w:shd w:val="clear" w:color="auto" w:fill="E7E6E6" w:themeFill="background2"/>
          </w:tcPr>
          <w:p w14:paraId="383CA032" w14:textId="5FBBFDD4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8DA68A5" w14:textId="24D68F10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DED4A8C" w14:textId="5ADA6C4B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351B712" w14:textId="4EB3B58B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0E9220F" w14:textId="5F4865E4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ACC37E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788361C" w14:textId="09472F69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F90BC2F" w14:textId="0AF27CEE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E90175E" w14:textId="48419FD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8DD1EC8" w14:textId="189D95C8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5F2A9E2" w14:textId="555BD3A8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96C2B07" w14:textId="3ED3ADA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5BB82E9" w14:textId="30D7606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599F68A" w14:textId="51995B5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E93FA6E" w14:textId="051C6EFB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DFB0FD2" w14:textId="2EDA4131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39ADE88" w14:textId="2CA29EBD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757C8F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C5A97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02E5C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35582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682F89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98712A5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78762263" w14:textId="77777777" w:rsidTr="003C5B65">
        <w:tc>
          <w:tcPr>
            <w:tcW w:w="546" w:type="dxa"/>
            <w:shd w:val="clear" w:color="auto" w:fill="auto"/>
          </w:tcPr>
          <w:p w14:paraId="49513D7D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  <w:shd w:val="clear" w:color="auto" w:fill="auto"/>
          </w:tcPr>
          <w:p w14:paraId="4CB0BE8C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338AEE6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73E8D4AF" w14:textId="5E3D339F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476" w:type="dxa"/>
            <w:shd w:val="clear" w:color="auto" w:fill="auto"/>
          </w:tcPr>
          <w:p w14:paraId="463433A9" w14:textId="01B54A5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5BAEBE6C" w14:textId="7C5062CE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2:45</w:t>
            </w:r>
          </w:p>
        </w:tc>
        <w:tc>
          <w:tcPr>
            <w:tcW w:w="766" w:type="dxa"/>
            <w:shd w:val="clear" w:color="auto" w:fill="auto"/>
          </w:tcPr>
          <w:p w14:paraId="59CC21E1" w14:textId="703E0927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00:25</w:t>
            </w:r>
          </w:p>
        </w:tc>
        <w:tc>
          <w:tcPr>
            <w:tcW w:w="711" w:type="dxa"/>
            <w:shd w:val="clear" w:color="auto" w:fill="auto"/>
          </w:tcPr>
          <w:p w14:paraId="073C9D1E" w14:textId="28CF52F7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418" w:type="dxa"/>
            <w:shd w:val="clear" w:color="auto" w:fill="E7E6E6" w:themeFill="background2"/>
          </w:tcPr>
          <w:p w14:paraId="3B643C59" w14:textId="4A0584DB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F6C01DE" w14:textId="563B2A4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D906BD4" w14:textId="087953D7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885771C" w14:textId="7779D83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33757DE" w14:textId="1868572D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D32D2A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1C896A2" w14:textId="13AF6944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7477449" w14:textId="4B660F06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B44C72C" w14:textId="7087E69B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899CBB9" w14:textId="28A6B70E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F296694" w14:textId="59B9761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25104AC" w14:textId="3AF3764B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92D0A35" w14:textId="03527E0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FED7748" w14:textId="0EBA0028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405F1CD" w14:textId="0603BC83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31A2E00" w14:textId="58639A8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E637864" w14:textId="75B0954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90E454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383D6E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D86BA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A5E82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7C8639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DA11A2F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2902B33E" w14:textId="77777777" w:rsidTr="003C5B65">
        <w:tc>
          <w:tcPr>
            <w:tcW w:w="546" w:type="dxa"/>
            <w:shd w:val="clear" w:color="auto" w:fill="auto"/>
          </w:tcPr>
          <w:p w14:paraId="67121B56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3CAF9752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374CFFE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200215F7" w14:textId="23E86D5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14</w:t>
            </w:r>
          </w:p>
        </w:tc>
        <w:tc>
          <w:tcPr>
            <w:tcW w:w="476" w:type="dxa"/>
            <w:shd w:val="clear" w:color="auto" w:fill="auto"/>
          </w:tcPr>
          <w:p w14:paraId="0B115E6E" w14:textId="22F0D587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34605031" w14:textId="40698A93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2:30</w:t>
            </w:r>
          </w:p>
        </w:tc>
        <w:tc>
          <w:tcPr>
            <w:tcW w:w="766" w:type="dxa"/>
            <w:shd w:val="clear" w:color="auto" w:fill="auto"/>
          </w:tcPr>
          <w:p w14:paraId="6DF14469" w14:textId="6364640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00:40</w:t>
            </w:r>
          </w:p>
        </w:tc>
        <w:tc>
          <w:tcPr>
            <w:tcW w:w="711" w:type="dxa"/>
            <w:shd w:val="clear" w:color="auto" w:fill="auto"/>
          </w:tcPr>
          <w:p w14:paraId="5BDA5D77" w14:textId="06E2D706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  <w:shd w:val="clear" w:color="auto" w:fill="E7E6E6" w:themeFill="background2"/>
          </w:tcPr>
          <w:p w14:paraId="634078AB" w14:textId="50C6B36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B621B2D" w14:textId="36D110D3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DB96C22" w14:textId="3192035F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D762594" w14:textId="75E51ECE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88C4E59" w14:textId="71DBAD49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9A66CE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0AD633D" w14:textId="255B314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6C4FC45" w14:textId="367EFB77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E0EA620" w14:textId="1EC9598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3080945" w14:textId="2D7D11F3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2658686C" w14:textId="290DE859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8AAAE3C" w14:textId="159774A7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6EAF3B6" w14:textId="10A4ACB1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E9464A2" w14:textId="1881C896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DE57AAF" w14:textId="002CC61A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7A071B3" w14:textId="50B893B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136CFF8" w14:textId="125B6564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ED5455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D127A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0EB8C8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77B2D3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81D7A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F3B824D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144ECBE1" w14:textId="77777777" w:rsidTr="00035B88">
        <w:tc>
          <w:tcPr>
            <w:tcW w:w="546" w:type="dxa"/>
            <w:shd w:val="clear" w:color="auto" w:fill="FF0000"/>
          </w:tcPr>
          <w:p w14:paraId="67A32152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FF0000"/>
          </w:tcPr>
          <w:p w14:paraId="784231C9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FF0000"/>
          </w:tcPr>
          <w:p w14:paraId="1E7CD48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FF0000"/>
          </w:tcPr>
          <w:p w14:paraId="35F2C152" w14:textId="037CB89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9</w:t>
            </w:r>
          </w:p>
        </w:tc>
        <w:tc>
          <w:tcPr>
            <w:tcW w:w="476" w:type="dxa"/>
            <w:shd w:val="clear" w:color="auto" w:fill="FF0000"/>
          </w:tcPr>
          <w:p w14:paraId="3CEF450D" w14:textId="01C35E7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FF0000"/>
          </w:tcPr>
          <w:p w14:paraId="4238CA88" w14:textId="536D408B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2:45</w:t>
            </w:r>
          </w:p>
        </w:tc>
        <w:tc>
          <w:tcPr>
            <w:tcW w:w="766" w:type="dxa"/>
            <w:shd w:val="clear" w:color="auto" w:fill="FF0000"/>
          </w:tcPr>
          <w:p w14:paraId="17BE8FD6" w14:textId="76ED3449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2:55</w:t>
            </w:r>
          </w:p>
        </w:tc>
        <w:tc>
          <w:tcPr>
            <w:tcW w:w="711" w:type="dxa"/>
            <w:shd w:val="clear" w:color="auto" w:fill="FF0000"/>
          </w:tcPr>
          <w:p w14:paraId="04A0C2B6" w14:textId="77AAB6AD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FF0000"/>
          </w:tcPr>
          <w:p w14:paraId="265A7BE9" w14:textId="71DD5B32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8507188" w14:textId="0D7F493E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FF0000"/>
          </w:tcPr>
          <w:p w14:paraId="41207115" w14:textId="49982A0E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FF0000"/>
          </w:tcPr>
          <w:p w14:paraId="149F0414" w14:textId="1393AB74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FF0000"/>
          </w:tcPr>
          <w:p w14:paraId="336C37C0" w14:textId="23254434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FF0000"/>
          </w:tcPr>
          <w:p w14:paraId="59A39B5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748B233B" w14:textId="4081C951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18D38B57" w14:textId="4E14EE09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FF0000"/>
          </w:tcPr>
          <w:p w14:paraId="06955AA8" w14:textId="322652B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2AC38E8A" w14:textId="033F521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FF0000"/>
          </w:tcPr>
          <w:p w14:paraId="2B3FFDC1" w14:textId="6E62E7BB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FF0000"/>
          </w:tcPr>
          <w:p w14:paraId="50F6A2BD" w14:textId="6360F28F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20CE0D65" w14:textId="45F8E481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1BE4A247" w14:textId="786303A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2D323551" w14:textId="5408674B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FF0000"/>
          </w:tcPr>
          <w:p w14:paraId="7A342EC0" w14:textId="616F81D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FF0000"/>
          </w:tcPr>
          <w:p w14:paraId="3EF28325" w14:textId="574D6167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FF0000"/>
          </w:tcPr>
          <w:p w14:paraId="789E04F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13198D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6C0C4D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C4D804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743EA81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2C2554A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03E9C6F5" w14:textId="77777777" w:rsidTr="003C5B65">
        <w:tc>
          <w:tcPr>
            <w:tcW w:w="546" w:type="dxa"/>
            <w:shd w:val="clear" w:color="auto" w:fill="auto"/>
          </w:tcPr>
          <w:p w14:paraId="2DF041F8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auto"/>
          </w:tcPr>
          <w:p w14:paraId="751F88A7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55CA6C6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51AD571A" w14:textId="2FEBA6F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476" w:type="dxa"/>
            <w:shd w:val="clear" w:color="auto" w:fill="auto"/>
          </w:tcPr>
          <w:p w14:paraId="01F35651" w14:textId="5C128FAE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6F431B0B" w14:textId="495A0EB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2:15</w:t>
            </w:r>
          </w:p>
        </w:tc>
        <w:tc>
          <w:tcPr>
            <w:tcW w:w="766" w:type="dxa"/>
            <w:shd w:val="clear" w:color="auto" w:fill="auto"/>
          </w:tcPr>
          <w:p w14:paraId="7C7168FC" w14:textId="027D2851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00:40</w:t>
            </w:r>
          </w:p>
        </w:tc>
        <w:tc>
          <w:tcPr>
            <w:tcW w:w="711" w:type="dxa"/>
            <w:shd w:val="clear" w:color="auto" w:fill="auto"/>
          </w:tcPr>
          <w:p w14:paraId="25D5835C" w14:textId="7C79DFB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2.75</w:t>
            </w:r>
          </w:p>
        </w:tc>
        <w:tc>
          <w:tcPr>
            <w:tcW w:w="418" w:type="dxa"/>
            <w:shd w:val="clear" w:color="auto" w:fill="E7E6E6" w:themeFill="background2"/>
          </w:tcPr>
          <w:p w14:paraId="0B1D24FC" w14:textId="540072C4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82092BD" w14:textId="67299A26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4AA4989" w14:textId="6D922D0E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3D3BD65" w14:textId="67B6482B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D15C779" w14:textId="56FB8C2F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792497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21A4D21" w14:textId="13FC9F4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60DA31C" w14:textId="5D77D9C9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43744E3" w14:textId="2F3C93D2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75A7887" w14:textId="41FFAEDE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74CEB87E" w14:textId="19463B1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988B7BB" w14:textId="36555405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CFD4172" w14:textId="0990E363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AC49B51" w14:textId="166FF0DC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387314A" w14:textId="0DD5B80E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47ACCF0" w14:textId="5B02B079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614B99F" w14:textId="4E9E8F79" w:rsidR="00110595" w:rsidRPr="009F510C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4220FE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CA115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0969A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C26836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8CFE6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08C7E6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34273D9D" w14:textId="77777777" w:rsidTr="003C5B65">
        <w:tc>
          <w:tcPr>
            <w:tcW w:w="546" w:type="dxa"/>
            <w:shd w:val="clear" w:color="auto" w:fill="auto"/>
          </w:tcPr>
          <w:p w14:paraId="3A8256FB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354FBAF1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4EC38EA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3F43C9F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A734B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79EF8B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28B9992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7335E21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5301DB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1F0011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F67B27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8356B0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457943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EDE671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526888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251219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4D81DF8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A68A00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6ACED9B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1C82564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F33FEA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8BD8DB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AF148D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583566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A95F35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5A57FF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929F58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BCFFA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A7973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5FBBC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B42CCA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730E7EF4" w14:textId="77777777" w:rsidTr="003C5B65">
        <w:tc>
          <w:tcPr>
            <w:tcW w:w="546" w:type="dxa"/>
            <w:shd w:val="clear" w:color="auto" w:fill="auto"/>
          </w:tcPr>
          <w:p w14:paraId="6073902B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4C6E9D2F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4A90EC9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34D03E0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3E7A99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59610D8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B508C1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5C1B5A5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064E15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924BEF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1BFAC3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13F0F6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B3DBBB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A56BC7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C88CD1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72FC29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7E49FF2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7CDD68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2EABD9C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11CE6DF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75CE82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242269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ECE1D5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4490B0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37A87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45955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7E535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4F184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D632B1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780BE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86DB03B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00614CE2" w14:textId="77777777" w:rsidTr="003C5B65">
        <w:tc>
          <w:tcPr>
            <w:tcW w:w="546" w:type="dxa"/>
            <w:shd w:val="clear" w:color="auto" w:fill="auto"/>
          </w:tcPr>
          <w:p w14:paraId="0E294756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60A268E9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519F951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7227D3D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CF6F7A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2987E15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5CDCA37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177701E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B913C0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DB7F5F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562D08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AE6AAC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E33598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2FF89A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051C40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BDA4F5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412337D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F220E8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5893CED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397410A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4B0007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F0E52E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38F764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1B9867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695D8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636B2A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71899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B736A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8B94AC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775F25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2DF6CE4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4B77A4BF" w14:textId="77777777" w:rsidTr="003C5B65">
        <w:tc>
          <w:tcPr>
            <w:tcW w:w="546" w:type="dxa"/>
            <w:shd w:val="clear" w:color="auto" w:fill="auto"/>
          </w:tcPr>
          <w:p w14:paraId="2FCF3CDD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3C5EBE0F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19AE0A2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44C8900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D4A1AC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EF34ED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5725620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502F90F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BD96AC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EE2820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2A40F2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AE7254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08D551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906CE9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530524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9D0EBA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2EEC025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F22735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57AF78C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01B8DED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C494CE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316E96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104A52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A3FA9D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64A38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AE36CB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CF1C3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17A8BD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55304A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CE757A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21BB190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1AB962ED" w14:textId="77777777" w:rsidTr="003C5B65">
        <w:tc>
          <w:tcPr>
            <w:tcW w:w="546" w:type="dxa"/>
            <w:shd w:val="clear" w:color="auto" w:fill="auto"/>
          </w:tcPr>
          <w:p w14:paraId="47F81F82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14DD9C31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14BDAEB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4BE53F3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4B6B71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09A90D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24B4989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3F4EFA6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3E90C9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E941DF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34F9B2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FFEEC2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1B6394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6BF867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C95ABB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4E95F5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27FAD6C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D0F8D0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38A135F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1BA0B72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F9E116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E0E80E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D73C15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1CCDBD1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DCE17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3C1991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1A2C6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25E4E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CB2CF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88B84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1134135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4A8BF52D" w14:textId="77777777" w:rsidTr="003C5B65">
        <w:tc>
          <w:tcPr>
            <w:tcW w:w="546" w:type="dxa"/>
            <w:shd w:val="clear" w:color="auto" w:fill="auto"/>
          </w:tcPr>
          <w:p w14:paraId="5514DB50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1C2E7544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3D55661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1039E5D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832EAA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461E7E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B0B83A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33C78B8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9412B8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430110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309B60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698C96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E73BB0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8DBCFD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3C251F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0CE394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22794C5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2735C4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3EA72CF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2E74C32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0700E6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5E47D3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9A3DED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EA821A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31F540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E6E33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A76C9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0FD3B1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CFB1B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3E1E90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CB5EE83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584A532B" w14:textId="77777777" w:rsidTr="003C5B65">
        <w:tc>
          <w:tcPr>
            <w:tcW w:w="546" w:type="dxa"/>
            <w:shd w:val="clear" w:color="auto" w:fill="auto"/>
          </w:tcPr>
          <w:p w14:paraId="7649942A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7FC600C5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6A188CF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4AE49BE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F3D9AE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96D3DC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2EE8DB2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362C66C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06F7A3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FB08A5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2B7F6D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685314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EC154B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9DB4F4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D7D91D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54FC0C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7FA3D24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AC615C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2C3D569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4830CC8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3225A4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7EE922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66A217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0927B4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90B46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65AA3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73EB41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B9019E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3F295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C2271D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076CAAE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1CD2FDD7" w14:textId="77777777" w:rsidTr="003C5B65">
        <w:tc>
          <w:tcPr>
            <w:tcW w:w="546" w:type="dxa"/>
            <w:shd w:val="clear" w:color="auto" w:fill="auto"/>
          </w:tcPr>
          <w:p w14:paraId="36659048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715CF711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167F2A0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auto"/>
          </w:tcPr>
          <w:p w14:paraId="277B58A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205EFC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8CC02E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598237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7894A9D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A44D71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DFBEDD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4DF0C6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BEC462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24B30F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9A31B0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150891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9A86EB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6DABDB6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50E2EA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3C219EB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70D242F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D600D4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8EAD0F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3602C1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B8922F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0FFE3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97F70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EC446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608BEC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88B4A8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B626E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0FE74C8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223864F2" w14:textId="77777777" w:rsidTr="003C5B65">
        <w:tc>
          <w:tcPr>
            <w:tcW w:w="546" w:type="dxa"/>
          </w:tcPr>
          <w:p w14:paraId="6560EB22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522962DF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18C2F7F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</w:tcPr>
          <w:p w14:paraId="0AAF178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A27096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46A0D9C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23CFC95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756CCA5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99BC92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88154C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49F490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DC1D52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01C29A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377447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18942E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9D82C9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5533C88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EA04F1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2707D93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7325BA7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97082F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C5CF5B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54AC82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30EDE1E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10125C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14081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87DD7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A47AFA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B2BD92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C360AA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0428014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3BA202F4" w14:textId="77777777" w:rsidTr="003C5B65">
        <w:tc>
          <w:tcPr>
            <w:tcW w:w="546" w:type="dxa"/>
          </w:tcPr>
          <w:p w14:paraId="68855E0B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5F75CCCC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453E912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</w:tcPr>
          <w:p w14:paraId="0C53D70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76D923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118F444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403B8B7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47626A7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59B11F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90D66E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230B56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1AB3CC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487A4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487247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F8FF2E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0666EC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44B54AA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9FD812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0D5137A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7FD18E6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552271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BB1A2F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8C6F91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144EA2C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7C7615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EE378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D4DF4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8596B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F36C4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88DC76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22835BA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5C21A066" w14:textId="77777777" w:rsidTr="003C5B65">
        <w:tc>
          <w:tcPr>
            <w:tcW w:w="546" w:type="dxa"/>
          </w:tcPr>
          <w:p w14:paraId="51581113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3A93D5DA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547FDEC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</w:tcPr>
          <w:p w14:paraId="4891E57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01DAF8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2DE45E1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2CFB204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39112D6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308002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4FA4D9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17FF5B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50184F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65675E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DF71DE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C42023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B5C3B7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4C62409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0558E9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1D4C229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0CD84F9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171AE3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136535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C273F9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08C0472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377346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F234AD0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7F9C1C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8C2D0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A7A2A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116F2D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86E578E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6CD443D3" w14:textId="77777777" w:rsidTr="003C5B65">
        <w:tc>
          <w:tcPr>
            <w:tcW w:w="546" w:type="dxa"/>
          </w:tcPr>
          <w:p w14:paraId="111363A4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2FE24459" w14:textId="77777777" w:rsidR="00110595" w:rsidRPr="009F510C" w:rsidRDefault="00110595" w:rsidP="00110595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1664E5E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546" w:type="dxa"/>
          </w:tcPr>
          <w:p w14:paraId="37D45AA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8A7B2E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0487452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5473A41B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736B849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ECA541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309023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A8098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8821CF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29E0E11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48E700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76C8BD2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A3CB1A9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457866F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71362B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7DBE8414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10DDFAAA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EE607E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9CAE377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7853A4E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1D1A6F4C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A2C697D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D7A0B3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3CC705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ABFC68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5FF09B6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4243C1F" w14:textId="77777777" w:rsidR="00110595" w:rsidRPr="009F510C" w:rsidRDefault="00110595" w:rsidP="001105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D234329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  <w:tr w:rsidR="00110595" w:rsidRPr="009F510C" w14:paraId="5BCA49E2" w14:textId="77777777" w:rsidTr="003C5B65">
        <w:tc>
          <w:tcPr>
            <w:tcW w:w="1858" w:type="dxa"/>
            <w:gridSpan w:val="3"/>
          </w:tcPr>
          <w:p w14:paraId="263ADDE1" w14:textId="77777777" w:rsidR="00110595" w:rsidRDefault="00110595" w:rsidP="00110595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3B5ECDB1" w14:textId="792D862A" w:rsidR="00110595" w:rsidRDefault="00110595" w:rsidP="00110595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 xml:space="preserve">: Swinnex # </w:t>
            </w:r>
            <w:r>
              <w:rPr>
                <w:sz w:val="22"/>
                <w:shd w:val="clear" w:color="auto" w:fill="92D050"/>
              </w:rPr>
              <w:t>27</w:t>
            </w:r>
            <w:r w:rsidRPr="00064957">
              <w:rPr>
                <w:sz w:val="22"/>
                <w:shd w:val="clear" w:color="auto" w:fill="92D050"/>
              </w:rPr>
              <w:t>; 2L; Btl</w:t>
            </w:r>
            <w:r>
              <w:rPr>
                <w:sz w:val="22"/>
                <w:shd w:val="clear" w:color="auto" w:fill="92D050"/>
              </w:rPr>
              <w:t xml:space="preserve"> 3 </w:t>
            </w:r>
            <w:r>
              <w:rPr>
                <w:sz w:val="22"/>
              </w:rPr>
              <w:t>.</w:t>
            </w:r>
            <w:r w:rsidRPr="00A06972">
              <w:rPr>
                <w:sz w:val="22"/>
                <w:shd w:val="clear" w:color="auto" w:fill="FF0000"/>
              </w:rPr>
              <w:t xml:space="preserve"> </w:t>
            </w:r>
            <w:r>
              <w:rPr>
                <w:sz w:val="22"/>
                <w:shd w:val="clear" w:color="auto" w:fill="FF0000"/>
              </w:rPr>
              <w:t>Filter of Btl 11 was not properly positioned</w:t>
            </w:r>
            <w:r>
              <w:rPr>
                <w:sz w:val="22"/>
              </w:rPr>
              <w:t xml:space="preserve"> </w:t>
            </w:r>
          </w:p>
          <w:p w14:paraId="3F05C7AF" w14:textId="77777777" w:rsidR="00110595" w:rsidRPr="009F510C" w:rsidRDefault="00110595" w:rsidP="00110595">
            <w:pPr>
              <w:rPr>
                <w:sz w:val="22"/>
              </w:rPr>
            </w:pPr>
          </w:p>
        </w:tc>
      </w:tr>
    </w:tbl>
    <w:p w14:paraId="02C2146C" w14:textId="7A813D9D" w:rsidR="003C5B65" w:rsidRDefault="003C5B65" w:rsidP="00775800"/>
    <w:p w14:paraId="7C940C2F" w14:textId="77777777" w:rsidR="003C5B65" w:rsidRPr="00B951E4" w:rsidRDefault="003C5B65" w:rsidP="003C5B65">
      <w:pPr>
        <w:pStyle w:val="Sansinterligne"/>
        <w:jc w:val="center"/>
        <w:rPr>
          <w:sz w:val="44"/>
        </w:rPr>
      </w:pPr>
      <w:r w:rsidRPr="00B951E4">
        <w:rPr>
          <w:sz w:val="44"/>
        </w:rPr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3C5B65" w14:paraId="5CB231C5" w14:textId="77777777" w:rsidTr="003C5B65">
        <w:trPr>
          <w:jc w:val="center"/>
        </w:trPr>
        <w:tc>
          <w:tcPr>
            <w:tcW w:w="1139" w:type="dxa"/>
          </w:tcPr>
          <w:p w14:paraId="56A4660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7BEA02CF" w14:textId="0A802519" w:rsidR="003C5B65" w:rsidRDefault="001A5C1D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</w:t>
            </w:r>
          </w:p>
        </w:tc>
        <w:tc>
          <w:tcPr>
            <w:tcW w:w="1983" w:type="dxa"/>
          </w:tcPr>
          <w:p w14:paraId="5B7AC63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1013387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4C6A438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23ADC6D9" w14:textId="3F67C3F7" w:rsidR="003C5B65" w:rsidRDefault="001A5C1D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  <w:r w:rsidR="003C5B65">
              <w:rPr>
                <w:sz w:val="20"/>
                <w:szCs w:val="20"/>
              </w:rPr>
              <w:t>/11/2019</w:t>
            </w:r>
          </w:p>
        </w:tc>
      </w:tr>
      <w:tr w:rsidR="003C5B65" w14:paraId="193E0C20" w14:textId="77777777" w:rsidTr="003C5B65">
        <w:trPr>
          <w:jc w:val="center"/>
        </w:trPr>
        <w:tc>
          <w:tcPr>
            <w:tcW w:w="1139" w:type="dxa"/>
          </w:tcPr>
          <w:p w14:paraId="3B2C429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2C033D2D" w14:textId="79C16058" w:rsidR="003C5B65" w:rsidRDefault="001A5C1D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09.288</w:t>
            </w:r>
            <w:r w:rsidR="003C5B65">
              <w:rPr>
                <w:sz w:val="20"/>
                <w:szCs w:val="20"/>
              </w:rPr>
              <w:t>’S</w:t>
            </w:r>
          </w:p>
        </w:tc>
        <w:tc>
          <w:tcPr>
            <w:tcW w:w="1983" w:type="dxa"/>
          </w:tcPr>
          <w:p w14:paraId="134EA22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4AB015A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603B6CD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62CACD97" w14:textId="0019B4D8" w:rsidR="003C5B65" w:rsidRDefault="001A5C1D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3</w:t>
            </w:r>
          </w:p>
        </w:tc>
      </w:tr>
      <w:tr w:rsidR="003C5B65" w14:paraId="01D02550" w14:textId="77777777" w:rsidTr="003C5B65">
        <w:trPr>
          <w:jc w:val="center"/>
        </w:trPr>
        <w:tc>
          <w:tcPr>
            <w:tcW w:w="1139" w:type="dxa"/>
          </w:tcPr>
          <w:p w14:paraId="7C63DB2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1DDC25FE" w14:textId="5F4BE4BB" w:rsidR="003C5B65" w:rsidRDefault="001A5C1D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5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45.079</w:t>
            </w:r>
            <w:r w:rsidR="003C5B65">
              <w:rPr>
                <w:sz w:val="20"/>
                <w:szCs w:val="20"/>
              </w:rPr>
              <w:t>‘W</w:t>
            </w:r>
          </w:p>
        </w:tc>
        <w:tc>
          <w:tcPr>
            <w:tcW w:w="1983" w:type="dxa"/>
          </w:tcPr>
          <w:p w14:paraId="21AA3041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190A032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3028E62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2C13773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3826EA59" w14:textId="77777777" w:rsidTr="003C5B65">
        <w:trPr>
          <w:jc w:val="center"/>
        </w:trPr>
        <w:tc>
          <w:tcPr>
            <w:tcW w:w="1139" w:type="dxa"/>
          </w:tcPr>
          <w:p w14:paraId="29341C5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4F3125BB" w14:textId="01D36FEA" w:rsidR="003C5B65" w:rsidRDefault="001A5C1D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1983" w:type="dxa"/>
          </w:tcPr>
          <w:p w14:paraId="2B8150C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1B048D9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18B9265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12007F78" w14:textId="06A125A6" w:rsidR="003C5B65" w:rsidRDefault="001A5C1D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</w:t>
            </w:r>
          </w:p>
        </w:tc>
      </w:tr>
      <w:tr w:rsidR="003C5B65" w14:paraId="6C78E7A5" w14:textId="77777777" w:rsidTr="003C5B65">
        <w:trPr>
          <w:jc w:val="center"/>
        </w:trPr>
        <w:tc>
          <w:tcPr>
            <w:tcW w:w="1139" w:type="dxa"/>
          </w:tcPr>
          <w:p w14:paraId="47F9244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3BF2CB95" w14:textId="09C2BEFF" w:rsidR="003C5B65" w:rsidRPr="00720120" w:rsidRDefault="001A5C1D" w:rsidP="003C5B65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loudy with sun spots</w:t>
            </w:r>
          </w:p>
        </w:tc>
      </w:tr>
    </w:tbl>
    <w:p w14:paraId="755BA0F2" w14:textId="77777777" w:rsidR="003C5B65" w:rsidRPr="00F8381A" w:rsidRDefault="003C5B65" w:rsidP="003C5B65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3C5B65" w:rsidRPr="009F510C" w14:paraId="7FD199CA" w14:textId="77777777" w:rsidTr="003C5B65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573A556E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73EC3DFD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49131BBB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7D1BA27B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283548D0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1F371E6B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2096B3F5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5082839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39FFEE0F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2A5C8EFD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3BE65C13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0F67086B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7EBA973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5748B2A3" w14:textId="77777777" w:rsidR="003C5B65" w:rsidRDefault="003C5B65" w:rsidP="003C5B65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1AF9E8F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006B05B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24C77AA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13BA0AF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6343ECC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3FDF6938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78D4601C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0677F90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66" w:type="dxa"/>
            <w:textDirection w:val="tbRl"/>
            <w:vAlign w:val="center"/>
          </w:tcPr>
          <w:p w14:paraId="439A2A56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04" w:type="dxa"/>
            <w:textDirection w:val="tbRl"/>
            <w:vAlign w:val="center"/>
          </w:tcPr>
          <w:p w14:paraId="0C56EB1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textDirection w:val="tbRl"/>
            <w:vAlign w:val="center"/>
          </w:tcPr>
          <w:p w14:paraId="7D851CD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76AFE48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54DFF905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isotope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2F612223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3C677314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67B6A25A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647F3999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</w:tr>
      <w:tr w:rsidR="002C3EE6" w:rsidRPr="009F510C" w14:paraId="658E96D7" w14:textId="77777777" w:rsidTr="003C5B65">
        <w:tc>
          <w:tcPr>
            <w:tcW w:w="546" w:type="dxa"/>
            <w:shd w:val="clear" w:color="auto" w:fill="auto"/>
          </w:tcPr>
          <w:p w14:paraId="2705DA36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  <w:shd w:val="clear" w:color="auto" w:fill="auto"/>
          </w:tcPr>
          <w:p w14:paraId="26911EF6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285D98F0" w14:textId="6237DEBF" w:rsidR="002C3EE6" w:rsidRPr="0006698D" w:rsidRDefault="002C3EE6" w:rsidP="002C3EE6">
            <w:pPr>
              <w:rPr>
                <w:sz w:val="22"/>
                <w:lang w:val="es-ES"/>
              </w:rPr>
            </w:pPr>
            <w:r>
              <w:rPr>
                <w:sz w:val="22"/>
                <w:lang w:val="es-ES"/>
              </w:rPr>
              <w:t>254</w:t>
            </w:r>
          </w:p>
        </w:tc>
        <w:tc>
          <w:tcPr>
            <w:tcW w:w="546" w:type="dxa"/>
            <w:shd w:val="clear" w:color="auto" w:fill="auto"/>
          </w:tcPr>
          <w:p w14:paraId="29C0F34D" w14:textId="2940A82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45</w:t>
            </w:r>
          </w:p>
        </w:tc>
        <w:tc>
          <w:tcPr>
            <w:tcW w:w="476" w:type="dxa"/>
            <w:shd w:val="clear" w:color="auto" w:fill="auto"/>
          </w:tcPr>
          <w:p w14:paraId="6A4288B8" w14:textId="228D807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  <w:shd w:val="clear" w:color="auto" w:fill="auto"/>
          </w:tcPr>
          <w:p w14:paraId="1583DA15" w14:textId="54FA19C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2:50</w:t>
            </w:r>
          </w:p>
        </w:tc>
        <w:tc>
          <w:tcPr>
            <w:tcW w:w="766" w:type="dxa"/>
            <w:shd w:val="clear" w:color="auto" w:fill="auto"/>
          </w:tcPr>
          <w:p w14:paraId="7E5205EE" w14:textId="5FE9E831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4:25</w:t>
            </w:r>
          </w:p>
        </w:tc>
        <w:tc>
          <w:tcPr>
            <w:tcW w:w="711" w:type="dxa"/>
            <w:shd w:val="clear" w:color="auto" w:fill="auto"/>
          </w:tcPr>
          <w:p w14:paraId="2BBA8568" w14:textId="22CE45A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2D9CA9B2" w14:textId="4263F67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E26CD01" w14:textId="1AC561B3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1939A2B" w14:textId="00C8031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68E58B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DEEFA7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40B7CD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7C2687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82E0421" w14:textId="159E8C6E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8614599" w14:textId="0AA8815F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6B7CFBA" w14:textId="1DE4A64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4A907E8" w14:textId="41E3A07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3A13A5B" w14:textId="73E3868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B487E31" w14:textId="09C5C47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71DDC11" w14:textId="1198641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F904FD7" w14:textId="52E66233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E53D8E0" w14:textId="3B4D637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1B3E730" w14:textId="28585CD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DB8DFC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86E7A4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1553E6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E48862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4F8CF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9DFB0CE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7A817CC6" w14:textId="77777777" w:rsidTr="003C5B65">
        <w:tc>
          <w:tcPr>
            <w:tcW w:w="546" w:type="dxa"/>
            <w:shd w:val="clear" w:color="auto" w:fill="auto"/>
          </w:tcPr>
          <w:p w14:paraId="2A3DA54D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  <w:shd w:val="clear" w:color="auto" w:fill="auto"/>
          </w:tcPr>
          <w:p w14:paraId="19FB43BB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57621EB8" w14:textId="3CEE797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254</w:t>
            </w:r>
          </w:p>
        </w:tc>
        <w:tc>
          <w:tcPr>
            <w:tcW w:w="546" w:type="dxa"/>
            <w:shd w:val="clear" w:color="auto" w:fill="auto"/>
          </w:tcPr>
          <w:p w14:paraId="6A41651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D0F56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0646C6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79EA2E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1BDC2D5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8C4501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E40D13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7A68BB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B4B8EF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CB7F07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7901C0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E9037D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DBB4A9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252A272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D2CCCE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1ABD633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6E939EF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045C10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F0BAB1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DAEB6D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2A9462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2F4026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0C2B6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E9613D" w14:textId="3D812A4B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34426B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8D43B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6BC78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7D17BA7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1BF8D6EC" w14:textId="77777777" w:rsidTr="003C5B65">
        <w:tc>
          <w:tcPr>
            <w:tcW w:w="546" w:type="dxa"/>
            <w:shd w:val="clear" w:color="auto" w:fill="auto"/>
          </w:tcPr>
          <w:p w14:paraId="549CA03B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  <w:shd w:val="clear" w:color="auto" w:fill="auto"/>
          </w:tcPr>
          <w:p w14:paraId="17BBCB48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1A724673" w14:textId="5883B236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220</w:t>
            </w:r>
          </w:p>
        </w:tc>
        <w:tc>
          <w:tcPr>
            <w:tcW w:w="546" w:type="dxa"/>
            <w:shd w:val="clear" w:color="auto" w:fill="auto"/>
          </w:tcPr>
          <w:p w14:paraId="2D057395" w14:textId="1F8E6BC2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26</w:t>
            </w:r>
          </w:p>
        </w:tc>
        <w:tc>
          <w:tcPr>
            <w:tcW w:w="476" w:type="dxa"/>
            <w:shd w:val="clear" w:color="auto" w:fill="auto"/>
          </w:tcPr>
          <w:p w14:paraId="452FF1BF" w14:textId="35C8C74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5B5A0553" w14:textId="2A28587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3:10</w:t>
            </w:r>
          </w:p>
        </w:tc>
        <w:tc>
          <w:tcPr>
            <w:tcW w:w="766" w:type="dxa"/>
            <w:shd w:val="clear" w:color="auto" w:fill="auto"/>
          </w:tcPr>
          <w:p w14:paraId="278B324C" w14:textId="76F3EAD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5:00</w:t>
            </w:r>
          </w:p>
        </w:tc>
        <w:tc>
          <w:tcPr>
            <w:tcW w:w="711" w:type="dxa"/>
            <w:shd w:val="clear" w:color="auto" w:fill="auto"/>
          </w:tcPr>
          <w:p w14:paraId="22154BBA" w14:textId="0E27ACE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7.5</w:t>
            </w:r>
          </w:p>
        </w:tc>
        <w:tc>
          <w:tcPr>
            <w:tcW w:w="418" w:type="dxa"/>
            <w:shd w:val="clear" w:color="auto" w:fill="E7E6E6" w:themeFill="background2"/>
          </w:tcPr>
          <w:p w14:paraId="2606E84D" w14:textId="0FF1FC7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20AA19E" w14:textId="2141C66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CE72DD3" w14:textId="142AF8F3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BD5C23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2883AD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F45AD4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F14997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44F5414" w14:textId="7E7E160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2593670" w14:textId="7D77CB56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38A6936" w14:textId="67CC1D6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FF326A4" w14:textId="548F62DF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E1E3C3E" w14:textId="7AAD347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8F9E81F" w14:textId="030FA10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64ABFB0" w14:textId="1E453B9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CA86EEC" w14:textId="6B522EB1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4B41F1C" w14:textId="22EE1DE2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D1A6B09" w14:textId="60EDF3B3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989077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F0603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8A7B46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4BFF95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3CDE52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CDD2C4A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2AB9C4C0" w14:textId="77777777" w:rsidTr="003C5B65">
        <w:tc>
          <w:tcPr>
            <w:tcW w:w="546" w:type="dxa"/>
            <w:shd w:val="clear" w:color="auto" w:fill="auto"/>
          </w:tcPr>
          <w:p w14:paraId="3459CC84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  <w:shd w:val="clear" w:color="auto" w:fill="auto"/>
          </w:tcPr>
          <w:p w14:paraId="7407A0F1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63B63835" w14:textId="2F22EDA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95</w:t>
            </w:r>
          </w:p>
        </w:tc>
        <w:tc>
          <w:tcPr>
            <w:tcW w:w="546" w:type="dxa"/>
            <w:shd w:val="clear" w:color="auto" w:fill="auto"/>
          </w:tcPr>
          <w:p w14:paraId="6097306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29CA5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545734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24636F2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15AC5CF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077979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6FE911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F10B2A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EA3DE8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F9CE41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0E73AA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1C1A22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C77C18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4948842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E02AED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47FA9D2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746B2D8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EBF019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0ABEA0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E3DB38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101E447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434BEE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8C769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AD59A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654AE9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9B996F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FE1549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2776DBD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28F2D1E1" w14:textId="77777777" w:rsidTr="003C5B65">
        <w:tc>
          <w:tcPr>
            <w:tcW w:w="546" w:type="dxa"/>
            <w:shd w:val="clear" w:color="auto" w:fill="auto"/>
          </w:tcPr>
          <w:p w14:paraId="33BDD277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auto"/>
          </w:tcPr>
          <w:p w14:paraId="143FFB78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759EF512" w14:textId="71E95536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95</w:t>
            </w:r>
          </w:p>
        </w:tc>
        <w:tc>
          <w:tcPr>
            <w:tcW w:w="546" w:type="dxa"/>
            <w:shd w:val="clear" w:color="auto" w:fill="auto"/>
          </w:tcPr>
          <w:p w14:paraId="6E2CA28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1632F8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522B02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ECC696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32F5BA0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7EEEF1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4564C6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DBE9EA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4D866B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CE89D3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2E35B8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73B5E7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BA441A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277709D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CC07D9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1F9E6AC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1B72861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38E221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EBF16D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3DAFB7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2EDA5C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FE6B5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8688F1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4759A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48224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457F54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6A804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9C941EC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5C6E3828" w14:textId="77777777" w:rsidTr="003C5B65">
        <w:tc>
          <w:tcPr>
            <w:tcW w:w="546" w:type="dxa"/>
            <w:shd w:val="clear" w:color="auto" w:fill="auto"/>
          </w:tcPr>
          <w:p w14:paraId="066A61BC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auto"/>
          </w:tcPr>
          <w:p w14:paraId="3A34173B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7B6BF32B" w14:textId="4FC5737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95</w:t>
            </w:r>
          </w:p>
        </w:tc>
        <w:tc>
          <w:tcPr>
            <w:tcW w:w="546" w:type="dxa"/>
            <w:shd w:val="clear" w:color="auto" w:fill="auto"/>
          </w:tcPr>
          <w:p w14:paraId="775CB66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ACF4C8A" w14:textId="6EA9E47A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DB814F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5A09F2F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4ABBE63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57CCEE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01A9A2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799D93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42FBCA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665DF3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D30F47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A1EFE4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20CBD9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2DD2D3C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C13456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5A5B08B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71693A9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CF9162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AD3E70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E51EF8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85FB41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A8B9A5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AD9F6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7C80B8E" w14:textId="1F4062AE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0700CC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A7A92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C111C1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76FF09B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1457E087" w14:textId="77777777" w:rsidTr="003C5B65">
        <w:tc>
          <w:tcPr>
            <w:tcW w:w="546" w:type="dxa"/>
            <w:shd w:val="clear" w:color="auto" w:fill="auto"/>
          </w:tcPr>
          <w:p w14:paraId="0B6D4C2C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auto"/>
          </w:tcPr>
          <w:p w14:paraId="7B0FEE33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2D321FE7" w14:textId="69309602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95</w:t>
            </w:r>
          </w:p>
        </w:tc>
        <w:tc>
          <w:tcPr>
            <w:tcW w:w="546" w:type="dxa"/>
            <w:shd w:val="clear" w:color="auto" w:fill="auto"/>
          </w:tcPr>
          <w:p w14:paraId="76FEA0AE" w14:textId="522BA66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49</w:t>
            </w:r>
          </w:p>
        </w:tc>
        <w:tc>
          <w:tcPr>
            <w:tcW w:w="476" w:type="dxa"/>
            <w:shd w:val="clear" w:color="auto" w:fill="auto"/>
          </w:tcPr>
          <w:p w14:paraId="21672328" w14:textId="7DFC8E2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auto"/>
          </w:tcPr>
          <w:p w14:paraId="0CBC7766" w14:textId="317770EF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3:30</w:t>
            </w:r>
          </w:p>
        </w:tc>
        <w:tc>
          <w:tcPr>
            <w:tcW w:w="766" w:type="dxa"/>
            <w:shd w:val="clear" w:color="auto" w:fill="auto"/>
          </w:tcPr>
          <w:p w14:paraId="353D2A92" w14:textId="1BF080CE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5:00</w:t>
            </w:r>
          </w:p>
        </w:tc>
        <w:tc>
          <w:tcPr>
            <w:tcW w:w="711" w:type="dxa"/>
            <w:shd w:val="clear" w:color="auto" w:fill="auto"/>
          </w:tcPr>
          <w:p w14:paraId="0696E475" w14:textId="5755560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6.25</w:t>
            </w:r>
          </w:p>
        </w:tc>
        <w:tc>
          <w:tcPr>
            <w:tcW w:w="418" w:type="dxa"/>
            <w:shd w:val="clear" w:color="auto" w:fill="E7E6E6" w:themeFill="background2"/>
          </w:tcPr>
          <w:p w14:paraId="65C6FF92" w14:textId="516FD3B3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E475E2E" w14:textId="7366187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2F4D1E5" w14:textId="4F9D3E3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525071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88E19C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E80D7D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FE625E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B4A03FD" w14:textId="461EE72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187C34D" w14:textId="77C09A6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05C11E6" w14:textId="1C8FEA6E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772795D8" w14:textId="1BD0F1F6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4AC7D59" w14:textId="61C2E5C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8519F2B" w14:textId="09A0D36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E53F44F" w14:textId="610C239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5D063AC" w14:textId="4AD6394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68CA9AF" w14:textId="23FD236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D565D24" w14:textId="23AB0D32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53FFB4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296C9E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CC5BD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ED08E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77C3C3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1E2AAD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4E5F456C" w14:textId="77777777" w:rsidTr="003C5B65">
        <w:tc>
          <w:tcPr>
            <w:tcW w:w="546" w:type="dxa"/>
            <w:shd w:val="clear" w:color="auto" w:fill="auto"/>
          </w:tcPr>
          <w:p w14:paraId="0A4D5EEE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  <w:shd w:val="clear" w:color="auto" w:fill="auto"/>
          </w:tcPr>
          <w:p w14:paraId="553F99AA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03F6FA5C" w14:textId="5AE5293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85</w:t>
            </w:r>
          </w:p>
        </w:tc>
        <w:tc>
          <w:tcPr>
            <w:tcW w:w="546" w:type="dxa"/>
            <w:shd w:val="clear" w:color="auto" w:fill="auto"/>
          </w:tcPr>
          <w:p w14:paraId="34EF489B" w14:textId="17C554C6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476" w:type="dxa"/>
            <w:shd w:val="clear" w:color="auto" w:fill="auto"/>
          </w:tcPr>
          <w:p w14:paraId="5AC12A17" w14:textId="5CE56E6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3F788EA5" w14:textId="6953945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3:50</w:t>
            </w:r>
          </w:p>
        </w:tc>
        <w:tc>
          <w:tcPr>
            <w:tcW w:w="766" w:type="dxa"/>
            <w:shd w:val="clear" w:color="auto" w:fill="auto"/>
          </w:tcPr>
          <w:p w14:paraId="0F052510" w14:textId="7FFAE5E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5:30</w:t>
            </w:r>
          </w:p>
        </w:tc>
        <w:tc>
          <w:tcPr>
            <w:tcW w:w="711" w:type="dxa"/>
            <w:shd w:val="clear" w:color="auto" w:fill="auto"/>
          </w:tcPr>
          <w:p w14:paraId="536B977A" w14:textId="7E63DBFB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619EF3CB" w14:textId="4A194BC6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9FB8FBC" w14:textId="2EC66BE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2C5E2BC" w14:textId="5E68DBA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C980C0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013530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065C4C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B3BFDA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77FFD2A" w14:textId="2A958A7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41FFEF7" w14:textId="32F12EE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A8500E1" w14:textId="58214FC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B7F8597" w14:textId="39DF21E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634C120" w14:textId="0CF65C83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0E1EF92" w14:textId="79D9B0D6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6B0931F" w14:textId="29BF1F5E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F08F95B" w14:textId="1760581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65303E2" w14:textId="4144A22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9C8B730" w14:textId="7425F19B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4288E3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2E4D5C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FE93E0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1FD887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69ACC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F161CE5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067CB798" w14:textId="77777777" w:rsidTr="003C5B65">
        <w:tc>
          <w:tcPr>
            <w:tcW w:w="546" w:type="dxa"/>
            <w:shd w:val="clear" w:color="auto" w:fill="auto"/>
          </w:tcPr>
          <w:p w14:paraId="37F71DF8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  <w:shd w:val="clear" w:color="auto" w:fill="auto"/>
          </w:tcPr>
          <w:p w14:paraId="1E4595DA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6E928F1B" w14:textId="609C2A2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75</w:t>
            </w:r>
          </w:p>
        </w:tc>
        <w:tc>
          <w:tcPr>
            <w:tcW w:w="546" w:type="dxa"/>
            <w:shd w:val="clear" w:color="auto" w:fill="auto"/>
          </w:tcPr>
          <w:p w14:paraId="0788E08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919FC6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4F4A3B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83A0C2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05F04DF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EEBDFD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9F7E0A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5731A1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BBD155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FE85F6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0A1DAF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C5A5E6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1E41DA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3752B57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B092EC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2A53CB1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6BA288D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567AFD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5D2878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8A6228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18868E4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D0BE99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0C41F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4C2002" w14:textId="0416621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574E72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D4E21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1F2702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CC5ACA3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5126A16E" w14:textId="77777777" w:rsidTr="003C5B65">
        <w:tc>
          <w:tcPr>
            <w:tcW w:w="546" w:type="dxa"/>
            <w:shd w:val="clear" w:color="auto" w:fill="auto"/>
          </w:tcPr>
          <w:p w14:paraId="799BF58B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6F27BF98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62EE0BD9" w14:textId="64BDF35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75</w:t>
            </w:r>
          </w:p>
        </w:tc>
        <w:tc>
          <w:tcPr>
            <w:tcW w:w="546" w:type="dxa"/>
            <w:shd w:val="clear" w:color="auto" w:fill="auto"/>
          </w:tcPr>
          <w:p w14:paraId="614977BF" w14:textId="0851F817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476" w:type="dxa"/>
            <w:shd w:val="clear" w:color="auto" w:fill="auto"/>
          </w:tcPr>
          <w:p w14:paraId="5A83B426" w14:textId="1E8C3DD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09A306E0" w14:textId="06AE853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3:50</w:t>
            </w:r>
          </w:p>
        </w:tc>
        <w:tc>
          <w:tcPr>
            <w:tcW w:w="766" w:type="dxa"/>
            <w:shd w:val="clear" w:color="auto" w:fill="auto"/>
          </w:tcPr>
          <w:p w14:paraId="4E4B7686" w14:textId="5B0E9393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5:35</w:t>
            </w:r>
          </w:p>
        </w:tc>
        <w:tc>
          <w:tcPr>
            <w:tcW w:w="711" w:type="dxa"/>
            <w:shd w:val="clear" w:color="auto" w:fill="auto"/>
          </w:tcPr>
          <w:p w14:paraId="400EC088" w14:textId="2F3E5FC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5.5</w:t>
            </w:r>
          </w:p>
        </w:tc>
        <w:tc>
          <w:tcPr>
            <w:tcW w:w="418" w:type="dxa"/>
            <w:shd w:val="clear" w:color="auto" w:fill="E7E6E6" w:themeFill="background2"/>
          </w:tcPr>
          <w:p w14:paraId="10FCF0AF" w14:textId="477CCB4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2AA23CB" w14:textId="0D260D0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42C01C1" w14:textId="77C0383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74C2F3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0BD271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391F88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1F7EB9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F16FC6B" w14:textId="45EE014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FDE5D8E" w14:textId="69A20027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0B7CB68" w14:textId="10FE92F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6031ED0" w14:textId="4023F22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0C1D6B9" w14:textId="6247D72B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75743C8" w14:textId="2F6203F6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9D041EB" w14:textId="2423311E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57DD4B8" w14:textId="662081D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7569CD0" w14:textId="010E7E2E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0CACF13" w14:textId="6EB2BB3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F76DAF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DBA8E5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F2A4C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FA90B1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31C2BA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AC48B74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73F4AB11" w14:textId="77777777" w:rsidTr="001A5C1D">
        <w:tc>
          <w:tcPr>
            <w:tcW w:w="546" w:type="dxa"/>
            <w:shd w:val="clear" w:color="auto" w:fill="92D050"/>
          </w:tcPr>
          <w:p w14:paraId="520BCCF4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92D050"/>
          </w:tcPr>
          <w:p w14:paraId="29C29E3C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92D050"/>
          </w:tcPr>
          <w:p w14:paraId="2A3D255C" w14:textId="6447576F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60</w:t>
            </w:r>
          </w:p>
        </w:tc>
        <w:tc>
          <w:tcPr>
            <w:tcW w:w="546" w:type="dxa"/>
            <w:shd w:val="clear" w:color="auto" w:fill="92D050"/>
          </w:tcPr>
          <w:p w14:paraId="06CF11CB" w14:textId="69860B5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476" w:type="dxa"/>
            <w:shd w:val="clear" w:color="auto" w:fill="92D050"/>
          </w:tcPr>
          <w:p w14:paraId="50EA4447" w14:textId="052CD0B3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92D050"/>
          </w:tcPr>
          <w:p w14:paraId="464A4616" w14:textId="530B513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2:45</w:t>
            </w:r>
          </w:p>
        </w:tc>
        <w:tc>
          <w:tcPr>
            <w:tcW w:w="766" w:type="dxa"/>
            <w:shd w:val="clear" w:color="auto" w:fill="92D050"/>
          </w:tcPr>
          <w:p w14:paraId="2A6FA238" w14:textId="64C51FA3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5:25</w:t>
            </w:r>
          </w:p>
        </w:tc>
        <w:tc>
          <w:tcPr>
            <w:tcW w:w="711" w:type="dxa"/>
            <w:shd w:val="clear" w:color="auto" w:fill="92D050"/>
          </w:tcPr>
          <w:p w14:paraId="17AF0B39" w14:textId="6B1DEEDE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8.5</w:t>
            </w:r>
          </w:p>
        </w:tc>
        <w:tc>
          <w:tcPr>
            <w:tcW w:w="418" w:type="dxa"/>
            <w:shd w:val="clear" w:color="auto" w:fill="92D050"/>
          </w:tcPr>
          <w:p w14:paraId="314E4B1F" w14:textId="198F9FF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23A4ADB2" w14:textId="07CEA16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7FA83970" w14:textId="243A657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92D050"/>
          </w:tcPr>
          <w:p w14:paraId="73B06B3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520EA5D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92D050"/>
          </w:tcPr>
          <w:p w14:paraId="16FD79E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153B823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26FF6142" w14:textId="56B2BE0E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2E42DC52" w14:textId="06ECD201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560B0A3B" w14:textId="1159938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92D050"/>
          </w:tcPr>
          <w:p w14:paraId="00946E7A" w14:textId="3E0DC99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595EE728" w14:textId="791674B1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28D6C326" w14:textId="5E3EB33B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52095109" w14:textId="752008D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4A76A401" w14:textId="0822B96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92D050"/>
          </w:tcPr>
          <w:p w14:paraId="447E9D1E" w14:textId="240B586B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485E712C" w14:textId="59C5538B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6A2886B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FC408B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0E90561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242730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A4313B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A57C385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1C39DA38" w14:textId="77777777" w:rsidTr="003C5B65">
        <w:tc>
          <w:tcPr>
            <w:tcW w:w="546" w:type="dxa"/>
            <w:shd w:val="clear" w:color="auto" w:fill="auto"/>
          </w:tcPr>
          <w:p w14:paraId="0C539EA5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auto"/>
          </w:tcPr>
          <w:p w14:paraId="7EF9CFF8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50AC477E" w14:textId="7EC9BB4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20</w:t>
            </w:r>
          </w:p>
        </w:tc>
        <w:tc>
          <w:tcPr>
            <w:tcW w:w="546" w:type="dxa"/>
            <w:shd w:val="clear" w:color="auto" w:fill="auto"/>
          </w:tcPr>
          <w:p w14:paraId="7C3F83E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BB48B5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853433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D46FD1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6768EA5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EF41820" w14:textId="3EA53D1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54E66C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BC8DFD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44114C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FC5E01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531CF9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2F6489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D4AEC2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0E53136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41B16F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3E4D4B2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3648612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1C3A3B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96C136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22FFB5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65C99AD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246BF7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F2D08E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BAA437" w14:textId="15E092E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C3AA1E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062FA0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1EE55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C510BAE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06F25C18" w14:textId="77777777" w:rsidTr="003C5B65">
        <w:tc>
          <w:tcPr>
            <w:tcW w:w="546" w:type="dxa"/>
            <w:shd w:val="clear" w:color="auto" w:fill="auto"/>
          </w:tcPr>
          <w:p w14:paraId="72755F2C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1BD10A1B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3D7D6FAC" w14:textId="74AF5B0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20</w:t>
            </w:r>
          </w:p>
        </w:tc>
        <w:tc>
          <w:tcPr>
            <w:tcW w:w="546" w:type="dxa"/>
            <w:shd w:val="clear" w:color="auto" w:fill="auto"/>
          </w:tcPr>
          <w:p w14:paraId="1031E65D" w14:textId="566E649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476" w:type="dxa"/>
            <w:shd w:val="clear" w:color="auto" w:fill="auto"/>
          </w:tcPr>
          <w:p w14:paraId="655F3F32" w14:textId="2D63F5E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auto"/>
          </w:tcPr>
          <w:p w14:paraId="120850F6" w14:textId="6C8B1371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3:05</w:t>
            </w:r>
          </w:p>
        </w:tc>
        <w:tc>
          <w:tcPr>
            <w:tcW w:w="766" w:type="dxa"/>
            <w:shd w:val="clear" w:color="auto" w:fill="auto"/>
          </w:tcPr>
          <w:p w14:paraId="6416A124" w14:textId="671F620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5:25</w:t>
            </w:r>
          </w:p>
        </w:tc>
        <w:tc>
          <w:tcPr>
            <w:tcW w:w="711" w:type="dxa"/>
            <w:shd w:val="clear" w:color="auto" w:fill="auto"/>
          </w:tcPr>
          <w:p w14:paraId="5330CF9F" w14:textId="7661A9D7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418" w:type="dxa"/>
            <w:shd w:val="clear" w:color="auto" w:fill="E7E6E6" w:themeFill="background2"/>
          </w:tcPr>
          <w:p w14:paraId="1299F609" w14:textId="642567A1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78060A1" w14:textId="1D12E0C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307E484" w14:textId="6F52351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0D6889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1433DF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BACBAE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C8AA36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DAB99CF" w14:textId="2231F5B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B38698C" w14:textId="4641312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E36076A" w14:textId="347D94E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9C72209" w14:textId="31FA7BC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7717369" w14:textId="6D87B5F7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6654934" w14:textId="266EC77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6B6235D" w14:textId="68FF074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4776799" w14:textId="372F6E26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3CE36FE" w14:textId="624BD311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9208305" w14:textId="0222F39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F4F1B0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CBB413" w14:textId="535242FC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C83E6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0DE44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FB7E3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025D893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6B6B2C8E" w14:textId="77777777" w:rsidTr="003C5B65">
        <w:tc>
          <w:tcPr>
            <w:tcW w:w="546" w:type="dxa"/>
            <w:shd w:val="clear" w:color="auto" w:fill="auto"/>
          </w:tcPr>
          <w:p w14:paraId="1AC3AC49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5FB51C66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420F5184" w14:textId="0410794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95</w:t>
            </w:r>
          </w:p>
        </w:tc>
        <w:tc>
          <w:tcPr>
            <w:tcW w:w="546" w:type="dxa"/>
            <w:shd w:val="clear" w:color="auto" w:fill="auto"/>
          </w:tcPr>
          <w:p w14:paraId="60B7145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A9409D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C4AA52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6AF4C9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6E1950B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C3B120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2EF57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8D055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A13C72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3CB30F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522C78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24E592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2BFA48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7D16D98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0A4FD9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04A278E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680616E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CA990F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02AD63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668628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D97D1F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5FE30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9550A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443A043" w14:textId="63700A6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167E76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A255C0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48F4F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7EAF2A3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034D4FBC" w14:textId="77777777" w:rsidTr="003C5B65">
        <w:tc>
          <w:tcPr>
            <w:tcW w:w="546" w:type="dxa"/>
            <w:shd w:val="clear" w:color="auto" w:fill="auto"/>
          </w:tcPr>
          <w:p w14:paraId="09993F85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57269593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7E451472" w14:textId="7B3E175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95</w:t>
            </w:r>
          </w:p>
        </w:tc>
        <w:tc>
          <w:tcPr>
            <w:tcW w:w="546" w:type="dxa"/>
            <w:shd w:val="clear" w:color="auto" w:fill="auto"/>
          </w:tcPr>
          <w:p w14:paraId="3B2E56C5" w14:textId="019091A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476" w:type="dxa"/>
          </w:tcPr>
          <w:p w14:paraId="7BC3990E" w14:textId="5D4FDB0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19D3B7F5" w14:textId="66F832D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2:40</w:t>
            </w:r>
          </w:p>
        </w:tc>
        <w:tc>
          <w:tcPr>
            <w:tcW w:w="766" w:type="dxa"/>
            <w:shd w:val="clear" w:color="auto" w:fill="auto"/>
          </w:tcPr>
          <w:p w14:paraId="6A44EDDF" w14:textId="5D81176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4:30</w:t>
            </w:r>
          </w:p>
        </w:tc>
        <w:tc>
          <w:tcPr>
            <w:tcW w:w="711" w:type="dxa"/>
            <w:shd w:val="clear" w:color="auto" w:fill="auto"/>
          </w:tcPr>
          <w:p w14:paraId="716662DE" w14:textId="4D15F3B3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4.8</w:t>
            </w:r>
          </w:p>
        </w:tc>
        <w:tc>
          <w:tcPr>
            <w:tcW w:w="418" w:type="dxa"/>
            <w:shd w:val="clear" w:color="auto" w:fill="E7E6E6" w:themeFill="background2"/>
          </w:tcPr>
          <w:p w14:paraId="7FEBDD33" w14:textId="0A05883F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691E5CA" w14:textId="784635D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6293E63" w14:textId="3FCC283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74B4B2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E8F2CA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5B0C47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96D826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930E20B" w14:textId="71ABD35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35C890C" w14:textId="4E0869C2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0029562" w14:textId="50C6739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E29AC8A" w14:textId="716B01F7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FCCFF1A" w14:textId="0A5CB4C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6636189" w14:textId="02E7ACD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DA19D7C" w14:textId="1AC60D7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C237A48" w14:textId="31A1777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8170CFF" w14:textId="11ED227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75A81C2" w14:textId="11E861AB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630B15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10237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72E0D7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CC7314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0BB0AC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2982EEE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43FF468E" w14:textId="77777777" w:rsidTr="003C5B65">
        <w:tc>
          <w:tcPr>
            <w:tcW w:w="546" w:type="dxa"/>
            <w:shd w:val="clear" w:color="auto" w:fill="auto"/>
          </w:tcPr>
          <w:p w14:paraId="47F888A8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249F7911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14F4381A" w14:textId="0B23F8EE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80</w:t>
            </w:r>
          </w:p>
        </w:tc>
        <w:tc>
          <w:tcPr>
            <w:tcW w:w="546" w:type="dxa"/>
            <w:shd w:val="clear" w:color="auto" w:fill="auto"/>
          </w:tcPr>
          <w:p w14:paraId="7818F663" w14:textId="562B94F3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39</w:t>
            </w:r>
          </w:p>
        </w:tc>
        <w:tc>
          <w:tcPr>
            <w:tcW w:w="476" w:type="dxa"/>
          </w:tcPr>
          <w:p w14:paraId="70B135F6" w14:textId="5B92A5C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59702443" w14:textId="3441D0FB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1:30</w:t>
            </w:r>
          </w:p>
        </w:tc>
        <w:tc>
          <w:tcPr>
            <w:tcW w:w="766" w:type="dxa"/>
            <w:shd w:val="clear" w:color="auto" w:fill="auto"/>
          </w:tcPr>
          <w:p w14:paraId="3E2C0EF5" w14:textId="4900DED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5:15</w:t>
            </w:r>
          </w:p>
        </w:tc>
        <w:tc>
          <w:tcPr>
            <w:tcW w:w="711" w:type="dxa"/>
            <w:shd w:val="clear" w:color="auto" w:fill="auto"/>
          </w:tcPr>
          <w:p w14:paraId="3B46A711" w14:textId="51ABDBD7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6.2</w:t>
            </w:r>
          </w:p>
        </w:tc>
        <w:tc>
          <w:tcPr>
            <w:tcW w:w="418" w:type="dxa"/>
            <w:shd w:val="clear" w:color="auto" w:fill="E7E6E6" w:themeFill="background2"/>
          </w:tcPr>
          <w:p w14:paraId="20841DC1" w14:textId="11489CE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7764225" w14:textId="388D5DF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ED42E6D" w14:textId="162FDD43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D05F32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84DD3B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CBF13C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9678BE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46EA3A9" w14:textId="67D72EA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3897192" w14:textId="33CE0C3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AD6CC73" w14:textId="684CD2C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D6E2C86" w14:textId="313752E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6AED4DD" w14:textId="218EF282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C29075E" w14:textId="0CDEE1A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D0C55E7" w14:textId="3AFFB206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D482D98" w14:textId="1A707A3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50A26A4" w14:textId="5150AF0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1793653" w14:textId="1AF7A73B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225D25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003125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E2BA6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515E51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0343A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C46D250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6320E0F3" w14:textId="77777777" w:rsidTr="003C5B65">
        <w:tc>
          <w:tcPr>
            <w:tcW w:w="546" w:type="dxa"/>
            <w:shd w:val="clear" w:color="auto" w:fill="auto"/>
          </w:tcPr>
          <w:p w14:paraId="33427EA4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1901373E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5EB0FAF2" w14:textId="01394F1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70</w:t>
            </w:r>
          </w:p>
        </w:tc>
        <w:tc>
          <w:tcPr>
            <w:tcW w:w="546" w:type="dxa"/>
            <w:shd w:val="clear" w:color="auto" w:fill="auto"/>
          </w:tcPr>
          <w:p w14:paraId="4698034F" w14:textId="0C77897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476" w:type="dxa"/>
          </w:tcPr>
          <w:p w14:paraId="50C3CF08" w14:textId="23EEEEBB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02EA3DE0" w14:textId="1656B5E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1:10</w:t>
            </w:r>
          </w:p>
        </w:tc>
        <w:tc>
          <w:tcPr>
            <w:tcW w:w="766" w:type="dxa"/>
            <w:shd w:val="clear" w:color="auto" w:fill="auto"/>
          </w:tcPr>
          <w:p w14:paraId="6F54774A" w14:textId="3048654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5:40</w:t>
            </w:r>
          </w:p>
        </w:tc>
        <w:tc>
          <w:tcPr>
            <w:tcW w:w="711" w:type="dxa"/>
            <w:shd w:val="clear" w:color="auto" w:fill="auto"/>
          </w:tcPr>
          <w:p w14:paraId="16714594" w14:textId="491DB4A7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418" w:type="dxa"/>
            <w:shd w:val="clear" w:color="auto" w:fill="E7E6E6" w:themeFill="background2"/>
          </w:tcPr>
          <w:p w14:paraId="1286F458" w14:textId="29B8E0E1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E588293" w14:textId="225B92BF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4961A7F" w14:textId="454822E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D832C7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C4E93A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D8311C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84E14C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67FD828" w14:textId="4525C7A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1944369" w14:textId="02B7AAE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FEAD48F" w14:textId="663FDAB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EE93B62" w14:textId="3274FAAE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497D261" w14:textId="03FA270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F6E9A6B" w14:textId="5D831E21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126EA25" w14:textId="7E5D6C9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CF136E0" w14:textId="680CE74B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CD31A5F" w14:textId="1F57CAC2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9A7A281" w14:textId="29D73F3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F11E93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D2D696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2308C2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7C71F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2C7EA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6046EF1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534CC12F" w14:textId="77777777" w:rsidTr="003C5B65">
        <w:tc>
          <w:tcPr>
            <w:tcW w:w="546" w:type="dxa"/>
            <w:shd w:val="clear" w:color="auto" w:fill="auto"/>
          </w:tcPr>
          <w:p w14:paraId="7F62BC77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09E51A8B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3537FCF8" w14:textId="102FC323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70</w:t>
            </w:r>
          </w:p>
        </w:tc>
        <w:tc>
          <w:tcPr>
            <w:tcW w:w="546" w:type="dxa"/>
            <w:shd w:val="clear" w:color="auto" w:fill="auto"/>
          </w:tcPr>
          <w:p w14:paraId="3FF091F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B1C320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53B72D9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55C38B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2DF9B0C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EFFC7B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59E8AC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E3DF9E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AAA2E4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DBE155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04653C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508953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5523BD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2ECEC2E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D1723C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0BC474A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0ABC82C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CF146F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F3D0AB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3D0C7F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B939B5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BACEA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963D5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BBC5C05" w14:textId="5C4BAF2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422F9B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CD3C44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31D412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459C7A5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19A9F3AF" w14:textId="77777777" w:rsidTr="003C5B65">
        <w:tc>
          <w:tcPr>
            <w:tcW w:w="546" w:type="dxa"/>
            <w:shd w:val="clear" w:color="auto" w:fill="auto"/>
          </w:tcPr>
          <w:p w14:paraId="429C1A6A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79AE3563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2B4311D9" w14:textId="0EF80A2E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546" w:type="dxa"/>
            <w:shd w:val="clear" w:color="auto" w:fill="auto"/>
          </w:tcPr>
          <w:p w14:paraId="4710877A" w14:textId="2BE7FFD1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41</w:t>
            </w:r>
          </w:p>
        </w:tc>
        <w:tc>
          <w:tcPr>
            <w:tcW w:w="476" w:type="dxa"/>
          </w:tcPr>
          <w:p w14:paraId="602A1E66" w14:textId="36167981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4ADD090B" w14:textId="69276DC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1:40</w:t>
            </w:r>
          </w:p>
        </w:tc>
        <w:tc>
          <w:tcPr>
            <w:tcW w:w="766" w:type="dxa"/>
            <w:shd w:val="clear" w:color="auto" w:fill="auto"/>
          </w:tcPr>
          <w:p w14:paraId="1CB0CA9B" w14:textId="29C798D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5:43</w:t>
            </w:r>
          </w:p>
        </w:tc>
        <w:tc>
          <w:tcPr>
            <w:tcW w:w="711" w:type="dxa"/>
            <w:shd w:val="clear" w:color="auto" w:fill="auto"/>
          </w:tcPr>
          <w:p w14:paraId="45596D75" w14:textId="53C3545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4.25</w:t>
            </w:r>
          </w:p>
        </w:tc>
        <w:tc>
          <w:tcPr>
            <w:tcW w:w="418" w:type="dxa"/>
            <w:shd w:val="clear" w:color="auto" w:fill="E7E6E6" w:themeFill="background2"/>
          </w:tcPr>
          <w:p w14:paraId="12C8F07B" w14:textId="3497D4BB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1BE6365" w14:textId="2E19691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FF7E2D2" w14:textId="7B70411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3C576E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96FED0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5E5600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BA23D7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A1C01C7" w14:textId="5569760F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F7CEE16" w14:textId="5B23D1E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6C67DB6" w14:textId="3AB75D73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7D1800A" w14:textId="4CC1C1F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B29E011" w14:textId="2EB78A5D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085BD40" w14:textId="0A27C8C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5BA0842" w14:textId="611ACF17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CDB94CF" w14:textId="5212103F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EE891F4" w14:textId="060A29D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B3425CB" w14:textId="41A06D4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A9AA2A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95ECC9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4DA9FB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22EA69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2B9F10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25FA0D6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0F457F0E" w14:textId="77777777" w:rsidTr="003C5B65">
        <w:tc>
          <w:tcPr>
            <w:tcW w:w="546" w:type="dxa"/>
            <w:shd w:val="clear" w:color="auto" w:fill="auto"/>
          </w:tcPr>
          <w:p w14:paraId="27F6450F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2DC42B0A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59B3E943" w14:textId="3119173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660885E1" w14:textId="25F255B0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005011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0B0704C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275010A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459BAAE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FF7A69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ABF172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FE7BF1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89A5DE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5110F4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A84F98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A649F5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142499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070CFB8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81AE25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5A6A953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45EC8A1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E79BBD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F28F9A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1FD885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1664CFF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8C214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E6ABF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25FFB85" w14:textId="5E8BBC5E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741009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3C0BAF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D2216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F5732D2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6BA3084D" w14:textId="77777777" w:rsidTr="003C5B65">
        <w:tc>
          <w:tcPr>
            <w:tcW w:w="546" w:type="dxa"/>
          </w:tcPr>
          <w:p w14:paraId="7827EA9D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2E608185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4755A827" w14:textId="43151C66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546" w:type="dxa"/>
          </w:tcPr>
          <w:p w14:paraId="3C20BC08" w14:textId="66767D8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51</w:t>
            </w:r>
          </w:p>
        </w:tc>
        <w:tc>
          <w:tcPr>
            <w:tcW w:w="476" w:type="dxa"/>
          </w:tcPr>
          <w:p w14:paraId="4EDA4CE8" w14:textId="0ECF6E4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</w:tcPr>
          <w:p w14:paraId="27C53D7E" w14:textId="07634D42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1:50</w:t>
            </w:r>
          </w:p>
        </w:tc>
        <w:tc>
          <w:tcPr>
            <w:tcW w:w="766" w:type="dxa"/>
          </w:tcPr>
          <w:p w14:paraId="54D4E31D" w14:textId="007A41FE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2:00</w:t>
            </w:r>
          </w:p>
        </w:tc>
        <w:tc>
          <w:tcPr>
            <w:tcW w:w="711" w:type="dxa"/>
          </w:tcPr>
          <w:p w14:paraId="0619AF4C" w14:textId="330B4173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0.73</w:t>
            </w:r>
          </w:p>
        </w:tc>
        <w:tc>
          <w:tcPr>
            <w:tcW w:w="418" w:type="dxa"/>
            <w:shd w:val="clear" w:color="auto" w:fill="E7E6E6" w:themeFill="background2"/>
          </w:tcPr>
          <w:p w14:paraId="2266AF5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861169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FAD4A7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60FAC3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24EE87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839DED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F260F3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22233D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252B224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2CE1A8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37DBF9F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0D10710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ACD58F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2DB98E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D85E28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14515F7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0C8381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1BA3D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B6A3E42" w14:textId="31C64162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5E3564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709AD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3F1B9F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B775274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64AF6614" w14:textId="77777777" w:rsidTr="003C5B65">
        <w:tc>
          <w:tcPr>
            <w:tcW w:w="546" w:type="dxa"/>
          </w:tcPr>
          <w:p w14:paraId="68825BD8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6C0A60A2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652A07A8" w14:textId="488703C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546" w:type="dxa"/>
          </w:tcPr>
          <w:p w14:paraId="1874ABF3" w14:textId="1FEC5B71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42</w:t>
            </w:r>
          </w:p>
        </w:tc>
        <w:tc>
          <w:tcPr>
            <w:tcW w:w="476" w:type="dxa"/>
          </w:tcPr>
          <w:p w14:paraId="4EF53CAD" w14:textId="5BBB68C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</w:tcPr>
          <w:p w14:paraId="3125A9EA" w14:textId="70F0A8D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0:50</w:t>
            </w:r>
          </w:p>
        </w:tc>
        <w:tc>
          <w:tcPr>
            <w:tcW w:w="766" w:type="dxa"/>
          </w:tcPr>
          <w:p w14:paraId="0CF45386" w14:textId="5820A0D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15:45</w:t>
            </w:r>
          </w:p>
        </w:tc>
        <w:tc>
          <w:tcPr>
            <w:tcW w:w="711" w:type="dxa"/>
          </w:tcPr>
          <w:p w14:paraId="1434E32B" w14:textId="258A36C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2.7</w:t>
            </w:r>
          </w:p>
        </w:tc>
        <w:tc>
          <w:tcPr>
            <w:tcW w:w="418" w:type="dxa"/>
            <w:shd w:val="clear" w:color="auto" w:fill="E7E6E6" w:themeFill="background2"/>
          </w:tcPr>
          <w:p w14:paraId="4BFBB7E5" w14:textId="3FC8DE3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2CAACC7" w14:textId="1FE0E6E1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45306F1" w14:textId="1C7E50F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03E0B5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744EC0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A1ECA7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A491E6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21F341A" w14:textId="49E30B38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521E7A26" w14:textId="08388C66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640E030" w14:textId="2788E7FC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31E59038" w14:textId="403B425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EDA74B5" w14:textId="5243D751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DBC1EB8" w14:textId="334D201A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4F33FF4" w14:textId="5C878C15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2E93594" w14:textId="1A061F39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67B9429C" w14:textId="4EF36A14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493D3E54" w14:textId="428D3042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D8CE65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16CAE6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16BA4B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99B17F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F4030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524ED46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72244F74" w14:textId="77777777" w:rsidTr="003C5B65">
        <w:tc>
          <w:tcPr>
            <w:tcW w:w="546" w:type="dxa"/>
          </w:tcPr>
          <w:p w14:paraId="37EBEA54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708962EB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61A4B95F" w14:textId="33D2BF20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546" w:type="dxa"/>
          </w:tcPr>
          <w:p w14:paraId="07684FD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7CC059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78FFF9F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0F25D08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38BD835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9637DB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8DA8D4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36BA92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445F3E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AAA7C2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9697D1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EF1D46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E6E012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4D2E320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042AEC9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1937FFE2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146030A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938788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674C5F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8DB688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3444D33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F66A65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09140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7522D0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6955EBF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60A7F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19969D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EB3C89F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2AA7A9A8" w14:textId="77777777" w:rsidTr="003C5B65">
        <w:tc>
          <w:tcPr>
            <w:tcW w:w="546" w:type="dxa"/>
          </w:tcPr>
          <w:p w14:paraId="76091138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54E689C1" w14:textId="77777777" w:rsidR="002C3EE6" w:rsidRPr="009F510C" w:rsidRDefault="002C3EE6" w:rsidP="002C3EE6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2B3F870F" w14:textId="559DA4A1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546" w:type="dxa"/>
          </w:tcPr>
          <w:p w14:paraId="3F2D0B0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E0D482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1E9547D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5FF12CB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424D31C3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67AD20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0D8BF6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6345A6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17C851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0AD098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6F1401E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035A421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4E648C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5181C18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9E9E80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1D763C4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5BF3B92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011DD16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85B746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78C697C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50B76F05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82AFCC4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2FBEE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BB5347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76767A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ABFC30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2F69D6B" w14:textId="77777777" w:rsidR="002C3EE6" w:rsidRPr="009F510C" w:rsidRDefault="002C3EE6" w:rsidP="002C3EE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A0205DD" w14:textId="77777777" w:rsidR="002C3EE6" w:rsidRPr="009F510C" w:rsidRDefault="002C3EE6" w:rsidP="002C3EE6">
            <w:pPr>
              <w:rPr>
                <w:sz w:val="22"/>
              </w:rPr>
            </w:pPr>
          </w:p>
        </w:tc>
      </w:tr>
      <w:tr w:rsidR="002C3EE6" w:rsidRPr="009F510C" w14:paraId="495CEACA" w14:textId="77777777" w:rsidTr="003C5B65">
        <w:tc>
          <w:tcPr>
            <w:tcW w:w="1858" w:type="dxa"/>
            <w:gridSpan w:val="3"/>
          </w:tcPr>
          <w:p w14:paraId="7D24589C" w14:textId="77777777" w:rsidR="002C3EE6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76685CEB" w14:textId="30856AA2" w:rsidR="002C3EE6" w:rsidRDefault="002C3EE6" w:rsidP="002C3EE6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>: Swinnex #</w:t>
            </w:r>
            <w:r>
              <w:rPr>
                <w:sz w:val="22"/>
                <w:shd w:val="clear" w:color="auto" w:fill="92D050"/>
              </w:rPr>
              <w:t xml:space="preserve"> 14</w:t>
            </w:r>
            <w:r w:rsidRPr="00064957">
              <w:rPr>
                <w:sz w:val="22"/>
                <w:shd w:val="clear" w:color="auto" w:fill="92D050"/>
              </w:rPr>
              <w:t xml:space="preserve"> ; 2L; Btl</w:t>
            </w:r>
            <w:r>
              <w:rPr>
                <w:sz w:val="22"/>
                <w:shd w:val="clear" w:color="auto" w:fill="92D050"/>
              </w:rPr>
              <w:t xml:space="preserve"> 11</w:t>
            </w:r>
            <w:r>
              <w:rPr>
                <w:sz w:val="22"/>
              </w:rPr>
              <w:t>.</w:t>
            </w:r>
            <w:r w:rsidRPr="00A06972">
              <w:rPr>
                <w:sz w:val="22"/>
                <w:shd w:val="clear" w:color="auto" w:fill="FF0000"/>
              </w:rPr>
              <w:t xml:space="preserve"> </w:t>
            </w:r>
            <w:r>
              <w:rPr>
                <w:sz w:val="22"/>
              </w:rPr>
              <w:t xml:space="preserve"> Btl 15, 24: leaking from the bottom.Btl 7, 16: leaking from te top. Btl 8, swinnex possibly not well positioned</w:t>
            </w:r>
          </w:p>
          <w:p w14:paraId="1CC19424" w14:textId="160B7991" w:rsidR="002C3EE6" w:rsidRPr="009F510C" w:rsidRDefault="002C3EE6" w:rsidP="002C3EE6">
            <w:pPr>
              <w:rPr>
                <w:sz w:val="22"/>
              </w:rPr>
            </w:pPr>
            <w:r>
              <w:rPr>
                <w:sz w:val="22"/>
              </w:rPr>
              <w:t>. Btl 21 is a replicate of Btl 22</w:t>
            </w:r>
          </w:p>
        </w:tc>
      </w:tr>
    </w:tbl>
    <w:p w14:paraId="4B259A0F" w14:textId="0CA82CB0" w:rsidR="003C5B65" w:rsidRDefault="003C5B65" w:rsidP="00775800"/>
    <w:p w14:paraId="34FA00E6" w14:textId="77777777" w:rsidR="003C5B65" w:rsidRPr="00B951E4" w:rsidRDefault="003C5B65" w:rsidP="003C5B65">
      <w:pPr>
        <w:pStyle w:val="Sansinterligne"/>
        <w:jc w:val="center"/>
        <w:rPr>
          <w:sz w:val="44"/>
        </w:rPr>
      </w:pPr>
      <w:r w:rsidRPr="00B951E4">
        <w:rPr>
          <w:sz w:val="44"/>
        </w:rPr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3C5B65" w14:paraId="27809A3F" w14:textId="77777777" w:rsidTr="003C5B65">
        <w:trPr>
          <w:jc w:val="center"/>
        </w:trPr>
        <w:tc>
          <w:tcPr>
            <w:tcW w:w="1139" w:type="dxa"/>
          </w:tcPr>
          <w:p w14:paraId="760158B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2CB614B1" w14:textId="16AEA14A" w:rsidR="003C5B65" w:rsidRDefault="001B37DB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983" w:type="dxa"/>
          </w:tcPr>
          <w:p w14:paraId="60448F75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41406E72" w14:textId="1C75C1B4" w:rsidR="003C5B65" w:rsidRDefault="001B37DB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50</w:t>
            </w:r>
          </w:p>
        </w:tc>
        <w:tc>
          <w:tcPr>
            <w:tcW w:w="1655" w:type="dxa"/>
          </w:tcPr>
          <w:p w14:paraId="5FD9D751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43261857" w14:textId="4533F5CF" w:rsidR="003C5B65" w:rsidRDefault="001B37DB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-16</w:t>
            </w:r>
            <w:r w:rsidR="003C5B65">
              <w:rPr>
                <w:sz w:val="20"/>
                <w:szCs w:val="20"/>
              </w:rPr>
              <w:t>/11/2019</w:t>
            </w:r>
          </w:p>
        </w:tc>
      </w:tr>
      <w:tr w:rsidR="003C5B65" w14:paraId="117A4D11" w14:textId="77777777" w:rsidTr="003C5B65">
        <w:trPr>
          <w:jc w:val="center"/>
        </w:trPr>
        <w:tc>
          <w:tcPr>
            <w:tcW w:w="1139" w:type="dxa"/>
          </w:tcPr>
          <w:p w14:paraId="0BAA382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1C392522" w14:textId="214301EE" w:rsidR="003C5B65" w:rsidRDefault="001B37DB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41.29</w:t>
            </w:r>
            <w:r w:rsidR="003C5B65">
              <w:rPr>
                <w:sz w:val="20"/>
                <w:szCs w:val="20"/>
              </w:rPr>
              <w:t>’S</w:t>
            </w:r>
          </w:p>
        </w:tc>
        <w:tc>
          <w:tcPr>
            <w:tcW w:w="1983" w:type="dxa"/>
          </w:tcPr>
          <w:p w14:paraId="57525195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0C109EDE" w14:textId="1742305B" w:rsidR="003C5B65" w:rsidRDefault="001B37DB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:50</w:t>
            </w:r>
          </w:p>
        </w:tc>
        <w:tc>
          <w:tcPr>
            <w:tcW w:w="1655" w:type="dxa"/>
          </w:tcPr>
          <w:p w14:paraId="74AB670A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6E9CD3E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76EE779A" w14:textId="77777777" w:rsidTr="003C5B65">
        <w:trPr>
          <w:jc w:val="center"/>
        </w:trPr>
        <w:tc>
          <w:tcPr>
            <w:tcW w:w="1139" w:type="dxa"/>
          </w:tcPr>
          <w:p w14:paraId="1BEB3A4D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2A286D7F" w14:textId="5357C36A" w:rsidR="003C5B65" w:rsidRDefault="001B37DB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4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2.7</w:t>
            </w:r>
            <w:r w:rsidR="003C5B65">
              <w:rPr>
                <w:sz w:val="20"/>
                <w:szCs w:val="20"/>
              </w:rPr>
              <w:t>‘W</w:t>
            </w:r>
          </w:p>
        </w:tc>
        <w:tc>
          <w:tcPr>
            <w:tcW w:w="1983" w:type="dxa"/>
          </w:tcPr>
          <w:p w14:paraId="6BFD6C9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743BB352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315B424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150B8B5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33B04C39" w14:textId="77777777" w:rsidTr="003C5B65">
        <w:trPr>
          <w:jc w:val="center"/>
        </w:trPr>
        <w:tc>
          <w:tcPr>
            <w:tcW w:w="1139" w:type="dxa"/>
          </w:tcPr>
          <w:p w14:paraId="356F42B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085F0C06" w14:textId="70C1A9F5" w:rsidR="003C5B65" w:rsidRDefault="001B37DB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983" w:type="dxa"/>
          </w:tcPr>
          <w:p w14:paraId="415CF5B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264BDF9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47CCDFA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19AD981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6D6ED91C" w14:textId="77777777" w:rsidTr="003C5B65">
        <w:trPr>
          <w:jc w:val="center"/>
        </w:trPr>
        <w:tc>
          <w:tcPr>
            <w:tcW w:w="1139" w:type="dxa"/>
          </w:tcPr>
          <w:p w14:paraId="0D690472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10DC45CF" w14:textId="77777777" w:rsidR="003C5B65" w:rsidRPr="00720120" w:rsidRDefault="003C5B65" w:rsidP="003C5B65">
            <w:pPr>
              <w:pStyle w:val="Sansinterligne"/>
              <w:rPr>
                <w:sz w:val="20"/>
                <w:szCs w:val="20"/>
                <w:lang w:val="en-GB"/>
              </w:rPr>
            </w:pPr>
          </w:p>
        </w:tc>
      </w:tr>
    </w:tbl>
    <w:p w14:paraId="508BE8E1" w14:textId="77777777" w:rsidR="003C5B65" w:rsidRPr="00F8381A" w:rsidRDefault="003C5B65" w:rsidP="003C5B65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3C5B65" w:rsidRPr="009F510C" w14:paraId="3F3D8665" w14:textId="77777777" w:rsidTr="003C5B65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2271D42F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03E5DDC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2478DDF4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4BE78CE4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0D14E9F6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766041C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65C77C93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31031029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5D8FB8EE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6DB6599A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07984C4E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78B3FA6A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2B9AA98C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67672F35" w14:textId="77777777" w:rsidR="003C5B65" w:rsidRDefault="003C5B65" w:rsidP="003C5B65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7C8AEBC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788518B9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251257C9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4BBE871F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6752869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6401BF3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3210BC6E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4719849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66" w:type="dxa"/>
            <w:textDirection w:val="tbRl"/>
            <w:vAlign w:val="center"/>
          </w:tcPr>
          <w:p w14:paraId="38FFF995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04" w:type="dxa"/>
            <w:textDirection w:val="tbRl"/>
            <w:vAlign w:val="center"/>
          </w:tcPr>
          <w:p w14:paraId="4F169E79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textDirection w:val="tbRl"/>
            <w:vAlign w:val="center"/>
          </w:tcPr>
          <w:p w14:paraId="31CA5D8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3B72C82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3D755E4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isotope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5AAEA907" w14:textId="6951FFE1" w:rsidR="003C5B65" w:rsidRDefault="009460FE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avid Fe(II)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79974635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3B6D6933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6F698C70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</w:tr>
      <w:tr w:rsidR="00E5180A" w:rsidRPr="009F510C" w14:paraId="08EBC507" w14:textId="77777777" w:rsidTr="009460FE">
        <w:tc>
          <w:tcPr>
            <w:tcW w:w="546" w:type="dxa"/>
            <w:shd w:val="clear" w:color="auto" w:fill="FF0000"/>
          </w:tcPr>
          <w:p w14:paraId="3659A523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  <w:shd w:val="clear" w:color="auto" w:fill="FF0000"/>
          </w:tcPr>
          <w:p w14:paraId="2820FE64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FF0000"/>
          </w:tcPr>
          <w:p w14:paraId="14CC1188" w14:textId="56F11EDA" w:rsidR="00E5180A" w:rsidRPr="0006698D" w:rsidRDefault="00E5180A" w:rsidP="00E5180A">
            <w:pPr>
              <w:rPr>
                <w:sz w:val="22"/>
                <w:lang w:val="es-ES"/>
              </w:rPr>
            </w:pPr>
            <w:r>
              <w:rPr>
                <w:sz w:val="22"/>
                <w:lang w:val="es-ES"/>
              </w:rPr>
              <w:t>b-20</w:t>
            </w:r>
          </w:p>
        </w:tc>
        <w:tc>
          <w:tcPr>
            <w:tcW w:w="546" w:type="dxa"/>
            <w:shd w:val="clear" w:color="auto" w:fill="FF0000"/>
          </w:tcPr>
          <w:p w14:paraId="73C941A8" w14:textId="317F7E7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31</w:t>
            </w:r>
          </w:p>
        </w:tc>
        <w:tc>
          <w:tcPr>
            <w:tcW w:w="476" w:type="dxa"/>
            <w:shd w:val="clear" w:color="auto" w:fill="FF0000"/>
          </w:tcPr>
          <w:p w14:paraId="0AE8AD2A" w14:textId="74AF5F5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FF0000"/>
          </w:tcPr>
          <w:p w14:paraId="1B47E3BA" w14:textId="67301C0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5:14</w:t>
            </w:r>
          </w:p>
        </w:tc>
        <w:tc>
          <w:tcPr>
            <w:tcW w:w="766" w:type="dxa"/>
            <w:shd w:val="clear" w:color="auto" w:fill="FF0000"/>
          </w:tcPr>
          <w:p w14:paraId="2FF80447" w14:textId="48818BB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7:51</w:t>
            </w:r>
          </w:p>
        </w:tc>
        <w:tc>
          <w:tcPr>
            <w:tcW w:w="711" w:type="dxa"/>
            <w:shd w:val="clear" w:color="auto" w:fill="FF0000"/>
          </w:tcPr>
          <w:p w14:paraId="58C8E9FD" w14:textId="5D8AFBE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418" w:type="dxa"/>
            <w:shd w:val="clear" w:color="auto" w:fill="FF0000"/>
          </w:tcPr>
          <w:p w14:paraId="2EC572B7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7CEAE38" w14:textId="1D238063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FF0000"/>
          </w:tcPr>
          <w:p w14:paraId="7EFE8F14" w14:textId="5A9155E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FF0000"/>
          </w:tcPr>
          <w:p w14:paraId="06C3F252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2633F79A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32AE912F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E04816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3DE62C22" w14:textId="7FA5CCB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FF0000"/>
          </w:tcPr>
          <w:p w14:paraId="4237DFCE" w14:textId="60B61037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7491B84D" w14:textId="3DB05B51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FF0000"/>
          </w:tcPr>
          <w:p w14:paraId="15585358" w14:textId="296DF808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FF0000"/>
          </w:tcPr>
          <w:p w14:paraId="788203B3" w14:textId="29128B9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2ED4D4BA" w14:textId="7CD3056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35F1B039" w14:textId="31743B5D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14024D95" w14:textId="4C96A5D1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FF0000"/>
          </w:tcPr>
          <w:p w14:paraId="3766FC8F" w14:textId="3567D28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FF0000"/>
          </w:tcPr>
          <w:p w14:paraId="04F3D2F8" w14:textId="2FAFCE73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FF0000"/>
          </w:tcPr>
          <w:p w14:paraId="18F11F7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75516BA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F9CBC5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AF13BA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3895EEA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80AFF29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0A74CCF9" w14:textId="77777777" w:rsidTr="003C5B65">
        <w:tc>
          <w:tcPr>
            <w:tcW w:w="546" w:type="dxa"/>
            <w:shd w:val="clear" w:color="auto" w:fill="auto"/>
          </w:tcPr>
          <w:p w14:paraId="57F25E0E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  <w:shd w:val="clear" w:color="auto" w:fill="auto"/>
          </w:tcPr>
          <w:p w14:paraId="080F27FD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487DD3C6" w14:textId="00DE751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920</w:t>
            </w:r>
          </w:p>
        </w:tc>
        <w:tc>
          <w:tcPr>
            <w:tcW w:w="546" w:type="dxa"/>
            <w:shd w:val="clear" w:color="auto" w:fill="auto"/>
          </w:tcPr>
          <w:p w14:paraId="1E323BFB" w14:textId="59C8F7F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476" w:type="dxa"/>
            <w:shd w:val="clear" w:color="auto" w:fill="auto"/>
          </w:tcPr>
          <w:p w14:paraId="0833D8FD" w14:textId="5702CF38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48181C5B" w14:textId="7BCC8FBD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5:40</w:t>
            </w:r>
          </w:p>
        </w:tc>
        <w:tc>
          <w:tcPr>
            <w:tcW w:w="766" w:type="dxa"/>
            <w:shd w:val="clear" w:color="auto" w:fill="auto"/>
          </w:tcPr>
          <w:p w14:paraId="60049C9C" w14:textId="421F9EA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7:00</w:t>
            </w:r>
          </w:p>
        </w:tc>
        <w:tc>
          <w:tcPr>
            <w:tcW w:w="711" w:type="dxa"/>
            <w:shd w:val="clear" w:color="auto" w:fill="auto"/>
          </w:tcPr>
          <w:p w14:paraId="2BF8E670" w14:textId="2B522EC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9.5</w:t>
            </w:r>
          </w:p>
        </w:tc>
        <w:tc>
          <w:tcPr>
            <w:tcW w:w="418" w:type="dxa"/>
            <w:shd w:val="clear" w:color="auto" w:fill="E7E6E6" w:themeFill="background2"/>
          </w:tcPr>
          <w:p w14:paraId="06AD2165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AE6D6D7" w14:textId="5B63F1CC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4CCC3F5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E865D4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3B54D6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D663AF5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5F0B61A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E86C8E7" w14:textId="16AC498D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3D62E5E" w14:textId="4398FA1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ABDAE15" w14:textId="31AC0E97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29CC1E9E" w14:textId="7AD101AD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6BF55B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547F77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4EC791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EEEA62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1467DEC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FDA919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10667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387D0A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921A1E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A4C05E3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18AA47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D347C2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79D7F4C6" w14:textId="77777777" w:rsidTr="003C5B65">
        <w:tc>
          <w:tcPr>
            <w:tcW w:w="546" w:type="dxa"/>
            <w:shd w:val="clear" w:color="auto" w:fill="auto"/>
          </w:tcPr>
          <w:p w14:paraId="3DE82AB9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  <w:shd w:val="clear" w:color="auto" w:fill="auto"/>
          </w:tcPr>
          <w:p w14:paraId="0EBBD2E0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5695A2C8" w14:textId="18309E9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800</w:t>
            </w:r>
          </w:p>
        </w:tc>
        <w:tc>
          <w:tcPr>
            <w:tcW w:w="546" w:type="dxa"/>
            <w:shd w:val="clear" w:color="auto" w:fill="auto"/>
          </w:tcPr>
          <w:p w14:paraId="4592B077" w14:textId="7054002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48</w:t>
            </w:r>
          </w:p>
        </w:tc>
        <w:tc>
          <w:tcPr>
            <w:tcW w:w="476" w:type="dxa"/>
            <w:shd w:val="clear" w:color="auto" w:fill="auto"/>
          </w:tcPr>
          <w:p w14:paraId="2788AEF5" w14:textId="21D477D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41ACABCB" w14:textId="2D9523AF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5:45</w:t>
            </w:r>
          </w:p>
        </w:tc>
        <w:tc>
          <w:tcPr>
            <w:tcW w:w="766" w:type="dxa"/>
            <w:shd w:val="clear" w:color="auto" w:fill="auto"/>
          </w:tcPr>
          <w:p w14:paraId="18476CD4" w14:textId="2677EC6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7:10</w:t>
            </w:r>
          </w:p>
        </w:tc>
        <w:tc>
          <w:tcPr>
            <w:tcW w:w="711" w:type="dxa"/>
            <w:shd w:val="clear" w:color="auto" w:fill="auto"/>
          </w:tcPr>
          <w:p w14:paraId="0726D1F1" w14:textId="1867AC63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7750C49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093D8D5" w14:textId="08E8B968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2F251E5" w14:textId="149A189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53CBB65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5EDFF9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673EF6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8B4BD5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8D10B9A" w14:textId="6A8E666F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6B6C79F" w14:textId="5EBF9567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D14ECD6" w14:textId="30B87A5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6CEB1EC" w14:textId="3F3A4195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28C7EF4" w14:textId="4781BC8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2EF36C6" w14:textId="4683F01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E15257E" w14:textId="53163C98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C4C2B43" w14:textId="4A64228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1249709" w14:textId="6B04FCA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3C30B1D" w14:textId="068FE09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C8E1F04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48C13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929DA0A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9E70C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A5A20A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A422CC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2B0B4896" w14:textId="77777777" w:rsidTr="001B37DB">
        <w:tc>
          <w:tcPr>
            <w:tcW w:w="546" w:type="dxa"/>
            <w:shd w:val="clear" w:color="auto" w:fill="92D050"/>
          </w:tcPr>
          <w:p w14:paraId="6CD65C1E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  <w:shd w:val="clear" w:color="auto" w:fill="92D050"/>
          </w:tcPr>
          <w:p w14:paraId="7698E567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92D050"/>
          </w:tcPr>
          <w:p w14:paraId="62A5A005" w14:textId="0A3A5317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700</w:t>
            </w:r>
          </w:p>
        </w:tc>
        <w:tc>
          <w:tcPr>
            <w:tcW w:w="546" w:type="dxa"/>
            <w:shd w:val="clear" w:color="auto" w:fill="92D050"/>
          </w:tcPr>
          <w:p w14:paraId="06F8C68C" w14:textId="083051D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46</w:t>
            </w:r>
          </w:p>
        </w:tc>
        <w:tc>
          <w:tcPr>
            <w:tcW w:w="476" w:type="dxa"/>
            <w:shd w:val="clear" w:color="auto" w:fill="92D050"/>
          </w:tcPr>
          <w:p w14:paraId="10E59D76" w14:textId="70BCEE0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92D050"/>
          </w:tcPr>
          <w:p w14:paraId="53D67EF9" w14:textId="2A01208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4:25</w:t>
            </w:r>
          </w:p>
        </w:tc>
        <w:tc>
          <w:tcPr>
            <w:tcW w:w="766" w:type="dxa"/>
            <w:shd w:val="clear" w:color="auto" w:fill="92D050"/>
          </w:tcPr>
          <w:p w14:paraId="66D1FEC1" w14:textId="7C50B757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6:30</w:t>
            </w:r>
          </w:p>
        </w:tc>
        <w:tc>
          <w:tcPr>
            <w:tcW w:w="711" w:type="dxa"/>
            <w:shd w:val="clear" w:color="auto" w:fill="92D050"/>
          </w:tcPr>
          <w:p w14:paraId="21272C53" w14:textId="746A647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92D050"/>
          </w:tcPr>
          <w:p w14:paraId="76DC297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772EC437" w14:textId="467635E1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582A6F0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92D050"/>
          </w:tcPr>
          <w:p w14:paraId="6EF28C4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69FB673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92D050"/>
          </w:tcPr>
          <w:p w14:paraId="6CB46FE4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61356AC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594E0BF7" w14:textId="73FCA3B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222DDB00" w14:textId="76D38813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5437416D" w14:textId="303B34E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92D050"/>
          </w:tcPr>
          <w:p w14:paraId="66D5D5CD" w14:textId="38F2D52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34780632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7B927524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3CA4E322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1CAA6F5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92D050"/>
          </w:tcPr>
          <w:p w14:paraId="517E03D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6A673C6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1584423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0DEBE2F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D6EC1B3" w14:textId="50384852" w:rsidR="00E5180A" w:rsidRPr="009F510C" w:rsidRDefault="009460FE" w:rsidP="00E5180A">
            <w:pPr>
              <w:rPr>
                <w:sz w:val="22"/>
              </w:rPr>
            </w:pPr>
            <w:r>
              <w:rPr>
                <w:sz w:val="22"/>
              </w:rPr>
              <w:t>2L</w:t>
            </w:r>
          </w:p>
        </w:tc>
        <w:tc>
          <w:tcPr>
            <w:tcW w:w="476" w:type="dxa"/>
            <w:shd w:val="clear" w:color="auto" w:fill="92D050"/>
          </w:tcPr>
          <w:p w14:paraId="0D09AAB3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46E6511F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0CC2DFAB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750FCF19" w14:textId="77777777" w:rsidTr="003C5B65">
        <w:tc>
          <w:tcPr>
            <w:tcW w:w="546" w:type="dxa"/>
            <w:shd w:val="clear" w:color="auto" w:fill="auto"/>
          </w:tcPr>
          <w:p w14:paraId="6AEC756F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auto"/>
          </w:tcPr>
          <w:p w14:paraId="0C622674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2C69DED3" w14:textId="034C3607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640</w:t>
            </w:r>
          </w:p>
        </w:tc>
        <w:tc>
          <w:tcPr>
            <w:tcW w:w="546" w:type="dxa"/>
            <w:shd w:val="clear" w:color="auto" w:fill="auto"/>
          </w:tcPr>
          <w:p w14:paraId="7495FE58" w14:textId="2925369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476" w:type="dxa"/>
            <w:shd w:val="clear" w:color="auto" w:fill="auto"/>
          </w:tcPr>
          <w:p w14:paraId="394B70ED" w14:textId="2B9F3EB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auto"/>
          </w:tcPr>
          <w:p w14:paraId="1E3810C9" w14:textId="027705D3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4:30</w:t>
            </w:r>
          </w:p>
        </w:tc>
        <w:tc>
          <w:tcPr>
            <w:tcW w:w="766" w:type="dxa"/>
            <w:shd w:val="clear" w:color="auto" w:fill="auto"/>
          </w:tcPr>
          <w:p w14:paraId="67E8BCF1" w14:textId="79DC26F8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5:52</w:t>
            </w:r>
          </w:p>
        </w:tc>
        <w:tc>
          <w:tcPr>
            <w:tcW w:w="711" w:type="dxa"/>
            <w:shd w:val="clear" w:color="auto" w:fill="auto"/>
          </w:tcPr>
          <w:p w14:paraId="66A56628" w14:textId="309DC54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418" w:type="dxa"/>
            <w:shd w:val="clear" w:color="auto" w:fill="E7E6E6" w:themeFill="background2"/>
          </w:tcPr>
          <w:p w14:paraId="724CE8F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B9337A9" w14:textId="631D718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9CB0AB7" w14:textId="76AD911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D66CA6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B70771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49474F5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E57B42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5A7B54E" w14:textId="3E2172D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DE34974" w14:textId="2C18442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385B1FF" w14:textId="6A684F3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2B0A48B9" w14:textId="56E84C2D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494A6D1" w14:textId="572B5CDD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5D06FF4" w14:textId="4E9EF6A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86396D0" w14:textId="171F7CF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F9DAC17" w14:textId="7E8DB2E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EDFB203" w14:textId="395E856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6BD1E1D" w14:textId="58A8511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03936A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F2384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066AC14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E455C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BBB9D5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78F0716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5F546EDA" w14:textId="77777777" w:rsidTr="003C5B65">
        <w:tc>
          <w:tcPr>
            <w:tcW w:w="546" w:type="dxa"/>
            <w:shd w:val="clear" w:color="auto" w:fill="auto"/>
          </w:tcPr>
          <w:p w14:paraId="7A88F8CD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auto"/>
          </w:tcPr>
          <w:p w14:paraId="73BDC116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51A5697E" w14:textId="1C1FAA4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580</w:t>
            </w:r>
          </w:p>
        </w:tc>
        <w:tc>
          <w:tcPr>
            <w:tcW w:w="546" w:type="dxa"/>
            <w:shd w:val="clear" w:color="auto" w:fill="auto"/>
          </w:tcPr>
          <w:p w14:paraId="51CCF465" w14:textId="3614D57F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476" w:type="dxa"/>
            <w:shd w:val="clear" w:color="auto" w:fill="auto"/>
          </w:tcPr>
          <w:p w14:paraId="3EC89691" w14:textId="16091DE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30450448" w14:textId="2DF3B5B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5:05</w:t>
            </w:r>
          </w:p>
        </w:tc>
        <w:tc>
          <w:tcPr>
            <w:tcW w:w="766" w:type="dxa"/>
            <w:shd w:val="clear" w:color="auto" w:fill="auto"/>
          </w:tcPr>
          <w:p w14:paraId="62C1FC32" w14:textId="767531C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6:32</w:t>
            </w:r>
          </w:p>
        </w:tc>
        <w:tc>
          <w:tcPr>
            <w:tcW w:w="711" w:type="dxa"/>
            <w:shd w:val="clear" w:color="auto" w:fill="auto"/>
          </w:tcPr>
          <w:p w14:paraId="46F4F34A" w14:textId="37D0FB0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9.75</w:t>
            </w:r>
          </w:p>
        </w:tc>
        <w:tc>
          <w:tcPr>
            <w:tcW w:w="418" w:type="dxa"/>
            <w:shd w:val="clear" w:color="auto" w:fill="E7E6E6" w:themeFill="background2"/>
          </w:tcPr>
          <w:p w14:paraId="3E2631A7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A4BB05A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4B960F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6CA79C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0AF16D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80C3C0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866BC8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85BF397" w14:textId="243F16A5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A9CD28D" w14:textId="39FC552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D465E3D" w14:textId="3EB3C2A7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F9A1D08" w14:textId="28BF42B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65891B2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EDA590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996CCB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9397563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C58FAB4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C96BDE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FF4F8F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9BED4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EB805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A7232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FC8D0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CBBE531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2C6173D9" w14:textId="77777777" w:rsidTr="003C5B65">
        <w:tc>
          <w:tcPr>
            <w:tcW w:w="546" w:type="dxa"/>
            <w:shd w:val="clear" w:color="auto" w:fill="auto"/>
          </w:tcPr>
          <w:p w14:paraId="452D8A2B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auto"/>
          </w:tcPr>
          <w:p w14:paraId="7F1A7FD0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36A659DB" w14:textId="0C85DCB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490</w:t>
            </w:r>
          </w:p>
        </w:tc>
        <w:tc>
          <w:tcPr>
            <w:tcW w:w="546" w:type="dxa"/>
            <w:shd w:val="clear" w:color="auto" w:fill="auto"/>
          </w:tcPr>
          <w:p w14:paraId="26D1F3D0" w14:textId="7364A70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29</w:t>
            </w:r>
          </w:p>
        </w:tc>
        <w:tc>
          <w:tcPr>
            <w:tcW w:w="476" w:type="dxa"/>
            <w:shd w:val="clear" w:color="auto" w:fill="auto"/>
          </w:tcPr>
          <w:p w14:paraId="5F833074" w14:textId="0E35DC2D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46E6AD54" w14:textId="0DF952B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6:01</w:t>
            </w:r>
          </w:p>
        </w:tc>
        <w:tc>
          <w:tcPr>
            <w:tcW w:w="766" w:type="dxa"/>
            <w:shd w:val="clear" w:color="auto" w:fill="auto"/>
          </w:tcPr>
          <w:p w14:paraId="1A944B88" w14:textId="401458C3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7:27</w:t>
            </w:r>
          </w:p>
        </w:tc>
        <w:tc>
          <w:tcPr>
            <w:tcW w:w="711" w:type="dxa"/>
            <w:shd w:val="clear" w:color="auto" w:fill="auto"/>
          </w:tcPr>
          <w:p w14:paraId="462255FB" w14:textId="673B4988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418" w:type="dxa"/>
            <w:shd w:val="clear" w:color="auto" w:fill="E7E6E6" w:themeFill="background2"/>
          </w:tcPr>
          <w:p w14:paraId="2E495327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E07D842" w14:textId="7B98D1A1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E0034B2" w14:textId="7BA35F4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8F2468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188E69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C03DDA5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B5AB6C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22357E6" w14:textId="2354737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0EFD758" w14:textId="205C8F98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C24F4B4" w14:textId="113F5A1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0CC7DE7" w14:textId="4C6F8E05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006B899" w14:textId="35967CD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CE48977" w14:textId="4368488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67A89CD" w14:textId="2E090EB5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60542C7" w14:textId="1D15B05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42DFCD2B" w14:textId="7A31040D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ECED4A6" w14:textId="4C3B640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FC0989A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AAB43E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758EDC7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A6C49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D15BE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C08956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02FA0C3E" w14:textId="77777777" w:rsidTr="003C5B65">
        <w:tc>
          <w:tcPr>
            <w:tcW w:w="546" w:type="dxa"/>
            <w:shd w:val="clear" w:color="auto" w:fill="auto"/>
          </w:tcPr>
          <w:p w14:paraId="31A609E0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  <w:shd w:val="clear" w:color="auto" w:fill="auto"/>
          </w:tcPr>
          <w:p w14:paraId="49D59923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2260A77D" w14:textId="60F3325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445</w:t>
            </w:r>
          </w:p>
        </w:tc>
        <w:tc>
          <w:tcPr>
            <w:tcW w:w="546" w:type="dxa"/>
            <w:shd w:val="clear" w:color="auto" w:fill="auto"/>
          </w:tcPr>
          <w:p w14:paraId="71061CBB" w14:textId="74ABE388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44</w:t>
            </w:r>
          </w:p>
        </w:tc>
        <w:tc>
          <w:tcPr>
            <w:tcW w:w="476" w:type="dxa"/>
            <w:shd w:val="clear" w:color="auto" w:fill="auto"/>
          </w:tcPr>
          <w:p w14:paraId="1289263A" w14:textId="632E3F88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766" w:type="dxa"/>
            <w:shd w:val="clear" w:color="auto" w:fill="auto"/>
          </w:tcPr>
          <w:p w14:paraId="328C2EF3" w14:textId="2A0830A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6:30</w:t>
            </w:r>
          </w:p>
        </w:tc>
        <w:tc>
          <w:tcPr>
            <w:tcW w:w="766" w:type="dxa"/>
            <w:shd w:val="clear" w:color="auto" w:fill="auto"/>
          </w:tcPr>
          <w:p w14:paraId="46F1FCBD" w14:textId="1F5DFF8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7:41</w:t>
            </w:r>
          </w:p>
        </w:tc>
        <w:tc>
          <w:tcPr>
            <w:tcW w:w="711" w:type="dxa"/>
            <w:shd w:val="clear" w:color="auto" w:fill="auto"/>
          </w:tcPr>
          <w:p w14:paraId="4C79BE0B" w14:textId="324943A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9.5</w:t>
            </w:r>
          </w:p>
        </w:tc>
        <w:tc>
          <w:tcPr>
            <w:tcW w:w="418" w:type="dxa"/>
            <w:shd w:val="clear" w:color="auto" w:fill="E7E6E6" w:themeFill="background2"/>
          </w:tcPr>
          <w:p w14:paraId="757C8E9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677854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241052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370906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05F849F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B6FA81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591775F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89D1D5A" w14:textId="79DD4BB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E7BD51E" w14:textId="19FD717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FABCE6A" w14:textId="466EBFAD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2D1AB5B7" w14:textId="6EA8355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4B9F50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CFA4605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85CE91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F66BE7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13A5D464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D1CF27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04E84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50C9B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5708A3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9F30D9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C5C1792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00EFBE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430D3DC0" w14:textId="77777777" w:rsidTr="003C5B65">
        <w:tc>
          <w:tcPr>
            <w:tcW w:w="546" w:type="dxa"/>
            <w:shd w:val="clear" w:color="auto" w:fill="auto"/>
          </w:tcPr>
          <w:p w14:paraId="4DB44D30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  <w:shd w:val="clear" w:color="auto" w:fill="auto"/>
          </w:tcPr>
          <w:p w14:paraId="1901F9CB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7BD89292" w14:textId="467FBD65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400</w:t>
            </w:r>
          </w:p>
        </w:tc>
        <w:tc>
          <w:tcPr>
            <w:tcW w:w="546" w:type="dxa"/>
            <w:shd w:val="clear" w:color="auto" w:fill="auto"/>
          </w:tcPr>
          <w:p w14:paraId="3E7BE339" w14:textId="4A6D1C73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476" w:type="dxa"/>
            <w:shd w:val="clear" w:color="auto" w:fill="auto"/>
          </w:tcPr>
          <w:p w14:paraId="31C8E909" w14:textId="004823C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03A0C442" w14:textId="4C782BCF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6:07</w:t>
            </w:r>
          </w:p>
        </w:tc>
        <w:tc>
          <w:tcPr>
            <w:tcW w:w="766" w:type="dxa"/>
            <w:shd w:val="clear" w:color="auto" w:fill="auto"/>
          </w:tcPr>
          <w:p w14:paraId="4995BE1D" w14:textId="05C69BF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7:38</w:t>
            </w:r>
          </w:p>
        </w:tc>
        <w:tc>
          <w:tcPr>
            <w:tcW w:w="711" w:type="dxa"/>
            <w:shd w:val="clear" w:color="auto" w:fill="auto"/>
          </w:tcPr>
          <w:p w14:paraId="10AB49D6" w14:textId="164C2A5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8.5</w:t>
            </w:r>
          </w:p>
        </w:tc>
        <w:tc>
          <w:tcPr>
            <w:tcW w:w="418" w:type="dxa"/>
            <w:shd w:val="clear" w:color="auto" w:fill="E7E6E6" w:themeFill="background2"/>
          </w:tcPr>
          <w:p w14:paraId="163C4E6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29910C7" w14:textId="30AF1748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52554B8" w14:textId="458B8E8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42FFA0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F988B15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A1C6D9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FA5D05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7375FB1" w14:textId="39AE253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25EF653" w14:textId="2AF5D0DF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01C8CA6" w14:textId="21BC1B9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24C5C26" w14:textId="461387E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677FF37" w14:textId="6940869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486A7F0" w14:textId="12B2DB7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CE57C8E" w14:textId="2C85F17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AE80950" w14:textId="641B0B3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2B9FE9B" w14:textId="4575710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4695128" w14:textId="1D7837E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75B44F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72BFD5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361602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F73D7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CFCF56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F5FA36B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24DD750A" w14:textId="77777777" w:rsidTr="003C5B65">
        <w:tc>
          <w:tcPr>
            <w:tcW w:w="546" w:type="dxa"/>
            <w:shd w:val="clear" w:color="auto" w:fill="auto"/>
          </w:tcPr>
          <w:p w14:paraId="6E06CE95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1630102F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4CE99DD6" w14:textId="6BE6BF3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350</w:t>
            </w:r>
          </w:p>
        </w:tc>
        <w:tc>
          <w:tcPr>
            <w:tcW w:w="546" w:type="dxa"/>
            <w:shd w:val="clear" w:color="auto" w:fill="auto"/>
          </w:tcPr>
          <w:p w14:paraId="3958EE83" w14:textId="50CBA1E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32</w:t>
            </w:r>
          </w:p>
        </w:tc>
        <w:tc>
          <w:tcPr>
            <w:tcW w:w="476" w:type="dxa"/>
            <w:shd w:val="clear" w:color="auto" w:fill="auto"/>
          </w:tcPr>
          <w:p w14:paraId="23C2F447" w14:textId="79246B3F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  <w:shd w:val="clear" w:color="auto" w:fill="auto"/>
          </w:tcPr>
          <w:p w14:paraId="092215B9" w14:textId="1644B01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5:20</w:t>
            </w:r>
          </w:p>
        </w:tc>
        <w:tc>
          <w:tcPr>
            <w:tcW w:w="766" w:type="dxa"/>
            <w:shd w:val="clear" w:color="auto" w:fill="auto"/>
          </w:tcPr>
          <w:p w14:paraId="7BA80A15" w14:textId="1204160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7:09</w:t>
            </w:r>
          </w:p>
        </w:tc>
        <w:tc>
          <w:tcPr>
            <w:tcW w:w="711" w:type="dxa"/>
            <w:shd w:val="clear" w:color="auto" w:fill="auto"/>
          </w:tcPr>
          <w:p w14:paraId="7897CA73" w14:textId="3DE0AA5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418" w:type="dxa"/>
            <w:shd w:val="clear" w:color="auto" w:fill="E7E6E6" w:themeFill="background2"/>
          </w:tcPr>
          <w:p w14:paraId="723EA3A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819EE1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5D0359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FA482A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535EFC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13B8ED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4E38BC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875F136" w14:textId="68D5726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FB38CFD" w14:textId="335AC62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634C716" w14:textId="487BAEE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1C67687" w14:textId="76506F9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5BDE33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0C2D4C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D6AA73F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F9EEF82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F571CFA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FF78F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D15767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412EDE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3E58F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3E7DA9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B9AB0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DE3BD2D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4151CB0F" w14:textId="77777777" w:rsidTr="003C5B65">
        <w:tc>
          <w:tcPr>
            <w:tcW w:w="546" w:type="dxa"/>
            <w:shd w:val="clear" w:color="auto" w:fill="auto"/>
          </w:tcPr>
          <w:p w14:paraId="5EDFC6B0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49D647C5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3C8C37BE" w14:textId="09788D4D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300</w:t>
            </w:r>
          </w:p>
        </w:tc>
        <w:tc>
          <w:tcPr>
            <w:tcW w:w="546" w:type="dxa"/>
            <w:shd w:val="clear" w:color="auto" w:fill="auto"/>
          </w:tcPr>
          <w:p w14:paraId="6A43526E" w14:textId="690D67F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476" w:type="dxa"/>
            <w:shd w:val="clear" w:color="auto" w:fill="auto"/>
          </w:tcPr>
          <w:p w14:paraId="33BE4112" w14:textId="0533483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24D313BA" w14:textId="18DDE44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5:30</w:t>
            </w:r>
          </w:p>
        </w:tc>
        <w:tc>
          <w:tcPr>
            <w:tcW w:w="766" w:type="dxa"/>
            <w:shd w:val="clear" w:color="auto" w:fill="auto"/>
          </w:tcPr>
          <w:p w14:paraId="50A88549" w14:textId="1CEA2CA3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7:00</w:t>
            </w:r>
          </w:p>
        </w:tc>
        <w:tc>
          <w:tcPr>
            <w:tcW w:w="711" w:type="dxa"/>
            <w:shd w:val="clear" w:color="auto" w:fill="auto"/>
          </w:tcPr>
          <w:p w14:paraId="6C0E1CA1" w14:textId="713212D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746D47E4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F6BFC54" w14:textId="481D007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CBBD7CB" w14:textId="15E863A8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D523FD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76804A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C885E6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69B65E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2A1DEFB" w14:textId="5F92128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6F431A1" w14:textId="3C711A37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120BD4B" w14:textId="4BF2749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00A8484" w14:textId="06D6F90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E8AA47C" w14:textId="6B7949E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7D4D088" w14:textId="729AA3E5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A50E70B" w14:textId="298D7FE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CBC71BA" w14:textId="7C892DDD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463D983" w14:textId="457E727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59C7AD7" w14:textId="28049173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F215482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CB3E73A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BA7A6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8F6B58F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B9FF74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DD5D51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1F6A2B79" w14:textId="77777777" w:rsidTr="003C5B65">
        <w:tc>
          <w:tcPr>
            <w:tcW w:w="546" w:type="dxa"/>
            <w:shd w:val="clear" w:color="auto" w:fill="auto"/>
          </w:tcPr>
          <w:p w14:paraId="79E7E818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auto"/>
          </w:tcPr>
          <w:p w14:paraId="50BFE544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6CCB47FA" w14:textId="684CC59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250</w:t>
            </w:r>
          </w:p>
        </w:tc>
        <w:tc>
          <w:tcPr>
            <w:tcW w:w="546" w:type="dxa"/>
            <w:shd w:val="clear" w:color="auto" w:fill="auto"/>
          </w:tcPr>
          <w:p w14:paraId="4D953FB3" w14:textId="19408183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37</w:t>
            </w:r>
          </w:p>
        </w:tc>
        <w:tc>
          <w:tcPr>
            <w:tcW w:w="476" w:type="dxa"/>
            <w:shd w:val="clear" w:color="auto" w:fill="auto"/>
          </w:tcPr>
          <w:p w14:paraId="71B995DC" w14:textId="1B6681C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77B6FEF9" w14:textId="43334AFF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5:55</w:t>
            </w:r>
          </w:p>
        </w:tc>
        <w:tc>
          <w:tcPr>
            <w:tcW w:w="766" w:type="dxa"/>
            <w:shd w:val="clear" w:color="auto" w:fill="auto"/>
          </w:tcPr>
          <w:p w14:paraId="42607F95" w14:textId="661AB29F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7:27</w:t>
            </w:r>
          </w:p>
        </w:tc>
        <w:tc>
          <w:tcPr>
            <w:tcW w:w="711" w:type="dxa"/>
            <w:shd w:val="clear" w:color="auto" w:fill="auto"/>
          </w:tcPr>
          <w:p w14:paraId="0B0B4AFA" w14:textId="6854618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4B48161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7852057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936803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AE1E3A5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6E72215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C136442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EFA0FA4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A36F459" w14:textId="01DDF20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948D839" w14:textId="5A078B77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A9BA6AC" w14:textId="2F70A5E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5055F584" w14:textId="001C92D5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CB8AB6A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394A88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912CEB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19008E3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DB1A2D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2C1CD2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FE93B5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96176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60C96F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C09808A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39513A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2018F4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5F0E3D97" w14:textId="77777777" w:rsidTr="003C5B65">
        <w:tc>
          <w:tcPr>
            <w:tcW w:w="546" w:type="dxa"/>
            <w:shd w:val="clear" w:color="auto" w:fill="auto"/>
          </w:tcPr>
          <w:p w14:paraId="47128AD6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2D651154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19569856" w14:textId="6B557F9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90</w:t>
            </w:r>
          </w:p>
        </w:tc>
        <w:tc>
          <w:tcPr>
            <w:tcW w:w="546" w:type="dxa"/>
            <w:shd w:val="clear" w:color="auto" w:fill="auto"/>
          </w:tcPr>
          <w:p w14:paraId="2A1EE666" w14:textId="758AB99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59</w:t>
            </w:r>
          </w:p>
        </w:tc>
        <w:tc>
          <w:tcPr>
            <w:tcW w:w="476" w:type="dxa"/>
            <w:shd w:val="clear" w:color="auto" w:fill="auto"/>
          </w:tcPr>
          <w:p w14:paraId="7E7991A5" w14:textId="1FF4B28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18D568CB" w14:textId="6B74FEF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5:35</w:t>
            </w:r>
          </w:p>
        </w:tc>
        <w:tc>
          <w:tcPr>
            <w:tcW w:w="766" w:type="dxa"/>
            <w:shd w:val="clear" w:color="auto" w:fill="auto"/>
          </w:tcPr>
          <w:p w14:paraId="4E220558" w14:textId="7BED9193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7:00</w:t>
            </w:r>
          </w:p>
        </w:tc>
        <w:tc>
          <w:tcPr>
            <w:tcW w:w="711" w:type="dxa"/>
            <w:shd w:val="clear" w:color="auto" w:fill="auto"/>
          </w:tcPr>
          <w:p w14:paraId="0A33D365" w14:textId="186ADF2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6.5</w:t>
            </w:r>
          </w:p>
        </w:tc>
        <w:tc>
          <w:tcPr>
            <w:tcW w:w="418" w:type="dxa"/>
            <w:shd w:val="clear" w:color="auto" w:fill="E7E6E6" w:themeFill="background2"/>
          </w:tcPr>
          <w:p w14:paraId="014175A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74C393A" w14:textId="1BA8CBB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23C3592" w14:textId="0F43F2D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ADFFCA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DEB771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D45907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0C3110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670E214" w14:textId="3A9BC63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39DFD5E" w14:textId="6E7E4C1D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F0DF2C4" w14:textId="0F99FE0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2527072C" w14:textId="6339B09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54ADEC6" w14:textId="2715932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4515030" w14:textId="318E7A75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E7DF763" w14:textId="346FBB2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188626B" w14:textId="35B17A0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83440FD" w14:textId="1EF9ECF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7AE2ADD" w14:textId="524CB308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FAF366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FC5F5C3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872217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7AB42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75E723F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519D5A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36EBE6EE" w14:textId="77777777" w:rsidTr="003C5B65">
        <w:tc>
          <w:tcPr>
            <w:tcW w:w="546" w:type="dxa"/>
            <w:shd w:val="clear" w:color="auto" w:fill="auto"/>
          </w:tcPr>
          <w:p w14:paraId="405DB707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664353F8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3FF9356C" w14:textId="6665C43F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60</w:t>
            </w:r>
          </w:p>
        </w:tc>
        <w:tc>
          <w:tcPr>
            <w:tcW w:w="546" w:type="dxa"/>
            <w:shd w:val="clear" w:color="auto" w:fill="auto"/>
          </w:tcPr>
          <w:p w14:paraId="56835264" w14:textId="25A1F45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476" w:type="dxa"/>
          </w:tcPr>
          <w:p w14:paraId="06FC9E39" w14:textId="7EA03BD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244EA6A8" w14:textId="53EC963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5:30</w:t>
            </w:r>
          </w:p>
        </w:tc>
        <w:tc>
          <w:tcPr>
            <w:tcW w:w="766" w:type="dxa"/>
            <w:shd w:val="clear" w:color="auto" w:fill="auto"/>
          </w:tcPr>
          <w:p w14:paraId="785C4C7A" w14:textId="53840168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7:07</w:t>
            </w:r>
          </w:p>
        </w:tc>
        <w:tc>
          <w:tcPr>
            <w:tcW w:w="711" w:type="dxa"/>
            <w:shd w:val="clear" w:color="auto" w:fill="auto"/>
          </w:tcPr>
          <w:p w14:paraId="07EECF2C" w14:textId="704057C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6F8E7F5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8B8C4F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369EC5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19D6614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E61F364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EC3334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192C624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6C83862" w14:textId="051048F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A27D142" w14:textId="7E3AE65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49399A9" w14:textId="21B2AA8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D7AA336" w14:textId="3737BDEA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4D43F02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D821B4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35C32E7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3199AC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8540D2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B8A505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439D187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282EC3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596DF75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07659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D0524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8F054A3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01A026EE" w14:textId="77777777" w:rsidTr="003C5B65">
        <w:tc>
          <w:tcPr>
            <w:tcW w:w="546" w:type="dxa"/>
            <w:shd w:val="clear" w:color="auto" w:fill="auto"/>
          </w:tcPr>
          <w:p w14:paraId="1306F9BA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0DA71011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5D201831" w14:textId="21DDA247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30</w:t>
            </w:r>
          </w:p>
        </w:tc>
        <w:tc>
          <w:tcPr>
            <w:tcW w:w="546" w:type="dxa"/>
            <w:shd w:val="clear" w:color="auto" w:fill="auto"/>
          </w:tcPr>
          <w:p w14:paraId="334CFC99" w14:textId="4AA4F457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35</w:t>
            </w:r>
          </w:p>
        </w:tc>
        <w:tc>
          <w:tcPr>
            <w:tcW w:w="476" w:type="dxa"/>
          </w:tcPr>
          <w:p w14:paraId="2B834988" w14:textId="04186BD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66A8B8FA" w14:textId="5FE1FD37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5:07</w:t>
            </w:r>
          </w:p>
        </w:tc>
        <w:tc>
          <w:tcPr>
            <w:tcW w:w="766" w:type="dxa"/>
            <w:shd w:val="clear" w:color="auto" w:fill="auto"/>
          </w:tcPr>
          <w:p w14:paraId="71CD2F1A" w14:textId="4FF9828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6:38</w:t>
            </w:r>
          </w:p>
        </w:tc>
        <w:tc>
          <w:tcPr>
            <w:tcW w:w="711" w:type="dxa"/>
            <w:shd w:val="clear" w:color="auto" w:fill="auto"/>
          </w:tcPr>
          <w:p w14:paraId="6794E1F1" w14:textId="1D2CC7AD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  <w:shd w:val="clear" w:color="auto" w:fill="E7E6E6" w:themeFill="background2"/>
          </w:tcPr>
          <w:p w14:paraId="55ACD12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E10056" w14:textId="359C4BE7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FD6D968" w14:textId="3CC898B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05F2F6A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EAADE0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C14C1A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3562152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A493814" w14:textId="5CCBBE1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5F949AE" w14:textId="34A3E13D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78C8023" w14:textId="5E44FD65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541C9615" w14:textId="707D78F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7B67586" w14:textId="01BA8CBF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DC783F9" w14:textId="41FCB47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A1ECFAF" w14:textId="3D6C580F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B123974" w14:textId="74A383C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532D88E" w14:textId="75038562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AAA8904" w14:textId="637D13F8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B573897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C22E667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1EDC67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9E3ED9F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81FA23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09DD278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7CDF1B6C" w14:textId="77777777" w:rsidTr="003C5B65">
        <w:tc>
          <w:tcPr>
            <w:tcW w:w="546" w:type="dxa"/>
            <w:shd w:val="clear" w:color="auto" w:fill="auto"/>
          </w:tcPr>
          <w:p w14:paraId="78022A0F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06148B19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5D28F0A8" w14:textId="566740B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18</w:t>
            </w:r>
          </w:p>
        </w:tc>
        <w:tc>
          <w:tcPr>
            <w:tcW w:w="546" w:type="dxa"/>
            <w:shd w:val="clear" w:color="auto" w:fill="auto"/>
          </w:tcPr>
          <w:p w14:paraId="06A54E2D" w14:textId="3E1DACB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476" w:type="dxa"/>
          </w:tcPr>
          <w:p w14:paraId="0EB4D277" w14:textId="37ED63B5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49FAE8F6" w14:textId="03221B65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4:40</w:t>
            </w:r>
          </w:p>
        </w:tc>
        <w:tc>
          <w:tcPr>
            <w:tcW w:w="766" w:type="dxa"/>
            <w:shd w:val="clear" w:color="auto" w:fill="auto"/>
          </w:tcPr>
          <w:p w14:paraId="39C7F504" w14:textId="331A955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6:52</w:t>
            </w:r>
          </w:p>
        </w:tc>
        <w:tc>
          <w:tcPr>
            <w:tcW w:w="711" w:type="dxa"/>
            <w:shd w:val="clear" w:color="auto" w:fill="auto"/>
          </w:tcPr>
          <w:p w14:paraId="470F7784" w14:textId="08F6D73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9.25</w:t>
            </w:r>
          </w:p>
        </w:tc>
        <w:tc>
          <w:tcPr>
            <w:tcW w:w="418" w:type="dxa"/>
            <w:shd w:val="clear" w:color="auto" w:fill="E7E6E6" w:themeFill="background2"/>
          </w:tcPr>
          <w:p w14:paraId="3768CD5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A9B040F" w14:textId="7689E942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7F791C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FA099C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F38EF6A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6459A37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739E84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38FC8E6" w14:textId="0F483F17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E1AFDBC" w14:textId="0E04B33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C8521DC" w14:textId="17B9EB4D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A70EBD5" w14:textId="1895CBEF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9142E6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645386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89295F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A904C45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6CCAD29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FE282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05626DF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41E0B4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A3B3E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63A8515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10456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1427068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59CE5C2C" w14:textId="77777777" w:rsidTr="003C5B65">
        <w:tc>
          <w:tcPr>
            <w:tcW w:w="546" w:type="dxa"/>
            <w:shd w:val="clear" w:color="auto" w:fill="auto"/>
          </w:tcPr>
          <w:p w14:paraId="162BEFAE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2E9699FD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629E4617" w14:textId="6AD062A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10</w:t>
            </w:r>
          </w:p>
        </w:tc>
        <w:tc>
          <w:tcPr>
            <w:tcW w:w="546" w:type="dxa"/>
            <w:shd w:val="clear" w:color="auto" w:fill="auto"/>
          </w:tcPr>
          <w:p w14:paraId="6CF3CF9F" w14:textId="6E537B6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34</w:t>
            </w:r>
          </w:p>
        </w:tc>
        <w:tc>
          <w:tcPr>
            <w:tcW w:w="476" w:type="dxa"/>
          </w:tcPr>
          <w:p w14:paraId="6070FCD9" w14:textId="2916D95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69A0F4DC" w14:textId="5F4233A9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4:50</w:t>
            </w:r>
          </w:p>
        </w:tc>
        <w:tc>
          <w:tcPr>
            <w:tcW w:w="766" w:type="dxa"/>
            <w:shd w:val="clear" w:color="auto" w:fill="auto"/>
          </w:tcPr>
          <w:p w14:paraId="5EDE8891" w14:textId="7449680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6:47</w:t>
            </w:r>
          </w:p>
        </w:tc>
        <w:tc>
          <w:tcPr>
            <w:tcW w:w="711" w:type="dxa"/>
            <w:shd w:val="clear" w:color="auto" w:fill="auto"/>
          </w:tcPr>
          <w:p w14:paraId="1A2A0B0E" w14:textId="16F7B44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9.75</w:t>
            </w:r>
          </w:p>
        </w:tc>
        <w:tc>
          <w:tcPr>
            <w:tcW w:w="418" w:type="dxa"/>
            <w:shd w:val="clear" w:color="auto" w:fill="E7E6E6" w:themeFill="background2"/>
          </w:tcPr>
          <w:p w14:paraId="59F6CC8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C11834D" w14:textId="23C6853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6E71183" w14:textId="7696B608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997C833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EE81EDF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9F542C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10EB5C3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C5FD6E7" w14:textId="61A91AD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3C42653" w14:textId="655BCE1F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6FEFFCA" w14:textId="5284BA1F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FA7C6B7" w14:textId="45BD589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27F4E9F" w14:textId="6CB6257E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8F7F238" w14:textId="16A52563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B141AA0" w14:textId="007AFF76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D4E1C27" w14:textId="4002972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89AEE90" w14:textId="2320E468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ABF07D2" w14:textId="5073F7A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D9BC04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B2C5E73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03048E2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68B72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7483893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8AF57F6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0CFFFA2E" w14:textId="77777777" w:rsidTr="003C5B65">
        <w:tc>
          <w:tcPr>
            <w:tcW w:w="546" w:type="dxa"/>
            <w:shd w:val="clear" w:color="auto" w:fill="auto"/>
          </w:tcPr>
          <w:p w14:paraId="5CB2DBB9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54A43CF2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3BC2E99B" w14:textId="472F5C9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00</w:t>
            </w:r>
          </w:p>
        </w:tc>
        <w:tc>
          <w:tcPr>
            <w:tcW w:w="546" w:type="dxa"/>
            <w:shd w:val="clear" w:color="auto" w:fill="auto"/>
          </w:tcPr>
          <w:p w14:paraId="3F88A30B" w14:textId="50A49981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4</w:t>
            </w:r>
          </w:p>
        </w:tc>
        <w:tc>
          <w:tcPr>
            <w:tcW w:w="476" w:type="dxa"/>
          </w:tcPr>
          <w:p w14:paraId="77E3BEA0" w14:textId="789B721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auto"/>
          </w:tcPr>
          <w:p w14:paraId="7714F3F6" w14:textId="7FCF8FB3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4:55</w:t>
            </w:r>
          </w:p>
        </w:tc>
        <w:tc>
          <w:tcPr>
            <w:tcW w:w="766" w:type="dxa"/>
            <w:shd w:val="clear" w:color="auto" w:fill="auto"/>
          </w:tcPr>
          <w:p w14:paraId="79E01DAC" w14:textId="7A6952C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17:46</w:t>
            </w:r>
          </w:p>
        </w:tc>
        <w:tc>
          <w:tcPr>
            <w:tcW w:w="711" w:type="dxa"/>
            <w:shd w:val="clear" w:color="auto" w:fill="auto"/>
          </w:tcPr>
          <w:p w14:paraId="25DF52B0" w14:textId="53B9B4B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7.5</w:t>
            </w:r>
          </w:p>
        </w:tc>
        <w:tc>
          <w:tcPr>
            <w:tcW w:w="418" w:type="dxa"/>
            <w:shd w:val="clear" w:color="auto" w:fill="E7E6E6" w:themeFill="background2"/>
          </w:tcPr>
          <w:p w14:paraId="0373DF84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F52799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A0E3C0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F22245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BD94692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9751984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C60CBE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87BF706" w14:textId="2F76860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6C0764C" w14:textId="0DFF5B40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08728A3" w14:textId="48E5063C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C2EC5B0" w14:textId="0BFC0DEB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962CDE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E82C08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9210D8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410D20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45541A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5C4CD4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A050C2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EB09781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7B0E715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9E0BCF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37F5B7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7DA4E6F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E5180A" w:rsidRPr="009F510C" w14:paraId="25A1904F" w14:textId="77777777" w:rsidTr="001B37DB">
        <w:tc>
          <w:tcPr>
            <w:tcW w:w="546" w:type="dxa"/>
            <w:shd w:val="clear" w:color="auto" w:fill="FF0000"/>
          </w:tcPr>
          <w:p w14:paraId="532D61F2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FF0000"/>
          </w:tcPr>
          <w:p w14:paraId="0F135357" w14:textId="77777777" w:rsidR="00E5180A" w:rsidRPr="009F510C" w:rsidRDefault="00E5180A" w:rsidP="00E5180A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FF0000"/>
          </w:tcPr>
          <w:p w14:paraId="7370DC96" w14:textId="29928C84" w:rsidR="00E5180A" w:rsidRPr="009F510C" w:rsidRDefault="00E5180A" w:rsidP="00E5180A">
            <w:pPr>
              <w:rPr>
                <w:sz w:val="22"/>
              </w:rPr>
            </w:pPr>
            <w:r>
              <w:rPr>
                <w:sz w:val="22"/>
              </w:rPr>
              <w:t>72</w:t>
            </w:r>
          </w:p>
        </w:tc>
        <w:tc>
          <w:tcPr>
            <w:tcW w:w="546" w:type="dxa"/>
            <w:shd w:val="clear" w:color="auto" w:fill="FF0000"/>
          </w:tcPr>
          <w:p w14:paraId="4BCB583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304C572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79178379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161BA9BA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3E4B064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5F3CDD75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3D08C186" w14:textId="6AA7D919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13F4FA5D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0000"/>
          </w:tcPr>
          <w:p w14:paraId="38357C9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6FA105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72519EC3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04491D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219C5182" w14:textId="33189CDA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0000"/>
          </w:tcPr>
          <w:p w14:paraId="04EF9EA1" w14:textId="5ADEDEDD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77A53504" w14:textId="61AD92A0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0000"/>
          </w:tcPr>
          <w:p w14:paraId="17EFD2F1" w14:textId="09D23E52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67C1E06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4298A80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75737BF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6A68C2D8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5007D72C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7D692B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DC8621B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B6892E7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5D893BE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0A8A230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062CDD3" w14:textId="77777777" w:rsidR="00E5180A" w:rsidRPr="009F510C" w:rsidRDefault="00E5180A" w:rsidP="00E5180A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97EEEF2" w14:textId="77777777" w:rsidR="00E5180A" w:rsidRPr="009F510C" w:rsidRDefault="00E5180A" w:rsidP="00E5180A">
            <w:pPr>
              <w:rPr>
                <w:sz w:val="22"/>
              </w:rPr>
            </w:pPr>
          </w:p>
        </w:tc>
      </w:tr>
      <w:tr w:rsidR="009460FE" w:rsidRPr="009F510C" w14:paraId="5215E214" w14:textId="77777777" w:rsidTr="003C5B65">
        <w:tc>
          <w:tcPr>
            <w:tcW w:w="546" w:type="dxa"/>
            <w:shd w:val="clear" w:color="auto" w:fill="auto"/>
          </w:tcPr>
          <w:p w14:paraId="4229EABC" w14:textId="77777777" w:rsidR="009460FE" w:rsidRPr="009F510C" w:rsidRDefault="009460FE" w:rsidP="009460FE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5D1F0570" w14:textId="77777777" w:rsidR="009460FE" w:rsidRPr="009F510C" w:rsidRDefault="009460FE" w:rsidP="009460FE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0A207D0C" w14:textId="15243FC5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62</w:t>
            </w:r>
          </w:p>
        </w:tc>
        <w:tc>
          <w:tcPr>
            <w:tcW w:w="546" w:type="dxa"/>
            <w:shd w:val="clear" w:color="auto" w:fill="auto"/>
          </w:tcPr>
          <w:p w14:paraId="1B69E34B" w14:textId="55A1CF04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476" w:type="dxa"/>
          </w:tcPr>
          <w:p w14:paraId="484174FC" w14:textId="7E758FC8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1231BEFE" w14:textId="5862500A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14:50</w:t>
            </w:r>
          </w:p>
        </w:tc>
        <w:tc>
          <w:tcPr>
            <w:tcW w:w="766" w:type="dxa"/>
            <w:shd w:val="clear" w:color="auto" w:fill="auto"/>
          </w:tcPr>
          <w:p w14:paraId="1978C8C7" w14:textId="5A429609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17:59</w:t>
            </w:r>
          </w:p>
        </w:tc>
        <w:tc>
          <w:tcPr>
            <w:tcW w:w="711" w:type="dxa"/>
            <w:shd w:val="clear" w:color="auto" w:fill="auto"/>
          </w:tcPr>
          <w:p w14:paraId="49BB3E1A" w14:textId="38039A89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7.25</w:t>
            </w:r>
          </w:p>
        </w:tc>
        <w:tc>
          <w:tcPr>
            <w:tcW w:w="418" w:type="dxa"/>
            <w:shd w:val="clear" w:color="auto" w:fill="E7E6E6" w:themeFill="background2"/>
          </w:tcPr>
          <w:p w14:paraId="2F4A540C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18719B7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6F254A7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9A655F8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D3CF9FC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74F3229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443FACE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EF9753F" w14:textId="287B006D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313C583" w14:textId="28167B53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88CDAFA" w14:textId="7DD33223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EB97EFE" w14:textId="4C93ADB0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D499C67" w14:textId="2EB7D258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C021C38" w14:textId="5D0D4C63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801737A" w14:textId="62386AAC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AB7CEB6" w14:textId="29613A3A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881E937" w14:textId="12039293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ADCDFA9" w14:textId="2E1ABA2A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67D39D3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202EEA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B4A9FE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EA26CD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0DF62C9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4DD8A77" w14:textId="77777777" w:rsidR="009460FE" w:rsidRPr="009F510C" w:rsidRDefault="009460FE" w:rsidP="009460FE">
            <w:pPr>
              <w:rPr>
                <w:sz w:val="22"/>
              </w:rPr>
            </w:pPr>
          </w:p>
        </w:tc>
      </w:tr>
      <w:tr w:rsidR="009460FE" w:rsidRPr="009F510C" w14:paraId="4D691ACA" w14:textId="77777777" w:rsidTr="003C5B65">
        <w:tc>
          <w:tcPr>
            <w:tcW w:w="546" w:type="dxa"/>
          </w:tcPr>
          <w:p w14:paraId="2C8EF3DB" w14:textId="77777777" w:rsidR="009460FE" w:rsidRPr="009F510C" w:rsidRDefault="009460FE" w:rsidP="009460FE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032DE331" w14:textId="77777777" w:rsidR="009460FE" w:rsidRPr="009F510C" w:rsidRDefault="009460FE" w:rsidP="009460FE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12717EFC" w14:textId="1B18A091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55</w:t>
            </w:r>
          </w:p>
        </w:tc>
        <w:tc>
          <w:tcPr>
            <w:tcW w:w="546" w:type="dxa"/>
          </w:tcPr>
          <w:p w14:paraId="27213529" w14:textId="12278EB2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58</w:t>
            </w:r>
          </w:p>
        </w:tc>
        <w:tc>
          <w:tcPr>
            <w:tcW w:w="476" w:type="dxa"/>
          </w:tcPr>
          <w:p w14:paraId="4001256F" w14:textId="220C9691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</w:tcPr>
          <w:p w14:paraId="0705EE5E" w14:textId="75179B1B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14:20</w:t>
            </w:r>
          </w:p>
        </w:tc>
        <w:tc>
          <w:tcPr>
            <w:tcW w:w="766" w:type="dxa"/>
          </w:tcPr>
          <w:p w14:paraId="099633DD" w14:textId="536B6F45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16:40</w:t>
            </w:r>
          </w:p>
        </w:tc>
        <w:tc>
          <w:tcPr>
            <w:tcW w:w="711" w:type="dxa"/>
          </w:tcPr>
          <w:p w14:paraId="62506319" w14:textId="7D4C59D3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418" w:type="dxa"/>
            <w:shd w:val="clear" w:color="auto" w:fill="E7E6E6" w:themeFill="background2"/>
          </w:tcPr>
          <w:p w14:paraId="40F6B0AA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2E449E4" w14:textId="6AC10B86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AF38B65" w14:textId="0ED25B27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C3753D2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197669F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848B89A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8DED9CA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855FF2A" w14:textId="11CC2028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062AAD80" w14:textId="0185E5BD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E4EC6AA" w14:textId="2A3773B5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1F284652" w14:textId="587B285B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71E741B" w14:textId="22C95621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659121E" w14:textId="5897F1BF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218C85C" w14:textId="09A6F456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BCB6BDB" w14:textId="3E6E49D4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05F582E9" w14:textId="3FE74186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36ABC9A9" w14:textId="0BF14E84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76427E4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5B4B51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1653512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2B1DACA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C235CC2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3AA7576" w14:textId="77777777" w:rsidR="009460FE" w:rsidRPr="009F510C" w:rsidRDefault="009460FE" w:rsidP="009460FE">
            <w:pPr>
              <w:rPr>
                <w:sz w:val="22"/>
              </w:rPr>
            </w:pPr>
          </w:p>
        </w:tc>
      </w:tr>
      <w:tr w:rsidR="009460FE" w:rsidRPr="009F510C" w14:paraId="356D2CF1" w14:textId="77777777" w:rsidTr="003C5B65">
        <w:tc>
          <w:tcPr>
            <w:tcW w:w="546" w:type="dxa"/>
          </w:tcPr>
          <w:p w14:paraId="543598F0" w14:textId="77777777" w:rsidR="009460FE" w:rsidRPr="009F510C" w:rsidRDefault="009460FE" w:rsidP="009460FE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27391C0F" w14:textId="77777777" w:rsidR="009460FE" w:rsidRPr="009F510C" w:rsidRDefault="009460FE" w:rsidP="009460FE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54F6425D" w14:textId="69B9E4AE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546" w:type="dxa"/>
          </w:tcPr>
          <w:p w14:paraId="065CDE9A" w14:textId="3881895F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55</w:t>
            </w:r>
          </w:p>
        </w:tc>
        <w:tc>
          <w:tcPr>
            <w:tcW w:w="476" w:type="dxa"/>
          </w:tcPr>
          <w:p w14:paraId="33D4743E" w14:textId="044BDD0D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766" w:type="dxa"/>
          </w:tcPr>
          <w:p w14:paraId="787C2E22" w14:textId="54C8FB89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14:15</w:t>
            </w:r>
          </w:p>
        </w:tc>
        <w:tc>
          <w:tcPr>
            <w:tcW w:w="766" w:type="dxa"/>
          </w:tcPr>
          <w:p w14:paraId="4F02D6B8" w14:textId="51D48777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17:57</w:t>
            </w:r>
          </w:p>
        </w:tc>
        <w:tc>
          <w:tcPr>
            <w:tcW w:w="711" w:type="dxa"/>
          </w:tcPr>
          <w:p w14:paraId="3AF44129" w14:textId="17377273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6.25</w:t>
            </w:r>
          </w:p>
        </w:tc>
        <w:tc>
          <w:tcPr>
            <w:tcW w:w="418" w:type="dxa"/>
            <w:shd w:val="clear" w:color="auto" w:fill="E7E6E6" w:themeFill="background2"/>
          </w:tcPr>
          <w:p w14:paraId="4774A673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225A79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DF5C5D8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8B3F344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A886507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D98718B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C48BD95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D9DE009" w14:textId="5EFA47BE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4CA88A1E" w14:textId="08CB3B30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8C77A5C" w14:textId="2C5EBE7F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17AE16FB" w14:textId="07C808B9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CB462E5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F429825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8D3C30C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EEE63B9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0A748B2C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40BDE18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65400A8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FAA00E1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F07507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EC67DB6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D185BC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404563E" w14:textId="77777777" w:rsidR="009460FE" w:rsidRPr="009F510C" w:rsidRDefault="009460FE" w:rsidP="009460FE">
            <w:pPr>
              <w:rPr>
                <w:sz w:val="22"/>
              </w:rPr>
            </w:pPr>
          </w:p>
        </w:tc>
      </w:tr>
      <w:tr w:rsidR="009460FE" w:rsidRPr="009F510C" w14:paraId="76887F5C" w14:textId="77777777" w:rsidTr="003C5B65">
        <w:tc>
          <w:tcPr>
            <w:tcW w:w="546" w:type="dxa"/>
          </w:tcPr>
          <w:p w14:paraId="3861D7AB" w14:textId="77777777" w:rsidR="009460FE" w:rsidRPr="009F510C" w:rsidRDefault="009460FE" w:rsidP="009460FE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1C9B84DA" w14:textId="77777777" w:rsidR="009460FE" w:rsidRPr="009F510C" w:rsidRDefault="009460FE" w:rsidP="009460FE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15446ED9" w14:textId="1E2144F2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546" w:type="dxa"/>
          </w:tcPr>
          <w:p w14:paraId="7D5D3187" w14:textId="2D62BC26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56</w:t>
            </w:r>
          </w:p>
        </w:tc>
        <w:tc>
          <w:tcPr>
            <w:tcW w:w="476" w:type="dxa"/>
          </w:tcPr>
          <w:p w14:paraId="7B41F8CF" w14:textId="6D6BE30F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</w:tcPr>
          <w:p w14:paraId="2CF30547" w14:textId="1C64D5D9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14:20</w:t>
            </w:r>
          </w:p>
        </w:tc>
        <w:tc>
          <w:tcPr>
            <w:tcW w:w="766" w:type="dxa"/>
          </w:tcPr>
          <w:p w14:paraId="021E33D0" w14:textId="6D4D0476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17:55</w:t>
            </w:r>
          </w:p>
        </w:tc>
        <w:tc>
          <w:tcPr>
            <w:tcW w:w="711" w:type="dxa"/>
          </w:tcPr>
          <w:p w14:paraId="5BB65CD2" w14:textId="1E1C5819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5.5</w:t>
            </w:r>
          </w:p>
        </w:tc>
        <w:tc>
          <w:tcPr>
            <w:tcW w:w="418" w:type="dxa"/>
            <w:shd w:val="clear" w:color="auto" w:fill="E7E6E6" w:themeFill="background2"/>
          </w:tcPr>
          <w:p w14:paraId="7E13CF36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901432D" w14:textId="0AE41289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07AF93B" w14:textId="36FF9F97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8B804C8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69C36E9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1F362B6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11EA055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EF9A9E7" w14:textId="429F1A1E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2AF7F8A2" w14:textId="77AA4467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60A200B" w14:textId="49BEDC83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4D7BFA85" w14:textId="200356A2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2846A6D2" w14:textId="20F9E411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97A8C59" w14:textId="582221B9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D6705CE" w14:textId="64F84FFF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45670A6" w14:textId="28131180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632C6EB6" w14:textId="25C9800E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3AA0373A" w14:textId="435DC6F0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F737042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AA652B0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9BF2B6A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5F1568E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6923F47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39281C1" w14:textId="77777777" w:rsidR="009460FE" w:rsidRPr="009F510C" w:rsidRDefault="009460FE" w:rsidP="009460FE">
            <w:pPr>
              <w:rPr>
                <w:sz w:val="22"/>
              </w:rPr>
            </w:pPr>
          </w:p>
        </w:tc>
      </w:tr>
      <w:tr w:rsidR="009460FE" w:rsidRPr="009F510C" w14:paraId="78D35B33" w14:textId="77777777" w:rsidTr="003C5B65">
        <w:tc>
          <w:tcPr>
            <w:tcW w:w="546" w:type="dxa"/>
          </w:tcPr>
          <w:p w14:paraId="6D8AD9BD" w14:textId="77777777" w:rsidR="009460FE" w:rsidRPr="009F510C" w:rsidRDefault="009460FE" w:rsidP="009460FE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02D02877" w14:textId="77777777" w:rsidR="009460FE" w:rsidRPr="009F510C" w:rsidRDefault="009460FE" w:rsidP="009460FE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06AD1A00" w14:textId="35ED1577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546" w:type="dxa"/>
          </w:tcPr>
          <w:p w14:paraId="39CB3164" w14:textId="7A464419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476" w:type="dxa"/>
          </w:tcPr>
          <w:p w14:paraId="4332AD6C" w14:textId="1CAA00A2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</w:tcPr>
          <w:p w14:paraId="0A33EC91" w14:textId="29EE877A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15:15</w:t>
            </w:r>
          </w:p>
        </w:tc>
        <w:tc>
          <w:tcPr>
            <w:tcW w:w="766" w:type="dxa"/>
          </w:tcPr>
          <w:p w14:paraId="05073279" w14:textId="563F82D5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16:30</w:t>
            </w:r>
          </w:p>
        </w:tc>
        <w:tc>
          <w:tcPr>
            <w:tcW w:w="711" w:type="dxa"/>
          </w:tcPr>
          <w:p w14:paraId="0027FD7D" w14:textId="406C7DD1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18" w:type="dxa"/>
            <w:shd w:val="clear" w:color="auto" w:fill="E7E6E6" w:themeFill="background2"/>
          </w:tcPr>
          <w:p w14:paraId="19345A5C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87B4CE0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D40D9DC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BF2D0ED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D45F7D3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04150CA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4C52807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A9D7BCC" w14:textId="6CB9BF6C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6A3001F" w14:textId="5A0F0FF3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6489C3F" w14:textId="3A1E6748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0A9F07D0" w14:textId="3B1F4BE2" w:rsidR="009460FE" w:rsidRPr="009F510C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11FB71C2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647E5FB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F4ECB77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CE062AE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57368DDE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2ED63A0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13D322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97894E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F7B59E4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A345086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4021692" w14:textId="77777777" w:rsidR="009460FE" w:rsidRPr="009F510C" w:rsidRDefault="009460FE" w:rsidP="009460FE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F28BC7A" w14:textId="77777777" w:rsidR="009460FE" w:rsidRPr="009F510C" w:rsidRDefault="009460FE" w:rsidP="009460FE">
            <w:pPr>
              <w:rPr>
                <w:sz w:val="22"/>
              </w:rPr>
            </w:pPr>
          </w:p>
        </w:tc>
      </w:tr>
      <w:tr w:rsidR="009460FE" w:rsidRPr="009F510C" w14:paraId="69354EB4" w14:textId="77777777" w:rsidTr="003C5B65">
        <w:tc>
          <w:tcPr>
            <w:tcW w:w="1858" w:type="dxa"/>
            <w:gridSpan w:val="3"/>
          </w:tcPr>
          <w:p w14:paraId="5F5EAD49" w14:textId="77777777" w:rsidR="009460FE" w:rsidRDefault="009460FE" w:rsidP="009460FE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4E2AA9CD" w14:textId="30CBA566" w:rsidR="009460FE" w:rsidRDefault="009460FE" w:rsidP="009460FE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 xml:space="preserve">: Swinnex # </w:t>
            </w:r>
            <w:r>
              <w:rPr>
                <w:sz w:val="22"/>
                <w:shd w:val="clear" w:color="auto" w:fill="92D050"/>
              </w:rPr>
              <w:t>27</w:t>
            </w:r>
            <w:r w:rsidRPr="00064957">
              <w:rPr>
                <w:sz w:val="22"/>
                <w:shd w:val="clear" w:color="auto" w:fill="92D050"/>
              </w:rPr>
              <w:t>; 2L; Btl</w:t>
            </w:r>
            <w:r>
              <w:rPr>
                <w:sz w:val="22"/>
                <w:shd w:val="clear" w:color="auto" w:fill="92D050"/>
              </w:rPr>
              <w:t xml:space="preserve"> 4</w:t>
            </w:r>
            <w:r>
              <w:rPr>
                <w:sz w:val="22"/>
              </w:rPr>
              <w:t>. Btl 19: leaking bottom;</w:t>
            </w:r>
            <w:r w:rsidRPr="00A06972">
              <w:rPr>
                <w:sz w:val="22"/>
                <w:shd w:val="clear" w:color="auto" w:fill="FF0000"/>
              </w:rPr>
              <w:t xml:space="preserve"> </w:t>
            </w:r>
            <w:r>
              <w:rPr>
                <w:sz w:val="22"/>
              </w:rPr>
              <w:t xml:space="preserve"> pH and filter show that Btl 1 closed at surface; Btl 7: leaking from the top</w:t>
            </w:r>
          </w:p>
          <w:p w14:paraId="55C106F8" w14:textId="77777777" w:rsidR="009460FE" w:rsidRPr="009F510C" w:rsidRDefault="009460FE" w:rsidP="009460FE">
            <w:pPr>
              <w:rPr>
                <w:sz w:val="22"/>
              </w:rPr>
            </w:pPr>
          </w:p>
        </w:tc>
      </w:tr>
    </w:tbl>
    <w:p w14:paraId="2AC72598" w14:textId="3D193DD6" w:rsidR="003C5B65" w:rsidRDefault="003C5B65" w:rsidP="00775800"/>
    <w:p w14:paraId="41AF3B21" w14:textId="77777777" w:rsidR="003C5B65" w:rsidRPr="00B951E4" w:rsidRDefault="003C5B65" w:rsidP="003C5B65">
      <w:pPr>
        <w:pStyle w:val="Sansinterligne"/>
        <w:jc w:val="center"/>
        <w:rPr>
          <w:sz w:val="44"/>
        </w:rPr>
      </w:pPr>
      <w:r w:rsidRPr="00B951E4">
        <w:rPr>
          <w:sz w:val="44"/>
        </w:rPr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3C5B65" w14:paraId="5B09D3F5" w14:textId="77777777" w:rsidTr="003C5B65">
        <w:trPr>
          <w:jc w:val="center"/>
        </w:trPr>
        <w:tc>
          <w:tcPr>
            <w:tcW w:w="1139" w:type="dxa"/>
          </w:tcPr>
          <w:p w14:paraId="7A7C498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0D1D0F58" w14:textId="349D6CBD" w:rsidR="003C5B65" w:rsidRDefault="00ED69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983" w:type="dxa"/>
          </w:tcPr>
          <w:p w14:paraId="2EE2540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3BBF293A" w14:textId="563C11D2" w:rsidR="003C5B65" w:rsidRDefault="00ED69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:45</w:t>
            </w:r>
          </w:p>
        </w:tc>
        <w:tc>
          <w:tcPr>
            <w:tcW w:w="1655" w:type="dxa"/>
          </w:tcPr>
          <w:p w14:paraId="2F9D59E2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428DF557" w14:textId="50164787" w:rsidR="003C5B65" w:rsidRDefault="00ED69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  <w:r w:rsidR="003C5B65">
              <w:rPr>
                <w:sz w:val="20"/>
                <w:szCs w:val="20"/>
              </w:rPr>
              <w:t>/11/2019</w:t>
            </w:r>
          </w:p>
        </w:tc>
      </w:tr>
      <w:tr w:rsidR="003C5B65" w14:paraId="58C67DAC" w14:textId="77777777" w:rsidTr="003C5B65">
        <w:trPr>
          <w:jc w:val="center"/>
        </w:trPr>
        <w:tc>
          <w:tcPr>
            <w:tcW w:w="1139" w:type="dxa"/>
          </w:tcPr>
          <w:p w14:paraId="2315578A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04CC1471" w14:textId="51615EAC" w:rsidR="003C5B65" w:rsidRDefault="00ED69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30.007</w:t>
            </w:r>
            <w:r w:rsidR="003C5B65">
              <w:rPr>
                <w:sz w:val="20"/>
                <w:szCs w:val="20"/>
              </w:rPr>
              <w:t>’S</w:t>
            </w:r>
          </w:p>
        </w:tc>
        <w:tc>
          <w:tcPr>
            <w:tcW w:w="1983" w:type="dxa"/>
          </w:tcPr>
          <w:p w14:paraId="2438D53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33589897" w14:textId="307E8584" w:rsidR="003C5B65" w:rsidRDefault="00ED69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:45</w:t>
            </w:r>
          </w:p>
        </w:tc>
        <w:tc>
          <w:tcPr>
            <w:tcW w:w="1655" w:type="dxa"/>
          </w:tcPr>
          <w:p w14:paraId="68E2AB2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5ACBD566" w14:textId="7AC86EA6" w:rsidR="003C5B65" w:rsidRDefault="00ED69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XX</w:t>
            </w:r>
          </w:p>
        </w:tc>
      </w:tr>
      <w:tr w:rsidR="003C5B65" w14:paraId="2E579993" w14:textId="77777777" w:rsidTr="003C5B65">
        <w:trPr>
          <w:jc w:val="center"/>
        </w:trPr>
        <w:tc>
          <w:tcPr>
            <w:tcW w:w="1139" w:type="dxa"/>
          </w:tcPr>
          <w:p w14:paraId="51D0249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3918D7C0" w14:textId="62DB8553" w:rsidR="003C5B65" w:rsidRDefault="00ED69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1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9.924</w:t>
            </w:r>
            <w:r w:rsidR="003C5B65">
              <w:rPr>
                <w:sz w:val="20"/>
                <w:szCs w:val="20"/>
              </w:rPr>
              <w:t>‘W</w:t>
            </w:r>
          </w:p>
        </w:tc>
        <w:tc>
          <w:tcPr>
            <w:tcW w:w="1983" w:type="dxa"/>
          </w:tcPr>
          <w:p w14:paraId="0919B63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3A714C07" w14:textId="5E191F3F" w:rsidR="003C5B65" w:rsidRDefault="00ED69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:00</w:t>
            </w:r>
          </w:p>
        </w:tc>
        <w:tc>
          <w:tcPr>
            <w:tcW w:w="1655" w:type="dxa"/>
          </w:tcPr>
          <w:p w14:paraId="277E8AC7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3C9EACCA" w14:textId="7953563C" w:rsidR="003C5B65" w:rsidRDefault="00ED69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510</w:t>
            </w:r>
          </w:p>
        </w:tc>
      </w:tr>
      <w:tr w:rsidR="003C5B65" w14:paraId="0440F371" w14:textId="77777777" w:rsidTr="003C5B65">
        <w:trPr>
          <w:jc w:val="center"/>
        </w:trPr>
        <w:tc>
          <w:tcPr>
            <w:tcW w:w="1139" w:type="dxa"/>
          </w:tcPr>
          <w:p w14:paraId="71AB6E3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58B06808" w14:textId="219C133A" w:rsidR="003C5B65" w:rsidRDefault="00ED69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1983" w:type="dxa"/>
          </w:tcPr>
          <w:p w14:paraId="0293E755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7F1E54F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49AF2EBA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60A0649E" w14:textId="5E0264CE" w:rsidR="003C5B65" w:rsidRDefault="00ED69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5</w:t>
            </w:r>
          </w:p>
        </w:tc>
      </w:tr>
      <w:tr w:rsidR="003C5B65" w14:paraId="4F495D49" w14:textId="77777777" w:rsidTr="003C5B65">
        <w:trPr>
          <w:jc w:val="center"/>
        </w:trPr>
        <w:tc>
          <w:tcPr>
            <w:tcW w:w="1139" w:type="dxa"/>
          </w:tcPr>
          <w:p w14:paraId="4AC7FB0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74F75373" w14:textId="1763481C" w:rsidR="003C5B65" w:rsidRPr="00720120" w:rsidRDefault="00ED6905" w:rsidP="003C5B65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unny, few clouds</w:t>
            </w:r>
          </w:p>
        </w:tc>
      </w:tr>
    </w:tbl>
    <w:p w14:paraId="4C8C92C2" w14:textId="77777777" w:rsidR="003C5B65" w:rsidRPr="00F8381A" w:rsidRDefault="003C5B65" w:rsidP="003C5B65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3C5B65" w:rsidRPr="009F510C" w14:paraId="03ED85B0" w14:textId="77777777" w:rsidTr="00967445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47E7032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046FDCFD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527D7AC6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32DBE5DB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390DD9E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636E2AFE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14744092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4ADDE2E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3D5684CB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3B314786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6C91A91B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2B117150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5734D151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204F06AA" w14:textId="77777777" w:rsidR="003C5B65" w:rsidRDefault="003C5B65" w:rsidP="003C5B65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12BF735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55B974D3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46C3ABC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5BA1C510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6811D37F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0EEBA36E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00E962D8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1481AE9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66" w:type="dxa"/>
            <w:textDirection w:val="tbRl"/>
            <w:vAlign w:val="center"/>
          </w:tcPr>
          <w:p w14:paraId="4E12D00F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04" w:type="dxa"/>
            <w:textDirection w:val="tbRl"/>
            <w:vAlign w:val="center"/>
          </w:tcPr>
          <w:p w14:paraId="42C4BD8E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textDirection w:val="tbRl"/>
            <w:vAlign w:val="center"/>
          </w:tcPr>
          <w:p w14:paraId="10A8DA8A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38D48D7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4D43E3F3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isotopes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</w:tcPr>
          <w:p w14:paraId="408CB353" w14:textId="3A331523" w:rsidR="003C5B65" w:rsidRDefault="0096744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OC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</w:tcPr>
          <w:p w14:paraId="70C84D04" w14:textId="1B0E2D04" w:rsidR="003C5B65" w:rsidRDefault="0096744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Oxy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4F3F98CD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55D5BE2C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</w:tr>
      <w:tr w:rsidR="00967445" w:rsidRPr="009F510C" w14:paraId="7C6FDB9C" w14:textId="77777777" w:rsidTr="00ED6905">
        <w:tc>
          <w:tcPr>
            <w:tcW w:w="546" w:type="dxa"/>
            <w:shd w:val="clear" w:color="auto" w:fill="FF0000"/>
          </w:tcPr>
          <w:p w14:paraId="4A2E7366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  <w:shd w:val="clear" w:color="auto" w:fill="FF0000"/>
          </w:tcPr>
          <w:p w14:paraId="730DEE50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FF0000"/>
          </w:tcPr>
          <w:p w14:paraId="787C603B" w14:textId="77777777" w:rsidR="00967445" w:rsidRPr="0006698D" w:rsidRDefault="00967445" w:rsidP="00967445">
            <w:pPr>
              <w:rPr>
                <w:sz w:val="22"/>
                <w:lang w:val="es-ES"/>
              </w:rPr>
            </w:pPr>
          </w:p>
        </w:tc>
        <w:tc>
          <w:tcPr>
            <w:tcW w:w="546" w:type="dxa"/>
            <w:shd w:val="clear" w:color="auto" w:fill="FF0000"/>
          </w:tcPr>
          <w:p w14:paraId="5684AA4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A8610F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4446523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58CBCF9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1DE7604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5065FCE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3A50E93" w14:textId="232D1555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1E2D0E9F" w14:textId="504C88E8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0000"/>
          </w:tcPr>
          <w:p w14:paraId="4196AEE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4CC1605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3198A8F7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896E5A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5FF4C394" w14:textId="2C22DB8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0000"/>
          </w:tcPr>
          <w:p w14:paraId="4C00006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371C17A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0000"/>
          </w:tcPr>
          <w:p w14:paraId="4BC4504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4547F813" w14:textId="3FC9648A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7504D3A8" w14:textId="026034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5538BD4E" w14:textId="0ABFFD2C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7CC33B1D" w14:textId="4D9FE925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68BFC94F" w14:textId="07B1DE0A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09ACC9E" w14:textId="32692B60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DA898F8" w14:textId="5D160FCE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78015E8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79515D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D7307F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10526B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DAACC63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5DF754CD" w14:textId="77777777" w:rsidTr="00ED6905">
        <w:tc>
          <w:tcPr>
            <w:tcW w:w="546" w:type="dxa"/>
            <w:shd w:val="clear" w:color="auto" w:fill="FF0000"/>
          </w:tcPr>
          <w:p w14:paraId="6A48F438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  <w:shd w:val="clear" w:color="auto" w:fill="FF0000"/>
          </w:tcPr>
          <w:p w14:paraId="0BCDEEA0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FF0000"/>
          </w:tcPr>
          <w:p w14:paraId="7648214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FF0000"/>
          </w:tcPr>
          <w:p w14:paraId="483180A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E20604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2B19673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0898AAE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63E038A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2BEB34D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957F15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3DD204B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0000"/>
          </w:tcPr>
          <w:p w14:paraId="3D0B112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C9D117A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60B4642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372856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5B75AA52" w14:textId="13982AAF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0000"/>
          </w:tcPr>
          <w:p w14:paraId="4C13F21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343A4DB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0000"/>
          </w:tcPr>
          <w:p w14:paraId="3BC35F2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51258167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26E2356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4F27298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2C70DE9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0118D3DA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084091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45EA33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DA80F6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3635D7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605C53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66CD70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8812865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54DAFE40" w14:textId="77777777" w:rsidTr="00967445">
        <w:tc>
          <w:tcPr>
            <w:tcW w:w="546" w:type="dxa"/>
            <w:shd w:val="clear" w:color="auto" w:fill="auto"/>
          </w:tcPr>
          <w:p w14:paraId="747D1975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  <w:shd w:val="clear" w:color="auto" w:fill="auto"/>
          </w:tcPr>
          <w:p w14:paraId="7E46874D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72C18117" w14:textId="0E4A326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4200</w:t>
            </w:r>
          </w:p>
        </w:tc>
        <w:tc>
          <w:tcPr>
            <w:tcW w:w="546" w:type="dxa"/>
            <w:shd w:val="clear" w:color="auto" w:fill="auto"/>
          </w:tcPr>
          <w:p w14:paraId="048253C2" w14:textId="4DA0B8D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476" w:type="dxa"/>
            <w:shd w:val="clear" w:color="auto" w:fill="auto"/>
          </w:tcPr>
          <w:p w14:paraId="16D3EB75" w14:textId="278911C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5AFCA0E6" w14:textId="7D8AE59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5:10</w:t>
            </w:r>
          </w:p>
        </w:tc>
        <w:tc>
          <w:tcPr>
            <w:tcW w:w="766" w:type="dxa"/>
            <w:shd w:val="clear" w:color="auto" w:fill="auto"/>
          </w:tcPr>
          <w:p w14:paraId="28B576A4" w14:textId="1089F06D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5:50</w:t>
            </w:r>
          </w:p>
        </w:tc>
        <w:tc>
          <w:tcPr>
            <w:tcW w:w="711" w:type="dxa"/>
            <w:shd w:val="clear" w:color="auto" w:fill="auto"/>
          </w:tcPr>
          <w:p w14:paraId="5495384F" w14:textId="5FDDA57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418" w:type="dxa"/>
            <w:shd w:val="clear" w:color="auto" w:fill="E7E6E6" w:themeFill="background2"/>
          </w:tcPr>
          <w:p w14:paraId="7B9E1A8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6C48C3" w14:textId="779613BD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4306923" w14:textId="5380296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03E26C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62699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978F89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0E621D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7ABD154" w14:textId="28FE240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58A2FCD" w14:textId="5874C8D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15897DD" w14:textId="7E37073F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EC6C6EA" w14:textId="7F7E12C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AC9B960" w14:textId="1ED0AF9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7D984D3" w14:textId="46ED239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EC94A53" w14:textId="41C89D7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B352A6A" w14:textId="484DDBB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1A923A9" w14:textId="0EDF75C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0C9EDAE" w14:textId="2DB5B30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DAFD33F" w14:textId="3C277B5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D480A1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FB77FAE" w14:textId="530518E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0DA9E49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9B35F67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5FD780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167CBD58" w14:textId="77777777" w:rsidTr="00967445">
        <w:tc>
          <w:tcPr>
            <w:tcW w:w="546" w:type="dxa"/>
            <w:shd w:val="clear" w:color="auto" w:fill="auto"/>
          </w:tcPr>
          <w:p w14:paraId="7058B24B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  <w:shd w:val="clear" w:color="auto" w:fill="auto"/>
          </w:tcPr>
          <w:p w14:paraId="15BCD2C5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07EE9C39" w14:textId="179C3BD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3900</w:t>
            </w:r>
          </w:p>
        </w:tc>
        <w:tc>
          <w:tcPr>
            <w:tcW w:w="546" w:type="dxa"/>
            <w:shd w:val="clear" w:color="auto" w:fill="auto"/>
          </w:tcPr>
          <w:p w14:paraId="67EBE336" w14:textId="6C527FD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41</w:t>
            </w:r>
          </w:p>
        </w:tc>
        <w:tc>
          <w:tcPr>
            <w:tcW w:w="476" w:type="dxa"/>
            <w:shd w:val="clear" w:color="auto" w:fill="auto"/>
          </w:tcPr>
          <w:p w14:paraId="5F788AC6" w14:textId="507CDFF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2E70A6F2" w14:textId="1A891C1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5:20</w:t>
            </w:r>
          </w:p>
        </w:tc>
        <w:tc>
          <w:tcPr>
            <w:tcW w:w="766" w:type="dxa"/>
            <w:shd w:val="clear" w:color="auto" w:fill="auto"/>
          </w:tcPr>
          <w:p w14:paraId="32C163A9" w14:textId="5397AC5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7:05</w:t>
            </w:r>
          </w:p>
        </w:tc>
        <w:tc>
          <w:tcPr>
            <w:tcW w:w="711" w:type="dxa"/>
            <w:shd w:val="clear" w:color="auto" w:fill="auto"/>
          </w:tcPr>
          <w:p w14:paraId="40192AC1" w14:textId="56F7CA3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9.5</w:t>
            </w:r>
          </w:p>
        </w:tc>
        <w:tc>
          <w:tcPr>
            <w:tcW w:w="418" w:type="dxa"/>
            <w:shd w:val="clear" w:color="auto" w:fill="E7E6E6" w:themeFill="background2"/>
          </w:tcPr>
          <w:p w14:paraId="2089F83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804487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75D126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89838CA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2C74D6A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2F19F8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A826EA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8DB4693" w14:textId="38B8355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F2F2356" w14:textId="134AE06A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E6B5AFB" w14:textId="201DED8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78E26A0" w14:textId="22A24D1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36CA0F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968F41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A68B23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D8A4AC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D63FA8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8FE4E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4CC75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88E7A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92C5D6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607B01A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FFBA91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491BFEC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38AD879F" w14:textId="77777777" w:rsidTr="00967445">
        <w:tc>
          <w:tcPr>
            <w:tcW w:w="546" w:type="dxa"/>
            <w:shd w:val="clear" w:color="auto" w:fill="auto"/>
          </w:tcPr>
          <w:p w14:paraId="4A788F24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auto"/>
          </w:tcPr>
          <w:p w14:paraId="0E183E6F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531FE072" w14:textId="3BE204B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3600</w:t>
            </w:r>
          </w:p>
        </w:tc>
        <w:tc>
          <w:tcPr>
            <w:tcW w:w="546" w:type="dxa"/>
            <w:shd w:val="clear" w:color="auto" w:fill="auto"/>
          </w:tcPr>
          <w:p w14:paraId="08F25121" w14:textId="33FFDAFD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476" w:type="dxa"/>
            <w:shd w:val="clear" w:color="auto" w:fill="auto"/>
          </w:tcPr>
          <w:p w14:paraId="531F1F0D" w14:textId="3DA12B0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6BF71B2C" w14:textId="603C479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5:30</w:t>
            </w:r>
          </w:p>
        </w:tc>
        <w:tc>
          <w:tcPr>
            <w:tcW w:w="766" w:type="dxa"/>
            <w:shd w:val="clear" w:color="auto" w:fill="auto"/>
          </w:tcPr>
          <w:p w14:paraId="01DA64F1" w14:textId="50B9C6D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6:34</w:t>
            </w:r>
          </w:p>
        </w:tc>
        <w:tc>
          <w:tcPr>
            <w:tcW w:w="711" w:type="dxa"/>
            <w:shd w:val="clear" w:color="auto" w:fill="auto"/>
          </w:tcPr>
          <w:p w14:paraId="325F3211" w14:textId="6D4EA2BF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5.25</w:t>
            </w:r>
          </w:p>
        </w:tc>
        <w:tc>
          <w:tcPr>
            <w:tcW w:w="418" w:type="dxa"/>
            <w:shd w:val="clear" w:color="auto" w:fill="E7E6E6" w:themeFill="background2"/>
          </w:tcPr>
          <w:p w14:paraId="091078B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7F3DA59" w14:textId="76C0417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10C6851" w14:textId="489D045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40AB90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A6A087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0D3371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1F52507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49A55CF" w14:textId="0DE2676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FDABEFD" w14:textId="3A900E5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5DDD31E" w14:textId="372F293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9F8EC42" w14:textId="4774F13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D8C68F4" w14:textId="127A919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EA355B3" w14:textId="032F7FB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B1B6DA6" w14:textId="6DF39EA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64A46EE" w14:textId="361A40F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A8FF931" w14:textId="2EA0D5D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057B9C0" w14:textId="6B37DCC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07DB26C" w14:textId="51B4287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132B18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0D062A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566654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4769B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AFADDB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53735A71" w14:textId="77777777" w:rsidTr="00967445">
        <w:tc>
          <w:tcPr>
            <w:tcW w:w="546" w:type="dxa"/>
            <w:shd w:val="clear" w:color="auto" w:fill="auto"/>
          </w:tcPr>
          <w:p w14:paraId="7438A92A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auto"/>
          </w:tcPr>
          <w:p w14:paraId="3CBE9842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76E3FA4F" w14:textId="073829B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3100</w:t>
            </w:r>
          </w:p>
        </w:tc>
        <w:tc>
          <w:tcPr>
            <w:tcW w:w="546" w:type="dxa"/>
            <w:shd w:val="clear" w:color="auto" w:fill="auto"/>
          </w:tcPr>
          <w:p w14:paraId="23069CD7" w14:textId="5F61467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476" w:type="dxa"/>
            <w:shd w:val="clear" w:color="auto" w:fill="auto"/>
          </w:tcPr>
          <w:p w14:paraId="4FBBAC8F" w14:textId="6AFC109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6DD7DC96" w14:textId="6B5F101D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5:55</w:t>
            </w:r>
          </w:p>
        </w:tc>
        <w:tc>
          <w:tcPr>
            <w:tcW w:w="766" w:type="dxa"/>
            <w:shd w:val="clear" w:color="auto" w:fill="auto"/>
          </w:tcPr>
          <w:p w14:paraId="0D366340" w14:textId="1EF0CBF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7:18</w:t>
            </w:r>
          </w:p>
        </w:tc>
        <w:tc>
          <w:tcPr>
            <w:tcW w:w="711" w:type="dxa"/>
            <w:shd w:val="clear" w:color="auto" w:fill="auto"/>
          </w:tcPr>
          <w:p w14:paraId="7A8A525B" w14:textId="7472CCC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8.5</w:t>
            </w:r>
          </w:p>
        </w:tc>
        <w:tc>
          <w:tcPr>
            <w:tcW w:w="418" w:type="dxa"/>
            <w:shd w:val="clear" w:color="auto" w:fill="E7E6E6" w:themeFill="background2"/>
          </w:tcPr>
          <w:p w14:paraId="2786718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BBE4DA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EB5613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F60919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6BF2B4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EEAE95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506F6E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73A5089" w14:textId="41A5A16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3306B17" w14:textId="4382CC3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3892A99" w14:textId="274C170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033EFDF" w14:textId="6C5737E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386120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96DA1F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DEAF59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9DB930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67A4DEE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07BF2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3BF07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85B84A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DFBB04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BA71D0A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511E2C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A358D1C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0C5A6058" w14:textId="77777777" w:rsidTr="00967445">
        <w:tc>
          <w:tcPr>
            <w:tcW w:w="546" w:type="dxa"/>
            <w:shd w:val="clear" w:color="auto" w:fill="auto"/>
          </w:tcPr>
          <w:p w14:paraId="0B6170C7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auto"/>
          </w:tcPr>
          <w:p w14:paraId="34303FF6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3A1286A7" w14:textId="4BAED99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2600</w:t>
            </w:r>
          </w:p>
        </w:tc>
        <w:tc>
          <w:tcPr>
            <w:tcW w:w="546" w:type="dxa"/>
            <w:shd w:val="clear" w:color="auto" w:fill="auto"/>
          </w:tcPr>
          <w:p w14:paraId="73C476AD" w14:textId="31D8FFB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476" w:type="dxa"/>
            <w:shd w:val="clear" w:color="auto" w:fill="auto"/>
          </w:tcPr>
          <w:p w14:paraId="5309CC06" w14:textId="63147BE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39E4E1B7" w14:textId="2C54B23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5:35</w:t>
            </w:r>
          </w:p>
        </w:tc>
        <w:tc>
          <w:tcPr>
            <w:tcW w:w="766" w:type="dxa"/>
            <w:shd w:val="clear" w:color="auto" w:fill="auto"/>
          </w:tcPr>
          <w:p w14:paraId="1CB3F3A9" w14:textId="45324E3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7:03</w:t>
            </w:r>
          </w:p>
        </w:tc>
        <w:tc>
          <w:tcPr>
            <w:tcW w:w="711" w:type="dxa"/>
            <w:shd w:val="clear" w:color="auto" w:fill="auto"/>
          </w:tcPr>
          <w:p w14:paraId="3E976D7E" w14:textId="72DB7D7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5.5</w:t>
            </w:r>
          </w:p>
        </w:tc>
        <w:tc>
          <w:tcPr>
            <w:tcW w:w="418" w:type="dxa"/>
            <w:shd w:val="clear" w:color="auto" w:fill="E7E6E6" w:themeFill="background2"/>
          </w:tcPr>
          <w:p w14:paraId="52503F1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B91E1D2" w14:textId="4ABB825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6912E86" w14:textId="168471E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AB2A0A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1C8DAB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17B67F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6510FA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ED26318" w14:textId="0A2CBA3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8305900" w14:textId="0BE02A3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1D32133" w14:textId="2D1BC29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7BAD9750" w14:textId="6908801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D92C695" w14:textId="50430B4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2D918F9" w14:textId="3714C2C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D9FCFF1" w14:textId="283B048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6F90EF7" w14:textId="7B2A26E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BBFFF54" w14:textId="591E02C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FB34569" w14:textId="6F5C8A2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B7A856A" w14:textId="0780AE2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65D1D2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D3465D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E34C36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39F4E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F7526B2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5F25BDD2" w14:textId="77777777" w:rsidTr="00967445">
        <w:tc>
          <w:tcPr>
            <w:tcW w:w="546" w:type="dxa"/>
            <w:shd w:val="clear" w:color="auto" w:fill="auto"/>
          </w:tcPr>
          <w:p w14:paraId="022ED61B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  <w:shd w:val="clear" w:color="auto" w:fill="auto"/>
          </w:tcPr>
          <w:p w14:paraId="59D87DE2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61622A28" w14:textId="3CAE6F8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2200</w:t>
            </w:r>
          </w:p>
        </w:tc>
        <w:tc>
          <w:tcPr>
            <w:tcW w:w="546" w:type="dxa"/>
            <w:shd w:val="clear" w:color="auto" w:fill="auto"/>
          </w:tcPr>
          <w:p w14:paraId="0DF83652" w14:textId="6CD63FE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476" w:type="dxa"/>
            <w:shd w:val="clear" w:color="auto" w:fill="auto"/>
          </w:tcPr>
          <w:p w14:paraId="0648AFF3" w14:textId="23E1C55A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2D92ADAF" w14:textId="566E48C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5:25</w:t>
            </w:r>
          </w:p>
        </w:tc>
        <w:tc>
          <w:tcPr>
            <w:tcW w:w="766" w:type="dxa"/>
            <w:shd w:val="clear" w:color="auto" w:fill="auto"/>
          </w:tcPr>
          <w:p w14:paraId="6F1DD316" w14:textId="626506D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6:49</w:t>
            </w:r>
          </w:p>
        </w:tc>
        <w:tc>
          <w:tcPr>
            <w:tcW w:w="711" w:type="dxa"/>
            <w:shd w:val="clear" w:color="auto" w:fill="auto"/>
          </w:tcPr>
          <w:p w14:paraId="6637DBE4" w14:textId="07874FA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07FB9F0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B11C52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3C49C8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8B554C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F818A6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7A6F81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B887B6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DF3BBBE" w14:textId="70F1923F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A765C3D" w14:textId="31BFBB6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9BD5F82" w14:textId="1D05791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2105E5C8" w14:textId="0626F73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A4CDE2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1F4713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9A8110A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FA2802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81C2C7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E3B81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A1912E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EF81B7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F435AE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6026D1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1FCEC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D4D0782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61F71E0B" w14:textId="77777777" w:rsidTr="00967445">
        <w:tc>
          <w:tcPr>
            <w:tcW w:w="546" w:type="dxa"/>
            <w:shd w:val="clear" w:color="auto" w:fill="auto"/>
          </w:tcPr>
          <w:p w14:paraId="45F018F3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  <w:shd w:val="clear" w:color="auto" w:fill="auto"/>
          </w:tcPr>
          <w:p w14:paraId="26F9FF31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5FBFB744" w14:textId="5317F19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2000</w:t>
            </w:r>
          </w:p>
        </w:tc>
        <w:tc>
          <w:tcPr>
            <w:tcW w:w="546" w:type="dxa"/>
            <w:shd w:val="clear" w:color="auto" w:fill="auto"/>
          </w:tcPr>
          <w:p w14:paraId="58E69BF2" w14:textId="2F1C0D8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36</w:t>
            </w:r>
          </w:p>
        </w:tc>
        <w:tc>
          <w:tcPr>
            <w:tcW w:w="476" w:type="dxa"/>
            <w:shd w:val="clear" w:color="auto" w:fill="auto"/>
          </w:tcPr>
          <w:p w14:paraId="21F97080" w14:textId="302E7B5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795DB351" w14:textId="3926CD3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4:56</w:t>
            </w:r>
          </w:p>
        </w:tc>
        <w:tc>
          <w:tcPr>
            <w:tcW w:w="766" w:type="dxa"/>
            <w:shd w:val="clear" w:color="auto" w:fill="auto"/>
          </w:tcPr>
          <w:p w14:paraId="1AB51BF2" w14:textId="3DE5F9E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6:35</w:t>
            </w:r>
          </w:p>
        </w:tc>
        <w:tc>
          <w:tcPr>
            <w:tcW w:w="711" w:type="dxa"/>
            <w:shd w:val="clear" w:color="auto" w:fill="auto"/>
          </w:tcPr>
          <w:p w14:paraId="30FDCD96" w14:textId="6D07638D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418" w:type="dxa"/>
            <w:shd w:val="clear" w:color="auto" w:fill="E7E6E6" w:themeFill="background2"/>
          </w:tcPr>
          <w:p w14:paraId="13C4AF9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90DAE4" w14:textId="7211FE5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F2A4F04" w14:textId="3757002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52645C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84F26A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F8B96B7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921924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7F525DA" w14:textId="7E845DCA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2B9EC72" w14:textId="2385F05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1B0997F" w14:textId="76035DD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EFD6CF0" w14:textId="1FE6619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B48F7D3" w14:textId="3280C27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9581BD1" w14:textId="10B1A40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42FE350" w14:textId="1B23670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C304B5B" w14:textId="38343BC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3C7ACFC" w14:textId="4C2C73B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E4431F7" w14:textId="606068B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93D9239" w14:textId="6EA6CB7D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A1F3EB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BB6D50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017CE8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C5BE2F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C1F25BA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4BE09A2D" w14:textId="77777777" w:rsidTr="00967445">
        <w:tc>
          <w:tcPr>
            <w:tcW w:w="546" w:type="dxa"/>
            <w:shd w:val="clear" w:color="auto" w:fill="auto"/>
          </w:tcPr>
          <w:p w14:paraId="60488527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59291E5B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197E6632" w14:textId="220A084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800</w:t>
            </w:r>
          </w:p>
        </w:tc>
        <w:tc>
          <w:tcPr>
            <w:tcW w:w="546" w:type="dxa"/>
            <w:shd w:val="clear" w:color="auto" w:fill="auto"/>
          </w:tcPr>
          <w:p w14:paraId="21235D8A" w14:textId="5AA3ED1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43</w:t>
            </w:r>
          </w:p>
        </w:tc>
        <w:tc>
          <w:tcPr>
            <w:tcW w:w="476" w:type="dxa"/>
            <w:shd w:val="clear" w:color="auto" w:fill="auto"/>
          </w:tcPr>
          <w:p w14:paraId="64C834A6" w14:textId="2A08556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6F98A303" w14:textId="1CC5C77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4:44</w:t>
            </w:r>
          </w:p>
        </w:tc>
        <w:tc>
          <w:tcPr>
            <w:tcW w:w="766" w:type="dxa"/>
            <w:shd w:val="clear" w:color="auto" w:fill="auto"/>
          </w:tcPr>
          <w:p w14:paraId="4DB29AB5" w14:textId="7EF971BD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6:03</w:t>
            </w:r>
          </w:p>
        </w:tc>
        <w:tc>
          <w:tcPr>
            <w:tcW w:w="711" w:type="dxa"/>
            <w:shd w:val="clear" w:color="auto" w:fill="auto"/>
          </w:tcPr>
          <w:p w14:paraId="57E5EBE4" w14:textId="5B8F719A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2A97776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FCB66C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932D66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E572B4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123BC5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2FD8AD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3C4DC6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24779DD" w14:textId="370F059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B1AF118" w14:textId="6462AFE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3A00F71" w14:textId="7A32FB6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E7D4735" w14:textId="643B375F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72177F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A045C6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458D5A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F09F88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C914E1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6E389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7D4647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8FDFAB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2873D8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9504D17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AA5E8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AF8F520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291E4FF6" w14:textId="77777777" w:rsidTr="00967445">
        <w:tc>
          <w:tcPr>
            <w:tcW w:w="546" w:type="dxa"/>
            <w:shd w:val="clear" w:color="auto" w:fill="auto"/>
          </w:tcPr>
          <w:p w14:paraId="02878A1E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24CA453E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7ECF12AB" w14:textId="3732F45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455</w:t>
            </w:r>
          </w:p>
        </w:tc>
        <w:tc>
          <w:tcPr>
            <w:tcW w:w="546" w:type="dxa"/>
            <w:shd w:val="clear" w:color="auto" w:fill="auto"/>
          </w:tcPr>
          <w:p w14:paraId="690C3556" w14:textId="75A47B9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476" w:type="dxa"/>
            <w:shd w:val="clear" w:color="auto" w:fill="auto"/>
          </w:tcPr>
          <w:p w14:paraId="146710F7" w14:textId="21D0BF6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766" w:type="dxa"/>
            <w:shd w:val="clear" w:color="auto" w:fill="auto"/>
          </w:tcPr>
          <w:p w14:paraId="51029CB6" w14:textId="48EC5F5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4:30</w:t>
            </w:r>
          </w:p>
        </w:tc>
        <w:tc>
          <w:tcPr>
            <w:tcW w:w="766" w:type="dxa"/>
            <w:shd w:val="clear" w:color="auto" w:fill="auto"/>
          </w:tcPr>
          <w:p w14:paraId="6C42C8CF" w14:textId="7CBDCD5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5:50</w:t>
            </w:r>
          </w:p>
        </w:tc>
        <w:tc>
          <w:tcPr>
            <w:tcW w:w="711" w:type="dxa"/>
            <w:shd w:val="clear" w:color="auto" w:fill="auto"/>
          </w:tcPr>
          <w:p w14:paraId="591E8D1B" w14:textId="25493C8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6.5</w:t>
            </w:r>
          </w:p>
        </w:tc>
        <w:tc>
          <w:tcPr>
            <w:tcW w:w="418" w:type="dxa"/>
            <w:shd w:val="clear" w:color="auto" w:fill="E7E6E6" w:themeFill="background2"/>
          </w:tcPr>
          <w:p w14:paraId="041831D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F3C76DF" w14:textId="1FADF35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DA90F38" w14:textId="6F5D57A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9B9B8C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4F17CB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F4924B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4130DF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A0CD757" w14:textId="565671C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9ADE710" w14:textId="3902C00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F865570" w14:textId="10E4A95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7F8870A4" w14:textId="4EC81CF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056444E" w14:textId="09EE74F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8874092" w14:textId="1C0ADC9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7C511E1" w14:textId="46E7138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E4BD3DB" w14:textId="29E4AC4F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E0B60C9" w14:textId="6D9EB6A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58CCBE6" w14:textId="7CD32EDD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576F7F7" w14:textId="0FD95DC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013AE8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E1B24D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260538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71F1B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5384E7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3AAB302E" w14:textId="77777777" w:rsidTr="00ED6905">
        <w:tc>
          <w:tcPr>
            <w:tcW w:w="546" w:type="dxa"/>
            <w:shd w:val="clear" w:color="auto" w:fill="92D050"/>
          </w:tcPr>
          <w:p w14:paraId="0AEE5322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92D050"/>
          </w:tcPr>
          <w:p w14:paraId="73F7ECC1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92D050"/>
          </w:tcPr>
          <w:p w14:paraId="0942AB2B" w14:textId="6F16A7F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400</w:t>
            </w:r>
          </w:p>
        </w:tc>
        <w:tc>
          <w:tcPr>
            <w:tcW w:w="546" w:type="dxa"/>
            <w:shd w:val="clear" w:color="auto" w:fill="92D050"/>
          </w:tcPr>
          <w:p w14:paraId="5DAD3842" w14:textId="58941F3D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476" w:type="dxa"/>
            <w:shd w:val="clear" w:color="auto" w:fill="92D050"/>
          </w:tcPr>
          <w:p w14:paraId="59541930" w14:textId="604B919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92D050"/>
          </w:tcPr>
          <w:p w14:paraId="0A571EC8" w14:textId="0507D73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4:25</w:t>
            </w:r>
          </w:p>
        </w:tc>
        <w:tc>
          <w:tcPr>
            <w:tcW w:w="766" w:type="dxa"/>
            <w:shd w:val="clear" w:color="auto" w:fill="92D050"/>
          </w:tcPr>
          <w:p w14:paraId="4B44980D" w14:textId="72F9919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6:15</w:t>
            </w:r>
          </w:p>
        </w:tc>
        <w:tc>
          <w:tcPr>
            <w:tcW w:w="711" w:type="dxa"/>
            <w:shd w:val="clear" w:color="auto" w:fill="92D050"/>
          </w:tcPr>
          <w:p w14:paraId="218A09CF" w14:textId="689D52E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9.75</w:t>
            </w:r>
          </w:p>
        </w:tc>
        <w:tc>
          <w:tcPr>
            <w:tcW w:w="418" w:type="dxa"/>
            <w:shd w:val="clear" w:color="auto" w:fill="92D050"/>
          </w:tcPr>
          <w:p w14:paraId="47A710E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6F41664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3AFDC09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92D050"/>
          </w:tcPr>
          <w:p w14:paraId="33D2DC3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3B57F98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92D050"/>
          </w:tcPr>
          <w:p w14:paraId="390BD8E7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168CE63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3669A793" w14:textId="4D56FBA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0E4E7E15" w14:textId="398EA71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7447B0A3" w14:textId="2F423F1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92D050"/>
          </w:tcPr>
          <w:p w14:paraId="7D504237" w14:textId="6E0C075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0B09327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7AE2BEA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67B8CCF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379BA72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92D050"/>
          </w:tcPr>
          <w:p w14:paraId="696835F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DEB4AC7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6A08C6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783762F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7FDDBC1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78855DB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F6A6CC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0DC335D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70E198DF" w14:textId="77777777" w:rsidTr="00967445">
        <w:tc>
          <w:tcPr>
            <w:tcW w:w="546" w:type="dxa"/>
            <w:shd w:val="clear" w:color="auto" w:fill="auto"/>
          </w:tcPr>
          <w:p w14:paraId="546433CB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2323DFD8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324F26EE" w14:textId="6F6CE2E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050</w:t>
            </w:r>
          </w:p>
        </w:tc>
        <w:tc>
          <w:tcPr>
            <w:tcW w:w="546" w:type="dxa"/>
            <w:shd w:val="clear" w:color="auto" w:fill="auto"/>
          </w:tcPr>
          <w:p w14:paraId="21953A8D" w14:textId="457F4FC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476" w:type="dxa"/>
            <w:shd w:val="clear" w:color="auto" w:fill="auto"/>
          </w:tcPr>
          <w:p w14:paraId="74F3EEA3" w14:textId="34EB125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4D16E4FD" w14:textId="174A589F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5:20</w:t>
            </w:r>
          </w:p>
        </w:tc>
        <w:tc>
          <w:tcPr>
            <w:tcW w:w="766" w:type="dxa"/>
            <w:shd w:val="clear" w:color="auto" w:fill="auto"/>
          </w:tcPr>
          <w:p w14:paraId="025BAED5" w14:textId="759A7FA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5:50</w:t>
            </w:r>
          </w:p>
        </w:tc>
        <w:tc>
          <w:tcPr>
            <w:tcW w:w="711" w:type="dxa"/>
            <w:shd w:val="clear" w:color="auto" w:fill="auto"/>
          </w:tcPr>
          <w:p w14:paraId="124ECA98" w14:textId="6FBC077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5.75</w:t>
            </w:r>
          </w:p>
        </w:tc>
        <w:tc>
          <w:tcPr>
            <w:tcW w:w="418" w:type="dxa"/>
            <w:shd w:val="clear" w:color="auto" w:fill="E7E6E6" w:themeFill="background2"/>
          </w:tcPr>
          <w:p w14:paraId="73BED8F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95C7CD" w14:textId="6AF77B1A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C1F0879" w14:textId="333A768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D94CD5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095819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298ECD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FC311C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98CF98B" w14:textId="1D00861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04E40EF" w14:textId="30ACD43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51DD8D5" w14:textId="1B7BE55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5142C37" w14:textId="5E81BB9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1F0DC5F" w14:textId="67BD35B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04310AA" w14:textId="60C1A0EA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7E30FD0" w14:textId="44B3281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CE29866" w14:textId="2816E37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BFD41DE" w14:textId="4CB9C5A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DD4C00E" w14:textId="0DE06AC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5D8D432" w14:textId="20EEFCA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A51466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B07894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B2A662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9D953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C72883F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34518011" w14:textId="77777777" w:rsidTr="00967445">
        <w:tc>
          <w:tcPr>
            <w:tcW w:w="546" w:type="dxa"/>
            <w:shd w:val="clear" w:color="auto" w:fill="auto"/>
          </w:tcPr>
          <w:p w14:paraId="19B2A7DD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75DE7EB5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73AFD325" w14:textId="7D9D3DF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850</w:t>
            </w:r>
          </w:p>
        </w:tc>
        <w:tc>
          <w:tcPr>
            <w:tcW w:w="546" w:type="dxa"/>
            <w:shd w:val="clear" w:color="auto" w:fill="auto"/>
          </w:tcPr>
          <w:p w14:paraId="3B443A23" w14:textId="4A251B6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53</w:t>
            </w:r>
          </w:p>
        </w:tc>
        <w:tc>
          <w:tcPr>
            <w:tcW w:w="476" w:type="dxa"/>
          </w:tcPr>
          <w:p w14:paraId="437728C1" w14:textId="44BE459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4D635E5C" w14:textId="2495356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4:50</w:t>
            </w:r>
          </w:p>
        </w:tc>
        <w:tc>
          <w:tcPr>
            <w:tcW w:w="766" w:type="dxa"/>
            <w:shd w:val="clear" w:color="auto" w:fill="auto"/>
          </w:tcPr>
          <w:p w14:paraId="7827DEFD" w14:textId="3C078F6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6:50</w:t>
            </w:r>
          </w:p>
        </w:tc>
        <w:tc>
          <w:tcPr>
            <w:tcW w:w="711" w:type="dxa"/>
            <w:shd w:val="clear" w:color="auto" w:fill="auto"/>
          </w:tcPr>
          <w:p w14:paraId="2CA27B82" w14:textId="1B76798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418" w:type="dxa"/>
            <w:shd w:val="clear" w:color="auto" w:fill="E7E6E6" w:themeFill="background2"/>
          </w:tcPr>
          <w:p w14:paraId="7068FDC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6DC5CB7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EDD8C8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46606A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919A05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729E10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CA9DFA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BF68A13" w14:textId="3824ED1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C1BC469" w14:textId="7155A73A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04AAAE3" w14:textId="7B1A487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B8AAFE4" w14:textId="320671CA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28A871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76E095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36A774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66F8D2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08601C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FE2FF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83E5E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016FB4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CB3778A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BFDB64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47D1F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14F8FEF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4028BFAE" w14:textId="77777777" w:rsidTr="00967445">
        <w:tc>
          <w:tcPr>
            <w:tcW w:w="546" w:type="dxa"/>
            <w:shd w:val="clear" w:color="auto" w:fill="auto"/>
          </w:tcPr>
          <w:p w14:paraId="35AAE784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78807689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73505FD3" w14:textId="2443905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670</w:t>
            </w:r>
          </w:p>
        </w:tc>
        <w:tc>
          <w:tcPr>
            <w:tcW w:w="546" w:type="dxa"/>
            <w:shd w:val="clear" w:color="auto" w:fill="auto"/>
          </w:tcPr>
          <w:p w14:paraId="6D791DCE" w14:textId="0C989E9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76" w:type="dxa"/>
          </w:tcPr>
          <w:p w14:paraId="5A79674A" w14:textId="51FEFF3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auto"/>
          </w:tcPr>
          <w:p w14:paraId="7E7C5AAB" w14:textId="6F4327B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4:40</w:t>
            </w:r>
          </w:p>
        </w:tc>
        <w:tc>
          <w:tcPr>
            <w:tcW w:w="766" w:type="dxa"/>
            <w:shd w:val="clear" w:color="auto" w:fill="auto"/>
          </w:tcPr>
          <w:p w14:paraId="03AF5BB2" w14:textId="261BD88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6:07</w:t>
            </w:r>
          </w:p>
        </w:tc>
        <w:tc>
          <w:tcPr>
            <w:tcW w:w="711" w:type="dxa"/>
            <w:shd w:val="clear" w:color="auto" w:fill="auto"/>
          </w:tcPr>
          <w:p w14:paraId="795D5BA8" w14:textId="78E22B4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5.75</w:t>
            </w:r>
          </w:p>
        </w:tc>
        <w:tc>
          <w:tcPr>
            <w:tcW w:w="418" w:type="dxa"/>
            <w:shd w:val="clear" w:color="auto" w:fill="E7E6E6" w:themeFill="background2"/>
          </w:tcPr>
          <w:p w14:paraId="0D922B6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B96D8B8" w14:textId="64E1EA0A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504D254" w14:textId="49DC690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5059EE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3AEF61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A22A957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EC74D2A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EE826F0" w14:textId="7BA8187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B2AA77E" w14:textId="7DFD623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E687299" w14:textId="3A5A115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8015204" w14:textId="3C48155F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5B435CD" w14:textId="7F47142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D80C4DB" w14:textId="64DC687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00CAEB2" w14:textId="111FFFA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196B1CA" w14:textId="13A06E5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D2F6508" w14:textId="756CA58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E43A4CC" w14:textId="64176BC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415E520" w14:textId="0B5F3AF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703CD3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7E5D4D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721EAC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37DAF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8D8CC77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1AA96B7A" w14:textId="77777777" w:rsidTr="00967445">
        <w:tc>
          <w:tcPr>
            <w:tcW w:w="546" w:type="dxa"/>
            <w:shd w:val="clear" w:color="auto" w:fill="auto"/>
          </w:tcPr>
          <w:p w14:paraId="764E56DE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366768A0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3825A435" w14:textId="7B00C32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570</w:t>
            </w:r>
          </w:p>
        </w:tc>
        <w:tc>
          <w:tcPr>
            <w:tcW w:w="546" w:type="dxa"/>
            <w:shd w:val="clear" w:color="auto" w:fill="auto"/>
          </w:tcPr>
          <w:p w14:paraId="1719562E" w14:textId="157F944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42</w:t>
            </w:r>
          </w:p>
        </w:tc>
        <w:tc>
          <w:tcPr>
            <w:tcW w:w="476" w:type="dxa"/>
          </w:tcPr>
          <w:p w14:paraId="420BDCC8" w14:textId="7C9B43B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5C21B5BA" w14:textId="7F1E89DF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4:12</w:t>
            </w:r>
          </w:p>
        </w:tc>
        <w:tc>
          <w:tcPr>
            <w:tcW w:w="766" w:type="dxa"/>
            <w:shd w:val="clear" w:color="auto" w:fill="auto"/>
          </w:tcPr>
          <w:p w14:paraId="14458EF1" w14:textId="60DA58C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6:05</w:t>
            </w:r>
          </w:p>
        </w:tc>
        <w:tc>
          <w:tcPr>
            <w:tcW w:w="711" w:type="dxa"/>
            <w:shd w:val="clear" w:color="auto" w:fill="auto"/>
          </w:tcPr>
          <w:p w14:paraId="4B897C61" w14:textId="155F27D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7475845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B637F3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31400A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16AC05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760CA9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749545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336075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AC47E1B" w14:textId="7ABF854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F26A20F" w14:textId="7CACD10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823E188" w14:textId="2C57D48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38FEE35" w14:textId="34689FD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3B22BE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54A8BF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7E951A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CEE97B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83E05D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E73E1B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A677E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51C32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2B7EBD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4DE32B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4CCAD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C0E463E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2C4211CC" w14:textId="77777777" w:rsidTr="00967445">
        <w:tc>
          <w:tcPr>
            <w:tcW w:w="546" w:type="dxa"/>
            <w:shd w:val="clear" w:color="auto" w:fill="auto"/>
          </w:tcPr>
          <w:p w14:paraId="708CEE93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69A973A3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24C62655" w14:textId="02835B8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350</w:t>
            </w:r>
          </w:p>
        </w:tc>
        <w:tc>
          <w:tcPr>
            <w:tcW w:w="546" w:type="dxa"/>
            <w:shd w:val="clear" w:color="auto" w:fill="auto"/>
          </w:tcPr>
          <w:p w14:paraId="60B956DB" w14:textId="4EFD6B5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45</w:t>
            </w:r>
          </w:p>
        </w:tc>
        <w:tc>
          <w:tcPr>
            <w:tcW w:w="476" w:type="dxa"/>
          </w:tcPr>
          <w:p w14:paraId="4145F071" w14:textId="56BC39E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  <w:shd w:val="clear" w:color="auto" w:fill="auto"/>
          </w:tcPr>
          <w:p w14:paraId="3325F392" w14:textId="1D8D344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4:12</w:t>
            </w:r>
          </w:p>
        </w:tc>
        <w:tc>
          <w:tcPr>
            <w:tcW w:w="766" w:type="dxa"/>
            <w:shd w:val="clear" w:color="auto" w:fill="auto"/>
          </w:tcPr>
          <w:p w14:paraId="51FDFDAE" w14:textId="13F5B83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5:30</w:t>
            </w:r>
          </w:p>
        </w:tc>
        <w:tc>
          <w:tcPr>
            <w:tcW w:w="711" w:type="dxa"/>
            <w:shd w:val="clear" w:color="auto" w:fill="auto"/>
          </w:tcPr>
          <w:p w14:paraId="17F9EDA8" w14:textId="34CBB7D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6A1EF9A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15C81A4" w14:textId="27B64B3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4E641BA" w14:textId="1770921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0744B8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882FE9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46CF02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246863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6991CEB" w14:textId="20685B3F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AF72AC6" w14:textId="0CDC1B0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730F21A" w14:textId="40801E8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2BC4B92C" w14:textId="2CC831FA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5008BDA" w14:textId="76A090D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101ECE1" w14:textId="08E192BA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1E966E6" w14:textId="0CB58E9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21D8CCD" w14:textId="2C2C1D4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2AF6911" w14:textId="718ED0F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E5E8DC9" w14:textId="0EF3707F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C724558" w14:textId="5F667E6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6DAF50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8F78A0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B77F38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3C5937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DB678B9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5CF64A78" w14:textId="77777777" w:rsidTr="00967445">
        <w:tc>
          <w:tcPr>
            <w:tcW w:w="546" w:type="dxa"/>
            <w:shd w:val="clear" w:color="auto" w:fill="auto"/>
          </w:tcPr>
          <w:p w14:paraId="7DB1889C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1ED2D025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1887DE81" w14:textId="56780F3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270</w:t>
            </w:r>
          </w:p>
        </w:tc>
        <w:tc>
          <w:tcPr>
            <w:tcW w:w="546" w:type="dxa"/>
            <w:shd w:val="clear" w:color="auto" w:fill="auto"/>
          </w:tcPr>
          <w:p w14:paraId="2F6FC425" w14:textId="31230BD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49</w:t>
            </w:r>
          </w:p>
        </w:tc>
        <w:tc>
          <w:tcPr>
            <w:tcW w:w="476" w:type="dxa"/>
          </w:tcPr>
          <w:p w14:paraId="6DC48BA4" w14:textId="0E0647B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282E085E" w14:textId="3940FA7A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4:05</w:t>
            </w:r>
          </w:p>
        </w:tc>
        <w:tc>
          <w:tcPr>
            <w:tcW w:w="766" w:type="dxa"/>
            <w:shd w:val="clear" w:color="auto" w:fill="auto"/>
          </w:tcPr>
          <w:p w14:paraId="0903C64F" w14:textId="5193B6B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5:20</w:t>
            </w:r>
          </w:p>
        </w:tc>
        <w:tc>
          <w:tcPr>
            <w:tcW w:w="711" w:type="dxa"/>
            <w:shd w:val="clear" w:color="auto" w:fill="auto"/>
          </w:tcPr>
          <w:p w14:paraId="70DB751A" w14:textId="5D7F39E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418" w:type="dxa"/>
            <w:shd w:val="clear" w:color="auto" w:fill="E7E6E6" w:themeFill="background2"/>
          </w:tcPr>
          <w:p w14:paraId="2E284D5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B2B2BC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23AC40A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37F723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B4CDBB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E9565A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46A7D2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450432B" w14:textId="5E8135C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62DA814" w14:textId="73052CB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095F0D7" w14:textId="0E20B7D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23453F66" w14:textId="173212DF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29DF6F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118ED9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45FEE6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F4AE8D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7D496F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B0676A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77BED4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84A973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098AC7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C1E337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AA3AD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69F6BC5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00900141" w14:textId="77777777" w:rsidTr="00967445">
        <w:tc>
          <w:tcPr>
            <w:tcW w:w="546" w:type="dxa"/>
            <w:shd w:val="clear" w:color="auto" w:fill="auto"/>
          </w:tcPr>
          <w:p w14:paraId="6F93B8A1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111EECEE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6A74246D" w14:textId="17CE586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200</w:t>
            </w:r>
          </w:p>
        </w:tc>
        <w:tc>
          <w:tcPr>
            <w:tcW w:w="546" w:type="dxa"/>
            <w:shd w:val="clear" w:color="auto" w:fill="auto"/>
          </w:tcPr>
          <w:p w14:paraId="04A64BC2" w14:textId="666DCE2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39</w:t>
            </w:r>
          </w:p>
        </w:tc>
        <w:tc>
          <w:tcPr>
            <w:tcW w:w="476" w:type="dxa"/>
          </w:tcPr>
          <w:p w14:paraId="7AB50300" w14:textId="21FAB19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0D4119AE" w14:textId="0CCC2FE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3:45</w:t>
            </w:r>
          </w:p>
        </w:tc>
        <w:tc>
          <w:tcPr>
            <w:tcW w:w="766" w:type="dxa"/>
            <w:shd w:val="clear" w:color="auto" w:fill="auto"/>
          </w:tcPr>
          <w:p w14:paraId="1582D34C" w14:textId="3F862D5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5:15</w:t>
            </w:r>
          </w:p>
        </w:tc>
        <w:tc>
          <w:tcPr>
            <w:tcW w:w="711" w:type="dxa"/>
            <w:shd w:val="clear" w:color="auto" w:fill="auto"/>
          </w:tcPr>
          <w:p w14:paraId="56F0CF18" w14:textId="74DC40A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6F45A64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E09EF54" w14:textId="18D3486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E2F400F" w14:textId="7C8DDCED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35B9516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1756B2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09BDB7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63EE4C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5DAA45F" w14:textId="0A94437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FE08555" w14:textId="28912E2A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3681041" w14:textId="1839FB9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2A44698D" w14:textId="770AC0B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D921B32" w14:textId="50C69E8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929FFE5" w14:textId="6EBD247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B4AA68B" w14:textId="336C389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9E3FEBB" w14:textId="59C4904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AB03CC6" w14:textId="2C2F66D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61866E7" w14:textId="31883FF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1305FC4" w14:textId="7A0B4F3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7D6D6B7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7F815B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365717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BE71E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624103F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5A8C3B06" w14:textId="77777777" w:rsidTr="00967445">
        <w:tc>
          <w:tcPr>
            <w:tcW w:w="546" w:type="dxa"/>
            <w:shd w:val="clear" w:color="auto" w:fill="auto"/>
          </w:tcPr>
          <w:p w14:paraId="2F8CCF37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47F63817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4BD297CB" w14:textId="41148FC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80</w:t>
            </w:r>
          </w:p>
        </w:tc>
        <w:tc>
          <w:tcPr>
            <w:tcW w:w="546" w:type="dxa"/>
            <w:shd w:val="clear" w:color="auto" w:fill="auto"/>
          </w:tcPr>
          <w:p w14:paraId="69162933" w14:textId="4434922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476" w:type="dxa"/>
          </w:tcPr>
          <w:p w14:paraId="12377D4B" w14:textId="297BD3D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75CE7212" w14:textId="3667537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4:15</w:t>
            </w:r>
          </w:p>
        </w:tc>
        <w:tc>
          <w:tcPr>
            <w:tcW w:w="766" w:type="dxa"/>
            <w:shd w:val="clear" w:color="auto" w:fill="auto"/>
          </w:tcPr>
          <w:p w14:paraId="0BFB15DA" w14:textId="74FE159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5:36</w:t>
            </w:r>
          </w:p>
        </w:tc>
        <w:tc>
          <w:tcPr>
            <w:tcW w:w="711" w:type="dxa"/>
            <w:shd w:val="clear" w:color="auto" w:fill="auto"/>
          </w:tcPr>
          <w:p w14:paraId="3A8202AB" w14:textId="40A957A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28AD35F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7FCD28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926221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6F5E4E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25A6B7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1DAC63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0F33F7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ED59782" w14:textId="1DF8445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3223EAE" w14:textId="64A4D86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3CB54C8" w14:textId="0376929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A803FA4" w14:textId="728F0B4F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5165F4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65110F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F03963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7A76DD7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D2D961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E4BB8A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FB7147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3589F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6FA5BA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D9C472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618EC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CB08287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2F98324C" w14:textId="77777777" w:rsidTr="00967445">
        <w:tc>
          <w:tcPr>
            <w:tcW w:w="546" w:type="dxa"/>
          </w:tcPr>
          <w:p w14:paraId="50C1480B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21F5B94C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6AD25047" w14:textId="6730C2F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45</w:t>
            </w:r>
          </w:p>
        </w:tc>
        <w:tc>
          <w:tcPr>
            <w:tcW w:w="546" w:type="dxa"/>
          </w:tcPr>
          <w:p w14:paraId="215EB26D" w14:textId="699AC72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26</w:t>
            </w:r>
          </w:p>
        </w:tc>
        <w:tc>
          <w:tcPr>
            <w:tcW w:w="476" w:type="dxa"/>
          </w:tcPr>
          <w:p w14:paraId="48EFB22D" w14:textId="0ACFC3E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2E933321" w14:textId="6314047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3:55</w:t>
            </w:r>
          </w:p>
        </w:tc>
        <w:tc>
          <w:tcPr>
            <w:tcW w:w="766" w:type="dxa"/>
          </w:tcPr>
          <w:p w14:paraId="601D371A" w14:textId="185C31CF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5:30</w:t>
            </w:r>
          </w:p>
        </w:tc>
        <w:tc>
          <w:tcPr>
            <w:tcW w:w="711" w:type="dxa"/>
          </w:tcPr>
          <w:p w14:paraId="5BD7D089" w14:textId="3B948DCA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5.5</w:t>
            </w:r>
          </w:p>
        </w:tc>
        <w:tc>
          <w:tcPr>
            <w:tcW w:w="418" w:type="dxa"/>
            <w:shd w:val="clear" w:color="auto" w:fill="E7E6E6" w:themeFill="background2"/>
          </w:tcPr>
          <w:p w14:paraId="01680DC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FE58EB8" w14:textId="54A141AA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4A0F33F" w14:textId="4960F14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DA0AB63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7DBE1F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979656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133E6C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F292946" w14:textId="5861C66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921391E" w14:textId="230EA46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A993A2C" w14:textId="76E1D16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335970A5" w14:textId="74B1BAC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943286F" w14:textId="692BFD1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072F088" w14:textId="5799F0F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48272D1" w14:textId="64DF412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B7B7480" w14:textId="63D2E40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6A310B4B" w14:textId="530B7B2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768B304F" w14:textId="7A7FF0B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4C92E66" w14:textId="1EEAD41D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505E7E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E9D810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B6AA3C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51B08A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926C675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35AB054D" w14:textId="77777777" w:rsidTr="00967445">
        <w:tc>
          <w:tcPr>
            <w:tcW w:w="546" w:type="dxa"/>
          </w:tcPr>
          <w:p w14:paraId="7CCE657F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1518BBD1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70E9EC02" w14:textId="46AD305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80</w:t>
            </w:r>
          </w:p>
        </w:tc>
        <w:tc>
          <w:tcPr>
            <w:tcW w:w="546" w:type="dxa"/>
          </w:tcPr>
          <w:p w14:paraId="590FF393" w14:textId="7F81992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476" w:type="dxa"/>
          </w:tcPr>
          <w:p w14:paraId="54002924" w14:textId="5F9BF2E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</w:tcPr>
          <w:p w14:paraId="253722A5" w14:textId="6814681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3:48</w:t>
            </w:r>
          </w:p>
        </w:tc>
        <w:tc>
          <w:tcPr>
            <w:tcW w:w="766" w:type="dxa"/>
          </w:tcPr>
          <w:p w14:paraId="4F38E23E" w14:textId="52A2F87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6:41</w:t>
            </w:r>
          </w:p>
        </w:tc>
        <w:tc>
          <w:tcPr>
            <w:tcW w:w="711" w:type="dxa"/>
          </w:tcPr>
          <w:p w14:paraId="544C373E" w14:textId="273706B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0AF033B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BFDE14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5B8582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C1AB79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80128F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F8E60A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41ED25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D782E1F" w14:textId="3A04EAE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68E1EEB" w14:textId="03C62471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5451E66" w14:textId="502AC7D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07AC00CE" w14:textId="61573F7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CA798D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49EED7B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0097A4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6A3B8B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61F36CD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2A4A00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9BC712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330BC8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FBE643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617302E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A00FE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18EFDCB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6A90367F" w14:textId="77777777" w:rsidTr="00967445">
        <w:tc>
          <w:tcPr>
            <w:tcW w:w="546" w:type="dxa"/>
          </w:tcPr>
          <w:p w14:paraId="7CF7296B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30FCF4E5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734BB4F4" w14:textId="658AE76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546" w:type="dxa"/>
          </w:tcPr>
          <w:p w14:paraId="3A69E496" w14:textId="29DD17F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476" w:type="dxa"/>
          </w:tcPr>
          <w:p w14:paraId="0B73105C" w14:textId="7CC33EC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766" w:type="dxa"/>
          </w:tcPr>
          <w:p w14:paraId="58473FEF" w14:textId="2A41D0C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3:45</w:t>
            </w:r>
          </w:p>
        </w:tc>
        <w:tc>
          <w:tcPr>
            <w:tcW w:w="766" w:type="dxa"/>
          </w:tcPr>
          <w:p w14:paraId="406C9B9A" w14:textId="6B5FD736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7:51</w:t>
            </w:r>
          </w:p>
        </w:tc>
        <w:tc>
          <w:tcPr>
            <w:tcW w:w="711" w:type="dxa"/>
          </w:tcPr>
          <w:p w14:paraId="219A2C61" w14:textId="71D49F2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5.25</w:t>
            </w:r>
          </w:p>
        </w:tc>
        <w:tc>
          <w:tcPr>
            <w:tcW w:w="418" w:type="dxa"/>
            <w:shd w:val="clear" w:color="auto" w:fill="E7E6E6" w:themeFill="background2"/>
          </w:tcPr>
          <w:p w14:paraId="32A5390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78915A4" w14:textId="2714CE1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10FD71F" w14:textId="6433230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7BC8FF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7EC9A9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AF2E60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37042B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4BD011C" w14:textId="69B4946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1E06EB4" w14:textId="6370C3C9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A03DFEF" w14:textId="1440525A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11B2A713" w14:textId="6B2B2DC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DC02FD0" w14:textId="47BE0CBF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0F702F9" w14:textId="60FBCD2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F39DE14" w14:textId="2C820A14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A097404" w14:textId="13C9639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47B4939F" w14:textId="19417D43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75901041" w14:textId="006F276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2CC711F" w14:textId="31D81C0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81C6E2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5B9C6D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30E4B0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660F70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0F0A254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6764727C" w14:textId="77777777" w:rsidTr="00967445">
        <w:tc>
          <w:tcPr>
            <w:tcW w:w="546" w:type="dxa"/>
          </w:tcPr>
          <w:p w14:paraId="39879901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2205804D" w14:textId="77777777" w:rsidR="00967445" w:rsidRPr="009F510C" w:rsidRDefault="00967445" w:rsidP="00967445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4817C1A5" w14:textId="51DFDA2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546" w:type="dxa"/>
          </w:tcPr>
          <w:p w14:paraId="526CAF35" w14:textId="11C2E3F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51</w:t>
            </w:r>
          </w:p>
        </w:tc>
        <w:tc>
          <w:tcPr>
            <w:tcW w:w="476" w:type="dxa"/>
          </w:tcPr>
          <w:p w14:paraId="2E8A5D0C" w14:textId="45C5C1A7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766" w:type="dxa"/>
          </w:tcPr>
          <w:p w14:paraId="0D205234" w14:textId="35A869A0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3:38</w:t>
            </w:r>
          </w:p>
        </w:tc>
        <w:tc>
          <w:tcPr>
            <w:tcW w:w="766" w:type="dxa"/>
          </w:tcPr>
          <w:p w14:paraId="2BFE5B40" w14:textId="70AE0AB5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16:02</w:t>
            </w:r>
          </w:p>
        </w:tc>
        <w:tc>
          <w:tcPr>
            <w:tcW w:w="711" w:type="dxa"/>
          </w:tcPr>
          <w:p w14:paraId="57FF6F3B" w14:textId="0AF1182E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418" w:type="dxa"/>
            <w:shd w:val="clear" w:color="auto" w:fill="E7E6E6" w:themeFill="background2"/>
          </w:tcPr>
          <w:p w14:paraId="7D5B011F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747088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B1F366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777D87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BB7A080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E95177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8B2A06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7BF62C8" w14:textId="4FAF2B1C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143D7FAE" w14:textId="7813F3D2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657F4B4" w14:textId="02A40DBB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47536399" w14:textId="7287C178" w:rsidR="00967445" w:rsidRPr="009F510C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6520C5FD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55859D8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97B92A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4B4F831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1DA23124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243F48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093065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9259A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C860FAC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E13EF36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CCA729" w14:textId="77777777" w:rsidR="00967445" w:rsidRPr="009F510C" w:rsidRDefault="00967445" w:rsidP="0096744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F35A0BF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  <w:tr w:rsidR="00967445" w:rsidRPr="009F510C" w14:paraId="5488CB47" w14:textId="77777777" w:rsidTr="003C5B65">
        <w:tc>
          <w:tcPr>
            <w:tcW w:w="1858" w:type="dxa"/>
            <w:gridSpan w:val="3"/>
          </w:tcPr>
          <w:p w14:paraId="1388FA9B" w14:textId="77777777" w:rsidR="00967445" w:rsidRDefault="00967445" w:rsidP="00967445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0902D3F2" w14:textId="4C6EEFBC" w:rsidR="00967445" w:rsidRDefault="00967445" w:rsidP="00967445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 xml:space="preserve">: Swinnex # </w:t>
            </w:r>
            <w:r>
              <w:rPr>
                <w:sz w:val="22"/>
                <w:shd w:val="clear" w:color="auto" w:fill="92D050"/>
              </w:rPr>
              <w:t>24</w:t>
            </w:r>
            <w:r w:rsidRPr="00064957">
              <w:rPr>
                <w:sz w:val="22"/>
                <w:shd w:val="clear" w:color="auto" w:fill="92D050"/>
              </w:rPr>
              <w:t>; 2L; Btl</w:t>
            </w:r>
            <w:r>
              <w:rPr>
                <w:sz w:val="22"/>
                <w:shd w:val="clear" w:color="auto" w:fill="92D050"/>
              </w:rPr>
              <w:t xml:space="preserve"> 12 </w:t>
            </w:r>
            <w:r>
              <w:rPr>
                <w:sz w:val="22"/>
              </w:rPr>
              <w:t>.</w:t>
            </w:r>
            <w:r w:rsidRPr="00A06972">
              <w:rPr>
                <w:sz w:val="22"/>
                <w:shd w:val="clear" w:color="auto" w:fill="FF0000"/>
              </w:rPr>
              <w:t xml:space="preserve"> </w:t>
            </w:r>
            <w:r>
              <w:rPr>
                <w:sz w:val="22"/>
                <w:shd w:val="clear" w:color="auto" w:fill="FF0000"/>
              </w:rPr>
              <w:t>Btl 1: Open bottom; Btl 2: close at wrong depth;</w:t>
            </w:r>
            <w:r>
              <w:rPr>
                <w:sz w:val="22"/>
              </w:rPr>
              <w:t xml:space="preserve"> Btl 17: leaking top; Btl 5, 13: leaking tap; Btl 24: 2</w:t>
            </w:r>
            <w:r w:rsidRPr="00967445">
              <w:rPr>
                <w:sz w:val="22"/>
                <w:vertAlign w:val="superscript"/>
              </w:rPr>
              <w:t>nd</w:t>
            </w:r>
            <w:r>
              <w:rPr>
                <w:sz w:val="22"/>
              </w:rPr>
              <w:t xml:space="preserve"> filter (15), start at 16:05, end time: 17:51, volume 3.0 L</w:t>
            </w:r>
          </w:p>
          <w:p w14:paraId="4C8990E7" w14:textId="77777777" w:rsidR="00967445" w:rsidRPr="009F510C" w:rsidRDefault="00967445" w:rsidP="00967445">
            <w:pPr>
              <w:rPr>
                <w:sz w:val="22"/>
              </w:rPr>
            </w:pPr>
          </w:p>
        </w:tc>
      </w:tr>
    </w:tbl>
    <w:p w14:paraId="0C660A8B" w14:textId="1EEB4913" w:rsidR="003C5B65" w:rsidRDefault="003C5B65" w:rsidP="00775800"/>
    <w:p w14:paraId="30D16BEC" w14:textId="77777777" w:rsidR="003C5B65" w:rsidRPr="00B951E4" w:rsidRDefault="003C5B65" w:rsidP="003C5B65">
      <w:pPr>
        <w:pStyle w:val="Sansinterligne"/>
        <w:jc w:val="center"/>
        <w:rPr>
          <w:sz w:val="44"/>
        </w:rPr>
      </w:pPr>
      <w:r w:rsidRPr="00B951E4">
        <w:rPr>
          <w:sz w:val="44"/>
        </w:rPr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3C5B65" w14:paraId="60988E10" w14:textId="77777777" w:rsidTr="003C5B65">
        <w:trPr>
          <w:jc w:val="center"/>
        </w:trPr>
        <w:tc>
          <w:tcPr>
            <w:tcW w:w="1139" w:type="dxa"/>
          </w:tcPr>
          <w:p w14:paraId="6D25FC6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6551A435" w14:textId="7C435693" w:rsidR="003C5B65" w:rsidRDefault="00880488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983" w:type="dxa"/>
          </w:tcPr>
          <w:p w14:paraId="08157187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39B10D94" w14:textId="5136D307" w:rsidR="003C5B65" w:rsidRDefault="00880488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50</w:t>
            </w:r>
          </w:p>
        </w:tc>
        <w:tc>
          <w:tcPr>
            <w:tcW w:w="1655" w:type="dxa"/>
          </w:tcPr>
          <w:p w14:paraId="5862AFD2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5CFFE8F3" w14:textId="438C8DBA" w:rsidR="003C5B65" w:rsidRDefault="00C818C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  <w:r w:rsidR="003C5B65">
              <w:rPr>
                <w:sz w:val="20"/>
                <w:szCs w:val="20"/>
              </w:rPr>
              <w:t>/11/2019</w:t>
            </w:r>
          </w:p>
        </w:tc>
      </w:tr>
      <w:tr w:rsidR="003C5B65" w14:paraId="56487DDE" w14:textId="77777777" w:rsidTr="003C5B65">
        <w:trPr>
          <w:jc w:val="center"/>
        </w:trPr>
        <w:tc>
          <w:tcPr>
            <w:tcW w:w="1139" w:type="dxa"/>
          </w:tcPr>
          <w:p w14:paraId="578EE935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20957797" w14:textId="7BBE0FCF" w:rsidR="003C5B65" w:rsidRDefault="00880488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3.122</w:t>
            </w:r>
            <w:r w:rsidR="003C5B65">
              <w:rPr>
                <w:sz w:val="20"/>
                <w:szCs w:val="20"/>
              </w:rPr>
              <w:t>’S</w:t>
            </w:r>
          </w:p>
        </w:tc>
        <w:tc>
          <w:tcPr>
            <w:tcW w:w="1983" w:type="dxa"/>
          </w:tcPr>
          <w:p w14:paraId="21198D7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6C54A4C8" w14:textId="5F65CC7A" w:rsidR="003C5B65" w:rsidRDefault="00880488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:50</w:t>
            </w:r>
          </w:p>
        </w:tc>
        <w:tc>
          <w:tcPr>
            <w:tcW w:w="1655" w:type="dxa"/>
          </w:tcPr>
          <w:p w14:paraId="0642805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40429B31" w14:textId="13F9A352" w:rsidR="003C5B65" w:rsidRDefault="00C818C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298</w:t>
            </w:r>
          </w:p>
        </w:tc>
      </w:tr>
      <w:tr w:rsidR="003C5B65" w14:paraId="0A5158B5" w14:textId="77777777" w:rsidTr="003C5B65">
        <w:trPr>
          <w:jc w:val="center"/>
        </w:trPr>
        <w:tc>
          <w:tcPr>
            <w:tcW w:w="1139" w:type="dxa"/>
          </w:tcPr>
          <w:p w14:paraId="36118A0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59E953AF" w14:textId="5D9A6D19" w:rsidR="003C5B65" w:rsidRDefault="00880488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6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95.940</w:t>
            </w:r>
            <w:r w:rsidR="003C5B65">
              <w:rPr>
                <w:sz w:val="20"/>
                <w:szCs w:val="20"/>
              </w:rPr>
              <w:t>‘W</w:t>
            </w:r>
          </w:p>
        </w:tc>
        <w:tc>
          <w:tcPr>
            <w:tcW w:w="1983" w:type="dxa"/>
          </w:tcPr>
          <w:p w14:paraId="673C474D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0E882FF0" w14:textId="61CCB29A" w:rsidR="003C5B65" w:rsidRDefault="00C818C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:10</w:t>
            </w:r>
          </w:p>
        </w:tc>
        <w:tc>
          <w:tcPr>
            <w:tcW w:w="1655" w:type="dxa"/>
          </w:tcPr>
          <w:p w14:paraId="19A3D14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3CA1128C" w14:textId="68145030" w:rsidR="003C5B65" w:rsidRDefault="00C818C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288</w:t>
            </w:r>
          </w:p>
        </w:tc>
      </w:tr>
      <w:tr w:rsidR="003C5B65" w14:paraId="6510FC9C" w14:textId="77777777" w:rsidTr="003C5B65">
        <w:trPr>
          <w:jc w:val="center"/>
        </w:trPr>
        <w:tc>
          <w:tcPr>
            <w:tcW w:w="1139" w:type="dxa"/>
          </w:tcPr>
          <w:p w14:paraId="6DC4D50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332DF72A" w14:textId="185E7E6D" w:rsidR="003C5B65" w:rsidRDefault="00880488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983" w:type="dxa"/>
          </w:tcPr>
          <w:p w14:paraId="056FDCF4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2F7C363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4B37961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2E85FB9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0F32E7B1" w14:textId="77777777" w:rsidTr="003C5B65">
        <w:trPr>
          <w:jc w:val="center"/>
        </w:trPr>
        <w:tc>
          <w:tcPr>
            <w:tcW w:w="1139" w:type="dxa"/>
          </w:tcPr>
          <w:p w14:paraId="57B7CE14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4169B433" w14:textId="17966789" w:rsidR="003C5B65" w:rsidRPr="00720120" w:rsidRDefault="00880488" w:rsidP="003C5B65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Rainny</w:t>
            </w:r>
          </w:p>
        </w:tc>
      </w:tr>
    </w:tbl>
    <w:p w14:paraId="2EEF18A4" w14:textId="77777777" w:rsidR="003C5B65" w:rsidRPr="00F8381A" w:rsidRDefault="003C5B65" w:rsidP="003C5B65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3C5B65" w:rsidRPr="009F510C" w14:paraId="65323746" w14:textId="77777777" w:rsidTr="003C5B65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25910CEB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48A955D5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234EAAA4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1BF51C63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254ECE65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5B50B6A8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427C2D30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30DE625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5E6F0CD3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654BF276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2DA183B7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2846DE12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41C2232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4FCBFF2A" w14:textId="77777777" w:rsidR="003C5B65" w:rsidRDefault="003C5B65" w:rsidP="003C5B65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6008C03A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4AC36655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4539AEFC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50FAC6CC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3FA9645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607C1EF9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14BD1279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347A6188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66" w:type="dxa"/>
            <w:textDirection w:val="tbRl"/>
            <w:vAlign w:val="center"/>
          </w:tcPr>
          <w:p w14:paraId="55FC7360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04" w:type="dxa"/>
            <w:textDirection w:val="tbRl"/>
            <w:vAlign w:val="center"/>
          </w:tcPr>
          <w:p w14:paraId="50E302F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textDirection w:val="tbRl"/>
            <w:vAlign w:val="center"/>
          </w:tcPr>
          <w:p w14:paraId="2FF5967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7B996FA6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485D2426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isotope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38408E90" w14:textId="025EFDD6" w:rsidR="003C5B65" w:rsidRDefault="00C818C2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g isotope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1FA9EC1A" w14:textId="29048085" w:rsidR="003C5B65" w:rsidRDefault="00C818C2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g incub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54D3675A" w14:textId="710F2765" w:rsidR="003C5B65" w:rsidRDefault="00C818C2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DM</w:t>
            </w:r>
          </w:p>
        </w:tc>
        <w:tc>
          <w:tcPr>
            <w:tcW w:w="476" w:type="dxa"/>
            <w:textDirection w:val="tbRl"/>
          </w:tcPr>
          <w:p w14:paraId="4D30D397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</w:tr>
      <w:tr w:rsidR="003C5B65" w:rsidRPr="009F510C" w14:paraId="10DBEC36" w14:textId="77777777" w:rsidTr="003C5B65">
        <w:tc>
          <w:tcPr>
            <w:tcW w:w="546" w:type="dxa"/>
            <w:shd w:val="clear" w:color="auto" w:fill="auto"/>
          </w:tcPr>
          <w:p w14:paraId="527F5617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  <w:shd w:val="clear" w:color="auto" w:fill="auto"/>
          </w:tcPr>
          <w:p w14:paraId="7A168C24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4E0B2E79" w14:textId="78921D09" w:rsidR="003C5B65" w:rsidRPr="0006698D" w:rsidRDefault="00C818C2" w:rsidP="003C5B65">
            <w:pPr>
              <w:rPr>
                <w:sz w:val="22"/>
                <w:lang w:val="es-ES"/>
              </w:rPr>
            </w:pPr>
            <w:r>
              <w:rPr>
                <w:sz w:val="22"/>
                <w:lang w:val="es-ES"/>
              </w:rPr>
              <w:t>5288</w:t>
            </w:r>
          </w:p>
        </w:tc>
        <w:tc>
          <w:tcPr>
            <w:tcW w:w="546" w:type="dxa"/>
            <w:shd w:val="clear" w:color="auto" w:fill="auto"/>
          </w:tcPr>
          <w:p w14:paraId="1E02B94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8B23D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9EB1F1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C1568D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0C64AB2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D06819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DA6147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76CAD5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F42C9B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040FC3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817E30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76D6DB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C16EE15" w14:textId="5A9CD211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6B864F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B06EAB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6367602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0FE05A5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CF6687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41355A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4CADEF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5D93D2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A0C696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3337AD" w14:textId="3A3C2B81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76" w:type="dxa"/>
            <w:shd w:val="clear" w:color="auto" w:fill="auto"/>
          </w:tcPr>
          <w:p w14:paraId="6CEBE3B4" w14:textId="262C47F1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08B53E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1E5A6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37FC017" w14:textId="6D673218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6F9310F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61CAA2B9" w14:textId="77777777" w:rsidTr="003C5B65">
        <w:tc>
          <w:tcPr>
            <w:tcW w:w="546" w:type="dxa"/>
            <w:shd w:val="clear" w:color="auto" w:fill="auto"/>
          </w:tcPr>
          <w:p w14:paraId="60018C56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  <w:shd w:val="clear" w:color="auto" w:fill="auto"/>
          </w:tcPr>
          <w:p w14:paraId="3671AC57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41ED4B10" w14:textId="3AF56D00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  <w:lang w:val="es-ES"/>
              </w:rPr>
              <w:t>5288</w:t>
            </w:r>
          </w:p>
        </w:tc>
        <w:tc>
          <w:tcPr>
            <w:tcW w:w="546" w:type="dxa"/>
            <w:shd w:val="clear" w:color="auto" w:fill="auto"/>
          </w:tcPr>
          <w:p w14:paraId="47658D4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E9252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441F1A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0E1446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1D09F2F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1BBD05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D3574A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6C9D21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78E5E0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BBA14ED" w14:textId="6E5539FF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CC18E8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885C75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F3DC0B5" w14:textId="4D33CDC3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F16A0A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21D98F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0481BFA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00A1480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655D5E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5FC5EE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DD0C01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6C672BB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041B9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1A428A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B9827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4CECE3F" w14:textId="113CAAED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CCB178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51D82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DE28A9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1AF5B12F" w14:textId="77777777" w:rsidTr="003C5B65">
        <w:tc>
          <w:tcPr>
            <w:tcW w:w="546" w:type="dxa"/>
            <w:shd w:val="clear" w:color="auto" w:fill="auto"/>
          </w:tcPr>
          <w:p w14:paraId="35D1906A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  <w:shd w:val="clear" w:color="auto" w:fill="auto"/>
          </w:tcPr>
          <w:p w14:paraId="439DF9FD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1E8C43B1" w14:textId="74637934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  <w:lang w:val="es-ES"/>
              </w:rPr>
              <w:t>5288</w:t>
            </w:r>
          </w:p>
        </w:tc>
        <w:tc>
          <w:tcPr>
            <w:tcW w:w="546" w:type="dxa"/>
            <w:shd w:val="clear" w:color="auto" w:fill="auto"/>
          </w:tcPr>
          <w:p w14:paraId="060D9C8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3B3FA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230614F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B5EB75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3BABA71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336298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FE4B3E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3D783A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DE2A7D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B4D947C" w14:textId="569ECF71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A46276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06333E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8CBCEE9" w14:textId="576987C8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DCD82F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025C15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0376829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747BC05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A8F281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100F94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D670DB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5866D9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28001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6986D5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0A672A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8A1DCD" w14:textId="5F75F1B5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9A6423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A467AC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CE07BAF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23F11547" w14:textId="77777777" w:rsidTr="003C5B65">
        <w:tc>
          <w:tcPr>
            <w:tcW w:w="546" w:type="dxa"/>
            <w:shd w:val="clear" w:color="auto" w:fill="auto"/>
          </w:tcPr>
          <w:p w14:paraId="5E9B0BEC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  <w:shd w:val="clear" w:color="auto" w:fill="auto"/>
          </w:tcPr>
          <w:p w14:paraId="7D25513F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1BAAC909" w14:textId="272DC8C9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  <w:lang w:val="es-ES"/>
              </w:rPr>
              <w:t>5288</w:t>
            </w:r>
          </w:p>
        </w:tc>
        <w:tc>
          <w:tcPr>
            <w:tcW w:w="546" w:type="dxa"/>
            <w:shd w:val="clear" w:color="auto" w:fill="auto"/>
          </w:tcPr>
          <w:p w14:paraId="01EF2E8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D86C6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CC354D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2C9B313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58BB2A9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F5EFF5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A765D7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9EC3BD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6C0043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F6D8CEB" w14:textId="2588F9CB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8C3C0E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8CD2EB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28634F7" w14:textId="068AEA9D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1AAC5B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F6EE89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5CDE127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4E784E9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86C5A2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FCCC10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D15D81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6A0F231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1C259E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7FF313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0F8CA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92D654" w14:textId="4AC692A8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3352631" w14:textId="77D38054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4</w:t>
            </w:r>
          </w:p>
        </w:tc>
        <w:tc>
          <w:tcPr>
            <w:tcW w:w="476" w:type="dxa"/>
            <w:shd w:val="clear" w:color="auto" w:fill="auto"/>
          </w:tcPr>
          <w:p w14:paraId="4906D8D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B90B3E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6289C947" w14:textId="77777777" w:rsidTr="003C5B65">
        <w:tc>
          <w:tcPr>
            <w:tcW w:w="546" w:type="dxa"/>
            <w:shd w:val="clear" w:color="auto" w:fill="auto"/>
          </w:tcPr>
          <w:p w14:paraId="72CA10C4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auto"/>
          </w:tcPr>
          <w:p w14:paraId="4CF23673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031FAE60" w14:textId="5825B14C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4200</w:t>
            </w:r>
          </w:p>
        </w:tc>
        <w:tc>
          <w:tcPr>
            <w:tcW w:w="546" w:type="dxa"/>
            <w:shd w:val="clear" w:color="auto" w:fill="auto"/>
          </w:tcPr>
          <w:p w14:paraId="71714F1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2F5459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67B567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4B2192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2F7BF74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1C9961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D90A90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B1713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F515EF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FB4F99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CD87B0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7F5E0C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EBD866A" w14:textId="1A572C2E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7DA72F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2793B2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2FDE532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7F29DEA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44FAFC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017D3C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D24CC7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7C3DFA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67A73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385CC29" w14:textId="315DCE87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76" w:type="dxa"/>
            <w:shd w:val="clear" w:color="auto" w:fill="auto"/>
          </w:tcPr>
          <w:p w14:paraId="0EF5EDB4" w14:textId="0BD09E47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BACDDB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C1BE3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0AA576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1E8296C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4E214934" w14:textId="77777777" w:rsidTr="003C5B65">
        <w:tc>
          <w:tcPr>
            <w:tcW w:w="546" w:type="dxa"/>
            <w:shd w:val="clear" w:color="auto" w:fill="auto"/>
          </w:tcPr>
          <w:p w14:paraId="5AFB8690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auto"/>
          </w:tcPr>
          <w:p w14:paraId="7E663BB1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330CFF65" w14:textId="3164A0FE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3000</w:t>
            </w:r>
          </w:p>
        </w:tc>
        <w:tc>
          <w:tcPr>
            <w:tcW w:w="546" w:type="dxa"/>
            <w:shd w:val="clear" w:color="auto" w:fill="auto"/>
          </w:tcPr>
          <w:p w14:paraId="14AE968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8D2059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C2D93C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B8B00E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1EAF507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6AE293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26FE9D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A6B96A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C80716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68BF86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2C55BC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85F1C3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3CB317F" w14:textId="1D469B75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53686B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7DBE3F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59C461F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5DEE997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582638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63181E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451031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2F0351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432765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F3F65F" w14:textId="76C8E2A3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76" w:type="dxa"/>
            <w:shd w:val="clear" w:color="auto" w:fill="auto"/>
          </w:tcPr>
          <w:p w14:paraId="503F8EE0" w14:textId="5D54C655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159049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F11C6D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805B92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9C52CC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40FFDD23" w14:textId="77777777" w:rsidTr="003C5B65">
        <w:tc>
          <w:tcPr>
            <w:tcW w:w="546" w:type="dxa"/>
            <w:shd w:val="clear" w:color="auto" w:fill="auto"/>
          </w:tcPr>
          <w:p w14:paraId="6E023BB6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auto"/>
          </w:tcPr>
          <w:p w14:paraId="66B99D91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79DEA59B" w14:textId="540D881F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1900</w:t>
            </w:r>
          </w:p>
        </w:tc>
        <w:tc>
          <w:tcPr>
            <w:tcW w:w="546" w:type="dxa"/>
            <w:shd w:val="clear" w:color="auto" w:fill="auto"/>
          </w:tcPr>
          <w:p w14:paraId="6D8414A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F1959D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0A9904E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2B5D930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3FDEDC4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3B523A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725765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338C13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3583E6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B5DF75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EE59D5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9D2E8C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B39EF84" w14:textId="38C69A91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8A67C2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5F514D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762C886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257A395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CF617D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7FE7D0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90E9C0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083A9E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618FC9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79E5317" w14:textId="13AB8001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76" w:type="dxa"/>
            <w:shd w:val="clear" w:color="auto" w:fill="auto"/>
          </w:tcPr>
          <w:p w14:paraId="1FE68255" w14:textId="1849A218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922BCB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4AE770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419D48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FB6934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02A9D182" w14:textId="77777777" w:rsidTr="003C5B65">
        <w:tc>
          <w:tcPr>
            <w:tcW w:w="546" w:type="dxa"/>
            <w:shd w:val="clear" w:color="auto" w:fill="auto"/>
          </w:tcPr>
          <w:p w14:paraId="32D35B1C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  <w:shd w:val="clear" w:color="auto" w:fill="auto"/>
          </w:tcPr>
          <w:p w14:paraId="715B2161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501C68C5" w14:textId="5C5C2B64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1090</w:t>
            </w:r>
          </w:p>
        </w:tc>
        <w:tc>
          <w:tcPr>
            <w:tcW w:w="546" w:type="dxa"/>
            <w:shd w:val="clear" w:color="auto" w:fill="auto"/>
          </w:tcPr>
          <w:p w14:paraId="6CEC220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E19BC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F217D8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2DA71C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714B93D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729F6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75B050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9DC645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7030BA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AE273E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C85899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9FD091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B5305B4" w14:textId="362475F5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B0ED3E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2E36AE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298A008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2E43339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31F7EB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A4E637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C4BA72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D58367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C2F69D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1FD71A5" w14:textId="355A5259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76" w:type="dxa"/>
            <w:shd w:val="clear" w:color="auto" w:fill="auto"/>
          </w:tcPr>
          <w:p w14:paraId="32FD947E" w14:textId="5BDC25D2" w:rsidR="003C5B65" w:rsidRPr="009F510C" w:rsidRDefault="00C818C2" w:rsidP="003C5B6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5367F8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6C79BD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B23E4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B0B1177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C818C2" w:rsidRPr="009F510C" w14:paraId="5CAB389D" w14:textId="77777777" w:rsidTr="003C5B65">
        <w:tc>
          <w:tcPr>
            <w:tcW w:w="546" w:type="dxa"/>
            <w:shd w:val="clear" w:color="auto" w:fill="auto"/>
          </w:tcPr>
          <w:p w14:paraId="47D72272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  <w:shd w:val="clear" w:color="auto" w:fill="auto"/>
          </w:tcPr>
          <w:p w14:paraId="23514E6D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013A825E" w14:textId="1F5C3F92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717</w:t>
            </w:r>
          </w:p>
        </w:tc>
        <w:tc>
          <w:tcPr>
            <w:tcW w:w="546" w:type="dxa"/>
            <w:shd w:val="clear" w:color="auto" w:fill="auto"/>
          </w:tcPr>
          <w:p w14:paraId="3CA810A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6940C4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8A889F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04C09D3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6C5C4FC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C6E38E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B88B54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69F3EB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6357E6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D3EBDF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B0A54F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66A765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D4A2BE3" w14:textId="2FCE0435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182863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763FB9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51B8BE1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3761E64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1CB1A4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7BC581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F8BF73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798E8A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022348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44C03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8E837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55C4F9" w14:textId="3EF51212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272310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D02966" w14:textId="2AF9ABD8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9D0DC95" w14:textId="77777777" w:rsidR="00C818C2" w:rsidRPr="009F510C" w:rsidRDefault="00C818C2" w:rsidP="00C818C2">
            <w:pPr>
              <w:rPr>
                <w:sz w:val="22"/>
              </w:rPr>
            </w:pPr>
          </w:p>
        </w:tc>
      </w:tr>
      <w:tr w:rsidR="00C818C2" w:rsidRPr="009F510C" w14:paraId="2BE93D9E" w14:textId="77777777" w:rsidTr="003C5B65">
        <w:tc>
          <w:tcPr>
            <w:tcW w:w="546" w:type="dxa"/>
            <w:shd w:val="clear" w:color="auto" w:fill="auto"/>
          </w:tcPr>
          <w:p w14:paraId="2FA7BBDF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50DF35E0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1E22A061" w14:textId="30FF8202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717</w:t>
            </w:r>
          </w:p>
        </w:tc>
        <w:tc>
          <w:tcPr>
            <w:tcW w:w="546" w:type="dxa"/>
            <w:shd w:val="clear" w:color="auto" w:fill="auto"/>
          </w:tcPr>
          <w:p w14:paraId="316F601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8C6045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FA110A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1081C4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0F327CC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EE9D11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B06F6F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53CF72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EE2B7C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AB1765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5156C5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1E996F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952B597" w14:textId="0D8434AE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50D2C8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573477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728947B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17912D1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77CB8A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6C3E56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445B13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60AC2EF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91DAF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E89585F" w14:textId="1500749E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476" w:type="dxa"/>
            <w:shd w:val="clear" w:color="auto" w:fill="auto"/>
          </w:tcPr>
          <w:p w14:paraId="161001EA" w14:textId="27A3BE7C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F2639D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8599A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65D1C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2D74DE" w14:textId="77777777" w:rsidR="00C818C2" w:rsidRPr="009F510C" w:rsidRDefault="00C818C2" w:rsidP="00C818C2">
            <w:pPr>
              <w:rPr>
                <w:sz w:val="22"/>
              </w:rPr>
            </w:pPr>
          </w:p>
        </w:tc>
      </w:tr>
      <w:tr w:rsidR="00C818C2" w:rsidRPr="009F510C" w14:paraId="383B8AAF" w14:textId="77777777" w:rsidTr="003C5B65">
        <w:tc>
          <w:tcPr>
            <w:tcW w:w="546" w:type="dxa"/>
            <w:shd w:val="clear" w:color="auto" w:fill="auto"/>
          </w:tcPr>
          <w:p w14:paraId="2DEDAF7D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12722721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4053D2DD" w14:textId="552B4285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717</w:t>
            </w:r>
          </w:p>
        </w:tc>
        <w:tc>
          <w:tcPr>
            <w:tcW w:w="546" w:type="dxa"/>
            <w:shd w:val="clear" w:color="auto" w:fill="auto"/>
          </w:tcPr>
          <w:p w14:paraId="6ACD32C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D2151C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24C4C7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241F2C8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5AFC1E1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51A690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13B751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10743B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EBD162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7078DC4" w14:textId="12E3AF20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7D6698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79A306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1400EF9" w14:textId="23E5BF5E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18B56B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989EE9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3B93D1D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30E689B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73DEC1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D96706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F627DD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1082DFA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7CAB9C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745ABF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6E1C2D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FCBC32" w14:textId="5AC30A9D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3CCC14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120799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5E689A6" w14:textId="77777777" w:rsidR="00C818C2" w:rsidRPr="009F510C" w:rsidRDefault="00C818C2" w:rsidP="00C818C2">
            <w:pPr>
              <w:rPr>
                <w:sz w:val="22"/>
              </w:rPr>
            </w:pPr>
          </w:p>
        </w:tc>
      </w:tr>
      <w:tr w:rsidR="00C818C2" w:rsidRPr="009F510C" w14:paraId="650232A5" w14:textId="77777777" w:rsidTr="003C5B65">
        <w:tc>
          <w:tcPr>
            <w:tcW w:w="546" w:type="dxa"/>
            <w:shd w:val="clear" w:color="auto" w:fill="auto"/>
          </w:tcPr>
          <w:p w14:paraId="5F442C32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auto"/>
          </w:tcPr>
          <w:p w14:paraId="55606516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6E12DE8C" w14:textId="1C70C520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717</w:t>
            </w:r>
          </w:p>
        </w:tc>
        <w:tc>
          <w:tcPr>
            <w:tcW w:w="546" w:type="dxa"/>
            <w:shd w:val="clear" w:color="auto" w:fill="auto"/>
          </w:tcPr>
          <w:p w14:paraId="64F08DB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B7A15E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5A7FA8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842767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58C87FC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EDA3A5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4FC5DD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0A9CDB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D45A49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3C74CA2" w14:textId="43C211F3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FD3A34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52C2FD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B3327EA" w14:textId="3FEB4FEA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48EFE5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CBF601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64D7079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284AD12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94749F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EEE7A4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DD5C9F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DB0D55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3F5BD6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56F0A5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FED0FEA" w14:textId="208966AD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4884917" w14:textId="077B0D38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B68E35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1E5DD8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A70D0AC" w14:textId="77777777" w:rsidR="00C818C2" w:rsidRPr="009F510C" w:rsidRDefault="00C818C2" w:rsidP="00C818C2">
            <w:pPr>
              <w:rPr>
                <w:sz w:val="22"/>
              </w:rPr>
            </w:pPr>
          </w:p>
        </w:tc>
      </w:tr>
      <w:tr w:rsidR="00C818C2" w:rsidRPr="009F510C" w14:paraId="308A0356" w14:textId="77777777" w:rsidTr="003C5B65">
        <w:tc>
          <w:tcPr>
            <w:tcW w:w="546" w:type="dxa"/>
            <w:shd w:val="clear" w:color="auto" w:fill="auto"/>
          </w:tcPr>
          <w:p w14:paraId="205DCDD1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49AD97A7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239FBB82" w14:textId="27594878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  <w:shd w:val="clear" w:color="auto" w:fill="auto"/>
          </w:tcPr>
          <w:p w14:paraId="41E93BE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BABBFF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6EF752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5B6DB1D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1A4C046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152D7C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22E16F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D33B17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32BCA6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20045F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F88838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329818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A5A91C1" w14:textId="4165AAE2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F9642B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2899F9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04BC90D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510E57C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E4A8A4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CA7412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77B1E9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951E50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CBB9F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3A95D8C" w14:textId="767A5CE4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3767529" w14:textId="61BBEBEC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27993A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22BE9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F5AA66" w14:textId="47425150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396F035" w14:textId="77777777" w:rsidR="00C818C2" w:rsidRPr="009F510C" w:rsidRDefault="00C818C2" w:rsidP="00C818C2">
            <w:pPr>
              <w:rPr>
                <w:sz w:val="22"/>
              </w:rPr>
            </w:pPr>
          </w:p>
        </w:tc>
      </w:tr>
      <w:tr w:rsidR="00C818C2" w:rsidRPr="009F510C" w14:paraId="3EDB4C0C" w14:textId="77777777" w:rsidTr="003C5B65">
        <w:tc>
          <w:tcPr>
            <w:tcW w:w="546" w:type="dxa"/>
            <w:shd w:val="clear" w:color="auto" w:fill="auto"/>
          </w:tcPr>
          <w:p w14:paraId="39AECB2A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01B4EAB2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149C5960" w14:textId="0FB1E2B1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  <w:shd w:val="clear" w:color="auto" w:fill="auto"/>
          </w:tcPr>
          <w:p w14:paraId="4D1D7FE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FBFE0E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F2516D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CEB788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007A9A5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A80059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C6494E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9B250B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8CE752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3717E1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3FEE3D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47689E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294B5D0" w14:textId="74598900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E0FB91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C3B861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6294BE3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7F51CF8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092FA1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191C11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FA95CA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F5575E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C9A37A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355D5BC" w14:textId="77A5ACDC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476" w:type="dxa"/>
            <w:shd w:val="clear" w:color="auto" w:fill="auto"/>
          </w:tcPr>
          <w:p w14:paraId="6EF585DB" w14:textId="29E56E0F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C1D065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089F586" w14:textId="42D5D0C6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4</w:t>
            </w:r>
          </w:p>
        </w:tc>
        <w:tc>
          <w:tcPr>
            <w:tcW w:w="476" w:type="dxa"/>
            <w:shd w:val="clear" w:color="auto" w:fill="auto"/>
          </w:tcPr>
          <w:p w14:paraId="279D0A6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EA5848F" w14:textId="77777777" w:rsidR="00C818C2" w:rsidRPr="009F510C" w:rsidRDefault="00C818C2" w:rsidP="00C818C2">
            <w:pPr>
              <w:rPr>
                <w:sz w:val="22"/>
              </w:rPr>
            </w:pPr>
          </w:p>
        </w:tc>
      </w:tr>
      <w:tr w:rsidR="00C818C2" w:rsidRPr="009F510C" w14:paraId="3B5898BA" w14:textId="77777777" w:rsidTr="003C5B65">
        <w:tc>
          <w:tcPr>
            <w:tcW w:w="546" w:type="dxa"/>
            <w:shd w:val="clear" w:color="auto" w:fill="auto"/>
          </w:tcPr>
          <w:p w14:paraId="7E0149FD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128062C1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625932B2" w14:textId="365248D7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  <w:shd w:val="clear" w:color="auto" w:fill="auto"/>
          </w:tcPr>
          <w:p w14:paraId="12FAB36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6C2317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52F180E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5EAAE0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67231E6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95249C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4E55AD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DDBCEF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4A09FB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11D2213" w14:textId="07378161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5B11BE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6874CA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F9441D7" w14:textId="29E9AA3B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5AE9E2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6F6688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3615EB6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01F388E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6D80D9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98F180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198B25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9FF3EA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134E3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AD04C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9DFE5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7344A72" w14:textId="16B6CB34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C18B946" w14:textId="4B58546E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8</w:t>
            </w:r>
          </w:p>
        </w:tc>
        <w:tc>
          <w:tcPr>
            <w:tcW w:w="476" w:type="dxa"/>
            <w:shd w:val="clear" w:color="auto" w:fill="auto"/>
          </w:tcPr>
          <w:p w14:paraId="0B88A5A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448790D" w14:textId="77777777" w:rsidR="00C818C2" w:rsidRPr="009F510C" w:rsidRDefault="00C818C2" w:rsidP="00C818C2">
            <w:pPr>
              <w:rPr>
                <w:sz w:val="22"/>
              </w:rPr>
            </w:pPr>
          </w:p>
        </w:tc>
      </w:tr>
      <w:tr w:rsidR="00C818C2" w:rsidRPr="009F510C" w14:paraId="68CAD977" w14:textId="77777777" w:rsidTr="003C5B65">
        <w:tc>
          <w:tcPr>
            <w:tcW w:w="546" w:type="dxa"/>
            <w:shd w:val="clear" w:color="auto" w:fill="auto"/>
          </w:tcPr>
          <w:p w14:paraId="50E7E977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6BF46886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1A5AC4E8" w14:textId="0DC11DDA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  <w:shd w:val="clear" w:color="auto" w:fill="auto"/>
          </w:tcPr>
          <w:p w14:paraId="2740C53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ADB572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BAC450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2AE0AB6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081C7F6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850B5B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B56F2E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1B1A38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6DBEF9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E83B432" w14:textId="776B2181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DA4C66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55CD21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4F36577" w14:textId="04345C33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8883BC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D6B22C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622311E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767389C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97ACCC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70F9F0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D549F1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26917F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CA39E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D1B0E9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20C2E0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4F3EC0" w14:textId="7D9E43A8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327352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2FC8A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E3094D7" w14:textId="77777777" w:rsidR="00C818C2" w:rsidRPr="009F510C" w:rsidRDefault="00C818C2" w:rsidP="00C818C2">
            <w:pPr>
              <w:rPr>
                <w:sz w:val="22"/>
              </w:rPr>
            </w:pPr>
          </w:p>
        </w:tc>
      </w:tr>
      <w:tr w:rsidR="00C818C2" w:rsidRPr="009F510C" w14:paraId="59290BC1" w14:textId="77777777" w:rsidTr="003C5B65">
        <w:tc>
          <w:tcPr>
            <w:tcW w:w="546" w:type="dxa"/>
            <w:shd w:val="clear" w:color="auto" w:fill="auto"/>
          </w:tcPr>
          <w:p w14:paraId="49059082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7585A2BD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22C132DC" w14:textId="44A2DB15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  <w:shd w:val="clear" w:color="auto" w:fill="auto"/>
          </w:tcPr>
          <w:p w14:paraId="68C8E1A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D86E68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B463E0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0C677E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28F3695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D1DB2F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76828B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1EFC78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6C6835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8A8D599" w14:textId="63F145B3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017559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A3BDB1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550317D" w14:textId="67C1BDEF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087316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D7F8F3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71A5DB0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02CFFE7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0622F8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1C5A05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5A4FBB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559B4C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794EE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1D58DA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8A7F1F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F9A62F" w14:textId="3B9685F5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D6927A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23E01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9583D00" w14:textId="77777777" w:rsidR="00C818C2" w:rsidRPr="009F510C" w:rsidRDefault="00C818C2" w:rsidP="00C818C2">
            <w:pPr>
              <w:rPr>
                <w:sz w:val="22"/>
              </w:rPr>
            </w:pPr>
          </w:p>
        </w:tc>
      </w:tr>
      <w:tr w:rsidR="00C818C2" w:rsidRPr="009F510C" w14:paraId="45C1B0B5" w14:textId="77777777" w:rsidTr="003C5B65">
        <w:tc>
          <w:tcPr>
            <w:tcW w:w="546" w:type="dxa"/>
            <w:shd w:val="clear" w:color="auto" w:fill="auto"/>
          </w:tcPr>
          <w:p w14:paraId="16B4D464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3244BBAC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11E089EF" w14:textId="36BB98E2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  <w:shd w:val="clear" w:color="auto" w:fill="auto"/>
          </w:tcPr>
          <w:p w14:paraId="6E183E2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31493E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77B51B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0FA03C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626F317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EC9BC6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C4EC11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453911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4F1D62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CB08170" w14:textId="3A0BDD56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A626A2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C8FF49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9A67609" w14:textId="0EA05684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20AE77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75DF8C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0B1CACA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6618406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B6BC96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11A0BF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F491E1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1314A77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A691AE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3A033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59ADD2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123F305" w14:textId="189DE0A6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B2EE15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873D8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F50B1CC" w14:textId="77777777" w:rsidR="00C818C2" w:rsidRPr="009F510C" w:rsidRDefault="00C818C2" w:rsidP="00C818C2">
            <w:pPr>
              <w:rPr>
                <w:sz w:val="22"/>
              </w:rPr>
            </w:pPr>
          </w:p>
        </w:tc>
      </w:tr>
      <w:tr w:rsidR="00C818C2" w:rsidRPr="009F510C" w14:paraId="3B01E5AC" w14:textId="77777777" w:rsidTr="003C5B65">
        <w:tc>
          <w:tcPr>
            <w:tcW w:w="546" w:type="dxa"/>
            <w:shd w:val="clear" w:color="auto" w:fill="auto"/>
          </w:tcPr>
          <w:p w14:paraId="32A4E22D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7A85AAB1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74F23A0A" w14:textId="55E4F14A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  <w:shd w:val="clear" w:color="auto" w:fill="auto"/>
          </w:tcPr>
          <w:p w14:paraId="0BA987A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1C5A21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5E7AAA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38A131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130B756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9A4E49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5E2305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165A8B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4063AE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E0EF2F5" w14:textId="74370900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E8B739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6DDAEB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1835913" w14:textId="3823AD84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6FCFE2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2AEE63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3AC3F50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0A9CB86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95C437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3949DC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775663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DDFD33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B64FB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31C6FC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4F7FDE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D468FF" w14:textId="7BBFEF35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7CCF5E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D033F2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09B25B1" w14:textId="77777777" w:rsidR="00C818C2" w:rsidRPr="009F510C" w:rsidRDefault="00C818C2" w:rsidP="00C818C2">
            <w:pPr>
              <w:rPr>
                <w:sz w:val="22"/>
              </w:rPr>
            </w:pPr>
          </w:p>
        </w:tc>
      </w:tr>
      <w:tr w:rsidR="00C818C2" w:rsidRPr="009F510C" w14:paraId="1F0551BB" w14:textId="77777777" w:rsidTr="003C5B65">
        <w:tc>
          <w:tcPr>
            <w:tcW w:w="546" w:type="dxa"/>
            <w:shd w:val="clear" w:color="auto" w:fill="auto"/>
          </w:tcPr>
          <w:p w14:paraId="52D4C050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46E2AC2E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00F448DE" w14:textId="467C5021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369C0C3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B8C9FB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CD76A8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F1F528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1FACEA0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79A7C7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CA6838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B0FB94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543318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DD0015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FD0B67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4F47B6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22ECA41" w14:textId="4BC47732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811DD0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05A39D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5069486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720AFE2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AC5894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730DBC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86C8A2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66FDF0B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70936F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78E4CF6" w14:textId="5AB6857C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476" w:type="dxa"/>
            <w:shd w:val="clear" w:color="auto" w:fill="auto"/>
          </w:tcPr>
          <w:p w14:paraId="292B7227" w14:textId="7228F394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2C7148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A6AD75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D3A76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5C91A5D" w14:textId="77777777" w:rsidR="00C818C2" w:rsidRPr="009F510C" w:rsidRDefault="00C818C2" w:rsidP="00C818C2">
            <w:pPr>
              <w:rPr>
                <w:sz w:val="22"/>
              </w:rPr>
            </w:pPr>
          </w:p>
        </w:tc>
      </w:tr>
      <w:tr w:rsidR="00C818C2" w:rsidRPr="009F510C" w14:paraId="1A0B1710" w14:textId="77777777" w:rsidTr="003C5B65">
        <w:tc>
          <w:tcPr>
            <w:tcW w:w="546" w:type="dxa"/>
          </w:tcPr>
          <w:p w14:paraId="2A1D34A6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3D79833F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79ACD18A" w14:textId="6081C76F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546" w:type="dxa"/>
          </w:tcPr>
          <w:p w14:paraId="75EF8A2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194C1A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42D7084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4E64698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7D30282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B81DD3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00FD6C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AB0582D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A33B12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C2027E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8A83AC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8E417B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16FD559" w14:textId="4B1D95A0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1A58A4F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5BCF48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4CFD378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294926F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669A108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D53AA0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DAF1E7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6230BD7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2E0FF8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CB6D514" w14:textId="552810BB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D19123E" w14:textId="0156989A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5DDCB4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CC298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61E58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5AE47F3" w14:textId="77777777" w:rsidR="00C818C2" w:rsidRPr="009F510C" w:rsidRDefault="00C818C2" w:rsidP="00C818C2">
            <w:pPr>
              <w:rPr>
                <w:sz w:val="22"/>
              </w:rPr>
            </w:pPr>
          </w:p>
        </w:tc>
      </w:tr>
      <w:tr w:rsidR="00C818C2" w:rsidRPr="009F510C" w14:paraId="324158E2" w14:textId="77777777" w:rsidTr="003C5B65">
        <w:tc>
          <w:tcPr>
            <w:tcW w:w="546" w:type="dxa"/>
          </w:tcPr>
          <w:p w14:paraId="368075DD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793669D6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37872CAE" w14:textId="6DCCC98F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546" w:type="dxa"/>
          </w:tcPr>
          <w:p w14:paraId="57C9E57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7746F9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48EA465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5E98E73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2AEA4B7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95E206B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B0EA34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B9BB9A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02F39F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ECF154A" w14:textId="7E614041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297094F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F0ED25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6A7556D" w14:textId="4901FA82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6C8514E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880E29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1381F66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7BD699B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2D3180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74EBB9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27E3B2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0FAF6D8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80AB12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3A494F" w14:textId="3DDEC4AF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1B1B0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AE82E97" w14:textId="0D48B938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8500AEE" w14:textId="0E93F36A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8</w:t>
            </w:r>
          </w:p>
        </w:tc>
        <w:tc>
          <w:tcPr>
            <w:tcW w:w="476" w:type="dxa"/>
            <w:shd w:val="clear" w:color="auto" w:fill="auto"/>
          </w:tcPr>
          <w:p w14:paraId="11C02F85" w14:textId="56364DB7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14EBB9BE" w14:textId="77777777" w:rsidR="00C818C2" w:rsidRPr="009F510C" w:rsidRDefault="00C818C2" w:rsidP="00C818C2">
            <w:pPr>
              <w:rPr>
                <w:sz w:val="22"/>
              </w:rPr>
            </w:pPr>
          </w:p>
        </w:tc>
      </w:tr>
      <w:tr w:rsidR="00C818C2" w:rsidRPr="009F510C" w14:paraId="0AB85E09" w14:textId="77777777" w:rsidTr="003C5B65">
        <w:tc>
          <w:tcPr>
            <w:tcW w:w="546" w:type="dxa"/>
          </w:tcPr>
          <w:p w14:paraId="0FFBAC0C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450408F3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46D81BC8" w14:textId="645D63CA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546" w:type="dxa"/>
          </w:tcPr>
          <w:p w14:paraId="6BAEA8C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68D2A4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109B3C1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2E5BDE9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1578451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1FE65B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790A40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2F0664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B904FD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A53BEBA" w14:textId="73EAF62C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9C8B45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3BA83F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5652380" w14:textId="6BF42FD4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040FA2A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6DF4FC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2005971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1180F2A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AE94F6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397E36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4FAEC9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595302F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0A6B5A5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6935FF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ED49B10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D4D67B1" w14:textId="39F661A6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D8FB19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C9CC1D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4C5937F" w14:textId="77777777" w:rsidR="00C818C2" w:rsidRPr="009F510C" w:rsidRDefault="00C818C2" w:rsidP="00C818C2">
            <w:pPr>
              <w:rPr>
                <w:sz w:val="22"/>
              </w:rPr>
            </w:pPr>
          </w:p>
        </w:tc>
      </w:tr>
      <w:tr w:rsidR="00C818C2" w:rsidRPr="009F510C" w14:paraId="1DCA070E" w14:textId="77777777" w:rsidTr="003C5B65">
        <w:tc>
          <w:tcPr>
            <w:tcW w:w="546" w:type="dxa"/>
          </w:tcPr>
          <w:p w14:paraId="5DFC2C26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2E36A671" w14:textId="77777777" w:rsidR="00C818C2" w:rsidRPr="009F510C" w:rsidRDefault="00C818C2" w:rsidP="00C818C2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019C0177" w14:textId="6DCA2B80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546" w:type="dxa"/>
          </w:tcPr>
          <w:p w14:paraId="58F0DF7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BBA8D2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2EC63F8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067FEB8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747B201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28BC75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76BF18F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31ECC5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F9149AC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3C403D4" w14:textId="17F2D9DE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21D3CCA3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55E3CE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B53C396" w14:textId="11DBD9B8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7831E8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C36A3AA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5731986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24AFC98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6D34FC2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3A787C9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D1120B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15208ECE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D134097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A1ACD6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3704844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59106DD" w14:textId="3C0D0202" w:rsidR="00C818C2" w:rsidRPr="009F510C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7C0FB9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17FB4C1" w14:textId="77777777" w:rsidR="00C818C2" w:rsidRPr="009F510C" w:rsidRDefault="00C818C2" w:rsidP="00C818C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B462A1B" w14:textId="77777777" w:rsidR="00C818C2" w:rsidRPr="009F510C" w:rsidRDefault="00C818C2" w:rsidP="00C818C2">
            <w:pPr>
              <w:rPr>
                <w:sz w:val="22"/>
              </w:rPr>
            </w:pPr>
          </w:p>
        </w:tc>
      </w:tr>
      <w:tr w:rsidR="00C818C2" w:rsidRPr="009F510C" w14:paraId="5CC481B5" w14:textId="77777777" w:rsidTr="003C5B65">
        <w:tc>
          <w:tcPr>
            <w:tcW w:w="1858" w:type="dxa"/>
            <w:gridSpan w:val="3"/>
          </w:tcPr>
          <w:p w14:paraId="6A7D753B" w14:textId="77777777" w:rsidR="00C818C2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1054A976" w14:textId="77777777" w:rsidR="00C818C2" w:rsidRDefault="00C818C2" w:rsidP="00C818C2">
            <w:pPr>
              <w:rPr>
                <w:sz w:val="22"/>
              </w:rPr>
            </w:pPr>
            <w:r>
              <w:rPr>
                <w:sz w:val="22"/>
              </w:rPr>
              <w:t>Btl 16: open top; Btl 4, 21: had jellyfish on the outside; Btl 9: top exploded due to high pressure</w:t>
            </w:r>
          </w:p>
          <w:p w14:paraId="353F69A4" w14:textId="1AF5DAFA" w:rsidR="00C818C2" w:rsidRPr="009F510C" w:rsidRDefault="00C818C2" w:rsidP="00C818C2">
            <w:pPr>
              <w:rPr>
                <w:sz w:val="22"/>
              </w:rPr>
            </w:pPr>
          </w:p>
        </w:tc>
      </w:tr>
    </w:tbl>
    <w:p w14:paraId="0B1ED2A0" w14:textId="77777777" w:rsidR="003C5B65" w:rsidRPr="00B951E4" w:rsidRDefault="003C5B65" w:rsidP="003C5B65">
      <w:pPr>
        <w:pStyle w:val="Sansinterligne"/>
        <w:jc w:val="center"/>
        <w:rPr>
          <w:sz w:val="44"/>
        </w:rPr>
      </w:pPr>
      <w:r w:rsidRPr="00B951E4">
        <w:rPr>
          <w:sz w:val="44"/>
        </w:rPr>
        <w:lastRenderedPageBreak/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3C5B65" w14:paraId="5D2BBB33" w14:textId="77777777" w:rsidTr="003C5B65">
        <w:trPr>
          <w:jc w:val="center"/>
        </w:trPr>
        <w:tc>
          <w:tcPr>
            <w:tcW w:w="1139" w:type="dxa"/>
          </w:tcPr>
          <w:p w14:paraId="38830982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1610A1B6" w14:textId="43B26852" w:rsidR="003C5B65" w:rsidRDefault="00C818C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983" w:type="dxa"/>
          </w:tcPr>
          <w:p w14:paraId="171882A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22594212" w14:textId="26B038C1" w:rsidR="003C5B65" w:rsidRDefault="00C818C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:18</w:t>
            </w:r>
          </w:p>
        </w:tc>
        <w:tc>
          <w:tcPr>
            <w:tcW w:w="1655" w:type="dxa"/>
          </w:tcPr>
          <w:p w14:paraId="55487A9D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5894BD37" w14:textId="6639F259" w:rsidR="003C5B65" w:rsidRDefault="00C818C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="003C5B65">
              <w:rPr>
                <w:sz w:val="20"/>
                <w:szCs w:val="20"/>
              </w:rPr>
              <w:t>/11/2019</w:t>
            </w:r>
          </w:p>
        </w:tc>
      </w:tr>
      <w:tr w:rsidR="003C5B65" w14:paraId="1CFE2258" w14:textId="77777777" w:rsidTr="003C5B65">
        <w:trPr>
          <w:jc w:val="center"/>
        </w:trPr>
        <w:tc>
          <w:tcPr>
            <w:tcW w:w="1139" w:type="dxa"/>
          </w:tcPr>
          <w:p w14:paraId="71B973A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7296F5F4" w14:textId="1A7A8D6A" w:rsidR="003C5B65" w:rsidRDefault="00C818C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4.431</w:t>
            </w:r>
            <w:r w:rsidR="003C5B65">
              <w:rPr>
                <w:sz w:val="20"/>
                <w:szCs w:val="20"/>
              </w:rPr>
              <w:t>’S</w:t>
            </w:r>
          </w:p>
        </w:tc>
        <w:tc>
          <w:tcPr>
            <w:tcW w:w="1983" w:type="dxa"/>
          </w:tcPr>
          <w:p w14:paraId="246690A5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0DC7DF4A" w14:textId="4F6C7F7F" w:rsidR="003C5B65" w:rsidRDefault="00C818C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18</w:t>
            </w:r>
          </w:p>
        </w:tc>
        <w:tc>
          <w:tcPr>
            <w:tcW w:w="1655" w:type="dxa"/>
          </w:tcPr>
          <w:p w14:paraId="47CDC91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3CA83B77" w14:textId="0E05FD6A" w:rsidR="003C5B65" w:rsidRDefault="00C818C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377</w:t>
            </w:r>
          </w:p>
        </w:tc>
      </w:tr>
      <w:tr w:rsidR="003C5B65" w14:paraId="47909372" w14:textId="77777777" w:rsidTr="003C5B65">
        <w:trPr>
          <w:jc w:val="center"/>
        </w:trPr>
        <w:tc>
          <w:tcPr>
            <w:tcW w:w="1139" w:type="dxa"/>
          </w:tcPr>
          <w:p w14:paraId="5C7842D7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0CA906C7" w14:textId="1E61CB56" w:rsidR="003C5B65" w:rsidRDefault="00C818C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6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35.675</w:t>
            </w:r>
            <w:r w:rsidR="003C5B65">
              <w:rPr>
                <w:sz w:val="20"/>
                <w:szCs w:val="20"/>
              </w:rPr>
              <w:t>‘W</w:t>
            </w:r>
          </w:p>
        </w:tc>
        <w:tc>
          <w:tcPr>
            <w:tcW w:w="1983" w:type="dxa"/>
          </w:tcPr>
          <w:p w14:paraId="4B75BD82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7EF40D6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73B3E955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580B60E2" w14:textId="129B3558" w:rsidR="003C5B65" w:rsidRDefault="00C818C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360</w:t>
            </w:r>
          </w:p>
        </w:tc>
      </w:tr>
      <w:tr w:rsidR="003C5B65" w14:paraId="3FC9E5AE" w14:textId="77777777" w:rsidTr="003C5B65">
        <w:trPr>
          <w:jc w:val="center"/>
        </w:trPr>
        <w:tc>
          <w:tcPr>
            <w:tcW w:w="1139" w:type="dxa"/>
          </w:tcPr>
          <w:p w14:paraId="107551F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7FD6F4A7" w14:textId="4650381F" w:rsidR="003C5B65" w:rsidRDefault="00C818C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1983" w:type="dxa"/>
          </w:tcPr>
          <w:p w14:paraId="7474AF2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3B6FD75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4CA3ECCE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47C08562" w14:textId="59E8630A" w:rsidR="003C5B65" w:rsidRDefault="00802370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0</w:t>
            </w:r>
          </w:p>
        </w:tc>
      </w:tr>
      <w:tr w:rsidR="003C5B65" w14:paraId="0DA0C63A" w14:textId="77777777" w:rsidTr="003C5B65">
        <w:trPr>
          <w:jc w:val="center"/>
        </w:trPr>
        <w:tc>
          <w:tcPr>
            <w:tcW w:w="1139" w:type="dxa"/>
          </w:tcPr>
          <w:p w14:paraId="3F7D1F5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3E278832" w14:textId="767E5D6D" w:rsidR="003C5B65" w:rsidRPr="00720120" w:rsidRDefault="00C818C2" w:rsidP="003C5B65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unny</w:t>
            </w:r>
          </w:p>
        </w:tc>
      </w:tr>
    </w:tbl>
    <w:p w14:paraId="6BE14D4C" w14:textId="77777777" w:rsidR="003C5B65" w:rsidRPr="00F8381A" w:rsidRDefault="003C5B65" w:rsidP="003C5B65">
      <w:pPr>
        <w:pStyle w:val="Sansinterligne"/>
        <w:rPr>
          <w:sz w:val="2"/>
          <w:szCs w:val="16"/>
        </w:rPr>
      </w:pPr>
    </w:p>
    <w:tbl>
      <w:tblPr>
        <w:tblStyle w:val="Grilledutableau"/>
        <w:tblW w:w="15907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546"/>
        <w:gridCol w:w="546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  <w:gridCol w:w="10"/>
      </w:tblGrid>
      <w:tr w:rsidR="003C5B65" w:rsidRPr="009F510C" w14:paraId="48FC0320" w14:textId="77777777" w:rsidTr="007C554C">
        <w:trPr>
          <w:gridAfter w:val="1"/>
          <w:wAfter w:w="10" w:type="dxa"/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3D5F5F96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0EE2C474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2C974A24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4304232A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10C5E52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12F54D1C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679BDE45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61AAF89F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7710D9C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5C7EB3D4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03C5A975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51028E06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6A0F4F93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686C9A9C" w14:textId="77777777" w:rsidR="003C5B65" w:rsidRDefault="003C5B65" w:rsidP="003C5B65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2974353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6A29E04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638D320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3AC5C9AE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546" w:type="dxa"/>
            <w:textDirection w:val="tbRl"/>
            <w:vAlign w:val="center"/>
          </w:tcPr>
          <w:p w14:paraId="50D6F173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546" w:type="dxa"/>
            <w:textDirection w:val="tbRl"/>
            <w:vAlign w:val="center"/>
          </w:tcPr>
          <w:p w14:paraId="60F9AF6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65CBE2F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59CE9C3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66" w:type="dxa"/>
            <w:textDirection w:val="tbRl"/>
            <w:vAlign w:val="center"/>
          </w:tcPr>
          <w:p w14:paraId="664C6B5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04" w:type="dxa"/>
            <w:textDirection w:val="tbRl"/>
            <w:vAlign w:val="center"/>
          </w:tcPr>
          <w:p w14:paraId="1CBF7FCA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textDirection w:val="tbRl"/>
            <w:vAlign w:val="center"/>
          </w:tcPr>
          <w:p w14:paraId="79963A4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1346A41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1811C838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isotope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7D3AD937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55AC211E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477F6BC4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7E561F4F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</w:tr>
      <w:tr w:rsidR="007C554C" w:rsidRPr="009F510C" w14:paraId="6F225272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0710ABFC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  <w:shd w:val="clear" w:color="auto" w:fill="auto"/>
          </w:tcPr>
          <w:p w14:paraId="25A28F5B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6862615C" w14:textId="445316AC" w:rsidR="007C554C" w:rsidRPr="0006698D" w:rsidRDefault="007C554C" w:rsidP="007C554C">
            <w:pPr>
              <w:rPr>
                <w:sz w:val="22"/>
                <w:lang w:val="es-ES"/>
              </w:rPr>
            </w:pPr>
            <w:r>
              <w:rPr>
                <w:sz w:val="22"/>
                <w:lang w:val="es-ES"/>
              </w:rPr>
              <w:t>b-10</w:t>
            </w:r>
          </w:p>
        </w:tc>
        <w:tc>
          <w:tcPr>
            <w:tcW w:w="546" w:type="dxa"/>
            <w:shd w:val="clear" w:color="auto" w:fill="auto"/>
          </w:tcPr>
          <w:p w14:paraId="213DF551" w14:textId="696619A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37</w:t>
            </w:r>
          </w:p>
        </w:tc>
        <w:tc>
          <w:tcPr>
            <w:tcW w:w="476" w:type="dxa"/>
            <w:shd w:val="clear" w:color="auto" w:fill="auto"/>
          </w:tcPr>
          <w:p w14:paraId="60F8F7AB" w14:textId="067DF4F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auto"/>
          </w:tcPr>
          <w:p w14:paraId="4A4253C1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D93FDE2" w14:textId="5CF306F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9:45</w:t>
            </w:r>
          </w:p>
        </w:tc>
        <w:tc>
          <w:tcPr>
            <w:tcW w:w="711" w:type="dxa"/>
            <w:shd w:val="clear" w:color="auto" w:fill="auto"/>
          </w:tcPr>
          <w:p w14:paraId="617FC115" w14:textId="581774C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5.6</w:t>
            </w:r>
          </w:p>
        </w:tc>
        <w:tc>
          <w:tcPr>
            <w:tcW w:w="418" w:type="dxa"/>
            <w:shd w:val="clear" w:color="auto" w:fill="E7E6E6" w:themeFill="background2"/>
          </w:tcPr>
          <w:p w14:paraId="7D1F37BD" w14:textId="601D3BF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1AA4A31" w14:textId="3696B7A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CED0F71" w14:textId="6EE5068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D76537E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F6DE2EA" w14:textId="3D349C6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5A6F230" w14:textId="47719AE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00A60AB6" w14:textId="2D2E447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CF59179" w14:textId="03B4907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3DAD959" w14:textId="2634DF7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DD12398" w14:textId="4730BB5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4B4F4639" w14:textId="456AC6F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3B45E7E7" w14:textId="2D9109D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3DE51AD" w14:textId="0016C2E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2F01BA4" w14:textId="27FDCA0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061021F" w14:textId="05C08CF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49B4B29" w14:textId="291B563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49F43F4" w14:textId="63B4D01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CFEBC3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388266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936511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3D22CD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0DDD4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BEF1C6E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2E88BB1B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FF0000"/>
          </w:tcPr>
          <w:p w14:paraId="12C1C462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  <w:shd w:val="clear" w:color="auto" w:fill="FF0000"/>
          </w:tcPr>
          <w:p w14:paraId="2E97A11E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FF0000"/>
          </w:tcPr>
          <w:p w14:paraId="0A0CDA9D" w14:textId="52A1804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b-10</w:t>
            </w:r>
          </w:p>
        </w:tc>
        <w:tc>
          <w:tcPr>
            <w:tcW w:w="546" w:type="dxa"/>
            <w:shd w:val="clear" w:color="auto" w:fill="FF0000"/>
          </w:tcPr>
          <w:p w14:paraId="2A2B5CED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C98CA2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6C906D7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7BC487FB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3DA19DE5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C3341D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5570D0C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4066B2F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0000"/>
          </w:tcPr>
          <w:p w14:paraId="654AE4CE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0538A0E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6881B79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36D682F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2742B9B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0000"/>
          </w:tcPr>
          <w:p w14:paraId="45DBE891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2075CDE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FF0000"/>
          </w:tcPr>
          <w:p w14:paraId="6268FED7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546" w:type="dxa"/>
            <w:shd w:val="clear" w:color="auto" w:fill="FF0000"/>
          </w:tcPr>
          <w:p w14:paraId="71057BD5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7A6C92A3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3242659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383FF46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088FBCC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D4A0253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B47F06F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1DFBAB3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F0A3FE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742DA83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AC599A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79A448C6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0C956AF5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4E7ED94B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  <w:shd w:val="clear" w:color="auto" w:fill="auto"/>
          </w:tcPr>
          <w:p w14:paraId="7362EDF5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354FB66F" w14:textId="310D40A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4900</w:t>
            </w:r>
          </w:p>
        </w:tc>
        <w:tc>
          <w:tcPr>
            <w:tcW w:w="546" w:type="dxa"/>
            <w:shd w:val="clear" w:color="auto" w:fill="auto"/>
          </w:tcPr>
          <w:p w14:paraId="4E167F7D" w14:textId="0CF2CA3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476" w:type="dxa"/>
            <w:shd w:val="clear" w:color="auto" w:fill="auto"/>
          </w:tcPr>
          <w:p w14:paraId="5025BCF8" w14:textId="292A780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52CF58C6" w14:textId="7E4651E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7:34</w:t>
            </w:r>
          </w:p>
        </w:tc>
        <w:tc>
          <w:tcPr>
            <w:tcW w:w="766" w:type="dxa"/>
            <w:shd w:val="clear" w:color="auto" w:fill="auto"/>
          </w:tcPr>
          <w:p w14:paraId="778D863C" w14:textId="15F45DB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8:40</w:t>
            </w:r>
          </w:p>
        </w:tc>
        <w:tc>
          <w:tcPr>
            <w:tcW w:w="711" w:type="dxa"/>
            <w:shd w:val="clear" w:color="auto" w:fill="auto"/>
          </w:tcPr>
          <w:p w14:paraId="0B6391A1" w14:textId="1F899AC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0.92</w:t>
            </w:r>
          </w:p>
        </w:tc>
        <w:tc>
          <w:tcPr>
            <w:tcW w:w="418" w:type="dxa"/>
            <w:shd w:val="clear" w:color="auto" w:fill="E7E6E6" w:themeFill="background2"/>
          </w:tcPr>
          <w:p w14:paraId="05D67B46" w14:textId="5C930F7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043DF3C" w14:textId="4F107E4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6D7BA1F" w14:textId="6339611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D0BE903" w14:textId="5FC2549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CF7094E" w14:textId="2661941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2C2CE0DC" w14:textId="6C5095F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50BB2493" w14:textId="6304FA0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676EE46" w14:textId="6A9F6A9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07" w:type="dxa"/>
            <w:shd w:val="clear" w:color="auto" w:fill="auto"/>
          </w:tcPr>
          <w:p w14:paraId="0B9FC93A" w14:textId="556DC66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BF768BA" w14:textId="4A6F4F7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3</w:t>
            </w:r>
          </w:p>
        </w:tc>
        <w:tc>
          <w:tcPr>
            <w:tcW w:w="546" w:type="dxa"/>
            <w:shd w:val="clear" w:color="auto" w:fill="auto"/>
          </w:tcPr>
          <w:p w14:paraId="2D7952F5" w14:textId="2C5F934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22703B00" w14:textId="4E1DF43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4694391B" w14:textId="14C90D7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F5F8CF0" w14:textId="4E3C8B5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4FAE9BA4" w14:textId="46EC474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04" w:type="dxa"/>
            <w:shd w:val="clear" w:color="auto" w:fill="auto"/>
          </w:tcPr>
          <w:p w14:paraId="7895D537" w14:textId="18C7E1D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7219BBD" w14:textId="2A9FCAF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F6065C5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02D14AD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C7F101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198CA4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95A93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1887FA4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2F4389BB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5B34EB34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  <w:shd w:val="clear" w:color="auto" w:fill="auto"/>
          </w:tcPr>
          <w:p w14:paraId="18301E8F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0911004F" w14:textId="2032DC1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4600</w:t>
            </w:r>
          </w:p>
        </w:tc>
        <w:tc>
          <w:tcPr>
            <w:tcW w:w="546" w:type="dxa"/>
            <w:shd w:val="clear" w:color="auto" w:fill="auto"/>
          </w:tcPr>
          <w:p w14:paraId="6C459E8E" w14:textId="1ADB352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476" w:type="dxa"/>
            <w:shd w:val="clear" w:color="auto" w:fill="auto"/>
          </w:tcPr>
          <w:p w14:paraId="45E08ED8" w14:textId="2ECA25FF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766" w:type="dxa"/>
            <w:shd w:val="clear" w:color="auto" w:fill="auto"/>
          </w:tcPr>
          <w:p w14:paraId="52D4C59E" w14:textId="34A4204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7:20</w:t>
            </w:r>
          </w:p>
        </w:tc>
        <w:tc>
          <w:tcPr>
            <w:tcW w:w="766" w:type="dxa"/>
            <w:shd w:val="clear" w:color="auto" w:fill="auto"/>
          </w:tcPr>
          <w:p w14:paraId="47AE0D5F" w14:textId="535BEEC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8:54</w:t>
            </w:r>
          </w:p>
        </w:tc>
        <w:tc>
          <w:tcPr>
            <w:tcW w:w="711" w:type="dxa"/>
            <w:shd w:val="clear" w:color="auto" w:fill="auto"/>
          </w:tcPr>
          <w:p w14:paraId="7B43E095" w14:textId="70471D5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760BA39F" w14:textId="10C4DE5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790EF64" w14:textId="46C91FE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E3CA712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7E22BEB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ABB89B3" w14:textId="087BA47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79E5BC3" w14:textId="6A95FCD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71332978" w14:textId="50F8708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2CAD46F" w14:textId="27E1E96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A447945" w14:textId="6F602B2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FED28D4" w14:textId="263A3C4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084421EA" w14:textId="69A2B2D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38D5B9C4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A44710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EB1687F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7029E4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6A7F41A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070D3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C92FDD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216C3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342240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B6DA9B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14A4A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FD661F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4E69357A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4D0795F0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auto"/>
          </w:tcPr>
          <w:p w14:paraId="370FEB35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78BF33FB" w14:textId="5B3929B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4200</w:t>
            </w:r>
          </w:p>
        </w:tc>
        <w:tc>
          <w:tcPr>
            <w:tcW w:w="546" w:type="dxa"/>
            <w:shd w:val="clear" w:color="auto" w:fill="auto"/>
          </w:tcPr>
          <w:p w14:paraId="5A3A1B51" w14:textId="1D8FC88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476" w:type="dxa"/>
            <w:shd w:val="clear" w:color="auto" w:fill="auto"/>
          </w:tcPr>
          <w:p w14:paraId="0236EB70" w14:textId="2695512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0FF2E894" w14:textId="5F184B7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7:55</w:t>
            </w:r>
          </w:p>
        </w:tc>
        <w:tc>
          <w:tcPr>
            <w:tcW w:w="766" w:type="dxa"/>
            <w:shd w:val="clear" w:color="auto" w:fill="auto"/>
          </w:tcPr>
          <w:p w14:paraId="74D134C8" w14:textId="15A6696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9:45</w:t>
            </w:r>
          </w:p>
        </w:tc>
        <w:tc>
          <w:tcPr>
            <w:tcW w:w="711" w:type="dxa"/>
            <w:shd w:val="clear" w:color="auto" w:fill="auto"/>
          </w:tcPr>
          <w:p w14:paraId="18E2C449" w14:textId="27B298B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5.75</w:t>
            </w:r>
          </w:p>
        </w:tc>
        <w:tc>
          <w:tcPr>
            <w:tcW w:w="418" w:type="dxa"/>
            <w:shd w:val="clear" w:color="auto" w:fill="E7E6E6" w:themeFill="background2"/>
          </w:tcPr>
          <w:p w14:paraId="4E90E016" w14:textId="6B92531F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6F19558" w14:textId="2CD94D3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CFB1348" w14:textId="2B4F3BD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71F817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EB71ABC" w14:textId="0A61BFE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118969FA" w14:textId="1711DBB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5FB360D4" w14:textId="6601B54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F968A04" w14:textId="70D49EE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D39B5F6" w14:textId="5764BF6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A06779C" w14:textId="23280B0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25275BF6" w14:textId="21B3889F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71FFC05C" w14:textId="6E2F4B2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B837B03" w14:textId="2CBAC94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E130A03" w14:textId="03BB75A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B7412E5" w14:textId="71784CE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F05B421" w14:textId="4730994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8DC4721" w14:textId="4F3A199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5A1A19E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4C2021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D60D9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BD3EAF1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E8E2E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5600CB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69FAA50F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353558F8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auto"/>
          </w:tcPr>
          <w:p w14:paraId="5AA2FF27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3A236BF0" w14:textId="7CAAF78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3800</w:t>
            </w:r>
          </w:p>
        </w:tc>
        <w:tc>
          <w:tcPr>
            <w:tcW w:w="546" w:type="dxa"/>
            <w:shd w:val="clear" w:color="auto" w:fill="auto"/>
          </w:tcPr>
          <w:p w14:paraId="7BF097D2" w14:textId="16B6C8A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476" w:type="dxa"/>
            <w:shd w:val="clear" w:color="auto" w:fill="auto"/>
          </w:tcPr>
          <w:p w14:paraId="57FD57FC" w14:textId="4957E4B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2D2552C3" w14:textId="169EFC6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8:25</w:t>
            </w:r>
          </w:p>
        </w:tc>
        <w:tc>
          <w:tcPr>
            <w:tcW w:w="766" w:type="dxa"/>
            <w:shd w:val="clear" w:color="auto" w:fill="auto"/>
          </w:tcPr>
          <w:p w14:paraId="0BE4D21E" w14:textId="18FE3EB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0:00</w:t>
            </w:r>
          </w:p>
        </w:tc>
        <w:tc>
          <w:tcPr>
            <w:tcW w:w="711" w:type="dxa"/>
            <w:shd w:val="clear" w:color="auto" w:fill="auto"/>
          </w:tcPr>
          <w:p w14:paraId="645D831E" w14:textId="566A316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727BF4E8" w14:textId="678BA9D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86F4E69" w14:textId="2773F33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11FDBCE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E401027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AB8895A" w14:textId="630BC3C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47A173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AD86FF1" w14:textId="6A94FEA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C4B52C9" w14:textId="6B45D3A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0B3A197" w14:textId="4F0EACE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64AFD04" w14:textId="523BAFB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45D95027" w14:textId="7F8CFD2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3CE4CFDF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107607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30CE03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0028B27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1CA1239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DF798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46EF5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057A8D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DF5966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197B3C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3D8A25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8D90DFD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65753CCD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4F9B1DD8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auto"/>
          </w:tcPr>
          <w:p w14:paraId="0CD4C8CE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5A283870" w14:textId="628AA30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3400</w:t>
            </w:r>
          </w:p>
        </w:tc>
        <w:tc>
          <w:tcPr>
            <w:tcW w:w="546" w:type="dxa"/>
            <w:shd w:val="clear" w:color="auto" w:fill="auto"/>
          </w:tcPr>
          <w:p w14:paraId="540A03F7" w14:textId="2870040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31</w:t>
            </w:r>
          </w:p>
        </w:tc>
        <w:tc>
          <w:tcPr>
            <w:tcW w:w="476" w:type="dxa"/>
            <w:shd w:val="clear" w:color="auto" w:fill="auto"/>
          </w:tcPr>
          <w:p w14:paraId="1F470E6C" w14:textId="317BF4E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  <w:shd w:val="clear" w:color="auto" w:fill="auto"/>
          </w:tcPr>
          <w:p w14:paraId="04010A19" w14:textId="2D3BA72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8:33</w:t>
            </w:r>
          </w:p>
        </w:tc>
        <w:tc>
          <w:tcPr>
            <w:tcW w:w="766" w:type="dxa"/>
            <w:shd w:val="clear" w:color="auto" w:fill="auto"/>
          </w:tcPr>
          <w:p w14:paraId="36ED11C9" w14:textId="6363004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0:00</w:t>
            </w:r>
          </w:p>
        </w:tc>
        <w:tc>
          <w:tcPr>
            <w:tcW w:w="711" w:type="dxa"/>
            <w:shd w:val="clear" w:color="auto" w:fill="auto"/>
          </w:tcPr>
          <w:p w14:paraId="3FD02868" w14:textId="2678DA9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6.25</w:t>
            </w:r>
          </w:p>
        </w:tc>
        <w:tc>
          <w:tcPr>
            <w:tcW w:w="418" w:type="dxa"/>
            <w:shd w:val="clear" w:color="auto" w:fill="E7E6E6" w:themeFill="background2"/>
          </w:tcPr>
          <w:p w14:paraId="2FAAF633" w14:textId="73FFBEB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CB3C2E4" w14:textId="2646AD0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7487FCB" w14:textId="19B6E08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35B55DB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1F97480" w14:textId="55619DD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9F6FFFB" w14:textId="3102886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73C723D6" w14:textId="70FAF30F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9B6CFEA" w14:textId="6F27F74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553118F" w14:textId="010BEA6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ED574B6" w14:textId="56D18EDF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6DEB5B2E" w14:textId="5ED970C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7915F795" w14:textId="2763219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AC80357" w14:textId="540A5DB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6351651" w14:textId="499D861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DA608F9" w14:textId="2F2C3F3F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5B339B5" w14:textId="2E740E6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7B9BB55" w14:textId="02F4374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B5478E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AF2BA2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529A70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9FA058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B2A5D1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B902F58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0F5FDCA3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5DAA6BCC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  <w:shd w:val="clear" w:color="auto" w:fill="auto"/>
          </w:tcPr>
          <w:p w14:paraId="6DF65D74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1F6C1E02" w14:textId="5C4C0D1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850</w:t>
            </w:r>
          </w:p>
        </w:tc>
        <w:tc>
          <w:tcPr>
            <w:tcW w:w="546" w:type="dxa"/>
            <w:shd w:val="clear" w:color="auto" w:fill="auto"/>
          </w:tcPr>
          <w:p w14:paraId="11C7F7BD" w14:textId="7C984D7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476" w:type="dxa"/>
            <w:shd w:val="clear" w:color="auto" w:fill="auto"/>
          </w:tcPr>
          <w:p w14:paraId="3F77CC4D" w14:textId="733A941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71E57A1D" w14:textId="09A1535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8:48</w:t>
            </w:r>
          </w:p>
        </w:tc>
        <w:tc>
          <w:tcPr>
            <w:tcW w:w="766" w:type="dxa"/>
            <w:shd w:val="clear" w:color="auto" w:fill="auto"/>
          </w:tcPr>
          <w:p w14:paraId="0B8AAA11" w14:textId="6C9E002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0:20</w:t>
            </w:r>
          </w:p>
        </w:tc>
        <w:tc>
          <w:tcPr>
            <w:tcW w:w="711" w:type="dxa"/>
            <w:shd w:val="clear" w:color="auto" w:fill="auto"/>
          </w:tcPr>
          <w:p w14:paraId="61AB07A5" w14:textId="07EB35E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6.9</w:t>
            </w:r>
          </w:p>
        </w:tc>
        <w:tc>
          <w:tcPr>
            <w:tcW w:w="418" w:type="dxa"/>
            <w:shd w:val="clear" w:color="auto" w:fill="E7E6E6" w:themeFill="background2"/>
          </w:tcPr>
          <w:p w14:paraId="79512AFE" w14:textId="3544B7B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9EB3B40" w14:textId="006968F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04CCC2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D41066D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2A07303" w14:textId="1CF18CC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10693E31" w14:textId="78780FC9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0839A45" w14:textId="664B79D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3C212F2" w14:textId="65CFC79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75DAB81" w14:textId="412BDB5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F892252" w14:textId="4062D71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3AF66EF1" w14:textId="56C85C6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1B0AF483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E52FAB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0691001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997C1D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DF34564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8B9FED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272856D" w14:textId="39C01D0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E758215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D0C5783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862E6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AF223F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CC1BC40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634DEEB0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6BA01694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  <w:shd w:val="clear" w:color="auto" w:fill="auto"/>
          </w:tcPr>
          <w:p w14:paraId="778F22E6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493ACA90" w14:textId="6D2EA46F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400</w:t>
            </w:r>
          </w:p>
        </w:tc>
        <w:tc>
          <w:tcPr>
            <w:tcW w:w="546" w:type="dxa"/>
            <w:shd w:val="clear" w:color="auto" w:fill="auto"/>
          </w:tcPr>
          <w:p w14:paraId="6F79DDA3" w14:textId="4D6E338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9</w:t>
            </w:r>
          </w:p>
        </w:tc>
        <w:tc>
          <w:tcPr>
            <w:tcW w:w="476" w:type="dxa"/>
            <w:shd w:val="clear" w:color="auto" w:fill="auto"/>
          </w:tcPr>
          <w:p w14:paraId="3138A290" w14:textId="1D7F46DF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64C13AF6" w14:textId="132C585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8:45</w:t>
            </w:r>
          </w:p>
        </w:tc>
        <w:tc>
          <w:tcPr>
            <w:tcW w:w="766" w:type="dxa"/>
            <w:shd w:val="clear" w:color="auto" w:fill="auto"/>
          </w:tcPr>
          <w:p w14:paraId="63FFE899" w14:textId="14059BE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0:30</w:t>
            </w:r>
          </w:p>
        </w:tc>
        <w:tc>
          <w:tcPr>
            <w:tcW w:w="711" w:type="dxa"/>
            <w:shd w:val="clear" w:color="auto" w:fill="auto"/>
          </w:tcPr>
          <w:p w14:paraId="6B8B31BC" w14:textId="481A95E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9.6</w:t>
            </w:r>
          </w:p>
        </w:tc>
        <w:tc>
          <w:tcPr>
            <w:tcW w:w="418" w:type="dxa"/>
            <w:shd w:val="clear" w:color="auto" w:fill="E7E6E6" w:themeFill="background2"/>
          </w:tcPr>
          <w:p w14:paraId="55FFF8AD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7F3D69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07C6594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F51A8DE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AC83F23" w14:textId="79B1E32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F2B108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226241F" w14:textId="11123CD6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C4496B2" w14:textId="1CCC9E9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E5617E9" w14:textId="4A8975D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7E01930" w14:textId="2AE2F55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1B333496" w14:textId="5F8ED58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1675126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45067FE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BB23BF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FB236A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2E7CE62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E5490B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2FCA64" w14:textId="1A264CF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8743C4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E39CB2F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A349DE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9B240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DC1EA80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4B87B9B3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3FCACD00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62274487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177CCC7B" w14:textId="20AA15D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400</w:t>
            </w:r>
          </w:p>
        </w:tc>
        <w:tc>
          <w:tcPr>
            <w:tcW w:w="546" w:type="dxa"/>
            <w:shd w:val="clear" w:color="auto" w:fill="auto"/>
          </w:tcPr>
          <w:p w14:paraId="29BD5191" w14:textId="1F9AF18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43</w:t>
            </w:r>
          </w:p>
        </w:tc>
        <w:tc>
          <w:tcPr>
            <w:tcW w:w="476" w:type="dxa"/>
            <w:shd w:val="clear" w:color="auto" w:fill="auto"/>
          </w:tcPr>
          <w:p w14:paraId="5EEEFB12" w14:textId="3034E37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1122C1C0" w14:textId="36E8E3A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7:40</w:t>
            </w:r>
          </w:p>
        </w:tc>
        <w:tc>
          <w:tcPr>
            <w:tcW w:w="766" w:type="dxa"/>
            <w:shd w:val="clear" w:color="auto" w:fill="auto"/>
          </w:tcPr>
          <w:p w14:paraId="7D6F9EEA" w14:textId="363B37F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9:45</w:t>
            </w:r>
          </w:p>
        </w:tc>
        <w:tc>
          <w:tcPr>
            <w:tcW w:w="711" w:type="dxa"/>
            <w:shd w:val="clear" w:color="auto" w:fill="auto"/>
          </w:tcPr>
          <w:p w14:paraId="3E3071BE" w14:textId="4FB5DD0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4.25</w:t>
            </w:r>
          </w:p>
        </w:tc>
        <w:tc>
          <w:tcPr>
            <w:tcW w:w="418" w:type="dxa"/>
            <w:shd w:val="clear" w:color="auto" w:fill="E7E6E6" w:themeFill="background2"/>
          </w:tcPr>
          <w:p w14:paraId="63884DE1" w14:textId="2847DE2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F2091FE" w14:textId="66EBDF9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F8DB4A3" w14:textId="17D04A7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A579255" w14:textId="2C1FEC8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C957470" w14:textId="3863AEC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CA0B0F2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BB11FF6" w14:textId="7A1AD5B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523F783" w14:textId="1559458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07" w:type="dxa"/>
            <w:shd w:val="clear" w:color="auto" w:fill="auto"/>
          </w:tcPr>
          <w:p w14:paraId="1FDB1995" w14:textId="167B708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3713D6D" w14:textId="0F43C81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3</w:t>
            </w:r>
          </w:p>
        </w:tc>
        <w:tc>
          <w:tcPr>
            <w:tcW w:w="546" w:type="dxa"/>
            <w:shd w:val="clear" w:color="auto" w:fill="auto"/>
          </w:tcPr>
          <w:p w14:paraId="1A4E3F57" w14:textId="05A1A52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46E09DAF" w14:textId="0B44D87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320E1B71" w14:textId="52D5181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23F81DC" w14:textId="3B2D4AC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3965BD86" w14:textId="4F83263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04" w:type="dxa"/>
            <w:shd w:val="clear" w:color="auto" w:fill="auto"/>
          </w:tcPr>
          <w:p w14:paraId="0F24870A" w14:textId="355983A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75D3772" w14:textId="6DF989F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E24B55B" w14:textId="4A646FA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14E2C9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11701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B0667B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C5CDC1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273476B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02ABD944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30EBDC2C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636A5D26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02845A7E" w14:textId="0194B72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900</w:t>
            </w:r>
          </w:p>
        </w:tc>
        <w:tc>
          <w:tcPr>
            <w:tcW w:w="546" w:type="dxa"/>
            <w:shd w:val="clear" w:color="auto" w:fill="auto"/>
          </w:tcPr>
          <w:p w14:paraId="2A904587" w14:textId="036BF47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48</w:t>
            </w:r>
          </w:p>
        </w:tc>
        <w:tc>
          <w:tcPr>
            <w:tcW w:w="476" w:type="dxa"/>
            <w:shd w:val="clear" w:color="auto" w:fill="auto"/>
          </w:tcPr>
          <w:p w14:paraId="7BC816E5" w14:textId="7806823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462351A4" w14:textId="7050BBB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8:22</w:t>
            </w:r>
          </w:p>
        </w:tc>
        <w:tc>
          <w:tcPr>
            <w:tcW w:w="766" w:type="dxa"/>
            <w:shd w:val="clear" w:color="auto" w:fill="auto"/>
          </w:tcPr>
          <w:p w14:paraId="53FFE38F" w14:textId="18DF2EB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0:00</w:t>
            </w:r>
          </w:p>
        </w:tc>
        <w:tc>
          <w:tcPr>
            <w:tcW w:w="711" w:type="dxa"/>
            <w:shd w:val="clear" w:color="auto" w:fill="auto"/>
          </w:tcPr>
          <w:p w14:paraId="1AC9BCC5" w14:textId="1CB92B9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  <w:shd w:val="clear" w:color="auto" w:fill="E7E6E6" w:themeFill="background2"/>
          </w:tcPr>
          <w:p w14:paraId="485B808C" w14:textId="6821C09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95F506D" w14:textId="01EE396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89D5012" w14:textId="2CC5DCF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615A0B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6C3BF69" w14:textId="6335B65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E92EFB1" w14:textId="4937D75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26023D42" w14:textId="7284C25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EF4CC4B" w14:textId="20BE1EC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04E1F61" w14:textId="1898012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016A6AD" w14:textId="47DC27B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60051DE7" w14:textId="2548D91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3F5905B4" w14:textId="6B3006E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53C9B9D" w14:textId="5444148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12AABFB" w14:textId="539AF09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D147CC6" w14:textId="755E972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6038170" w14:textId="461D39C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F89606E" w14:textId="192DB2A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4454562" w14:textId="0A1B7F0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083B03E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70D2D1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F879AC7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49B2D1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65DAC67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04523E46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92D050"/>
          </w:tcPr>
          <w:p w14:paraId="15BAC445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92D050"/>
          </w:tcPr>
          <w:p w14:paraId="3908583F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92D050"/>
          </w:tcPr>
          <w:p w14:paraId="102E36D1" w14:textId="0D1C9ECF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400</w:t>
            </w:r>
          </w:p>
        </w:tc>
        <w:tc>
          <w:tcPr>
            <w:tcW w:w="546" w:type="dxa"/>
            <w:shd w:val="clear" w:color="auto" w:fill="92D050"/>
          </w:tcPr>
          <w:p w14:paraId="57F99FCE" w14:textId="4656A31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476" w:type="dxa"/>
            <w:shd w:val="clear" w:color="auto" w:fill="92D050"/>
          </w:tcPr>
          <w:p w14:paraId="1E747E4D" w14:textId="08701C3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92D050"/>
          </w:tcPr>
          <w:p w14:paraId="761E08FD" w14:textId="3154FBC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6:50</w:t>
            </w:r>
          </w:p>
        </w:tc>
        <w:tc>
          <w:tcPr>
            <w:tcW w:w="766" w:type="dxa"/>
            <w:shd w:val="clear" w:color="auto" w:fill="92D050"/>
          </w:tcPr>
          <w:p w14:paraId="794BDAE0" w14:textId="4510D5F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8:30</w:t>
            </w:r>
          </w:p>
        </w:tc>
        <w:tc>
          <w:tcPr>
            <w:tcW w:w="711" w:type="dxa"/>
            <w:shd w:val="clear" w:color="auto" w:fill="92D050"/>
          </w:tcPr>
          <w:p w14:paraId="6E18C513" w14:textId="340836F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7.1</w:t>
            </w:r>
          </w:p>
        </w:tc>
        <w:tc>
          <w:tcPr>
            <w:tcW w:w="418" w:type="dxa"/>
            <w:shd w:val="clear" w:color="auto" w:fill="92D050"/>
          </w:tcPr>
          <w:p w14:paraId="474D53ED" w14:textId="71E5BBC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7C9985D5" w14:textId="2B1C91C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28B03B4F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92D050"/>
          </w:tcPr>
          <w:p w14:paraId="0BE01427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2E71D677" w14:textId="1EA095C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92D050"/>
          </w:tcPr>
          <w:p w14:paraId="603D52D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BA00A7A" w14:textId="6A2051C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35BEB447" w14:textId="38AFBAE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7016C5FB" w14:textId="1A71B59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34B6253F" w14:textId="63ECA03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92D050"/>
          </w:tcPr>
          <w:p w14:paraId="4ABFAD7D" w14:textId="76BC91E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92D050"/>
          </w:tcPr>
          <w:p w14:paraId="366F78D1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6D7AACAF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163FAFB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24448F9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92D050"/>
          </w:tcPr>
          <w:p w14:paraId="75456FB7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03DBB3D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1E8F42C2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7900C56B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DA29BE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242998B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60095A0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61D004BA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4537FBD7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622BA9B7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401ACAB7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5EDFA446" w14:textId="4DA6B0B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090</w:t>
            </w:r>
          </w:p>
        </w:tc>
        <w:tc>
          <w:tcPr>
            <w:tcW w:w="546" w:type="dxa"/>
            <w:shd w:val="clear" w:color="auto" w:fill="auto"/>
          </w:tcPr>
          <w:p w14:paraId="44ADEA72" w14:textId="034C54F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32</w:t>
            </w:r>
          </w:p>
        </w:tc>
        <w:tc>
          <w:tcPr>
            <w:tcW w:w="476" w:type="dxa"/>
            <w:shd w:val="clear" w:color="auto" w:fill="auto"/>
          </w:tcPr>
          <w:p w14:paraId="5F07E929" w14:textId="47F2274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4D88AA40" w14:textId="5574AFB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6:50</w:t>
            </w:r>
          </w:p>
        </w:tc>
        <w:tc>
          <w:tcPr>
            <w:tcW w:w="766" w:type="dxa"/>
            <w:shd w:val="clear" w:color="auto" w:fill="auto"/>
          </w:tcPr>
          <w:p w14:paraId="0EF849B8" w14:textId="27A958B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8:20</w:t>
            </w:r>
          </w:p>
        </w:tc>
        <w:tc>
          <w:tcPr>
            <w:tcW w:w="711" w:type="dxa"/>
            <w:shd w:val="clear" w:color="auto" w:fill="auto"/>
          </w:tcPr>
          <w:p w14:paraId="6630E3F8" w14:textId="088D228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5.5</w:t>
            </w:r>
          </w:p>
        </w:tc>
        <w:tc>
          <w:tcPr>
            <w:tcW w:w="418" w:type="dxa"/>
            <w:shd w:val="clear" w:color="auto" w:fill="E7E6E6" w:themeFill="background2"/>
          </w:tcPr>
          <w:p w14:paraId="7CA68FE9" w14:textId="15612B6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CEBD04A" w14:textId="0210B6E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DA25710" w14:textId="6DF9CA2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7F2D2C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98D37EB" w14:textId="119E9DE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9A7168C" w14:textId="7E4C40F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1A18F372" w14:textId="74ED445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A40162F" w14:textId="48A1ADA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79FE4A4" w14:textId="174F91E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C1319B4" w14:textId="07CB978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33CDFC16" w14:textId="3B37441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004CAED7" w14:textId="2C85609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8DC0F3A" w14:textId="74008D9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D40E27D" w14:textId="7A0C961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D3DA304" w14:textId="48DA68D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0A3B90D" w14:textId="6A3F188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3FF1771" w14:textId="092B81D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C331D3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F4DF03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01C3E9E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69B2D02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A1A77FF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47A5C68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1D56B8EE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0FC53CD4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1CBB3CB4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561474E5" w14:textId="30AF6DC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950</w:t>
            </w:r>
          </w:p>
        </w:tc>
        <w:tc>
          <w:tcPr>
            <w:tcW w:w="546" w:type="dxa"/>
            <w:shd w:val="clear" w:color="auto" w:fill="auto"/>
          </w:tcPr>
          <w:p w14:paraId="69D5552C" w14:textId="0D11D92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476" w:type="dxa"/>
          </w:tcPr>
          <w:p w14:paraId="38316CF9" w14:textId="5F29A59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5B2E6D30" w14:textId="0AF9B2D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7:20</w:t>
            </w:r>
          </w:p>
        </w:tc>
        <w:tc>
          <w:tcPr>
            <w:tcW w:w="766" w:type="dxa"/>
            <w:shd w:val="clear" w:color="auto" w:fill="auto"/>
          </w:tcPr>
          <w:p w14:paraId="1F1FB763" w14:textId="2A3C656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8:30</w:t>
            </w:r>
          </w:p>
        </w:tc>
        <w:tc>
          <w:tcPr>
            <w:tcW w:w="711" w:type="dxa"/>
            <w:shd w:val="clear" w:color="auto" w:fill="auto"/>
          </w:tcPr>
          <w:p w14:paraId="1ECB087D" w14:textId="078E8F5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7.1</w:t>
            </w:r>
          </w:p>
        </w:tc>
        <w:tc>
          <w:tcPr>
            <w:tcW w:w="418" w:type="dxa"/>
            <w:shd w:val="clear" w:color="auto" w:fill="E7E6E6" w:themeFill="background2"/>
          </w:tcPr>
          <w:p w14:paraId="6E116DBD" w14:textId="4BCB59D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DABCCB2" w14:textId="56460E0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2D884D5" w14:textId="64B58ABC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76CB3C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0389474" w14:textId="0D1D748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5A41FD2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465BAE5" w14:textId="4D636E4F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DBFA38E" w14:textId="7D90681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BF2598C" w14:textId="629D526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B623D55" w14:textId="287FFFD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22D7A7E5" w14:textId="523CA85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4650B0A4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095631D" w14:textId="11580018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E0819B7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7CF5494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7EC761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7B901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053E1F3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D10237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F2C3257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94055B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9E2E0D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9599931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173DCFE4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23014AEB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03A3E5A7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41ADE7B2" w14:textId="6B44DB9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800</w:t>
            </w:r>
          </w:p>
        </w:tc>
        <w:tc>
          <w:tcPr>
            <w:tcW w:w="546" w:type="dxa"/>
            <w:shd w:val="clear" w:color="auto" w:fill="auto"/>
          </w:tcPr>
          <w:p w14:paraId="479E8210" w14:textId="342257C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58</w:t>
            </w:r>
          </w:p>
        </w:tc>
        <w:tc>
          <w:tcPr>
            <w:tcW w:w="476" w:type="dxa"/>
          </w:tcPr>
          <w:p w14:paraId="26F076F5" w14:textId="36607E0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721051FE" w14:textId="1CF9CD8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6:50</w:t>
            </w:r>
          </w:p>
        </w:tc>
        <w:tc>
          <w:tcPr>
            <w:tcW w:w="766" w:type="dxa"/>
            <w:shd w:val="clear" w:color="auto" w:fill="auto"/>
          </w:tcPr>
          <w:p w14:paraId="772677EE" w14:textId="5F32F2D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8:30</w:t>
            </w:r>
          </w:p>
        </w:tc>
        <w:tc>
          <w:tcPr>
            <w:tcW w:w="711" w:type="dxa"/>
            <w:shd w:val="clear" w:color="auto" w:fill="auto"/>
          </w:tcPr>
          <w:p w14:paraId="19D3CCA4" w14:textId="6A7B656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3.75</w:t>
            </w:r>
          </w:p>
        </w:tc>
        <w:tc>
          <w:tcPr>
            <w:tcW w:w="418" w:type="dxa"/>
            <w:shd w:val="clear" w:color="auto" w:fill="E7E6E6" w:themeFill="background2"/>
          </w:tcPr>
          <w:p w14:paraId="6D5E67B2" w14:textId="5342B99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9BD19BD" w14:textId="5894959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6914E16" w14:textId="22CC9E3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F6D8772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7F1F802" w14:textId="3E0B1F7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8C4252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7D29E30" w14:textId="7A8BA93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60B80C9" w14:textId="27F6149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25887D8" w14:textId="44674EE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96047BA" w14:textId="5185A12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7DAC97BD" w14:textId="7C12ADA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61462086" w14:textId="13D7AC8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A5AA00D" w14:textId="78085DB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1BAF7B9" w14:textId="4FE6C3E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CBE6EB7" w14:textId="7DF51C0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0AA3BA6" w14:textId="119DEA7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DBF089F" w14:textId="651FFDE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4BABA3D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A87A761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12CF952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565AAC3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54CAD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7F759D3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0C24F587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395D284F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45E0274E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4350B58D" w14:textId="1D0C302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750</w:t>
            </w:r>
          </w:p>
        </w:tc>
        <w:tc>
          <w:tcPr>
            <w:tcW w:w="546" w:type="dxa"/>
            <w:shd w:val="clear" w:color="auto" w:fill="auto"/>
          </w:tcPr>
          <w:p w14:paraId="0A51B060" w14:textId="74A9F20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7</w:t>
            </w:r>
          </w:p>
        </w:tc>
        <w:tc>
          <w:tcPr>
            <w:tcW w:w="476" w:type="dxa"/>
          </w:tcPr>
          <w:p w14:paraId="7AE817A8" w14:textId="0E18839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auto"/>
          </w:tcPr>
          <w:p w14:paraId="34E07E7E" w14:textId="668EE23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7:44</w:t>
            </w:r>
          </w:p>
        </w:tc>
        <w:tc>
          <w:tcPr>
            <w:tcW w:w="766" w:type="dxa"/>
            <w:shd w:val="clear" w:color="auto" w:fill="auto"/>
          </w:tcPr>
          <w:p w14:paraId="2361885C" w14:textId="1285054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0:33</w:t>
            </w:r>
          </w:p>
        </w:tc>
        <w:tc>
          <w:tcPr>
            <w:tcW w:w="711" w:type="dxa"/>
            <w:shd w:val="clear" w:color="auto" w:fill="auto"/>
          </w:tcPr>
          <w:p w14:paraId="6FB8EA11" w14:textId="3B8FA50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7.5</w:t>
            </w:r>
          </w:p>
        </w:tc>
        <w:tc>
          <w:tcPr>
            <w:tcW w:w="418" w:type="dxa"/>
            <w:shd w:val="clear" w:color="auto" w:fill="E7E6E6" w:themeFill="background2"/>
          </w:tcPr>
          <w:p w14:paraId="23F8744E" w14:textId="41D6B4F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D929DFE" w14:textId="573B55B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CC3E1F4" w14:textId="239849A2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1C02ED3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4D11EAF" w14:textId="4BC26D8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592E4B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F5DCCDF" w14:textId="5AE8492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C897947" w14:textId="267FF33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0FE72B5" w14:textId="4A49B6C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C836265" w14:textId="0E8375A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476291F6" w14:textId="739BD0C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2B8658F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C0FEA53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99D4FE3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30E9A3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23F3F9E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F78721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ABE4A41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336E5E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1DBBF4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8C05522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8EE85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674DBE7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153D56BC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00EBEFE6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765EF257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3383DEC1" w14:textId="5CAA1CC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635</w:t>
            </w:r>
          </w:p>
        </w:tc>
        <w:tc>
          <w:tcPr>
            <w:tcW w:w="546" w:type="dxa"/>
            <w:shd w:val="clear" w:color="auto" w:fill="auto"/>
          </w:tcPr>
          <w:p w14:paraId="65056DC0" w14:textId="0E69396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476" w:type="dxa"/>
          </w:tcPr>
          <w:p w14:paraId="1C503E36" w14:textId="1B7F978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4D6F60D4" w14:textId="13A9833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7:06</w:t>
            </w:r>
          </w:p>
        </w:tc>
        <w:tc>
          <w:tcPr>
            <w:tcW w:w="766" w:type="dxa"/>
            <w:shd w:val="clear" w:color="auto" w:fill="auto"/>
          </w:tcPr>
          <w:p w14:paraId="44E27C3B" w14:textId="2415969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7:44</w:t>
            </w:r>
          </w:p>
        </w:tc>
        <w:tc>
          <w:tcPr>
            <w:tcW w:w="711" w:type="dxa"/>
            <w:shd w:val="clear" w:color="auto" w:fill="auto"/>
          </w:tcPr>
          <w:p w14:paraId="3FC4CDC2" w14:textId="10BAEA4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18" w:type="dxa"/>
            <w:shd w:val="clear" w:color="auto" w:fill="E7E6E6" w:themeFill="background2"/>
          </w:tcPr>
          <w:p w14:paraId="7C165BA6" w14:textId="64E8484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0C6D6C9" w14:textId="1A54062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72A8AA6" w14:textId="1EDEADC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615F3E5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33A8B94" w14:textId="7CF072F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2809A27B" w14:textId="7BA5725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14AB09F3" w14:textId="1C4B157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0A96AC6" w14:textId="70EBCA5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07" w:type="dxa"/>
            <w:shd w:val="clear" w:color="auto" w:fill="auto"/>
          </w:tcPr>
          <w:p w14:paraId="7E71E9F2" w14:textId="08F69EA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328D5B5" w14:textId="3B75B44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3</w:t>
            </w:r>
          </w:p>
        </w:tc>
        <w:tc>
          <w:tcPr>
            <w:tcW w:w="546" w:type="dxa"/>
            <w:shd w:val="clear" w:color="auto" w:fill="auto"/>
          </w:tcPr>
          <w:p w14:paraId="009B829C" w14:textId="3BA553A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68EE45E7" w14:textId="10892C4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17FCA7B5" w14:textId="3AD0903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2BA8233" w14:textId="62F63CC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5821C840" w14:textId="3F41388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04" w:type="dxa"/>
            <w:shd w:val="clear" w:color="auto" w:fill="auto"/>
          </w:tcPr>
          <w:p w14:paraId="230C2468" w14:textId="72377EE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3DD6580" w14:textId="175C4BA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F8BB06B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FBFFAB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A8C1444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AF26A0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DAECB4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9B7A4E1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78B9B81C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6D351BAC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29738A39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508A868C" w14:textId="16195F6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440</w:t>
            </w:r>
          </w:p>
        </w:tc>
        <w:tc>
          <w:tcPr>
            <w:tcW w:w="546" w:type="dxa"/>
            <w:shd w:val="clear" w:color="auto" w:fill="auto"/>
          </w:tcPr>
          <w:p w14:paraId="6D587A87" w14:textId="339D19D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59</w:t>
            </w:r>
          </w:p>
        </w:tc>
        <w:tc>
          <w:tcPr>
            <w:tcW w:w="476" w:type="dxa"/>
          </w:tcPr>
          <w:p w14:paraId="76618CCB" w14:textId="08E43A0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17633C6A" w14:textId="1CE2EF4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6:50</w:t>
            </w:r>
          </w:p>
        </w:tc>
        <w:tc>
          <w:tcPr>
            <w:tcW w:w="766" w:type="dxa"/>
            <w:shd w:val="clear" w:color="auto" w:fill="auto"/>
          </w:tcPr>
          <w:p w14:paraId="55115AF0" w14:textId="4E2BBDC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8:45</w:t>
            </w:r>
          </w:p>
        </w:tc>
        <w:tc>
          <w:tcPr>
            <w:tcW w:w="711" w:type="dxa"/>
            <w:shd w:val="clear" w:color="auto" w:fill="auto"/>
          </w:tcPr>
          <w:p w14:paraId="15DA9E61" w14:textId="491D749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7EFAA602" w14:textId="3E29DDF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0BF9276" w14:textId="247BDFC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0629CE7" w14:textId="244D7E94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229E9E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CFF7EFC" w14:textId="2F782E6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0B794F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DDB8919" w14:textId="0782535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A27602A" w14:textId="15A1639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3A13487" w14:textId="78305D4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A68EFE3" w14:textId="3A5499F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56C7D74B" w14:textId="50874D7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4B9B2D7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B2B0FAF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E0578ED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2FCF97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DFAE3C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01472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51442D1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554320D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A110CAB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1FBDD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BC279AF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EC2F83A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1DD9DCC0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07D911B9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2D8989F3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107DFB68" w14:textId="48D31F0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370</w:t>
            </w:r>
          </w:p>
        </w:tc>
        <w:tc>
          <w:tcPr>
            <w:tcW w:w="546" w:type="dxa"/>
            <w:shd w:val="clear" w:color="auto" w:fill="auto"/>
          </w:tcPr>
          <w:p w14:paraId="4C228D3D" w14:textId="38F119F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33</w:t>
            </w:r>
          </w:p>
        </w:tc>
        <w:tc>
          <w:tcPr>
            <w:tcW w:w="476" w:type="dxa"/>
          </w:tcPr>
          <w:p w14:paraId="6491296F" w14:textId="36931CA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2FEF8415" w14:textId="6E22065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6:20</w:t>
            </w:r>
          </w:p>
        </w:tc>
        <w:tc>
          <w:tcPr>
            <w:tcW w:w="766" w:type="dxa"/>
            <w:shd w:val="clear" w:color="auto" w:fill="auto"/>
          </w:tcPr>
          <w:p w14:paraId="12AADDAB" w14:textId="271078C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8:20</w:t>
            </w:r>
          </w:p>
        </w:tc>
        <w:tc>
          <w:tcPr>
            <w:tcW w:w="711" w:type="dxa"/>
            <w:shd w:val="clear" w:color="auto" w:fill="auto"/>
          </w:tcPr>
          <w:p w14:paraId="400699E6" w14:textId="1C31610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  <w:shd w:val="clear" w:color="auto" w:fill="E7E6E6" w:themeFill="background2"/>
          </w:tcPr>
          <w:p w14:paraId="584AEFE9" w14:textId="6735A84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DE291F0" w14:textId="3F43B8B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8058B4B" w14:textId="5FBD603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7BD6D53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917E205" w14:textId="3099CF4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4469DA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419EBB9" w14:textId="2DC3E86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17507ED" w14:textId="6B76419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1BDE245" w14:textId="72766D7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C9E3C5F" w14:textId="5AA2A0F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1D7ED10B" w14:textId="71B49F1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2526663E" w14:textId="79752C0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D2D2ACB" w14:textId="0808206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8CF9885" w14:textId="1B86593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F1AF9F0" w14:textId="4422297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8F33AF0" w14:textId="560CA1A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628DF5A" w14:textId="4ACE289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90D7B8D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49B3BB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780C8CE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A43F55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21E7812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5F11C5C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447B962C" w14:textId="77777777" w:rsidTr="007C554C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49F677BC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0F5C33CD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5F3C0468" w14:textId="2201392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90</w:t>
            </w:r>
          </w:p>
        </w:tc>
        <w:tc>
          <w:tcPr>
            <w:tcW w:w="546" w:type="dxa"/>
            <w:shd w:val="clear" w:color="auto" w:fill="auto"/>
          </w:tcPr>
          <w:p w14:paraId="1C81E7D2" w14:textId="436A27B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34</w:t>
            </w:r>
          </w:p>
        </w:tc>
        <w:tc>
          <w:tcPr>
            <w:tcW w:w="476" w:type="dxa"/>
          </w:tcPr>
          <w:p w14:paraId="3EA71531" w14:textId="44BEDAA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2AE4D198" w14:textId="1C886DA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6:45</w:t>
            </w:r>
          </w:p>
        </w:tc>
        <w:tc>
          <w:tcPr>
            <w:tcW w:w="766" w:type="dxa"/>
            <w:shd w:val="clear" w:color="auto" w:fill="auto"/>
          </w:tcPr>
          <w:p w14:paraId="27497110" w14:textId="3158132F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8:20</w:t>
            </w:r>
          </w:p>
        </w:tc>
        <w:tc>
          <w:tcPr>
            <w:tcW w:w="711" w:type="dxa"/>
            <w:shd w:val="clear" w:color="auto" w:fill="auto"/>
          </w:tcPr>
          <w:p w14:paraId="4783392C" w14:textId="2949588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  <w:shd w:val="clear" w:color="auto" w:fill="E7E6E6" w:themeFill="background2"/>
          </w:tcPr>
          <w:p w14:paraId="103515F8" w14:textId="108540D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F987B6C" w14:textId="2411466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7C3BE24" w14:textId="4BFDCC7B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B62581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6DA9C02" w14:textId="17B0F1A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B9FEC44" w14:textId="151FCFC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0137CA25" w14:textId="4FB883C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4528DF6" w14:textId="32BF1E5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E1CE9C3" w14:textId="44533D6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640C983" w14:textId="2C07267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6E7F812D" w14:textId="3948C1D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2C8B8C57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093BC27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EA5CFC7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A20D431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8794B5E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04D40D2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BC92CD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58AC7F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BDE5EE1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EA8FF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DA0DED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F9223FE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416526D5" w14:textId="77777777" w:rsidTr="007C554C">
        <w:trPr>
          <w:gridAfter w:val="1"/>
          <w:wAfter w:w="10" w:type="dxa"/>
        </w:trPr>
        <w:tc>
          <w:tcPr>
            <w:tcW w:w="546" w:type="dxa"/>
          </w:tcPr>
          <w:p w14:paraId="543CFA16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4253119B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07D74B91" w14:textId="539D274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</w:tcPr>
          <w:p w14:paraId="697AAE7F" w14:textId="30B37B9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44</w:t>
            </w:r>
          </w:p>
        </w:tc>
        <w:tc>
          <w:tcPr>
            <w:tcW w:w="476" w:type="dxa"/>
          </w:tcPr>
          <w:p w14:paraId="22854084" w14:textId="68D81EE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</w:tcPr>
          <w:p w14:paraId="6D08BD86" w14:textId="34C5F4D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6:20</w:t>
            </w:r>
          </w:p>
        </w:tc>
        <w:tc>
          <w:tcPr>
            <w:tcW w:w="766" w:type="dxa"/>
          </w:tcPr>
          <w:p w14:paraId="035BB904" w14:textId="423FEE3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8:20</w:t>
            </w:r>
          </w:p>
        </w:tc>
        <w:tc>
          <w:tcPr>
            <w:tcW w:w="711" w:type="dxa"/>
          </w:tcPr>
          <w:p w14:paraId="70D58154" w14:textId="1C8B3E8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4.6</w:t>
            </w:r>
          </w:p>
        </w:tc>
        <w:tc>
          <w:tcPr>
            <w:tcW w:w="418" w:type="dxa"/>
            <w:shd w:val="clear" w:color="auto" w:fill="E7E6E6" w:themeFill="background2"/>
          </w:tcPr>
          <w:p w14:paraId="49CF5A2B" w14:textId="6315A03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2C2F7C4" w14:textId="45C5B62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CA7F35D" w14:textId="7F201AC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2303CD5" w14:textId="3DF2F14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F9A8F92" w14:textId="7A32F22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782A5DD" w14:textId="0073591F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3A21D040" w14:textId="74A5200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E3EED3C" w14:textId="68FCADD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0F1FE34D" w14:textId="4866C4DF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55FC5E8" w14:textId="295A5B5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</w:tcPr>
          <w:p w14:paraId="56383351" w14:textId="37408E9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</w:tcPr>
          <w:p w14:paraId="451582B1" w14:textId="1F27399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5439917" w14:textId="6ED54D6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D54EA8F" w14:textId="0C18577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DB75CAB" w14:textId="6D9CE02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2E6AFB8A" w14:textId="3DA1C0C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5940BADE" w14:textId="61F91A0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34DB96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7CE8DB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A1EA102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139E2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A7CCA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3633E97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6B24705C" w14:textId="77777777" w:rsidTr="007C554C">
        <w:trPr>
          <w:gridAfter w:val="1"/>
          <w:wAfter w:w="10" w:type="dxa"/>
        </w:trPr>
        <w:tc>
          <w:tcPr>
            <w:tcW w:w="546" w:type="dxa"/>
          </w:tcPr>
          <w:p w14:paraId="608F9C82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00740CFC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7F22C648" w14:textId="1C1AD88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90</w:t>
            </w:r>
          </w:p>
        </w:tc>
        <w:tc>
          <w:tcPr>
            <w:tcW w:w="546" w:type="dxa"/>
          </w:tcPr>
          <w:p w14:paraId="741DB4D6" w14:textId="391BE5CF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476" w:type="dxa"/>
          </w:tcPr>
          <w:p w14:paraId="32AF64B6" w14:textId="462647A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766" w:type="dxa"/>
          </w:tcPr>
          <w:p w14:paraId="0DB77469" w14:textId="7354806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6:42</w:t>
            </w:r>
          </w:p>
        </w:tc>
        <w:tc>
          <w:tcPr>
            <w:tcW w:w="766" w:type="dxa"/>
          </w:tcPr>
          <w:p w14:paraId="51F98EE6" w14:textId="4F48320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0:40</w:t>
            </w:r>
          </w:p>
        </w:tc>
        <w:tc>
          <w:tcPr>
            <w:tcW w:w="711" w:type="dxa"/>
          </w:tcPr>
          <w:p w14:paraId="6DEBF494" w14:textId="7FF63F5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5.4</w:t>
            </w:r>
          </w:p>
        </w:tc>
        <w:tc>
          <w:tcPr>
            <w:tcW w:w="418" w:type="dxa"/>
            <w:shd w:val="clear" w:color="auto" w:fill="E7E6E6" w:themeFill="background2"/>
          </w:tcPr>
          <w:p w14:paraId="1012C89B" w14:textId="4FB15B7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BA69915" w14:textId="4CEACC5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14B8C01" w14:textId="629A66EB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A46BFE1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73BF974" w14:textId="0F817AC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2DD867E" w14:textId="642E9A7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377D882F" w14:textId="7DCA43C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5DE4904" w14:textId="40A561E7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1BA40568" w14:textId="299B8AE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E703048" w14:textId="0A6E415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</w:tcPr>
          <w:p w14:paraId="30F941A1" w14:textId="42AB605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</w:tcPr>
          <w:p w14:paraId="6557808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8EB6A8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A61A311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EB9929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3039E61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83D4A4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257C05E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7B9491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FF3DEA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F71F8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81A968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04CBE12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3F33BB6A" w14:textId="77777777" w:rsidTr="007C554C">
        <w:trPr>
          <w:gridAfter w:val="1"/>
          <w:wAfter w:w="10" w:type="dxa"/>
        </w:trPr>
        <w:tc>
          <w:tcPr>
            <w:tcW w:w="546" w:type="dxa"/>
          </w:tcPr>
          <w:p w14:paraId="6FF75F9F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001C4DAD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58DCA383" w14:textId="55EACFC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546" w:type="dxa"/>
          </w:tcPr>
          <w:p w14:paraId="2379C53D" w14:textId="483B13D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55</w:t>
            </w:r>
          </w:p>
        </w:tc>
        <w:tc>
          <w:tcPr>
            <w:tcW w:w="476" w:type="dxa"/>
          </w:tcPr>
          <w:p w14:paraId="11908590" w14:textId="67C65E7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766" w:type="dxa"/>
          </w:tcPr>
          <w:p w14:paraId="706094F7" w14:textId="6C9506BE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6:20</w:t>
            </w:r>
          </w:p>
        </w:tc>
        <w:tc>
          <w:tcPr>
            <w:tcW w:w="766" w:type="dxa"/>
          </w:tcPr>
          <w:p w14:paraId="443FB5A6" w14:textId="50A284A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0:40</w:t>
            </w:r>
          </w:p>
        </w:tc>
        <w:tc>
          <w:tcPr>
            <w:tcW w:w="711" w:type="dxa"/>
          </w:tcPr>
          <w:p w14:paraId="5B288D20" w14:textId="73AEF1D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3.9</w:t>
            </w:r>
          </w:p>
        </w:tc>
        <w:tc>
          <w:tcPr>
            <w:tcW w:w="418" w:type="dxa"/>
            <w:shd w:val="clear" w:color="auto" w:fill="E7E6E6" w:themeFill="background2"/>
          </w:tcPr>
          <w:p w14:paraId="3DBAED13" w14:textId="620DCD9F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725D3AF" w14:textId="66AEFAD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136BBFD" w14:textId="0DB0427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BD6A37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449DBCD" w14:textId="754FA9E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0824414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07A8FCE" w14:textId="5396C265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8EB91D3" w14:textId="23A9A42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30462A23" w14:textId="4F2CD5B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ECB5C6E" w14:textId="42CC82D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</w:tcPr>
          <w:p w14:paraId="2AA5A807" w14:textId="439BE4DD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</w:tcPr>
          <w:p w14:paraId="302BD3A2" w14:textId="3ED984D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C62C572" w14:textId="39C8FE6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43D66DB" w14:textId="1CDF24B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29F9B21" w14:textId="36509EB9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100F03FA" w14:textId="016CA47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B185022" w14:textId="2C68563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EC6F8A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3ED3E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F53EA3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14DC4CF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F83F7D7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4C7C740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5BEFEBCA" w14:textId="77777777" w:rsidTr="007C554C">
        <w:trPr>
          <w:gridAfter w:val="1"/>
          <w:wAfter w:w="10" w:type="dxa"/>
        </w:trPr>
        <w:tc>
          <w:tcPr>
            <w:tcW w:w="546" w:type="dxa"/>
          </w:tcPr>
          <w:p w14:paraId="3EA9B131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0EFF7CEB" w14:textId="77777777" w:rsidR="007C554C" w:rsidRPr="009F510C" w:rsidRDefault="007C554C" w:rsidP="007C554C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7A680E39" w14:textId="0CAF368A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546" w:type="dxa"/>
          </w:tcPr>
          <w:p w14:paraId="04F68C28" w14:textId="4175B0A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7</w:t>
            </w:r>
          </w:p>
        </w:tc>
        <w:tc>
          <w:tcPr>
            <w:tcW w:w="476" w:type="dxa"/>
          </w:tcPr>
          <w:p w14:paraId="016BA04B" w14:textId="40223493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</w:tcPr>
          <w:p w14:paraId="18F114D8" w14:textId="38FE45A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16:45</w:t>
            </w:r>
          </w:p>
        </w:tc>
        <w:tc>
          <w:tcPr>
            <w:tcW w:w="766" w:type="dxa"/>
          </w:tcPr>
          <w:p w14:paraId="73B973C4" w14:textId="5E328FDF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20:40</w:t>
            </w:r>
          </w:p>
        </w:tc>
        <w:tc>
          <w:tcPr>
            <w:tcW w:w="711" w:type="dxa"/>
          </w:tcPr>
          <w:p w14:paraId="2C9B0E9E" w14:textId="19800A70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418" w:type="dxa"/>
            <w:shd w:val="clear" w:color="auto" w:fill="E7E6E6" w:themeFill="background2"/>
          </w:tcPr>
          <w:p w14:paraId="538C8E8D" w14:textId="4696493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245982E" w14:textId="61D97832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2EBF833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19D8E0D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45F542D" w14:textId="0C364164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82D18D0" w14:textId="6AE93E9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251DD4EE" w14:textId="59AC70D6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47E817C" w14:textId="3E0A24DC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043A2F6B" w14:textId="060F11B1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739C648" w14:textId="3AC33CDB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</w:tcPr>
          <w:p w14:paraId="0E788AA8" w14:textId="4EA7C468" w:rsidR="007C554C" w:rsidRPr="009F510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</w:tcPr>
          <w:p w14:paraId="416C01F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794E7CD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68D99B5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14EA6B9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115EC540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BC1EB02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961A5D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24C5C3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7C37F57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F8FA9C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7B2E986" w14:textId="77777777" w:rsidR="007C554C" w:rsidRPr="009F510C" w:rsidRDefault="007C554C" w:rsidP="007C554C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5B56BA8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  <w:tr w:rsidR="007C554C" w:rsidRPr="009F510C" w14:paraId="53AE28E8" w14:textId="77777777" w:rsidTr="007C554C">
        <w:tc>
          <w:tcPr>
            <w:tcW w:w="1858" w:type="dxa"/>
            <w:gridSpan w:val="3"/>
          </w:tcPr>
          <w:p w14:paraId="1E358378" w14:textId="77777777" w:rsidR="007C554C" w:rsidRDefault="007C554C" w:rsidP="007C554C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4049" w:type="dxa"/>
            <w:gridSpan w:val="29"/>
          </w:tcPr>
          <w:p w14:paraId="06015954" w14:textId="3C70D701" w:rsidR="007C554C" w:rsidRDefault="007C554C" w:rsidP="007C554C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>: Swinnex #</w:t>
            </w:r>
            <w:r>
              <w:rPr>
                <w:sz w:val="22"/>
                <w:shd w:val="clear" w:color="auto" w:fill="92D050"/>
              </w:rPr>
              <w:t>6</w:t>
            </w:r>
            <w:r w:rsidRPr="00064957">
              <w:rPr>
                <w:sz w:val="22"/>
                <w:shd w:val="clear" w:color="auto" w:fill="92D050"/>
              </w:rPr>
              <w:t xml:space="preserve"> ; 2L; Btl</w:t>
            </w:r>
            <w:r>
              <w:rPr>
                <w:sz w:val="22"/>
                <w:shd w:val="clear" w:color="auto" w:fill="92D050"/>
              </w:rPr>
              <w:t xml:space="preserve"> 12</w:t>
            </w:r>
            <w:r>
              <w:rPr>
                <w:sz w:val="22"/>
              </w:rPr>
              <w:t>. Btl 16: open top; Btl 2: wrong temp; Btl 15: tap leak; Btl 24: we had to tight the scre at the top of the safety teflon</w:t>
            </w:r>
          </w:p>
          <w:p w14:paraId="7CCCB0F9" w14:textId="77777777" w:rsidR="007C554C" w:rsidRPr="009F510C" w:rsidRDefault="007C554C" w:rsidP="007C554C">
            <w:pPr>
              <w:rPr>
                <w:sz w:val="22"/>
              </w:rPr>
            </w:pPr>
          </w:p>
        </w:tc>
      </w:tr>
    </w:tbl>
    <w:p w14:paraId="11C34445" w14:textId="5B642E36" w:rsidR="003C5B65" w:rsidRDefault="003C5B65" w:rsidP="00775800"/>
    <w:p w14:paraId="19710A68" w14:textId="77777777" w:rsidR="003C5B65" w:rsidRPr="00B951E4" w:rsidRDefault="003C5B65" w:rsidP="003C5B65">
      <w:pPr>
        <w:pStyle w:val="Sansinterligne"/>
        <w:jc w:val="center"/>
        <w:rPr>
          <w:sz w:val="44"/>
        </w:rPr>
      </w:pPr>
      <w:r w:rsidRPr="00B951E4">
        <w:rPr>
          <w:sz w:val="44"/>
        </w:rPr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3C5B65" w14:paraId="06F69D3C" w14:textId="77777777" w:rsidTr="003C5B65">
        <w:trPr>
          <w:jc w:val="center"/>
        </w:trPr>
        <w:tc>
          <w:tcPr>
            <w:tcW w:w="1139" w:type="dxa"/>
          </w:tcPr>
          <w:p w14:paraId="20A9081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0FA8C2DC" w14:textId="18038D84" w:rsidR="003C5B65" w:rsidRDefault="00802370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983" w:type="dxa"/>
          </w:tcPr>
          <w:p w14:paraId="58483D9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667001F4" w14:textId="6209B3CA" w:rsidR="003C5B65" w:rsidRDefault="00802370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:50</w:t>
            </w:r>
          </w:p>
        </w:tc>
        <w:tc>
          <w:tcPr>
            <w:tcW w:w="1655" w:type="dxa"/>
          </w:tcPr>
          <w:p w14:paraId="7207D2A4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3128D816" w14:textId="1E282343" w:rsidR="003C5B65" w:rsidRDefault="00802370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  <w:r w:rsidR="003C5B65">
              <w:rPr>
                <w:sz w:val="20"/>
                <w:szCs w:val="20"/>
              </w:rPr>
              <w:t>/11/2019</w:t>
            </w:r>
          </w:p>
        </w:tc>
      </w:tr>
      <w:tr w:rsidR="003C5B65" w14:paraId="35E8333C" w14:textId="77777777" w:rsidTr="003C5B65">
        <w:trPr>
          <w:jc w:val="center"/>
        </w:trPr>
        <w:tc>
          <w:tcPr>
            <w:tcW w:w="1139" w:type="dxa"/>
          </w:tcPr>
          <w:p w14:paraId="3DFAC71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58B46AFC" w14:textId="0C8FBBCB" w:rsidR="003C5B65" w:rsidRDefault="00802370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4.284</w:t>
            </w:r>
            <w:r w:rsidR="003C5B65">
              <w:rPr>
                <w:sz w:val="20"/>
                <w:szCs w:val="20"/>
              </w:rPr>
              <w:t>’S</w:t>
            </w:r>
          </w:p>
        </w:tc>
        <w:tc>
          <w:tcPr>
            <w:tcW w:w="1983" w:type="dxa"/>
          </w:tcPr>
          <w:p w14:paraId="1C793724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714521A3" w14:textId="26FB9322" w:rsidR="003C5B65" w:rsidRDefault="00802370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:50</w:t>
            </w:r>
          </w:p>
        </w:tc>
        <w:tc>
          <w:tcPr>
            <w:tcW w:w="1655" w:type="dxa"/>
          </w:tcPr>
          <w:p w14:paraId="042867F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1D2880F7" w14:textId="475CD7D4" w:rsidR="003C5B65" w:rsidRDefault="00802370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14</w:t>
            </w:r>
          </w:p>
        </w:tc>
      </w:tr>
      <w:tr w:rsidR="003C5B65" w14:paraId="7F939307" w14:textId="77777777" w:rsidTr="003C5B65">
        <w:trPr>
          <w:jc w:val="center"/>
        </w:trPr>
        <w:tc>
          <w:tcPr>
            <w:tcW w:w="1139" w:type="dxa"/>
          </w:tcPr>
          <w:p w14:paraId="280264C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7EE11A47" w14:textId="559972B9" w:rsidR="003C5B65" w:rsidRDefault="00802370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5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7.588</w:t>
            </w:r>
            <w:r w:rsidR="003C5B65">
              <w:rPr>
                <w:sz w:val="20"/>
                <w:szCs w:val="20"/>
              </w:rPr>
              <w:t>‘W</w:t>
            </w:r>
          </w:p>
        </w:tc>
        <w:tc>
          <w:tcPr>
            <w:tcW w:w="1983" w:type="dxa"/>
          </w:tcPr>
          <w:p w14:paraId="1CBA1CE4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2AF31D7D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4BBF02E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79DF1E1F" w14:textId="667D6C02" w:rsidR="003C5B65" w:rsidRDefault="00802370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04</w:t>
            </w:r>
          </w:p>
        </w:tc>
      </w:tr>
      <w:tr w:rsidR="003C5B65" w14:paraId="77705433" w14:textId="77777777" w:rsidTr="003C5B65">
        <w:trPr>
          <w:jc w:val="center"/>
        </w:trPr>
        <w:tc>
          <w:tcPr>
            <w:tcW w:w="1139" w:type="dxa"/>
          </w:tcPr>
          <w:p w14:paraId="5B7C78D7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5134AF57" w14:textId="0BE37FCB" w:rsidR="003C5B65" w:rsidRDefault="00802370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  <w:tc>
          <w:tcPr>
            <w:tcW w:w="1983" w:type="dxa"/>
          </w:tcPr>
          <w:p w14:paraId="6D37714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03016E0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68E62C0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6132DDB5" w14:textId="0D0749B2" w:rsidR="003C5B65" w:rsidRDefault="00802370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</w:t>
            </w:r>
          </w:p>
        </w:tc>
      </w:tr>
      <w:tr w:rsidR="003C5B65" w14:paraId="69BDC816" w14:textId="77777777" w:rsidTr="003C5B65">
        <w:trPr>
          <w:jc w:val="center"/>
        </w:trPr>
        <w:tc>
          <w:tcPr>
            <w:tcW w:w="1139" w:type="dxa"/>
          </w:tcPr>
          <w:p w14:paraId="2B5B148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602E4299" w14:textId="7B2762DF" w:rsidR="003C5B65" w:rsidRPr="00720120" w:rsidRDefault="00802370" w:rsidP="003C5B65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ight, no rain</w:t>
            </w:r>
          </w:p>
        </w:tc>
      </w:tr>
    </w:tbl>
    <w:p w14:paraId="30B1F266" w14:textId="77777777" w:rsidR="003C5B65" w:rsidRPr="00F8381A" w:rsidRDefault="003C5B65" w:rsidP="003C5B65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3C5B65" w:rsidRPr="009F510C" w14:paraId="2AC67D2F" w14:textId="77777777" w:rsidTr="003C5B65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35ACF6F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478A44C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1E7C8BB6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2B0898AA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03D5798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2FA47D6C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546C6D5A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5EABFCB8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070B15AF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4F4B9132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210E14F7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34470D7D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24DD525F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59ADD7CF" w14:textId="77777777" w:rsidR="003C5B65" w:rsidRDefault="003C5B65" w:rsidP="003C5B65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7D3CFD1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27C6FE01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180B365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012FA5FC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1BFF5EE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2EE7CFA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0E153C6E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5FBBF720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66" w:type="dxa"/>
            <w:textDirection w:val="tbRl"/>
            <w:vAlign w:val="center"/>
          </w:tcPr>
          <w:p w14:paraId="490480CC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04" w:type="dxa"/>
            <w:textDirection w:val="tbRl"/>
            <w:vAlign w:val="center"/>
          </w:tcPr>
          <w:p w14:paraId="4CCDDF23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textDirection w:val="tbRl"/>
            <w:vAlign w:val="center"/>
          </w:tcPr>
          <w:p w14:paraId="10F61111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4AF97A5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5FD81CAC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isotope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00D0D8FE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672127F7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7E072890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73AC0EF3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</w:tr>
      <w:tr w:rsidR="00B35252" w:rsidRPr="009F510C" w14:paraId="0B9FAC77" w14:textId="77777777" w:rsidTr="003C5B65">
        <w:tc>
          <w:tcPr>
            <w:tcW w:w="546" w:type="dxa"/>
            <w:shd w:val="clear" w:color="auto" w:fill="auto"/>
          </w:tcPr>
          <w:p w14:paraId="1BBD4620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  <w:shd w:val="clear" w:color="auto" w:fill="auto"/>
          </w:tcPr>
          <w:p w14:paraId="4737E921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46F776F9" w14:textId="4513544F" w:rsidR="00B35252" w:rsidRPr="0006698D" w:rsidRDefault="00B35252" w:rsidP="00B35252">
            <w:pPr>
              <w:rPr>
                <w:sz w:val="22"/>
                <w:lang w:val="es-ES"/>
              </w:rPr>
            </w:pPr>
            <w:r>
              <w:rPr>
                <w:sz w:val="22"/>
                <w:lang w:val="es-ES"/>
              </w:rPr>
              <w:t>1815</w:t>
            </w:r>
          </w:p>
        </w:tc>
        <w:tc>
          <w:tcPr>
            <w:tcW w:w="546" w:type="dxa"/>
            <w:shd w:val="clear" w:color="auto" w:fill="auto"/>
          </w:tcPr>
          <w:p w14:paraId="1E9BFC16" w14:textId="77420B6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53</w:t>
            </w:r>
          </w:p>
        </w:tc>
        <w:tc>
          <w:tcPr>
            <w:tcW w:w="476" w:type="dxa"/>
            <w:shd w:val="clear" w:color="auto" w:fill="auto"/>
          </w:tcPr>
          <w:p w14:paraId="6122925C" w14:textId="3C93D67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0655C05F" w14:textId="5BB266E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2:52</w:t>
            </w:r>
          </w:p>
        </w:tc>
        <w:tc>
          <w:tcPr>
            <w:tcW w:w="766" w:type="dxa"/>
            <w:shd w:val="clear" w:color="auto" w:fill="auto"/>
          </w:tcPr>
          <w:p w14:paraId="22C1B409" w14:textId="2B0EA22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0:40</w:t>
            </w:r>
          </w:p>
        </w:tc>
        <w:tc>
          <w:tcPr>
            <w:tcW w:w="711" w:type="dxa"/>
            <w:shd w:val="clear" w:color="auto" w:fill="auto"/>
          </w:tcPr>
          <w:p w14:paraId="7C248798" w14:textId="548ED65D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8.5</w:t>
            </w:r>
          </w:p>
        </w:tc>
        <w:tc>
          <w:tcPr>
            <w:tcW w:w="418" w:type="dxa"/>
            <w:shd w:val="clear" w:color="auto" w:fill="E7E6E6" w:themeFill="background2"/>
          </w:tcPr>
          <w:p w14:paraId="2072D99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1133E90" w14:textId="560DFBE3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A54150C" w14:textId="6BFA1B6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6B8353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3DE603C" w14:textId="49EE6FBD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51ED529" w14:textId="70710F9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7AE44701" w14:textId="5BC8DC7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284EBA6" w14:textId="581F799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0510390" w14:textId="20B74F5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F02975D" w14:textId="347CE8E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1757B6A" w14:textId="32A6BA7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30C66ED" w14:textId="362CAFC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DD56EA3" w14:textId="70611EA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0022335" w14:textId="4DC860CD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D0D6061" w14:textId="77C341C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5371E96" w14:textId="761D0C5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E9D46EB" w14:textId="1B168423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2B68AD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FF8983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EF5695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7D6771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9A349F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59E47E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2C088B50" w14:textId="77777777" w:rsidTr="003C5B65">
        <w:tc>
          <w:tcPr>
            <w:tcW w:w="546" w:type="dxa"/>
            <w:shd w:val="clear" w:color="auto" w:fill="auto"/>
          </w:tcPr>
          <w:p w14:paraId="07A7F9EC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  <w:shd w:val="clear" w:color="auto" w:fill="auto"/>
          </w:tcPr>
          <w:p w14:paraId="522B780C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68A94FBB" w14:textId="54EA5B2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815</w:t>
            </w:r>
          </w:p>
        </w:tc>
        <w:tc>
          <w:tcPr>
            <w:tcW w:w="546" w:type="dxa"/>
            <w:shd w:val="clear" w:color="auto" w:fill="auto"/>
          </w:tcPr>
          <w:p w14:paraId="42649DF0" w14:textId="57AD5A8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476" w:type="dxa"/>
            <w:shd w:val="clear" w:color="auto" w:fill="auto"/>
          </w:tcPr>
          <w:p w14:paraId="290BD455" w14:textId="744B6D6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45DD9A0B" w14:textId="29C01F8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2:47</w:t>
            </w:r>
          </w:p>
        </w:tc>
        <w:tc>
          <w:tcPr>
            <w:tcW w:w="766" w:type="dxa"/>
            <w:shd w:val="clear" w:color="auto" w:fill="auto"/>
          </w:tcPr>
          <w:p w14:paraId="616B77AE" w14:textId="4B7F556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0:49</w:t>
            </w:r>
          </w:p>
        </w:tc>
        <w:tc>
          <w:tcPr>
            <w:tcW w:w="711" w:type="dxa"/>
            <w:shd w:val="clear" w:color="auto" w:fill="auto"/>
          </w:tcPr>
          <w:p w14:paraId="72DB2653" w14:textId="6F1EFF33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418" w:type="dxa"/>
            <w:shd w:val="clear" w:color="auto" w:fill="E7E6E6" w:themeFill="background2"/>
          </w:tcPr>
          <w:p w14:paraId="5C5A2F5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AD814A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E9DD71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8504CB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B9BE265" w14:textId="5B41950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1649155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CC4332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DEB076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1C87E90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502F5D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7D9D826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1EA0B90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6E82FD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481330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B90B75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9D760B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A66F4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A08AB7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9A80EC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4B30B2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297FF0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C2035C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ABC7CB1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04B5C8E1" w14:textId="77777777" w:rsidTr="003C5B65">
        <w:tc>
          <w:tcPr>
            <w:tcW w:w="546" w:type="dxa"/>
            <w:shd w:val="clear" w:color="auto" w:fill="auto"/>
          </w:tcPr>
          <w:p w14:paraId="5ED53D06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  <w:shd w:val="clear" w:color="auto" w:fill="auto"/>
          </w:tcPr>
          <w:p w14:paraId="3592FB87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62C8368B" w14:textId="177E119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780</w:t>
            </w:r>
          </w:p>
        </w:tc>
        <w:tc>
          <w:tcPr>
            <w:tcW w:w="546" w:type="dxa"/>
            <w:shd w:val="clear" w:color="auto" w:fill="auto"/>
          </w:tcPr>
          <w:p w14:paraId="35E15DCB" w14:textId="3077CF7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476" w:type="dxa"/>
            <w:shd w:val="clear" w:color="auto" w:fill="auto"/>
          </w:tcPr>
          <w:p w14:paraId="21D812C9" w14:textId="5E39E2C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79555AEB" w14:textId="775294C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3:00</w:t>
            </w:r>
          </w:p>
        </w:tc>
        <w:tc>
          <w:tcPr>
            <w:tcW w:w="766" w:type="dxa"/>
            <w:shd w:val="clear" w:color="auto" w:fill="auto"/>
          </w:tcPr>
          <w:p w14:paraId="5A8DE886" w14:textId="7D63F6D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0:40</w:t>
            </w:r>
          </w:p>
        </w:tc>
        <w:tc>
          <w:tcPr>
            <w:tcW w:w="711" w:type="dxa"/>
            <w:shd w:val="clear" w:color="auto" w:fill="auto"/>
          </w:tcPr>
          <w:p w14:paraId="111E3FF6" w14:textId="7EDFB95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7.5</w:t>
            </w:r>
          </w:p>
        </w:tc>
        <w:tc>
          <w:tcPr>
            <w:tcW w:w="418" w:type="dxa"/>
            <w:shd w:val="clear" w:color="auto" w:fill="E7E6E6" w:themeFill="background2"/>
          </w:tcPr>
          <w:p w14:paraId="50888DB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1B0AA86" w14:textId="71850D1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18AADC0" w14:textId="74F94BC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03854C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C190858" w14:textId="7DFE1E0D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761FEB2" w14:textId="3C70824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1574CDA1" w14:textId="43BE331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D016099" w14:textId="4A88521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8E38F84" w14:textId="336BA05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D05B529" w14:textId="36FF079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F03C99F" w14:textId="414C81A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F5ACFE5" w14:textId="6B600A6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9E67D33" w14:textId="58E22E6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A5DF4DA" w14:textId="1B367F8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1873B8C" w14:textId="18BF4F8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C041026" w14:textId="536E962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2EC54AE" w14:textId="49D7F2B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F79521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4FA6C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BF2B3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EAAD6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C0B5E5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2F6802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0361FE07" w14:textId="77777777" w:rsidTr="00672B9D">
        <w:tc>
          <w:tcPr>
            <w:tcW w:w="546" w:type="dxa"/>
            <w:shd w:val="clear" w:color="auto" w:fill="92D050"/>
          </w:tcPr>
          <w:p w14:paraId="4CE82366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  <w:shd w:val="clear" w:color="auto" w:fill="92D050"/>
          </w:tcPr>
          <w:p w14:paraId="00A2DAB9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92D050"/>
          </w:tcPr>
          <w:p w14:paraId="02AD9672" w14:textId="7CB82A7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600</w:t>
            </w:r>
          </w:p>
        </w:tc>
        <w:tc>
          <w:tcPr>
            <w:tcW w:w="546" w:type="dxa"/>
            <w:shd w:val="clear" w:color="auto" w:fill="92D050"/>
          </w:tcPr>
          <w:p w14:paraId="58713F79" w14:textId="65C01A4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476" w:type="dxa"/>
            <w:shd w:val="clear" w:color="auto" w:fill="92D050"/>
          </w:tcPr>
          <w:p w14:paraId="0B9CE2CE" w14:textId="41CF255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766" w:type="dxa"/>
            <w:shd w:val="clear" w:color="auto" w:fill="92D050"/>
          </w:tcPr>
          <w:p w14:paraId="1CB5BBE6" w14:textId="0C753FD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2:27</w:t>
            </w:r>
          </w:p>
        </w:tc>
        <w:tc>
          <w:tcPr>
            <w:tcW w:w="766" w:type="dxa"/>
            <w:shd w:val="clear" w:color="auto" w:fill="92D050"/>
          </w:tcPr>
          <w:p w14:paraId="02F62FD7" w14:textId="6842196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0:21</w:t>
            </w:r>
          </w:p>
        </w:tc>
        <w:tc>
          <w:tcPr>
            <w:tcW w:w="711" w:type="dxa"/>
            <w:shd w:val="clear" w:color="auto" w:fill="92D050"/>
          </w:tcPr>
          <w:p w14:paraId="3995F0F2" w14:textId="1621211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9.75</w:t>
            </w:r>
          </w:p>
        </w:tc>
        <w:tc>
          <w:tcPr>
            <w:tcW w:w="418" w:type="dxa"/>
            <w:shd w:val="clear" w:color="auto" w:fill="92D050"/>
          </w:tcPr>
          <w:p w14:paraId="4849435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3DA93FC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21000FE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92D050"/>
          </w:tcPr>
          <w:p w14:paraId="1A6EF89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2E44AE39" w14:textId="18D3DEF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92D050"/>
          </w:tcPr>
          <w:p w14:paraId="1BDC9EF8" w14:textId="4342B70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79CB56E6" w14:textId="72BA06B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08D1A859" w14:textId="6AC2646B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6E341C4C" w14:textId="42F2D40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602E71C4" w14:textId="70D2C50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92D050"/>
          </w:tcPr>
          <w:p w14:paraId="70CF443E" w14:textId="2F16F1B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5A79E8C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11E3BD4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68E16CB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2B138D9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92D050"/>
          </w:tcPr>
          <w:p w14:paraId="282C3BD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44007A5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6162A0F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1FC60E8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0C273E7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894E9CC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63DA0D4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3F3C3249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2BF61DF1" w14:textId="77777777" w:rsidTr="003C5B65">
        <w:tc>
          <w:tcPr>
            <w:tcW w:w="546" w:type="dxa"/>
            <w:shd w:val="clear" w:color="auto" w:fill="auto"/>
          </w:tcPr>
          <w:p w14:paraId="615B0E69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auto"/>
          </w:tcPr>
          <w:p w14:paraId="7D44B100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4F474B8E" w14:textId="47D34B5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400</w:t>
            </w:r>
          </w:p>
        </w:tc>
        <w:tc>
          <w:tcPr>
            <w:tcW w:w="546" w:type="dxa"/>
            <w:shd w:val="clear" w:color="auto" w:fill="auto"/>
          </w:tcPr>
          <w:p w14:paraId="7D2A587B" w14:textId="650C2F2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476" w:type="dxa"/>
            <w:shd w:val="clear" w:color="auto" w:fill="auto"/>
          </w:tcPr>
          <w:p w14:paraId="5C9154FA" w14:textId="616E0D2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4E75E30C" w14:textId="13D9512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3:25</w:t>
            </w:r>
          </w:p>
        </w:tc>
        <w:tc>
          <w:tcPr>
            <w:tcW w:w="766" w:type="dxa"/>
            <w:shd w:val="clear" w:color="auto" w:fill="auto"/>
          </w:tcPr>
          <w:p w14:paraId="1B94103D" w14:textId="5C1913F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0:49</w:t>
            </w:r>
          </w:p>
        </w:tc>
        <w:tc>
          <w:tcPr>
            <w:tcW w:w="711" w:type="dxa"/>
            <w:shd w:val="clear" w:color="auto" w:fill="auto"/>
          </w:tcPr>
          <w:p w14:paraId="1A3FB593" w14:textId="760AC09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192591D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1587284" w14:textId="18539B6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92E1F80" w14:textId="1ADCEEBB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97B3A69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77C7781" w14:textId="131EA34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D0173E4" w14:textId="7174948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1BC7DE7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DAEB055" w14:textId="3E9346D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1AF87B2" w14:textId="78BC6FF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5F570D6" w14:textId="60DD9EF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3F68BED" w14:textId="1E447BC3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462AFD5" w14:textId="5E7B281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90042B6" w14:textId="781C27A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A0C3322" w14:textId="14C621F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112724C" w14:textId="7E59DB1B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BB7AA60" w14:textId="54844E3B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00FD367" w14:textId="7C86C1D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A2E0EE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3FE90C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80417F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189FD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BB8187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090BED7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44B544A9" w14:textId="77777777" w:rsidTr="00802370">
        <w:tc>
          <w:tcPr>
            <w:tcW w:w="546" w:type="dxa"/>
            <w:shd w:val="clear" w:color="auto" w:fill="FF0000"/>
          </w:tcPr>
          <w:p w14:paraId="1BE7663E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FF0000"/>
          </w:tcPr>
          <w:p w14:paraId="174A1B23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FF0000"/>
          </w:tcPr>
          <w:p w14:paraId="10FFD38D" w14:textId="515ACDF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200</w:t>
            </w:r>
          </w:p>
        </w:tc>
        <w:tc>
          <w:tcPr>
            <w:tcW w:w="546" w:type="dxa"/>
            <w:shd w:val="clear" w:color="auto" w:fill="FF0000"/>
          </w:tcPr>
          <w:p w14:paraId="416386C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236C09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29860B3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1669DC1C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762DD37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57159BD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309A3BC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53DB487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0000"/>
          </w:tcPr>
          <w:p w14:paraId="1E77460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0C5999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17A1E7B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941F666" w14:textId="65A077C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0000"/>
          </w:tcPr>
          <w:p w14:paraId="3296680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0000"/>
          </w:tcPr>
          <w:p w14:paraId="4F214DC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4BB27DF9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0000"/>
          </w:tcPr>
          <w:p w14:paraId="1997A4C2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9985E2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1560B01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394F7B5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393B28B9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2D96079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FAD0EA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D1819B9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09FAE32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8EA5B6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1C2455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4EA9FF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8078CE7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4FC0A9C9" w14:textId="77777777" w:rsidTr="003C5B65">
        <w:tc>
          <w:tcPr>
            <w:tcW w:w="546" w:type="dxa"/>
            <w:shd w:val="clear" w:color="auto" w:fill="auto"/>
          </w:tcPr>
          <w:p w14:paraId="7917D534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auto"/>
          </w:tcPr>
          <w:p w14:paraId="225B3144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1F7DBD78" w14:textId="5750957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000</w:t>
            </w:r>
          </w:p>
        </w:tc>
        <w:tc>
          <w:tcPr>
            <w:tcW w:w="546" w:type="dxa"/>
            <w:shd w:val="clear" w:color="auto" w:fill="auto"/>
          </w:tcPr>
          <w:p w14:paraId="35DA6E2D" w14:textId="1F78E2E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476" w:type="dxa"/>
            <w:shd w:val="clear" w:color="auto" w:fill="auto"/>
          </w:tcPr>
          <w:p w14:paraId="17C17610" w14:textId="522426A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73DB02C0" w14:textId="76CDAE5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3:25</w:t>
            </w:r>
          </w:p>
        </w:tc>
        <w:tc>
          <w:tcPr>
            <w:tcW w:w="766" w:type="dxa"/>
            <w:shd w:val="clear" w:color="auto" w:fill="auto"/>
          </w:tcPr>
          <w:p w14:paraId="34056FC5" w14:textId="3E9130D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1:20</w:t>
            </w:r>
          </w:p>
        </w:tc>
        <w:tc>
          <w:tcPr>
            <w:tcW w:w="711" w:type="dxa"/>
            <w:shd w:val="clear" w:color="auto" w:fill="auto"/>
          </w:tcPr>
          <w:p w14:paraId="4F9DA152" w14:textId="53D3E22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6D42AEF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23E1976" w14:textId="5A7D578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363897B" w14:textId="28BF42E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C9DDD5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F415281" w14:textId="196B591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8072178" w14:textId="207405F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149B9CC9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0DA9A98" w14:textId="3310B9F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D698F50" w14:textId="701F969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5ABBE96" w14:textId="3127781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8BB681F" w14:textId="444C9FBD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89628C2" w14:textId="35BD05B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3A6567E" w14:textId="6B2AD90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F510C92" w14:textId="10122A7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35C0CFD" w14:textId="5837937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D6B187C" w14:textId="72BA205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09706F7" w14:textId="58C88A1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CF31B3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6876A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39DDFA9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A99FFD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0F8530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195829E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2D5E76BB" w14:textId="77777777" w:rsidTr="003C5B65">
        <w:tc>
          <w:tcPr>
            <w:tcW w:w="546" w:type="dxa"/>
            <w:shd w:val="clear" w:color="auto" w:fill="auto"/>
          </w:tcPr>
          <w:p w14:paraId="2D3E5B50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  <w:shd w:val="clear" w:color="auto" w:fill="auto"/>
          </w:tcPr>
          <w:p w14:paraId="4C41D6FE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14E19A54" w14:textId="3C821A3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870</w:t>
            </w:r>
          </w:p>
        </w:tc>
        <w:tc>
          <w:tcPr>
            <w:tcW w:w="546" w:type="dxa"/>
            <w:shd w:val="clear" w:color="auto" w:fill="auto"/>
          </w:tcPr>
          <w:p w14:paraId="2DEA4A01" w14:textId="6F445B6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6</w:t>
            </w:r>
          </w:p>
        </w:tc>
        <w:tc>
          <w:tcPr>
            <w:tcW w:w="476" w:type="dxa"/>
            <w:shd w:val="clear" w:color="auto" w:fill="auto"/>
          </w:tcPr>
          <w:p w14:paraId="1025D8C4" w14:textId="4FEBAD7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16F986DC" w14:textId="0C28758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3:50</w:t>
            </w:r>
          </w:p>
        </w:tc>
        <w:tc>
          <w:tcPr>
            <w:tcW w:w="766" w:type="dxa"/>
            <w:shd w:val="clear" w:color="auto" w:fill="auto"/>
          </w:tcPr>
          <w:p w14:paraId="7DB76D7A" w14:textId="607D16E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1:27</w:t>
            </w:r>
          </w:p>
        </w:tc>
        <w:tc>
          <w:tcPr>
            <w:tcW w:w="711" w:type="dxa"/>
            <w:shd w:val="clear" w:color="auto" w:fill="auto"/>
          </w:tcPr>
          <w:p w14:paraId="00EFCD12" w14:textId="0299159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418" w:type="dxa"/>
            <w:shd w:val="clear" w:color="auto" w:fill="E7E6E6" w:themeFill="background2"/>
          </w:tcPr>
          <w:p w14:paraId="0A9AE6D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39560AC" w14:textId="15935D6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4AAAB25" w14:textId="4C75FF3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274880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B93495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C723FF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60BBB2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B1755EE" w14:textId="76E4D8BF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69485CF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823FB0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3761057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201B9799" w14:textId="2F90384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D939B9A" w14:textId="65D5094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2C546AE" w14:textId="23F31AD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5352B9E" w14:textId="672040F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43D74543" w14:textId="6978CEC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488E54C" w14:textId="2066546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2D152C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62532C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1D8A8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E57B80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63BC8B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90356D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552EBFBB" w14:textId="77777777" w:rsidTr="003C5B65">
        <w:tc>
          <w:tcPr>
            <w:tcW w:w="546" w:type="dxa"/>
            <w:shd w:val="clear" w:color="auto" w:fill="auto"/>
          </w:tcPr>
          <w:p w14:paraId="1BFDBF93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  <w:shd w:val="clear" w:color="auto" w:fill="auto"/>
          </w:tcPr>
          <w:p w14:paraId="70AB237F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707DA8B5" w14:textId="754BA203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870</w:t>
            </w:r>
          </w:p>
        </w:tc>
        <w:tc>
          <w:tcPr>
            <w:tcW w:w="546" w:type="dxa"/>
            <w:shd w:val="clear" w:color="auto" w:fill="auto"/>
          </w:tcPr>
          <w:p w14:paraId="1FBE2569" w14:textId="7E19D3A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39</w:t>
            </w:r>
          </w:p>
        </w:tc>
        <w:tc>
          <w:tcPr>
            <w:tcW w:w="476" w:type="dxa"/>
            <w:shd w:val="clear" w:color="auto" w:fill="auto"/>
          </w:tcPr>
          <w:p w14:paraId="5CADF825" w14:textId="1F6A44B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19159CD4" w14:textId="756D9E5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3:40</w:t>
            </w:r>
          </w:p>
        </w:tc>
        <w:tc>
          <w:tcPr>
            <w:tcW w:w="766" w:type="dxa"/>
            <w:shd w:val="clear" w:color="auto" w:fill="auto"/>
          </w:tcPr>
          <w:p w14:paraId="6D2E2E61" w14:textId="6094DBB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1:02</w:t>
            </w:r>
          </w:p>
        </w:tc>
        <w:tc>
          <w:tcPr>
            <w:tcW w:w="711" w:type="dxa"/>
            <w:shd w:val="clear" w:color="auto" w:fill="auto"/>
          </w:tcPr>
          <w:p w14:paraId="1FB63660" w14:textId="45DF217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418" w:type="dxa"/>
            <w:shd w:val="clear" w:color="auto" w:fill="E7E6E6" w:themeFill="background2"/>
          </w:tcPr>
          <w:p w14:paraId="2C50D38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3CF7C92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9EAAC0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AD765B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465BBAD" w14:textId="464600A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DDDBD7B" w14:textId="1E14E03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7EBAE528" w14:textId="4247E92B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2F628B0" w14:textId="445C139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883DD34" w14:textId="06E10C7B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5C9D1A2" w14:textId="5235E8F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7A7C0119" w14:textId="4A98DC7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24326B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5307C5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01FE5B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2BD47F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27FCE4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C19BFC2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2DE24E9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F3AB14C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9B0825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385BD6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CC07BF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60F1F2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350D3A1F" w14:textId="77777777" w:rsidTr="003C5B65">
        <w:tc>
          <w:tcPr>
            <w:tcW w:w="546" w:type="dxa"/>
            <w:shd w:val="clear" w:color="auto" w:fill="auto"/>
          </w:tcPr>
          <w:p w14:paraId="7D7E5B92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738BECCB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5A081238" w14:textId="37AB186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740</w:t>
            </w:r>
          </w:p>
        </w:tc>
        <w:tc>
          <w:tcPr>
            <w:tcW w:w="546" w:type="dxa"/>
            <w:shd w:val="clear" w:color="auto" w:fill="auto"/>
          </w:tcPr>
          <w:p w14:paraId="02AFCC88" w14:textId="3FD955FB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476" w:type="dxa"/>
            <w:shd w:val="clear" w:color="auto" w:fill="auto"/>
          </w:tcPr>
          <w:p w14:paraId="2D463D3F" w14:textId="4516D14D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auto"/>
          </w:tcPr>
          <w:p w14:paraId="7AA86A6F" w14:textId="3D7565F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2:15</w:t>
            </w:r>
          </w:p>
        </w:tc>
        <w:tc>
          <w:tcPr>
            <w:tcW w:w="766" w:type="dxa"/>
            <w:shd w:val="clear" w:color="auto" w:fill="auto"/>
          </w:tcPr>
          <w:p w14:paraId="2A081F49" w14:textId="1F1370B3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3:45</w:t>
            </w:r>
          </w:p>
        </w:tc>
        <w:tc>
          <w:tcPr>
            <w:tcW w:w="711" w:type="dxa"/>
            <w:shd w:val="clear" w:color="auto" w:fill="auto"/>
          </w:tcPr>
          <w:p w14:paraId="14A4E9D8" w14:textId="3CB9F8B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9.75</w:t>
            </w:r>
          </w:p>
        </w:tc>
        <w:tc>
          <w:tcPr>
            <w:tcW w:w="418" w:type="dxa"/>
            <w:shd w:val="clear" w:color="auto" w:fill="E7E6E6" w:themeFill="background2"/>
          </w:tcPr>
          <w:p w14:paraId="15ABD16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8CE5E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75DDE49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725760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32EC145" w14:textId="0693E81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3B920CD" w14:textId="21EA8CE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702C1CC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759FDD9" w14:textId="1B69748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26C6725" w14:textId="02A8744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3BDACD8" w14:textId="7936F57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E9C8900" w14:textId="654EB40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640AE2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A64D57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95E404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FD3A13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4DC2C7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A1E24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71FDE2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257CE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356D6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FB3E1B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E5F6C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3901F7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482A54B2" w14:textId="77777777" w:rsidTr="003C5B65">
        <w:tc>
          <w:tcPr>
            <w:tcW w:w="546" w:type="dxa"/>
            <w:shd w:val="clear" w:color="auto" w:fill="auto"/>
          </w:tcPr>
          <w:p w14:paraId="577B857C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38BCD82A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3FBD8F3C" w14:textId="0DB2656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650</w:t>
            </w:r>
          </w:p>
        </w:tc>
        <w:tc>
          <w:tcPr>
            <w:tcW w:w="546" w:type="dxa"/>
            <w:shd w:val="clear" w:color="auto" w:fill="auto"/>
          </w:tcPr>
          <w:p w14:paraId="662CD1AD" w14:textId="78DF41F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45</w:t>
            </w:r>
          </w:p>
        </w:tc>
        <w:tc>
          <w:tcPr>
            <w:tcW w:w="476" w:type="dxa"/>
            <w:shd w:val="clear" w:color="auto" w:fill="auto"/>
          </w:tcPr>
          <w:p w14:paraId="6074D4BA" w14:textId="177852AB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auto"/>
          </w:tcPr>
          <w:p w14:paraId="7D11DF93" w14:textId="79FAED9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2:30</w:t>
            </w:r>
          </w:p>
        </w:tc>
        <w:tc>
          <w:tcPr>
            <w:tcW w:w="766" w:type="dxa"/>
            <w:shd w:val="clear" w:color="auto" w:fill="auto"/>
          </w:tcPr>
          <w:p w14:paraId="31BAFBD8" w14:textId="1F090E8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0:08</w:t>
            </w:r>
          </w:p>
        </w:tc>
        <w:tc>
          <w:tcPr>
            <w:tcW w:w="711" w:type="dxa"/>
            <w:shd w:val="clear" w:color="auto" w:fill="auto"/>
          </w:tcPr>
          <w:p w14:paraId="6D5C679B" w14:textId="12C5306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0CFF92D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3B1A49D" w14:textId="5172712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104F8B3" w14:textId="65CBD6E3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6C5A07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6A9492C" w14:textId="733AFFD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768FE52" w14:textId="3E2B409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61F14164" w14:textId="08B27BE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F667C9B" w14:textId="37A860F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9C73A00" w14:textId="13814DA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B08D6DD" w14:textId="4C73B6BD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D278CFC" w14:textId="175D082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158A24D" w14:textId="4ACB177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0571619" w14:textId="38D2E9D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7F7AAC8" w14:textId="4059E2F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35F6B23" w14:textId="5B697203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E9DE532" w14:textId="5AA1824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A6E93F1" w14:textId="10C1725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F2E6A2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2AB3FB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B76E3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0C636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C4DC64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BC4830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52536CF6" w14:textId="77777777" w:rsidTr="003C5B65">
        <w:tc>
          <w:tcPr>
            <w:tcW w:w="546" w:type="dxa"/>
            <w:shd w:val="clear" w:color="auto" w:fill="auto"/>
          </w:tcPr>
          <w:p w14:paraId="1B0002DD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auto"/>
          </w:tcPr>
          <w:p w14:paraId="6A7A95B9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7BCED84F" w14:textId="73DF47D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580</w:t>
            </w:r>
          </w:p>
        </w:tc>
        <w:tc>
          <w:tcPr>
            <w:tcW w:w="546" w:type="dxa"/>
            <w:shd w:val="clear" w:color="auto" w:fill="auto"/>
          </w:tcPr>
          <w:p w14:paraId="494D4370" w14:textId="10FDC76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64</w:t>
            </w:r>
          </w:p>
        </w:tc>
        <w:tc>
          <w:tcPr>
            <w:tcW w:w="476" w:type="dxa"/>
            <w:shd w:val="clear" w:color="auto" w:fill="auto"/>
          </w:tcPr>
          <w:p w14:paraId="3420F987" w14:textId="7E0830C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701181B6" w14:textId="023F20E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3:50</w:t>
            </w:r>
          </w:p>
        </w:tc>
        <w:tc>
          <w:tcPr>
            <w:tcW w:w="766" w:type="dxa"/>
            <w:shd w:val="clear" w:color="auto" w:fill="auto"/>
          </w:tcPr>
          <w:p w14:paraId="6AAA22DE" w14:textId="349AE89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1:18</w:t>
            </w:r>
          </w:p>
        </w:tc>
        <w:tc>
          <w:tcPr>
            <w:tcW w:w="711" w:type="dxa"/>
            <w:shd w:val="clear" w:color="auto" w:fill="auto"/>
          </w:tcPr>
          <w:p w14:paraId="1C089350" w14:textId="4164C3D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9.5</w:t>
            </w:r>
          </w:p>
        </w:tc>
        <w:tc>
          <w:tcPr>
            <w:tcW w:w="418" w:type="dxa"/>
            <w:shd w:val="clear" w:color="auto" w:fill="E7E6E6" w:themeFill="background2"/>
          </w:tcPr>
          <w:p w14:paraId="100836C9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62A84E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83866A2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6C625D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AA6DD3B" w14:textId="397593E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1E8213C0" w14:textId="1C5AE60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7F3C752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D665EA9" w14:textId="519CE29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B4A53FB" w14:textId="628C468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D84B52E" w14:textId="0E3648B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72755E5" w14:textId="670E559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B16DDC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747D06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911B09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6B16AA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F55468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580B72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FE95B9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C2DC82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923C4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1F032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9C7B739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CCBBF5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4D59AE08" w14:textId="77777777" w:rsidTr="003C5B65">
        <w:tc>
          <w:tcPr>
            <w:tcW w:w="546" w:type="dxa"/>
            <w:shd w:val="clear" w:color="auto" w:fill="auto"/>
          </w:tcPr>
          <w:p w14:paraId="6587F3BB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2B9E2906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6D9887B8" w14:textId="415DBC9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460</w:t>
            </w:r>
          </w:p>
        </w:tc>
        <w:tc>
          <w:tcPr>
            <w:tcW w:w="546" w:type="dxa"/>
            <w:shd w:val="clear" w:color="auto" w:fill="auto"/>
          </w:tcPr>
          <w:p w14:paraId="0F9B950F" w14:textId="5733AD8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36</w:t>
            </w:r>
          </w:p>
        </w:tc>
        <w:tc>
          <w:tcPr>
            <w:tcW w:w="476" w:type="dxa"/>
            <w:shd w:val="clear" w:color="auto" w:fill="auto"/>
          </w:tcPr>
          <w:p w14:paraId="5EB213A0" w14:textId="1B44272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70A7BD49" w14:textId="0944B72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3:40</w:t>
            </w:r>
          </w:p>
        </w:tc>
        <w:tc>
          <w:tcPr>
            <w:tcW w:w="766" w:type="dxa"/>
            <w:shd w:val="clear" w:color="auto" w:fill="auto"/>
          </w:tcPr>
          <w:p w14:paraId="6E158364" w14:textId="0AAF41F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1:11</w:t>
            </w:r>
          </w:p>
        </w:tc>
        <w:tc>
          <w:tcPr>
            <w:tcW w:w="711" w:type="dxa"/>
            <w:shd w:val="clear" w:color="auto" w:fill="auto"/>
          </w:tcPr>
          <w:p w14:paraId="4A5E867E" w14:textId="5DA168D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418" w:type="dxa"/>
            <w:shd w:val="clear" w:color="auto" w:fill="E7E6E6" w:themeFill="background2"/>
          </w:tcPr>
          <w:p w14:paraId="275A70A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3A0B18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6C843D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BE066B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AD1C78F" w14:textId="6EB7D2C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CE1988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5A67719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E33C921" w14:textId="550CF7CE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23B7E90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1739D1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2B5D61C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387BF50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673745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64412C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C91A4A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A66694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5E1444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05F55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5A213B9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DB89A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23BD52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C6C45B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BAE7C0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790E223F" w14:textId="77777777" w:rsidTr="003C5B65">
        <w:tc>
          <w:tcPr>
            <w:tcW w:w="546" w:type="dxa"/>
            <w:shd w:val="clear" w:color="auto" w:fill="auto"/>
          </w:tcPr>
          <w:p w14:paraId="0476375C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46367EB7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33A81875" w14:textId="7730CD0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460</w:t>
            </w:r>
          </w:p>
        </w:tc>
        <w:tc>
          <w:tcPr>
            <w:tcW w:w="546" w:type="dxa"/>
            <w:shd w:val="clear" w:color="auto" w:fill="auto"/>
          </w:tcPr>
          <w:p w14:paraId="52BF2282" w14:textId="2F4665E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41</w:t>
            </w:r>
          </w:p>
        </w:tc>
        <w:tc>
          <w:tcPr>
            <w:tcW w:w="476" w:type="dxa"/>
          </w:tcPr>
          <w:p w14:paraId="099BC58C" w14:textId="00E64B3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37F64A0D" w14:textId="0383B27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3:15</w:t>
            </w:r>
          </w:p>
        </w:tc>
        <w:tc>
          <w:tcPr>
            <w:tcW w:w="766" w:type="dxa"/>
            <w:shd w:val="clear" w:color="auto" w:fill="auto"/>
          </w:tcPr>
          <w:p w14:paraId="7E83A56B" w14:textId="39A36E0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0:43</w:t>
            </w:r>
          </w:p>
        </w:tc>
        <w:tc>
          <w:tcPr>
            <w:tcW w:w="711" w:type="dxa"/>
            <w:shd w:val="clear" w:color="auto" w:fill="auto"/>
          </w:tcPr>
          <w:p w14:paraId="1B6DEBC4" w14:textId="3B8A397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62FA754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D71EBAD" w14:textId="2E6C15B3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66B1F3E" w14:textId="57FFA55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69A6DB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D708177" w14:textId="1D1D9ED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0238699" w14:textId="6637ABAD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1DEF89A7" w14:textId="7981EEC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9809F11" w14:textId="273FC8F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6630906" w14:textId="3A7976A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05DE759" w14:textId="538FE54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D8115B3" w14:textId="2BF6A67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C2A621A" w14:textId="6C5001C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1022C7A" w14:textId="0E6214F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B712487" w14:textId="5364889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E933193" w14:textId="7747C9F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FE1A8C6" w14:textId="010FE3C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F147BA2" w14:textId="684BB1B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FD7EF89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A0D340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791176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3AB83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BBAA10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1C04B1A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646D6A56" w14:textId="77777777" w:rsidTr="003C5B65">
        <w:tc>
          <w:tcPr>
            <w:tcW w:w="546" w:type="dxa"/>
            <w:shd w:val="clear" w:color="auto" w:fill="auto"/>
          </w:tcPr>
          <w:p w14:paraId="2E44CA31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200D84A8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41A6E61E" w14:textId="4B72EC5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340</w:t>
            </w:r>
          </w:p>
        </w:tc>
        <w:tc>
          <w:tcPr>
            <w:tcW w:w="546" w:type="dxa"/>
            <w:shd w:val="clear" w:color="auto" w:fill="auto"/>
          </w:tcPr>
          <w:p w14:paraId="3AD6D282" w14:textId="7F71C28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5a</w:t>
            </w:r>
          </w:p>
        </w:tc>
        <w:tc>
          <w:tcPr>
            <w:tcW w:w="476" w:type="dxa"/>
          </w:tcPr>
          <w:p w14:paraId="5E569540" w14:textId="6475401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3AA891CA" w14:textId="0775631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3:13</w:t>
            </w:r>
          </w:p>
        </w:tc>
        <w:tc>
          <w:tcPr>
            <w:tcW w:w="766" w:type="dxa"/>
            <w:shd w:val="clear" w:color="auto" w:fill="auto"/>
          </w:tcPr>
          <w:p w14:paraId="6FEDCE8B" w14:textId="1441715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0:30</w:t>
            </w:r>
          </w:p>
        </w:tc>
        <w:tc>
          <w:tcPr>
            <w:tcW w:w="711" w:type="dxa"/>
            <w:shd w:val="clear" w:color="auto" w:fill="auto"/>
          </w:tcPr>
          <w:p w14:paraId="1119945F" w14:textId="0C67E62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7.25</w:t>
            </w:r>
          </w:p>
        </w:tc>
        <w:tc>
          <w:tcPr>
            <w:tcW w:w="418" w:type="dxa"/>
            <w:shd w:val="clear" w:color="auto" w:fill="E7E6E6" w:themeFill="background2"/>
          </w:tcPr>
          <w:p w14:paraId="1D5DCD5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29A56DF" w14:textId="03894BC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603768F" w14:textId="0577FE5D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DE84C1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3BB65F8" w14:textId="14637ED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743B89C" w14:textId="00C205D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4C0DE029" w14:textId="37314DC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B5D542B" w14:textId="56EFC39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672D634" w14:textId="60C938C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E9067E7" w14:textId="525B9DF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54EEC8AE" w14:textId="305D4C4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795AB27" w14:textId="5460149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3D3DF3E" w14:textId="63CBB14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22832D4" w14:textId="52D94D3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B32B8AB" w14:textId="181BB94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3E3672A" w14:textId="59A1A75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5F99797" w14:textId="3AEEACD3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33953D2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51829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70AE87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88402F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B72248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4F13439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51A627E8" w14:textId="77777777" w:rsidTr="003C5B65">
        <w:tc>
          <w:tcPr>
            <w:tcW w:w="546" w:type="dxa"/>
            <w:shd w:val="clear" w:color="auto" w:fill="auto"/>
          </w:tcPr>
          <w:p w14:paraId="54955A5B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00B82B3B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345F2591" w14:textId="4B219A6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60</w:t>
            </w:r>
          </w:p>
        </w:tc>
        <w:tc>
          <w:tcPr>
            <w:tcW w:w="546" w:type="dxa"/>
            <w:shd w:val="clear" w:color="auto" w:fill="auto"/>
          </w:tcPr>
          <w:p w14:paraId="4130E8D2" w14:textId="11C019D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476" w:type="dxa"/>
          </w:tcPr>
          <w:p w14:paraId="0C6087A9" w14:textId="01291DF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6E412593" w14:textId="68F3927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3:05</w:t>
            </w:r>
          </w:p>
        </w:tc>
        <w:tc>
          <w:tcPr>
            <w:tcW w:w="766" w:type="dxa"/>
            <w:shd w:val="clear" w:color="auto" w:fill="auto"/>
          </w:tcPr>
          <w:p w14:paraId="544B67AC" w14:textId="6151555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0:30</w:t>
            </w:r>
          </w:p>
        </w:tc>
        <w:tc>
          <w:tcPr>
            <w:tcW w:w="711" w:type="dxa"/>
            <w:shd w:val="clear" w:color="auto" w:fill="auto"/>
          </w:tcPr>
          <w:p w14:paraId="6BD50148" w14:textId="45126DF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418" w:type="dxa"/>
            <w:shd w:val="clear" w:color="auto" w:fill="E7E6E6" w:themeFill="background2"/>
          </w:tcPr>
          <w:p w14:paraId="659F122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2884AB2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A6510C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480370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5CB5F63" w14:textId="4805C4B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616FEA7" w14:textId="2E668B2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1B34348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CCFA2B7" w14:textId="6D8B786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4A21C81" w14:textId="229359B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A2C220E" w14:textId="1FC92B3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A235ED5" w14:textId="0643C48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9F9F2DC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4E6C7D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48CC4B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762885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1A16AF0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346806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2B7F05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58C110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76D24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E6E9EC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CD103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9F4712A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754245C8" w14:textId="77777777" w:rsidTr="003C5B65">
        <w:tc>
          <w:tcPr>
            <w:tcW w:w="546" w:type="dxa"/>
            <w:shd w:val="clear" w:color="auto" w:fill="auto"/>
          </w:tcPr>
          <w:p w14:paraId="6E55CC57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6C8D165F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7BA02295" w14:textId="465DF1D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80</w:t>
            </w:r>
          </w:p>
        </w:tc>
        <w:tc>
          <w:tcPr>
            <w:tcW w:w="546" w:type="dxa"/>
            <w:shd w:val="clear" w:color="auto" w:fill="auto"/>
          </w:tcPr>
          <w:p w14:paraId="495BB9DF" w14:textId="05786F3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476" w:type="dxa"/>
          </w:tcPr>
          <w:p w14:paraId="5EF670B5" w14:textId="216F804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2F4EC1A5" w14:textId="4D43975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2:45</w:t>
            </w:r>
          </w:p>
        </w:tc>
        <w:tc>
          <w:tcPr>
            <w:tcW w:w="766" w:type="dxa"/>
            <w:shd w:val="clear" w:color="auto" w:fill="auto"/>
          </w:tcPr>
          <w:p w14:paraId="7B67B460" w14:textId="33B6A9FB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0:15</w:t>
            </w:r>
          </w:p>
        </w:tc>
        <w:tc>
          <w:tcPr>
            <w:tcW w:w="711" w:type="dxa"/>
            <w:shd w:val="clear" w:color="auto" w:fill="auto"/>
          </w:tcPr>
          <w:p w14:paraId="547FB41F" w14:textId="3183BFD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422DDCC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47CB8FA" w14:textId="452C92F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FD14F78" w14:textId="6765E8E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BE2AA2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1A661E0" w14:textId="205771D3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705A1B1" w14:textId="2EF4472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2E1902E8" w14:textId="1BD0E01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0913EA6" w14:textId="1A969D6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F1D1AE8" w14:textId="09E6C41D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A9DFD64" w14:textId="038C705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A0EA743" w14:textId="70D6C06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F33AF8C" w14:textId="0501D53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CE27184" w14:textId="185CF7AB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6299EC1" w14:textId="7575206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5BC4F17" w14:textId="7A9FF3F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43324AA" w14:textId="299DF6A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912322C" w14:textId="7168FC9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A1BA67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1CDECF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08690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1B19B8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5A7E15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47D4810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00B76D51" w14:textId="77777777" w:rsidTr="003C5B65">
        <w:tc>
          <w:tcPr>
            <w:tcW w:w="546" w:type="dxa"/>
            <w:shd w:val="clear" w:color="auto" w:fill="auto"/>
          </w:tcPr>
          <w:p w14:paraId="0A7BFDCC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51C44390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7160DDF3" w14:textId="390DB1F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35</w:t>
            </w:r>
          </w:p>
        </w:tc>
        <w:tc>
          <w:tcPr>
            <w:tcW w:w="546" w:type="dxa"/>
            <w:shd w:val="clear" w:color="auto" w:fill="auto"/>
          </w:tcPr>
          <w:p w14:paraId="2C2FB009" w14:textId="784EE5F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76" w:type="dxa"/>
          </w:tcPr>
          <w:p w14:paraId="3C810D61" w14:textId="764BCB8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  <w:shd w:val="clear" w:color="auto" w:fill="auto"/>
          </w:tcPr>
          <w:p w14:paraId="3DEB2059" w14:textId="4BDE15A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2:40</w:t>
            </w:r>
          </w:p>
        </w:tc>
        <w:tc>
          <w:tcPr>
            <w:tcW w:w="766" w:type="dxa"/>
            <w:shd w:val="clear" w:color="auto" w:fill="auto"/>
          </w:tcPr>
          <w:p w14:paraId="0044D592" w14:textId="7518C8F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0:14</w:t>
            </w:r>
          </w:p>
        </w:tc>
        <w:tc>
          <w:tcPr>
            <w:tcW w:w="711" w:type="dxa"/>
            <w:shd w:val="clear" w:color="auto" w:fill="auto"/>
          </w:tcPr>
          <w:p w14:paraId="6BC1F058" w14:textId="31BA599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9.8</w:t>
            </w:r>
          </w:p>
        </w:tc>
        <w:tc>
          <w:tcPr>
            <w:tcW w:w="418" w:type="dxa"/>
            <w:shd w:val="clear" w:color="auto" w:fill="E7E6E6" w:themeFill="background2"/>
          </w:tcPr>
          <w:p w14:paraId="0A2E438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BE2498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32B503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FB1A3E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CE99ECB" w14:textId="55B675FB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97DD5B2" w14:textId="6C5AAA8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4B7BE28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AAF5A11" w14:textId="1F2027E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41F4160" w14:textId="74FE4A33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E1BDBBD" w14:textId="3DBEA7C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2DC9AFA9" w14:textId="79A1634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D64C39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DB0E9A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700651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531F5E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8B33F4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F8FBF5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AC550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647DC0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DD06EC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037972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FAE5D22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F378A0A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3F4DF539" w14:textId="77777777" w:rsidTr="003C5B65">
        <w:tc>
          <w:tcPr>
            <w:tcW w:w="546" w:type="dxa"/>
            <w:shd w:val="clear" w:color="auto" w:fill="auto"/>
          </w:tcPr>
          <w:p w14:paraId="17E95B13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6E57A68B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339D0225" w14:textId="2F6B192B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90</w:t>
            </w:r>
          </w:p>
        </w:tc>
        <w:tc>
          <w:tcPr>
            <w:tcW w:w="546" w:type="dxa"/>
            <w:shd w:val="clear" w:color="auto" w:fill="auto"/>
          </w:tcPr>
          <w:p w14:paraId="29680701" w14:textId="05D9514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476" w:type="dxa"/>
          </w:tcPr>
          <w:p w14:paraId="16E188BC" w14:textId="0A8367E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65473FD4" w14:textId="7264704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2:10</w:t>
            </w:r>
          </w:p>
        </w:tc>
        <w:tc>
          <w:tcPr>
            <w:tcW w:w="766" w:type="dxa"/>
            <w:shd w:val="clear" w:color="auto" w:fill="auto"/>
          </w:tcPr>
          <w:p w14:paraId="7968964F" w14:textId="6B3E7C9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0:15</w:t>
            </w:r>
          </w:p>
        </w:tc>
        <w:tc>
          <w:tcPr>
            <w:tcW w:w="711" w:type="dxa"/>
            <w:shd w:val="clear" w:color="auto" w:fill="auto"/>
          </w:tcPr>
          <w:p w14:paraId="3C5B3CED" w14:textId="3404E09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133D1D0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A90441B" w14:textId="5A0E013D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B91851D" w14:textId="4BA421A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8ACAA6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312682B" w14:textId="53D8FF3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4331448" w14:textId="6D4CC8D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169E061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75D7F52" w14:textId="2FA742A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8EA3F22" w14:textId="5A71732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D84ED17" w14:textId="56364B0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6F888137" w14:textId="3F6A657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2D2108B" w14:textId="325D975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FD17E30" w14:textId="41960CC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2E2BB2D" w14:textId="296A252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F33689E" w14:textId="655F51C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24142E1" w14:textId="2C0CF4A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CAF5E2B" w14:textId="63AEC97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EBC8CD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72BE5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6FCBA9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88FFCE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6E67BB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3250C1A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5B3702FD" w14:textId="77777777" w:rsidTr="003C5B65">
        <w:tc>
          <w:tcPr>
            <w:tcW w:w="546" w:type="dxa"/>
            <w:shd w:val="clear" w:color="auto" w:fill="auto"/>
          </w:tcPr>
          <w:p w14:paraId="2CC552E5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2909D4BD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79331D50" w14:textId="3E4D88E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70</w:t>
            </w:r>
          </w:p>
        </w:tc>
        <w:tc>
          <w:tcPr>
            <w:tcW w:w="546" w:type="dxa"/>
            <w:shd w:val="clear" w:color="auto" w:fill="auto"/>
          </w:tcPr>
          <w:p w14:paraId="38F89148" w14:textId="7D0F15A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476" w:type="dxa"/>
          </w:tcPr>
          <w:p w14:paraId="32EA3D84" w14:textId="1209F04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5F46B9EF" w14:textId="7EEBF74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2:25</w:t>
            </w:r>
          </w:p>
        </w:tc>
        <w:tc>
          <w:tcPr>
            <w:tcW w:w="766" w:type="dxa"/>
            <w:shd w:val="clear" w:color="auto" w:fill="auto"/>
          </w:tcPr>
          <w:p w14:paraId="3757DC84" w14:textId="4A6902B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1:30</w:t>
            </w:r>
          </w:p>
        </w:tc>
        <w:tc>
          <w:tcPr>
            <w:tcW w:w="711" w:type="dxa"/>
            <w:shd w:val="clear" w:color="auto" w:fill="auto"/>
          </w:tcPr>
          <w:p w14:paraId="40B393DD" w14:textId="09A27C6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  <w:shd w:val="clear" w:color="auto" w:fill="E7E6E6" w:themeFill="background2"/>
          </w:tcPr>
          <w:p w14:paraId="443C4BF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83A416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DEBF8F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0BBE35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30C795B" w14:textId="46C3C37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0989DA8" w14:textId="35C1760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39E50AC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2DB387B" w14:textId="3EB3C413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F128566" w14:textId="4D5C478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494752C" w14:textId="7BE993B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E5FC7AB" w14:textId="6FC496B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B7BA4D1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16EBA8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FF65CE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957DD6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AD62C5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6EB5C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3F8BE6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7E6C7D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8DD31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E895A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7C17E7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51D2C3D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232BB902" w14:textId="77777777" w:rsidTr="003C5B65">
        <w:tc>
          <w:tcPr>
            <w:tcW w:w="546" w:type="dxa"/>
          </w:tcPr>
          <w:p w14:paraId="687A9427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419279C1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2B55B5EF" w14:textId="13408EA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45</w:t>
            </w:r>
          </w:p>
        </w:tc>
        <w:tc>
          <w:tcPr>
            <w:tcW w:w="546" w:type="dxa"/>
          </w:tcPr>
          <w:p w14:paraId="12315CFB" w14:textId="46B7D2C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42</w:t>
            </w:r>
          </w:p>
        </w:tc>
        <w:tc>
          <w:tcPr>
            <w:tcW w:w="476" w:type="dxa"/>
          </w:tcPr>
          <w:p w14:paraId="0AC8C3C8" w14:textId="24E1FFC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</w:tcPr>
          <w:p w14:paraId="530B84C8" w14:textId="4A35FA5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2:20</w:t>
            </w:r>
          </w:p>
        </w:tc>
        <w:tc>
          <w:tcPr>
            <w:tcW w:w="766" w:type="dxa"/>
          </w:tcPr>
          <w:p w14:paraId="7BF1BE2D" w14:textId="6ECFC79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1:32</w:t>
            </w:r>
          </w:p>
        </w:tc>
        <w:tc>
          <w:tcPr>
            <w:tcW w:w="711" w:type="dxa"/>
          </w:tcPr>
          <w:p w14:paraId="0419B62B" w14:textId="2FD4C85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4.25</w:t>
            </w:r>
          </w:p>
        </w:tc>
        <w:tc>
          <w:tcPr>
            <w:tcW w:w="418" w:type="dxa"/>
            <w:shd w:val="clear" w:color="auto" w:fill="E7E6E6" w:themeFill="background2"/>
          </w:tcPr>
          <w:p w14:paraId="696E3FCC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5926D72" w14:textId="66526B4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D7D7D51" w14:textId="72AC180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23D4A2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45320E0" w14:textId="5F2D6D1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420EF56" w14:textId="59DAFFD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2E8ABEC3" w14:textId="768307D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BC516E2" w14:textId="1175DF7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30B9FFC" w14:textId="68302EF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005761E" w14:textId="4AD613C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0C912236" w14:textId="63D70C0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36DA25C5" w14:textId="4B82CD53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9E7BA39" w14:textId="3475D85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9E01DBB" w14:textId="6820397C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5E186E5" w14:textId="14D018E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5800D1B0" w14:textId="0812B883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32792641" w14:textId="4374362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CBD52D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62104E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BC5443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9D6E452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01FEAC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B93E100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6B5A9EB4" w14:textId="77777777" w:rsidTr="003C5B65">
        <w:tc>
          <w:tcPr>
            <w:tcW w:w="546" w:type="dxa"/>
          </w:tcPr>
          <w:p w14:paraId="5F654CE1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4C4334B2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49496C27" w14:textId="3FFB5F7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546" w:type="dxa"/>
          </w:tcPr>
          <w:p w14:paraId="20C6E5B1" w14:textId="61631C4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52</w:t>
            </w:r>
          </w:p>
        </w:tc>
        <w:tc>
          <w:tcPr>
            <w:tcW w:w="476" w:type="dxa"/>
          </w:tcPr>
          <w:p w14:paraId="096682C2" w14:textId="0D1DD05B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766" w:type="dxa"/>
          </w:tcPr>
          <w:p w14:paraId="3CB2FC95" w14:textId="1AA7C8B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2:10</w:t>
            </w:r>
          </w:p>
        </w:tc>
        <w:tc>
          <w:tcPr>
            <w:tcW w:w="766" w:type="dxa"/>
          </w:tcPr>
          <w:p w14:paraId="3990AB22" w14:textId="53875C56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1:33</w:t>
            </w:r>
          </w:p>
        </w:tc>
        <w:tc>
          <w:tcPr>
            <w:tcW w:w="711" w:type="dxa"/>
          </w:tcPr>
          <w:p w14:paraId="7E020A5E" w14:textId="1BF00D7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5.25</w:t>
            </w:r>
          </w:p>
        </w:tc>
        <w:tc>
          <w:tcPr>
            <w:tcW w:w="418" w:type="dxa"/>
            <w:shd w:val="clear" w:color="auto" w:fill="E7E6E6" w:themeFill="background2"/>
          </w:tcPr>
          <w:p w14:paraId="2F54C23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AC955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4EB36F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EA8EA0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1266315" w14:textId="6CBED72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8B40F58" w14:textId="419554D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5EBD8067" w14:textId="0776E02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6F3DCAA" w14:textId="720B053D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4653926" w14:textId="1B87041D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A4E6D60" w14:textId="11C189D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5DC6DE67" w14:textId="4BF533B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314F102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12B6FE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A6FB7B2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AE700E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3B1A8492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35CA93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D3493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8AD88D9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679E9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63BAB59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A293A6B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AB2E07A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1BA7F471" w14:textId="77777777" w:rsidTr="003C5B65">
        <w:tc>
          <w:tcPr>
            <w:tcW w:w="546" w:type="dxa"/>
          </w:tcPr>
          <w:p w14:paraId="0E875F4C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7A5F9C7B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41030B87" w14:textId="0D26C11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546" w:type="dxa"/>
          </w:tcPr>
          <w:p w14:paraId="2CDE02CD" w14:textId="6AD15B1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476" w:type="dxa"/>
          </w:tcPr>
          <w:p w14:paraId="5C1E3442" w14:textId="5E06E99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766" w:type="dxa"/>
          </w:tcPr>
          <w:p w14:paraId="0DC7B440" w14:textId="5C4CEBA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2:20</w:t>
            </w:r>
          </w:p>
        </w:tc>
        <w:tc>
          <w:tcPr>
            <w:tcW w:w="766" w:type="dxa"/>
          </w:tcPr>
          <w:p w14:paraId="415AC0C9" w14:textId="4165405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1:35</w:t>
            </w:r>
          </w:p>
        </w:tc>
        <w:tc>
          <w:tcPr>
            <w:tcW w:w="711" w:type="dxa"/>
          </w:tcPr>
          <w:p w14:paraId="51A2A813" w14:textId="23E63A9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3.5</w:t>
            </w:r>
          </w:p>
        </w:tc>
        <w:tc>
          <w:tcPr>
            <w:tcW w:w="418" w:type="dxa"/>
            <w:shd w:val="clear" w:color="auto" w:fill="E7E6E6" w:themeFill="background2"/>
          </w:tcPr>
          <w:p w14:paraId="6816BE9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B997619" w14:textId="02E9A49D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9548A7A" w14:textId="4F2290E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B514BA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8D01DA3" w14:textId="7051F90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30DB323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F9DECA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88D9413" w14:textId="2BD4DEA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5A76649C" w14:textId="25B5977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AFE87FF" w14:textId="48D1E10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61B3F483" w14:textId="18CD14A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FB82C3E" w14:textId="740BCD4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7861A84" w14:textId="27FA0AA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EB42B8C" w14:textId="374A2E9A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0F75B6D" w14:textId="0E573952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2C7B159A" w14:textId="513D272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08F886D9" w14:textId="5C4E07B3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159DFE7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EF716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FDF564A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5FE19BF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02E651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EE8FFBF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0A9E2FDD" w14:textId="77777777" w:rsidTr="003C5B65">
        <w:tc>
          <w:tcPr>
            <w:tcW w:w="546" w:type="dxa"/>
          </w:tcPr>
          <w:p w14:paraId="155961C9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210913B2" w14:textId="77777777" w:rsidR="00B35252" w:rsidRPr="009F510C" w:rsidRDefault="00B35252" w:rsidP="00B35252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74454590" w14:textId="37B149F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546" w:type="dxa"/>
          </w:tcPr>
          <w:p w14:paraId="208AA478" w14:textId="3C08E707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476" w:type="dxa"/>
          </w:tcPr>
          <w:p w14:paraId="01D44C84" w14:textId="4A3B402F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</w:tcPr>
          <w:p w14:paraId="48880AEA" w14:textId="3877D2BB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22:15</w:t>
            </w:r>
          </w:p>
        </w:tc>
        <w:tc>
          <w:tcPr>
            <w:tcW w:w="766" w:type="dxa"/>
          </w:tcPr>
          <w:p w14:paraId="26179E3C" w14:textId="4F9306EE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01:35</w:t>
            </w:r>
          </w:p>
        </w:tc>
        <w:tc>
          <w:tcPr>
            <w:tcW w:w="711" w:type="dxa"/>
          </w:tcPr>
          <w:p w14:paraId="731E2B80" w14:textId="5263B470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418" w:type="dxa"/>
            <w:shd w:val="clear" w:color="auto" w:fill="E7E6E6" w:themeFill="background2"/>
          </w:tcPr>
          <w:p w14:paraId="6777C72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9212F5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920F6B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0A59EA0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CC33949" w14:textId="13CB11A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879AB90" w14:textId="18E37F84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1EB7B1DE" w14:textId="6A9F9729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82F6379" w14:textId="206EC9A5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1D07D9EC" w14:textId="42807C48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13FF8B7" w14:textId="36B3E22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1E357759" w14:textId="0E9CF341" w:rsidR="00B35252" w:rsidRPr="009F510C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0430564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D6A4CB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20EC6E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BF24AE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692FC9AC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958A8D5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951F0BD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78D31B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B91604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8E7DCE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7D2678" w14:textId="77777777" w:rsidR="00B35252" w:rsidRPr="009F510C" w:rsidRDefault="00B35252" w:rsidP="00B35252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239B33E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  <w:tr w:rsidR="00B35252" w:rsidRPr="009F510C" w14:paraId="4EBD7AB5" w14:textId="77777777" w:rsidTr="003C5B65">
        <w:tc>
          <w:tcPr>
            <w:tcW w:w="1858" w:type="dxa"/>
            <w:gridSpan w:val="3"/>
          </w:tcPr>
          <w:p w14:paraId="719ED8B2" w14:textId="77777777" w:rsidR="00B35252" w:rsidRDefault="00B35252" w:rsidP="00B35252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75EC1355" w14:textId="44AA62F8" w:rsidR="00B35252" w:rsidRDefault="00B35252" w:rsidP="00B35252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 xml:space="preserve">: Swinnex # </w:t>
            </w:r>
            <w:r>
              <w:rPr>
                <w:sz w:val="22"/>
                <w:shd w:val="clear" w:color="auto" w:fill="92D050"/>
              </w:rPr>
              <w:t>14</w:t>
            </w:r>
            <w:r w:rsidRPr="00064957">
              <w:rPr>
                <w:sz w:val="22"/>
                <w:shd w:val="clear" w:color="auto" w:fill="92D050"/>
              </w:rPr>
              <w:t>; 2L; Btl</w:t>
            </w:r>
            <w:r>
              <w:rPr>
                <w:sz w:val="22"/>
                <w:shd w:val="clear" w:color="auto" w:fill="92D050"/>
              </w:rPr>
              <w:t xml:space="preserve"> 4</w:t>
            </w:r>
            <w:r>
              <w:rPr>
                <w:sz w:val="22"/>
              </w:rPr>
              <w:t>. Btl 6, 10: leaking from the bottom; Btl 2b: tap leak</w:t>
            </w:r>
            <w:r w:rsidRPr="00A06972">
              <w:rPr>
                <w:sz w:val="22"/>
                <w:shd w:val="clear" w:color="auto" w:fill="FF0000"/>
              </w:rPr>
              <w:t xml:space="preserve"> </w:t>
            </w:r>
            <w:r>
              <w:rPr>
                <w:sz w:val="22"/>
              </w:rPr>
              <w:t xml:space="preserve"> </w:t>
            </w:r>
          </w:p>
          <w:p w14:paraId="7CAE88A7" w14:textId="77777777" w:rsidR="00B35252" w:rsidRPr="009F510C" w:rsidRDefault="00B35252" w:rsidP="00B35252">
            <w:pPr>
              <w:rPr>
                <w:sz w:val="22"/>
              </w:rPr>
            </w:pPr>
          </w:p>
        </w:tc>
      </w:tr>
    </w:tbl>
    <w:p w14:paraId="2D4DB6F8" w14:textId="56195E53" w:rsidR="003C5B65" w:rsidRDefault="003C5B65" w:rsidP="00775800"/>
    <w:p w14:paraId="2BAB87E3" w14:textId="77777777" w:rsidR="003C5B65" w:rsidRPr="00B951E4" w:rsidRDefault="003C5B65" w:rsidP="003C5B65">
      <w:pPr>
        <w:pStyle w:val="Sansinterligne"/>
        <w:jc w:val="center"/>
        <w:rPr>
          <w:sz w:val="44"/>
        </w:rPr>
      </w:pPr>
      <w:r w:rsidRPr="00B951E4">
        <w:rPr>
          <w:sz w:val="44"/>
        </w:rPr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3C5B65" w14:paraId="1229041F" w14:textId="77777777" w:rsidTr="003C5B65">
        <w:trPr>
          <w:jc w:val="center"/>
        </w:trPr>
        <w:tc>
          <w:tcPr>
            <w:tcW w:w="1139" w:type="dxa"/>
          </w:tcPr>
          <w:p w14:paraId="6E88C842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1077800B" w14:textId="2F3BB37D" w:rsidR="003C5B65" w:rsidRDefault="00B3525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-T2</w:t>
            </w:r>
          </w:p>
        </w:tc>
        <w:tc>
          <w:tcPr>
            <w:tcW w:w="1983" w:type="dxa"/>
          </w:tcPr>
          <w:p w14:paraId="5377E76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39F5709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17EC918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699848AD" w14:textId="651DDD1C" w:rsidR="003C5B65" w:rsidRDefault="00B3525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  <w:r w:rsidR="003C5B65">
              <w:rPr>
                <w:sz w:val="20"/>
                <w:szCs w:val="20"/>
              </w:rPr>
              <w:t>/11/2019</w:t>
            </w:r>
          </w:p>
        </w:tc>
      </w:tr>
      <w:tr w:rsidR="003C5B65" w14:paraId="5C774D5A" w14:textId="77777777" w:rsidTr="003C5B65">
        <w:trPr>
          <w:jc w:val="center"/>
        </w:trPr>
        <w:tc>
          <w:tcPr>
            <w:tcW w:w="1139" w:type="dxa"/>
          </w:tcPr>
          <w:p w14:paraId="4A8FC29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082A31CB" w14:textId="78781F45" w:rsidR="003C5B65" w:rsidRDefault="00B3525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4.963</w:t>
            </w:r>
            <w:r w:rsidR="003C5B65">
              <w:rPr>
                <w:sz w:val="20"/>
                <w:szCs w:val="20"/>
              </w:rPr>
              <w:t>’S</w:t>
            </w:r>
          </w:p>
        </w:tc>
        <w:tc>
          <w:tcPr>
            <w:tcW w:w="1983" w:type="dxa"/>
          </w:tcPr>
          <w:p w14:paraId="55C4FF07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017897E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0A68ED3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7660039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27986718" w14:textId="77777777" w:rsidTr="003C5B65">
        <w:trPr>
          <w:jc w:val="center"/>
        </w:trPr>
        <w:tc>
          <w:tcPr>
            <w:tcW w:w="1139" w:type="dxa"/>
          </w:tcPr>
          <w:p w14:paraId="67DF577A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7E2BBEBB" w14:textId="56FCBE82" w:rsidR="003C5B65" w:rsidRDefault="00B3525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5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3.13</w:t>
            </w:r>
            <w:r w:rsidR="003C5B65">
              <w:rPr>
                <w:sz w:val="20"/>
                <w:szCs w:val="20"/>
              </w:rPr>
              <w:t>‘W</w:t>
            </w:r>
          </w:p>
        </w:tc>
        <w:tc>
          <w:tcPr>
            <w:tcW w:w="1983" w:type="dxa"/>
          </w:tcPr>
          <w:p w14:paraId="6F40FCD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2B3106D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12E0699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464030AE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03DB562C" w14:textId="77777777" w:rsidTr="003C5B65">
        <w:trPr>
          <w:jc w:val="center"/>
        </w:trPr>
        <w:tc>
          <w:tcPr>
            <w:tcW w:w="1139" w:type="dxa"/>
          </w:tcPr>
          <w:p w14:paraId="1CB7BC11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4FB6A26E" w14:textId="699C276A" w:rsidR="003C5B65" w:rsidRDefault="00B35252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1983" w:type="dxa"/>
          </w:tcPr>
          <w:p w14:paraId="2C823007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19793CC2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5B1CAB8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75EC433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269A36C6" w14:textId="77777777" w:rsidTr="003C5B65">
        <w:trPr>
          <w:jc w:val="center"/>
        </w:trPr>
        <w:tc>
          <w:tcPr>
            <w:tcW w:w="1139" w:type="dxa"/>
          </w:tcPr>
          <w:p w14:paraId="10858AAA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6E254378" w14:textId="4CD1CD12" w:rsidR="003C5B65" w:rsidRPr="00720120" w:rsidRDefault="00B35252" w:rsidP="003C5B65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loudy, covered</w:t>
            </w:r>
          </w:p>
        </w:tc>
      </w:tr>
    </w:tbl>
    <w:p w14:paraId="05341E3A" w14:textId="77777777" w:rsidR="003C5B65" w:rsidRPr="00F8381A" w:rsidRDefault="003C5B65" w:rsidP="003C5B65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3C5B65" w:rsidRPr="009F510C" w14:paraId="6638DD1C" w14:textId="77777777" w:rsidTr="003C5B65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3B7857CF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12CD77A5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6F73A77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42EB8439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603C6761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0856EAEE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097F5527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74F25E7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111F800F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00807E2B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5C74EC5F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0C9CCD8F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7686AC1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27857AC0" w14:textId="77777777" w:rsidR="003C5B65" w:rsidRDefault="003C5B65" w:rsidP="003C5B65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46C2E3C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3DAA1753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414D9B8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5955463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37748015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0B626B0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59B0339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57B74DF1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66" w:type="dxa"/>
            <w:textDirection w:val="tbRl"/>
            <w:vAlign w:val="center"/>
          </w:tcPr>
          <w:p w14:paraId="2E35F19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04" w:type="dxa"/>
            <w:textDirection w:val="tbRl"/>
            <w:vAlign w:val="center"/>
          </w:tcPr>
          <w:p w14:paraId="6681FBEE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textDirection w:val="tbRl"/>
            <w:vAlign w:val="center"/>
          </w:tcPr>
          <w:p w14:paraId="23AABDA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683A10CC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16A3423F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isotope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10312017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47A8C47B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30869061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355DB015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</w:tr>
      <w:tr w:rsidR="00B943CB" w:rsidRPr="009F510C" w14:paraId="1305A264" w14:textId="77777777" w:rsidTr="003C5B65">
        <w:tc>
          <w:tcPr>
            <w:tcW w:w="546" w:type="dxa"/>
            <w:shd w:val="clear" w:color="auto" w:fill="auto"/>
          </w:tcPr>
          <w:p w14:paraId="2E875FF4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  <w:shd w:val="clear" w:color="auto" w:fill="auto"/>
          </w:tcPr>
          <w:p w14:paraId="1A78D2E2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283EE745" w14:textId="3BB26940" w:rsidR="00B943CB" w:rsidRPr="0006698D" w:rsidRDefault="00B943CB" w:rsidP="00B943CB">
            <w:pPr>
              <w:rPr>
                <w:sz w:val="22"/>
                <w:lang w:val="es-ES"/>
              </w:rPr>
            </w:pPr>
            <w:r>
              <w:rPr>
                <w:sz w:val="22"/>
                <w:lang w:val="es-ES"/>
              </w:rPr>
              <w:t>1200</w:t>
            </w:r>
          </w:p>
        </w:tc>
        <w:tc>
          <w:tcPr>
            <w:tcW w:w="546" w:type="dxa"/>
            <w:shd w:val="clear" w:color="auto" w:fill="auto"/>
          </w:tcPr>
          <w:p w14:paraId="103AFA44" w14:textId="779DC79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27</w:t>
            </w:r>
          </w:p>
        </w:tc>
        <w:tc>
          <w:tcPr>
            <w:tcW w:w="476" w:type="dxa"/>
            <w:shd w:val="clear" w:color="auto" w:fill="auto"/>
          </w:tcPr>
          <w:p w14:paraId="419FBF05" w14:textId="08B0EF31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28700520" w14:textId="2EB2416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:58</w:t>
            </w:r>
          </w:p>
        </w:tc>
        <w:tc>
          <w:tcPr>
            <w:tcW w:w="766" w:type="dxa"/>
            <w:shd w:val="clear" w:color="auto" w:fill="auto"/>
          </w:tcPr>
          <w:p w14:paraId="6C815C16" w14:textId="443D5DBE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2:10</w:t>
            </w:r>
          </w:p>
        </w:tc>
        <w:tc>
          <w:tcPr>
            <w:tcW w:w="711" w:type="dxa"/>
            <w:shd w:val="clear" w:color="auto" w:fill="auto"/>
          </w:tcPr>
          <w:p w14:paraId="39B6B26D" w14:textId="4B7808D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6.9</w:t>
            </w:r>
          </w:p>
        </w:tc>
        <w:tc>
          <w:tcPr>
            <w:tcW w:w="418" w:type="dxa"/>
            <w:shd w:val="clear" w:color="auto" w:fill="E7E6E6" w:themeFill="background2"/>
          </w:tcPr>
          <w:p w14:paraId="30E7D1F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86DFC4B" w14:textId="5DEA14C1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E7498BF" w14:textId="5A7C7B8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A14A68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544C23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9DC5F0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63734B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EEF0749" w14:textId="2748851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2F74013" w14:textId="2D4FA5A1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26220D3" w14:textId="641726B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5992054F" w14:textId="3E01E6D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1E28C8D" w14:textId="699DE8F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B36E9CA" w14:textId="69FF85B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4B3F228" w14:textId="26EF824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65DA11B" w14:textId="4D64D2A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0FA419B" w14:textId="6972C721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BB3A503" w14:textId="734E3BFD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5CE256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7EAF6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71CA07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45EF1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5F2461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A776FB7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30ADE75D" w14:textId="77777777" w:rsidTr="003C5B65">
        <w:tc>
          <w:tcPr>
            <w:tcW w:w="546" w:type="dxa"/>
            <w:shd w:val="clear" w:color="auto" w:fill="auto"/>
          </w:tcPr>
          <w:p w14:paraId="5A3380D0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  <w:shd w:val="clear" w:color="auto" w:fill="auto"/>
          </w:tcPr>
          <w:p w14:paraId="04E18508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5AB932BC" w14:textId="486D51C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00</w:t>
            </w:r>
          </w:p>
        </w:tc>
        <w:tc>
          <w:tcPr>
            <w:tcW w:w="546" w:type="dxa"/>
            <w:shd w:val="clear" w:color="auto" w:fill="auto"/>
          </w:tcPr>
          <w:p w14:paraId="0DDC444C" w14:textId="2F5CE44C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476" w:type="dxa"/>
            <w:shd w:val="clear" w:color="auto" w:fill="auto"/>
          </w:tcPr>
          <w:p w14:paraId="5634BD99" w14:textId="2CDC386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auto"/>
          </w:tcPr>
          <w:p w14:paraId="405A73F1" w14:textId="3E81558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1:12</w:t>
            </w:r>
          </w:p>
        </w:tc>
        <w:tc>
          <w:tcPr>
            <w:tcW w:w="766" w:type="dxa"/>
            <w:shd w:val="clear" w:color="auto" w:fill="auto"/>
          </w:tcPr>
          <w:p w14:paraId="691ECAD3" w14:textId="1AB3E27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2:10</w:t>
            </w:r>
          </w:p>
        </w:tc>
        <w:tc>
          <w:tcPr>
            <w:tcW w:w="711" w:type="dxa"/>
            <w:shd w:val="clear" w:color="auto" w:fill="auto"/>
          </w:tcPr>
          <w:p w14:paraId="5D57FE88" w14:textId="3882B711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3.5</w:t>
            </w:r>
          </w:p>
        </w:tc>
        <w:tc>
          <w:tcPr>
            <w:tcW w:w="418" w:type="dxa"/>
            <w:shd w:val="clear" w:color="auto" w:fill="E7E6E6" w:themeFill="background2"/>
          </w:tcPr>
          <w:p w14:paraId="13CC873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86D153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D3A19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0EB0A0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3ED79A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860C8D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405EF3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2B70EA3" w14:textId="2426CD9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3B94E26" w14:textId="6391DD5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6F7AD7E" w14:textId="55B3059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16C7A2A0" w14:textId="6A007E6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3B6A4A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0D83E71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2E0345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E45C04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4EE649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95FE5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D4B821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4CA531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0E2960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FA2BAB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E1404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C6C455E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71568642" w14:textId="77777777" w:rsidTr="009110B1">
        <w:tc>
          <w:tcPr>
            <w:tcW w:w="546" w:type="dxa"/>
            <w:shd w:val="clear" w:color="auto" w:fill="FF0000"/>
          </w:tcPr>
          <w:p w14:paraId="1A91A7D0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  <w:shd w:val="clear" w:color="auto" w:fill="FF0000"/>
          </w:tcPr>
          <w:p w14:paraId="60DFA5E9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FF0000"/>
          </w:tcPr>
          <w:p w14:paraId="7EECC331" w14:textId="240007E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870</w:t>
            </w:r>
          </w:p>
        </w:tc>
        <w:tc>
          <w:tcPr>
            <w:tcW w:w="546" w:type="dxa"/>
            <w:shd w:val="clear" w:color="auto" w:fill="FF0000"/>
          </w:tcPr>
          <w:p w14:paraId="5C09300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785494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7F59DBF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3559BB5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4E752CF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004A94D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483D9E4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EEEDCC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0000"/>
          </w:tcPr>
          <w:p w14:paraId="2C984FE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A3E1EC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6C2F3AD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AF12AB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40FF810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0000"/>
          </w:tcPr>
          <w:p w14:paraId="250589F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608B7B5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0000"/>
          </w:tcPr>
          <w:p w14:paraId="6207769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535CA13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23A0D30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6BCD9C6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49F5C68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74CD076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78A29BC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113F816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C54315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4F5F08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7A18888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1A39E8E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AA89B31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10D9F13C" w14:textId="77777777" w:rsidTr="003C5B65">
        <w:tc>
          <w:tcPr>
            <w:tcW w:w="546" w:type="dxa"/>
            <w:shd w:val="clear" w:color="auto" w:fill="auto"/>
          </w:tcPr>
          <w:p w14:paraId="1F697B8E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  <w:shd w:val="clear" w:color="auto" w:fill="auto"/>
          </w:tcPr>
          <w:p w14:paraId="2CB5A784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4FE83DE1" w14:textId="71D56EC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870</w:t>
            </w:r>
          </w:p>
        </w:tc>
        <w:tc>
          <w:tcPr>
            <w:tcW w:w="546" w:type="dxa"/>
            <w:shd w:val="clear" w:color="auto" w:fill="auto"/>
          </w:tcPr>
          <w:p w14:paraId="1B9AD328" w14:textId="6B8B027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476" w:type="dxa"/>
            <w:shd w:val="clear" w:color="auto" w:fill="auto"/>
          </w:tcPr>
          <w:p w14:paraId="1DA36705" w14:textId="6BBBDD91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766" w:type="dxa"/>
            <w:shd w:val="clear" w:color="auto" w:fill="auto"/>
          </w:tcPr>
          <w:p w14:paraId="20B3FB37" w14:textId="39FF44B1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2:23</w:t>
            </w:r>
          </w:p>
        </w:tc>
        <w:tc>
          <w:tcPr>
            <w:tcW w:w="766" w:type="dxa"/>
            <w:shd w:val="clear" w:color="auto" w:fill="auto"/>
          </w:tcPr>
          <w:p w14:paraId="33B94300" w14:textId="6A4CD60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3:45</w:t>
            </w:r>
          </w:p>
        </w:tc>
        <w:tc>
          <w:tcPr>
            <w:tcW w:w="711" w:type="dxa"/>
            <w:shd w:val="clear" w:color="auto" w:fill="auto"/>
          </w:tcPr>
          <w:p w14:paraId="654C1E8E" w14:textId="09B5DC4D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418" w:type="dxa"/>
            <w:shd w:val="clear" w:color="auto" w:fill="E7E6E6" w:themeFill="background2"/>
          </w:tcPr>
          <w:p w14:paraId="343D195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701B35D" w14:textId="782B149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74AB654" w14:textId="749BE29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841693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06D4AE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BDE578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BD1B6C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75EDCF8" w14:textId="7FAA454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D4FF1BB" w14:textId="6DE43F5E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EF97265" w14:textId="4FE9F02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12A64FE8" w14:textId="2FFECC4D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1542823" w14:textId="0AB91DC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4948AAC" w14:textId="7AB8883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198DF06" w14:textId="2FF21EB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0B0AA4B" w14:textId="7692433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481D32B" w14:textId="1B60548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38EDCE2" w14:textId="5998273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ABC8FC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E4E90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CBED8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6370C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E9CF3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1BE6949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2B23795B" w14:textId="77777777" w:rsidTr="003C5B65">
        <w:tc>
          <w:tcPr>
            <w:tcW w:w="546" w:type="dxa"/>
            <w:shd w:val="clear" w:color="auto" w:fill="auto"/>
          </w:tcPr>
          <w:p w14:paraId="14084ADD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auto"/>
          </w:tcPr>
          <w:p w14:paraId="1D2CBF61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58B69D77" w14:textId="22932A38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845</w:t>
            </w:r>
          </w:p>
        </w:tc>
        <w:tc>
          <w:tcPr>
            <w:tcW w:w="546" w:type="dxa"/>
            <w:shd w:val="clear" w:color="auto" w:fill="auto"/>
          </w:tcPr>
          <w:p w14:paraId="70C3C508" w14:textId="1587FE5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51</w:t>
            </w:r>
          </w:p>
        </w:tc>
        <w:tc>
          <w:tcPr>
            <w:tcW w:w="476" w:type="dxa"/>
            <w:shd w:val="clear" w:color="auto" w:fill="auto"/>
          </w:tcPr>
          <w:p w14:paraId="216AA5D7" w14:textId="457155C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1368EC2B" w14:textId="3E7116F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1:30</w:t>
            </w:r>
          </w:p>
        </w:tc>
        <w:tc>
          <w:tcPr>
            <w:tcW w:w="766" w:type="dxa"/>
            <w:shd w:val="clear" w:color="auto" w:fill="auto"/>
          </w:tcPr>
          <w:p w14:paraId="3B38F6E7" w14:textId="53FC8C6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2:55</w:t>
            </w:r>
          </w:p>
        </w:tc>
        <w:tc>
          <w:tcPr>
            <w:tcW w:w="711" w:type="dxa"/>
            <w:shd w:val="clear" w:color="auto" w:fill="auto"/>
          </w:tcPr>
          <w:p w14:paraId="1364C820" w14:textId="14E08DBE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1C5E1CB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7F5417" w14:textId="27C1D4F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CC9F37C" w14:textId="1B5111C1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A8EC2E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1D8C0B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365CBF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34E0E3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483D46E" w14:textId="4231188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0795D3F" w14:textId="685FFC4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AFB1933" w14:textId="5CAE1B5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5E026ECD" w14:textId="5CF0825C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E618DEF" w14:textId="144EFB9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F8ECD0A" w14:textId="3517176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45CA97C" w14:textId="6428F61C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1DEE45F" w14:textId="1276704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4EEBE0AF" w14:textId="3D26720E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A17810D" w14:textId="06F2589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2BEA3A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698B53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B6C519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582626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05AF6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270625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097F2002" w14:textId="77777777" w:rsidTr="00B943CB">
        <w:tc>
          <w:tcPr>
            <w:tcW w:w="546" w:type="dxa"/>
            <w:shd w:val="clear" w:color="auto" w:fill="92D050"/>
          </w:tcPr>
          <w:p w14:paraId="0AF36F94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92D050"/>
          </w:tcPr>
          <w:p w14:paraId="380C3A3D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92D050"/>
          </w:tcPr>
          <w:p w14:paraId="4822F5D9" w14:textId="374E48ED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800</w:t>
            </w:r>
          </w:p>
        </w:tc>
        <w:tc>
          <w:tcPr>
            <w:tcW w:w="546" w:type="dxa"/>
            <w:shd w:val="clear" w:color="auto" w:fill="92D050"/>
          </w:tcPr>
          <w:p w14:paraId="003E6ED0" w14:textId="29EBC62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29</w:t>
            </w:r>
          </w:p>
        </w:tc>
        <w:tc>
          <w:tcPr>
            <w:tcW w:w="476" w:type="dxa"/>
            <w:shd w:val="clear" w:color="auto" w:fill="92D050"/>
          </w:tcPr>
          <w:p w14:paraId="762DC108" w14:textId="27F42A7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92D050"/>
          </w:tcPr>
          <w:p w14:paraId="545334D6" w14:textId="01676AD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:45</w:t>
            </w:r>
          </w:p>
        </w:tc>
        <w:tc>
          <w:tcPr>
            <w:tcW w:w="766" w:type="dxa"/>
            <w:shd w:val="clear" w:color="auto" w:fill="92D050"/>
          </w:tcPr>
          <w:p w14:paraId="171ED162" w14:textId="7FC3A766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2:30</w:t>
            </w:r>
          </w:p>
        </w:tc>
        <w:tc>
          <w:tcPr>
            <w:tcW w:w="711" w:type="dxa"/>
            <w:shd w:val="clear" w:color="auto" w:fill="92D050"/>
          </w:tcPr>
          <w:p w14:paraId="145355B3" w14:textId="132E741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.5</w:t>
            </w:r>
          </w:p>
        </w:tc>
        <w:tc>
          <w:tcPr>
            <w:tcW w:w="418" w:type="dxa"/>
            <w:shd w:val="clear" w:color="auto" w:fill="92D050"/>
          </w:tcPr>
          <w:p w14:paraId="5C0B773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3EEA3661" w14:textId="473B8A29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3A34EB3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92D050"/>
          </w:tcPr>
          <w:p w14:paraId="1B2FD3B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14D9618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92D050"/>
          </w:tcPr>
          <w:p w14:paraId="727E65C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7613944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682C53EA" w14:textId="7085C0A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079C160C" w14:textId="455DDE7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0A067C44" w14:textId="65493C76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92D050"/>
          </w:tcPr>
          <w:p w14:paraId="35D9EF21" w14:textId="11C5DBD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04B7A83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14BC4C8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16D079A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56D81F1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92D050"/>
          </w:tcPr>
          <w:p w14:paraId="3C2D6EE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36045A9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60139E41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6BAB102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1C98BC7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A83999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15A9218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147938A7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239E8EB1" w14:textId="77777777" w:rsidTr="003C5B65">
        <w:tc>
          <w:tcPr>
            <w:tcW w:w="546" w:type="dxa"/>
            <w:shd w:val="clear" w:color="auto" w:fill="auto"/>
          </w:tcPr>
          <w:p w14:paraId="6CFBAF2F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auto"/>
          </w:tcPr>
          <w:p w14:paraId="0E7CA2B3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5E7A73FC" w14:textId="1A224A76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750</w:t>
            </w:r>
          </w:p>
        </w:tc>
        <w:tc>
          <w:tcPr>
            <w:tcW w:w="546" w:type="dxa"/>
            <w:shd w:val="clear" w:color="auto" w:fill="auto"/>
          </w:tcPr>
          <w:p w14:paraId="1AC064EA" w14:textId="79040EF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48</w:t>
            </w:r>
          </w:p>
        </w:tc>
        <w:tc>
          <w:tcPr>
            <w:tcW w:w="476" w:type="dxa"/>
            <w:shd w:val="clear" w:color="auto" w:fill="auto"/>
          </w:tcPr>
          <w:p w14:paraId="61EC1ABB" w14:textId="6728B49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39CA5AD7" w14:textId="5CBD2D9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:45</w:t>
            </w:r>
          </w:p>
        </w:tc>
        <w:tc>
          <w:tcPr>
            <w:tcW w:w="766" w:type="dxa"/>
            <w:shd w:val="clear" w:color="auto" w:fill="auto"/>
          </w:tcPr>
          <w:p w14:paraId="230BBAF5" w14:textId="362DFBA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2.10</w:t>
            </w:r>
          </w:p>
        </w:tc>
        <w:tc>
          <w:tcPr>
            <w:tcW w:w="711" w:type="dxa"/>
            <w:shd w:val="clear" w:color="auto" w:fill="auto"/>
          </w:tcPr>
          <w:p w14:paraId="140FFC1C" w14:textId="3E77F41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44476D01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32D8700" w14:textId="5230114C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4A0B0FE" w14:textId="1022CA7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3B2B74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A2DCF5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A77FBC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804031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CF64A49" w14:textId="563C1AC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F8CCBAE" w14:textId="3D2CA80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76EA11D" w14:textId="45A15EF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0A279348" w14:textId="6E8F877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B49D80C" w14:textId="51E92601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AF20240" w14:textId="7863C38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14D2C70" w14:textId="64BF3BE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8AEA0B3" w14:textId="1769BF0C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E57CEF6" w14:textId="1A3D0946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9ABAEB3" w14:textId="32997E4C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A59E24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4A315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A54440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DC39851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B71CF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DFED47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4402A0A9" w14:textId="77777777" w:rsidTr="003C5B65">
        <w:tc>
          <w:tcPr>
            <w:tcW w:w="546" w:type="dxa"/>
            <w:shd w:val="clear" w:color="auto" w:fill="auto"/>
          </w:tcPr>
          <w:p w14:paraId="14D4E43C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  <w:shd w:val="clear" w:color="auto" w:fill="auto"/>
          </w:tcPr>
          <w:p w14:paraId="464493A9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4FE18745" w14:textId="1AF35DB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700</w:t>
            </w:r>
          </w:p>
        </w:tc>
        <w:tc>
          <w:tcPr>
            <w:tcW w:w="546" w:type="dxa"/>
            <w:shd w:val="clear" w:color="auto" w:fill="auto"/>
          </w:tcPr>
          <w:p w14:paraId="1A0F49D8" w14:textId="68005CA8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31</w:t>
            </w:r>
          </w:p>
        </w:tc>
        <w:tc>
          <w:tcPr>
            <w:tcW w:w="476" w:type="dxa"/>
            <w:shd w:val="clear" w:color="auto" w:fill="auto"/>
          </w:tcPr>
          <w:p w14:paraId="5790ACE6" w14:textId="1FA3F23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6445CDB1" w14:textId="56AAD2A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1:15</w:t>
            </w:r>
          </w:p>
        </w:tc>
        <w:tc>
          <w:tcPr>
            <w:tcW w:w="766" w:type="dxa"/>
            <w:shd w:val="clear" w:color="auto" w:fill="auto"/>
          </w:tcPr>
          <w:p w14:paraId="64F0ECD8" w14:textId="7364CA36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2:40</w:t>
            </w:r>
          </w:p>
        </w:tc>
        <w:tc>
          <w:tcPr>
            <w:tcW w:w="711" w:type="dxa"/>
            <w:shd w:val="clear" w:color="auto" w:fill="auto"/>
          </w:tcPr>
          <w:p w14:paraId="09BB09BE" w14:textId="592EAD0E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.5</w:t>
            </w:r>
          </w:p>
        </w:tc>
        <w:tc>
          <w:tcPr>
            <w:tcW w:w="418" w:type="dxa"/>
            <w:shd w:val="clear" w:color="auto" w:fill="E7E6E6" w:themeFill="background2"/>
          </w:tcPr>
          <w:p w14:paraId="6771676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497FEA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610532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B5227B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9CAE56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7CEC02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1ADC8E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300CC4A" w14:textId="5ADB73E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0A9F738" w14:textId="7536760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37E02FF" w14:textId="5AC543B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3445B2CD" w14:textId="134CE18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0E924D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B37E33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A147FF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F7EB99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BA1D36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A380D8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6CD31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EAA60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EFDC0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D95DB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EE5AB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C1B7273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46AC0550" w14:textId="77777777" w:rsidTr="003C5B65">
        <w:tc>
          <w:tcPr>
            <w:tcW w:w="546" w:type="dxa"/>
            <w:shd w:val="clear" w:color="auto" w:fill="auto"/>
          </w:tcPr>
          <w:p w14:paraId="33DA490A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  <w:shd w:val="clear" w:color="auto" w:fill="auto"/>
          </w:tcPr>
          <w:p w14:paraId="5830CFB6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639D531B" w14:textId="2BE4101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680</w:t>
            </w:r>
          </w:p>
        </w:tc>
        <w:tc>
          <w:tcPr>
            <w:tcW w:w="546" w:type="dxa"/>
            <w:shd w:val="clear" w:color="auto" w:fill="auto"/>
          </w:tcPr>
          <w:p w14:paraId="258A126B" w14:textId="2E3339E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28</w:t>
            </w:r>
          </w:p>
        </w:tc>
        <w:tc>
          <w:tcPr>
            <w:tcW w:w="476" w:type="dxa"/>
            <w:shd w:val="clear" w:color="auto" w:fill="auto"/>
          </w:tcPr>
          <w:p w14:paraId="3CF16405" w14:textId="0B6D61B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1396E2CB" w14:textId="1E17C36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2:15</w:t>
            </w:r>
          </w:p>
        </w:tc>
        <w:tc>
          <w:tcPr>
            <w:tcW w:w="766" w:type="dxa"/>
            <w:shd w:val="clear" w:color="auto" w:fill="auto"/>
          </w:tcPr>
          <w:p w14:paraId="1E874A75" w14:textId="082D0E7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3:30</w:t>
            </w:r>
          </w:p>
        </w:tc>
        <w:tc>
          <w:tcPr>
            <w:tcW w:w="711" w:type="dxa"/>
            <w:shd w:val="clear" w:color="auto" w:fill="auto"/>
          </w:tcPr>
          <w:p w14:paraId="474033A2" w14:textId="393B49D8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8.4</w:t>
            </w:r>
          </w:p>
        </w:tc>
        <w:tc>
          <w:tcPr>
            <w:tcW w:w="418" w:type="dxa"/>
            <w:shd w:val="clear" w:color="auto" w:fill="E7E6E6" w:themeFill="background2"/>
          </w:tcPr>
          <w:p w14:paraId="0509B27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010F059" w14:textId="1914789D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4E1741B" w14:textId="21BF122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82FE741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0C7925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345D26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8A54EC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8CBD2DB" w14:textId="2FF9F5D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E64D5A1" w14:textId="455B86F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D64528F" w14:textId="14AC1AC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3CC02652" w14:textId="0775F236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28AE0B2" w14:textId="265244EE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4DADC64" w14:textId="3D2B1B3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B45A5FF" w14:textId="4ED2F6B1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9FDEDEC" w14:textId="0E4EBB2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D9D38C0" w14:textId="458F0878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396D233" w14:textId="1B44BBC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C0ACE1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9005F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142B45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70E64D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3FA57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ABC58EC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3CD0BAB0" w14:textId="77777777" w:rsidTr="003C5B65">
        <w:tc>
          <w:tcPr>
            <w:tcW w:w="546" w:type="dxa"/>
            <w:shd w:val="clear" w:color="auto" w:fill="auto"/>
          </w:tcPr>
          <w:p w14:paraId="5054B503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5CB123F5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12BD4F1D" w14:textId="3EFD620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620</w:t>
            </w:r>
          </w:p>
        </w:tc>
        <w:tc>
          <w:tcPr>
            <w:tcW w:w="546" w:type="dxa"/>
            <w:shd w:val="clear" w:color="auto" w:fill="auto"/>
          </w:tcPr>
          <w:p w14:paraId="0390CE9A" w14:textId="04EB95E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476" w:type="dxa"/>
            <w:shd w:val="clear" w:color="auto" w:fill="auto"/>
          </w:tcPr>
          <w:p w14:paraId="65528CDC" w14:textId="73EB8356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2AF2C67D" w14:textId="362F91E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2:35</w:t>
            </w:r>
          </w:p>
        </w:tc>
        <w:tc>
          <w:tcPr>
            <w:tcW w:w="766" w:type="dxa"/>
            <w:shd w:val="clear" w:color="auto" w:fill="auto"/>
          </w:tcPr>
          <w:p w14:paraId="3EB578D6" w14:textId="1EC052ED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4:05</w:t>
            </w:r>
          </w:p>
        </w:tc>
        <w:tc>
          <w:tcPr>
            <w:tcW w:w="711" w:type="dxa"/>
            <w:shd w:val="clear" w:color="auto" w:fill="auto"/>
          </w:tcPr>
          <w:p w14:paraId="52E971E6" w14:textId="3BF7A2D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9.75</w:t>
            </w:r>
          </w:p>
        </w:tc>
        <w:tc>
          <w:tcPr>
            <w:tcW w:w="418" w:type="dxa"/>
            <w:shd w:val="clear" w:color="auto" w:fill="E7E6E6" w:themeFill="background2"/>
          </w:tcPr>
          <w:p w14:paraId="60C35B5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1933FA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8FE45A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DC3234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22C840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0D1CD5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BBF89C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E1564D7" w14:textId="235987FC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5CA8C3C" w14:textId="6355C56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672A4A7" w14:textId="298B331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77235FC0" w14:textId="52D9AB2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31D34B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27C6D4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A7A29D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BA41B8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11C0347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5A9F5A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42C10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FF3A81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18575C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04BFF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946458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7E6D046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23F7DD28" w14:textId="77777777" w:rsidTr="003C5B65">
        <w:tc>
          <w:tcPr>
            <w:tcW w:w="546" w:type="dxa"/>
            <w:shd w:val="clear" w:color="auto" w:fill="auto"/>
          </w:tcPr>
          <w:p w14:paraId="2E96C0B0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686AF61A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6A703F4D" w14:textId="01F1963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620</w:t>
            </w:r>
          </w:p>
        </w:tc>
        <w:tc>
          <w:tcPr>
            <w:tcW w:w="546" w:type="dxa"/>
            <w:shd w:val="clear" w:color="auto" w:fill="auto"/>
          </w:tcPr>
          <w:p w14:paraId="6F39507A" w14:textId="78CF416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476" w:type="dxa"/>
            <w:shd w:val="clear" w:color="auto" w:fill="auto"/>
          </w:tcPr>
          <w:p w14:paraId="04D13A8E" w14:textId="69D2D07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69C01228" w14:textId="78FEA716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2:30</w:t>
            </w:r>
          </w:p>
        </w:tc>
        <w:tc>
          <w:tcPr>
            <w:tcW w:w="766" w:type="dxa"/>
            <w:shd w:val="clear" w:color="auto" w:fill="auto"/>
          </w:tcPr>
          <w:p w14:paraId="088567B2" w14:textId="4A35E99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4:05</w:t>
            </w:r>
          </w:p>
        </w:tc>
        <w:tc>
          <w:tcPr>
            <w:tcW w:w="711" w:type="dxa"/>
            <w:shd w:val="clear" w:color="auto" w:fill="auto"/>
          </w:tcPr>
          <w:p w14:paraId="00E7BF01" w14:textId="248381A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9.6</w:t>
            </w:r>
          </w:p>
        </w:tc>
        <w:tc>
          <w:tcPr>
            <w:tcW w:w="418" w:type="dxa"/>
            <w:shd w:val="clear" w:color="auto" w:fill="E7E6E6" w:themeFill="background2"/>
          </w:tcPr>
          <w:p w14:paraId="55974AB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8199DDB" w14:textId="4163D70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9C99DEA" w14:textId="3A28157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6BC258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AF867E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6B7348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D66110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FA917E8" w14:textId="32CF070D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507069B" w14:textId="6C834DDE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99554BB" w14:textId="5C3385B8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30E05D68" w14:textId="0386DC98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A6C1F99" w14:textId="39C065D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104E8A2" w14:textId="250F1CC1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45D3D3C" w14:textId="7D6E41E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802EAFC" w14:textId="09E3DF8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2FD8442" w14:textId="36E4DFD8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2C7D975" w14:textId="056C226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7EE0C2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56472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F3CEF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E5713D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DA04D6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C7759C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53344138" w14:textId="77777777" w:rsidTr="003C5B65">
        <w:tc>
          <w:tcPr>
            <w:tcW w:w="546" w:type="dxa"/>
            <w:shd w:val="clear" w:color="auto" w:fill="auto"/>
          </w:tcPr>
          <w:p w14:paraId="76EC0831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auto"/>
          </w:tcPr>
          <w:p w14:paraId="580336A3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0E53E85B" w14:textId="6049566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500</w:t>
            </w:r>
          </w:p>
        </w:tc>
        <w:tc>
          <w:tcPr>
            <w:tcW w:w="546" w:type="dxa"/>
            <w:shd w:val="clear" w:color="auto" w:fill="auto"/>
          </w:tcPr>
          <w:p w14:paraId="44059611" w14:textId="77FD8D1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476" w:type="dxa"/>
            <w:shd w:val="clear" w:color="auto" w:fill="auto"/>
          </w:tcPr>
          <w:p w14:paraId="255AEE0F" w14:textId="579345E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2C6B6DCC" w14:textId="113A4B2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2:10</w:t>
            </w:r>
          </w:p>
        </w:tc>
        <w:tc>
          <w:tcPr>
            <w:tcW w:w="766" w:type="dxa"/>
            <w:shd w:val="clear" w:color="auto" w:fill="auto"/>
          </w:tcPr>
          <w:p w14:paraId="305FF55D" w14:textId="42DCB9E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3:35</w:t>
            </w:r>
          </w:p>
        </w:tc>
        <w:tc>
          <w:tcPr>
            <w:tcW w:w="711" w:type="dxa"/>
            <w:shd w:val="clear" w:color="auto" w:fill="auto"/>
          </w:tcPr>
          <w:p w14:paraId="6C54CAD9" w14:textId="1F9FA77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5.5</w:t>
            </w:r>
          </w:p>
        </w:tc>
        <w:tc>
          <w:tcPr>
            <w:tcW w:w="418" w:type="dxa"/>
            <w:shd w:val="clear" w:color="auto" w:fill="E7E6E6" w:themeFill="background2"/>
          </w:tcPr>
          <w:p w14:paraId="0BF6CD6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6330240" w14:textId="2E3C3581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DEA0134" w14:textId="2ECD6CE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53D0B5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1E8240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1BBE9B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101763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020A499" w14:textId="4B4E3AA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F575726" w14:textId="044F401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4B742C9" w14:textId="3F9DBC8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0589B92B" w14:textId="67C9714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F91572E" w14:textId="4FCEEE6E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5CA27CC" w14:textId="509DD56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7659DC4" w14:textId="06028A4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0624E2F" w14:textId="2A7F3F3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65E1CB7" w14:textId="2071C24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38088CD" w14:textId="47381D3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50CDEB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9C9D05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49EDE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39548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6D423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1924380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13DFFE7E" w14:textId="77777777" w:rsidTr="003C5B65">
        <w:tc>
          <w:tcPr>
            <w:tcW w:w="546" w:type="dxa"/>
            <w:shd w:val="clear" w:color="auto" w:fill="auto"/>
          </w:tcPr>
          <w:p w14:paraId="16B6D245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7EAD5B22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5B8E1EC9" w14:textId="7B279FD8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380</w:t>
            </w:r>
          </w:p>
        </w:tc>
        <w:tc>
          <w:tcPr>
            <w:tcW w:w="546" w:type="dxa"/>
            <w:shd w:val="clear" w:color="auto" w:fill="auto"/>
          </w:tcPr>
          <w:p w14:paraId="763FF389" w14:textId="5468FD71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476" w:type="dxa"/>
            <w:shd w:val="clear" w:color="auto" w:fill="auto"/>
          </w:tcPr>
          <w:p w14:paraId="0E6ECBE7" w14:textId="2BAB058E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4B911D95" w14:textId="49B3F9B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1:50</w:t>
            </w:r>
          </w:p>
        </w:tc>
        <w:tc>
          <w:tcPr>
            <w:tcW w:w="766" w:type="dxa"/>
            <w:shd w:val="clear" w:color="auto" w:fill="auto"/>
          </w:tcPr>
          <w:p w14:paraId="1928AD9B" w14:textId="730A7CD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3:10</w:t>
            </w:r>
          </w:p>
        </w:tc>
        <w:tc>
          <w:tcPr>
            <w:tcW w:w="711" w:type="dxa"/>
            <w:shd w:val="clear" w:color="auto" w:fill="auto"/>
          </w:tcPr>
          <w:p w14:paraId="4898C9EE" w14:textId="1DFC32DD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8.4</w:t>
            </w:r>
          </w:p>
        </w:tc>
        <w:tc>
          <w:tcPr>
            <w:tcW w:w="418" w:type="dxa"/>
            <w:shd w:val="clear" w:color="auto" w:fill="E7E6E6" w:themeFill="background2"/>
          </w:tcPr>
          <w:p w14:paraId="2887994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50F6518" w14:textId="56DD5E2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AA64E0A" w14:textId="19D688A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90CCD7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B3252E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4A31C2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07B8211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D39C314" w14:textId="132C72E8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BFDCE9A" w14:textId="6F5AE20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2EBB8FF" w14:textId="2157963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6824DA50" w14:textId="360ADA1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8D81A6F" w14:textId="5210389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57AF954" w14:textId="5357DBD6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9BBDFAA" w14:textId="6EA861F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7802F8F" w14:textId="4CC323C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BAD60A1" w14:textId="4EC518D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560FEF7" w14:textId="7A5634A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5223AF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3C417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BA7324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40269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15E24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975D38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458CCE03" w14:textId="77777777" w:rsidTr="003C5B65">
        <w:tc>
          <w:tcPr>
            <w:tcW w:w="546" w:type="dxa"/>
            <w:shd w:val="clear" w:color="auto" w:fill="auto"/>
          </w:tcPr>
          <w:p w14:paraId="1332F6C0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2530E876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6052BFFF" w14:textId="756BCD3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260</w:t>
            </w:r>
          </w:p>
        </w:tc>
        <w:tc>
          <w:tcPr>
            <w:tcW w:w="546" w:type="dxa"/>
            <w:shd w:val="clear" w:color="auto" w:fill="auto"/>
          </w:tcPr>
          <w:p w14:paraId="619C7E44" w14:textId="5ACFB6E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476" w:type="dxa"/>
          </w:tcPr>
          <w:p w14:paraId="4BA4CE5E" w14:textId="49EEC47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auto"/>
          </w:tcPr>
          <w:p w14:paraId="0C8DD9EC" w14:textId="4EA857F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1:40</w:t>
            </w:r>
          </w:p>
        </w:tc>
        <w:tc>
          <w:tcPr>
            <w:tcW w:w="766" w:type="dxa"/>
            <w:shd w:val="clear" w:color="auto" w:fill="auto"/>
          </w:tcPr>
          <w:p w14:paraId="38EDEA2F" w14:textId="2994FD6E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3:10</w:t>
            </w:r>
          </w:p>
        </w:tc>
        <w:tc>
          <w:tcPr>
            <w:tcW w:w="711" w:type="dxa"/>
            <w:shd w:val="clear" w:color="auto" w:fill="auto"/>
          </w:tcPr>
          <w:p w14:paraId="1A3DD070" w14:textId="31CD02C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.5</w:t>
            </w:r>
          </w:p>
        </w:tc>
        <w:tc>
          <w:tcPr>
            <w:tcW w:w="418" w:type="dxa"/>
            <w:shd w:val="clear" w:color="auto" w:fill="E7E6E6" w:themeFill="background2"/>
          </w:tcPr>
          <w:p w14:paraId="5072177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3FB856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339915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289970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3742BB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ABD86E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3ED6F6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6D7F606" w14:textId="2B40F32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60606B7" w14:textId="0C9F57A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03C7FB5" w14:textId="382979E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0BFC2BE2" w14:textId="595DEB3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42C2A8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D6799E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A8873E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FD46E11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38F5EA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E2E729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6EF3A31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2981EC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E17BE1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5A3A9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18649C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7C96DF9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3F2FCF2F" w14:textId="77777777" w:rsidTr="003C5B65">
        <w:tc>
          <w:tcPr>
            <w:tcW w:w="546" w:type="dxa"/>
            <w:shd w:val="clear" w:color="auto" w:fill="auto"/>
          </w:tcPr>
          <w:p w14:paraId="45C819CA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289225EA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09C53915" w14:textId="4A91F48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80</w:t>
            </w:r>
          </w:p>
        </w:tc>
        <w:tc>
          <w:tcPr>
            <w:tcW w:w="546" w:type="dxa"/>
            <w:shd w:val="clear" w:color="auto" w:fill="auto"/>
          </w:tcPr>
          <w:p w14:paraId="6E2BA182" w14:textId="02C64391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476" w:type="dxa"/>
          </w:tcPr>
          <w:p w14:paraId="1ADFF1FD" w14:textId="67F490C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1C5330D5" w14:textId="5BE2736C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:45</w:t>
            </w:r>
          </w:p>
        </w:tc>
        <w:tc>
          <w:tcPr>
            <w:tcW w:w="766" w:type="dxa"/>
            <w:shd w:val="clear" w:color="auto" w:fill="auto"/>
          </w:tcPr>
          <w:p w14:paraId="3E851E84" w14:textId="0DEB8BB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2:10</w:t>
            </w:r>
          </w:p>
        </w:tc>
        <w:tc>
          <w:tcPr>
            <w:tcW w:w="711" w:type="dxa"/>
            <w:shd w:val="clear" w:color="auto" w:fill="auto"/>
          </w:tcPr>
          <w:p w14:paraId="13F07E34" w14:textId="20EFB00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418" w:type="dxa"/>
            <w:shd w:val="clear" w:color="auto" w:fill="E7E6E6" w:themeFill="background2"/>
          </w:tcPr>
          <w:p w14:paraId="0C2658F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6301842" w14:textId="05727C5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E1F609C" w14:textId="5644EF6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4CA293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A9B4BF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2BF072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582E9C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A4FDD2D" w14:textId="75BC832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4E4C550" w14:textId="57F190D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7727038" w14:textId="2A36F4F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0C47EC3D" w14:textId="031579AC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E3E961C" w14:textId="6C99788E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211819F" w14:textId="56B2DB4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4A6753E" w14:textId="7540B4F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0ECCC7B" w14:textId="4E6AD3CD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76D45F5" w14:textId="58301C3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6216F1F" w14:textId="48B6CFD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BB0A4B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AB0F7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77E0B8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98DCB3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FBA7A51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FF32DC5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76828520" w14:textId="77777777" w:rsidTr="003C5B65">
        <w:tc>
          <w:tcPr>
            <w:tcW w:w="546" w:type="dxa"/>
            <w:shd w:val="clear" w:color="auto" w:fill="auto"/>
          </w:tcPr>
          <w:p w14:paraId="282C1824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3EA6DD4B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22845346" w14:textId="5442F03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0</w:t>
            </w:r>
          </w:p>
        </w:tc>
        <w:tc>
          <w:tcPr>
            <w:tcW w:w="546" w:type="dxa"/>
            <w:shd w:val="clear" w:color="auto" w:fill="auto"/>
          </w:tcPr>
          <w:p w14:paraId="497B73C7" w14:textId="0B1AD2A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476" w:type="dxa"/>
          </w:tcPr>
          <w:p w14:paraId="201580D9" w14:textId="48F6EE9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73FCB95B" w14:textId="2E7F718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:35</w:t>
            </w:r>
          </w:p>
        </w:tc>
        <w:tc>
          <w:tcPr>
            <w:tcW w:w="766" w:type="dxa"/>
            <w:shd w:val="clear" w:color="auto" w:fill="auto"/>
          </w:tcPr>
          <w:p w14:paraId="415FBE90" w14:textId="02DF6A6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2:45</w:t>
            </w:r>
          </w:p>
        </w:tc>
        <w:tc>
          <w:tcPr>
            <w:tcW w:w="711" w:type="dxa"/>
            <w:shd w:val="clear" w:color="auto" w:fill="auto"/>
          </w:tcPr>
          <w:p w14:paraId="111E6060" w14:textId="58330BCC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.5</w:t>
            </w:r>
          </w:p>
        </w:tc>
        <w:tc>
          <w:tcPr>
            <w:tcW w:w="418" w:type="dxa"/>
            <w:shd w:val="clear" w:color="auto" w:fill="E7E6E6" w:themeFill="background2"/>
          </w:tcPr>
          <w:p w14:paraId="5563EFF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5FA575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FF642D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56EBA1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3E721C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508E74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19D69E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EF4BE53" w14:textId="5BFFFED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E365635" w14:textId="694E10F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5962A36" w14:textId="1960F50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5CDE364D" w14:textId="69E9630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3D61C4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8070C9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17A8C9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5705C3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28F72C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32A48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DF2C2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DADD531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D8B0C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401FB5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13EB8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6409436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02FEE35C" w14:textId="77777777" w:rsidTr="003C5B65">
        <w:tc>
          <w:tcPr>
            <w:tcW w:w="546" w:type="dxa"/>
            <w:shd w:val="clear" w:color="auto" w:fill="auto"/>
          </w:tcPr>
          <w:p w14:paraId="083A0E98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364E9B56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00A9FBFA" w14:textId="35ADC418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85</w:t>
            </w:r>
          </w:p>
        </w:tc>
        <w:tc>
          <w:tcPr>
            <w:tcW w:w="546" w:type="dxa"/>
            <w:shd w:val="clear" w:color="auto" w:fill="auto"/>
          </w:tcPr>
          <w:p w14:paraId="14344F1C" w14:textId="3602AEC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58</w:t>
            </w:r>
          </w:p>
        </w:tc>
        <w:tc>
          <w:tcPr>
            <w:tcW w:w="476" w:type="dxa"/>
          </w:tcPr>
          <w:p w14:paraId="35CB9BDF" w14:textId="3E6B07B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5F278FEA" w14:textId="4793DF2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:15</w:t>
            </w:r>
          </w:p>
        </w:tc>
        <w:tc>
          <w:tcPr>
            <w:tcW w:w="766" w:type="dxa"/>
            <w:shd w:val="clear" w:color="auto" w:fill="auto"/>
          </w:tcPr>
          <w:p w14:paraId="0BC8FAB3" w14:textId="35C5C85E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2:45</w:t>
            </w:r>
          </w:p>
        </w:tc>
        <w:tc>
          <w:tcPr>
            <w:tcW w:w="711" w:type="dxa"/>
            <w:shd w:val="clear" w:color="auto" w:fill="auto"/>
          </w:tcPr>
          <w:p w14:paraId="38464DB7" w14:textId="4161A10E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8.8</w:t>
            </w:r>
          </w:p>
        </w:tc>
        <w:tc>
          <w:tcPr>
            <w:tcW w:w="418" w:type="dxa"/>
            <w:shd w:val="clear" w:color="auto" w:fill="E7E6E6" w:themeFill="background2"/>
          </w:tcPr>
          <w:p w14:paraId="7C20312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A0AB6E6" w14:textId="14185AC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817A100" w14:textId="2DA1AEA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D8831D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CEC47A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F8620B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7A121A1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B941CF1" w14:textId="06DFE38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C272243" w14:textId="72ECFE6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45A66F1" w14:textId="37A5286C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0B2BF61C" w14:textId="3989999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08D3962" w14:textId="2693A1E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4DF3AB2" w14:textId="08B672E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2DB8D30" w14:textId="734C2D5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BC45210" w14:textId="4C73986D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58D11BE" w14:textId="284FE92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FEE8F72" w14:textId="1CB0880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E01F80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C9623C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6E84CD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D86DA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F39D8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9EFE3B0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3D0DDD31" w14:textId="77777777" w:rsidTr="003C5B65">
        <w:tc>
          <w:tcPr>
            <w:tcW w:w="546" w:type="dxa"/>
            <w:shd w:val="clear" w:color="auto" w:fill="auto"/>
          </w:tcPr>
          <w:p w14:paraId="0764F3C0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46E7D07D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46361DAC" w14:textId="099E0AF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85</w:t>
            </w:r>
          </w:p>
        </w:tc>
        <w:tc>
          <w:tcPr>
            <w:tcW w:w="546" w:type="dxa"/>
            <w:shd w:val="clear" w:color="auto" w:fill="auto"/>
          </w:tcPr>
          <w:p w14:paraId="251D2AF9" w14:textId="68425F7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27x</w:t>
            </w:r>
          </w:p>
        </w:tc>
        <w:tc>
          <w:tcPr>
            <w:tcW w:w="476" w:type="dxa"/>
          </w:tcPr>
          <w:p w14:paraId="6B0663FA" w14:textId="4160BB0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6F365FA2" w14:textId="763B2EF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:35</w:t>
            </w:r>
          </w:p>
        </w:tc>
        <w:tc>
          <w:tcPr>
            <w:tcW w:w="766" w:type="dxa"/>
            <w:shd w:val="clear" w:color="auto" w:fill="auto"/>
          </w:tcPr>
          <w:p w14:paraId="13FFC6C3" w14:textId="07E63C5C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4:15</w:t>
            </w:r>
          </w:p>
        </w:tc>
        <w:tc>
          <w:tcPr>
            <w:tcW w:w="711" w:type="dxa"/>
            <w:shd w:val="clear" w:color="auto" w:fill="auto"/>
          </w:tcPr>
          <w:p w14:paraId="5678D286" w14:textId="68F897D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7.8</w:t>
            </w:r>
          </w:p>
        </w:tc>
        <w:tc>
          <w:tcPr>
            <w:tcW w:w="418" w:type="dxa"/>
            <w:shd w:val="clear" w:color="auto" w:fill="E7E6E6" w:themeFill="background2"/>
          </w:tcPr>
          <w:p w14:paraId="7431348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EB9BED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6DB322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220835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45AC99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9F56A4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6FBAC6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012514C" w14:textId="5627B98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9C5B4F0" w14:textId="08E7FA1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0BB3D57" w14:textId="560C7C0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5A2D30DC" w14:textId="6ED69C68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2B8445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221631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5E4364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F02834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E740E71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55AED6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C53496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3420A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4D67D6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395386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A271E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8F9AA7B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04A8CAF7" w14:textId="77777777" w:rsidTr="003C5B65">
        <w:tc>
          <w:tcPr>
            <w:tcW w:w="546" w:type="dxa"/>
            <w:shd w:val="clear" w:color="auto" w:fill="auto"/>
          </w:tcPr>
          <w:p w14:paraId="57EB7698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7F317E3B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28C4958C" w14:textId="26EA165E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546" w:type="dxa"/>
            <w:shd w:val="clear" w:color="auto" w:fill="auto"/>
          </w:tcPr>
          <w:p w14:paraId="18A9D5EE" w14:textId="705266A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476" w:type="dxa"/>
          </w:tcPr>
          <w:p w14:paraId="4680DC89" w14:textId="36F41FA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58993BC6" w14:textId="2044A496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:15</w:t>
            </w:r>
          </w:p>
        </w:tc>
        <w:tc>
          <w:tcPr>
            <w:tcW w:w="766" w:type="dxa"/>
            <w:shd w:val="clear" w:color="auto" w:fill="auto"/>
          </w:tcPr>
          <w:p w14:paraId="09970A20" w14:textId="76C64F3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4:15</w:t>
            </w:r>
          </w:p>
        </w:tc>
        <w:tc>
          <w:tcPr>
            <w:tcW w:w="711" w:type="dxa"/>
            <w:shd w:val="clear" w:color="auto" w:fill="auto"/>
          </w:tcPr>
          <w:p w14:paraId="026C3662" w14:textId="48EAF42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4.25</w:t>
            </w:r>
          </w:p>
        </w:tc>
        <w:tc>
          <w:tcPr>
            <w:tcW w:w="418" w:type="dxa"/>
            <w:shd w:val="clear" w:color="auto" w:fill="E7E6E6" w:themeFill="background2"/>
          </w:tcPr>
          <w:p w14:paraId="0C6F0F6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BAE353E" w14:textId="055FBAAC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53D41B1" w14:textId="2EB6A4F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A0DD40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F8C76B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AB2011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9E1761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97C0328" w14:textId="4D0679C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591F537" w14:textId="46718A2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B791718" w14:textId="37FE9BEA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4F77E4EF" w14:textId="3A3B3E76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5969045" w14:textId="5A63084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C29930A" w14:textId="24411EAD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1FAB6A9" w14:textId="09AB6E5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A3E2492" w14:textId="10B4797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D0DD134" w14:textId="3B5EA4D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61F7B68" w14:textId="38E5DBF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0CDEB2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6C2C44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8F0CFD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61DCF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A65FD1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5AB38A4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0EADD96C" w14:textId="77777777" w:rsidTr="003C5B65">
        <w:tc>
          <w:tcPr>
            <w:tcW w:w="546" w:type="dxa"/>
            <w:shd w:val="clear" w:color="auto" w:fill="auto"/>
          </w:tcPr>
          <w:p w14:paraId="5A7F21F9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5A4728CB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76F4DDB1" w14:textId="3A73D7A1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546" w:type="dxa"/>
            <w:shd w:val="clear" w:color="auto" w:fill="auto"/>
          </w:tcPr>
          <w:p w14:paraId="2AE9C95C" w14:textId="1F2F76E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32</w:t>
            </w:r>
          </w:p>
        </w:tc>
        <w:tc>
          <w:tcPr>
            <w:tcW w:w="476" w:type="dxa"/>
          </w:tcPr>
          <w:p w14:paraId="65DEA436" w14:textId="4E6E821C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294EAAFF" w14:textId="0A68C926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:50</w:t>
            </w:r>
          </w:p>
        </w:tc>
        <w:tc>
          <w:tcPr>
            <w:tcW w:w="766" w:type="dxa"/>
            <w:shd w:val="clear" w:color="auto" w:fill="auto"/>
          </w:tcPr>
          <w:p w14:paraId="4A02CA62" w14:textId="30DB2C68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4:15</w:t>
            </w:r>
          </w:p>
        </w:tc>
        <w:tc>
          <w:tcPr>
            <w:tcW w:w="711" w:type="dxa"/>
            <w:shd w:val="clear" w:color="auto" w:fill="auto"/>
          </w:tcPr>
          <w:p w14:paraId="681AF1F5" w14:textId="3924736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3.4</w:t>
            </w:r>
          </w:p>
        </w:tc>
        <w:tc>
          <w:tcPr>
            <w:tcW w:w="418" w:type="dxa"/>
            <w:shd w:val="clear" w:color="auto" w:fill="E7E6E6" w:themeFill="background2"/>
          </w:tcPr>
          <w:p w14:paraId="6CC1347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B06D21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FB65E7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2522E0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5BDA57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78223C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6A400D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CC1B0CB" w14:textId="0C7B283B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DA8306B" w14:textId="0CCD3563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8563617" w14:textId="3DB04084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6E65D330" w14:textId="0DD8184D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363D98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89D5BC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7D6903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D66C32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A58913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2C7EF1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2BB51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6CF49F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9553FF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683487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7FA20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C777AC5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36601340" w14:textId="77777777" w:rsidTr="009110B1">
        <w:tc>
          <w:tcPr>
            <w:tcW w:w="546" w:type="dxa"/>
            <w:shd w:val="clear" w:color="auto" w:fill="auto"/>
          </w:tcPr>
          <w:p w14:paraId="3E7AAF78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  <w:shd w:val="clear" w:color="auto" w:fill="auto"/>
          </w:tcPr>
          <w:p w14:paraId="03AA6105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auto"/>
          </w:tcPr>
          <w:p w14:paraId="3A58A8CD" w14:textId="48E88276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76508BD9" w14:textId="147A076C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33</w:t>
            </w:r>
          </w:p>
        </w:tc>
        <w:tc>
          <w:tcPr>
            <w:tcW w:w="476" w:type="dxa"/>
            <w:shd w:val="clear" w:color="auto" w:fill="auto"/>
          </w:tcPr>
          <w:p w14:paraId="0B11F9B3" w14:textId="00825A78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4BA4F0DD" w14:textId="03F42C5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0:20</w:t>
            </w:r>
          </w:p>
        </w:tc>
        <w:tc>
          <w:tcPr>
            <w:tcW w:w="766" w:type="dxa"/>
            <w:shd w:val="clear" w:color="auto" w:fill="auto"/>
          </w:tcPr>
          <w:p w14:paraId="11B927E7" w14:textId="634369D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14:15</w:t>
            </w:r>
          </w:p>
        </w:tc>
        <w:tc>
          <w:tcPr>
            <w:tcW w:w="711" w:type="dxa"/>
            <w:shd w:val="clear" w:color="auto" w:fill="auto"/>
          </w:tcPr>
          <w:p w14:paraId="073C85B0" w14:textId="7634AD5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2.8</w:t>
            </w:r>
          </w:p>
        </w:tc>
        <w:tc>
          <w:tcPr>
            <w:tcW w:w="418" w:type="dxa"/>
            <w:shd w:val="clear" w:color="auto" w:fill="E7E6E6" w:themeFill="background2"/>
          </w:tcPr>
          <w:p w14:paraId="37E1705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E9F139E" w14:textId="4489104E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7C06AB8" w14:textId="2FE2B50D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BCAD1E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EE3B2E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053514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7614F2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B2686E0" w14:textId="6BC31DD9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01114F2" w14:textId="3785D42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A5D4C06" w14:textId="2DA7DFF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783A6049" w14:textId="3628F6D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28CD61D" w14:textId="7142A3FE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FFF11A5" w14:textId="249A3C9D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754AB34" w14:textId="76A481C0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638AF93" w14:textId="20129372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7B47164" w14:textId="6533633F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06F051D" w14:textId="7F7358A6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E23DFB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4A091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04C2F4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5BF2BF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2063C6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4492D69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2E600CCF" w14:textId="77777777" w:rsidTr="00B35252">
        <w:tc>
          <w:tcPr>
            <w:tcW w:w="546" w:type="dxa"/>
            <w:shd w:val="clear" w:color="auto" w:fill="FFFF00"/>
          </w:tcPr>
          <w:p w14:paraId="1ECF4CB4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  <w:shd w:val="clear" w:color="auto" w:fill="FFFF00"/>
          </w:tcPr>
          <w:p w14:paraId="11BE4FB0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  <w:shd w:val="clear" w:color="auto" w:fill="FFFF00"/>
          </w:tcPr>
          <w:p w14:paraId="4D03D28D" w14:textId="1AE1D225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FFFF00"/>
          </w:tcPr>
          <w:p w14:paraId="26B14D3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7AEC9A6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FF00"/>
          </w:tcPr>
          <w:p w14:paraId="61EBAC8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FF00"/>
          </w:tcPr>
          <w:p w14:paraId="29463B2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FF00"/>
          </w:tcPr>
          <w:p w14:paraId="065893B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FF00"/>
          </w:tcPr>
          <w:p w14:paraId="0F27F56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FF00"/>
          </w:tcPr>
          <w:p w14:paraId="0AFE380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FF00"/>
          </w:tcPr>
          <w:p w14:paraId="55B9171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FF00"/>
          </w:tcPr>
          <w:p w14:paraId="38B7114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FF00"/>
          </w:tcPr>
          <w:p w14:paraId="621E1D9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FF00"/>
          </w:tcPr>
          <w:p w14:paraId="38630DE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4B19A9D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FF00"/>
          </w:tcPr>
          <w:p w14:paraId="3295832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FF00"/>
          </w:tcPr>
          <w:p w14:paraId="2CD57E8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FF00"/>
          </w:tcPr>
          <w:p w14:paraId="1563071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FF00"/>
          </w:tcPr>
          <w:p w14:paraId="1312AF61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FF00"/>
          </w:tcPr>
          <w:p w14:paraId="4EDEE96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FF00"/>
          </w:tcPr>
          <w:p w14:paraId="58AD64C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FF00"/>
          </w:tcPr>
          <w:p w14:paraId="0F009F0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FF00"/>
          </w:tcPr>
          <w:p w14:paraId="25E2B7B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FF00"/>
          </w:tcPr>
          <w:p w14:paraId="05AF13A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28924A5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0F3A761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50D1610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0B84B32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7CDA601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60A5730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4639B19F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2BFEBED9" w14:textId="77777777" w:rsidTr="00B35252">
        <w:tc>
          <w:tcPr>
            <w:tcW w:w="546" w:type="dxa"/>
            <w:shd w:val="clear" w:color="auto" w:fill="FFFF00"/>
          </w:tcPr>
          <w:p w14:paraId="35D83831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  <w:shd w:val="clear" w:color="auto" w:fill="FFFF00"/>
          </w:tcPr>
          <w:p w14:paraId="42F08538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FFFF00"/>
          </w:tcPr>
          <w:p w14:paraId="203391E2" w14:textId="644790C8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FFFF00"/>
          </w:tcPr>
          <w:p w14:paraId="75704B1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6FFD8FD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FF00"/>
          </w:tcPr>
          <w:p w14:paraId="6D8406E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FF00"/>
          </w:tcPr>
          <w:p w14:paraId="7D09464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FF00"/>
          </w:tcPr>
          <w:p w14:paraId="67DAB9F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FF00"/>
          </w:tcPr>
          <w:p w14:paraId="4D1DD36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FF00"/>
          </w:tcPr>
          <w:p w14:paraId="0C452FD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FF00"/>
          </w:tcPr>
          <w:p w14:paraId="55489E1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FF00"/>
          </w:tcPr>
          <w:p w14:paraId="5DE5125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FF00"/>
          </w:tcPr>
          <w:p w14:paraId="37FEADB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FF00"/>
          </w:tcPr>
          <w:p w14:paraId="405A175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5B3E861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FF00"/>
          </w:tcPr>
          <w:p w14:paraId="08AA717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FF00"/>
          </w:tcPr>
          <w:p w14:paraId="0DCF2DD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FF00"/>
          </w:tcPr>
          <w:p w14:paraId="601F05A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FF00"/>
          </w:tcPr>
          <w:p w14:paraId="21296C8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FF00"/>
          </w:tcPr>
          <w:p w14:paraId="4D35571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FF00"/>
          </w:tcPr>
          <w:p w14:paraId="125B550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FF00"/>
          </w:tcPr>
          <w:p w14:paraId="54DA3D3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FF00"/>
          </w:tcPr>
          <w:p w14:paraId="536C60D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FF00"/>
          </w:tcPr>
          <w:p w14:paraId="7FCC18D4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53E17F7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0CE3DB3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1C5D7E7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49C83DA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21F29EB1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73BEB06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75828A40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10AF4348" w14:textId="77777777" w:rsidTr="00B35252">
        <w:tc>
          <w:tcPr>
            <w:tcW w:w="546" w:type="dxa"/>
            <w:shd w:val="clear" w:color="auto" w:fill="FFFF00"/>
          </w:tcPr>
          <w:p w14:paraId="66EC5F93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  <w:shd w:val="clear" w:color="auto" w:fill="FFFF00"/>
          </w:tcPr>
          <w:p w14:paraId="151B74F4" w14:textId="77777777" w:rsidR="00B943CB" w:rsidRPr="009F510C" w:rsidRDefault="00B943CB" w:rsidP="00B943CB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  <w:shd w:val="clear" w:color="auto" w:fill="FFFF00"/>
          </w:tcPr>
          <w:p w14:paraId="5962735B" w14:textId="288A4377" w:rsidR="00B943CB" w:rsidRPr="009F510C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FFFF00"/>
          </w:tcPr>
          <w:p w14:paraId="30F0452C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0C9A7E08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FF00"/>
          </w:tcPr>
          <w:p w14:paraId="1DE1B29A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FF00"/>
          </w:tcPr>
          <w:p w14:paraId="768D928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FF00"/>
          </w:tcPr>
          <w:p w14:paraId="303B94B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FF00"/>
          </w:tcPr>
          <w:p w14:paraId="78C62A5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FF00"/>
          </w:tcPr>
          <w:p w14:paraId="65534C5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FF00"/>
          </w:tcPr>
          <w:p w14:paraId="47A4351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FF00"/>
          </w:tcPr>
          <w:p w14:paraId="01968A6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FF00"/>
          </w:tcPr>
          <w:p w14:paraId="074773D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FF00"/>
          </w:tcPr>
          <w:p w14:paraId="5B33FFAF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74E4B639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FF00"/>
          </w:tcPr>
          <w:p w14:paraId="052FA28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FF00"/>
          </w:tcPr>
          <w:p w14:paraId="0F7B6F7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FF00"/>
          </w:tcPr>
          <w:p w14:paraId="0D6FC7DB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FF00"/>
          </w:tcPr>
          <w:p w14:paraId="1452C2B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FF00"/>
          </w:tcPr>
          <w:p w14:paraId="460411F6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FF00"/>
          </w:tcPr>
          <w:p w14:paraId="2531E867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FF00"/>
          </w:tcPr>
          <w:p w14:paraId="06AD8FB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FF00"/>
          </w:tcPr>
          <w:p w14:paraId="4B6E055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FF00"/>
          </w:tcPr>
          <w:p w14:paraId="56D0A3FD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1D300DA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5787C8D5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0F306A13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4F621472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00B74670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1215F52E" w14:textId="77777777" w:rsidR="00B943CB" w:rsidRPr="009F510C" w:rsidRDefault="00B943CB" w:rsidP="00B943CB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FF00"/>
          </w:tcPr>
          <w:p w14:paraId="6F6BABEB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  <w:tr w:rsidR="00B943CB" w:rsidRPr="009F510C" w14:paraId="460CA85F" w14:textId="77777777" w:rsidTr="003C5B65">
        <w:tc>
          <w:tcPr>
            <w:tcW w:w="1858" w:type="dxa"/>
            <w:gridSpan w:val="3"/>
          </w:tcPr>
          <w:p w14:paraId="2EB4E86A" w14:textId="77777777" w:rsidR="00B943CB" w:rsidRDefault="00B943CB" w:rsidP="00B943CB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6D44FA61" w14:textId="09180DB7" w:rsidR="00B943CB" w:rsidRDefault="00B943CB" w:rsidP="00B943CB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 xml:space="preserve">: Swinnex # </w:t>
            </w:r>
            <w:r>
              <w:rPr>
                <w:sz w:val="22"/>
                <w:shd w:val="clear" w:color="auto" w:fill="92D050"/>
              </w:rPr>
              <w:t>19</w:t>
            </w:r>
            <w:r w:rsidRPr="00064957">
              <w:rPr>
                <w:sz w:val="22"/>
                <w:shd w:val="clear" w:color="auto" w:fill="92D050"/>
              </w:rPr>
              <w:t>; 2L; Btl</w:t>
            </w:r>
            <w:r>
              <w:rPr>
                <w:sz w:val="22"/>
                <w:shd w:val="clear" w:color="auto" w:fill="92D050"/>
              </w:rPr>
              <w:t xml:space="preserve"> 6</w:t>
            </w:r>
            <w:r>
              <w:rPr>
                <w:sz w:val="22"/>
              </w:rPr>
              <w:t>.</w:t>
            </w:r>
            <w:r>
              <w:rPr>
                <w:sz w:val="22"/>
                <w:shd w:val="clear" w:color="auto" w:fill="FF0000"/>
              </w:rPr>
              <w:t xml:space="preserve"> </w:t>
            </w:r>
            <w:r>
              <w:rPr>
                <w:sz w:val="22"/>
              </w:rPr>
              <w:t>Btl 3: tap boke while mixing; Btl 12: few L lost for PTM</w:t>
            </w:r>
          </w:p>
          <w:p w14:paraId="0A464D35" w14:textId="77777777" w:rsidR="00B943CB" w:rsidRPr="009F510C" w:rsidRDefault="00B943CB" w:rsidP="00B943CB">
            <w:pPr>
              <w:rPr>
                <w:sz w:val="22"/>
              </w:rPr>
            </w:pPr>
          </w:p>
        </w:tc>
      </w:tr>
    </w:tbl>
    <w:p w14:paraId="26447790" w14:textId="6EA40E3D" w:rsidR="003C5B65" w:rsidRDefault="003C5B65" w:rsidP="00775800"/>
    <w:p w14:paraId="291BE51F" w14:textId="77777777" w:rsidR="003C5B65" w:rsidRPr="00B951E4" w:rsidRDefault="003C5B65" w:rsidP="003C5B65">
      <w:pPr>
        <w:pStyle w:val="Sansinterligne"/>
        <w:jc w:val="center"/>
        <w:rPr>
          <w:sz w:val="44"/>
        </w:rPr>
      </w:pPr>
      <w:r w:rsidRPr="00B951E4">
        <w:rPr>
          <w:sz w:val="44"/>
        </w:rPr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3C5B65" w14:paraId="7290E17F" w14:textId="77777777" w:rsidTr="003C5B65">
        <w:trPr>
          <w:jc w:val="center"/>
        </w:trPr>
        <w:tc>
          <w:tcPr>
            <w:tcW w:w="1139" w:type="dxa"/>
          </w:tcPr>
          <w:p w14:paraId="2E31A7A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41F8D5BB" w14:textId="77ED068C" w:rsidR="003C5B65" w:rsidRDefault="00DD5AE9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983" w:type="dxa"/>
          </w:tcPr>
          <w:p w14:paraId="022C45A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77789531" w14:textId="75DFAA85" w:rsidR="003C5B65" w:rsidRDefault="00DD5AE9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:10</w:t>
            </w:r>
          </w:p>
        </w:tc>
        <w:tc>
          <w:tcPr>
            <w:tcW w:w="1655" w:type="dxa"/>
          </w:tcPr>
          <w:p w14:paraId="6800793A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7537A3B9" w14:textId="7B32E8D8" w:rsidR="003C5B65" w:rsidRDefault="00DD5AE9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  <w:r w:rsidR="003C5B65">
              <w:rPr>
                <w:sz w:val="20"/>
                <w:szCs w:val="20"/>
              </w:rPr>
              <w:t>/11/2019</w:t>
            </w:r>
          </w:p>
        </w:tc>
      </w:tr>
      <w:tr w:rsidR="003C5B65" w14:paraId="7553C4A1" w14:textId="77777777" w:rsidTr="003C5B65">
        <w:trPr>
          <w:jc w:val="center"/>
        </w:trPr>
        <w:tc>
          <w:tcPr>
            <w:tcW w:w="1139" w:type="dxa"/>
          </w:tcPr>
          <w:p w14:paraId="3B27B78E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7DB98425" w14:textId="3EE670CB" w:rsidR="003C5B65" w:rsidRDefault="00DD5AE9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5.426</w:t>
            </w:r>
            <w:r w:rsidR="003C5B65">
              <w:rPr>
                <w:sz w:val="20"/>
                <w:szCs w:val="20"/>
              </w:rPr>
              <w:t>’S</w:t>
            </w:r>
          </w:p>
        </w:tc>
        <w:tc>
          <w:tcPr>
            <w:tcW w:w="1983" w:type="dxa"/>
          </w:tcPr>
          <w:p w14:paraId="510F7D2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5A41D308" w14:textId="1A9E23C4" w:rsidR="003C5B65" w:rsidRDefault="00DD5AE9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:10</w:t>
            </w:r>
          </w:p>
        </w:tc>
        <w:tc>
          <w:tcPr>
            <w:tcW w:w="1655" w:type="dxa"/>
          </w:tcPr>
          <w:p w14:paraId="2A49AFC7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67E91EE9" w14:textId="7D1592A6" w:rsidR="003C5B65" w:rsidRDefault="00DD5AE9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4</w:t>
            </w:r>
          </w:p>
        </w:tc>
      </w:tr>
      <w:tr w:rsidR="003C5B65" w14:paraId="022E6EA7" w14:textId="77777777" w:rsidTr="003C5B65">
        <w:trPr>
          <w:jc w:val="center"/>
        </w:trPr>
        <w:tc>
          <w:tcPr>
            <w:tcW w:w="1139" w:type="dxa"/>
          </w:tcPr>
          <w:p w14:paraId="29AB5B9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2DE55027" w14:textId="220B8C9F" w:rsidR="003C5B65" w:rsidRDefault="00DD5AE9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4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8.968</w:t>
            </w:r>
            <w:r w:rsidR="003C5B65">
              <w:rPr>
                <w:sz w:val="20"/>
                <w:szCs w:val="20"/>
              </w:rPr>
              <w:t>‘W</w:t>
            </w:r>
          </w:p>
        </w:tc>
        <w:tc>
          <w:tcPr>
            <w:tcW w:w="1983" w:type="dxa"/>
          </w:tcPr>
          <w:p w14:paraId="5140A6A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3846679A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0001605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4FDA3BA1" w14:textId="7D8DF9A2" w:rsidR="003C5B65" w:rsidRDefault="00DD5AE9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90</w:t>
            </w:r>
          </w:p>
        </w:tc>
      </w:tr>
      <w:tr w:rsidR="003C5B65" w14:paraId="0B06A9A1" w14:textId="77777777" w:rsidTr="003C5B65">
        <w:trPr>
          <w:jc w:val="center"/>
        </w:trPr>
        <w:tc>
          <w:tcPr>
            <w:tcW w:w="1139" w:type="dxa"/>
          </w:tcPr>
          <w:p w14:paraId="4A57B1DE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214F6A25" w14:textId="1D5B3896" w:rsidR="003C5B65" w:rsidRDefault="00DD5AE9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</w:t>
            </w:r>
          </w:p>
        </w:tc>
        <w:tc>
          <w:tcPr>
            <w:tcW w:w="1983" w:type="dxa"/>
          </w:tcPr>
          <w:p w14:paraId="7EA7C56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054D414A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7FCE55F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29C52419" w14:textId="2B298594" w:rsidR="003C5B65" w:rsidRDefault="00DD5AE9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</w:t>
            </w:r>
          </w:p>
        </w:tc>
      </w:tr>
      <w:tr w:rsidR="003C5B65" w14:paraId="49CD334A" w14:textId="77777777" w:rsidTr="003C5B65">
        <w:trPr>
          <w:jc w:val="center"/>
        </w:trPr>
        <w:tc>
          <w:tcPr>
            <w:tcW w:w="1139" w:type="dxa"/>
          </w:tcPr>
          <w:p w14:paraId="19A6311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17B65AFC" w14:textId="140951FB" w:rsidR="003C5B65" w:rsidRPr="00720120" w:rsidRDefault="00DD5AE9" w:rsidP="003C5B65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ome clouds</w:t>
            </w:r>
          </w:p>
        </w:tc>
      </w:tr>
    </w:tbl>
    <w:p w14:paraId="60356B22" w14:textId="77777777" w:rsidR="003C5B65" w:rsidRPr="00F8381A" w:rsidRDefault="003C5B65" w:rsidP="003C5B65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3C5B65" w:rsidRPr="009F510C" w14:paraId="75EC06D8" w14:textId="77777777" w:rsidTr="003C5B65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7C5BDB9A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6B04A47E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2C27783A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013C05B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76B308C0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4D63A975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0368CEB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66CDFFF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07E19242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73B49430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71A5E7B3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04B6BE62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71B26EE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65562BD9" w14:textId="77777777" w:rsidR="003C5B65" w:rsidRDefault="003C5B65" w:rsidP="003C5B65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35DD150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7D7D58CE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4CC4C2CF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33724F4C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4358F71E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470D11F0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5B760E6F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5B14A7E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66" w:type="dxa"/>
            <w:textDirection w:val="tbRl"/>
            <w:vAlign w:val="center"/>
          </w:tcPr>
          <w:p w14:paraId="4279C16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04" w:type="dxa"/>
            <w:textDirection w:val="tbRl"/>
            <w:vAlign w:val="center"/>
          </w:tcPr>
          <w:p w14:paraId="53FE462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textDirection w:val="tbRl"/>
            <w:vAlign w:val="center"/>
          </w:tcPr>
          <w:p w14:paraId="5CD5C139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0F628200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5121E8C1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isotope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1CEB1B24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027D048E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11247236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3E3E450E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</w:tr>
      <w:tr w:rsidR="00111436" w:rsidRPr="009F510C" w14:paraId="6F462331" w14:textId="77777777" w:rsidTr="003C5B65">
        <w:tc>
          <w:tcPr>
            <w:tcW w:w="546" w:type="dxa"/>
            <w:shd w:val="clear" w:color="auto" w:fill="auto"/>
          </w:tcPr>
          <w:p w14:paraId="7ACF87B9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  <w:shd w:val="clear" w:color="auto" w:fill="auto"/>
          </w:tcPr>
          <w:p w14:paraId="0696BCC5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5FD48F15" w14:textId="4F11E057" w:rsidR="00111436" w:rsidRPr="0006698D" w:rsidRDefault="00111436" w:rsidP="00111436">
            <w:pPr>
              <w:rPr>
                <w:sz w:val="22"/>
                <w:lang w:val="es-ES"/>
              </w:rPr>
            </w:pPr>
            <w:r>
              <w:rPr>
                <w:sz w:val="22"/>
                <w:lang w:val="es-ES"/>
              </w:rPr>
              <w:t>702</w:t>
            </w:r>
          </w:p>
        </w:tc>
        <w:tc>
          <w:tcPr>
            <w:tcW w:w="546" w:type="dxa"/>
            <w:shd w:val="clear" w:color="auto" w:fill="auto"/>
          </w:tcPr>
          <w:p w14:paraId="7881F756" w14:textId="155A01E3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51</w:t>
            </w:r>
          </w:p>
        </w:tc>
        <w:tc>
          <w:tcPr>
            <w:tcW w:w="476" w:type="dxa"/>
            <w:shd w:val="clear" w:color="auto" w:fill="auto"/>
          </w:tcPr>
          <w:p w14:paraId="2CFA8EDC" w14:textId="0F03901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23476810" w14:textId="2899F7B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1:35</w:t>
            </w:r>
          </w:p>
        </w:tc>
        <w:tc>
          <w:tcPr>
            <w:tcW w:w="766" w:type="dxa"/>
            <w:shd w:val="clear" w:color="auto" w:fill="auto"/>
          </w:tcPr>
          <w:p w14:paraId="056FF500" w14:textId="1812859E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3:00</w:t>
            </w:r>
          </w:p>
        </w:tc>
        <w:tc>
          <w:tcPr>
            <w:tcW w:w="711" w:type="dxa"/>
            <w:shd w:val="clear" w:color="auto" w:fill="auto"/>
          </w:tcPr>
          <w:p w14:paraId="3316A38B" w14:textId="5ACCC7F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9.5</w:t>
            </w:r>
          </w:p>
        </w:tc>
        <w:tc>
          <w:tcPr>
            <w:tcW w:w="418" w:type="dxa"/>
            <w:shd w:val="clear" w:color="auto" w:fill="E7E6E6" w:themeFill="background2"/>
          </w:tcPr>
          <w:p w14:paraId="068CDB3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4C2D75F" w14:textId="160A99B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1CD4429" w14:textId="284666B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ABC9AE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08F911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EBE254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FA7F8C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A0056FE" w14:textId="55AC875E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A16208C" w14:textId="65B9B50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DEB5F44" w14:textId="6C49891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9B2ADB0" w14:textId="233D156C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6BE07AF" w14:textId="097294C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339C11B" w14:textId="3ACEA10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9B1FE4C" w14:textId="41E66B1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C75B37A" w14:textId="63FBB82C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A73318E" w14:textId="4CA3F56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040CD16" w14:textId="3D7C524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10876D2" w14:textId="13086121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CC3281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E6AFE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F658A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B3D9B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B3C2D5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7EDB3998" w14:textId="77777777" w:rsidTr="003C5B65">
        <w:tc>
          <w:tcPr>
            <w:tcW w:w="546" w:type="dxa"/>
            <w:shd w:val="clear" w:color="auto" w:fill="auto"/>
          </w:tcPr>
          <w:p w14:paraId="70C10961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  <w:shd w:val="clear" w:color="auto" w:fill="auto"/>
          </w:tcPr>
          <w:p w14:paraId="3891D4BC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4D9B0BEF" w14:textId="2AFA65B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702</w:t>
            </w:r>
          </w:p>
        </w:tc>
        <w:tc>
          <w:tcPr>
            <w:tcW w:w="546" w:type="dxa"/>
            <w:shd w:val="clear" w:color="auto" w:fill="auto"/>
          </w:tcPr>
          <w:p w14:paraId="5025AF4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C246B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8204B2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9EFDB21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21B6512A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A54795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5C1056E" w14:textId="2FB75BB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8FA379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2333B2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272045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B1D530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F06E9B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740F7D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1270850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1ABADD1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3237E9B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260DF391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045C33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F5FD28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A1C56F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C4031D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C53D2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AC6F90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4C337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5E753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EC32F1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0F2987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5CEF008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29E209C6" w14:textId="77777777" w:rsidTr="003C5B65">
        <w:tc>
          <w:tcPr>
            <w:tcW w:w="546" w:type="dxa"/>
            <w:shd w:val="clear" w:color="auto" w:fill="auto"/>
          </w:tcPr>
          <w:p w14:paraId="3B3D827E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  <w:shd w:val="clear" w:color="auto" w:fill="auto"/>
          </w:tcPr>
          <w:p w14:paraId="41C3E26E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12D27AD1" w14:textId="7E3183D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702</w:t>
            </w:r>
          </w:p>
        </w:tc>
        <w:tc>
          <w:tcPr>
            <w:tcW w:w="546" w:type="dxa"/>
            <w:shd w:val="clear" w:color="auto" w:fill="auto"/>
          </w:tcPr>
          <w:p w14:paraId="2FBE6A2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6FA7BC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26AA06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0F98BB4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71566D0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BA1D9F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B33E7E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15500A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5060DA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446D8D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CF8E01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2BACFB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3C074C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394CDE7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4FE817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42B9D26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6DCA86C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DA1385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CFB365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C60DEE1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B5342F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3CE6C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6E537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684905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6A11A9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86D2C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51CD2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3914DB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198C2CD3" w14:textId="77777777" w:rsidTr="003C5B65">
        <w:tc>
          <w:tcPr>
            <w:tcW w:w="546" w:type="dxa"/>
            <w:shd w:val="clear" w:color="auto" w:fill="auto"/>
          </w:tcPr>
          <w:p w14:paraId="5F9DC047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  <w:shd w:val="clear" w:color="auto" w:fill="auto"/>
          </w:tcPr>
          <w:p w14:paraId="41E64B58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3AE549DB" w14:textId="1981CB5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702</w:t>
            </w:r>
          </w:p>
        </w:tc>
        <w:tc>
          <w:tcPr>
            <w:tcW w:w="546" w:type="dxa"/>
            <w:shd w:val="clear" w:color="auto" w:fill="auto"/>
          </w:tcPr>
          <w:p w14:paraId="094F3D1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FE654D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0252C27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BFBCFD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4662095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A0CEDA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D04F49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228C43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0FC26A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463C91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326F4F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891623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C714BF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217D26B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943136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7D4CE10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0961149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C5EEED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0FDAB1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E9943E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8CFF29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9AE29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CF2F911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049EEF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6097B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7A97DE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C50F89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95E811D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78EC47D7" w14:textId="77777777" w:rsidTr="003C5B65">
        <w:tc>
          <w:tcPr>
            <w:tcW w:w="546" w:type="dxa"/>
            <w:shd w:val="clear" w:color="auto" w:fill="auto"/>
          </w:tcPr>
          <w:p w14:paraId="31A054B9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auto"/>
          </w:tcPr>
          <w:p w14:paraId="6EDF0E47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7E33A829" w14:textId="2960D29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650</w:t>
            </w:r>
          </w:p>
        </w:tc>
        <w:tc>
          <w:tcPr>
            <w:tcW w:w="546" w:type="dxa"/>
            <w:shd w:val="clear" w:color="auto" w:fill="auto"/>
          </w:tcPr>
          <w:p w14:paraId="1EC71C2A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90470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5502CF1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7CF412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15035DE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D36D7AA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FC5FA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BEFAEF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51907D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C4E741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8C9281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813027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C529DD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287D4E2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A2C890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4991E7B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7D72982A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04470C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CA857E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140A37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7CCCE3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70F41A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55CC2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985C80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C56FEB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077AF3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A88C16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70FED0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3D8A23D4" w14:textId="77777777" w:rsidTr="003C5B65">
        <w:tc>
          <w:tcPr>
            <w:tcW w:w="546" w:type="dxa"/>
            <w:shd w:val="clear" w:color="auto" w:fill="auto"/>
          </w:tcPr>
          <w:p w14:paraId="1B8CF633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auto"/>
          </w:tcPr>
          <w:p w14:paraId="09CDB602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33CC1609" w14:textId="5BDB327D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650</w:t>
            </w:r>
          </w:p>
        </w:tc>
        <w:tc>
          <w:tcPr>
            <w:tcW w:w="546" w:type="dxa"/>
            <w:shd w:val="clear" w:color="auto" w:fill="auto"/>
          </w:tcPr>
          <w:p w14:paraId="377630A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C35919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E204C8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8242FE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1F4F9E5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C7A6A9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F56F2E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5B2350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0AA347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CAAFBD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68D304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181788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EF95BA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1F3E37F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0F5CE4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60F85C6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32FEB67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0AB9AA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2599A5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282DE2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190B91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8195FB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07946A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7980201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91C6F1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89D89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F46751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07C129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29E3A65C" w14:textId="77777777" w:rsidTr="003C5B65">
        <w:tc>
          <w:tcPr>
            <w:tcW w:w="546" w:type="dxa"/>
            <w:shd w:val="clear" w:color="auto" w:fill="auto"/>
          </w:tcPr>
          <w:p w14:paraId="778D3F00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auto"/>
          </w:tcPr>
          <w:p w14:paraId="00B6CBAE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7FB07C3E" w14:textId="124CD8F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650</w:t>
            </w:r>
          </w:p>
        </w:tc>
        <w:tc>
          <w:tcPr>
            <w:tcW w:w="546" w:type="dxa"/>
            <w:shd w:val="clear" w:color="auto" w:fill="auto"/>
          </w:tcPr>
          <w:p w14:paraId="309B52E8" w14:textId="3907114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476" w:type="dxa"/>
            <w:shd w:val="clear" w:color="auto" w:fill="auto"/>
          </w:tcPr>
          <w:p w14:paraId="51C86160" w14:textId="26EAEE0C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0F4C8A94" w14:textId="772BC3BA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1:00</w:t>
            </w:r>
          </w:p>
        </w:tc>
        <w:tc>
          <w:tcPr>
            <w:tcW w:w="766" w:type="dxa"/>
            <w:shd w:val="clear" w:color="auto" w:fill="auto"/>
          </w:tcPr>
          <w:p w14:paraId="066CF60F" w14:textId="5245AC5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2:20</w:t>
            </w:r>
          </w:p>
        </w:tc>
        <w:tc>
          <w:tcPr>
            <w:tcW w:w="711" w:type="dxa"/>
            <w:shd w:val="clear" w:color="auto" w:fill="auto"/>
          </w:tcPr>
          <w:p w14:paraId="1D2849F6" w14:textId="2050D67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8.4</w:t>
            </w:r>
          </w:p>
        </w:tc>
        <w:tc>
          <w:tcPr>
            <w:tcW w:w="418" w:type="dxa"/>
            <w:shd w:val="clear" w:color="auto" w:fill="E7E6E6" w:themeFill="background2"/>
          </w:tcPr>
          <w:p w14:paraId="2DAA11C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079981F" w14:textId="2FDEDE7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3CDD560" w14:textId="766C211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A7F7DF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80F7DF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5611AEA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952723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AF3FDA5" w14:textId="56D1F9B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D568B18" w14:textId="2062AA6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C22DDA0" w14:textId="5C1CB10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709D2F05" w14:textId="796B842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921C23C" w14:textId="0BC12E2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F255587" w14:textId="2404B1D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64F2529" w14:textId="3FA7B04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5517F52" w14:textId="4AD565C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28E3612" w14:textId="490A990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4BD1CBD" w14:textId="656DE5E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6047473" w14:textId="4382FCFD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3F427E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8ACD29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17D1B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1D5DBD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5F5F9C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522623B0" w14:textId="77777777" w:rsidTr="00113BCC">
        <w:tc>
          <w:tcPr>
            <w:tcW w:w="546" w:type="dxa"/>
            <w:shd w:val="clear" w:color="auto" w:fill="92D050"/>
          </w:tcPr>
          <w:p w14:paraId="1D71E43A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  <w:shd w:val="clear" w:color="auto" w:fill="92D050"/>
          </w:tcPr>
          <w:p w14:paraId="354D3F84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92D050"/>
          </w:tcPr>
          <w:p w14:paraId="6F8A7880" w14:textId="40057C0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510</w:t>
            </w:r>
          </w:p>
        </w:tc>
        <w:tc>
          <w:tcPr>
            <w:tcW w:w="546" w:type="dxa"/>
            <w:shd w:val="clear" w:color="auto" w:fill="92D050"/>
          </w:tcPr>
          <w:p w14:paraId="2E3DC6A1" w14:textId="102EA67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57</w:t>
            </w:r>
          </w:p>
        </w:tc>
        <w:tc>
          <w:tcPr>
            <w:tcW w:w="476" w:type="dxa"/>
            <w:shd w:val="clear" w:color="auto" w:fill="92D050"/>
          </w:tcPr>
          <w:p w14:paraId="12F9D958" w14:textId="1DBB1CCD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92D050"/>
          </w:tcPr>
          <w:p w14:paraId="1613CA0E" w14:textId="24218DA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1:00</w:t>
            </w:r>
          </w:p>
        </w:tc>
        <w:tc>
          <w:tcPr>
            <w:tcW w:w="766" w:type="dxa"/>
            <w:shd w:val="clear" w:color="auto" w:fill="92D050"/>
          </w:tcPr>
          <w:p w14:paraId="103B40B3" w14:textId="429073F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2:45</w:t>
            </w:r>
          </w:p>
        </w:tc>
        <w:tc>
          <w:tcPr>
            <w:tcW w:w="711" w:type="dxa"/>
            <w:shd w:val="clear" w:color="auto" w:fill="92D050"/>
          </w:tcPr>
          <w:p w14:paraId="4C2DBCB0" w14:textId="70985D9A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9.6</w:t>
            </w:r>
          </w:p>
        </w:tc>
        <w:tc>
          <w:tcPr>
            <w:tcW w:w="418" w:type="dxa"/>
            <w:shd w:val="clear" w:color="auto" w:fill="92D050"/>
          </w:tcPr>
          <w:p w14:paraId="11AC857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2289757C" w14:textId="14090AE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0E6CD990" w14:textId="3989CC3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92D050"/>
          </w:tcPr>
          <w:p w14:paraId="00E30FA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21DD39B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92D050"/>
          </w:tcPr>
          <w:p w14:paraId="3EFAE69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3A6DD39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225A183A" w14:textId="5065AFC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75602589" w14:textId="042F271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048CE904" w14:textId="53C182C3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92D050"/>
          </w:tcPr>
          <w:p w14:paraId="2CD3F5D4" w14:textId="2CB9EE0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5A8A8268" w14:textId="0D14E5BD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0EB9B90F" w14:textId="632710DE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05FD2FCC" w14:textId="1F22092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5D1F5330" w14:textId="77AE251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92D050"/>
          </w:tcPr>
          <w:p w14:paraId="15C74D7A" w14:textId="369CAFBA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19F41086" w14:textId="4418D263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432A97EE" w14:textId="13305320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413689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07A04E9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BF483C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E70193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0D856952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748E4D25" w14:textId="77777777" w:rsidTr="003C5B65">
        <w:tc>
          <w:tcPr>
            <w:tcW w:w="546" w:type="dxa"/>
            <w:shd w:val="clear" w:color="auto" w:fill="auto"/>
          </w:tcPr>
          <w:p w14:paraId="1C33F9EC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  <w:shd w:val="clear" w:color="auto" w:fill="auto"/>
          </w:tcPr>
          <w:p w14:paraId="11078431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6866FAC7" w14:textId="5DDB1C5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390</w:t>
            </w:r>
          </w:p>
        </w:tc>
        <w:tc>
          <w:tcPr>
            <w:tcW w:w="546" w:type="dxa"/>
            <w:shd w:val="clear" w:color="auto" w:fill="auto"/>
          </w:tcPr>
          <w:p w14:paraId="51AFA039" w14:textId="7260255E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4</w:t>
            </w:r>
          </w:p>
        </w:tc>
        <w:tc>
          <w:tcPr>
            <w:tcW w:w="476" w:type="dxa"/>
            <w:shd w:val="clear" w:color="auto" w:fill="auto"/>
          </w:tcPr>
          <w:p w14:paraId="59A2952E" w14:textId="4CCFA70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4D41E3D2" w14:textId="75BD463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1:15</w:t>
            </w:r>
          </w:p>
        </w:tc>
        <w:tc>
          <w:tcPr>
            <w:tcW w:w="766" w:type="dxa"/>
            <w:shd w:val="clear" w:color="auto" w:fill="auto"/>
          </w:tcPr>
          <w:p w14:paraId="73CDCE85" w14:textId="056E3BE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2:34</w:t>
            </w:r>
          </w:p>
        </w:tc>
        <w:tc>
          <w:tcPr>
            <w:tcW w:w="711" w:type="dxa"/>
            <w:shd w:val="clear" w:color="auto" w:fill="auto"/>
          </w:tcPr>
          <w:p w14:paraId="3978BF59" w14:textId="47CEC93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68519D0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E033F96" w14:textId="39F3A53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DAB2FFC" w14:textId="5317224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B5CD63A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393365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198046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FED3BE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B20FDDD" w14:textId="68155E6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BB7F068" w14:textId="1FFBDE73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A8EBFFE" w14:textId="41C2456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216830A4" w14:textId="73ECD01D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51ED45A" w14:textId="75BE4D63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AC55330" w14:textId="6CBF025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F15581D" w14:textId="77C5FEF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0E23E27" w14:textId="6ED193C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277547B" w14:textId="340E4FC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6F0C555" w14:textId="074BFE2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DCF0EC3" w14:textId="3FF1A49A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B765A9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67DD6D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A74E8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7D07E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A622B6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69977B96" w14:textId="77777777" w:rsidTr="003C5B65">
        <w:tc>
          <w:tcPr>
            <w:tcW w:w="546" w:type="dxa"/>
            <w:shd w:val="clear" w:color="auto" w:fill="auto"/>
          </w:tcPr>
          <w:p w14:paraId="12328B04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380BD49F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38E8AC22" w14:textId="0FC292F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90</w:t>
            </w:r>
          </w:p>
        </w:tc>
        <w:tc>
          <w:tcPr>
            <w:tcW w:w="546" w:type="dxa"/>
            <w:shd w:val="clear" w:color="auto" w:fill="auto"/>
          </w:tcPr>
          <w:p w14:paraId="51205C0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1787EC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6A424C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224D97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1AB8646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EF0B50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35CF5A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048DF0A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6A12E2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074EF8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116EAD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73B51E1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9C10B8A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3DE48F11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451422A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3C64079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64833C5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9AF8AD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E6DFF6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CEC973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B730A9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76A911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E4BC17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4ADED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25365F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7BDE1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F031F8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5DC2581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785E3FA4" w14:textId="77777777" w:rsidTr="003C5B65">
        <w:tc>
          <w:tcPr>
            <w:tcW w:w="546" w:type="dxa"/>
            <w:shd w:val="clear" w:color="auto" w:fill="auto"/>
          </w:tcPr>
          <w:p w14:paraId="736D0C65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398175E7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3694F875" w14:textId="02E42D7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70</w:t>
            </w:r>
          </w:p>
        </w:tc>
        <w:tc>
          <w:tcPr>
            <w:tcW w:w="546" w:type="dxa"/>
            <w:shd w:val="clear" w:color="auto" w:fill="auto"/>
          </w:tcPr>
          <w:p w14:paraId="0C0C7CAB" w14:textId="5CC41C4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476" w:type="dxa"/>
            <w:shd w:val="clear" w:color="auto" w:fill="auto"/>
          </w:tcPr>
          <w:p w14:paraId="56176FA1" w14:textId="4B55944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5C226694" w14:textId="11AE17C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2:00</w:t>
            </w:r>
          </w:p>
        </w:tc>
        <w:tc>
          <w:tcPr>
            <w:tcW w:w="766" w:type="dxa"/>
            <w:shd w:val="clear" w:color="auto" w:fill="auto"/>
          </w:tcPr>
          <w:p w14:paraId="2EC6159B" w14:textId="7430E7D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3:15</w:t>
            </w:r>
          </w:p>
        </w:tc>
        <w:tc>
          <w:tcPr>
            <w:tcW w:w="711" w:type="dxa"/>
            <w:shd w:val="clear" w:color="auto" w:fill="auto"/>
          </w:tcPr>
          <w:p w14:paraId="0037ACFC" w14:textId="54C0193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72F3F29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3ADBFA2" w14:textId="2D3E314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B9D5DA1" w14:textId="07822D9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F1DB0A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10F7F6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A96EF0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B5DA9C1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3461766" w14:textId="16D2771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2FC6612" w14:textId="1C9198A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7E474FE" w14:textId="54EDAD6D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268ED73" w14:textId="5EF8DF5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E6A0F99" w14:textId="20ABC4F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5E52A9E" w14:textId="76C9C0C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3A0A533" w14:textId="01D28BB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4EE590A" w14:textId="791E608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6DAA15D" w14:textId="2417840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C6D2042" w14:textId="0961DE03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17B7C03" w14:textId="344487B4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951587A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0BC34E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F469A6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29E070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3809EF1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71060D30" w14:textId="77777777" w:rsidTr="003C5B65">
        <w:tc>
          <w:tcPr>
            <w:tcW w:w="546" w:type="dxa"/>
            <w:shd w:val="clear" w:color="auto" w:fill="auto"/>
          </w:tcPr>
          <w:p w14:paraId="52BC8156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auto"/>
          </w:tcPr>
          <w:p w14:paraId="24BA9A3C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25BBA90B" w14:textId="695BD7EE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90</w:t>
            </w:r>
          </w:p>
        </w:tc>
        <w:tc>
          <w:tcPr>
            <w:tcW w:w="546" w:type="dxa"/>
            <w:shd w:val="clear" w:color="auto" w:fill="auto"/>
          </w:tcPr>
          <w:p w14:paraId="2B50DC25" w14:textId="007495AA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64</w:t>
            </w:r>
          </w:p>
        </w:tc>
        <w:tc>
          <w:tcPr>
            <w:tcW w:w="476" w:type="dxa"/>
            <w:shd w:val="clear" w:color="auto" w:fill="auto"/>
          </w:tcPr>
          <w:p w14:paraId="581A466A" w14:textId="3D273A7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030C3B96" w14:textId="3D45E9D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1:35</w:t>
            </w:r>
          </w:p>
        </w:tc>
        <w:tc>
          <w:tcPr>
            <w:tcW w:w="766" w:type="dxa"/>
            <w:shd w:val="clear" w:color="auto" w:fill="auto"/>
          </w:tcPr>
          <w:p w14:paraId="07568C43" w14:textId="320A584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3:20</w:t>
            </w:r>
          </w:p>
        </w:tc>
        <w:tc>
          <w:tcPr>
            <w:tcW w:w="711" w:type="dxa"/>
            <w:shd w:val="clear" w:color="auto" w:fill="auto"/>
          </w:tcPr>
          <w:p w14:paraId="1E4FA49C" w14:textId="1CD0E1C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9.75</w:t>
            </w:r>
          </w:p>
        </w:tc>
        <w:tc>
          <w:tcPr>
            <w:tcW w:w="418" w:type="dxa"/>
            <w:shd w:val="clear" w:color="auto" w:fill="E7E6E6" w:themeFill="background2"/>
          </w:tcPr>
          <w:p w14:paraId="706ABCF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9E04B8D" w14:textId="45F5DE1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CBF2D2D" w14:textId="281B698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D34DFB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077CE3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F2FFB0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EBE724A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B3381E8" w14:textId="232FB4FA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20B9964" w14:textId="18990A7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20871C4" w14:textId="3D23181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90116EA" w14:textId="0C9E1CA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9D8D704" w14:textId="78B087F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EBD9449" w14:textId="34F6B31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9EE9A92" w14:textId="0545CFDC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1ACBC2A" w14:textId="1D69056A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ABB6B1A" w14:textId="352FAD6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308A81A" w14:textId="0A8EC34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E25B73F" w14:textId="4416E37A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7F3E8D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39659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BFB1CA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86575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BD121B0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7358E00C" w14:textId="77777777" w:rsidTr="003C5B65">
        <w:tc>
          <w:tcPr>
            <w:tcW w:w="546" w:type="dxa"/>
            <w:shd w:val="clear" w:color="auto" w:fill="auto"/>
          </w:tcPr>
          <w:p w14:paraId="1034E9BE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58F7E8E0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39ADC4D3" w14:textId="114A499A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90</w:t>
            </w:r>
          </w:p>
        </w:tc>
        <w:tc>
          <w:tcPr>
            <w:tcW w:w="546" w:type="dxa"/>
            <w:shd w:val="clear" w:color="auto" w:fill="auto"/>
          </w:tcPr>
          <w:p w14:paraId="5A64984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032125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BF7535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5A44735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0F08AE1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B0B5CA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DEE6AA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E7D74E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DFAE0F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C963BA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A7B452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61951C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461DF0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09B61D2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A896CE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7523F74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7FD1D69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02399C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0CE750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B6C674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8C40C6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1CA901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8C602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52B63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E25B00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6DED80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127C6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3C536A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37C9B29B" w14:textId="77777777" w:rsidTr="003C5B65">
        <w:tc>
          <w:tcPr>
            <w:tcW w:w="546" w:type="dxa"/>
            <w:shd w:val="clear" w:color="auto" w:fill="auto"/>
          </w:tcPr>
          <w:p w14:paraId="339824B2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6EC48FB6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05CA2B29" w14:textId="6AFA3DF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40</w:t>
            </w:r>
          </w:p>
        </w:tc>
        <w:tc>
          <w:tcPr>
            <w:tcW w:w="546" w:type="dxa"/>
            <w:shd w:val="clear" w:color="auto" w:fill="auto"/>
          </w:tcPr>
          <w:p w14:paraId="37E6890E" w14:textId="389CC2F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6</w:t>
            </w:r>
          </w:p>
        </w:tc>
        <w:tc>
          <w:tcPr>
            <w:tcW w:w="476" w:type="dxa"/>
          </w:tcPr>
          <w:p w14:paraId="2224AAAA" w14:textId="3E24B6E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73B407A8" w14:textId="26D31BAE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2:00</w:t>
            </w:r>
          </w:p>
        </w:tc>
        <w:tc>
          <w:tcPr>
            <w:tcW w:w="766" w:type="dxa"/>
            <w:shd w:val="clear" w:color="auto" w:fill="auto"/>
          </w:tcPr>
          <w:p w14:paraId="5C96B84F" w14:textId="794A6F6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3:20</w:t>
            </w:r>
          </w:p>
        </w:tc>
        <w:tc>
          <w:tcPr>
            <w:tcW w:w="711" w:type="dxa"/>
            <w:shd w:val="clear" w:color="auto" w:fill="auto"/>
          </w:tcPr>
          <w:p w14:paraId="1D298758" w14:textId="067BBB1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6.9</w:t>
            </w:r>
          </w:p>
        </w:tc>
        <w:tc>
          <w:tcPr>
            <w:tcW w:w="418" w:type="dxa"/>
            <w:shd w:val="clear" w:color="auto" w:fill="E7E6E6" w:themeFill="background2"/>
          </w:tcPr>
          <w:p w14:paraId="5D39E9D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1CE04FA" w14:textId="0455FC0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7A1B30E" w14:textId="3EABFC9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15ED77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E7C864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A377B4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D80337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A42F2A1" w14:textId="783EABD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563169A" w14:textId="423356FD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567058F" w14:textId="0660475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C4D2348" w14:textId="28BDDDAE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64F3D07" w14:textId="275C936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8E4EE0A" w14:textId="774271B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18CCDD2" w14:textId="6243D42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1C0E979" w14:textId="6101712C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0C9AE49" w14:textId="011BDAC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42FEC80" w14:textId="21E63863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D90DD5D" w14:textId="3D21860E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89242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3CF79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6F3F6C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4F521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60C0FDF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138F2BCA" w14:textId="77777777" w:rsidTr="003C5B65">
        <w:tc>
          <w:tcPr>
            <w:tcW w:w="546" w:type="dxa"/>
            <w:shd w:val="clear" w:color="auto" w:fill="auto"/>
          </w:tcPr>
          <w:p w14:paraId="4FD5C0EB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5656E4B1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5E9034AA" w14:textId="37C58F9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00</w:t>
            </w:r>
          </w:p>
        </w:tc>
        <w:tc>
          <w:tcPr>
            <w:tcW w:w="546" w:type="dxa"/>
            <w:shd w:val="clear" w:color="auto" w:fill="auto"/>
          </w:tcPr>
          <w:p w14:paraId="5D4139D8" w14:textId="70F0026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476" w:type="dxa"/>
          </w:tcPr>
          <w:p w14:paraId="2A54F660" w14:textId="2188C56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187C91BA" w14:textId="0E8B200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2:00</w:t>
            </w:r>
          </w:p>
        </w:tc>
        <w:tc>
          <w:tcPr>
            <w:tcW w:w="766" w:type="dxa"/>
            <w:shd w:val="clear" w:color="auto" w:fill="auto"/>
          </w:tcPr>
          <w:p w14:paraId="7DEF3FAB" w14:textId="0BFCBD7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3:40</w:t>
            </w:r>
          </w:p>
        </w:tc>
        <w:tc>
          <w:tcPr>
            <w:tcW w:w="711" w:type="dxa"/>
            <w:shd w:val="clear" w:color="auto" w:fill="auto"/>
          </w:tcPr>
          <w:p w14:paraId="5E6A7EAD" w14:textId="1347774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7.2</w:t>
            </w:r>
          </w:p>
        </w:tc>
        <w:tc>
          <w:tcPr>
            <w:tcW w:w="418" w:type="dxa"/>
            <w:shd w:val="clear" w:color="auto" w:fill="E7E6E6" w:themeFill="background2"/>
          </w:tcPr>
          <w:p w14:paraId="368AA0E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F4C2AB0" w14:textId="71B1C8E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80EA18B" w14:textId="67060E8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45811D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1B1FFE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4B26E9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C48BF5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DE14073" w14:textId="1752585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5725F6E" w14:textId="469D06FE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FC3EF22" w14:textId="369D4FF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AB99B9B" w14:textId="16EE19B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D93623F" w14:textId="258EADE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A2CFC08" w14:textId="4B11884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ACD7D2C" w14:textId="5F2E097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847D8A6" w14:textId="0F5F91A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74F4614" w14:textId="24A4CB0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74024B7" w14:textId="180DED4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2CD43D7" w14:textId="4A208C8B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B0744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768EA0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E8125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815A6F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1B2630F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62C520CB" w14:textId="77777777" w:rsidTr="003C5B65">
        <w:tc>
          <w:tcPr>
            <w:tcW w:w="546" w:type="dxa"/>
            <w:shd w:val="clear" w:color="auto" w:fill="auto"/>
          </w:tcPr>
          <w:p w14:paraId="768FA917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0056C6DA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1C175777" w14:textId="2E75F47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00</w:t>
            </w:r>
          </w:p>
        </w:tc>
        <w:tc>
          <w:tcPr>
            <w:tcW w:w="546" w:type="dxa"/>
            <w:shd w:val="clear" w:color="auto" w:fill="auto"/>
          </w:tcPr>
          <w:p w14:paraId="4683218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FAA5A9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5611F5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9FBAB4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76E609B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20EE221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005FE8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1035D1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916E41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E3A258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7BF2CB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C2480C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F6CAFD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07A21C9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12F150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3646C7B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5469BD5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79142A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AB6627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1EC8E2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B1651F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253953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B8F93E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29DE9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74DCA6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E5AD96A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E5384F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5218A58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1928BCAB" w14:textId="77777777" w:rsidTr="003C5B65">
        <w:tc>
          <w:tcPr>
            <w:tcW w:w="546" w:type="dxa"/>
            <w:shd w:val="clear" w:color="auto" w:fill="auto"/>
          </w:tcPr>
          <w:p w14:paraId="3F87E8E2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5BFDF779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390BC0D6" w14:textId="0FA77B3A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75</w:t>
            </w:r>
          </w:p>
        </w:tc>
        <w:tc>
          <w:tcPr>
            <w:tcW w:w="546" w:type="dxa"/>
            <w:shd w:val="clear" w:color="auto" w:fill="auto"/>
          </w:tcPr>
          <w:p w14:paraId="12F1B074" w14:textId="13866FB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4</w:t>
            </w:r>
          </w:p>
        </w:tc>
        <w:tc>
          <w:tcPr>
            <w:tcW w:w="476" w:type="dxa"/>
          </w:tcPr>
          <w:p w14:paraId="5D0B1C65" w14:textId="513D0A4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auto"/>
          </w:tcPr>
          <w:p w14:paraId="0E4D28C2" w14:textId="4A10B8D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1:35</w:t>
            </w:r>
          </w:p>
        </w:tc>
        <w:tc>
          <w:tcPr>
            <w:tcW w:w="766" w:type="dxa"/>
            <w:shd w:val="clear" w:color="auto" w:fill="auto"/>
          </w:tcPr>
          <w:p w14:paraId="41215AB1" w14:textId="0BC66F9C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3:45</w:t>
            </w:r>
          </w:p>
        </w:tc>
        <w:tc>
          <w:tcPr>
            <w:tcW w:w="711" w:type="dxa"/>
            <w:shd w:val="clear" w:color="auto" w:fill="auto"/>
          </w:tcPr>
          <w:p w14:paraId="37A10554" w14:textId="4E96D62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  <w:shd w:val="clear" w:color="auto" w:fill="E7E6E6" w:themeFill="background2"/>
          </w:tcPr>
          <w:p w14:paraId="375636D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183A3D7" w14:textId="4C74CFC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23123A2" w14:textId="6E697EC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230BDF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2F58AD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0DBEF7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07FC2A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05CB4D3" w14:textId="4D135B7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F91E93B" w14:textId="11222B5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BAD498A" w14:textId="4C11602A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1EAE317" w14:textId="475DD34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B16A66B" w14:textId="6DB2639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EFB5880" w14:textId="7AA6872D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B7EE343" w14:textId="042CEA3A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DE18D75" w14:textId="6062B5DD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0FC8EC1" w14:textId="610D910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3FD665E" w14:textId="6954A94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B4CFF56" w14:textId="5DBC98F2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3EC624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82338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007D3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1CF9A0A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4555849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4CAA7893" w14:textId="77777777" w:rsidTr="003C5B65">
        <w:tc>
          <w:tcPr>
            <w:tcW w:w="546" w:type="dxa"/>
            <w:shd w:val="clear" w:color="auto" w:fill="auto"/>
          </w:tcPr>
          <w:p w14:paraId="4ADA9EEC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400FA36B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32FD17FD" w14:textId="552766D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65</w:t>
            </w:r>
          </w:p>
        </w:tc>
        <w:tc>
          <w:tcPr>
            <w:tcW w:w="546" w:type="dxa"/>
            <w:shd w:val="clear" w:color="auto" w:fill="auto"/>
          </w:tcPr>
          <w:p w14:paraId="328E0FC4" w14:textId="47A1942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476" w:type="dxa"/>
          </w:tcPr>
          <w:p w14:paraId="0EFF974A" w14:textId="2DBF747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7E5BB77D" w14:textId="5FC937E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1:25</w:t>
            </w:r>
          </w:p>
        </w:tc>
        <w:tc>
          <w:tcPr>
            <w:tcW w:w="766" w:type="dxa"/>
            <w:shd w:val="clear" w:color="auto" w:fill="auto"/>
          </w:tcPr>
          <w:p w14:paraId="1F9B2CCD" w14:textId="112CE2A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3:45</w:t>
            </w:r>
          </w:p>
        </w:tc>
        <w:tc>
          <w:tcPr>
            <w:tcW w:w="711" w:type="dxa"/>
            <w:shd w:val="clear" w:color="auto" w:fill="auto"/>
          </w:tcPr>
          <w:p w14:paraId="1F1267A7" w14:textId="59078F8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5.5</w:t>
            </w:r>
          </w:p>
        </w:tc>
        <w:tc>
          <w:tcPr>
            <w:tcW w:w="418" w:type="dxa"/>
            <w:shd w:val="clear" w:color="auto" w:fill="E7E6E6" w:themeFill="background2"/>
          </w:tcPr>
          <w:p w14:paraId="201F277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639EA1A" w14:textId="3855112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6D6DA89" w14:textId="6030A72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B8A939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E4D995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2009E5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CC7FDA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F5A950F" w14:textId="7AA8D2F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1152C6D" w14:textId="66E6A0F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456327A" w14:textId="51A3164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59DB6D34" w14:textId="757F3B6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1F93988" w14:textId="6FA273A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12107D9" w14:textId="619CB2B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B36E9D2" w14:textId="4A22730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4B4FCE7" w14:textId="45E7BA1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E56D4B3" w14:textId="6080A0F3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42ACC5D" w14:textId="6FEF565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8EEF702" w14:textId="27445DB3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286DEC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B1DEE21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64566C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8453E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294AC7F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5B5852F9" w14:textId="77777777" w:rsidTr="003C5B65">
        <w:tc>
          <w:tcPr>
            <w:tcW w:w="546" w:type="dxa"/>
            <w:shd w:val="clear" w:color="auto" w:fill="auto"/>
          </w:tcPr>
          <w:p w14:paraId="42E083BB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3A2A7F17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0B5A6D40" w14:textId="50F8B13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546" w:type="dxa"/>
            <w:shd w:val="clear" w:color="auto" w:fill="auto"/>
          </w:tcPr>
          <w:p w14:paraId="271DE633" w14:textId="1CBCA3B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476" w:type="dxa"/>
          </w:tcPr>
          <w:p w14:paraId="411503FA" w14:textId="24E502E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5E46524E" w14:textId="7F91657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1:00</w:t>
            </w:r>
          </w:p>
        </w:tc>
        <w:tc>
          <w:tcPr>
            <w:tcW w:w="766" w:type="dxa"/>
            <w:shd w:val="clear" w:color="auto" w:fill="auto"/>
          </w:tcPr>
          <w:p w14:paraId="4AD054ED" w14:textId="1776D97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3:50</w:t>
            </w:r>
          </w:p>
        </w:tc>
        <w:tc>
          <w:tcPr>
            <w:tcW w:w="711" w:type="dxa"/>
            <w:shd w:val="clear" w:color="auto" w:fill="auto"/>
          </w:tcPr>
          <w:p w14:paraId="3556D2BA" w14:textId="3EE1D9C3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5.5</w:t>
            </w:r>
          </w:p>
        </w:tc>
        <w:tc>
          <w:tcPr>
            <w:tcW w:w="418" w:type="dxa"/>
            <w:shd w:val="clear" w:color="auto" w:fill="E7E6E6" w:themeFill="background2"/>
          </w:tcPr>
          <w:p w14:paraId="5EDF001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C142A82" w14:textId="327F5CDC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CAF8C21" w14:textId="4589528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59F8BB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4C0523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11DB95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C5BA6B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3172368" w14:textId="39B2862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9B60DE4" w14:textId="38BA328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83FDE1C" w14:textId="7899A423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2538C2CC" w14:textId="2D17053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D95D1CC" w14:textId="463D01D3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79E2FBD" w14:textId="53803F7D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A9A3B15" w14:textId="26A4E4F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9D94ACE" w14:textId="65DB309D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01780D4" w14:textId="41AB7AAC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0B5FD22" w14:textId="4BCF6AD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0BD036E" w14:textId="04CB5115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E39530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32F2A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593087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4B7BDDA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7FB3620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30790537" w14:textId="77777777" w:rsidTr="003C5B65">
        <w:tc>
          <w:tcPr>
            <w:tcW w:w="546" w:type="dxa"/>
            <w:shd w:val="clear" w:color="auto" w:fill="auto"/>
          </w:tcPr>
          <w:p w14:paraId="66740321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0BA8FFAE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6D655EE5" w14:textId="42997A7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546" w:type="dxa"/>
            <w:shd w:val="clear" w:color="auto" w:fill="auto"/>
          </w:tcPr>
          <w:p w14:paraId="64F6693B" w14:textId="36209B5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36</w:t>
            </w:r>
          </w:p>
        </w:tc>
        <w:tc>
          <w:tcPr>
            <w:tcW w:w="476" w:type="dxa"/>
          </w:tcPr>
          <w:p w14:paraId="5C2FE7F4" w14:textId="114EDAA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766" w:type="dxa"/>
            <w:shd w:val="clear" w:color="auto" w:fill="auto"/>
          </w:tcPr>
          <w:p w14:paraId="34E26E95" w14:textId="49A9E10C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1:30</w:t>
            </w:r>
          </w:p>
        </w:tc>
        <w:tc>
          <w:tcPr>
            <w:tcW w:w="766" w:type="dxa"/>
            <w:shd w:val="clear" w:color="auto" w:fill="auto"/>
          </w:tcPr>
          <w:p w14:paraId="6DB91607" w14:textId="629E108E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3:50</w:t>
            </w:r>
          </w:p>
        </w:tc>
        <w:tc>
          <w:tcPr>
            <w:tcW w:w="711" w:type="dxa"/>
            <w:shd w:val="clear" w:color="auto" w:fill="auto"/>
          </w:tcPr>
          <w:p w14:paraId="708F0AD1" w14:textId="2FC010E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3.5</w:t>
            </w:r>
          </w:p>
        </w:tc>
        <w:tc>
          <w:tcPr>
            <w:tcW w:w="418" w:type="dxa"/>
            <w:shd w:val="clear" w:color="auto" w:fill="E7E6E6" w:themeFill="background2"/>
          </w:tcPr>
          <w:p w14:paraId="3A9EF2E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EDA69CD" w14:textId="5B1A220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C19D968" w14:textId="402F798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6B62F0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6377EA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A03B03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A8B904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72C033C" w14:textId="10D07A9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E84FB27" w14:textId="5A31E04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EA3BF49" w14:textId="393ABB7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1AEE5599" w14:textId="672FA8F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4568EA5" w14:textId="2D7BE23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7AB3565" w14:textId="7A107CA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E2C3B49" w14:textId="1EEF808A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1EB1FF5" w14:textId="24E4E79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4435DBEF" w14:textId="6A8DDDA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143492C" w14:textId="6F42BF6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D5B05A8" w14:textId="06F236D3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F4F4B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B5D05E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B7EDD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2D492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D5CE990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6DFF3023" w14:textId="77777777" w:rsidTr="003C5B65">
        <w:tc>
          <w:tcPr>
            <w:tcW w:w="546" w:type="dxa"/>
          </w:tcPr>
          <w:p w14:paraId="2DC9E8E5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35F871D5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1733CDA6" w14:textId="05D52E5C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35</w:t>
            </w:r>
          </w:p>
        </w:tc>
        <w:tc>
          <w:tcPr>
            <w:tcW w:w="546" w:type="dxa"/>
          </w:tcPr>
          <w:p w14:paraId="396527E8" w14:textId="1BF4B07A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476" w:type="dxa"/>
          </w:tcPr>
          <w:p w14:paraId="78B8B782" w14:textId="1926D12C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</w:tcPr>
          <w:p w14:paraId="6164FA53" w14:textId="10C5B36D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1:00</w:t>
            </w:r>
          </w:p>
        </w:tc>
        <w:tc>
          <w:tcPr>
            <w:tcW w:w="766" w:type="dxa"/>
          </w:tcPr>
          <w:p w14:paraId="79E424FB" w14:textId="4DF1B63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3:55</w:t>
            </w:r>
          </w:p>
        </w:tc>
        <w:tc>
          <w:tcPr>
            <w:tcW w:w="711" w:type="dxa"/>
          </w:tcPr>
          <w:p w14:paraId="406BA16D" w14:textId="1F14E8FE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3.5</w:t>
            </w:r>
          </w:p>
        </w:tc>
        <w:tc>
          <w:tcPr>
            <w:tcW w:w="418" w:type="dxa"/>
            <w:shd w:val="clear" w:color="auto" w:fill="E7E6E6" w:themeFill="background2"/>
          </w:tcPr>
          <w:p w14:paraId="7C1CB05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3A58FA2" w14:textId="1498A35D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1842347" w14:textId="785524C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354A242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85998F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04E7A2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DAFE63A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0203FA5" w14:textId="28FB4A6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50369174" w14:textId="4675DF3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876FA49" w14:textId="1D369BAD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676CB8FB" w14:textId="2A72802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10155B1" w14:textId="04A2BE7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B413F58" w14:textId="658B994A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127D6DA" w14:textId="6522EE3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06A58C5" w14:textId="7C94EBDC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0ADC1C71" w14:textId="5F7CCF84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393BC83C" w14:textId="6EB5B193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57D7914" w14:textId="152DE5DE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9ADD2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523797C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CF8732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26732C1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C12F2F3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5AA40C4F" w14:textId="77777777" w:rsidTr="003C5B65">
        <w:tc>
          <w:tcPr>
            <w:tcW w:w="546" w:type="dxa"/>
          </w:tcPr>
          <w:p w14:paraId="71E6A313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380B138D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1BF9E79C" w14:textId="29DE46A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546" w:type="dxa"/>
          </w:tcPr>
          <w:p w14:paraId="5D3707EA" w14:textId="79800E7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476" w:type="dxa"/>
          </w:tcPr>
          <w:p w14:paraId="23377759" w14:textId="290A9A7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66" w:type="dxa"/>
          </w:tcPr>
          <w:p w14:paraId="21EA54EB" w14:textId="207BDFE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1:30</w:t>
            </w:r>
          </w:p>
        </w:tc>
        <w:tc>
          <w:tcPr>
            <w:tcW w:w="766" w:type="dxa"/>
          </w:tcPr>
          <w:p w14:paraId="35C88F11" w14:textId="29D8F65A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3:59</w:t>
            </w:r>
          </w:p>
        </w:tc>
        <w:tc>
          <w:tcPr>
            <w:tcW w:w="711" w:type="dxa"/>
          </w:tcPr>
          <w:p w14:paraId="6A2554E4" w14:textId="0E25B64E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3.6</w:t>
            </w:r>
          </w:p>
        </w:tc>
        <w:tc>
          <w:tcPr>
            <w:tcW w:w="418" w:type="dxa"/>
            <w:shd w:val="clear" w:color="auto" w:fill="E7E6E6" w:themeFill="background2"/>
          </w:tcPr>
          <w:p w14:paraId="3536A73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CBAA508" w14:textId="3EBFF66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F59DD86" w14:textId="756FC04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59451A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60DEDD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F6AB12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B1A8FF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511C10F" w14:textId="4B61DB3C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5283D7A" w14:textId="3300BEC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3CB7A24" w14:textId="52FEEE5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501984A1" w14:textId="05AAF8EA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7E01EE40" w14:textId="7271843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B1DFE52" w14:textId="37849EC0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8B24703" w14:textId="0818D99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A5B12E9" w14:textId="7829419E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02F13FCD" w14:textId="5231ED38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7C295610" w14:textId="4B6A489E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8D7A5AA" w14:textId="1CD82561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3FB534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B6D9E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D2709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35825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3D5C2EF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61B17C26" w14:textId="77777777" w:rsidTr="003C5B65">
        <w:tc>
          <w:tcPr>
            <w:tcW w:w="546" w:type="dxa"/>
          </w:tcPr>
          <w:p w14:paraId="62792975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5D3869E2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5842F105" w14:textId="22ACEBAE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546" w:type="dxa"/>
          </w:tcPr>
          <w:p w14:paraId="1B253891" w14:textId="7EDFB8EA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5a</w:t>
            </w:r>
          </w:p>
        </w:tc>
        <w:tc>
          <w:tcPr>
            <w:tcW w:w="476" w:type="dxa"/>
          </w:tcPr>
          <w:p w14:paraId="7DF7CDCA" w14:textId="495141B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66" w:type="dxa"/>
          </w:tcPr>
          <w:p w14:paraId="269ECAA7" w14:textId="2AAB0D2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1:00</w:t>
            </w:r>
          </w:p>
        </w:tc>
        <w:tc>
          <w:tcPr>
            <w:tcW w:w="766" w:type="dxa"/>
          </w:tcPr>
          <w:p w14:paraId="34D11D58" w14:textId="57BD8AC5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00:02</w:t>
            </w:r>
          </w:p>
        </w:tc>
        <w:tc>
          <w:tcPr>
            <w:tcW w:w="711" w:type="dxa"/>
          </w:tcPr>
          <w:p w14:paraId="555F870B" w14:textId="6E4A7D8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2.5</w:t>
            </w:r>
          </w:p>
        </w:tc>
        <w:tc>
          <w:tcPr>
            <w:tcW w:w="418" w:type="dxa"/>
            <w:shd w:val="clear" w:color="auto" w:fill="E7E6E6" w:themeFill="background2"/>
          </w:tcPr>
          <w:p w14:paraId="4CCC952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F83B391" w14:textId="655DDD6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A8CA1CF" w14:textId="5B2F43AB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0285DC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7A1DA5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741B63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EF80C75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D02D259" w14:textId="04245EC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204C851D" w14:textId="3EA4DAC6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29B68DA" w14:textId="190AB68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0F123955" w14:textId="0B1BEAF3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492E25F4" w14:textId="07EA198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A72E4B3" w14:textId="75CAF0AE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4BC5F72" w14:textId="3C6159FD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9A68FFF" w14:textId="61C73D69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05EF25F2" w14:textId="60665742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428F7594" w14:textId="4770A4BF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49E7F3E" w14:textId="2B1EC8C4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F84242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B6B893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7CD54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B0F091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ADD9532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2F4FF35D" w14:textId="77777777" w:rsidTr="003C5B65">
        <w:tc>
          <w:tcPr>
            <w:tcW w:w="546" w:type="dxa"/>
          </w:tcPr>
          <w:p w14:paraId="70F4A79A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74CEAB10" w14:textId="77777777" w:rsidR="00111436" w:rsidRPr="009F510C" w:rsidRDefault="00111436" w:rsidP="00111436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37858936" w14:textId="7434C7F7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546" w:type="dxa"/>
          </w:tcPr>
          <w:p w14:paraId="18EDB4F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243FAC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34F7E9ED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66" w:type="dxa"/>
          </w:tcPr>
          <w:p w14:paraId="25D5EFE8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711" w:type="dxa"/>
          </w:tcPr>
          <w:p w14:paraId="1B6163B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23AFB1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BBF36C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A594E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84EA1F6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BA822B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C49E50F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9E54B0A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5C7C894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7" w:type="dxa"/>
          </w:tcPr>
          <w:p w14:paraId="30AAA5E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DAAA11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370" w:type="dxa"/>
          </w:tcPr>
          <w:p w14:paraId="35F224CE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18" w:type="dxa"/>
          </w:tcPr>
          <w:p w14:paraId="257AB09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ED4EB0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948DCB4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B47E717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1079476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7B42EFB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67B056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88A7543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2C18480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04F152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9AADA49" w14:textId="77777777" w:rsidR="00111436" w:rsidRPr="009F510C" w:rsidRDefault="00111436" w:rsidP="001114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A851A55" w14:textId="77777777" w:rsidR="00111436" w:rsidRPr="009F510C" w:rsidRDefault="00111436" w:rsidP="00111436">
            <w:pPr>
              <w:rPr>
                <w:sz w:val="22"/>
              </w:rPr>
            </w:pPr>
          </w:p>
        </w:tc>
      </w:tr>
      <w:tr w:rsidR="00111436" w:rsidRPr="009F510C" w14:paraId="461DB0C1" w14:textId="77777777" w:rsidTr="003C5B65">
        <w:tc>
          <w:tcPr>
            <w:tcW w:w="1858" w:type="dxa"/>
            <w:gridSpan w:val="3"/>
          </w:tcPr>
          <w:p w14:paraId="29381160" w14:textId="77777777" w:rsidR="00111436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66FF5A80" w14:textId="75F9B2AF" w:rsidR="00111436" w:rsidRDefault="00111436" w:rsidP="00111436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 xml:space="preserve">: Swinnex # </w:t>
            </w:r>
            <w:r w:rsidR="00113BCC">
              <w:rPr>
                <w:sz w:val="22"/>
                <w:shd w:val="clear" w:color="auto" w:fill="92D050"/>
              </w:rPr>
              <w:t>20</w:t>
            </w:r>
            <w:r w:rsidRPr="00064957">
              <w:rPr>
                <w:sz w:val="22"/>
                <w:shd w:val="clear" w:color="auto" w:fill="92D050"/>
              </w:rPr>
              <w:t>; 2L; Btl</w:t>
            </w:r>
            <w:r>
              <w:rPr>
                <w:sz w:val="22"/>
                <w:shd w:val="clear" w:color="auto" w:fill="92D050"/>
              </w:rPr>
              <w:t xml:space="preserve"> </w:t>
            </w:r>
            <w:r w:rsidR="00113BCC">
              <w:rPr>
                <w:sz w:val="22"/>
                <w:shd w:val="clear" w:color="auto" w:fill="92D050"/>
              </w:rPr>
              <w:t>8</w:t>
            </w:r>
            <w:r>
              <w:rPr>
                <w:sz w:val="22"/>
              </w:rPr>
              <w:t>.</w:t>
            </w:r>
            <w:r w:rsidRPr="00A06972">
              <w:rPr>
                <w:sz w:val="22"/>
                <w:shd w:val="clear" w:color="auto" w:fill="FF0000"/>
              </w:rPr>
              <w:t xml:space="preserve"> </w:t>
            </w:r>
            <w:r>
              <w:rPr>
                <w:sz w:val="22"/>
              </w:rPr>
              <w:t xml:space="preserve"> </w:t>
            </w:r>
          </w:p>
          <w:p w14:paraId="6D3FDD67" w14:textId="72A069B1" w:rsidR="00111436" w:rsidRPr="009F510C" w:rsidRDefault="00111436" w:rsidP="00111436">
            <w:pPr>
              <w:rPr>
                <w:sz w:val="22"/>
              </w:rPr>
            </w:pPr>
            <w:r>
              <w:rPr>
                <w:sz w:val="22"/>
              </w:rPr>
              <w:t>All btls closed properly</w:t>
            </w:r>
          </w:p>
        </w:tc>
      </w:tr>
    </w:tbl>
    <w:p w14:paraId="26C3302D" w14:textId="7C12AB29" w:rsidR="003C5B65" w:rsidRDefault="003C5B65" w:rsidP="00775800"/>
    <w:p w14:paraId="0E4AFD5A" w14:textId="77777777" w:rsidR="003C5B65" w:rsidRPr="00B951E4" w:rsidRDefault="003C5B65" w:rsidP="003C5B65">
      <w:pPr>
        <w:pStyle w:val="Sansinterligne"/>
        <w:jc w:val="center"/>
        <w:rPr>
          <w:sz w:val="44"/>
        </w:rPr>
      </w:pPr>
      <w:r w:rsidRPr="00B951E4">
        <w:rPr>
          <w:sz w:val="44"/>
        </w:rPr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3C5B65" w14:paraId="6E98D118" w14:textId="77777777" w:rsidTr="003C5B65">
        <w:trPr>
          <w:jc w:val="center"/>
        </w:trPr>
        <w:tc>
          <w:tcPr>
            <w:tcW w:w="1139" w:type="dxa"/>
          </w:tcPr>
          <w:p w14:paraId="6DE60BF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2D66956B" w14:textId="2EE7D8C2" w:rsidR="003C5B65" w:rsidRDefault="00074D6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983" w:type="dxa"/>
          </w:tcPr>
          <w:p w14:paraId="537EFFD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4A28B584" w14:textId="09FB33C7" w:rsidR="003C5B65" w:rsidRDefault="00074D6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:10</w:t>
            </w:r>
          </w:p>
        </w:tc>
        <w:tc>
          <w:tcPr>
            <w:tcW w:w="1655" w:type="dxa"/>
          </w:tcPr>
          <w:p w14:paraId="16C8527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1E10339D" w14:textId="5DA09618" w:rsidR="003C5B65" w:rsidRDefault="00074D6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  <w:r w:rsidR="003C5B65">
              <w:rPr>
                <w:sz w:val="20"/>
                <w:szCs w:val="20"/>
              </w:rPr>
              <w:t>/11/2019</w:t>
            </w:r>
          </w:p>
        </w:tc>
      </w:tr>
      <w:tr w:rsidR="003C5B65" w14:paraId="6425A78B" w14:textId="77777777" w:rsidTr="003C5B65">
        <w:trPr>
          <w:jc w:val="center"/>
        </w:trPr>
        <w:tc>
          <w:tcPr>
            <w:tcW w:w="1139" w:type="dxa"/>
          </w:tcPr>
          <w:p w14:paraId="779A755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7B953D22" w14:textId="42A2B220" w:rsidR="003C5B65" w:rsidRDefault="00074D6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5.512</w:t>
            </w:r>
            <w:r w:rsidR="003C5B65">
              <w:rPr>
                <w:sz w:val="20"/>
                <w:szCs w:val="20"/>
              </w:rPr>
              <w:t>’S</w:t>
            </w:r>
          </w:p>
        </w:tc>
        <w:tc>
          <w:tcPr>
            <w:tcW w:w="1983" w:type="dxa"/>
          </w:tcPr>
          <w:p w14:paraId="27574527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5A04B020" w14:textId="22586C36" w:rsidR="003C5B65" w:rsidRDefault="00074D6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:10</w:t>
            </w:r>
          </w:p>
        </w:tc>
        <w:tc>
          <w:tcPr>
            <w:tcW w:w="1655" w:type="dxa"/>
          </w:tcPr>
          <w:p w14:paraId="00E595FE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02B7E700" w14:textId="303C58BD" w:rsidR="003C5B65" w:rsidRDefault="00074D6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2</w:t>
            </w:r>
          </w:p>
        </w:tc>
      </w:tr>
      <w:tr w:rsidR="003C5B65" w14:paraId="13714C67" w14:textId="77777777" w:rsidTr="003C5B65">
        <w:trPr>
          <w:jc w:val="center"/>
        </w:trPr>
        <w:tc>
          <w:tcPr>
            <w:tcW w:w="1139" w:type="dxa"/>
          </w:tcPr>
          <w:p w14:paraId="13995BD9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7D653E9D" w14:textId="158E2454" w:rsidR="003C5B65" w:rsidRDefault="00074D6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4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7.890</w:t>
            </w:r>
            <w:r w:rsidR="003C5B65">
              <w:rPr>
                <w:sz w:val="20"/>
                <w:szCs w:val="20"/>
              </w:rPr>
              <w:t>‘W</w:t>
            </w:r>
          </w:p>
        </w:tc>
        <w:tc>
          <w:tcPr>
            <w:tcW w:w="1983" w:type="dxa"/>
          </w:tcPr>
          <w:p w14:paraId="3020026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5707E1B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646BC05D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14BF8C2D" w14:textId="1D77422C" w:rsidR="003C5B65" w:rsidRDefault="00074D6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2</w:t>
            </w:r>
          </w:p>
        </w:tc>
      </w:tr>
      <w:tr w:rsidR="003C5B65" w14:paraId="18D785EB" w14:textId="77777777" w:rsidTr="003C5B65">
        <w:trPr>
          <w:jc w:val="center"/>
        </w:trPr>
        <w:tc>
          <w:tcPr>
            <w:tcW w:w="1139" w:type="dxa"/>
          </w:tcPr>
          <w:p w14:paraId="7C8CCBC7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4072929F" w14:textId="6F0D37EF" w:rsidR="003C5B65" w:rsidRDefault="00074D6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</w:t>
            </w:r>
          </w:p>
        </w:tc>
        <w:tc>
          <w:tcPr>
            <w:tcW w:w="1983" w:type="dxa"/>
          </w:tcPr>
          <w:p w14:paraId="066FA50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041A80B2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07C7D1E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17CC6F5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1A933E1D" w14:textId="77777777" w:rsidTr="003C5B65">
        <w:trPr>
          <w:jc w:val="center"/>
        </w:trPr>
        <w:tc>
          <w:tcPr>
            <w:tcW w:w="1139" w:type="dxa"/>
          </w:tcPr>
          <w:p w14:paraId="1F3935C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70D0EFFA" w14:textId="46450C8B" w:rsidR="003C5B65" w:rsidRPr="00720120" w:rsidRDefault="00074D6A" w:rsidP="003C5B65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unny, 20% clouds</w:t>
            </w:r>
          </w:p>
        </w:tc>
      </w:tr>
    </w:tbl>
    <w:p w14:paraId="1DC28E6B" w14:textId="77777777" w:rsidR="003C5B65" w:rsidRPr="00F8381A" w:rsidRDefault="003C5B65" w:rsidP="003C5B65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3C5B65" w:rsidRPr="009F510C" w14:paraId="02B19E13" w14:textId="77777777" w:rsidTr="003C5B65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4BDE54F8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2B6E8D7B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4B3663ED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00A45670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3B94CA46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5620B320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3F84B3CF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60F2D63A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5F115A97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37CD45CC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58FB6F03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40DEA00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37AD1F01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078B3EA3" w14:textId="77777777" w:rsidR="003C5B65" w:rsidRDefault="003C5B65" w:rsidP="003C5B65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03EE9B75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73CE795E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53130F3F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1D3CC6B8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3FA04AB9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035F78CC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00A9D89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0EE5FDD5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66" w:type="dxa"/>
            <w:textDirection w:val="tbRl"/>
            <w:vAlign w:val="center"/>
          </w:tcPr>
          <w:p w14:paraId="28478EFA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04" w:type="dxa"/>
            <w:textDirection w:val="tbRl"/>
            <w:vAlign w:val="center"/>
          </w:tcPr>
          <w:p w14:paraId="5C44CD7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textDirection w:val="tbRl"/>
            <w:vAlign w:val="center"/>
          </w:tcPr>
          <w:p w14:paraId="568A6E95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17C13C53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6B33E8B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isotope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4174510F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2656817F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5FB29ED4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628425F9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</w:tr>
      <w:tr w:rsidR="003C5B65" w:rsidRPr="009F510C" w14:paraId="6B7363E5" w14:textId="77777777" w:rsidTr="00074D6A">
        <w:tc>
          <w:tcPr>
            <w:tcW w:w="546" w:type="dxa"/>
            <w:shd w:val="clear" w:color="auto" w:fill="FF0000"/>
          </w:tcPr>
          <w:p w14:paraId="7309DF7E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  <w:shd w:val="clear" w:color="auto" w:fill="FF0000"/>
          </w:tcPr>
          <w:p w14:paraId="5CCFE580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FF0000"/>
          </w:tcPr>
          <w:p w14:paraId="2EA452AB" w14:textId="437FF173" w:rsidR="003C5B65" w:rsidRPr="0006698D" w:rsidRDefault="00074D6A" w:rsidP="003C5B65">
            <w:pPr>
              <w:rPr>
                <w:sz w:val="22"/>
                <w:lang w:val="es-ES"/>
              </w:rPr>
            </w:pPr>
            <w:r>
              <w:rPr>
                <w:sz w:val="22"/>
                <w:lang w:val="es-ES"/>
              </w:rPr>
              <w:t>b-10</w:t>
            </w:r>
          </w:p>
        </w:tc>
        <w:tc>
          <w:tcPr>
            <w:tcW w:w="546" w:type="dxa"/>
            <w:shd w:val="clear" w:color="auto" w:fill="FF0000"/>
          </w:tcPr>
          <w:p w14:paraId="7104249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6FB9C3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3DA536E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06385A5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3AEDAED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4B58562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16EDE1E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3F00E6B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0000"/>
          </w:tcPr>
          <w:p w14:paraId="209FB50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29EF958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6747E4F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C277C7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21DDFB6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0000"/>
          </w:tcPr>
          <w:p w14:paraId="5C027E0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66A9A3B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0000"/>
          </w:tcPr>
          <w:p w14:paraId="14F98C4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4487448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145BD1F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2193E1E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414E329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6FF76BE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1F3345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A2CBD8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16F096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BC7C75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A36830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84CC4F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42DC88C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2CFF2E1D" w14:textId="77777777" w:rsidTr="00074D6A">
        <w:tc>
          <w:tcPr>
            <w:tcW w:w="546" w:type="dxa"/>
            <w:shd w:val="clear" w:color="auto" w:fill="FF0000"/>
          </w:tcPr>
          <w:p w14:paraId="44CC3B82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  <w:shd w:val="clear" w:color="auto" w:fill="FF0000"/>
          </w:tcPr>
          <w:p w14:paraId="6A13B2AE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FF0000"/>
          </w:tcPr>
          <w:p w14:paraId="10BAAFDB" w14:textId="411CB274" w:rsidR="003C5B65" w:rsidRPr="009F510C" w:rsidRDefault="00074D6A" w:rsidP="003C5B65">
            <w:pPr>
              <w:rPr>
                <w:sz w:val="22"/>
              </w:rPr>
            </w:pPr>
            <w:r>
              <w:rPr>
                <w:sz w:val="22"/>
              </w:rPr>
              <w:t>b-1p</w:t>
            </w:r>
          </w:p>
        </w:tc>
        <w:tc>
          <w:tcPr>
            <w:tcW w:w="546" w:type="dxa"/>
            <w:shd w:val="clear" w:color="auto" w:fill="FF0000"/>
          </w:tcPr>
          <w:p w14:paraId="64F9149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297A8E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4F3709F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0D86527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7515DA1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25BCBA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6A02A0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978DAA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0000"/>
          </w:tcPr>
          <w:p w14:paraId="2C6A2F8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00AE6B0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3E4C66E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1414555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6B1B542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0000"/>
          </w:tcPr>
          <w:p w14:paraId="1278630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2F7C4EA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0000"/>
          </w:tcPr>
          <w:p w14:paraId="4EE306B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686238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130CD11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6DBE7FA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40330B4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0144308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005A7E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407C12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1889F84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005BA2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76C3D45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1B5195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B9923CD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9F4636" w:rsidRPr="009F510C" w14:paraId="73DC29AA" w14:textId="77777777" w:rsidTr="003C5B65">
        <w:tc>
          <w:tcPr>
            <w:tcW w:w="546" w:type="dxa"/>
            <w:shd w:val="clear" w:color="auto" w:fill="auto"/>
          </w:tcPr>
          <w:p w14:paraId="5498E2AE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  <w:shd w:val="clear" w:color="auto" w:fill="auto"/>
          </w:tcPr>
          <w:p w14:paraId="083D0661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282A708F" w14:textId="2FDD6A97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b-10</w:t>
            </w:r>
          </w:p>
        </w:tc>
        <w:tc>
          <w:tcPr>
            <w:tcW w:w="546" w:type="dxa"/>
            <w:shd w:val="clear" w:color="auto" w:fill="auto"/>
          </w:tcPr>
          <w:p w14:paraId="7F2CF610" w14:textId="5E15F1B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41</w:t>
            </w:r>
          </w:p>
        </w:tc>
        <w:tc>
          <w:tcPr>
            <w:tcW w:w="476" w:type="dxa"/>
            <w:shd w:val="clear" w:color="auto" w:fill="auto"/>
          </w:tcPr>
          <w:p w14:paraId="7AE8B507" w14:textId="19AF3A3C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4C75B911" w14:textId="7925DF3B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1:15</w:t>
            </w:r>
          </w:p>
        </w:tc>
        <w:tc>
          <w:tcPr>
            <w:tcW w:w="766" w:type="dxa"/>
            <w:shd w:val="clear" w:color="auto" w:fill="auto"/>
          </w:tcPr>
          <w:p w14:paraId="5B498DD3" w14:textId="25403A38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2:43</w:t>
            </w:r>
          </w:p>
        </w:tc>
        <w:tc>
          <w:tcPr>
            <w:tcW w:w="711" w:type="dxa"/>
            <w:shd w:val="clear" w:color="auto" w:fill="auto"/>
          </w:tcPr>
          <w:p w14:paraId="2FD2D0E3" w14:textId="20331ECC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8.5</w:t>
            </w:r>
          </w:p>
        </w:tc>
        <w:tc>
          <w:tcPr>
            <w:tcW w:w="418" w:type="dxa"/>
            <w:shd w:val="clear" w:color="auto" w:fill="E7E6E6" w:themeFill="background2"/>
          </w:tcPr>
          <w:p w14:paraId="45A46A42" w14:textId="652EADD6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F8D3EFE" w14:textId="6414593F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8B66804" w14:textId="7BB0B89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8C1682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EC6509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90EFE0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F33797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4C7321B" w14:textId="4A4CE5E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8D9FD12" w14:textId="031D8A98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DCE450D" w14:textId="6019873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5D3BCF53" w14:textId="4E65879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A8D878E" w14:textId="7CEB7104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2963BB7" w14:textId="6F5B9C8A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87D88E3" w14:textId="0468989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2F94927" w14:textId="3BB36134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0784219" w14:textId="107D4B2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08C8641" w14:textId="31B9AD9A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A076F4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443CB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6DA67D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3CD71E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B976E8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B771E90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57B09321" w14:textId="77777777" w:rsidTr="003C5B65">
        <w:tc>
          <w:tcPr>
            <w:tcW w:w="546" w:type="dxa"/>
            <w:shd w:val="clear" w:color="auto" w:fill="auto"/>
          </w:tcPr>
          <w:p w14:paraId="6037572A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  <w:shd w:val="clear" w:color="auto" w:fill="auto"/>
          </w:tcPr>
          <w:p w14:paraId="4617E290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1D5B9544" w14:textId="6E099C4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270</w:t>
            </w:r>
          </w:p>
        </w:tc>
        <w:tc>
          <w:tcPr>
            <w:tcW w:w="546" w:type="dxa"/>
            <w:shd w:val="clear" w:color="auto" w:fill="auto"/>
          </w:tcPr>
          <w:p w14:paraId="5D7A1B35" w14:textId="02177965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72A15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8A52FD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3429611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327F61B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BD55F1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3AD972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58C639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5D4BEE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DACFFE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0E24C8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49E004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C7D709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3355638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DD7E04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0DC3BA0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28C4FEF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875B10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6144F7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438D1B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62D0F76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5B0C3B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507F3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2D755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AFB56F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743D25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FEA203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3E29D11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65F2C436" w14:textId="77777777" w:rsidTr="003C5B65">
        <w:tc>
          <w:tcPr>
            <w:tcW w:w="546" w:type="dxa"/>
            <w:shd w:val="clear" w:color="auto" w:fill="auto"/>
          </w:tcPr>
          <w:p w14:paraId="2C093FDE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auto"/>
          </w:tcPr>
          <w:p w14:paraId="79E3EA2E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379BF24E" w14:textId="2040466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270</w:t>
            </w:r>
          </w:p>
        </w:tc>
        <w:tc>
          <w:tcPr>
            <w:tcW w:w="546" w:type="dxa"/>
            <w:shd w:val="clear" w:color="auto" w:fill="auto"/>
          </w:tcPr>
          <w:p w14:paraId="74AB5D18" w14:textId="53AEB9B4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476" w:type="dxa"/>
            <w:shd w:val="clear" w:color="auto" w:fill="auto"/>
          </w:tcPr>
          <w:p w14:paraId="6D1F5BD9" w14:textId="7C739A42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auto"/>
          </w:tcPr>
          <w:p w14:paraId="67139708" w14:textId="2089EDA6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0:40</w:t>
            </w:r>
          </w:p>
        </w:tc>
        <w:tc>
          <w:tcPr>
            <w:tcW w:w="766" w:type="dxa"/>
            <w:shd w:val="clear" w:color="auto" w:fill="auto"/>
          </w:tcPr>
          <w:p w14:paraId="7595E9D7" w14:textId="10FA4127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2:10</w:t>
            </w:r>
          </w:p>
        </w:tc>
        <w:tc>
          <w:tcPr>
            <w:tcW w:w="711" w:type="dxa"/>
            <w:shd w:val="clear" w:color="auto" w:fill="auto"/>
          </w:tcPr>
          <w:p w14:paraId="1338D871" w14:textId="7ACD60A1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8.0</w:t>
            </w:r>
          </w:p>
        </w:tc>
        <w:tc>
          <w:tcPr>
            <w:tcW w:w="418" w:type="dxa"/>
            <w:shd w:val="clear" w:color="auto" w:fill="E7E6E6" w:themeFill="background2"/>
          </w:tcPr>
          <w:p w14:paraId="06D419EE" w14:textId="4ACFD18B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1F37FC1" w14:textId="62B56D4A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578BCBF" w14:textId="45A6C94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3EDB69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1838CF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EC390B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F944E3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7889C2B" w14:textId="1F5AA65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EDC0CD0" w14:textId="73ACF9A7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AE476AE" w14:textId="280FD605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9A9D971" w14:textId="029244B4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4076A90" w14:textId="28913E2A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B8FFE17" w14:textId="670A979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E1381CA" w14:textId="6BA4DB22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D66D628" w14:textId="2E779FF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D32AA14" w14:textId="3B45C5E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BB38A52" w14:textId="7EC5603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1CE497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E49C9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A572DC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8439F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4B03FD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8E4B7C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1BCF3867" w14:textId="77777777" w:rsidTr="00074D6A">
        <w:tc>
          <w:tcPr>
            <w:tcW w:w="546" w:type="dxa"/>
            <w:shd w:val="clear" w:color="auto" w:fill="FF0000"/>
          </w:tcPr>
          <w:p w14:paraId="2D5E4899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FF0000"/>
          </w:tcPr>
          <w:p w14:paraId="1513EE86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FF0000"/>
          </w:tcPr>
          <w:p w14:paraId="38B25575" w14:textId="053ECF76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230</w:t>
            </w:r>
          </w:p>
        </w:tc>
        <w:tc>
          <w:tcPr>
            <w:tcW w:w="546" w:type="dxa"/>
            <w:shd w:val="clear" w:color="auto" w:fill="FF0000"/>
          </w:tcPr>
          <w:p w14:paraId="2C854DF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110D864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4EE5217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4740C91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1B7027F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38B90A3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2DC8B1C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0758C6B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0000"/>
          </w:tcPr>
          <w:p w14:paraId="73CBD60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DDFE22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40F3D0C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49E323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23F88D5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0000"/>
          </w:tcPr>
          <w:p w14:paraId="11523E8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1B34D22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0000"/>
          </w:tcPr>
          <w:p w14:paraId="546EDC3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3C03E13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7BE482C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087AE1A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6D3025E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6B29EA8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217031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7DECFF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9DE0B0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65AF26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A1121F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E51F44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915FE72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3C437A72" w14:textId="77777777" w:rsidTr="00672B9D">
        <w:tc>
          <w:tcPr>
            <w:tcW w:w="546" w:type="dxa"/>
            <w:shd w:val="clear" w:color="auto" w:fill="92D050"/>
          </w:tcPr>
          <w:p w14:paraId="77B38ADA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92D050"/>
          </w:tcPr>
          <w:p w14:paraId="3DE2B951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92D050"/>
          </w:tcPr>
          <w:p w14:paraId="3DEC3676" w14:textId="60504F22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230</w:t>
            </w:r>
          </w:p>
        </w:tc>
        <w:tc>
          <w:tcPr>
            <w:tcW w:w="546" w:type="dxa"/>
            <w:shd w:val="clear" w:color="auto" w:fill="92D050"/>
          </w:tcPr>
          <w:p w14:paraId="29F22522" w14:textId="1BD18F0A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45</w:t>
            </w:r>
          </w:p>
        </w:tc>
        <w:tc>
          <w:tcPr>
            <w:tcW w:w="476" w:type="dxa"/>
            <w:shd w:val="clear" w:color="auto" w:fill="92D050"/>
          </w:tcPr>
          <w:p w14:paraId="49876224" w14:textId="79F1C5D7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92D050"/>
          </w:tcPr>
          <w:p w14:paraId="69CCE248" w14:textId="3ABFC4AF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0:45</w:t>
            </w:r>
          </w:p>
        </w:tc>
        <w:tc>
          <w:tcPr>
            <w:tcW w:w="766" w:type="dxa"/>
            <w:shd w:val="clear" w:color="auto" w:fill="92D050"/>
          </w:tcPr>
          <w:p w14:paraId="7411D0E0" w14:textId="0890E80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2:40</w:t>
            </w:r>
          </w:p>
        </w:tc>
        <w:tc>
          <w:tcPr>
            <w:tcW w:w="711" w:type="dxa"/>
            <w:shd w:val="clear" w:color="auto" w:fill="92D050"/>
          </w:tcPr>
          <w:p w14:paraId="6A8710B7" w14:textId="2E5FC018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7.25</w:t>
            </w:r>
          </w:p>
        </w:tc>
        <w:tc>
          <w:tcPr>
            <w:tcW w:w="418" w:type="dxa"/>
            <w:shd w:val="clear" w:color="auto" w:fill="92D050"/>
          </w:tcPr>
          <w:p w14:paraId="5A9939A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4346DC6B" w14:textId="21A6A36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1082D9A7" w14:textId="0E252FC7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92D050"/>
          </w:tcPr>
          <w:p w14:paraId="06E49AE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0B179BD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92D050"/>
          </w:tcPr>
          <w:p w14:paraId="23C132C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45C51F2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364923D7" w14:textId="4DF27188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2EF0AE92" w14:textId="68FA3D9A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6265EB1B" w14:textId="40625A6C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92D050"/>
          </w:tcPr>
          <w:p w14:paraId="7AF9635D" w14:textId="1833C17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4C65F0F4" w14:textId="1C675162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7DD99861" w14:textId="42A9CCE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1FB7B5FB" w14:textId="3E417178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65CD11A8" w14:textId="6FAAEA26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92D050"/>
          </w:tcPr>
          <w:p w14:paraId="072B5212" w14:textId="750A0F00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23F82F91" w14:textId="1DEE632C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03459BE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07AB8A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1F0B6A7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140028C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65283F9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41B7424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3C25CBCB" w14:textId="77777777" w:rsidTr="003C5B65">
        <w:tc>
          <w:tcPr>
            <w:tcW w:w="546" w:type="dxa"/>
            <w:shd w:val="clear" w:color="auto" w:fill="auto"/>
          </w:tcPr>
          <w:p w14:paraId="03BD3A70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  <w:shd w:val="clear" w:color="auto" w:fill="auto"/>
          </w:tcPr>
          <w:p w14:paraId="0D77980F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401121DC" w14:textId="41B1892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200</w:t>
            </w:r>
          </w:p>
        </w:tc>
        <w:tc>
          <w:tcPr>
            <w:tcW w:w="546" w:type="dxa"/>
            <w:shd w:val="clear" w:color="auto" w:fill="auto"/>
          </w:tcPr>
          <w:p w14:paraId="6C4CC76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8B2D2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E5151B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0B7E98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6A871EE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CB8B67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53BEDE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723BE5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14A0B9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0AC511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DB09F8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BE4B74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058630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39DBF8E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6E7BAD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42F686B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069A18E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0BB3A2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9B1CB6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4D4BF8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0C37B3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65B1ED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0BBC02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DC7770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82E1FB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C84413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8C5E31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AA5F7F2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0813076E" w14:textId="77777777" w:rsidTr="003C5B65">
        <w:tc>
          <w:tcPr>
            <w:tcW w:w="546" w:type="dxa"/>
            <w:shd w:val="clear" w:color="auto" w:fill="auto"/>
          </w:tcPr>
          <w:p w14:paraId="1107EC29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  <w:shd w:val="clear" w:color="auto" w:fill="auto"/>
          </w:tcPr>
          <w:p w14:paraId="77FBAA52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0CC20C4B" w14:textId="0BD2DF77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200</w:t>
            </w:r>
          </w:p>
        </w:tc>
        <w:tc>
          <w:tcPr>
            <w:tcW w:w="546" w:type="dxa"/>
            <w:shd w:val="clear" w:color="auto" w:fill="auto"/>
          </w:tcPr>
          <w:p w14:paraId="0B5E6082" w14:textId="4B7A3FB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476" w:type="dxa"/>
            <w:shd w:val="clear" w:color="auto" w:fill="auto"/>
          </w:tcPr>
          <w:p w14:paraId="3EA904BD" w14:textId="6A3460C5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75279243" w14:textId="7075CEA5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1:08</w:t>
            </w:r>
          </w:p>
        </w:tc>
        <w:tc>
          <w:tcPr>
            <w:tcW w:w="766" w:type="dxa"/>
            <w:shd w:val="clear" w:color="auto" w:fill="auto"/>
          </w:tcPr>
          <w:p w14:paraId="0A22F8BF" w14:textId="190502B4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2:55</w:t>
            </w:r>
          </w:p>
        </w:tc>
        <w:tc>
          <w:tcPr>
            <w:tcW w:w="711" w:type="dxa"/>
            <w:shd w:val="clear" w:color="auto" w:fill="auto"/>
          </w:tcPr>
          <w:p w14:paraId="7AAD7A25" w14:textId="0AA68E50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9.25</w:t>
            </w:r>
          </w:p>
        </w:tc>
        <w:tc>
          <w:tcPr>
            <w:tcW w:w="418" w:type="dxa"/>
            <w:shd w:val="clear" w:color="auto" w:fill="E7E6E6" w:themeFill="background2"/>
          </w:tcPr>
          <w:p w14:paraId="6C33D79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BE1FF3E" w14:textId="10D875F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809A319" w14:textId="43A6971F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34C2CB0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FF48AD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37E264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98F4E0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9B15362" w14:textId="631A3CEC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2D8C593" w14:textId="00A00CD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1204C53" w14:textId="14910596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7F1D07A1" w14:textId="1A9016CC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7BAB8E1" w14:textId="0727A65F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1536049" w14:textId="1726512C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6A1B47A" w14:textId="0AE5A0A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4956BC9" w14:textId="2651E3D7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354D218" w14:textId="5D5F3F50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80C8E8D" w14:textId="2A0CBFF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4C59B0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D9334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69145E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333BE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8D10D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CBC360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380AF039" w14:textId="77777777" w:rsidTr="003C5B65">
        <w:tc>
          <w:tcPr>
            <w:tcW w:w="546" w:type="dxa"/>
            <w:shd w:val="clear" w:color="auto" w:fill="auto"/>
          </w:tcPr>
          <w:p w14:paraId="5D10BA5C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65CA4C7D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1CE534EC" w14:textId="50D5E978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  <w:shd w:val="clear" w:color="auto" w:fill="auto"/>
          </w:tcPr>
          <w:p w14:paraId="202C0F9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55EBCC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2E7C8BC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B0B7D0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02C85BA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B719F2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0F2F0C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30B3AA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0D64CB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84A1B4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E04D32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A26262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492D14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6F74721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14953D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552137C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7666296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850542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CB8308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129BFB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9ADD80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4575F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CCC1E8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BC4D6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F1536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18CBF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654A14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7BB5079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6DFBC43D" w14:textId="77777777" w:rsidTr="003C5B65">
        <w:tc>
          <w:tcPr>
            <w:tcW w:w="546" w:type="dxa"/>
            <w:shd w:val="clear" w:color="auto" w:fill="auto"/>
          </w:tcPr>
          <w:p w14:paraId="16AE9260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42323448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1B0C8BF8" w14:textId="0472806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  <w:shd w:val="clear" w:color="auto" w:fill="auto"/>
          </w:tcPr>
          <w:p w14:paraId="4B626C7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9E7834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1A4B65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06F3857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4752FA1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552485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0ADD33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78E071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EB2796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FE78CC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10F8E0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CC841C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990B27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2F1BF94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F3684B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498E203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6C77DA7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D04EF4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15D68B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787051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61DBA15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1CA74B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EEC0A4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52834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82496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947BB4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E7929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1EF8CDC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29B73ED4" w14:textId="77777777" w:rsidTr="00074D6A">
        <w:tc>
          <w:tcPr>
            <w:tcW w:w="546" w:type="dxa"/>
            <w:shd w:val="clear" w:color="auto" w:fill="FF0000"/>
          </w:tcPr>
          <w:p w14:paraId="6EA43CB6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FF0000"/>
          </w:tcPr>
          <w:p w14:paraId="2DBA0954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FF0000"/>
          </w:tcPr>
          <w:p w14:paraId="5504B50E" w14:textId="1A028B8C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  <w:shd w:val="clear" w:color="auto" w:fill="FF0000"/>
          </w:tcPr>
          <w:p w14:paraId="30A2B64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D3678C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5DC39D9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34809D8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4527A2A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1C96AD8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5B8B6F2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0F35037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0000"/>
          </w:tcPr>
          <w:p w14:paraId="7FD2B83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51F1AA2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3F18D54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6BC145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6864080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0000"/>
          </w:tcPr>
          <w:p w14:paraId="6094822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3C52FAC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0000"/>
          </w:tcPr>
          <w:p w14:paraId="566C470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12ED354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3122A47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190B31E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5D8572B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638F62A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EC857A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6D7FB0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16C65FC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35581D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12636E4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B894FD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DC9971F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2EB7119E" w14:textId="77777777" w:rsidTr="003C5B65">
        <w:tc>
          <w:tcPr>
            <w:tcW w:w="546" w:type="dxa"/>
            <w:shd w:val="clear" w:color="auto" w:fill="auto"/>
          </w:tcPr>
          <w:p w14:paraId="75F21830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6396ED16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30124461" w14:textId="5A0EDD80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  <w:shd w:val="clear" w:color="auto" w:fill="auto"/>
          </w:tcPr>
          <w:p w14:paraId="47D5F97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6D0BF0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413D0CC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5E1F8F0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7BBFA30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1DD9A4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D73ACA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9B3FC0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8D89C9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8FB427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A31964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B5E69A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008C37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2B3EF60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9726AC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2577192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650CC43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5D10E2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019F97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F85172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5FD574A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AE9FE7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D4117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BAEF43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1DB069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A97D1C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58793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6301C35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677DF7A0" w14:textId="77777777" w:rsidTr="003C5B65">
        <w:tc>
          <w:tcPr>
            <w:tcW w:w="546" w:type="dxa"/>
            <w:shd w:val="clear" w:color="auto" w:fill="auto"/>
          </w:tcPr>
          <w:p w14:paraId="402BB7AF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683293E2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776020BC" w14:textId="78508482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  <w:shd w:val="clear" w:color="auto" w:fill="auto"/>
          </w:tcPr>
          <w:p w14:paraId="3DD4D21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88DB2A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5F0A62E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2C818D1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010E7C4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3C2903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A23D22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B41A8F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0FB49D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34DB07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6770DB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055C21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504481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204F9D9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95D528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7C346A2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01DA055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40C592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8C46ED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2DCA70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1601E7C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2269F5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BB3D0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20CB0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1A6A4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16C9E7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08A95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A55C547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5B159E93" w14:textId="77777777" w:rsidTr="003C5B65">
        <w:tc>
          <w:tcPr>
            <w:tcW w:w="546" w:type="dxa"/>
            <w:shd w:val="clear" w:color="auto" w:fill="auto"/>
          </w:tcPr>
          <w:p w14:paraId="6691B639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7F08A7A2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0A13E685" w14:textId="26E25FBF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  <w:shd w:val="clear" w:color="auto" w:fill="auto"/>
          </w:tcPr>
          <w:p w14:paraId="387F28C0" w14:textId="19D0B68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42</w:t>
            </w:r>
          </w:p>
        </w:tc>
        <w:tc>
          <w:tcPr>
            <w:tcW w:w="476" w:type="dxa"/>
          </w:tcPr>
          <w:p w14:paraId="014B1C94" w14:textId="7671580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3994108A" w14:textId="5D2E604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1:15</w:t>
            </w:r>
          </w:p>
        </w:tc>
        <w:tc>
          <w:tcPr>
            <w:tcW w:w="766" w:type="dxa"/>
            <w:shd w:val="clear" w:color="auto" w:fill="auto"/>
          </w:tcPr>
          <w:p w14:paraId="004B4F83" w14:textId="7919F138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2:45</w:t>
            </w:r>
          </w:p>
        </w:tc>
        <w:tc>
          <w:tcPr>
            <w:tcW w:w="711" w:type="dxa"/>
            <w:shd w:val="clear" w:color="auto" w:fill="auto"/>
          </w:tcPr>
          <w:p w14:paraId="6435F734" w14:textId="1C3B9C22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055982F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6016C35" w14:textId="5B31AD96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FA1157C" w14:textId="69005215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31C1DC9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53741B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3E1460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447482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DA75442" w14:textId="171A600A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758573F" w14:textId="69E32CBC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317DB9D" w14:textId="24C758A4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4550D3B3" w14:textId="0EA05ED4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8D666AD" w14:textId="3404C37A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42DD3DC" w14:textId="35CBE587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D259708" w14:textId="2E9E8486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61FEE44" w14:textId="124EE538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20470D0" w14:textId="462D7A1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F688153" w14:textId="59B28F6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7363BF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A7A2B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81AF9F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DF523C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6A13A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0800A3D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76D687AA" w14:textId="77777777" w:rsidTr="003C5B65">
        <w:tc>
          <w:tcPr>
            <w:tcW w:w="546" w:type="dxa"/>
            <w:shd w:val="clear" w:color="auto" w:fill="auto"/>
          </w:tcPr>
          <w:p w14:paraId="67715420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01B550F5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23EF67C0" w14:textId="65F040E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40</w:t>
            </w:r>
          </w:p>
        </w:tc>
        <w:tc>
          <w:tcPr>
            <w:tcW w:w="546" w:type="dxa"/>
            <w:shd w:val="clear" w:color="auto" w:fill="auto"/>
          </w:tcPr>
          <w:p w14:paraId="326BF2B1" w14:textId="0EA563D5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43</w:t>
            </w:r>
          </w:p>
        </w:tc>
        <w:tc>
          <w:tcPr>
            <w:tcW w:w="476" w:type="dxa"/>
          </w:tcPr>
          <w:p w14:paraId="724A34C8" w14:textId="7FA533A1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23D7DD9C" w14:textId="0BEC8A1C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1:15</w:t>
            </w:r>
          </w:p>
        </w:tc>
        <w:tc>
          <w:tcPr>
            <w:tcW w:w="766" w:type="dxa"/>
            <w:shd w:val="clear" w:color="auto" w:fill="auto"/>
          </w:tcPr>
          <w:p w14:paraId="2B5D7461" w14:textId="6303AB45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2.50</w:t>
            </w:r>
          </w:p>
        </w:tc>
        <w:tc>
          <w:tcPr>
            <w:tcW w:w="711" w:type="dxa"/>
            <w:shd w:val="clear" w:color="auto" w:fill="auto"/>
          </w:tcPr>
          <w:p w14:paraId="3B466463" w14:textId="35E1804C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418" w:type="dxa"/>
            <w:shd w:val="clear" w:color="auto" w:fill="E7E6E6" w:themeFill="background2"/>
          </w:tcPr>
          <w:p w14:paraId="1685F7D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C80DC34" w14:textId="1BDD4A2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68C711C" w14:textId="4C59D6F4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34DC1E2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7EB0D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652F1A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70EAEC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954BB5A" w14:textId="4B380A1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2A42D43" w14:textId="3FE8EC94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F691458" w14:textId="396296E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3D3E45DE" w14:textId="1644C68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90B1D95" w14:textId="6A314D7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A7A9EFD" w14:textId="007513B7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D324327" w14:textId="77BC5554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C46F094" w14:textId="0F227C5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48884D8F" w14:textId="3233B58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0144117" w14:textId="04C82A2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411D68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B60350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DF905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FB1D71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9553A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FB67C97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1A20705B" w14:textId="77777777" w:rsidTr="003C5B65">
        <w:tc>
          <w:tcPr>
            <w:tcW w:w="546" w:type="dxa"/>
            <w:shd w:val="clear" w:color="auto" w:fill="auto"/>
          </w:tcPr>
          <w:p w14:paraId="1F1F8AA8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1817194A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4931DF95" w14:textId="3613C3F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00</w:t>
            </w:r>
          </w:p>
        </w:tc>
        <w:tc>
          <w:tcPr>
            <w:tcW w:w="546" w:type="dxa"/>
            <w:shd w:val="clear" w:color="auto" w:fill="auto"/>
          </w:tcPr>
          <w:p w14:paraId="195B3DB5" w14:textId="79F396C0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76" w:type="dxa"/>
          </w:tcPr>
          <w:p w14:paraId="5C5B15C7" w14:textId="3749FCD7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2D5F6902" w14:textId="62EE8756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1:00</w:t>
            </w:r>
          </w:p>
        </w:tc>
        <w:tc>
          <w:tcPr>
            <w:tcW w:w="766" w:type="dxa"/>
            <w:shd w:val="clear" w:color="auto" w:fill="auto"/>
          </w:tcPr>
          <w:p w14:paraId="404C32EA" w14:textId="2EA3C7A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4.14</w:t>
            </w:r>
          </w:p>
        </w:tc>
        <w:tc>
          <w:tcPr>
            <w:tcW w:w="711" w:type="dxa"/>
            <w:shd w:val="clear" w:color="auto" w:fill="auto"/>
          </w:tcPr>
          <w:p w14:paraId="464A15E5" w14:textId="061C7F7A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2336D8B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A23EABA" w14:textId="137395C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EF08EAE" w14:textId="2D983AF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D9E6A0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156469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5DEE39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2CE4F2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FBE8A10" w14:textId="65C8AEC6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BC3894A" w14:textId="5EE5C6E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776B0EE" w14:textId="67803CD8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F6E5429" w14:textId="3DAB1F95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69F5721" w14:textId="26820C47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9DE433C" w14:textId="661DCD7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EC6421E" w14:textId="3909D79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6E35355" w14:textId="499FE96F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A00ED4D" w14:textId="0E06DF4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09C5B8B" w14:textId="38B0AC51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970C2A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E874B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1D311A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585CA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E8371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096F421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07CABF6E" w14:textId="77777777" w:rsidTr="003C5B65">
        <w:tc>
          <w:tcPr>
            <w:tcW w:w="546" w:type="dxa"/>
            <w:shd w:val="clear" w:color="auto" w:fill="auto"/>
          </w:tcPr>
          <w:p w14:paraId="698308C8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62F4C38F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62FF3C29" w14:textId="1D4F846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00</w:t>
            </w:r>
          </w:p>
        </w:tc>
        <w:tc>
          <w:tcPr>
            <w:tcW w:w="546" w:type="dxa"/>
            <w:shd w:val="clear" w:color="auto" w:fill="auto"/>
          </w:tcPr>
          <w:p w14:paraId="74B3CA5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067009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7A8F751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6C8C602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6050AB3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1C5B6C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9028B1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19E1F03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A18780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7C1786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434519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62C0A9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29E334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0A229D3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CF5053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0ED60A7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445BDC0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314FB3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6F664C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585843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E2EA60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A3FEC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7321B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E247F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F0D08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7CFBD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D78DA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0611761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6121EA21" w14:textId="77777777" w:rsidTr="003C5B65">
        <w:tc>
          <w:tcPr>
            <w:tcW w:w="546" w:type="dxa"/>
            <w:shd w:val="clear" w:color="auto" w:fill="auto"/>
          </w:tcPr>
          <w:p w14:paraId="081E949D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1838009D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377C35A4" w14:textId="7DFEAC92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80</w:t>
            </w:r>
          </w:p>
        </w:tc>
        <w:tc>
          <w:tcPr>
            <w:tcW w:w="546" w:type="dxa"/>
            <w:shd w:val="clear" w:color="auto" w:fill="auto"/>
          </w:tcPr>
          <w:p w14:paraId="3322ADAB" w14:textId="2C69DBAA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59</w:t>
            </w:r>
          </w:p>
        </w:tc>
        <w:tc>
          <w:tcPr>
            <w:tcW w:w="476" w:type="dxa"/>
          </w:tcPr>
          <w:p w14:paraId="546D51D6" w14:textId="37501D8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00E95AFC" w14:textId="3CB2D64A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0:30</w:t>
            </w:r>
          </w:p>
        </w:tc>
        <w:tc>
          <w:tcPr>
            <w:tcW w:w="766" w:type="dxa"/>
            <w:shd w:val="clear" w:color="auto" w:fill="auto"/>
          </w:tcPr>
          <w:p w14:paraId="135419AA" w14:textId="04A4F818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4:20</w:t>
            </w:r>
          </w:p>
        </w:tc>
        <w:tc>
          <w:tcPr>
            <w:tcW w:w="711" w:type="dxa"/>
            <w:shd w:val="clear" w:color="auto" w:fill="auto"/>
          </w:tcPr>
          <w:p w14:paraId="1C69575E" w14:textId="23A76FE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5.25</w:t>
            </w:r>
          </w:p>
        </w:tc>
        <w:tc>
          <w:tcPr>
            <w:tcW w:w="418" w:type="dxa"/>
            <w:shd w:val="clear" w:color="auto" w:fill="E7E6E6" w:themeFill="background2"/>
          </w:tcPr>
          <w:p w14:paraId="1049708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C6DBB4C" w14:textId="54452584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8B73E2B" w14:textId="441BC86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38D8DAE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2529D3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6673EB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1DEFC8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28AAA67" w14:textId="300D92F8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CB7DF5A" w14:textId="13CC0D4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500406F" w14:textId="68E76D4B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05B4D0C6" w14:textId="1158D21B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4B9E55E" w14:textId="20614DFA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AA10BC8" w14:textId="4FF940E4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F4DE02E" w14:textId="16CB28A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99E2D76" w14:textId="0AE38D00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442DF29" w14:textId="6CCF6D20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477F2D4" w14:textId="6C9A4C5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8AB54B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DD653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81CBE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78F2C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4059DA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67E94DF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7733C1E9" w14:textId="77777777" w:rsidTr="003C5B65">
        <w:tc>
          <w:tcPr>
            <w:tcW w:w="546" w:type="dxa"/>
            <w:shd w:val="clear" w:color="auto" w:fill="auto"/>
          </w:tcPr>
          <w:p w14:paraId="6D1FD9E3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79F6DADD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0E3744CD" w14:textId="6A2D0470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546" w:type="dxa"/>
            <w:shd w:val="clear" w:color="auto" w:fill="auto"/>
          </w:tcPr>
          <w:p w14:paraId="79573154" w14:textId="0E73AFB4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35</w:t>
            </w:r>
          </w:p>
        </w:tc>
        <w:tc>
          <w:tcPr>
            <w:tcW w:w="476" w:type="dxa"/>
          </w:tcPr>
          <w:p w14:paraId="210C60F3" w14:textId="178A8902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72F00073" w14:textId="39A286A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0:55</w:t>
            </w:r>
          </w:p>
        </w:tc>
        <w:tc>
          <w:tcPr>
            <w:tcW w:w="766" w:type="dxa"/>
            <w:shd w:val="clear" w:color="auto" w:fill="auto"/>
          </w:tcPr>
          <w:p w14:paraId="7C4E2220" w14:textId="0CE02C91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4:23</w:t>
            </w:r>
          </w:p>
        </w:tc>
        <w:tc>
          <w:tcPr>
            <w:tcW w:w="711" w:type="dxa"/>
            <w:shd w:val="clear" w:color="auto" w:fill="auto"/>
          </w:tcPr>
          <w:p w14:paraId="5C802A9F" w14:textId="697CF8E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18" w:type="dxa"/>
            <w:shd w:val="clear" w:color="auto" w:fill="E7E6E6" w:themeFill="background2"/>
          </w:tcPr>
          <w:p w14:paraId="3BEFFF7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1291D34" w14:textId="7BBD2452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1520F9C" w14:textId="78E44F70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42DA49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610472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98682E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8599D2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0EFDAE1" w14:textId="16257CAA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CACDC87" w14:textId="372C378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E950B5F" w14:textId="178112F4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auto"/>
          </w:tcPr>
          <w:p w14:paraId="76E21DBD" w14:textId="4DC0D682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B9BE0E2" w14:textId="283B593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60F1672" w14:textId="07D9C25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BDCCCD0" w14:textId="56A4F5EA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0AA0049" w14:textId="117B05B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4D9B741" w14:textId="766EF4F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F57FE13" w14:textId="19B8F928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DBAE0F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5562BB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D700B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43370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1A323D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AA2EB90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2B3BFC8A" w14:textId="77777777" w:rsidTr="003C5B65">
        <w:tc>
          <w:tcPr>
            <w:tcW w:w="546" w:type="dxa"/>
          </w:tcPr>
          <w:p w14:paraId="17A2F63E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61CD5FE5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1EE4B6F3" w14:textId="73AF8302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546" w:type="dxa"/>
          </w:tcPr>
          <w:p w14:paraId="474B4B30" w14:textId="2F632B1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46</w:t>
            </w:r>
          </w:p>
        </w:tc>
        <w:tc>
          <w:tcPr>
            <w:tcW w:w="476" w:type="dxa"/>
          </w:tcPr>
          <w:p w14:paraId="2E905225" w14:textId="5B2D5A38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71AC29E2" w14:textId="7619E7B6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0:30</w:t>
            </w:r>
          </w:p>
        </w:tc>
        <w:tc>
          <w:tcPr>
            <w:tcW w:w="766" w:type="dxa"/>
          </w:tcPr>
          <w:p w14:paraId="74CFB823" w14:textId="0E9C306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4:23</w:t>
            </w:r>
          </w:p>
        </w:tc>
        <w:tc>
          <w:tcPr>
            <w:tcW w:w="711" w:type="dxa"/>
          </w:tcPr>
          <w:p w14:paraId="5FD80C6D" w14:textId="51130040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4.25</w:t>
            </w:r>
          </w:p>
        </w:tc>
        <w:tc>
          <w:tcPr>
            <w:tcW w:w="418" w:type="dxa"/>
            <w:shd w:val="clear" w:color="auto" w:fill="E7E6E6" w:themeFill="background2"/>
          </w:tcPr>
          <w:p w14:paraId="7E61993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1400191" w14:textId="22276928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F88D3D9" w14:textId="69C88015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F33D9D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338E05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8023F0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938EF8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849A473" w14:textId="365A6772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C368F2A" w14:textId="453F457F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41F31B9" w14:textId="79F21815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4BC35C99" w14:textId="5792DC2F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20C443FC" w14:textId="48020C2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470CB54" w14:textId="119A0280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6351283" w14:textId="379668E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D13D986" w14:textId="2042A38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4D8CAA6B" w14:textId="683B4161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872A250" w14:textId="44481BE0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0C9AFE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46F014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909CA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3D7157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5FBC7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CCEF939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03D4E554" w14:textId="77777777" w:rsidTr="003C5B65">
        <w:tc>
          <w:tcPr>
            <w:tcW w:w="546" w:type="dxa"/>
          </w:tcPr>
          <w:p w14:paraId="37540549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2D5BA27A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2F74FDCF" w14:textId="0DE0527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546" w:type="dxa"/>
          </w:tcPr>
          <w:p w14:paraId="3639BFB9" w14:textId="62A0613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476" w:type="dxa"/>
          </w:tcPr>
          <w:p w14:paraId="607CE7A8" w14:textId="75EAFD4B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66" w:type="dxa"/>
          </w:tcPr>
          <w:p w14:paraId="32D014DD" w14:textId="01B4AE3C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0:55</w:t>
            </w:r>
          </w:p>
        </w:tc>
        <w:tc>
          <w:tcPr>
            <w:tcW w:w="766" w:type="dxa"/>
          </w:tcPr>
          <w:p w14:paraId="73BD2D49" w14:textId="7DD1ACF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4:26</w:t>
            </w:r>
          </w:p>
        </w:tc>
        <w:tc>
          <w:tcPr>
            <w:tcW w:w="711" w:type="dxa"/>
          </w:tcPr>
          <w:p w14:paraId="3B7F42E7" w14:textId="1B179D5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5.5</w:t>
            </w:r>
          </w:p>
        </w:tc>
        <w:tc>
          <w:tcPr>
            <w:tcW w:w="418" w:type="dxa"/>
            <w:shd w:val="clear" w:color="auto" w:fill="E7E6E6" w:themeFill="background2"/>
          </w:tcPr>
          <w:p w14:paraId="1C367BA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1326013" w14:textId="5CF9F7A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49CB1C3" w14:textId="4BE6A455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A5C5F3A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4BE28A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E2AA72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55B28C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538618A" w14:textId="275A051C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F02BFA6" w14:textId="4382D332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77F3F50" w14:textId="3815C8F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</w:tcPr>
          <w:p w14:paraId="57ACAB37" w14:textId="36CBC064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16313DF1" w14:textId="5C5EAE68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A21FBAC" w14:textId="3755B7A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4C0ED60" w14:textId="378874CB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85F20F6" w14:textId="08F5682A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74807A32" w14:textId="1D6240F6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7FDCC1AD" w14:textId="5D62D60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2FF113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E455A0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59C9F7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49E133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F53D1E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DA9BD6D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2286196E" w14:textId="77777777" w:rsidTr="00074D6A">
        <w:tc>
          <w:tcPr>
            <w:tcW w:w="546" w:type="dxa"/>
            <w:shd w:val="clear" w:color="auto" w:fill="FFC000"/>
          </w:tcPr>
          <w:p w14:paraId="196E7C1E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  <w:shd w:val="clear" w:color="auto" w:fill="FFC000"/>
          </w:tcPr>
          <w:p w14:paraId="3E9C5201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FFC000"/>
          </w:tcPr>
          <w:p w14:paraId="0E02D8AB" w14:textId="5230304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FFC000"/>
          </w:tcPr>
          <w:p w14:paraId="1E3EC59B" w14:textId="6F5ADD3C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476" w:type="dxa"/>
            <w:shd w:val="clear" w:color="auto" w:fill="FFC000"/>
          </w:tcPr>
          <w:p w14:paraId="692F8899" w14:textId="5304161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FFC000"/>
          </w:tcPr>
          <w:p w14:paraId="5F9845C0" w14:textId="6BDB9C6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0:30</w:t>
            </w:r>
          </w:p>
        </w:tc>
        <w:tc>
          <w:tcPr>
            <w:tcW w:w="766" w:type="dxa"/>
            <w:shd w:val="clear" w:color="auto" w:fill="FFC000"/>
          </w:tcPr>
          <w:p w14:paraId="6FB8AD5D" w14:textId="71CAE3D9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14:18</w:t>
            </w:r>
          </w:p>
        </w:tc>
        <w:tc>
          <w:tcPr>
            <w:tcW w:w="711" w:type="dxa"/>
            <w:shd w:val="clear" w:color="auto" w:fill="FFC000"/>
          </w:tcPr>
          <w:p w14:paraId="1ADFC817" w14:textId="0C9748D5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5.75</w:t>
            </w:r>
          </w:p>
        </w:tc>
        <w:tc>
          <w:tcPr>
            <w:tcW w:w="418" w:type="dxa"/>
            <w:shd w:val="clear" w:color="auto" w:fill="FFC000"/>
          </w:tcPr>
          <w:p w14:paraId="160BE53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/>
          </w:tcPr>
          <w:p w14:paraId="61650DB3" w14:textId="7C9F8102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FFC000"/>
          </w:tcPr>
          <w:p w14:paraId="7CCB77FF" w14:textId="6A3B30A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FFC000"/>
          </w:tcPr>
          <w:p w14:paraId="24C76807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C000"/>
          </w:tcPr>
          <w:p w14:paraId="10EE87B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C000"/>
          </w:tcPr>
          <w:p w14:paraId="29D97A0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/>
          </w:tcPr>
          <w:p w14:paraId="172A623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C000"/>
          </w:tcPr>
          <w:p w14:paraId="50078AE3" w14:textId="0CECFEB5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FFC000"/>
          </w:tcPr>
          <w:p w14:paraId="4C68004E" w14:textId="7AF41B8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C000"/>
          </w:tcPr>
          <w:p w14:paraId="4CE08202" w14:textId="41A07E31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370" w:type="dxa"/>
            <w:shd w:val="clear" w:color="auto" w:fill="FFC000"/>
          </w:tcPr>
          <w:p w14:paraId="5BE8601D" w14:textId="4515EAA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FFC000"/>
          </w:tcPr>
          <w:p w14:paraId="7CBC2D1F" w14:textId="6E745743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C000"/>
          </w:tcPr>
          <w:p w14:paraId="5A1BF060" w14:textId="0044A95E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C000"/>
          </w:tcPr>
          <w:p w14:paraId="7CE18549" w14:textId="49A9D39F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FFC000"/>
          </w:tcPr>
          <w:p w14:paraId="72C34FBB" w14:textId="132855BA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FFC000"/>
          </w:tcPr>
          <w:p w14:paraId="49D6AFD8" w14:textId="33B91738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FFC000"/>
          </w:tcPr>
          <w:p w14:paraId="4C24D57F" w14:textId="5EBC88EC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FFC000"/>
          </w:tcPr>
          <w:p w14:paraId="3C1F55C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/>
          </w:tcPr>
          <w:p w14:paraId="192AC20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/>
          </w:tcPr>
          <w:p w14:paraId="186287B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/>
          </w:tcPr>
          <w:p w14:paraId="16FD7D6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/>
          </w:tcPr>
          <w:p w14:paraId="15BFBC6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C000"/>
          </w:tcPr>
          <w:p w14:paraId="77AC27F7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5FEB28C3" w14:textId="77777777" w:rsidTr="00074D6A">
        <w:tc>
          <w:tcPr>
            <w:tcW w:w="546" w:type="dxa"/>
            <w:shd w:val="clear" w:color="auto" w:fill="FF0000"/>
          </w:tcPr>
          <w:p w14:paraId="0D8A5D9E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  <w:shd w:val="clear" w:color="auto" w:fill="FF0000"/>
          </w:tcPr>
          <w:p w14:paraId="103622E9" w14:textId="77777777" w:rsidR="009F4636" w:rsidRPr="009F510C" w:rsidRDefault="009F4636" w:rsidP="009F4636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  <w:shd w:val="clear" w:color="auto" w:fill="FF0000"/>
          </w:tcPr>
          <w:p w14:paraId="07E5F414" w14:textId="1DB85AED" w:rsidR="009F4636" w:rsidRPr="009F510C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FF0000"/>
          </w:tcPr>
          <w:p w14:paraId="1BD155EB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8D9EA1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6AF7614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2F5AEB1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4DF950D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709ECAC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16D708F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5280CF1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0000"/>
          </w:tcPr>
          <w:p w14:paraId="32967962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51BB630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1CD2760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107DC9D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35A7519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0000"/>
          </w:tcPr>
          <w:p w14:paraId="6EF216E6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586557D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0000"/>
          </w:tcPr>
          <w:p w14:paraId="42E878C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B6D31D1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571D177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121AD3EE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2A4109CF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1C221475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2778034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1D7E317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D3C95A0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6844C41C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1244DB9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8C68D18" w14:textId="77777777" w:rsidR="009F4636" w:rsidRPr="009F510C" w:rsidRDefault="009F4636" w:rsidP="009F4636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41FB838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  <w:tr w:rsidR="009F4636" w:rsidRPr="009F510C" w14:paraId="365EF795" w14:textId="77777777" w:rsidTr="003C5B65">
        <w:tc>
          <w:tcPr>
            <w:tcW w:w="1858" w:type="dxa"/>
            <w:gridSpan w:val="3"/>
          </w:tcPr>
          <w:p w14:paraId="5B87BAAC" w14:textId="77777777" w:rsidR="009F4636" w:rsidRDefault="009F4636" w:rsidP="009F4636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01113FAA" w14:textId="13E96A60" w:rsidR="009F4636" w:rsidRDefault="009F4636" w:rsidP="009F4636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 xml:space="preserve">: Swinnex # </w:t>
            </w:r>
            <w:r>
              <w:rPr>
                <w:sz w:val="22"/>
                <w:shd w:val="clear" w:color="auto" w:fill="92D050"/>
              </w:rPr>
              <w:t>39</w:t>
            </w:r>
            <w:r w:rsidRPr="00064957">
              <w:rPr>
                <w:sz w:val="22"/>
                <w:shd w:val="clear" w:color="auto" w:fill="92D050"/>
              </w:rPr>
              <w:t>; 2L; Btl</w:t>
            </w:r>
            <w:r>
              <w:rPr>
                <w:sz w:val="22"/>
                <w:shd w:val="clear" w:color="auto" w:fill="92D050"/>
              </w:rPr>
              <w:t xml:space="preserve"> 7</w:t>
            </w:r>
            <w:r>
              <w:rPr>
                <w:sz w:val="22"/>
              </w:rPr>
              <w:t>. Btl 1, 12, 23: Open top; Btl 2: open bottom; Btl 6, 24: leaks bottom; Btl 7: leaks top. During TMR prod, Btl 15 was leaking in the bottom and btl 2 didn’t close the bottom.</w:t>
            </w:r>
            <w:r w:rsidRPr="00A06972">
              <w:rPr>
                <w:sz w:val="22"/>
                <w:shd w:val="clear" w:color="auto" w:fill="FF0000"/>
              </w:rPr>
              <w:t xml:space="preserve"> </w:t>
            </w:r>
            <w:r>
              <w:rPr>
                <w:sz w:val="22"/>
              </w:rPr>
              <w:t xml:space="preserve"> Container door broke while he rosette was going down.</w:t>
            </w:r>
          </w:p>
          <w:p w14:paraId="0DC414CF" w14:textId="77777777" w:rsidR="009F4636" w:rsidRPr="009F510C" w:rsidRDefault="009F4636" w:rsidP="009F4636">
            <w:pPr>
              <w:rPr>
                <w:sz w:val="22"/>
              </w:rPr>
            </w:pPr>
          </w:p>
        </w:tc>
      </w:tr>
    </w:tbl>
    <w:p w14:paraId="733D35EF" w14:textId="744CDED0" w:rsidR="003C5B65" w:rsidRDefault="003C5B65" w:rsidP="00775800"/>
    <w:p w14:paraId="38F81379" w14:textId="77777777" w:rsidR="003C5B65" w:rsidRPr="00B951E4" w:rsidRDefault="003C5B65" w:rsidP="003C5B65">
      <w:pPr>
        <w:pStyle w:val="Sansinterligne"/>
        <w:jc w:val="center"/>
        <w:rPr>
          <w:sz w:val="44"/>
        </w:rPr>
      </w:pPr>
      <w:r w:rsidRPr="00B951E4">
        <w:rPr>
          <w:sz w:val="44"/>
        </w:rPr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3C5B65" w14:paraId="3DE89258" w14:textId="77777777" w:rsidTr="003C5B65">
        <w:trPr>
          <w:jc w:val="center"/>
        </w:trPr>
        <w:tc>
          <w:tcPr>
            <w:tcW w:w="1139" w:type="dxa"/>
          </w:tcPr>
          <w:p w14:paraId="200FE007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1C122292" w14:textId="16E19BED" w:rsidR="003C5B65" w:rsidRDefault="009F4636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-November</w:t>
            </w:r>
          </w:p>
        </w:tc>
        <w:tc>
          <w:tcPr>
            <w:tcW w:w="1983" w:type="dxa"/>
          </w:tcPr>
          <w:p w14:paraId="7EC4ED1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63C87215" w14:textId="6C386A44" w:rsidR="003C5B65" w:rsidRDefault="009F4636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:04</w:t>
            </w:r>
          </w:p>
        </w:tc>
        <w:tc>
          <w:tcPr>
            <w:tcW w:w="1655" w:type="dxa"/>
          </w:tcPr>
          <w:p w14:paraId="1BCD6AA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3281F033" w14:textId="52F588D3" w:rsidR="003C5B65" w:rsidRDefault="00C25586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</w:t>
            </w:r>
            <w:r w:rsidR="003C5B65">
              <w:rPr>
                <w:sz w:val="20"/>
                <w:szCs w:val="20"/>
              </w:rPr>
              <w:t>/11/2019</w:t>
            </w:r>
          </w:p>
        </w:tc>
      </w:tr>
      <w:tr w:rsidR="003C5B65" w14:paraId="4FEEDBE0" w14:textId="77777777" w:rsidTr="003C5B65">
        <w:trPr>
          <w:jc w:val="center"/>
        </w:trPr>
        <w:tc>
          <w:tcPr>
            <w:tcW w:w="1139" w:type="dxa"/>
          </w:tcPr>
          <w:p w14:paraId="1E430E31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0D842793" w14:textId="0497000A" w:rsidR="003C5B65" w:rsidRDefault="009F4636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15.564</w:t>
            </w:r>
            <w:r w:rsidR="003C5B65">
              <w:rPr>
                <w:sz w:val="20"/>
                <w:szCs w:val="20"/>
              </w:rPr>
              <w:t>’S</w:t>
            </w:r>
          </w:p>
        </w:tc>
        <w:tc>
          <w:tcPr>
            <w:tcW w:w="1983" w:type="dxa"/>
          </w:tcPr>
          <w:p w14:paraId="21EEE79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6537D76F" w14:textId="040D57A6" w:rsidR="003C5B65" w:rsidRDefault="009F4636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:04</w:t>
            </w:r>
          </w:p>
        </w:tc>
        <w:tc>
          <w:tcPr>
            <w:tcW w:w="1655" w:type="dxa"/>
          </w:tcPr>
          <w:p w14:paraId="2A50AB05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73BDB5A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7E373E79" w14:textId="77777777" w:rsidTr="003C5B65">
        <w:trPr>
          <w:jc w:val="center"/>
        </w:trPr>
        <w:tc>
          <w:tcPr>
            <w:tcW w:w="1139" w:type="dxa"/>
          </w:tcPr>
          <w:p w14:paraId="1976054E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5FB64E83" w14:textId="692CBEE6" w:rsidR="003C5B65" w:rsidRDefault="009F4636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4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3.749</w:t>
            </w:r>
            <w:r w:rsidR="003C5B65">
              <w:rPr>
                <w:sz w:val="20"/>
                <w:szCs w:val="20"/>
              </w:rPr>
              <w:t>‘W</w:t>
            </w:r>
          </w:p>
        </w:tc>
        <w:tc>
          <w:tcPr>
            <w:tcW w:w="1983" w:type="dxa"/>
          </w:tcPr>
          <w:p w14:paraId="6FEED4D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386974AF" w14:textId="163FFFB7" w:rsidR="003C5B65" w:rsidRDefault="009F4636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:28</w:t>
            </w:r>
          </w:p>
        </w:tc>
        <w:tc>
          <w:tcPr>
            <w:tcW w:w="1655" w:type="dxa"/>
          </w:tcPr>
          <w:p w14:paraId="40AE393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76D5AC1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4D80EBCB" w14:textId="77777777" w:rsidTr="003C5B65">
        <w:trPr>
          <w:jc w:val="center"/>
        </w:trPr>
        <w:tc>
          <w:tcPr>
            <w:tcW w:w="1139" w:type="dxa"/>
          </w:tcPr>
          <w:p w14:paraId="2864A59D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3832430A" w14:textId="60BC43B9" w:rsidR="003C5B65" w:rsidRDefault="009F4636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</w:t>
            </w:r>
          </w:p>
        </w:tc>
        <w:tc>
          <w:tcPr>
            <w:tcW w:w="1983" w:type="dxa"/>
          </w:tcPr>
          <w:p w14:paraId="7B42A9A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47734F6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2DB9CCE7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4BF69362" w14:textId="7ACCBF9C" w:rsidR="003C5B65" w:rsidRDefault="00C25586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5</w:t>
            </w:r>
          </w:p>
        </w:tc>
      </w:tr>
      <w:tr w:rsidR="003C5B65" w14:paraId="4231C93C" w14:textId="77777777" w:rsidTr="003C5B65">
        <w:trPr>
          <w:jc w:val="center"/>
        </w:trPr>
        <w:tc>
          <w:tcPr>
            <w:tcW w:w="1139" w:type="dxa"/>
          </w:tcPr>
          <w:p w14:paraId="65E2B8BD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45D61D60" w14:textId="3E6ECB29" w:rsidR="003C5B65" w:rsidRPr="00720120" w:rsidRDefault="009F4636" w:rsidP="003C5B65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0% cloud cover, getting dark</w:t>
            </w:r>
          </w:p>
        </w:tc>
      </w:tr>
    </w:tbl>
    <w:p w14:paraId="0B01E914" w14:textId="77777777" w:rsidR="003C5B65" w:rsidRPr="00F8381A" w:rsidRDefault="003C5B65" w:rsidP="003C5B65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3C5B65" w:rsidRPr="009F510C" w14:paraId="015393BF" w14:textId="77777777" w:rsidTr="003C5B65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6357556B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2874C9B5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236AE472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56CAAC06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38364E60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16699DCE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6CD7B502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2A481161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29CF6F43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15EC1996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1D9E4478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5BB5732D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5B107F68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22F48E80" w14:textId="77777777" w:rsidR="003C5B65" w:rsidRDefault="003C5B65" w:rsidP="003C5B65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1B0B968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269B4EB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2F28158E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2FCFB63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4E8E1659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3BFC414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57611EA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43E2C38A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66" w:type="dxa"/>
            <w:textDirection w:val="tbRl"/>
            <w:vAlign w:val="center"/>
          </w:tcPr>
          <w:p w14:paraId="6D74662A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04" w:type="dxa"/>
            <w:textDirection w:val="tbRl"/>
            <w:vAlign w:val="center"/>
          </w:tcPr>
          <w:p w14:paraId="25803BB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textDirection w:val="tbRl"/>
            <w:vAlign w:val="center"/>
          </w:tcPr>
          <w:p w14:paraId="437FA908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138471AC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5B099E30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isotope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1B0674F3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61C15C20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51F82D43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38ED43EC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</w:tr>
      <w:tr w:rsidR="00CA1AD0" w:rsidRPr="009F510C" w14:paraId="53AD8AE8" w14:textId="77777777" w:rsidTr="003C5B65">
        <w:tc>
          <w:tcPr>
            <w:tcW w:w="546" w:type="dxa"/>
            <w:shd w:val="clear" w:color="auto" w:fill="auto"/>
          </w:tcPr>
          <w:p w14:paraId="7E57C626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  <w:shd w:val="clear" w:color="auto" w:fill="auto"/>
          </w:tcPr>
          <w:p w14:paraId="08598FC1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6EEC8600" w14:textId="1BBE31B8" w:rsidR="00CA1AD0" w:rsidRPr="0006698D" w:rsidRDefault="00CA1AD0" w:rsidP="00CA1AD0">
            <w:pPr>
              <w:rPr>
                <w:sz w:val="22"/>
                <w:lang w:val="es-ES"/>
              </w:rPr>
            </w:pPr>
            <w:r>
              <w:rPr>
                <w:sz w:val="22"/>
                <w:lang w:val="es-ES"/>
              </w:rPr>
              <w:t>1660</w:t>
            </w:r>
          </w:p>
        </w:tc>
        <w:tc>
          <w:tcPr>
            <w:tcW w:w="546" w:type="dxa"/>
            <w:shd w:val="clear" w:color="auto" w:fill="auto"/>
          </w:tcPr>
          <w:p w14:paraId="02DD9242" w14:textId="03BEC66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476" w:type="dxa"/>
            <w:shd w:val="clear" w:color="auto" w:fill="auto"/>
          </w:tcPr>
          <w:p w14:paraId="0940A2F4" w14:textId="1282759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0FB82E3B" w14:textId="330A4F0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2:55</w:t>
            </w:r>
          </w:p>
        </w:tc>
        <w:tc>
          <w:tcPr>
            <w:tcW w:w="766" w:type="dxa"/>
            <w:shd w:val="clear" w:color="auto" w:fill="auto"/>
          </w:tcPr>
          <w:p w14:paraId="27D251C3" w14:textId="0BB25F9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00:15</w:t>
            </w:r>
          </w:p>
        </w:tc>
        <w:tc>
          <w:tcPr>
            <w:tcW w:w="711" w:type="dxa"/>
            <w:shd w:val="clear" w:color="auto" w:fill="auto"/>
          </w:tcPr>
          <w:p w14:paraId="4A97633E" w14:textId="34C9E4A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2CC728F7" w14:textId="47E26CF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F7B4905" w14:textId="5B0E7A7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7AD34FB" w14:textId="42AC16F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AD67E3C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1B5CA12" w14:textId="45BCE70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615DB33" w14:textId="7AF7A98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0F86F205" w14:textId="0A2F331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6FF7006" w14:textId="29FC11B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0797796" w14:textId="464114B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EED946D" w14:textId="49C48BE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5B63F8C1" w14:textId="3D112B3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54AF82E" w14:textId="529ECC3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81FBE0C" w14:textId="3155BF1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4CABB30" w14:textId="41D3A0F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07BD855" w14:textId="20384B5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A27220C" w14:textId="234236B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A52193A" w14:textId="350069E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A9E8B02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F47836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588B85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13FA9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E80E2F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19030D1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103F1243" w14:textId="77777777" w:rsidTr="003C5B65">
        <w:tc>
          <w:tcPr>
            <w:tcW w:w="546" w:type="dxa"/>
            <w:shd w:val="clear" w:color="auto" w:fill="auto"/>
          </w:tcPr>
          <w:p w14:paraId="43B6BCF9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  <w:shd w:val="clear" w:color="auto" w:fill="auto"/>
          </w:tcPr>
          <w:p w14:paraId="547C7C5D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46BBE8CE" w14:textId="7E2BCCA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580</w:t>
            </w:r>
          </w:p>
        </w:tc>
        <w:tc>
          <w:tcPr>
            <w:tcW w:w="546" w:type="dxa"/>
            <w:shd w:val="clear" w:color="auto" w:fill="auto"/>
          </w:tcPr>
          <w:p w14:paraId="31DF0BB1" w14:textId="48CE278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476" w:type="dxa"/>
            <w:shd w:val="clear" w:color="auto" w:fill="auto"/>
          </w:tcPr>
          <w:p w14:paraId="54D04B82" w14:textId="3E12482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55ED9BA2" w14:textId="5B97171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2:45</w:t>
            </w:r>
          </w:p>
        </w:tc>
        <w:tc>
          <w:tcPr>
            <w:tcW w:w="766" w:type="dxa"/>
            <w:shd w:val="clear" w:color="auto" w:fill="auto"/>
          </w:tcPr>
          <w:p w14:paraId="177874CA" w14:textId="34101C3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00:35</w:t>
            </w:r>
          </w:p>
        </w:tc>
        <w:tc>
          <w:tcPr>
            <w:tcW w:w="711" w:type="dxa"/>
            <w:shd w:val="clear" w:color="auto" w:fill="auto"/>
          </w:tcPr>
          <w:p w14:paraId="0325222F" w14:textId="65045D3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0.3</w:t>
            </w:r>
          </w:p>
        </w:tc>
        <w:tc>
          <w:tcPr>
            <w:tcW w:w="418" w:type="dxa"/>
            <w:shd w:val="clear" w:color="auto" w:fill="E7E6E6" w:themeFill="background2"/>
          </w:tcPr>
          <w:p w14:paraId="429D0C6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DF1FFD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7F1014B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3CB95CE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43EC77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77712F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E1EAB45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99D82B4" w14:textId="14379AC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AAC3159" w14:textId="343860F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AEDE3D9" w14:textId="71EC937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034ABE5F" w14:textId="56B40AE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576016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B1FA8EC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8A06FE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DF1C8A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FABC9C6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C68644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DAFBB6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AF756B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DC7D13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B2710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9A6834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40789D1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0997E8C7" w14:textId="77777777" w:rsidTr="003C5B65">
        <w:tc>
          <w:tcPr>
            <w:tcW w:w="546" w:type="dxa"/>
            <w:shd w:val="clear" w:color="auto" w:fill="auto"/>
          </w:tcPr>
          <w:p w14:paraId="5EAC4711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  <w:shd w:val="clear" w:color="auto" w:fill="auto"/>
          </w:tcPr>
          <w:p w14:paraId="122F2FE5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374D1A11" w14:textId="19FB6E9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580</w:t>
            </w:r>
          </w:p>
        </w:tc>
        <w:tc>
          <w:tcPr>
            <w:tcW w:w="546" w:type="dxa"/>
            <w:shd w:val="clear" w:color="auto" w:fill="auto"/>
          </w:tcPr>
          <w:p w14:paraId="23EDC8A8" w14:textId="4D04CCA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34</w:t>
            </w:r>
          </w:p>
        </w:tc>
        <w:tc>
          <w:tcPr>
            <w:tcW w:w="476" w:type="dxa"/>
            <w:shd w:val="clear" w:color="auto" w:fill="auto"/>
          </w:tcPr>
          <w:p w14:paraId="74379DA2" w14:textId="5E660BE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14A7506E" w14:textId="78E3ACF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2.25</w:t>
            </w:r>
          </w:p>
        </w:tc>
        <w:tc>
          <w:tcPr>
            <w:tcW w:w="766" w:type="dxa"/>
            <w:shd w:val="clear" w:color="auto" w:fill="auto"/>
          </w:tcPr>
          <w:p w14:paraId="71C55A1C" w14:textId="6EA5740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00:00</w:t>
            </w:r>
          </w:p>
        </w:tc>
        <w:tc>
          <w:tcPr>
            <w:tcW w:w="711" w:type="dxa"/>
            <w:shd w:val="clear" w:color="auto" w:fill="auto"/>
          </w:tcPr>
          <w:p w14:paraId="3B1ECF52" w14:textId="234926C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8.5</w:t>
            </w:r>
          </w:p>
        </w:tc>
        <w:tc>
          <w:tcPr>
            <w:tcW w:w="418" w:type="dxa"/>
            <w:shd w:val="clear" w:color="auto" w:fill="E7E6E6" w:themeFill="background2"/>
          </w:tcPr>
          <w:p w14:paraId="28044D0A" w14:textId="547A34A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80C40B7" w14:textId="557C28C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91B7C48" w14:textId="5EFA131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E7B9AC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6EE1FE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84AF00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DE73A5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AB64133" w14:textId="0BABF78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CF00557" w14:textId="5F44ACB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F099CD7" w14:textId="68A205A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5ED2D3D2" w14:textId="541296D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91518E5" w14:textId="310CC0A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96901D4" w14:textId="4191B7E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C77E66C" w14:textId="6ED2D14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ECFB738" w14:textId="2AAEA88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1B4AE19" w14:textId="3E38C7A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B87A4E3" w14:textId="6BECBE0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DCD6DF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003382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C4E476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B7D3B5C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E5B36F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C58E6B7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4AE38CA8" w14:textId="77777777" w:rsidTr="003C5B65">
        <w:tc>
          <w:tcPr>
            <w:tcW w:w="546" w:type="dxa"/>
            <w:shd w:val="clear" w:color="auto" w:fill="auto"/>
          </w:tcPr>
          <w:p w14:paraId="23C9DC28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  <w:shd w:val="clear" w:color="auto" w:fill="auto"/>
          </w:tcPr>
          <w:p w14:paraId="120FB769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7FFBF88E" w14:textId="600F6A0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510</w:t>
            </w:r>
          </w:p>
        </w:tc>
        <w:tc>
          <w:tcPr>
            <w:tcW w:w="546" w:type="dxa"/>
            <w:shd w:val="clear" w:color="auto" w:fill="auto"/>
          </w:tcPr>
          <w:p w14:paraId="007B4F62" w14:textId="523A4E1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476" w:type="dxa"/>
            <w:shd w:val="clear" w:color="auto" w:fill="auto"/>
          </w:tcPr>
          <w:p w14:paraId="15A11661" w14:textId="0E5B493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auto"/>
          </w:tcPr>
          <w:p w14:paraId="5FE44E6B" w14:textId="2F2B1AC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2:15</w:t>
            </w:r>
          </w:p>
        </w:tc>
        <w:tc>
          <w:tcPr>
            <w:tcW w:w="766" w:type="dxa"/>
            <w:shd w:val="clear" w:color="auto" w:fill="auto"/>
          </w:tcPr>
          <w:p w14:paraId="54A159A4" w14:textId="2066761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00:00</w:t>
            </w:r>
          </w:p>
        </w:tc>
        <w:tc>
          <w:tcPr>
            <w:tcW w:w="711" w:type="dxa"/>
            <w:shd w:val="clear" w:color="auto" w:fill="auto"/>
          </w:tcPr>
          <w:p w14:paraId="4CF8C6FD" w14:textId="3699691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0.25</w:t>
            </w:r>
          </w:p>
        </w:tc>
        <w:tc>
          <w:tcPr>
            <w:tcW w:w="418" w:type="dxa"/>
            <w:shd w:val="clear" w:color="auto" w:fill="E7E6E6" w:themeFill="background2"/>
          </w:tcPr>
          <w:p w14:paraId="7EF6ACA7" w14:textId="6F4332C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84A6D37" w14:textId="1734369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A4CBC36" w14:textId="773E5AE8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CDD264E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B134B2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E365E85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6D5083B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5A99946" w14:textId="1BE1E46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669E419" w14:textId="4403B7F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76092D5" w14:textId="5DB4ED7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2EEDEA0B" w14:textId="68323B1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8387AB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9C8ACB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296305D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6CA116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109E63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3D2CC36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8F11ED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538F52C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22755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5FD95EE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6D8BD2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199F89E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346181E4" w14:textId="77777777" w:rsidTr="003C5B65">
        <w:tc>
          <w:tcPr>
            <w:tcW w:w="546" w:type="dxa"/>
            <w:shd w:val="clear" w:color="auto" w:fill="auto"/>
          </w:tcPr>
          <w:p w14:paraId="1697D8E8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auto"/>
          </w:tcPr>
          <w:p w14:paraId="5A6907E2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0A604D82" w14:textId="70F4D3D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460</w:t>
            </w:r>
          </w:p>
        </w:tc>
        <w:tc>
          <w:tcPr>
            <w:tcW w:w="546" w:type="dxa"/>
            <w:shd w:val="clear" w:color="auto" w:fill="auto"/>
          </w:tcPr>
          <w:p w14:paraId="2B8A36FD" w14:textId="2B206D4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476" w:type="dxa"/>
            <w:shd w:val="clear" w:color="auto" w:fill="auto"/>
          </w:tcPr>
          <w:p w14:paraId="706C5BAD" w14:textId="4AD8B83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0805FEE7" w14:textId="6D028C5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2:00</w:t>
            </w:r>
          </w:p>
        </w:tc>
        <w:tc>
          <w:tcPr>
            <w:tcW w:w="766" w:type="dxa"/>
            <w:shd w:val="clear" w:color="auto" w:fill="auto"/>
          </w:tcPr>
          <w:p w14:paraId="69108B8E" w14:textId="785BA50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3:40</w:t>
            </w:r>
          </w:p>
        </w:tc>
        <w:tc>
          <w:tcPr>
            <w:tcW w:w="711" w:type="dxa"/>
            <w:shd w:val="clear" w:color="auto" w:fill="auto"/>
          </w:tcPr>
          <w:p w14:paraId="3AC6A3CC" w14:textId="6ADBC8A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7186A172" w14:textId="0000C28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4EC9889" w14:textId="491E83A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3A49F02" w14:textId="3CDB3D7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D74BE0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2AB1C7C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970AA3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2400DA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E578BB1" w14:textId="0108038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F96D39B" w14:textId="2B7BCBC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8408DAB" w14:textId="474454B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4F87A0FA" w14:textId="6A11613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1377814" w14:textId="5147B7B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8066843" w14:textId="0E4979E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8DAB9BD" w14:textId="28B3C82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A147AF9" w14:textId="0984738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EBE9133" w14:textId="2350BAC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FD53D33" w14:textId="7443FCD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299A80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D071A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A514B2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17C24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8456C2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8014931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155B7BF6" w14:textId="77777777" w:rsidTr="003C5B65">
        <w:tc>
          <w:tcPr>
            <w:tcW w:w="546" w:type="dxa"/>
            <w:shd w:val="clear" w:color="auto" w:fill="auto"/>
          </w:tcPr>
          <w:p w14:paraId="1BC0DE4C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auto"/>
          </w:tcPr>
          <w:p w14:paraId="511CD49D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5A155E0E" w14:textId="4D05C46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425</w:t>
            </w:r>
          </w:p>
        </w:tc>
        <w:tc>
          <w:tcPr>
            <w:tcW w:w="546" w:type="dxa"/>
            <w:shd w:val="clear" w:color="auto" w:fill="auto"/>
          </w:tcPr>
          <w:p w14:paraId="00C622D2" w14:textId="6E18B36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476" w:type="dxa"/>
            <w:shd w:val="clear" w:color="auto" w:fill="auto"/>
          </w:tcPr>
          <w:p w14:paraId="4C327CB3" w14:textId="2C0D098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47E6B186" w14:textId="31B04A0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1:50</w:t>
            </w:r>
          </w:p>
        </w:tc>
        <w:tc>
          <w:tcPr>
            <w:tcW w:w="766" w:type="dxa"/>
            <w:shd w:val="clear" w:color="auto" w:fill="auto"/>
          </w:tcPr>
          <w:p w14:paraId="78354675" w14:textId="1F6D1D5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3:40</w:t>
            </w:r>
          </w:p>
        </w:tc>
        <w:tc>
          <w:tcPr>
            <w:tcW w:w="711" w:type="dxa"/>
            <w:shd w:val="clear" w:color="auto" w:fill="auto"/>
          </w:tcPr>
          <w:p w14:paraId="2EDCDC1C" w14:textId="034B44A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1.2</w:t>
            </w:r>
          </w:p>
        </w:tc>
        <w:tc>
          <w:tcPr>
            <w:tcW w:w="418" w:type="dxa"/>
            <w:shd w:val="clear" w:color="auto" w:fill="E7E6E6" w:themeFill="background2"/>
          </w:tcPr>
          <w:p w14:paraId="69F4DD56" w14:textId="3833B02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1DC0ACD" w14:textId="32ADD79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1973D28" w14:textId="2E327762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211E38D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3535EA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06322F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641C9C2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4E5D18C" w14:textId="2372351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FA4B8EF" w14:textId="6F6BEEF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D5770D5" w14:textId="1ABBC01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0E906436" w14:textId="37CAFA2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461345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02308A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B1027A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5CE90A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090461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9DD97A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0FBD75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7E3F88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C2811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DF9A6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433916D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95ECFED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0B758516" w14:textId="77777777" w:rsidTr="003C5B65">
        <w:tc>
          <w:tcPr>
            <w:tcW w:w="546" w:type="dxa"/>
            <w:shd w:val="clear" w:color="auto" w:fill="auto"/>
          </w:tcPr>
          <w:p w14:paraId="71AF3D11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auto"/>
          </w:tcPr>
          <w:p w14:paraId="6AC6B7EC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648AD796" w14:textId="2C2431D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400</w:t>
            </w:r>
          </w:p>
        </w:tc>
        <w:tc>
          <w:tcPr>
            <w:tcW w:w="546" w:type="dxa"/>
            <w:shd w:val="clear" w:color="auto" w:fill="auto"/>
          </w:tcPr>
          <w:p w14:paraId="3D7D8343" w14:textId="4CBC979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476" w:type="dxa"/>
            <w:shd w:val="clear" w:color="auto" w:fill="auto"/>
          </w:tcPr>
          <w:p w14:paraId="13217F27" w14:textId="5AC1C42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0717BE88" w14:textId="5D91484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2:25</w:t>
            </w:r>
          </w:p>
        </w:tc>
        <w:tc>
          <w:tcPr>
            <w:tcW w:w="766" w:type="dxa"/>
            <w:shd w:val="clear" w:color="auto" w:fill="auto"/>
          </w:tcPr>
          <w:p w14:paraId="34F52632" w14:textId="2DD4CD8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00:15</w:t>
            </w:r>
          </w:p>
        </w:tc>
        <w:tc>
          <w:tcPr>
            <w:tcW w:w="711" w:type="dxa"/>
            <w:shd w:val="clear" w:color="auto" w:fill="auto"/>
          </w:tcPr>
          <w:p w14:paraId="3BC72E3F" w14:textId="571AFB6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0.8</w:t>
            </w:r>
          </w:p>
        </w:tc>
        <w:tc>
          <w:tcPr>
            <w:tcW w:w="418" w:type="dxa"/>
            <w:shd w:val="clear" w:color="auto" w:fill="E7E6E6" w:themeFill="background2"/>
          </w:tcPr>
          <w:p w14:paraId="6345F7C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E40A0A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05F37EC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FF1471B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6419FA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E961F55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03CE80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B9E40D0" w14:textId="2FC41E8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1295775" w14:textId="11D3C61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A0D12ED" w14:textId="0461FCF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329BC565" w14:textId="00EBAA7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CF08F7B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3BD28B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ACFD5D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24A648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6AFF7252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4D1A77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A12DE8B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0F0519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E75DDB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AC6F47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9C79C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F8A242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23CA2F54" w14:textId="77777777" w:rsidTr="003C5B65">
        <w:tc>
          <w:tcPr>
            <w:tcW w:w="546" w:type="dxa"/>
            <w:shd w:val="clear" w:color="auto" w:fill="auto"/>
          </w:tcPr>
          <w:p w14:paraId="367F5EEE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  <w:shd w:val="clear" w:color="auto" w:fill="auto"/>
          </w:tcPr>
          <w:p w14:paraId="4F69A44E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22D127FE" w14:textId="30E596A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400</w:t>
            </w:r>
          </w:p>
        </w:tc>
        <w:tc>
          <w:tcPr>
            <w:tcW w:w="546" w:type="dxa"/>
            <w:shd w:val="clear" w:color="auto" w:fill="auto"/>
          </w:tcPr>
          <w:p w14:paraId="4CF80514" w14:textId="07CD318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37</w:t>
            </w:r>
          </w:p>
        </w:tc>
        <w:tc>
          <w:tcPr>
            <w:tcW w:w="476" w:type="dxa"/>
            <w:shd w:val="clear" w:color="auto" w:fill="auto"/>
          </w:tcPr>
          <w:p w14:paraId="61E7A6E2" w14:textId="582B39C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0EFA050B" w14:textId="48F0F37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2:35</w:t>
            </w:r>
          </w:p>
        </w:tc>
        <w:tc>
          <w:tcPr>
            <w:tcW w:w="766" w:type="dxa"/>
            <w:shd w:val="clear" w:color="auto" w:fill="auto"/>
          </w:tcPr>
          <w:p w14:paraId="28A041C7" w14:textId="33FBDF9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00:00</w:t>
            </w:r>
          </w:p>
        </w:tc>
        <w:tc>
          <w:tcPr>
            <w:tcW w:w="711" w:type="dxa"/>
            <w:shd w:val="clear" w:color="auto" w:fill="auto"/>
          </w:tcPr>
          <w:p w14:paraId="27082D69" w14:textId="09E6A22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7FC2DEDF" w14:textId="31F98C5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1ED0705" w14:textId="5233A21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D334E51" w14:textId="4C77B35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4504AE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75537DC" w14:textId="4FC73F2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B4CCD82" w14:textId="29CDF66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2C74E538" w14:textId="5D71F12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B8A6BE3" w14:textId="3E31C56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859B570" w14:textId="166ED31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4925897" w14:textId="34A3F41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4D5D5699" w14:textId="6BF6B00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0CFF8D6" w14:textId="476084C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589E7A3" w14:textId="33D764D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6880D0A" w14:textId="1411F93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C6914A6" w14:textId="394FC64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649D9E1" w14:textId="6B19F4A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A3861B5" w14:textId="6F46E71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00935D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63782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F067F4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74EEA8B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889F4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524267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25ABA99F" w14:textId="77777777" w:rsidTr="003C5B65">
        <w:tc>
          <w:tcPr>
            <w:tcW w:w="546" w:type="dxa"/>
            <w:shd w:val="clear" w:color="auto" w:fill="auto"/>
          </w:tcPr>
          <w:p w14:paraId="1E866F0D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  <w:shd w:val="clear" w:color="auto" w:fill="auto"/>
          </w:tcPr>
          <w:p w14:paraId="265F0EC8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27C6C5F5" w14:textId="51133D1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355</w:t>
            </w:r>
          </w:p>
        </w:tc>
        <w:tc>
          <w:tcPr>
            <w:tcW w:w="546" w:type="dxa"/>
            <w:shd w:val="clear" w:color="auto" w:fill="auto"/>
          </w:tcPr>
          <w:p w14:paraId="0FA4FD6E" w14:textId="65F1574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476" w:type="dxa"/>
            <w:shd w:val="clear" w:color="auto" w:fill="auto"/>
          </w:tcPr>
          <w:p w14:paraId="479B2BFE" w14:textId="018B060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auto"/>
          </w:tcPr>
          <w:p w14:paraId="26F3909B" w14:textId="568AF9E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2:55</w:t>
            </w:r>
          </w:p>
        </w:tc>
        <w:tc>
          <w:tcPr>
            <w:tcW w:w="766" w:type="dxa"/>
            <w:shd w:val="clear" w:color="auto" w:fill="auto"/>
          </w:tcPr>
          <w:p w14:paraId="68FF6246" w14:textId="0FD6877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00:50</w:t>
            </w:r>
          </w:p>
        </w:tc>
        <w:tc>
          <w:tcPr>
            <w:tcW w:w="711" w:type="dxa"/>
            <w:shd w:val="clear" w:color="auto" w:fill="auto"/>
          </w:tcPr>
          <w:p w14:paraId="2869FAB6" w14:textId="7DA1F85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0.2</w:t>
            </w:r>
          </w:p>
        </w:tc>
        <w:tc>
          <w:tcPr>
            <w:tcW w:w="418" w:type="dxa"/>
            <w:shd w:val="clear" w:color="auto" w:fill="E7E6E6" w:themeFill="background2"/>
          </w:tcPr>
          <w:p w14:paraId="04C3E572" w14:textId="4D8A4B8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A460B45" w14:textId="21DEA3C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C2B5380" w14:textId="611AC33D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52F0B86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8D9EC1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B433B7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D4C5F6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5F3D358" w14:textId="10D6EF3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5FFBF59" w14:textId="20A2FB6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F5C6DDB" w14:textId="2794492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77EF510F" w14:textId="71CCDE5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30598D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8C6768E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0BF13B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D64C75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E416AA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EA4FB6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A4D98D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DEDB56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54A122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B66D1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184001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004728E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50B81AAC" w14:textId="77777777" w:rsidTr="003C5B65">
        <w:tc>
          <w:tcPr>
            <w:tcW w:w="546" w:type="dxa"/>
            <w:shd w:val="clear" w:color="auto" w:fill="auto"/>
          </w:tcPr>
          <w:p w14:paraId="45971227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4FA03064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4F6D5E71" w14:textId="1875582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315</w:t>
            </w:r>
          </w:p>
        </w:tc>
        <w:tc>
          <w:tcPr>
            <w:tcW w:w="546" w:type="dxa"/>
            <w:shd w:val="clear" w:color="auto" w:fill="auto"/>
          </w:tcPr>
          <w:p w14:paraId="31CD0764" w14:textId="7D47879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32</w:t>
            </w:r>
          </w:p>
        </w:tc>
        <w:tc>
          <w:tcPr>
            <w:tcW w:w="476" w:type="dxa"/>
            <w:shd w:val="clear" w:color="auto" w:fill="auto"/>
          </w:tcPr>
          <w:p w14:paraId="21A16836" w14:textId="4D73249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4827B423" w14:textId="681110A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3:05</w:t>
            </w:r>
          </w:p>
        </w:tc>
        <w:tc>
          <w:tcPr>
            <w:tcW w:w="766" w:type="dxa"/>
            <w:shd w:val="clear" w:color="auto" w:fill="auto"/>
          </w:tcPr>
          <w:p w14:paraId="3636785C" w14:textId="627AF57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00:45</w:t>
            </w:r>
          </w:p>
        </w:tc>
        <w:tc>
          <w:tcPr>
            <w:tcW w:w="711" w:type="dxa"/>
            <w:shd w:val="clear" w:color="auto" w:fill="auto"/>
          </w:tcPr>
          <w:p w14:paraId="62B42C80" w14:textId="7744DBF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351C047D" w14:textId="4D81983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EE50F06" w14:textId="753DC51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47E03F8" w14:textId="228A4BF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16AE9B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D94897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66A637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A7584EC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9792547" w14:textId="7EC7651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79802F0" w14:textId="427DE9D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DB58BA0" w14:textId="73819A4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18BA5C2F" w14:textId="5B7B233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06F2F7F" w14:textId="5CD3C70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47DEC5D" w14:textId="694493F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DE15B5D" w14:textId="1091F77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97AE5BC" w14:textId="44763DE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ACC4D50" w14:textId="5DCA8EE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ABEE52F" w14:textId="0E1D5A3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86AFDE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9CAD1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4A82696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1DD384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EC522A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BCF7494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170F5FB6" w14:textId="77777777" w:rsidTr="003C5B65">
        <w:tc>
          <w:tcPr>
            <w:tcW w:w="546" w:type="dxa"/>
            <w:shd w:val="clear" w:color="auto" w:fill="auto"/>
          </w:tcPr>
          <w:p w14:paraId="41E40835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641BBD48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17395FCE" w14:textId="75CA3AF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305</w:t>
            </w:r>
          </w:p>
        </w:tc>
        <w:tc>
          <w:tcPr>
            <w:tcW w:w="546" w:type="dxa"/>
            <w:shd w:val="clear" w:color="auto" w:fill="auto"/>
          </w:tcPr>
          <w:p w14:paraId="0F1D23DA" w14:textId="239E258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54</w:t>
            </w:r>
          </w:p>
        </w:tc>
        <w:tc>
          <w:tcPr>
            <w:tcW w:w="476" w:type="dxa"/>
            <w:shd w:val="clear" w:color="auto" w:fill="auto"/>
          </w:tcPr>
          <w:p w14:paraId="6BF516A5" w14:textId="554EA95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766" w:type="dxa"/>
            <w:shd w:val="clear" w:color="auto" w:fill="auto"/>
          </w:tcPr>
          <w:p w14:paraId="3472977A" w14:textId="047E00E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3:20</w:t>
            </w:r>
          </w:p>
        </w:tc>
        <w:tc>
          <w:tcPr>
            <w:tcW w:w="766" w:type="dxa"/>
            <w:shd w:val="clear" w:color="auto" w:fill="auto"/>
          </w:tcPr>
          <w:p w14:paraId="2B29ED93" w14:textId="1B2B44C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01:00</w:t>
            </w:r>
          </w:p>
        </w:tc>
        <w:tc>
          <w:tcPr>
            <w:tcW w:w="711" w:type="dxa"/>
            <w:shd w:val="clear" w:color="auto" w:fill="auto"/>
          </w:tcPr>
          <w:p w14:paraId="028BFA78" w14:textId="6ADE948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0.35</w:t>
            </w:r>
          </w:p>
        </w:tc>
        <w:tc>
          <w:tcPr>
            <w:tcW w:w="418" w:type="dxa"/>
            <w:shd w:val="clear" w:color="auto" w:fill="E7E6E6" w:themeFill="background2"/>
          </w:tcPr>
          <w:p w14:paraId="4F148DCF" w14:textId="7FBA86E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2910B3A" w14:textId="5DBEB4E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168966B" w14:textId="2E90C66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45F8BB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07FEDA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6CC26E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0FC8D7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3CAB35D" w14:textId="4E086B3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24FE108" w14:textId="3405D32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D78DF79" w14:textId="5E82658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0122108F" w14:textId="1E0222C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2E1EB22" w14:textId="43880CF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0063F23" w14:textId="06ECB72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AB0E125" w14:textId="4AD047B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EBA05D9" w14:textId="0732866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17F2491" w14:textId="3ED8A8E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5AA865A" w14:textId="171AD49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9F0DC9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84BBDD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CBFD7F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6CD3BA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75771D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7677564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0677B04B" w14:textId="77777777" w:rsidTr="003C5B65">
        <w:tc>
          <w:tcPr>
            <w:tcW w:w="546" w:type="dxa"/>
            <w:shd w:val="clear" w:color="auto" w:fill="auto"/>
          </w:tcPr>
          <w:p w14:paraId="43D78F8D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auto"/>
          </w:tcPr>
          <w:p w14:paraId="3FAAE42C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1A003E8F" w14:textId="1C3E53C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290</w:t>
            </w:r>
          </w:p>
        </w:tc>
        <w:tc>
          <w:tcPr>
            <w:tcW w:w="546" w:type="dxa"/>
            <w:shd w:val="clear" w:color="auto" w:fill="auto"/>
          </w:tcPr>
          <w:p w14:paraId="166CADDF" w14:textId="0511D41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476" w:type="dxa"/>
            <w:shd w:val="clear" w:color="auto" w:fill="auto"/>
          </w:tcPr>
          <w:p w14:paraId="62570725" w14:textId="703AA98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  <w:shd w:val="clear" w:color="auto" w:fill="auto"/>
          </w:tcPr>
          <w:p w14:paraId="3FBA0D0E" w14:textId="5EDF88C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3:10</w:t>
            </w:r>
          </w:p>
        </w:tc>
        <w:tc>
          <w:tcPr>
            <w:tcW w:w="766" w:type="dxa"/>
            <w:shd w:val="clear" w:color="auto" w:fill="auto"/>
          </w:tcPr>
          <w:p w14:paraId="5F939A2A" w14:textId="4FF0D3B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01:05</w:t>
            </w:r>
          </w:p>
        </w:tc>
        <w:tc>
          <w:tcPr>
            <w:tcW w:w="711" w:type="dxa"/>
            <w:shd w:val="clear" w:color="auto" w:fill="auto"/>
          </w:tcPr>
          <w:p w14:paraId="3C8E336C" w14:textId="77BA06E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418" w:type="dxa"/>
            <w:shd w:val="clear" w:color="auto" w:fill="E7E6E6" w:themeFill="background2"/>
          </w:tcPr>
          <w:p w14:paraId="36577AD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5117F2C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B48A3BD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CBE3A96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8DA7DC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118541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D5E1E65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EC0B2B9" w14:textId="4B7D7DC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1955F96" w14:textId="284FFD3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A80EB6A" w14:textId="1FB0DA8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0ED406F8" w14:textId="52FD48E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71C1A2D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C25387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AF5154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73D7CDC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CEBF5BE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3F2A3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42DEDD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56C932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157562E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E91EFF6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AF949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E572F4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7611270A" w14:textId="77777777" w:rsidTr="003C5B65">
        <w:tc>
          <w:tcPr>
            <w:tcW w:w="546" w:type="dxa"/>
            <w:shd w:val="clear" w:color="auto" w:fill="auto"/>
          </w:tcPr>
          <w:p w14:paraId="38B2E2D2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41B46742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40EA2811" w14:textId="6AD9AA2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290</w:t>
            </w:r>
          </w:p>
        </w:tc>
        <w:tc>
          <w:tcPr>
            <w:tcW w:w="546" w:type="dxa"/>
            <w:shd w:val="clear" w:color="auto" w:fill="auto"/>
          </w:tcPr>
          <w:p w14:paraId="720FECE3" w14:textId="1921F6C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51</w:t>
            </w:r>
          </w:p>
        </w:tc>
        <w:tc>
          <w:tcPr>
            <w:tcW w:w="476" w:type="dxa"/>
            <w:shd w:val="clear" w:color="auto" w:fill="auto"/>
          </w:tcPr>
          <w:p w14:paraId="67FFC310" w14:textId="5F5E2E8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59EB2DBA" w14:textId="50CB820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2:25</w:t>
            </w:r>
          </w:p>
        </w:tc>
        <w:tc>
          <w:tcPr>
            <w:tcW w:w="766" w:type="dxa"/>
            <w:shd w:val="clear" w:color="auto" w:fill="auto"/>
          </w:tcPr>
          <w:p w14:paraId="2E462E82" w14:textId="078AF3F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00:00</w:t>
            </w:r>
          </w:p>
        </w:tc>
        <w:tc>
          <w:tcPr>
            <w:tcW w:w="711" w:type="dxa"/>
            <w:shd w:val="clear" w:color="auto" w:fill="auto"/>
          </w:tcPr>
          <w:p w14:paraId="55730751" w14:textId="36A8D09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7.6</w:t>
            </w:r>
          </w:p>
        </w:tc>
        <w:tc>
          <w:tcPr>
            <w:tcW w:w="418" w:type="dxa"/>
            <w:shd w:val="clear" w:color="auto" w:fill="E7E6E6" w:themeFill="background2"/>
          </w:tcPr>
          <w:p w14:paraId="38ECA351" w14:textId="31D6E40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9421BB0" w14:textId="782E1E7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82D10CC" w14:textId="0318337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3EA1E2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7929E6C" w14:textId="3FC3002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ED4652F" w14:textId="36E9AE7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753A8EA4" w14:textId="3DD7C57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27F3039" w14:textId="5EBB45F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469E448" w14:textId="5177793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D677560" w14:textId="6F72B33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750EA7D5" w14:textId="59E244C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E498CEA" w14:textId="5567733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6AFD4A1" w14:textId="423C3AC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27D2CB5" w14:textId="335BC7A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728FE49" w14:textId="385B57C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AB00AE3" w14:textId="18D48B3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E9E9488" w14:textId="7B5B3C5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4B51F1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768E9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4943E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3BD9602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3095F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1F59990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6E8D8365" w14:textId="77777777" w:rsidTr="003C5B65">
        <w:tc>
          <w:tcPr>
            <w:tcW w:w="546" w:type="dxa"/>
            <w:shd w:val="clear" w:color="auto" w:fill="auto"/>
          </w:tcPr>
          <w:p w14:paraId="0B13A30C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0B62B2F1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64778823" w14:textId="2302FDE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170</w:t>
            </w:r>
          </w:p>
        </w:tc>
        <w:tc>
          <w:tcPr>
            <w:tcW w:w="546" w:type="dxa"/>
            <w:shd w:val="clear" w:color="auto" w:fill="auto"/>
          </w:tcPr>
          <w:p w14:paraId="58AE9695" w14:textId="24A52B9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48</w:t>
            </w:r>
          </w:p>
        </w:tc>
        <w:tc>
          <w:tcPr>
            <w:tcW w:w="476" w:type="dxa"/>
          </w:tcPr>
          <w:p w14:paraId="3CD3B33D" w14:textId="3B2C7EA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208FEE39" w14:textId="67BC0E3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2:45</w:t>
            </w:r>
          </w:p>
        </w:tc>
        <w:tc>
          <w:tcPr>
            <w:tcW w:w="766" w:type="dxa"/>
            <w:shd w:val="clear" w:color="auto" w:fill="auto"/>
          </w:tcPr>
          <w:p w14:paraId="4CB2C9FD" w14:textId="7DD6FAA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00:30</w:t>
            </w:r>
          </w:p>
        </w:tc>
        <w:tc>
          <w:tcPr>
            <w:tcW w:w="711" w:type="dxa"/>
            <w:shd w:val="clear" w:color="auto" w:fill="auto"/>
          </w:tcPr>
          <w:p w14:paraId="01FBBB1E" w14:textId="66F0DAE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8.5</w:t>
            </w:r>
          </w:p>
        </w:tc>
        <w:tc>
          <w:tcPr>
            <w:tcW w:w="418" w:type="dxa"/>
            <w:shd w:val="clear" w:color="auto" w:fill="E7E6E6" w:themeFill="background2"/>
          </w:tcPr>
          <w:p w14:paraId="314616F6" w14:textId="1BF5ACF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8EBA386" w14:textId="1C5479D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2ED3973" w14:textId="527A173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1C1CE96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31F3A3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009352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C483B6E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A1CE240" w14:textId="1E52E6B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1206B52" w14:textId="6D6A56F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3C1F9DD" w14:textId="23983DE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039B5B4C" w14:textId="5876042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A0A1513" w14:textId="7CBC0A5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FD76905" w14:textId="1BA6A5D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5E4CD0B" w14:textId="6307A79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59AEBF3" w14:textId="2342CA1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435A91A8" w14:textId="2CEDD35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492C5B5" w14:textId="76269D0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DB764E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A6DBF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50873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601A9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E8723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4716DC8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77632942" w14:textId="77777777" w:rsidTr="003C5B65">
        <w:tc>
          <w:tcPr>
            <w:tcW w:w="546" w:type="dxa"/>
            <w:shd w:val="clear" w:color="auto" w:fill="auto"/>
          </w:tcPr>
          <w:p w14:paraId="45F6AF8E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23B9A9CA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24B35DA3" w14:textId="556A87D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120</w:t>
            </w:r>
          </w:p>
        </w:tc>
        <w:tc>
          <w:tcPr>
            <w:tcW w:w="546" w:type="dxa"/>
            <w:shd w:val="clear" w:color="auto" w:fill="auto"/>
          </w:tcPr>
          <w:p w14:paraId="101BF2FC" w14:textId="767A8CC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8</w:t>
            </w:r>
          </w:p>
        </w:tc>
        <w:tc>
          <w:tcPr>
            <w:tcW w:w="476" w:type="dxa"/>
          </w:tcPr>
          <w:p w14:paraId="1B456CF0" w14:textId="3502FB8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5171004A" w14:textId="3E18F4B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2:10</w:t>
            </w:r>
          </w:p>
        </w:tc>
        <w:tc>
          <w:tcPr>
            <w:tcW w:w="766" w:type="dxa"/>
            <w:shd w:val="clear" w:color="auto" w:fill="auto"/>
          </w:tcPr>
          <w:p w14:paraId="7724ED32" w14:textId="7EDDCB2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3:50</w:t>
            </w:r>
          </w:p>
        </w:tc>
        <w:tc>
          <w:tcPr>
            <w:tcW w:w="711" w:type="dxa"/>
            <w:shd w:val="clear" w:color="auto" w:fill="auto"/>
          </w:tcPr>
          <w:p w14:paraId="5EACA0F5" w14:textId="3203321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1.25</w:t>
            </w:r>
          </w:p>
        </w:tc>
        <w:tc>
          <w:tcPr>
            <w:tcW w:w="418" w:type="dxa"/>
            <w:shd w:val="clear" w:color="auto" w:fill="E7E6E6" w:themeFill="background2"/>
          </w:tcPr>
          <w:p w14:paraId="1FA7B25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F719D8D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4B6244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A9AB3F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BF64A4B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28CF0FD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40620A2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A1EB11C" w14:textId="228C2CB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67D32E0" w14:textId="769C929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C157B97" w14:textId="6FAFAAF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4F331CE2" w14:textId="428A0EE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6E7D97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78DF85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C7C898D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0B5DAA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B92699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AE9009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7C9B3E5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00733C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F594B9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B640A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DAAA6C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8C8B8B7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6D8455A5" w14:textId="77777777" w:rsidTr="003C5B65">
        <w:tc>
          <w:tcPr>
            <w:tcW w:w="546" w:type="dxa"/>
            <w:shd w:val="clear" w:color="auto" w:fill="auto"/>
          </w:tcPr>
          <w:p w14:paraId="3232AE95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5D60494B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51E8A0CE" w14:textId="015B747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070</w:t>
            </w:r>
          </w:p>
        </w:tc>
        <w:tc>
          <w:tcPr>
            <w:tcW w:w="546" w:type="dxa"/>
            <w:shd w:val="clear" w:color="auto" w:fill="auto"/>
          </w:tcPr>
          <w:p w14:paraId="646DE184" w14:textId="541B896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476" w:type="dxa"/>
          </w:tcPr>
          <w:p w14:paraId="66716742" w14:textId="4E78020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279334CE" w14:textId="14E0295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1.45</w:t>
            </w:r>
          </w:p>
        </w:tc>
        <w:tc>
          <w:tcPr>
            <w:tcW w:w="766" w:type="dxa"/>
            <w:shd w:val="clear" w:color="auto" w:fill="auto"/>
          </w:tcPr>
          <w:p w14:paraId="555D96E8" w14:textId="365B8B8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3:20</w:t>
            </w:r>
          </w:p>
        </w:tc>
        <w:tc>
          <w:tcPr>
            <w:tcW w:w="711" w:type="dxa"/>
            <w:shd w:val="clear" w:color="auto" w:fill="auto"/>
          </w:tcPr>
          <w:p w14:paraId="0273147B" w14:textId="3FA5B22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418" w:type="dxa"/>
            <w:shd w:val="clear" w:color="auto" w:fill="E7E6E6" w:themeFill="background2"/>
          </w:tcPr>
          <w:p w14:paraId="13E57021" w14:textId="3AF8645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40B535E" w14:textId="6FD27A6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18A2287" w14:textId="30DA914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B5B65A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C5815A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A4495C5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4326D1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D8F48D2" w14:textId="413E2A3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CE96EBD" w14:textId="08E7005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24A2951" w14:textId="2103BF9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521FEE67" w14:textId="456B943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E09C76D" w14:textId="54E604D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8346A8D" w14:textId="633473D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DE887C7" w14:textId="37B515B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CADADFD" w14:textId="544F2CD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DF8B4CD" w14:textId="3AD25F7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93CF9E9" w14:textId="426259F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34C2686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B6EDC7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70B94F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5ED79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81B27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9A86DAD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60AE82A3" w14:textId="77777777" w:rsidTr="00334F19">
        <w:tc>
          <w:tcPr>
            <w:tcW w:w="546" w:type="dxa"/>
            <w:shd w:val="clear" w:color="auto" w:fill="92D050"/>
          </w:tcPr>
          <w:p w14:paraId="08D685F1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92D050"/>
          </w:tcPr>
          <w:p w14:paraId="28DD30B7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92D050"/>
          </w:tcPr>
          <w:p w14:paraId="48A29EDE" w14:textId="71FC006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930</w:t>
            </w:r>
          </w:p>
        </w:tc>
        <w:tc>
          <w:tcPr>
            <w:tcW w:w="546" w:type="dxa"/>
            <w:shd w:val="clear" w:color="auto" w:fill="92D050"/>
          </w:tcPr>
          <w:p w14:paraId="21B581F1" w14:textId="21D018D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476" w:type="dxa"/>
            <w:shd w:val="clear" w:color="auto" w:fill="92D050"/>
          </w:tcPr>
          <w:p w14:paraId="4B46C57B" w14:textId="6CF2587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92D050"/>
          </w:tcPr>
          <w:p w14:paraId="7512CBBC" w14:textId="4A746A2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1:45</w:t>
            </w:r>
          </w:p>
        </w:tc>
        <w:tc>
          <w:tcPr>
            <w:tcW w:w="766" w:type="dxa"/>
            <w:shd w:val="clear" w:color="auto" w:fill="92D050"/>
          </w:tcPr>
          <w:p w14:paraId="6D1ED325" w14:textId="2B3AE64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3:30</w:t>
            </w:r>
          </w:p>
        </w:tc>
        <w:tc>
          <w:tcPr>
            <w:tcW w:w="711" w:type="dxa"/>
            <w:shd w:val="clear" w:color="auto" w:fill="92D050"/>
          </w:tcPr>
          <w:p w14:paraId="5297295A" w14:textId="13E42E7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0.25</w:t>
            </w:r>
          </w:p>
        </w:tc>
        <w:tc>
          <w:tcPr>
            <w:tcW w:w="418" w:type="dxa"/>
            <w:shd w:val="clear" w:color="auto" w:fill="92D050"/>
          </w:tcPr>
          <w:p w14:paraId="0C1A45B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66F1B6D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6200B192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92D050"/>
          </w:tcPr>
          <w:p w14:paraId="4FA908D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22C572BB" w14:textId="19BFD1E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92D050"/>
          </w:tcPr>
          <w:p w14:paraId="0BCF3A1E" w14:textId="01F6C8E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27F53DA2" w14:textId="045EA2F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064A3431" w14:textId="27DA35D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67C0E216" w14:textId="794F2F3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6DAE5F39" w14:textId="6DD4770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92D050"/>
          </w:tcPr>
          <w:p w14:paraId="558809DD" w14:textId="4B22781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5EEF3C6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1AEC079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6BEC081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58FF4B32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92D050"/>
          </w:tcPr>
          <w:p w14:paraId="54F4AC4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49822E4E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237529C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3F68F035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37D3EA4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7D0B65C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7CF0C335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3B7DB5A6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31A48044" w14:textId="77777777" w:rsidTr="003C5B65">
        <w:tc>
          <w:tcPr>
            <w:tcW w:w="546" w:type="dxa"/>
            <w:shd w:val="clear" w:color="auto" w:fill="auto"/>
          </w:tcPr>
          <w:p w14:paraId="21D67F2F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3CD9EAFE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0F18DF9A" w14:textId="71A85C3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650</w:t>
            </w:r>
          </w:p>
        </w:tc>
        <w:tc>
          <w:tcPr>
            <w:tcW w:w="546" w:type="dxa"/>
            <w:shd w:val="clear" w:color="auto" w:fill="auto"/>
          </w:tcPr>
          <w:p w14:paraId="4846DBCE" w14:textId="47561D5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476" w:type="dxa"/>
          </w:tcPr>
          <w:p w14:paraId="616B44E7" w14:textId="28381D6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6B3F2E4D" w14:textId="0CF736E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2:05</w:t>
            </w:r>
          </w:p>
        </w:tc>
        <w:tc>
          <w:tcPr>
            <w:tcW w:w="766" w:type="dxa"/>
            <w:shd w:val="clear" w:color="auto" w:fill="auto"/>
          </w:tcPr>
          <w:p w14:paraId="71E03EC0" w14:textId="251F027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3:30</w:t>
            </w:r>
          </w:p>
        </w:tc>
        <w:tc>
          <w:tcPr>
            <w:tcW w:w="711" w:type="dxa"/>
            <w:shd w:val="clear" w:color="auto" w:fill="auto"/>
          </w:tcPr>
          <w:p w14:paraId="42D4327A" w14:textId="35113BE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7.9</w:t>
            </w:r>
          </w:p>
        </w:tc>
        <w:tc>
          <w:tcPr>
            <w:tcW w:w="418" w:type="dxa"/>
            <w:shd w:val="clear" w:color="auto" w:fill="E7E6E6" w:themeFill="background2"/>
          </w:tcPr>
          <w:p w14:paraId="61A14D5B" w14:textId="662DCEF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4219080" w14:textId="78ADB63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6B13C52" w14:textId="4C03FC8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863C3A6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6557114" w14:textId="6EE3888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6DFC176" w14:textId="7386874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310DCAB9" w14:textId="3D9F1C6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926E289" w14:textId="0AE80E9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3CD9EF9" w14:textId="038524E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258A460" w14:textId="25E58E8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7DA6E29E" w14:textId="04670B3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650CF3F" w14:textId="1753DC4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52B6380" w14:textId="6E4C869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C950781" w14:textId="390FAAE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C4DD02F" w14:textId="7C79250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0385944" w14:textId="33A5396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CC55667" w14:textId="5222963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99078F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7CB95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9DF7895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21992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CFD9A1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80DB9FA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31DE260A" w14:textId="77777777" w:rsidTr="003C5B65">
        <w:tc>
          <w:tcPr>
            <w:tcW w:w="546" w:type="dxa"/>
            <w:shd w:val="clear" w:color="auto" w:fill="auto"/>
          </w:tcPr>
          <w:p w14:paraId="0ED97F62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48F87B70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7FA4514C" w14:textId="08F88C4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370</w:t>
            </w:r>
          </w:p>
        </w:tc>
        <w:tc>
          <w:tcPr>
            <w:tcW w:w="546" w:type="dxa"/>
            <w:shd w:val="clear" w:color="auto" w:fill="auto"/>
          </w:tcPr>
          <w:p w14:paraId="5DCFDA1A" w14:textId="03F8263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56</w:t>
            </w:r>
          </w:p>
        </w:tc>
        <w:tc>
          <w:tcPr>
            <w:tcW w:w="476" w:type="dxa"/>
          </w:tcPr>
          <w:p w14:paraId="09EEFD47" w14:textId="6ED5EA9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30773A80" w14:textId="156AF88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1:04</w:t>
            </w:r>
          </w:p>
        </w:tc>
        <w:tc>
          <w:tcPr>
            <w:tcW w:w="766" w:type="dxa"/>
            <w:shd w:val="clear" w:color="auto" w:fill="auto"/>
          </w:tcPr>
          <w:p w14:paraId="690C12B2" w14:textId="14B1CF0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3:03</w:t>
            </w:r>
          </w:p>
        </w:tc>
        <w:tc>
          <w:tcPr>
            <w:tcW w:w="711" w:type="dxa"/>
            <w:shd w:val="clear" w:color="auto" w:fill="auto"/>
          </w:tcPr>
          <w:p w14:paraId="0F361A79" w14:textId="5335EF3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7.25</w:t>
            </w:r>
          </w:p>
        </w:tc>
        <w:tc>
          <w:tcPr>
            <w:tcW w:w="418" w:type="dxa"/>
            <w:shd w:val="clear" w:color="auto" w:fill="E7E6E6" w:themeFill="background2"/>
          </w:tcPr>
          <w:p w14:paraId="29A24556" w14:textId="066AD65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14AC29E" w14:textId="3B33B02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C190117" w14:textId="4FFC8A0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64B931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C56BAFD" w14:textId="29FA143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6504962" w14:textId="0B01B46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311C2DC3" w14:textId="1C123FA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11460AB" w14:textId="7299BE5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5CD36E5" w14:textId="0F28D02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CBFC090" w14:textId="2BC61E0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734B3830" w14:textId="002506A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7B78E83" w14:textId="07378B6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7E301D8" w14:textId="08D47BB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ACA9588" w14:textId="291B74E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8D768FB" w14:textId="4E8F4CD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7AE358A5" w14:textId="6498618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ECCAEB2" w14:textId="13E9F0B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D56CD2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60895E6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26B7EC2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EAA90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5632F2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9141108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2E590A46" w14:textId="77777777" w:rsidTr="003C5B65">
        <w:tc>
          <w:tcPr>
            <w:tcW w:w="546" w:type="dxa"/>
            <w:shd w:val="clear" w:color="auto" w:fill="auto"/>
          </w:tcPr>
          <w:p w14:paraId="32662813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141C1D99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15A82F02" w14:textId="32D9B1C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95</w:t>
            </w:r>
          </w:p>
        </w:tc>
        <w:tc>
          <w:tcPr>
            <w:tcW w:w="546" w:type="dxa"/>
            <w:shd w:val="clear" w:color="auto" w:fill="auto"/>
          </w:tcPr>
          <w:p w14:paraId="70200A95" w14:textId="1A26E4F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53</w:t>
            </w:r>
          </w:p>
        </w:tc>
        <w:tc>
          <w:tcPr>
            <w:tcW w:w="476" w:type="dxa"/>
          </w:tcPr>
          <w:p w14:paraId="1842F270" w14:textId="537C220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5B5B7359" w14:textId="6390A04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1:25</w:t>
            </w:r>
          </w:p>
        </w:tc>
        <w:tc>
          <w:tcPr>
            <w:tcW w:w="766" w:type="dxa"/>
            <w:shd w:val="clear" w:color="auto" w:fill="auto"/>
          </w:tcPr>
          <w:p w14:paraId="5E65142B" w14:textId="6A01645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3:05</w:t>
            </w:r>
          </w:p>
        </w:tc>
        <w:tc>
          <w:tcPr>
            <w:tcW w:w="711" w:type="dxa"/>
            <w:shd w:val="clear" w:color="auto" w:fill="auto"/>
          </w:tcPr>
          <w:p w14:paraId="66C3929B" w14:textId="5727B92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418" w:type="dxa"/>
            <w:shd w:val="clear" w:color="auto" w:fill="E7E6E6" w:themeFill="background2"/>
          </w:tcPr>
          <w:p w14:paraId="77DC2E1B" w14:textId="4BAEA3C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4E1ADEE" w14:textId="48F971C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0DA617E" w14:textId="26493D5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4DB1D6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503D15B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E83813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600660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8562476" w14:textId="6A7B567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BC16C26" w14:textId="18B14EE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65EF13A" w14:textId="652DB44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33592EFD" w14:textId="277E1DA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F6C6F8E" w14:textId="78EAE96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E009E02" w14:textId="5A9AF71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8BAA3A4" w14:textId="1D614CE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B24C097" w14:textId="6A83F4A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BFD3DFE" w14:textId="44E2B04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D400AA4" w14:textId="10C42E1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CE53FD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1CE3A1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F96BC1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BBED9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95BAB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3285BDD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448C4036" w14:textId="77777777" w:rsidTr="003C5B65">
        <w:tc>
          <w:tcPr>
            <w:tcW w:w="546" w:type="dxa"/>
          </w:tcPr>
          <w:p w14:paraId="28EBE2DE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7C6B2467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356087BE" w14:textId="56A8137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05</w:t>
            </w:r>
          </w:p>
        </w:tc>
        <w:tc>
          <w:tcPr>
            <w:tcW w:w="546" w:type="dxa"/>
          </w:tcPr>
          <w:p w14:paraId="53445578" w14:textId="6171CCE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7</w:t>
            </w:r>
          </w:p>
        </w:tc>
        <w:tc>
          <w:tcPr>
            <w:tcW w:w="476" w:type="dxa"/>
          </w:tcPr>
          <w:p w14:paraId="7F8FC770" w14:textId="10A00CF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766" w:type="dxa"/>
          </w:tcPr>
          <w:p w14:paraId="49E314A4" w14:textId="5E1EDC7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1:30</w:t>
            </w:r>
          </w:p>
        </w:tc>
        <w:tc>
          <w:tcPr>
            <w:tcW w:w="766" w:type="dxa"/>
          </w:tcPr>
          <w:p w14:paraId="279BA249" w14:textId="4FFD198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3:05</w:t>
            </w:r>
          </w:p>
        </w:tc>
        <w:tc>
          <w:tcPr>
            <w:tcW w:w="711" w:type="dxa"/>
          </w:tcPr>
          <w:p w14:paraId="18AD81AB" w14:textId="6A8C811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9.25</w:t>
            </w:r>
          </w:p>
        </w:tc>
        <w:tc>
          <w:tcPr>
            <w:tcW w:w="418" w:type="dxa"/>
            <w:shd w:val="clear" w:color="auto" w:fill="E7E6E6" w:themeFill="background2"/>
          </w:tcPr>
          <w:p w14:paraId="53544AF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3CD01BB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AC8438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FD2FDF5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C65AC7E" w14:textId="79E7369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3974DCB" w14:textId="5B73722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1E902D6E" w14:textId="0320395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C2B8FC8" w14:textId="256B2F3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4E37B5AF" w14:textId="1BFF15C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A41E619" w14:textId="23F2D04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</w:tcPr>
          <w:p w14:paraId="5D2519A8" w14:textId="2C452ED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7356344B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D212186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B0FEA5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C9D210E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330A0B0D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356BA0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12B833F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D56E686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9D665F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1292EB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9B0137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58A452B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0B208F28" w14:textId="77777777" w:rsidTr="003C5B65">
        <w:tc>
          <w:tcPr>
            <w:tcW w:w="546" w:type="dxa"/>
          </w:tcPr>
          <w:p w14:paraId="53883D4B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2CA452BE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37071D76" w14:textId="1F74E9C9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65</w:t>
            </w:r>
          </w:p>
        </w:tc>
        <w:tc>
          <w:tcPr>
            <w:tcW w:w="546" w:type="dxa"/>
          </w:tcPr>
          <w:p w14:paraId="27021AED" w14:textId="69BE363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47</w:t>
            </w:r>
          </w:p>
        </w:tc>
        <w:tc>
          <w:tcPr>
            <w:tcW w:w="476" w:type="dxa"/>
          </w:tcPr>
          <w:p w14:paraId="16CFAE86" w14:textId="671E64A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</w:tcPr>
          <w:p w14:paraId="3866F58A" w14:textId="44B1778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1:25</w:t>
            </w:r>
          </w:p>
        </w:tc>
        <w:tc>
          <w:tcPr>
            <w:tcW w:w="766" w:type="dxa"/>
          </w:tcPr>
          <w:p w14:paraId="60E68513" w14:textId="08F0291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3:30</w:t>
            </w:r>
          </w:p>
        </w:tc>
        <w:tc>
          <w:tcPr>
            <w:tcW w:w="711" w:type="dxa"/>
          </w:tcPr>
          <w:p w14:paraId="068C10DC" w14:textId="1C9492B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418" w:type="dxa"/>
            <w:shd w:val="clear" w:color="auto" w:fill="E7E6E6" w:themeFill="background2"/>
          </w:tcPr>
          <w:p w14:paraId="466F6B1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B6B25EC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89A91CC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CD8086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6C6B08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F6F20E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54E336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416EF6E" w14:textId="0AA3FC8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4EEC0FD9" w14:textId="501A9D5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128DD36" w14:textId="28128FC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</w:tcPr>
          <w:p w14:paraId="27BB313E" w14:textId="7523EBA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35CDC15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C73F33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7453EF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68CA0D5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4C02D9D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46B7AAD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A4DFE76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27D6E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6B195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3B7901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1ED36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DA0566D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753051AA" w14:textId="77777777" w:rsidTr="003C5B65">
        <w:tc>
          <w:tcPr>
            <w:tcW w:w="546" w:type="dxa"/>
          </w:tcPr>
          <w:p w14:paraId="7B20B93C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316F2C7B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110A43ED" w14:textId="39D033F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125</w:t>
            </w:r>
          </w:p>
        </w:tc>
        <w:tc>
          <w:tcPr>
            <w:tcW w:w="546" w:type="dxa"/>
          </w:tcPr>
          <w:p w14:paraId="51DC9B63" w14:textId="4E73AD9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476" w:type="dxa"/>
          </w:tcPr>
          <w:p w14:paraId="1741F8F6" w14:textId="1B2661A4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58F8C098" w14:textId="4767086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1:30</w:t>
            </w:r>
          </w:p>
        </w:tc>
        <w:tc>
          <w:tcPr>
            <w:tcW w:w="766" w:type="dxa"/>
          </w:tcPr>
          <w:p w14:paraId="5A016F25" w14:textId="543A6F3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3:40</w:t>
            </w:r>
          </w:p>
        </w:tc>
        <w:tc>
          <w:tcPr>
            <w:tcW w:w="711" w:type="dxa"/>
          </w:tcPr>
          <w:p w14:paraId="0411B5D0" w14:textId="4AA3662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7.75</w:t>
            </w:r>
          </w:p>
        </w:tc>
        <w:tc>
          <w:tcPr>
            <w:tcW w:w="418" w:type="dxa"/>
            <w:shd w:val="clear" w:color="auto" w:fill="E7E6E6" w:themeFill="background2"/>
          </w:tcPr>
          <w:p w14:paraId="36789819" w14:textId="05CEA62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B6FBF03" w14:textId="248DCBB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8FFBE51" w14:textId="62C1F41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634F64E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8D9CFBF" w14:textId="3626DF5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703C22E" w14:textId="76EFBAC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263D38DA" w14:textId="0644926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5BACA61" w14:textId="2DDF4747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39F2B425" w14:textId="69BE405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EF5BF2B" w14:textId="42B62EE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</w:tcPr>
          <w:p w14:paraId="24B3924A" w14:textId="7E13C91E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17FFE72B" w14:textId="67099E4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F541EA2" w14:textId="0607195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92807AA" w14:textId="38CF816C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3FBAE44B" w14:textId="634E7480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7FD4DB6C" w14:textId="4791F9D3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23F2B7B2" w14:textId="5128F62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17DEC1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6D66886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A74AB6E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E1712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BDD47B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C8D5631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01CC9E32" w14:textId="77777777" w:rsidTr="003C5B65">
        <w:tc>
          <w:tcPr>
            <w:tcW w:w="546" w:type="dxa"/>
          </w:tcPr>
          <w:p w14:paraId="59B9EBFB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4C9ED486" w14:textId="77777777" w:rsidR="00CA1AD0" w:rsidRPr="009F510C" w:rsidRDefault="00CA1AD0" w:rsidP="00CA1AD0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044BF871" w14:textId="2C104068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546" w:type="dxa"/>
          </w:tcPr>
          <w:p w14:paraId="7186BFC5" w14:textId="7A68E25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476" w:type="dxa"/>
          </w:tcPr>
          <w:p w14:paraId="5977D5A9" w14:textId="2A7C900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66" w:type="dxa"/>
          </w:tcPr>
          <w:p w14:paraId="654CA037" w14:textId="54CA79C6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21:20</w:t>
            </w:r>
          </w:p>
        </w:tc>
        <w:tc>
          <w:tcPr>
            <w:tcW w:w="766" w:type="dxa"/>
          </w:tcPr>
          <w:p w14:paraId="47AB466E" w14:textId="5D209912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01:10</w:t>
            </w:r>
          </w:p>
        </w:tc>
        <w:tc>
          <w:tcPr>
            <w:tcW w:w="711" w:type="dxa"/>
          </w:tcPr>
          <w:p w14:paraId="10B9CBBF" w14:textId="4EE1CF8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5.25</w:t>
            </w:r>
          </w:p>
        </w:tc>
        <w:tc>
          <w:tcPr>
            <w:tcW w:w="418" w:type="dxa"/>
            <w:shd w:val="clear" w:color="auto" w:fill="E7E6E6" w:themeFill="background2"/>
          </w:tcPr>
          <w:p w14:paraId="42CA137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D587A3D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6566C19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C7DD12C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1CE79DF" w14:textId="0C527FA5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92647A3" w14:textId="65DD585B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5C971A12" w14:textId="0FB04991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BD006EC" w14:textId="10966EED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66A6522A" w14:textId="762A263A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5AB0B93" w14:textId="4A097EB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</w:tcPr>
          <w:p w14:paraId="5DE7B29C" w14:textId="58177C4F" w:rsidR="00CA1AD0" w:rsidRPr="009F510C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1CBBEAF5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0317C23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5744154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7FAFBAC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0295CC41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7C99A2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C2AA688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B435EEA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29CF0A0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9C81E1D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381F45" w14:textId="77777777" w:rsidR="00CA1AD0" w:rsidRPr="009F510C" w:rsidRDefault="00CA1AD0" w:rsidP="00CA1AD0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D1460A6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  <w:tr w:rsidR="00CA1AD0" w:rsidRPr="009F510C" w14:paraId="22E2F021" w14:textId="77777777" w:rsidTr="003C5B65">
        <w:tc>
          <w:tcPr>
            <w:tcW w:w="1858" w:type="dxa"/>
            <w:gridSpan w:val="3"/>
          </w:tcPr>
          <w:p w14:paraId="21DD8822" w14:textId="77777777" w:rsidR="00CA1AD0" w:rsidRDefault="00CA1AD0" w:rsidP="00CA1AD0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4ABC3B06" w14:textId="44576AEE" w:rsidR="00CA1AD0" w:rsidRDefault="00CA1AD0" w:rsidP="00CA1AD0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 xml:space="preserve">: Swinnex # </w:t>
            </w:r>
            <w:r>
              <w:rPr>
                <w:sz w:val="22"/>
                <w:shd w:val="clear" w:color="auto" w:fill="92D050"/>
              </w:rPr>
              <w:t>27</w:t>
            </w:r>
            <w:r w:rsidRPr="00064957">
              <w:rPr>
                <w:sz w:val="22"/>
                <w:shd w:val="clear" w:color="auto" w:fill="92D050"/>
              </w:rPr>
              <w:t>; 2L; Btl</w:t>
            </w:r>
            <w:r>
              <w:rPr>
                <w:sz w:val="22"/>
                <w:shd w:val="clear" w:color="auto" w:fill="92D050"/>
              </w:rPr>
              <w:t xml:space="preserve"> 17</w:t>
            </w:r>
            <w:r w:rsidRPr="00334F19">
              <w:rPr>
                <w:sz w:val="22"/>
              </w:rPr>
              <w:t>. Btl 21: leaks form the top</w:t>
            </w:r>
            <w:r>
              <w:rPr>
                <w:sz w:val="22"/>
              </w:rPr>
              <w:t xml:space="preserve"> </w:t>
            </w:r>
          </w:p>
          <w:p w14:paraId="32312847" w14:textId="77777777" w:rsidR="00CA1AD0" w:rsidRPr="009F510C" w:rsidRDefault="00CA1AD0" w:rsidP="00CA1AD0">
            <w:pPr>
              <w:rPr>
                <w:sz w:val="22"/>
              </w:rPr>
            </w:pPr>
          </w:p>
        </w:tc>
      </w:tr>
    </w:tbl>
    <w:p w14:paraId="440CC540" w14:textId="7722EEA3" w:rsidR="003C5B65" w:rsidRDefault="003C5B65" w:rsidP="00775800"/>
    <w:p w14:paraId="6AFAFDB8" w14:textId="77777777" w:rsidR="003C5B65" w:rsidRPr="00B951E4" w:rsidRDefault="003C5B65" w:rsidP="003C5B65">
      <w:pPr>
        <w:pStyle w:val="Sansinterligne"/>
        <w:jc w:val="center"/>
        <w:rPr>
          <w:sz w:val="44"/>
        </w:rPr>
      </w:pPr>
      <w:r w:rsidRPr="00B951E4">
        <w:rPr>
          <w:sz w:val="44"/>
        </w:rPr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3C5B65" w14:paraId="04A4772F" w14:textId="77777777" w:rsidTr="003C5B65">
        <w:trPr>
          <w:jc w:val="center"/>
        </w:trPr>
        <w:tc>
          <w:tcPr>
            <w:tcW w:w="1139" w:type="dxa"/>
          </w:tcPr>
          <w:p w14:paraId="39E462C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09AEF5C4" w14:textId="37827EF7" w:rsidR="003C5B65" w:rsidRDefault="006B213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1983" w:type="dxa"/>
          </w:tcPr>
          <w:p w14:paraId="181728E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4B884748" w14:textId="6CB94157" w:rsidR="003C5B65" w:rsidRDefault="006B213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:17</w:t>
            </w:r>
          </w:p>
        </w:tc>
        <w:tc>
          <w:tcPr>
            <w:tcW w:w="1655" w:type="dxa"/>
          </w:tcPr>
          <w:p w14:paraId="4623858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5BC73761" w14:textId="0A84A039" w:rsidR="003C5B65" w:rsidRDefault="006B213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  <w:r w:rsidR="003C5B65">
              <w:rPr>
                <w:sz w:val="20"/>
                <w:szCs w:val="20"/>
              </w:rPr>
              <w:t>/11/2019</w:t>
            </w:r>
          </w:p>
        </w:tc>
      </w:tr>
      <w:tr w:rsidR="003C5B65" w14:paraId="6BF75A49" w14:textId="77777777" w:rsidTr="003C5B65">
        <w:trPr>
          <w:jc w:val="center"/>
        </w:trPr>
        <w:tc>
          <w:tcPr>
            <w:tcW w:w="1139" w:type="dxa"/>
          </w:tcPr>
          <w:p w14:paraId="347CEB9D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3767BFF3" w14:textId="27D0752C" w:rsidR="003C5B65" w:rsidRDefault="006B213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31.15</w:t>
            </w:r>
            <w:r w:rsidR="003C5B65">
              <w:rPr>
                <w:sz w:val="20"/>
                <w:szCs w:val="20"/>
              </w:rPr>
              <w:t>’S</w:t>
            </w:r>
          </w:p>
        </w:tc>
        <w:tc>
          <w:tcPr>
            <w:tcW w:w="1983" w:type="dxa"/>
          </w:tcPr>
          <w:p w14:paraId="223BA5E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6558FDA3" w14:textId="1828DF4B" w:rsidR="003C5B65" w:rsidRDefault="006B213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:17</w:t>
            </w:r>
          </w:p>
        </w:tc>
        <w:tc>
          <w:tcPr>
            <w:tcW w:w="1655" w:type="dxa"/>
          </w:tcPr>
          <w:p w14:paraId="22074B2E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0CDBEBF2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0EDEC56D" w14:textId="77777777" w:rsidTr="003C5B65">
        <w:trPr>
          <w:jc w:val="center"/>
        </w:trPr>
        <w:tc>
          <w:tcPr>
            <w:tcW w:w="1139" w:type="dxa"/>
          </w:tcPr>
          <w:p w14:paraId="0B4F8547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04B8B7DC" w14:textId="126E2A25" w:rsidR="003C5B65" w:rsidRDefault="006B213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7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3.165</w:t>
            </w:r>
            <w:r w:rsidR="003C5B65">
              <w:rPr>
                <w:sz w:val="20"/>
                <w:szCs w:val="20"/>
              </w:rPr>
              <w:t>‘W</w:t>
            </w:r>
          </w:p>
        </w:tc>
        <w:tc>
          <w:tcPr>
            <w:tcW w:w="1983" w:type="dxa"/>
          </w:tcPr>
          <w:p w14:paraId="3D7215D7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5CBCA54E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4C1E971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4C986EC8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</w:tr>
      <w:tr w:rsidR="003C5B65" w14:paraId="63131EFA" w14:textId="77777777" w:rsidTr="003C5B65">
        <w:trPr>
          <w:jc w:val="center"/>
        </w:trPr>
        <w:tc>
          <w:tcPr>
            <w:tcW w:w="1139" w:type="dxa"/>
          </w:tcPr>
          <w:p w14:paraId="1348A71D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653FC612" w14:textId="4B853206" w:rsidR="003C5B65" w:rsidRDefault="006B213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</w:t>
            </w:r>
          </w:p>
        </w:tc>
        <w:tc>
          <w:tcPr>
            <w:tcW w:w="1983" w:type="dxa"/>
          </w:tcPr>
          <w:p w14:paraId="5A9E85C4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0E7E9942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29CA1F6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4A240651" w14:textId="23C593D2" w:rsidR="003C5B65" w:rsidRDefault="006B213A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</w:t>
            </w:r>
          </w:p>
        </w:tc>
      </w:tr>
      <w:tr w:rsidR="003C5B65" w14:paraId="7B82D2BF" w14:textId="77777777" w:rsidTr="003C5B65">
        <w:trPr>
          <w:jc w:val="center"/>
        </w:trPr>
        <w:tc>
          <w:tcPr>
            <w:tcW w:w="1139" w:type="dxa"/>
          </w:tcPr>
          <w:p w14:paraId="6F983695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3D72E332" w14:textId="21F881FF" w:rsidR="003C5B65" w:rsidRPr="00720120" w:rsidRDefault="006B213A" w:rsidP="003C5B65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unset</w:t>
            </w:r>
          </w:p>
        </w:tc>
      </w:tr>
    </w:tbl>
    <w:p w14:paraId="64DBE491" w14:textId="77777777" w:rsidR="003C5B65" w:rsidRPr="00F8381A" w:rsidRDefault="003C5B65" w:rsidP="003C5B65">
      <w:pPr>
        <w:pStyle w:val="Sansinterligne"/>
        <w:rPr>
          <w:sz w:val="2"/>
          <w:szCs w:val="16"/>
        </w:rPr>
      </w:pPr>
    </w:p>
    <w:tbl>
      <w:tblPr>
        <w:tblStyle w:val="Grilledutableau"/>
        <w:tblW w:w="15593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370"/>
        <w:gridCol w:w="418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</w:tblGrid>
      <w:tr w:rsidR="003C5B65" w:rsidRPr="009F510C" w14:paraId="70B95291" w14:textId="77777777" w:rsidTr="003C5B65">
        <w:trPr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62DC803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402EB8C2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5B72C5F6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5D216640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655C9710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2C1C3DA5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5275ADF2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079EEFF0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7767878D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59C8235B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6E01531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43DC9A6D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011D2D21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5759032F" w14:textId="77777777" w:rsidR="003C5B65" w:rsidRDefault="003C5B65" w:rsidP="003C5B65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0CDC04C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6FAF4DE1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334BB4EA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7A68385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370" w:type="dxa"/>
            <w:textDirection w:val="tbRl"/>
            <w:vAlign w:val="center"/>
          </w:tcPr>
          <w:p w14:paraId="0B47534E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418" w:type="dxa"/>
            <w:textDirection w:val="tbRl"/>
            <w:vAlign w:val="center"/>
          </w:tcPr>
          <w:p w14:paraId="4A539334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034310C1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3EE66DF1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66" w:type="dxa"/>
            <w:textDirection w:val="tbRl"/>
            <w:vAlign w:val="center"/>
          </w:tcPr>
          <w:p w14:paraId="29148860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04" w:type="dxa"/>
            <w:textDirection w:val="tbRl"/>
            <w:vAlign w:val="center"/>
          </w:tcPr>
          <w:p w14:paraId="13C0A2D8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textDirection w:val="tbRl"/>
            <w:vAlign w:val="center"/>
          </w:tcPr>
          <w:p w14:paraId="6033F56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4459A44A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3E00961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isotope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378B60E0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79104DC2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01840A42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418A4657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</w:tr>
      <w:tr w:rsidR="003C5B65" w:rsidRPr="009F510C" w14:paraId="3DAD8D29" w14:textId="77777777" w:rsidTr="003C5B65">
        <w:tc>
          <w:tcPr>
            <w:tcW w:w="546" w:type="dxa"/>
            <w:shd w:val="clear" w:color="auto" w:fill="auto"/>
          </w:tcPr>
          <w:p w14:paraId="10A17D9D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  <w:shd w:val="clear" w:color="auto" w:fill="auto"/>
          </w:tcPr>
          <w:p w14:paraId="1E5CAA1B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63F69EE1" w14:textId="50DC2ADE" w:rsidR="003C5B65" w:rsidRPr="0006698D" w:rsidRDefault="006B213A" w:rsidP="003C5B65">
            <w:pPr>
              <w:rPr>
                <w:sz w:val="22"/>
                <w:lang w:val="es-ES"/>
              </w:rPr>
            </w:pPr>
            <w:r>
              <w:rPr>
                <w:sz w:val="22"/>
                <w:lang w:val="es-ES"/>
              </w:rPr>
              <w:t>b-10</w:t>
            </w:r>
          </w:p>
        </w:tc>
        <w:tc>
          <w:tcPr>
            <w:tcW w:w="546" w:type="dxa"/>
            <w:shd w:val="clear" w:color="auto" w:fill="auto"/>
          </w:tcPr>
          <w:p w14:paraId="073A0C1D" w14:textId="4762E44E" w:rsidR="003C5B65" w:rsidRPr="009F510C" w:rsidRDefault="006B213A" w:rsidP="003C5B65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476" w:type="dxa"/>
            <w:shd w:val="clear" w:color="auto" w:fill="auto"/>
          </w:tcPr>
          <w:p w14:paraId="58EF5700" w14:textId="369F486A" w:rsidR="003C5B65" w:rsidRPr="009F510C" w:rsidRDefault="006B213A" w:rsidP="003C5B65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auto"/>
          </w:tcPr>
          <w:p w14:paraId="70E98A1E" w14:textId="7F1838E6" w:rsidR="003C5B65" w:rsidRPr="009F510C" w:rsidRDefault="006B213A" w:rsidP="003C5B65">
            <w:pPr>
              <w:rPr>
                <w:sz w:val="22"/>
              </w:rPr>
            </w:pPr>
            <w:r>
              <w:rPr>
                <w:sz w:val="22"/>
              </w:rPr>
              <w:t>22:55</w:t>
            </w:r>
          </w:p>
        </w:tc>
        <w:tc>
          <w:tcPr>
            <w:tcW w:w="766" w:type="dxa"/>
            <w:shd w:val="clear" w:color="auto" w:fill="auto"/>
          </w:tcPr>
          <w:p w14:paraId="4A64890C" w14:textId="61CE0903" w:rsidR="003C5B65" w:rsidRPr="009F510C" w:rsidRDefault="006B213A" w:rsidP="003C5B65">
            <w:pPr>
              <w:rPr>
                <w:sz w:val="22"/>
              </w:rPr>
            </w:pPr>
            <w:r>
              <w:rPr>
                <w:sz w:val="22"/>
              </w:rPr>
              <w:t>00:40</w:t>
            </w:r>
          </w:p>
        </w:tc>
        <w:tc>
          <w:tcPr>
            <w:tcW w:w="711" w:type="dxa"/>
            <w:shd w:val="clear" w:color="auto" w:fill="auto"/>
          </w:tcPr>
          <w:p w14:paraId="0DEA7DC9" w14:textId="7D690294" w:rsidR="003C5B65" w:rsidRPr="009F510C" w:rsidRDefault="006B213A" w:rsidP="003C5B65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418" w:type="dxa"/>
            <w:shd w:val="clear" w:color="auto" w:fill="E7E6E6" w:themeFill="background2"/>
          </w:tcPr>
          <w:p w14:paraId="77E8352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24AF3C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077DDF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18ADBB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71BE1E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3B666B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7901D5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EC2E47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auto"/>
          </w:tcPr>
          <w:p w14:paraId="25C413E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E3C813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auto"/>
          </w:tcPr>
          <w:p w14:paraId="22364EA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auto"/>
          </w:tcPr>
          <w:p w14:paraId="1874730D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66E826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88D8A9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90AFFF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060ADEF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190FC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7E77B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C48DF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38608D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0D824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4BF945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2A6A24F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3C5B65" w:rsidRPr="009F510C" w14:paraId="7954D94F" w14:textId="77777777" w:rsidTr="006B213A">
        <w:tc>
          <w:tcPr>
            <w:tcW w:w="546" w:type="dxa"/>
            <w:shd w:val="clear" w:color="auto" w:fill="FF0000"/>
          </w:tcPr>
          <w:p w14:paraId="460D3D47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  <w:shd w:val="clear" w:color="auto" w:fill="FF0000"/>
          </w:tcPr>
          <w:p w14:paraId="04F4AF67" w14:textId="77777777" w:rsidR="003C5B65" w:rsidRPr="009F510C" w:rsidRDefault="003C5B65" w:rsidP="003C5B65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FF0000"/>
          </w:tcPr>
          <w:p w14:paraId="39F9B765" w14:textId="019ECAE0" w:rsidR="003C5B65" w:rsidRPr="009F510C" w:rsidRDefault="006B213A" w:rsidP="003C5B65">
            <w:pPr>
              <w:rPr>
                <w:sz w:val="22"/>
              </w:rPr>
            </w:pPr>
            <w:r>
              <w:rPr>
                <w:sz w:val="22"/>
              </w:rPr>
              <w:t>b-10</w:t>
            </w:r>
          </w:p>
        </w:tc>
        <w:tc>
          <w:tcPr>
            <w:tcW w:w="546" w:type="dxa"/>
            <w:shd w:val="clear" w:color="auto" w:fill="FF0000"/>
          </w:tcPr>
          <w:p w14:paraId="3BFD614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0289B47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77DDF52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FF0000"/>
          </w:tcPr>
          <w:p w14:paraId="1911C50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FF0000"/>
          </w:tcPr>
          <w:p w14:paraId="59C0D724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560A56F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5B8431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68F283A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FF0000"/>
          </w:tcPr>
          <w:p w14:paraId="3AB15D48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4154752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FF0000"/>
          </w:tcPr>
          <w:p w14:paraId="601F963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36D27A2C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43A5BAA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7" w:type="dxa"/>
            <w:shd w:val="clear" w:color="auto" w:fill="FF0000"/>
          </w:tcPr>
          <w:p w14:paraId="47F7971A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006C9DE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370" w:type="dxa"/>
            <w:shd w:val="clear" w:color="auto" w:fill="FF0000"/>
          </w:tcPr>
          <w:p w14:paraId="61F1ADFB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FF0000"/>
          </w:tcPr>
          <w:p w14:paraId="0FAC6FF2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654F5C3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3091D13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FF0000"/>
          </w:tcPr>
          <w:p w14:paraId="65143B5E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FF0000"/>
          </w:tcPr>
          <w:p w14:paraId="54365FD0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5068029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56F7751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04130C6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1FF8E74F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2ACE9133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51A520A7" w14:textId="77777777" w:rsidR="003C5B65" w:rsidRPr="009F510C" w:rsidRDefault="003C5B65" w:rsidP="003C5B6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FF0000"/>
          </w:tcPr>
          <w:p w14:paraId="46E27950" w14:textId="77777777" w:rsidR="003C5B65" w:rsidRPr="009F510C" w:rsidRDefault="003C5B65" w:rsidP="003C5B65">
            <w:pPr>
              <w:rPr>
                <w:sz w:val="22"/>
              </w:rPr>
            </w:pPr>
          </w:p>
        </w:tc>
      </w:tr>
      <w:tr w:rsidR="00F16E95" w:rsidRPr="009F510C" w14:paraId="71BC8CEE" w14:textId="77777777" w:rsidTr="003C5B65">
        <w:tc>
          <w:tcPr>
            <w:tcW w:w="546" w:type="dxa"/>
            <w:shd w:val="clear" w:color="auto" w:fill="auto"/>
          </w:tcPr>
          <w:p w14:paraId="4721B771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  <w:shd w:val="clear" w:color="auto" w:fill="auto"/>
          </w:tcPr>
          <w:p w14:paraId="73873ABF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25E5A348" w14:textId="3CC3A0E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900</w:t>
            </w:r>
          </w:p>
        </w:tc>
        <w:tc>
          <w:tcPr>
            <w:tcW w:w="546" w:type="dxa"/>
            <w:shd w:val="clear" w:color="auto" w:fill="auto"/>
          </w:tcPr>
          <w:p w14:paraId="75B5B83A" w14:textId="439DA89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31</w:t>
            </w:r>
          </w:p>
        </w:tc>
        <w:tc>
          <w:tcPr>
            <w:tcW w:w="476" w:type="dxa"/>
            <w:shd w:val="clear" w:color="auto" w:fill="auto"/>
          </w:tcPr>
          <w:p w14:paraId="57697651" w14:textId="6A2E8D1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03ECD4FA" w14:textId="6235C72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3.20</w:t>
            </w:r>
          </w:p>
        </w:tc>
        <w:tc>
          <w:tcPr>
            <w:tcW w:w="766" w:type="dxa"/>
            <w:shd w:val="clear" w:color="auto" w:fill="auto"/>
          </w:tcPr>
          <w:p w14:paraId="2FB31C3D" w14:textId="75EF0F8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0:45</w:t>
            </w:r>
          </w:p>
        </w:tc>
        <w:tc>
          <w:tcPr>
            <w:tcW w:w="711" w:type="dxa"/>
            <w:shd w:val="clear" w:color="auto" w:fill="auto"/>
          </w:tcPr>
          <w:p w14:paraId="054F2A74" w14:textId="62C2F09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491C52E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EA50237" w14:textId="7F54996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B52EED0" w14:textId="0BB9EEA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37A0A4E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8E3688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72D830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80916D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FBDE16A" w14:textId="250BB54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27D78E5" w14:textId="4D3732A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293DDC7" w14:textId="599FD94F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0DB00D6A" w14:textId="646089F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5FF411F" w14:textId="63C3C7A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C722326" w14:textId="7E619FC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1BB16F5" w14:textId="07AF918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16CB102" w14:textId="5CF135F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1CF8B2C" w14:textId="12CBC38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21ACA9C" w14:textId="2D558B4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8DBA24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ED754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BA005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6AAC1C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FD8921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2682E15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6985A877" w14:textId="77777777" w:rsidTr="003C5B65">
        <w:tc>
          <w:tcPr>
            <w:tcW w:w="546" w:type="dxa"/>
            <w:shd w:val="clear" w:color="auto" w:fill="auto"/>
          </w:tcPr>
          <w:p w14:paraId="6977743B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  <w:shd w:val="clear" w:color="auto" w:fill="auto"/>
          </w:tcPr>
          <w:p w14:paraId="26B2F040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39B7818C" w14:textId="1A4BA9C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700</w:t>
            </w:r>
          </w:p>
        </w:tc>
        <w:tc>
          <w:tcPr>
            <w:tcW w:w="546" w:type="dxa"/>
            <w:shd w:val="clear" w:color="auto" w:fill="auto"/>
          </w:tcPr>
          <w:p w14:paraId="4FF19779" w14:textId="712ACF9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476" w:type="dxa"/>
            <w:shd w:val="clear" w:color="auto" w:fill="auto"/>
          </w:tcPr>
          <w:p w14:paraId="024CDEF8" w14:textId="34E5DE9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766" w:type="dxa"/>
            <w:shd w:val="clear" w:color="auto" w:fill="auto"/>
          </w:tcPr>
          <w:p w14:paraId="5A1273AF" w14:textId="617001F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3:40</w:t>
            </w:r>
          </w:p>
        </w:tc>
        <w:tc>
          <w:tcPr>
            <w:tcW w:w="766" w:type="dxa"/>
            <w:shd w:val="clear" w:color="auto" w:fill="auto"/>
          </w:tcPr>
          <w:p w14:paraId="10ECE522" w14:textId="539C9C9B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0:53</w:t>
            </w:r>
          </w:p>
        </w:tc>
        <w:tc>
          <w:tcPr>
            <w:tcW w:w="711" w:type="dxa"/>
            <w:shd w:val="clear" w:color="auto" w:fill="auto"/>
          </w:tcPr>
          <w:p w14:paraId="6B1F0AB0" w14:textId="6B943E4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418" w:type="dxa"/>
            <w:shd w:val="clear" w:color="auto" w:fill="E7E6E6" w:themeFill="background2"/>
          </w:tcPr>
          <w:p w14:paraId="20E9EAC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8E0192D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832A11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95C10E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C025F2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209ACE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83A907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9C57682" w14:textId="6699692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7601911" w14:textId="2664AFC7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CAE71B9" w14:textId="7FB8234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5B4DAA29" w14:textId="562D7D2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4D85CC9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105E98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ADD073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C6A5F5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67D738A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6A47E0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8306C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A85B1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5BB1D7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665C966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9EC3B3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6A8EC80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0ACAE2FE" w14:textId="77777777" w:rsidTr="003C5B65">
        <w:tc>
          <w:tcPr>
            <w:tcW w:w="546" w:type="dxa"/>
            <w:shd w:val="clear" w:color="auto" w:fill="auto"/>
          </w:tcPr>
          <w:p w14:paraId="479CBF63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auto"/>
          </w:tcPr>
          <w:p w14:paraId="636710DB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03FE7DE0" w14:textId="4BFFAEF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500</w:t>
            </w:r>
          </w:p>
        </w:tc>
        <w:tc>
          <w:tcPr>
            <w:tcW w:w="546" w:type="dxa"/>
            <w:shd w:val="clear" w:color="auto" w:fill="auto"/>
          </w:tcPr>
          <w:p w14:paraId="552FA575" w14:textId="7F965F0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58</w:t>
            </w:r>
          </w:p>
        </w:tc>
        <w:tc>
          <w:tcPr>
            <w:tcW w:w="476" w:type="dxa"/>
            <w:shd w:val="clear" w:color="auto" w:fill="auto"/>
          </w:tcPr>
          <w:p w14:paraId="1FEB645B" w14:textId="021937C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2475AB49" w14:textId="274E191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3.47</w:t>
            </w:r>
          </w:p>
        </w:tc>
        <w:tc>
          <w:tcPr>
            <w:tcW w:w="766" w:type="dxa"/>
            <w:shd w:val="clear" w:color="auto" w:fill="auto"/>
          </w:tcPr>
          <w:p w14:paraId="5138DA26" w14:textId="21FC32FB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1:10</w:t>
            </w:r>
          </w:p>
        </w:tc>
        <w:tc>
          <w:tcPr>
            <w:tcW w:w="711" w:type="dxa"/>
            <w:shd w:val="clear" w:color="auto" w:fill="auto"/>
          </w:tcPr>
          <w:p w14:paraId="0D15BA5A" w14:textId="1BC65AF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159ABA4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BEA113C" w14:textId="3C0ED9C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0DA40EE8" w14:textId="7704D55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9DC812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B5432E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830968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B0CEE5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A1FC217" w14:textId="2A26596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F65C166" w14:textId="1C403B9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DB9461D" w14:textId="673A65F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37C39B48" w14:textId="4666C6B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628DD57" w14:textId="68CE88E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8C037AF" w14:textId="023A9C96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1250FB1" w14:textId="756DBA0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5D7A7FB" w14:textId="2CAFC09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4D54283E" w14:textId="2E1810D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098A71E" w14:textId="45CDDC4B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B50068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16968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59A534D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C7A6DBD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D0D16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8FE9C9B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7D6600D3" w14:textId="77777777" w:rsidTr="00404EE4">
        <w:tc>
          <w:tcPr>
            <w:tcW w:w="546" w:type="dxa"/>
            <w:shd w:val="clear" w:color="auto" w:fill="92D050"/>
          </w:tcPr>
          <w:p w14:paraId="2472E758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92D050"/>
          </w:tcPr>
          <w:p w14:paraId="6721CFDE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92D050"/>
          </w:tcPr>
          <w:p w14:paraId="17305AA2" w14:textId="255B45B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330</w:t>
            </w:r>
          </w:p>
        </w:tc>
        <w:tc>
          <w:tcPr>
            <w:tcW w:w="546" w:type="dxa"/>
            <w:shd w:val="clear" w:color="auto" w:fill="92D050"/>
          </w:tcPr>
          <w:p w14:paraId="3511AA4E" w14:textId="774D742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33</w:t>
            </w:r>
          </w:p>
        </w:tc>
        <w:tc>
          <w:tcPr>
            <w:tcW w:w="476" w:type="dxa"/>
            <w:shd w:val="clear" w:color="auto" w:fill="92D050"/>
          </w:tcPr>
          <w:p w14:paraId="01BF47AF" w14:textId="71C7F59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92D050"/>
          </w:tcPr>
          <w:p w14:paraId="222DB3C8" w14:textId="0CF3F3A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2:40</w:t>
            </w:r>
          </w:p>
        </w:tc>
        <w:tc>
          <w:tcPr>
            <w:tcW w:w="766" w:type="dxa"/>
            <w:shd w:val="clear" w:color="auto" w:fill="92D050"/>
          </w:tcPr>
          <w:p w14:paraId="4E56C3C5" w14:textId="576FC0A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0:10</w:t>
            </w:r>
          </w:p>
        </w:tc>
        <w:tc>
          <w:tcPr>
            <w:tcW w:w="711" w:type="dxa"/>
            <w:shd w:val="clear" w:color="auto" w:fill="92D050"/>
          </w:tcPr>
          <w:p w14:paraId="71A12B50" w14:textId="59E15D1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8.5</w:t>
            </w:r>
          </w:p>
        </w:tc>
        <w:tc>
          <w:tcPr>
            <w:tcW w:w="418" w:type="dxa"/>
            <w:shd w:val="clear" w:color="auto" w:fill="92D050"/>
          </w:tcPr>
          <w:p w14:paraId="4F07989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7175D4DC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5073ED5D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92D050"/>
          </w:tcPr>
          <w:p w14:paraId="0A65E2ED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01BF654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92D050"/>
          </w:tcPr>
          <w:p w14:paraId="269D441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7A48E98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5A3427CD" w14:textId="6FE147D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1DE7C734" w14:textId="308E179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5FD1E6A9" w14:textId="562CBC7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92D050"/>
          </w:tcPr>
          <w:p w14:paraId="128ADA42" w14:textId="0D47510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73E3C8ED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04A019B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0D0777CC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92D050"/>
          </w:tcPr>
          <w:p w14:paraId="728B795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92D050"/>
          </w:tcPr>
          <w:p w14:paraId="6BB9F8B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887215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3166AC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1E0C522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59B7880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70EACF7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7B26987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12B32383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66CD9239" w14:textId="77777777" w:rsidTr="003C5B65">
        <w:tc>
          <w:tcPr>
            <w:tcW w:w="546" w:type="dxa"/>
            <w:shd w:val="clear" w:color="auto" w:fill="auto"/>
          </w:tcPr>
          <w:p w14:paraId="4D3A8D3F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auto"/>
          </w:tcPr>
          <w:p w14:paraId="5A49879F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51E4C184" w14:textId="0E12A9C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100</w:t>
            </w:r>
          </w:p>
        </w:tc>
        <w:tc>
          <w:tcPr>
            <w:tcW w:w="546" w:type="dxa"/>
            <w:shd w:val="clear" w:color="auto" w:fill="auto"/>
          </w:tcPr>
          <w:p w14:paraId="4FE0CE3A" w14:textId="716D61A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476" w:type="dxa"/>
            <w:shd w:val="clear" w:color="auto" w:fill="auto"/>
          </w:tcPr>
          <w:p w14:paraId="7E5468C6" w14:textId="0BF05616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07446EBE" w14:textId="17E9179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2:45</w:t>
            </w:r>
          </w:p>
        </w:tc>
        <w:tc>
          <w:tcPr>
            <w:tcW w:w="766" w:type="dxa"/>
            <w:shd w:val="clear" w:color="auto" w:fill="auto"/>
          </w:tcPr>
          <w:p w14:paraId="67591768" w14:textId="67287CFF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0:08</w:t>
            </w:r>
          </w:p>
        </w:tc>
        <w:tc>
          <w:tcPr>
            <w:tcW w:w="711" w:type="dxa"/>
            <w:shd w:val="clear" w:color="auto" w:fill="auto"/>
          </w:tcPr>
          <w:p w14:paraId="5FE3ED4F" w14:textId="1C4BBF9F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4613EB8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5408A18" w14:textId="3D0B830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7FE7697" w14:textId="0F78E9D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818375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4104FE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0D5894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B009CD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18DF6D1" w14:textId="03FBBEE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E427C6E" w14:textId="6BD6689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7AC4CE5" w14:textId="1B778B87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380ECB3A" w14:textId="54307AB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A974856" w14:textId="5667448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8BEE409" w14:textId="1D95E88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E3EEA1D" w14:textId="0D87B42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EA820E4" w14:textId="6D7CFAE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4302BA2C" w14:textId="6C4BE8C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AAD00D3" w14:textId="05890DF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A058C7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EBC8E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879E9C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6DCAC3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AC71617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2A749F9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5BDF2E93" w14:textId="77777777" w:rsidTr="003C5B65">
        <w:tc>
          <w:tcPr>
            <w:tcW w:w="546" w:type="dxa"/>
            <w:shd w:val="clear" w:color="auto" w:fill="auto"/>
          </w:tcPr>
          <w:p w14:paraId="776F7A75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  <w:shd w:val="clear" w:color="auto" w:fill="auto"/>
          </w:tcPr>
          <w:p w14:paraId="0AB9E4FA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1891F1B6" w14:textId="20F7047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860</w:t>
            </w:r>
          </w:p>
        </w:tc>
        <w:tc>
          <w:tcPr>
            <w:tcW w:w="546" w:type="dxa"/>
            <w:shd w:val="clear" w:color="auto" w:fill="auto"/>
          </w:tcPr>
          <w:p w14:paraId="31F29102" w14:textId="386C6E1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46</w:t>
            </w:r>
          </w:p>
        </w:tc>
        <w:tc>
          <w:tcPr>
            <w:tcW w:w="476" w:type="dxa"/>
            <w:shd w:val="clear" w:color="auto" w:fill="auto"/>
          </w:tcPr>
          <w:p w14:paraId="41B1D4EA" w14:textId="47A9A566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5E41F105" w14:textId="3ED5348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3:06</w:t>
            </w:r>
          </w:p>
        </w:tc>
        <w:tc>
          <w:tcPr>
            <w:tcW w:w="766" w:type="dxa"/>
            <w:shd w:val="clear" w:color="auto" w:fill="auto"/>
          </w:tcPr>
          <w:p w14:paraId="22C828C1" w14:textId="60AEC9B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0:43</w:t>
            </w:r>
          </w:p>
        </w:tc>
        <w:tc>
          <w:tcPr>
            <w:tcW w:w="711" w:type="dxa"/>
            <w:shd w:val="clear" w:color="auto" w:fill="auto"/>
          </w:tcPr>
          <w:p w14:paraId="73D04914" w14:textId="0FDCFBB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189083B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1A02A1" w14:textId="54B9CEC7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FE3E40F" w14:textId="2CB0579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4B0D9C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FA0A32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0A0F266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980395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724122C" w14:textId="62E0423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DDA06D7" w14:textId="5059880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0452C76" w14:textId="15C56AE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28C79A36" w14:textId="51A24C3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C73E076" w14:textId="52BD193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476D659" w14:textId="1B0577A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E09F91C" w14:textId="2A16385F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FA68CC7" w14:textId="6EB1A49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3736D76" w14:textId="372E8CE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E3B000F" w14:textId="75EA71E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387E487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AFEC27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B0380F6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7753A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CD20CDC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14414CF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4C1EA7A2" w14:textId="77777777" w:rsidTr="003C5B65">
        <w:tc>
          <w:tcPr>
            <w:tcW w:w="546" w:type="dxa"/>
            <w:shd w:val="clear" w:color="auto" w:fill="auto"/>
          </w:tcPr>
          <w:p w14:paraId="1C0AB477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  <w:shd w:val="clear" w:color="auto" w:fill="auto"/>
          </w:tcPr>
          <w:p w14:paraId="61BA04C2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385563EA" w14:textId="4A4D8BD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690</w:t>
            </w:r>
          </w:p>
        </w:tc>
        <w:tc>
          <w:tcPr>
            <w:tcW w:w="546" w:type="dxa"/>
            <w:shd w:val="clear" w:color="auto" w:fill="auto"/>
          </w:tcPr>
          <w:p w14:paraId="3EE6CEE4" w14:textId="1C7F5A9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476" w:type="dxa"/>
            <w:shd w:val="clear" w:color="auto" w:fill="auto"/>
          </w:tcPr>
          <w:p w14:paraId="379BD439" w14:textId="523B02E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70296EEA" w14:textId="3454EC3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3.35</w:t>
            </w:r>
          </w:p>
        </w:tc>
        <w:tc>
          <w:tcPr>
            <w:tcW w:w="766" w:type="dxa"/>
            <w:shd w:val="clear" w:color="auto" w:fill="auto"/>
          </w:tcPr>
          <w:p w14:paraId="0090E98B" w14:textId="7334051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0:50</w:t>
            </w:r>
          </w:p>
        </w:tc>
        <w:tc>
          <w:tcPr>
            <w:tcW w:w="711" w:type="dxa"/>
            <w:shd w:val="clear" w:color="auto" w:fill="auto"/>
          </w:tcPr>
          <w:p w14:paraId="525C2794" w14:textId="09C7E15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3467277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460F4B6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698E21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7225EBC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3D2712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B4BD2C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6E25F4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56D3295" w14:textId="5A5304A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93A3C2B" w14:textId="3DE6E56B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A2326BF" w14:textId="5DFC16C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11924129" w14:textId="2B02D97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2DA783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242CA46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7568F4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EC4A62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927694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7FEC8B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6630D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F6BF886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C2A1FC6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711A26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A90417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B2BD888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7EB3B840" w14:textId="77777777" w:rsidTr="003C5B65">
        <w:tc>
          <w:tcPr>
            <w:tcW w:w="546" w:type="dxa"/>
            <w:shd w:val="clear" w:color="auto" w:fill="auto"/>
          </w:tcPr>
          <w:p w14:paraId="4F11BD9A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76A3AF48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00886468" w14:textId="6D833BE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650</w:t>
            </w:r>
          </w:p>
        </w:tc>
        <w:tc>
          <w:tcPr>
            <w:tcW w:w="546" w:type="dxa"/>
            <w:shd w:val="clear" w:color="auto" w:fill="auto"/>
          </w:tcPr>
          <w:p w14:paraId="0B809804" w14:textId="33043BC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63</w:t>
            </w:r>
          </w:p>
        </w:tc>
        <w:tc>
          <w:tcPr>
            <w:tcW w:w="476" w:type="dxa"/>
            <w:shd w:val="clear" w:color="auto" w:fill="auto"/>
          </w:tcPr>
          <w:p w14:paraId="5F5487B3" w14:textId="3CEA873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48E6D6D9" w14:textId="60D2E1A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3:45</w:t>
            </w:r>
          </w:p>
        </w:tc>
        <w:tc>
          <w:tcPr>
            <w:tcW w:w="766" w:type="dxa"/>
            <w:shd w:val="clear" w:color="auto" w:fill="auto"/>
          </w:tcPr>
          <w:p w14:paraId="5ACD2BE1" w14:textId="2E915FD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1:00</w:t>
            </w:r>
          </w:p>
        </w:tc>
        <w:tc>
          <w:tcPr>
            <w:tcW w:w="711" w:type="dxa"/>
            <w:shd w:val="clear" w:color="auto" w:fill="auto"/>
          </w:tcPr>
          <w:p w14:paraId="0C1949E8" w14:textId="6DE3CB2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7.5</w:t>
            </w:r>
          </w:p>
        </w:tc>
        <w:tc>
          <w:tcPr>
            <w:tcW w:w="418" w:type="dxa"/>
            <w:shd w:val="clear" w:color="auto" w:fill="E7E6E6" w:themeFill="background2"/>
          </w:tcPr>
          <w:p w14:paraId="413503B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9DCC41F" w14:textId="4DC55BD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55CB307" w14:textId="041D1E5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04CDE4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FF6F466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00ABAE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6B1258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4FA992B" w14:textId="275E5A4B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CD2F344" w14:textId="69BAA677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3CB6015" w14:textId="38911E6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4C31BA14" w14:textId="324893A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ABC70CD" w14:textId="3B7CCD2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A4032A7" w14:textId="3BCD1E6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BE403C4" w14:textId="317D5AF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5713A89" w14:textId="3005064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43DF8CC9" w14:textId="0FE0A67B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228CDE3" w14:textId="3E1FD62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26F79A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999A1D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5E300E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A6C6E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928969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259AE3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506FCF42" w14:textId="77777777" w:rsidTr="003C5B65">
        <w:tc>
          <w:tcPr>
            <w:tcW w:w="546" w:type="dxa"/>
            <w:shd w:val="clear" w:color="auto" w:fill="auto"/>
          </w:tcPr>
          <w:p w14:paraId="4FB05B85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3BB3E94A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00098BE9" w14:textId="5E97027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570</w:t>
            </w:r>
          </w:p>
        </w:tc>
        <w:tc>
          <w:tcPr>
            <w:tcW w:w="546" w:type="dxa"/>
            <w:shd w:val="clear" w:color="auto" w:fill="auto"/>
          </w:tcPr>
          <w:p w14:paraId="09491CD3" w14:textId="5B0819A7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43</w:t>
            </w:r>
          </w:p>
        </w:tc>
        <w:tc>
          <w:tcPr>
            <w:tcW w:w="476" w:type="dxa"/>
            <w:shd w:val="clear" w:color="auto" w:fill="auto"/>
          </w:tcPr>
          <w:p w14:paraId="54E38074" w14:textId="0C52577F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36C3B34F" w14:textId="1A931E0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0:05</w:t>
            </w:r>
          </w:p>
        </w:tc>
        <w:tc>
          <w:tcPr>
            <w:tcW w:w="766" w:type="dxa"/>
            <w:shd w:val="clear" w:color="auto" w:fill="auto"/>
          </w:tcPr>
          <w:p w14:paraId="0CC2A4CF" w14:textId="2DBFEB2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1:16</w:t>
            </w:r>
          </w:p>
        </w:tc>
        <w:tc>
          <w:tcPr>
            <w:tcW w:w="711" w:type="dxa"/>
            <w:shd w:val="clear" w:color="auto" w:fill="auto"/>
          </w:tcPr>
          <w:p w14:paraId="22395B23" w14:textId="68EA7C3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0D6A219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B964E9B" w14:textId="750D686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0525A1E" w14:textId="6C20B076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257E127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0656E1C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E3DF2F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99E38C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5F43435" w14:textId="25559B5B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483A4E7" w14:textId="6035A72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95A0EFC" w14:textId="055B879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5EFD7D96" w14:textId="236DC40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DC7CB7E" w14:textId="3DD68B1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4D67F1C" w14:textId="47137D1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3D722F3" w14:textId="3116C5D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F648C96" w14:textId="4BCDE91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F7214D6" w14:textId="385F7C6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6960E03" w14:textId="6668458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5A472BC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0D29AF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A90F67C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64CE8A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87622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7CD778A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2535BA8F" w14:textId="77777777" w:rsidTr="003C5B65">
        <w:tc>
          <w:tcPr>
            <w:tcW w:w="546" w:type="dxa"/>
            <w:shd w:val="clear" w:color="auto" w:fill="auto"/>
          </w:tcPr>
          <w:p w14:paraId="6C6F06EB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auto"/>
          </w:tcPr>
          <w:p w14:paraId="7A694D71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34CCF3CB" w14:textId="4645338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450</w:t>
            </w:r>
          </w:p>
        </w:tc>
        <w:tc>
          <w:tcPr>
            <w:tcW w:w="546" w:type="dxa"/>
            <w:shd w:val="clear" w:color="auto" w:fill="auto"/>
          </w:tcPr>
          <w:p w14:paraId="35B18372" w14:textId="359983D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41</w:t>
            </w:r>
          </w:p>
        </w:tc>
        <w:tc>
          <w:tcPr>
            <w:tcW w:w="476" w:type="dxa"/>
            <w:shd w:val="clear" w:color="auto" w:fill="auto"/>
          </w:tcPr>
          <w:p w14:paraId="760C77F0" w14:textId="0E11B6E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576235FC" w14:textId="0597D9F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0:10</w:t>
            </w:r>
          </w:p>
        </w:tc>
        <w:tc>
          <w:tcPr>
            <w:tcW w:w="766" w:type="dxa"/>
            <w:shd w:val="clear" w:color="auto" w:fill="auto"/>
          </w:tcPr>
          <w:p w14:paraId="6DBDF1DD" w14:textId="367F590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1:27</w:t>
            </w:r>
          </w:p>
        </w:tc>
        <w:tc>
          <w:tcPr>
            <w:tcW w:w="711" w:type="dxa"/>
            <w:shd w:val="clear" w:color="auto" w:fill="auto"/>
          </w:tcPr>
          <w:p w14:paraId="2AF4AC03" w14:textId="330AA0B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0777CB5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9C01FF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A98423D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E321EBD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3D206D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B5C1E5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8050C6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4BAB877" w14:textId="450663B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A43ABA2" w14:textId="212D14A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11C501A" w14:textId="597E90C7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7639BEA6" w14:textId="6785060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2053D1E7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AA85E76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83CC30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E12246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690A725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0D1F416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18DC07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61D7237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2B391C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DEC6B6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1E19F77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7AF900A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208A7C37" w14:textId="77777777" w:rsidTr="003C5B65">
        <w:tc>
          <w:tcPr>
            <w:tcW w:w="546" w:type="dxa"/>
            <w:shd w:val="clear" w:color="auto" w:fill="auto"/>
          </w:tcPr>
          <w:p w14:paraId="1942BB38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301520D2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3598EB16" w14:textId="76E5DA4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320</w:t>
            </w:r>
          </w:p>
        </w:tc>
        <w:tc>
          <w:tcPr>
            <w:tcW w:w="546" w:type="dxa"/>
            <w:shd w:val="clear" w:color="auto" w:fill="auto"/>
          </w:tcPr>
          <w:p w14:paraId="467F79D1" w14:textId="5D64B86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476" w:type="dxa"/>
            <w:shd w:val="clear" w:color="auto" w:fill="auto"/>
          </w:tcPr>
          <w:p w14:paraId="23712410" w14:textId="6254A68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46814B2F" w14:textId="3A87B7F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3:45</w:t>
            </w:r>
          </w:p>
        </w:tc>
        <w:tc>
          <w:tcPr>
            <w:tcW w:w="766" w:type="dxa"/>
            <w:shd w:val="clear" w:color="auto" w:fill="auto"/>
          </w:tcPr>
          <w:p w14:paraId="692E2DF4" w14:textId="75DBAB2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1:07</w:t>
            </w:r>
          </w:p>
        </w:tc>
        <w:tc>
          <w:tcPr>
            <w:tcW w:w="711" w:type="dxa"/>
            <w:shd w:val="clear" w:color="auto" w:fill="auto"/>
          </w:tcPr>
          <w:p w14:paraId="2BA5C85A" w14:textId="504A0AE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1203EEF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BF2BA57" w14:textId="275170A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9E3822E" w14:textId="3D1E910F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806121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F13EC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102D94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55713A6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8999574" w14:textId="7544E4F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7076E4A" w14:textId="6F10372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31EDCFC" w14:textId="5C20131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521069B1" w14:textId="5589C11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AB38358" w14:textId="6AA3916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3C2A1DC" w14:textId="51B23C2F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CC8350F" w14:textId="51B181DB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7A86CDF" w14:textId="3575074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53657A7B" w14:textId="4233317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718A7DB" w14:textId="49411DD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7EC8156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72A6EA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1E2B44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2C1FC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4CBF06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D29AD3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5E9CB3BB" w14:textId="77777777" w:rsidTr="003C5B65">
        <w:tc>
          <w:tcPr>
            <w:tcW w:w="546" w:type="dxa"/>
            <w:shd w:val="clear" w:color="auto" w:fill="auto"/>
          </w:tcPr>
          <w:p w14:paraId="7BCC06E5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5D3172E1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4D110CF6" w14:textId="67F2128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20</w:t>
            </w:r>
          </w:p>
        </w:tc>
        <w:tc>
          <w:tcPr>
            <w:tcW w:w="546" w:type="dxa"/>
            <w:shd w:val="clear" w:color="auto" w:fill="auto"/>
          </w:tcPr>
          <w:p w14:paraId="222B1070" w14:textId="7C03690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76" w:type="dxa"/>
          </w:tcPr>
          <w:p w14:paraId="69224EB5" w14:textId="648624A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64327488" w14:textId="6F4B44D6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3:35</w:t>
            </w:r>
          </w:p>
        </w:tc>
        <w:tc>
          <w:tcPr>
            <w:tcW w:w="766" w:type="dxa"/>
            <w:shd w:val="clear" w:color="auto" w:fill="auto"/>
          </w:tcPr>
          <w:p w14:paraId="7EAD6C21" w14:textId="6EBACA5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0:56</w:t>
            </w:r>
          </w:p>
        </w:tc>
        <w:tc>
          <w:tcPr>
            <w:tcW w:w="711" w:type="dxa"/>
            <w:shd w:val="clear" w:color="auto" w:fill="auto"/>
          </w:tcPr>
          <w:p w14:paraId="5E1A2F50" w14:textId="0A106E4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2D95FDA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E31F27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D2EF16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CEEFAB7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7152E9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2A88D0D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73808C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BB5D16D" w14:textId="20C221E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930044F" w14:textId="529B160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2223000" w14:textId="22A9AB9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04986006" w14:textId="62299D6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4A8687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BBDB15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74860D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EB71D7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1F1915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621BF6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DD7865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4A30A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939E14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83E30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AA9E1B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244A5E2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41C1818A" w14:textId="77777777" w:rsidTr="003C5B65">
        <w:tc>
          <w:tcPr>
            <w:tcW w:w="546" w:type="dxa"/>
            <w:shd w:val="clear" w:color="auto" w:fill="auto"/>
          </w:tcPr>
          <w:p w14:paraId="3CA7E49A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0FF9AF5B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78C8ED81" w14:textId="3765A4F6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00</w:t>
            </w:r>
          </w:p>
        </w:tc>
        <w:tc>
          <w:tcPr>
            <w:tcW w:w="546" w:type="dxa"/>
            <w:shd w:val="clear" w:color="auto" w:fill="auto"/>
          </w:tcPr>
          <w:p w14:paraId="4F4C5796" w14:textId="4995A6F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39</w:t>
            </w:r>
          </w:p>
        </w:tc>
        <w:tc>
          <w:tcPr>
            <w:tcW w:w="476" w:type="dxa"/>
          </w:tcPr>
          <w:p w14:paraId="3EC8FAB9" w14:textId="6077B39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3F474DE5" w14:textId="14A841E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3:15</w:t>
            </w:r>
          </w:p>
        </w:tc>
        <w:tc>
          <w:tcPr>
            <w:tcW w:w="766" w:type="dxa"/>
            <w:shd w:val="clear" w:color="auto" w:fill="auto"/>
          </w:tcPr>
          <w:p w14:paraId="2D8416FF" w14:textId="218D5D7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1:10</w:t>
            </w:r>
          </w:p>
        </w:tc>
        <w:tc>
          <w:tcPr>
            <w:tcW w:w="711" w:type="dxa"/>
            <w:shd w:val="clear" w:color="auto" w:fill="auto"/>
          </w:tcPr>
          <w:p w14:paraId="3F72EF15" w14:textId="3362979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418" w:type="dxa"/>
            <w:shd w:val="clear" w:color="auto" w:fill="E7E6E6" w:themeFill="background2"/>
          </w:tcPr>
          <w:p w14:paraId="374AC62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AA1AC7A" w14:textId="6CACE1C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7628F06" w14:textId="58AFBF6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B15B6B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B0E7226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43E117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C2FFCC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801719A" w14:textId="71881317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A6FFEFB" w14:textId="0C514CA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595BB73" w14:textId="25F72AF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1C450392" w14:textId="16372BD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1EA6B4E2" w14:textId="200D18C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C760875" w14:textId="3DBBC1B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72F5FD9" w14:textId="21CF8ED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F7CDEAC" w14:textId="65A41CE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4775A55" w14:textId="40FE4E3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1D12D4B" w14:textId="6221D4D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00C37BD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673195C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8A0BCF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7ED75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178BC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C5B3308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00FD6C17" w14:textId="77777777" w:rsidTr="003C5B65">
        <w:tc>
          <w:tcPr>
            <w:tcW w:w="546" w:type="dxa"/>
            <w:shd w:val="clear" w:color="auto" w:fill="auto"/>
          </w:tcPr>
          <w:p w14:paraId="3793577C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2A900D69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735F350E" w14:textId="005CD67B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70</w:t>
            </w:r>
          </w:p>
        </w:tc>
        <w:tc>
          <w:tcPr>
            <w:tcW w:w="546" w:type="dxa"/>
            <w:shd w:val="clear" w:color="auto" w:fill="auto"/>
          </w:tcPr>
          <w:p w14:paraId="268357F8" w14:textId="6869F71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476" w:type="dxa"/>
          </w:tcPr>
          <w:p w14:paraId="17D27E91" w14:textId="6B30E65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014E405E" w14:textId="4943301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3:10</w:t>
            </w:r>
          </w:p>
        </w:tc>
        <w:tc>
          <w:tcPr>
            <w:tcW w:w="766" w:type="dxa"/>
            <w:shd w:val="clear" w:color="auto" w:fill="auto"/>
          </w:tcPr>
          <w:p w14:paraId="320818C3" w14:textId="2F16126B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0:28</w:t>
            </w:r>
          </w:p>
        </w:tc>
        <w:tc>
          <w:tcPr>
            <w:tcW w:w="711" w:type="dxa"/>
            <w:shd w:val="clear" w:color="auto" w:fill="auto"/>
          </w:tcPr>
          <w:p w14:paraId="7BAAB6AC" w14:textId="1976EA3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9.5</w:t>
            </w:r>
          </w:p>
        </w:tc>
        <w:tc>
          <w:tcPr>
            <w:tcW w:w="418" w:type="dxa"/>
            <w:shd w:val="clear" w:color="auto" w:fill="E7E6E6" w:themeFill="background2"/>
          </w:tcPr>
          <w:p w14:paraId="5F2ED4E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2AAF0F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2EA48E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0FADF3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351338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0D322B3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8AFC15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9998FA1" w14:textId="5D993A6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3280FF2" w14:textId="5A62922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2F88570" w14:textId="128EC5DB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43240150" w14:textId="0A491F8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57533BF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F3168A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587847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AF08D0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95E7B2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A6DFC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4E2DA7C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E4AC0D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A942D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7717C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D9663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6345713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4CAA3897" w14:textId="77777777" w:rsidTr="003C5B65">
        <w:tc>
          <w:tcPr>
            <w:tcW w:w="546" w:type="dxa"/>
            <w:shd w:val="clear" w:color="auto" w:fill="auto"/>
          </w:tcPr>
          <w:p w14:paraId="15286F52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4B4362C6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73311DEE" w14:textId="53DDA76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20</w:t>
            </w:r>
          </w:p>
        </w:tc>
        <w:tc>
          <w:tcPr>
            <w:tcW w:w="546" w:type="dxa"/>
            <w:shd w:val="clear" w:color="auto" w:fill="auto"/>
          </w:tcPr>
          <w:p w14:paraId="3E562D72" w14:textId="4A17FBA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35</w:t>
            </w:r>
          </w:p>
        </w:tc>
        <w:tc>
          <w:tcPr>
            <w:tcW w:w="476" w:type="dxa"/>
          </w:tcPr>
          <w:p w14:paraId="0B1A3D2B" w14:textId="4E02876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08A94A6E" w14:textId="6BA4D487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2:50</w:t>
            </w:r>
          </w:p>
        </w:tc>
        <w:tc>
          <w:tcPr>
            <w:tcW w:w="766" w:type="dxa"/>
            <w:shd w:val="clear" w:color="auto" w:fill="auto"/>
          </w:tcPr>
          <w:p w14:paraId="61990D17" w14:textId="2AF8D39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0:47</w:t>
            </w:r>
          </w:p>
        </w:tc>
        <w:tc>
          <w:tcPr>
            <w:tcW w:w="711" w:type="dxa"/>
            <w:shd w:val="clear" w:color="auto" w:fill="auto"/>
          </w:tcPr>
          <w:p w14:paraId="47980EDC" w14:textId="7C23416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8.5</w:t>
            </w:r>
          </w:p>
        </w:tc>
        <w:tc>
          <w:tcPr>
            <w:tcW w:w="418" w:type="dxa"/>
            <w:shd w:val="clear" w:color="auto" w:fill="E7E6E6" w:themeFill="background2"/>
          </w:tcPr>
          <w:p w14:paraId="2F7EF027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3CFE707" w14:textId="6AEB848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49DECFBC" w14:textId="694E627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3D4311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E6D333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3E52FE0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0E92BB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C3FC488" w14:textId="324C388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5636B34" w14:textId="3121070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2145C8B" w14:textId="5B187B87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022F123F" w14:textId="5547C2E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62DBB4E1" w14:textId="317C11F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1B70C36" w14:textId="6702B5B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65C3063" w14:textId="32A7B79B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9B9055B" w14:textId="63F5D76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6A0F4128" w14:textId="770C857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66439836" w14:textId="46EEDD86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A33330C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93A2EA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1B6CB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F278CD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B52E97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6D2B659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3E747DF9" w14:textId="77777777" w:rsidTr="003C5B65">
        <w:tc>
          <w:tcPr>
            <w:tcW w:w="546" w:type="dxa"/>
            <w:shd w:val="clear" w:color="auto" w:fill="auto"/>
          </w:tcPr>
          <w:p w14:paraId="3949E4E7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62DF48E8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2AFCE810" w14:textId="6623FDD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10</w:t>
            </w:r>
          </w:p>
        </w:tc>
        <w:tc>
          <w:tcPr>
            <w:tcW w:w="546" w:type="dxa"/>
            <w:shd w:val="clear" w:color="auto" w:fill="auto"/>
          </w:tcPr>
          <w:p w14:paraId="435F8A59" w14:textId="49A8514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59</w:t>
            </w:r>
          </w:p>
        </w:tc>
        <w:tc>
          <w:tcPr>
            <w:tcW w:w="476" w:type="dxa"/>
          </w:tcPr>
          <w:p w14:paraId="434B5EAF" w14:textId="5212545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3D7C3E0F" w14:textId="1061FAB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2:45</w:t>
            </w:r>
          </w:p>
        </w:tc>
        <w:tc>
          <w:tcPr>
            <w:tcW w:w="766" w:type="dxa"/>
            <w:shd w:val="clear" w:color="auto" w:fill="auto"/>
          </w:tcPr>
          <w:p w14:paraId="6265A129" w14:textId="1A58F8C7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0:37</w:t>
            </w:r>
          </w:p>
        </w:tc>
        <w:tc>
          <w:tcPr>
            <w:tcW w:w="711" w:type="dxa"/>
            <w:shd w:val="clear" w:color="auto" w:fill="auto"/>
          </w:tcPr>
          <w:p w14:paraId="6FE48852" w14:textId="12C3894F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8.5</w:t>
            </w:r>
          </w:p>
        </w:tc>
        <w:tc>
          <w:tcPr>
            <w:tcW w:w="418" w:type="dxa"/>
            <w:shd w:val="clear" w:color="auto" w:fill="E7E6E6" w:themeFill="background2"/>
          </w:tcPr>
          <w:p w14:paraId="2D4E973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B0CFD4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C5CE81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34020F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E3D1AD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93A862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539C29D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3EBD434" w14:textId="3D0D287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938C08F" w14:textId="3CD5D2B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13FF67B" w14:textId="72028C6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7DDF9FED" w14:textId="66D0386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07073FBC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C24D3D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BE05A1D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8EDF76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C3927C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7B7AC5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C5BAED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50610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AA61B7D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1793FC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8FDBE7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0F41272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1FBE8141" w14:textId="77777777" w:rsidTr="003C5B65">
        <w:tc>
          <w:tcPr>
            <w:tcW w:w="546" w:type="dxa"/>
            <w:shd w:val="clear" w:color="auto" w:fill="auto"/>
          </w:tcPr>
          <w:p w14:paraId="16119C24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3C9FCD05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59891EA5" w14:textId="43B93CEF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95</w:t>
            </w:r>
          </w:p>
        </w:tc>
        <w:tc>
          <w:tcPr>
            <w:tcW w:w="546" w:type="dxa"/>
            <w:shd w:val="clear" w:color="auto" w:fill="auto"/>
          </w:tcPr>
          <w:p w14:paraId="7C697402" w14:textId="51D4A8C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42</w:t>
            </w:r>
          </w:p>
        </w:tc>
        <w:tc>
          <w:tcPr>
            <w:tcW w:w="476" w:type="dxa"/>
          </w:tcPr>
          <w:p w14:paraId="74946949" w14:textId="10043CF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7C97F965" w14:textId="3F258EE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2:23</w:t>
            </w:r>
          </w:p>
        </w:tc>
        <w:tc>
          <w:tcPr>
            <w:tcW w:w="766" w:type="dxa"/>
            <w:shd w:val="clear" w:color="auto" w:fill="auto"/>
          </w:tcPr>
          <w:p w14:paraId="6D479CD6" w14:textId="1437D23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0:00</w:t>
            </w:r>
          </w:p>
        </w:tc>
        <w:tc>
          <w:tcPr>
            <w:tcW w:w="711" w:type="dxa"/>
            <w:shd w:val="clear" w:color="auto" w:fill="auto"/>
          </w:tcPr>
          <w:p w14:paraId="6F58B566" w14:textId="4C74BE4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6.5</w:t>
            </w:r>
          </w:p>
        </w:tc>
        <w:tc>
          <w:tcPr>
            <w:tcW w:w="418" w:type="dxa"/>
            <w:shd w:val="clear" w:color="auto" w:fill="E7E6E6" w:themeFill="background2"/>
          </w:tcPr>
          <w:p w14:paraId="39340D6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CF3124B" w14:textId="433A4E3F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41193F9" w14:textId="7F23D10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166914C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6E0E247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C55BD8C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055722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909619E" w14:textId="5D10DF9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7F2B242" w14:textId="6B5EC70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4AD48DF" w14:textId="2E0708B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16D16403" w14:textId="5EE69AA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79F68820" w14:textId="7FC8EBE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1D126F2" w14:textId="6E01DE1B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FCFB401" w14:textId="673B858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E397D01" w14:textId="6954A20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E7D7CC3" w14:textId="3668805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F27FFD0" w14:textId="54B537F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C8D802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7AAE8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86B17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52C0B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B876B7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2AF0779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55BB7EA5" w14:textId="77777777" w:rsidTr="003C5B65">
        <w:tc>
          <w:tcPr>
            <w:tcW w:w="546" w:type="dxa"/>
            <w:shd w:val="clear" w:color="auto" w:fill="auto"/>
          </w:tcPr>
          <w:p w14:paraId="6A715B59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19CA6324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044A0E95" w14:textId="64D5200F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95</w:t>
            </w:r>
          </w:p>
        </w:tc>
        <w:tc>
          <w:tcPr>
            <w:tcW w:w="546" w:type="dxa"/>
            <w:shd w:val="clear" w:color="auto" w:fill="auto"/>
          </w:tcPr>
          <w:p w14:paraId="281E2DF1" w14:textId="7A8A0E2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476" w:type="dxa"/>
          </w:tcPr>
          <w:p w14:paraId="28D538CA" w14:textId="0DA445F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auto"/>
          </w:tcPr>
          <w:p w14:paraId="16F066BE" w14:textId="0F33ADB7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2:15</w:t>
            </w:r>
          </w:p>
        </w:tc>
        <w:tc>
          <w:tcPr>
            <w:tcW w:w="766" w:type="dxa"/>
            <w:shd w:val="clear" w:color="auto" w:fill="auto"/>
          </w:tcPr>
          <w:p w14:paraId="1FA233D5" w14:textId="03BE405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0:35</w:t>
            </w:r>
          </w:p>
        </w:tc>
        <w:tc>
          <w:tcPr>
            <w:tcW w:w="711" w:type="dxa"/>
            <w:shd w:val="clear" w:color="auto" w:fill="auto"/>
          </w:tcPr>
          <w:p w14:paraId="2CAB3DAF" w14:textId="35E55FB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9.25</w:t>
            </w:r>
          </w:p>
        </w:tc>
        <w:tc>
          <w:tcPr>
            <w:tcW w:w="418" w:type="dxa"/>
            <w:shd w:val="clear" w:color="auto" w:fill="E7E6E6" w:themeFill="background2"/>
          </w:tcPr>
          <w:p w14:paraId="406A2B1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4047E0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B64B15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0F4DAD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C7BF11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9DC3B9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0E814D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2731F11" w14:textId="4FC8567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57BAF28" w14:textId="53A9932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4FB90FC" w14:textId="2B7F3867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  <w:shd w:val="clear" w:color="auto" w:fill="auto"/>
          </w:tcPr>
          <w:p w14:paraId="61F5EC56" w14:textId="4AA39D36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auto"/>
          </w:tcPr>
          <w:p w14:paraId="3278827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4313C2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FDCD3B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5B22A5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F0FC50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B0704A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749287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CA356B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142AEB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636064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19B195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62933F7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5B6D6AD8" w14:textId="77777777" w:rsidTr="003C5B65">
        <w:tc>
          <w:tcPr>
            <w:tcW w:w="546" w:type="dxa"/>
          </w:tcPr>
          <w:p w14:paraId="14F659B5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49DC3F75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217B4904" w14:textId="15C6897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70</w:t>
            </w:r>
          </w:p>
        </w:tc>
        <w:tc>
          <w:tcPr>
            <w:tcW w:w="546" w:type="dxa"/>
          </w:tcPr>
          <w:p w14:paraId="11ACEC4F" w14:textId="57BA9F4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60</w:t>
            </w:r>
          </w:p>
        </w:tc>
        <w:tc>
          <w:tcPr>
            <w:tcW w:w="476" w:type="dxa"/>
          </w:tcPr>
          <w:p w14:paraId="31F23B9C" w14:textId="721C29C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766" w:type="dxa"/>
          </w:tcPr>
          <w:p w14:paraId="34E5B041" w14:textId="7A45E52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2:23</w:t>
            </w:r>
          </w:p>
        </w:tc>
        <w:tc>
          <w:tcPr>
            <w:tcW w:w="766" w:type="dxa"/>
          </w:tcPr>
          <w:p w14:paraId="6AA78C9F" w14:textId="3F2D3F1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1:30</w:t>
            </w:r>
          </w:p>
        </w:tc>
        <w:tc>
          <w:tcPr>
            <w:tcW w:w="711" w:type="dxa"/>
          </w:tcPr>
          <w:p w14:paraId="38CA95E4" w14:textId="282AFFA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6.75</w:t>
            </w:r>
          </w:p>
        </w:tc>
        <w:tc>
          <w:tcPr>
            <w:tcW w:w="418" w:type="dxa"/>
            <w:shd w:val="clear" w:color="auto" w:fill="E7E6E6" w:themeFill="background2"/>
          </w:tcPr>
          <w:p w14:paraId="4EE5156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5731EDB" w14:textId="158C48C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C739CDC" w14:textId="1C17186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A5593F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0194D4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55B7917C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7E552E5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4DEC553" w14:textId="01D2F9A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1144CA36" w14:textId="15BF8D9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70E30EB" w14:textId="70A806F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</w:tcPr>
          <w:p w14:paraId="16775CCC" w14:textId="791F2CA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7C2FC523" w14:textId="5A0E838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FAAD769" w14:textId="58B2AD97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816AF2F" w14:textId="717F8707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94B8853" w14:textId="6ED958D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71B9A15B" w14:textId="620F80D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79700BA7" w14:textId="4730FA36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A7BFF9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208989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D3ED0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38A9D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D7780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824EB8E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0A3F2974" w14:textId="77777777" w:rsidTr="003C5B65">
        <w:tc>
          <w:tcPr>
            <w:tcW w:w="546" w:type="dxa"/>
          </w:tcPr>
          <w:p w14:paraId="0FA8CC85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59BABAF2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6BA2AB54" w14:textId="3C39EBC3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546" w:type="dxa"/>
          </w:tcPr>
          <w:p w14:paraId="5A93B86A" w14:textId="151D178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45</w:t>
            </w:r>
          </w:p>
        </w:tc>
        <w:tc>
          <w:tcPr>
            <w:tcW w:w="476" w:type="dxa"/>
          </w:tcPr>
          <w:p w14:paraId="7016A0EF" w14:textId="7551729F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2F28D647" w14:textId="2264AA5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2:15</w:t>
            </w:r>
          </w:p>
        </w:tc>
        <w:tc>
          <w:tcPr>
            <w:tcW w:w="766" w:type="dxa"/>
          </w:tcPr>
          <w:p w14:paraId="4CB13989" w14:textId="4FEEB71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1:37</w:t>
            </w:r>
          </w:p>
        </w:tc>
        <w:tc>
          <w:tcPr>
            <w:tcW w:w="711" w:type="dxa"/>
          </w:tcPr>
          <w:p w14:paraId="45F90B25" w14:textId="1C148F3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5.6</w:t>
            </w:r>
          </w:p>
        </w:tc>
        <w:tc>
          <w:tcPr>
            <w:tcW w:w="418" w:type="dxa"/>
            <w:shd w:val="clear" w:color="auto" w:fill="E7E6E6" w:themeFill="background2"/>
          </w:tcPr>
          <w:p w14:paraId="7E2D642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E673017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7AC9DA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4427D09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67A76B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632A25D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62FAD2F7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B7C4577" w14:textId="3C01127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981CA1B" w14:textId="102DDBDD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33372E3" w14:textId="4A585A1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</w:tcPr>
          <w:p w14:paraId="67CB125A" w14:textId="3A851606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748C071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AFA2DD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ABD7B6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234FB2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05932ED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A784EEF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479117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39F2E8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C91BCD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A3C8619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F16C6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ED7DCD2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291B1731" w14:textId="77777777" w:rsidTr="003C5B65">
        <w:tc>
          <w:tcPr>
            <w:tcW w:w="546" w:type="dxa"/>
          </w:tcPr>
          <w:p w14:paraId="3425ED5B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2E0F87F6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24DFC248" w14:textId="170309A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546" w:type="dxa"/>
          </w:tcPr>
          <w:p w14:paraId="372D1CCC" w14:textId="181C8AEF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476" w:type="dxa"/>
          </w:tcPr>
          <w:p w14:paraId="58B69360" w14:textId="3B4E9B10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6F40BED6" w14:textId="519D9322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2:15</w:t>
            </w:r>
          </w:p>
        </w:tc>
        <w:tc>
          <w:tcPr>
            <w:tcW w:w="766" w:type="dxa"/>
          </w:tcPr>
          <w:p w14:paraId="21E60657" w14:textId="25B6C39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1:38</w:t>
            </w:r>
          </w:p>
        </w:tc>
        <w:tc>
          <w:tcPr>
            <w:tcW w:w="711" w:type="dxa"/>
          </w:tcPr>
          <w:p w14:paraId="108DEEFB" w14:textId="50E283A8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.33</w:t>
            </w:r>
          </w:p>
        </w:tc>
        <w:tc>
          <w:tcPr>
            <w:tcW w:w="418" w:type="dxa"/>
            <w:shd w:val="clear" w:color="auto" w:fill="E7E6E6" w:themeFill="background2"/>
          </w:tcPr>
          <w:p w14:paraId="3015CF9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FC923AD" w14:textId="6D9A87EF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726A858D" w14:textId="3D0F912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7B926D07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B6D9AA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76D2F54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6185AE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3F63BC5D" w14:textId="1EAAACB6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03E05F6" w14:textId="14B0955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677A7D4" w14:textId="555EE30E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</w:tcPr>
          <w:p w14:paraId="076E346E" w14:textId="34397AD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29DE0D38" w14:textId="79D811D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6ADEC18" w14:textId="59BA566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9472AE4" w14:textId="446C0DB4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A451BF5" w14:textId="2332DA1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284E6983" w14:textId="07CF652C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63328275" w14:textId="3CFBD0A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23C3A15D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1244FA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EECFCA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A506E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A06B84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ED7D535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2276B2B0" w14:textId="77777777" w:rsidTr="003C5B65">
        <w:tc>
          <w:tcPr>
            <w:tcW w:w="546" w:type="dxa"/>
          </w:tcPr>
          <w:p w14:paraId="0F556A7A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5AE27C39" w14:textId="77777777" w:rsidR="00F16E95" w:rsidRPr="009F510C" w:rsidRDefault="00F16E95" w:rsidP="00F16E95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3DC46F7F" w14:textId="43FDBEB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546" w:type="dxa"/>
          </w:tcPr>
          <w:p w14:paraId="33F63E58" w14:textId="27AB91DA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32</w:t>
            </w:r>
          </w:p>
        </w:tc>
        <w:tc>
          <w:tcPr>
            <w:tcW w:w="476" w:type="dxa"/>
          </w:tcPr>
          <w:p w14:paraId="08C27C55" w14:textId="519F799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66" w:type="dxa"/>
          </w:tcPr>
          <w:p w14:paraId="28286B7F" w14:textId="0A434D99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22:45</w:t>
            </w:r>
          </w:p>
        </w:tc>
        <w:tc>
          <w:tcPr>
            <w:tcW w:w="766" w:type="dxa"/>
          </w:tcPr>
          <w:p w14:paraId="31B0BDD4" w14:textId="7F83C6A7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01:40</w:t>
            </w:r>
          </w:p>
        </w:tc>
        <w:tc>
          <w:tcPr>
            <w:tcW w:w="711" w:type="dxa"/>
          </w:tcPr>
          <w:p w14:paraId="646F4DEC" w14:textId="21F004D1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3.22</w:t>
            </w:r>
          </w:p>
        </w:tc>
        <w:tc>
          <w:tcPr>
            <w:tcW w:w="418" w:type="dxa"/>
            <w:shd w:val="clear" w:color="auto" w:fill="E7E6E6" w:themeFill="background2"/>
          </w:tcPr>
          <w:p w14:paraId="1D0D43C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0ED27F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5231B4D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EDB3A60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B5B7A2C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2F6AC93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EB63E17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078BC8B" w14:textId="1C2B1D8B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52E5DF36" w14:textId="3D192C3F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57B0F5BB" w14:textId="09C3430F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370" w:type="dxa"/>
          </w:tcPr>
          <w:p w14:paraId="3ACFDBFA" w14:textId="22F04595" w:rsidR="00F16E95" w:rsidRPr="009F510C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</w:tcPr>
          <w:p w14:paraId="5336E5E1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7C1DBD54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BF5427E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B04A2B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6BE3BA4B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A6ED1B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86F7CA5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80D9DC2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69F0D3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487DDC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112508" w14:textId="77777777" w:rsidR="00F16E95" w:rsidRPr="009F510C" w:rsidRDefault="00F16E95" w:rsidP="00F16E95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8C68204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  <w:tr w:rsidR="00F16E95" w:rsidRPr="009F510C" w14:paraId="370D887F" w14:textId="77777777" w:rsidTr="003C5B65">
        <w:tc>
          <w:tcPr>
            <w:tcW w:w="1858" w:type="dxa"/>
            <w:gridSpan w:val="3"/>
          </w:tcPr>
          <w:p w14:paraId="3EB1DE9B" w14:textId="77777777" w:rsidR="00F16E95" w:rsidRDefault="00F16E95" w:rsidP="00F16E95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3735" w:type="dxa"/>
            <w:gridSpan w:val="28"/>
          </w:tcPr>
          <w:p w14:paraId="48B5C3E3" w14:textId="3E592CE9" w:rsidR="00F16E95" w:rsidRDefault="00F16E95" w:rsidP="00F16E95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 xml:space="preserve">: Swinnex # </w:t>
            </w:r>
            <w:r w:rsidR="00404EE4">
              <w:rPr>
                <w:sz w:val="22"/>
                <w:shd w:val="clear" w:color="auto" w:fill="92D050"/>
              </w:rPr>
              <w:t>25</w:t>
            </w:r>
            <w:r w:rsidRPr="00064957">
              <w:rPr>
                <w:sz w:val="22"/>
                <w:shd w:val="clear" w:color="auto" w:fill="92D050"/>
              </w:rPr>
              <w:t>; 2L; Btl</w:t>
            </w:r>
            <w:r>
              <w:rPr>
                <w:sz w:val="22"/>
                <w:shd w:val="clear" w:color="auto" w:fill="92D050"/>
              </w:rPr>
              <w:t xml:space="preserve"> </w:t>
            </w:r>
            <w:r w:rsidR="00404EE4">
              <w:rPr>
                <w:sz w:val="22"/>
                <w:shd w:val="clear" w:color="auto" w:fill="92D050"/>
              </w:rPr>
              <w:t>6</w:t>
            </w:r>
            <w:r>
              <w:rPr>
                <w:sz w:val="22"/>
              </w:rPr>
              <w:t>.</w:t>
            </w:r>
            <w:r w:rsidRPr="00A06972">
              <w:rPr>
                <w:sz w:val="22"/>
                <w:shd w:val="clear" w:color="auto" w:fill="FF0000"/>
              </w:rPr>
              <w:t xml:space="preserve"> </w:t>
            </w:r>
            <w:r w:rsidR="00404EE4" w:rsidRPr="00404EE4">
              <w:rPr>
                <w:sz w:val="22"/>
              </w:rPr>
              <w:t>Btl 2: open bottom; Btl 10: closed ar 1m/s (leaks when mixing); Btl 7: top leaks</w:t>
            </w:r>
            <w:r w:rsidRPr="00404EE4">
              <w:rPr>
                <w:sz w:val="22"/>
              </w:rPr>
              <w:t xml:space="preserve"> </w:t>
            </w:r>
          </w:p>
          <w:p w14:paraId="0028C4AB" w14:textId="77777777" w:rsidR="00F16E95" w:rsidRPr="009F510C" w:rsidRDefault="00F16E95" w:rsidP="00F16E95">
            <w:pPr>
              <w:rPr>
                <w:sz w:val="22"/>
              </w:rPr>
            </w:pPr>
          </w:p>
        </w:tc>
      </w:tr>
    </w:tbl>
    <w:p w14:paraId="1229DC74" w14:textId="1D3A48B5" w:rsidR="003C5B65" w:rsidRDefault="003C5B65" w:rsidP="00775800"/>
    <w:p w14:paraId="14371332" w14:textId="77777777" w:rsidR="003C5B65" w:rsidRPr="00B951E4" w:rsidRDefault="003C5B65" w:rsidP="003C5B65">
      <w:pPr>
        <w:pStyle w:val="Sansinterligne"/>
        <w:jc w:val="center"/>
        <w:rPr>
          <w:sz w:val="44"/>
        </w:rPr>
      </w:pPr>
      <w:r w:rsidRPr="00B951E4">
        <w:rPr>
          <w:sz w:val="44"/>
        </w:rPr>
        <w:t>TONGA Trace Metal CTD log sheet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139"/>
        <w:gridCol w:w="2564"/>
        <w:gridCol w:w="1983"/>
        <w:gridCol w:w="2565"/>
        <w:gridCol w:w="1655"/>
        <w:gridCol w:w="2569"/>
      </w:tblGrid>
      <w:tr w:rsidR="003C5B65" w14:paraId="46D2A8D9" w14:textId="77777777" w:rsidTr="003C5B65">
        <w:trPr>
          <w:jc w:val="center"/>
        </w:trPr>
        <w:tc>
          <w:tcPr>
            <w:tcW w:w="1139" w:type="dxa"/>
          </w:tcPr>
          <w:p w14:paraId="1FE8150C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ion</w:t>
            </w:r>
          </w:p>
        </w:tc>
        <w:tc>
          <w:tcPr>
            <w:tcW w:w="2564" w:type="dxa"/>
          </w:tcPr>
          <w:p w14:paraId="257C2376" w14:textId="54BF7D91" w:rsidR="003C5B65" w:rsidRDefault="003716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1983" w:type="dxa"/>
          </w:tcPr>
          <w:p w14:paraId="26691EE4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</w:t>
            </w:r>
            <w:r>
              <w:rPr>
                <w:sz w:val="20"/>
              </w:rPr>
              <w:t>Local</w:t>
            </w:r>
            <w:r w:rsidRPr="00874870">
              <w:rPr>
                <w:sz w:val="20"/>
              </w:rPr>
              <w:t>)</w:t>
            </w:r>
          </w:p>
        </w:tc>
        <w:tc>
          <w:tcPr>
            <w:tcW w:w="2565" w:type="dxa"/>
          </w:tcPr>
          <w:p w14:paraId="29D2CD12" w14:textId="629266AA" w:rsidR="003C5B65" w:rsidRDefault="003716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25</w:t>
            </w:r>
          </w:p>
        </w:tc>
        <w:tc>
          <w:tcPr>
            <w:tcW w:w="1655" w:type="dxa"/>
          </w:tcPr>
          <w:p w14:paraId="171206E1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(GMT)</w:t>
            </w:r>
          </w:p>
        </w:tc>
        <w:tc>
          <w:tcPr>
            <w:tcW w:w="2569" w:type="dxa"/>
          </w:tcPr>
          <w:p w14:paraId="299EA953" w14:textId="2436039C" w:rsidR="003C5B65" w:rsidRDefault="003716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  <w:r w:rsidR="003C5B65">
              <w:rPr>
                <w:sz w:val="20"/>
                <w:szCs w:val="20"/>
              </w:rPr>
              <w:t>/11/2019</w:t>
            </w:r>
          </w:p>
        </w:tc>
      </w:tr>
      <w:tr w:rsidR="003C5B65" w14:paraId="4F33868C" w14:textId="77777777" w:rsidTr="003C5B65">
        <w:trPr>
          <w:jc w:val="center"/>
        </w:trPr>
        <w:tc>
          <w:tcPr>
            <w:tcW w:w="1139" w:type="dxa"/>
          </w:tcPr>
          <w:p w14:paraId="1AA4628D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titude</w:t>
            </w:r>
          </w:p>
        </w:tc>
        <w:tc>
          <w:tcPr>
            <w:tcW w:w="2564" w:type="dxa"/>
          </w:tcPr>
          <w:p w14:paraId="2F658D45" w14:textId="28E3E147" w:rsidR="003C5B65" w:rsidRDefault="003716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42.0</w:t>
            </w:r>
            <w:r w:rsidR="003C5B65">
              <w:rPr>
                <w:sz w:val="20"/>
                <w:szCs w:val="20"/>
              </w:rPr>
              <w:t>’S</w:t>
            </w:r>
          </w:p>
        </w:tc>
        <w:tc>
          <w:tcPr>
            <w:tcW w:w="1983" w:type="dxa"/>
          </w:tcPr>
          <w:p w14:paraId="65E965E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i/w (GMT)</w:t>
            </w:r>
          </w:p>
        </w:tc>
        <w:tc>
          <w:tcPr>
            <w:tcW w:w="2565" w:type="dxa"/>
          </w:tcPr>
          <w:p w14:paraId="45F861CF" w14:textId="6173E1D8" w:rsidR="003C5B65" w:rsidRDefault="003716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:25</w:t>
            </w:r>
          </w:p>
        </w:tc>
        <w:tc>
          <w:tcPr>
            <w:tcW w:w="1655" w:type="dxa"/>
          </w:tcPr>
          <w:p w14:paraId="64CD0FD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. Depth (m)</w:t>
            </w:r>
          </w:p>
        </w:tc>
        <w:tc>
          <w:tcPr>
            <w:tcW w:w="2569" w:type="dxa"/>
          </w:tcPr>
          <w:p w14:paraId="29E4F263" w14:textId="350A63D3" w:rsidR="003C5B65" w:rsidRDefault="003716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89</w:t>
            </w:r>
          </w:p>
        </w:tc>
      </w:tr>
      <w:tr w:rsidR="003C5B65" w14:paraId="4FE5C411" w14:textId="77777777" w:rsidTr="003C5B65">
        <w:trPr>
          <w:jc w:val="center"/>
        </w:trPr>
        <w:tc>
          <w:tcPr>
            <w:tcW w:w="1139" w:type="dxa"/>
          </w:tcPr>
          <w:p w14:paraId="06BD86C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itude</w:t>
            </w:r>
          </w:p>
        </w:tc>
        <w:tc>
          <w:tcPr>
            <w:tcW w:w="2564" w:type="dxa"/>
          </w:tcPr>
          <w:p w14:paraId="2FE717B8" w14:textId="7F2E373B" w:rsidR="003C5B65" w:rsidRDefault="003716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7</w:t>
            </w:r>
            <w:r w:rsidR="003C5B65" w:rsidRPr="000746AA">
              <w:rPr>
                <w:sz w:val="20"/>
                <w:szCs w:val="20"/>
              </w:rPr>
              <w:t>°</w:t>
            </w:r>
            <w:r w:rsidR="003C5B6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1.23</w:t>
            </w:r>
            <w:r w:rsidR="003C5B65">
              <w:rPr>
                <w:sz w:val="20"/>
                <w:szCs w:val="20"/>
              </w:rPr>
              <w:t>‘W</w:t>
            </w:r>
          </w:p>
        </w:tc>
        <w:tc>
          <w:tcPr>
            <w:tcW w:w="1983" w:type="dxa"/>
          </w:tcPr>
          <w:p w14:paraId="4F85A88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bottom (GMT)</w:t>
            </w:r>
          </w:p>
        </w:tc>
        <w:tc>
          <w:tcPr>
            <w:tcW w:w="2565" w:type="dxa"/>
          </w:tcPr>
          <w:p w14:paraId="559E8C0B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3E6F75C3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 Depth (m)</w:t>
            </w:r>
          </w:p>
        </w:tc>
        <w:tc>
          <w:tcPr>
            <w:tcW w:w="2569" w:type="dxa"/>
          </w:tcPr>
          <w:p w14:paraId="550585AB" w14:textId="00163F13" w:rsidR="003C5B65" w:rsidRDefault="003716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78</w:t>
            </w:r>
          </w:p>
        </w:tc>
      </w:tr>
      <w:tr w:rsidR="003C5B65" w14:paraId="38C998BC" w14:textId="77777777" w:rsidTr="003C5B65">
        <w:trPr>
          <w:jc w:val="center"/>
        </w:trPr>
        <w:tc>
          <w:tcPr>
            <w:tcW w:w="1139" w:type="dxa"/>
          </w:tcPr>
          <w:p w14:paraId="3C9F9CF0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MR  </w:t>
            </w:r>
            <w:r w:rsidRPr="00874870">
              <w:rPr>
                <w:sz w:val="20"/>
              </w:rPr>
              <w:t>#</w:t>
            </w:r>
          </w:p>
        </w:tc>
        <w:tc>
          <w:tcPr>
            <w:tcW w:w="2564" w:type="dxa"/>
          </w:tcPr>
          <w:p w14:paraId="52547815" w14:textId="3378023D" w:rsidR="003C5B65" w:rsidRDefault="003716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  <w:tc>
          <w:tcPr>
            <w:tcW w:w="1983" w:type="dxa"/>
          </w:tcPr>
          <w:p w14:paraId="0D8F8FC1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 w:rsidRPr="00874870">
              <w:rPr>
                <w:sz w:val="20"/>
              </w:rPr>
              <w:t>Time o/w (GMT)</w:t>
            </w:r>
          </w:p>
        </w:tc>
        <w:tc>
          <w:tcPr>
            <w:tcW w:w="2565" w:type="dxa"/>
          </w:tcPr>
          <w:p w14:paraId="578A9596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</w:p>
        </w:tc>
        <w:tc>
          <w:tcPr>
            <w:tcW w:w="1655" w:type="dxa"/>
          </w:tcPr>
          <w:p w14:paraId="7A99775A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la. max (pres)</w:t>
            </w:r>
          </w:p>
        </w:tc>
        <w:tc>
          <w:tcPr>
            <w:tcW w:w="2569" w:type="dxa"/>
          </w:tcPr>
          <w:p w14:paraId="6C84AC0E" w14:textId="03BFAD2B" w:rsidR="003C5B65" w:rsidRDefault="0037160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</w:tr>
      <w:tr w:rsidR="003C5B65" w14:paraId="78B9C943" w14:textId="77777777" w:rsidTr="003C5B65">
        <w:trPr>
          <w:jc w:val="center"/>
        </w:trPr>
        <w:tc>
          <w:tcPr>
            <w:tcW w:w="1139" w:type="dxa"/>
          </w:tcPr>
          <w:p w14:paraId="28F543AF" w14:textId="77777777" w:rsidR="003C5B65" w:rsidRDefault="003C5B65" w:rsidP="003C5B65">
            <w:pPr>
              <w:pStyle w:val="Sansinterlig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ather</w:t>
            </w:r>
          </w:p>
        </w:tc>
        <w:tc>
          <w:tcPr>
            <w:tcW w:w="11336" w:type="dxa"/>
            <w:gridSpan w:val="5"/>
          </w:tcPr>
          <w:p w14:paraId="64324CD1" w14:textId="3CC16AEA" w:rsidR="003C5B65" w:rsidRPr="00720120" w:rsidRDefault="00371605" w:rsidP="003C5B65">
            <w:pPr>
              <w:pStyle w:val="Sansinterligne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unny, some clouds</w:t>
            </w:r>
          </w:p>
        </w:tc>
      </w:tr>
    </w:tbl>
    <w:p w14:paraId="0A6AF94B" w14:textId="77777777" w:rsidR="003C5B65" w:rsidRPr="00F8381A" w:rsidRDefault="003C5B65" w:rsidP="003C5B65">
      <w:pPr>
        <w:pStyle w:val="Sansinterligne"/>
        <w:rPr>
          <w:sz w:val="2"/>
          <w:szCs w:val="16"/>
        </w:rPr>
      </w:pPr>
    </w:p>
    <w:tbl>
      <w:tblPr>
        <w:tblStyle w:val="Grilledutableau"/>
        <w:tblW w:w="15907" w:type="dxa"/>
        <w:tblLayout w:type="fixed"/>
        <w:tblLook w:val="04A0" w:firstRow="1" w:lastRow="0" w:firstColumn="1" w:lastColumn="0" w:noHBand="0" w:noVBand="1"/>
      </w:tblPr>
      <w:tblGrid>
        <w:gridCol w:w="546"/>
        <w:gridCol w:w="546"/>
        <w:gridCol w:w="766"/>
        <w:gridCol w:w="546"/>
        <w:gridCol w:w="476"/>
        <w:gridCol w:w="766"/>
        <w:gridCol w:w="766"/>
        <w:gridCol w:w="711"/>
        <w:gridCol w:w="418"/>
        <w:gridCol w:w="418"/>
        <w:gridCol w:w="418"/>
        <w:gridCol w:w="419"/>
        <w:gridCol w:w="418"/>
        <w:gridCol w:w="642"/>
        <w:gridCol w:w="476"/>
        <w:gridCol w:w="466"/>
        <w:gridCol w:w="407"/>
        <w:gridCol w:w="466"/>
        <w:gridCol w:w="546"/>
        <w:gridCol w:w="546"/>
        <w:gridCol w:w="466"/>
        <w:gridCol w:w="466"/>
        <w:gridCol w:w="466"/>
        <w:gridCol w:w="404"/>
        <w:gridCol w:w="476"/>
        <w:gridCol w:w="476"/>
        <w:gridCol w:w="476"/>
        <w:gridCol w:w="476"/>
        <w:gridCol w:w="476"/>
        <w:gridCol w:w="476"/>
        <w:gridCol w:w="476"/>
        <w:gridCol w:w="10"/>
      </w:tblGrid>
      <w:tr w:rsidR="003C5B65" w:rsidRPr="009F510C" w14:paraId="2897CD8A" w14:textId="77777777" w:rsidTr="00672B9D">
        <w:trPr>
          <w:gridAfter w:val="1"/>
          <w:wAfter w:w="10" w:type="dxa"/>
          <w:cantSplit/>
          <w:trHeight w:val="1368"/>
        </w:trPr>
        <w:tc>
          <w:tcPr>
            <w:tcW w:w="546" w:type="dxa"/>
            <w:textDirection w:val="tbRl"/>
            <w:vAlign w:val="center"/>
          </w:tcPr>
          <w:p w14:paraId="44EA5FBA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Ros </w:t>
            </w:r>
            <w:r w:rsidRPr="009F510C">
              <w:rPr>
                <w:sz w:val="22"/>
              </w:rPr>
              <w:t>Pos</w:t>
            </w:r>
          </w:p>
        </w:tc>
        <w:tc>
          <w:tcPr>
            <w:tcW w:w="546" w:type="dxa"/>
            <w:textDirection w:val="tbRl"/>
            <w:vAlign w:val="center"/>
          </w:tcPr>
          <w:p w14:paraId="6E674639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Btl </w:t>
            </w:r>
            <w:r w:rsidRPr="00674A4D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0AFDE8E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Depth (pres.)</w:t>
            </w:r>
          </w:p>
        </w:tc>
        <w:tc>
          <w:tcPr>
            <w:tcW w:w="546" w:type="dxa"/>
            <w:textDirection w:val="tbRl"/>
            <w:vAlign w:val="center"/>
          </w:tcPr>
          <w:p w14:paraId="49DBB011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Swin #</w:t>
            </w:r>
          </w:p>
        </w:tc>
        <w:tc>
          <w:tcPr>
            <w:tcW w:w="476" w:type="dxa"/>
            <w:textDirection w:val="tbRl"/>
            <w:vAlign w:val="center"/>
          </w:tcPr>
          <w:p w14:paraId="0BFE5C16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 xml:space="preserve">Jerry </w:t>
            </w:r>
            <w:r w:rsidRPr="009F510C">
              <w:rPr>
                <w:sz w:val="22"/>
              </w:rPr>
              <w:t>#</w:t>
            </w:r>
          </w:p>
        </w:tc>
        <w:tc>
          <w:tcPr>
            <w:tcW w:w="766" w:type="dxa"/>
            <w:textDirection w:val="tbRl"/>
            <w:vAlign w:val="center"/>
          </w:tcPr>
          <w:p w14:paraId="381F7EA6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ilt</w:t>
            </w:r>
            <w:r w:rsidRPr="009F510C">
              <w:rPr>
                <w:sz w:val="22"/>
              </w:rPr>
              <w:t xml:space="preserve"> St</w:t>
            </w:r>
            <w:r>
              <w:rPr>
                <w:sz w:val="22"/>
              </w:rPr>
              <w:t>a.</w:t>
            </w:r>
          </w:p>
        </w:tc>
        <w:tc>
          <w:tcPr>
            <w:tcW w:w="766" w:type="dxa"/>
            <w:textDirection w:val="tbRl"/>
            <w:vAlign w:val="center"/>
          </w:tcPr>
          <w:p w14:paraId="2B4A8B29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 w:rsidRPr="009F510C">
              <w:rPr>
                <w:sz w:val="22"/>
              </w:rPr>
              <w:t>Filt</w:t>
            </w:r>
            <w:r>
              <w:rPr>
                <w:sz w:val="22"/>
              </w:rPr>
              <w:t xml:space="preserve"> </w:t>
            </w:r>
            <w:r w:rsidRPr="009F510C">
              <w:rPr>
                <w:sz w:val="22"/>
              </w:rPr>
              <w:t>End</w:t>
            </w:r>
          </w:p>
        </w:tc>
        <w:tc>
          <w:tcPr>
            <w:tcW w:w="711" w:type="dxa"/>
            <w:textDirection w:val="tbRl"/>
            <w:vAlign w:val="center"/>
          </w:tcPr>
          <w:p w14:paraId="65C96A1A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Jerry (L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7AF848D9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(II)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220FB222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H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4F317B39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kFe</w:t>
            </w:r>
          </w:p>
        </w:tc>
        <w:tc>
          <w:tcPr>
            <w:tcW w:w="419" w:type="dxa"/>
            <w:shd w:val="clear" w:color="auto" w:fill="E7E6E6" w:themeFill="background2"/>
            <w:textDirection w:val="tbRl"/>
            <w:vAlign w:val="center"/>
          </w:tcPr>
          <w:p w14:paraId="38510E60" w14:textId="77777777" w:rsidR="003C5B65" w:rsidRPr="009F510C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M kFe</w:t>
            </w:r>
          </w:p>
        </w:tc>
        <w:tc>
          <w:tcPr>
            <w:tcW w:w="418" w:type="dxa"/>
            <w:shd w:val="clear" w:color="auto" w:fill="E7E6E6" w:themeFill="background2"/>
            <w:textDirection w:val="tbRl"/>
            <w:vAlign w:val="center"/>
          </w:tcPr>
          <w:p w14:paraId="18A15C75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Hg</w:t>
            </w:r>
          </w:p>
        </w:tc>
        <w:tc>
          <w:tcPr>
            <w:tcW w:w="642" w:type="dxa"/>
            <w:shd w:val="clear" w:color="auto" w:fill="E7E6E6" w:themeFill="background2"/>
            <w:textDirection w:val="tbRl"/>
            <w:vAlign w:val="center"/>
          </w:tcPr>
          <w:p w14:paraId="0164B758" w14:textId="77777777" w:rsidR="003C5B65" w:rsidRDefault="003C5B65" w:rsidP="003C5B65">
            <w:pPr>
              <w:ind w:left="113" w:right="113"/>
              <w:rPr>
                <w:sz w:val="22"/>
              </w:rPr>
            </w:pPr>
            <w:r w:rsidRPr="00B951E4">
              <w:rPr>
                <w:sz w:val="18"/>
              </w:rPr>
              <w:t>DGM + MMHg</w:t>
            </w:r>
          </w:p>
        </w:tc>
        <w:tc>
          <w:tcPr>
            <w:tcW w:w="476" w:type="dxa"/>
            <w:shd w:val="clear" w:color="auto" w:fill="E7E6E6" w:themeFill="background2"/>
            <w:textDirection w:val="tbRl"/>
            <w:vAlign w:val="center"/>
          </w:tcPr>
          <w:p w14:paraId="0FDA5F59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TMeHg</w:t>
            </w:r>
          </w:p>
        </w:tc>
        <w:tc>
          <w:tcPr>
            <w:tcW w:w="466" w:type="dxa"/>
            <w:textDirection w:val="tbRl"/>
            <w:vAlign w:val="center"/>
          </w:tcPr>
          <w:p w14:paraId="47888B89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UTS</w:t>
            </w:r>
          </w:p>
        </w:tc>
        <w:tc>
          <w:tcPr>
            <w:tcW w:w="407" w:type="dxa"/>
            <w:textDirection w:val="tbRl"/>
            <w:vAlign w:val="center"/>
          </w:tcPr>
          <w:p w14:paraId="5C5DE092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pTM</w:t>
            </w:r>
          </w:p>
        </w:tc>
        <w:tc>
          <w:tcPr>
            <w:tcW w:w="466" w:type="dxa"/>
            <w:textDirection w:val="tbRl"/>
            <w:vAlign w:val="center"/>
          </w:tcPr>
          <w:p w14:paraId="187D2273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TM</w:t>
            </w:r>
          </w:p>
        </w:tc>
        <w:tc>
          <w:tcPr>
            <w:tcW w:w="546" w:type="dxa"/>
            <w:textDirection w:val="tbRl"/>
            <w:vAlign w:val="center"/>
          </w:tcPr>
          <w:p w14:paraId="139F4E5A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Fe</w:t>
            </w:r>
          </w:p>
        </w:tc>
        <w:tc>
          <w:tcPr>
            <w:tcW w:w="546" w:type="dxa"/>
            <w:textDirection w:val="tbRl"/>
            <w:vAlign w:val="center"/>
          </w:tcPr>
          <w:p w14:paraId="618D8B7D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A</w:t>
            </w:r>
          </w:p>
        </w:tc>
        <w:tc>
          <w:tcPr>
            <w:tcW w:w="466" w:type="dxa"/>
            <w:textDirection w:val="tbRl"/>
            <w:vAlign w:val="center"/>
          </w:tcPr>
          <w:p w14:paraId="0E2D2E7A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Humics B</w:t>
            </w:r>
          </w:p>
        </w:tc>
        <w:tc>
          <w:tcPr>
            <w:tcW w:w="466" w:type="dxa"/>
            <w:textDirection w:val="tbRl"/>
            <w:vAlign w:val="center"/>
          </w:tcPr>
          <w:p w14:paraId="765CBFA8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Org Sp</w:t>
            </w:r>
          </w:p>
        </w:tc>
        <w:tc>
          <w:tcPr>
            <w:tcW w:w="466" w:type="dxa"/>
            <w:textDirection w:val="tbRl"/>
            <w:vAlign w:val="center"/>
          </w:tcPr>
          <w:p w14:paraId="5F3178DB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Cu Org Sp</w:t>
            </w:r>
          </w:p>
        </w:tc>
        <w:tc>
          <w:tcPr>
            <w:tcW w:w="404" w:type="dxa"/>
            <w:textDirection w:val="tbRl"/>
            <w:vAlign w:val="center"/>
          </w:tcPr>
          <w:p w14:paraId="07F647E6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Nat DOM</w:t>
            </w:r>
          </w:p>
        </w:tc>
        <w:tc>
          <w:tcPr>
            <w:tcW w:w="476" w:type="dxa"/>
            <w:textDirection w:val="tbRl"/>
            <w:vAlign w:val="center"/>
          </w:tcPr>
          <w:p w14:paraId="0E30E9F8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bindin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058C9767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dHg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7D9908C1" w14:textId="77777777" w:rsidR="003C5B65" w:rsidRDefault="003C5B65" w:rsidP="003C5B65">
            <w:pPr>
              <w:ind w:left="113" w:right="113"/>
              <w:rPr>
                <w:sz w:val="22"/>
              </w:rPr>
            </w:pPr>
            <w:r>
              <w:rPr>
                <w:sz w:val="22"/>
              </w:rPr>
              <w:t>Fe isotopes</w:t>
            </w:r>
          </w:p>
        </w:tc>
        <w:tc>
          <w:tcPr>
            <w:tcW w:w="476" w:type="dxa"/>
            <w:shd w:val="clear" w:color="auto" w:fill="auto"/>
            <w:textDirection w:val="tbRl"/>
          </w:tcPr>
          <w:p w14:paraId="72F1D91C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4322F0E5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  <w:textDirection w:val="tbRl"/>
          </w:tcPr>
          <w:p w14:paraId="2E80666C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  <w:tc>
          <w:tcPr>
            <w:tcW w:w="476" w:type="dxa"/>
            <w:textDirection w:val="tbRl"/>
          </w:tcPr>
          <w:p w14:paraId="0EE5FFED" w14:textId="77777777" w:rsidR="003C5B65" w:rsidRDefault="003C5B65" w:rsidP="003C5B65">
            <w:pPr>
              <w:ind w:left="113" w:right="113"/>
              <w:rPr>
                <w:sz w:val="22"/>
              </w:rPr>
            </w:pPr>
          </w:p>
        </w:tc>
      </w:tr>
      <w:tr w:rsidR="00672B9D" w:rsidRPr="009F510C" w14:paraId="17DF28E1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62B4E193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546" w:type="dxa"/>
            <w:shd w:val="clear" w:color="auto" w:fill="auto"/>
          </w:tcPr>
          <w:p w14:paraId="503EB851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1131D531" w14:textId="6CF9DB86" w:rsidR="00672B9D" w:rsidRPr="0006698D" w:rsidRDefault="00672B9D" w:rsidP="00672B9D">
            <w:pPr>
              <w:rPr>
                <w:sz w:val="22"/>
                <w:lang w:val="es-ES"/>
              </w:rPr>
            </w:pPr>
            <w:r>
              <w:rPr>
                <w:sz w:val="22"/>
                <w:lang w:val="es-ES"/>
              </w:rPr>
              <w:t>1978</w:t>
            </w:r>
          </w:p>
        </w:tc>
        <w:tc>
          <w:tcPr>
            <w:tcW w:w="546" w:type="dxa"/>
            <w:shd w:val="clear" w:color="auto" w:fill="auto"/>
          </w:tcPr>
          <w:p w14:paraId="3FCC8381" w14:textId="6B2A2BC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31</w:t>
            </w:r>
          </w:p>
        </w:tc>
        <w:tc>
          <w:tcPr>
            <w:tcW w:w="476" w:type="dxa"/>
            <w:shd w:val="clear" w:color="auto" w:fill="auto"/>
          </w:tcPr>
          <w:p w14:paraId="23DDC960" w14:textId="5B7D4E2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766" w:type="dxa"/>
            <w:shd w:val="clear" w:color="auto" w:fill="auto"/>
          </w:tcPr>
          <w:p w14:paraId="0E8335BB" w14:textId="03F2614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3:57</w:t>
            </w:r>
          </w:p>
        </w:tc>
        <w:tc>
          <w:tcPr>
            <w:tcW w:w="766" w:type="dxa"/>
            <w:shd w:val="clear" w:color="auto" w:fill="auto"/>
          </w:tcPr>
          <w:p w14:paraId="5AB0EFD8" w14:textId="5202ED3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5:25</w:t>
            </w:r>
          </w:p>
        </w:tc>
        <w:tc>
          <w:tcPr>
            <w:tcW w:w="711" w:type="dxa"/>
            <w:shd w:val="clear" w:color="auto" w:fill="auto"/>
          </w:tcPr>
          <w:p w14:paraId="50EE120D" w14:textId="758CC08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9.1</w:t>
            </w:r>
          </w:p>
        </w:tc>
        <w:tc>
          <w:tcPr>
            <w:tcW w:w="418" w:type="dxa"/>
            <w:shd w:val="clear" w:color="auto" w:fill="E7E6E6" w:themeFill="background2"/>
          </w:tcPr>
          <w:p w14:paraId="58375BB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EC6FB0F" w14:textId="443F791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29A5E65" w14:textId="7636CAC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47240A67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CAFF6B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1598E0DD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4F746F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D6A52EA" w14:textId="2315F5E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2FBA50A" w14:textId="5645CCE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AF735CA" w14:textId="41E4A8C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78D77952" w14:textId="6FDCBF0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7D563133" w14:textId="5FB19BD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EAA7FD0" w14:textId="689731F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DF64C5F" w14:textId="58FEBF95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CDC8B17" w14:textId="38C046F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03D0BC23" w14:textId="3C19C08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9CE48D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CCDD1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34B4AD2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A82376D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9521F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4450AF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7C2D12B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26461F90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672FF370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546" w:type="dxa"/>
            <w:shd w:val="clear" w:color="auto" w:fill="auto"/>
          </w:tcPr>
          <w:p w14:paraId="359AF644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14E65BBB" w14:textId="549FB9D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978</w:t>
            </w:r>
          </w:p>
        </w:tc>
        <w:tc>
          <w:tcPr>
            <w:tcW w:w="546" w:type="dxa"/>
            <w:shd w:val="clear" w:color="auto" w:fill="auto"/>
          </w:tcPr>
          <w:p w14:paraId="6459E448" w14:textId="270F8A7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476" w:type="dxa"/>
            <w:shd w:val="clear" w:color="auto" w:fill="auto"/>
          </w:tcPr>
          <w:p w14:paraId="679785B4" w14:textId="67638EF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766" w:type="dxa"/>
            <w:shd w:val="clear" w:color="auto" w:fill="auto"/>
          </w:tcPr>
          <w:p w14:paraId="3AF14BA4" w14:textId="722243C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4:17</w:t>
            </w:r>
          </w:p>
        </w:tc>
        <w:tc>
          <w:tcPr>
            <w:tcW w:w="766" w:type="dxa"/>
            <w:shd w:val="clear" w:color="auto" w:fill="auto"/>
          </w:tcPr>
          <w:p w14:paraId="55EFB914" w14:textId="1DA449A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6:07</w:t>
            </w:r>
          </w:p>
        </w:tc>
        <w:tc>
          <w:tcPr>
            <w:tcW w:w="711" w:type="dxa"/>
            <w:shd w:val="clear" w:color="auto" w:fill="auto"/>
          </w:tcPr>
          <w:p w14:paraId="689C20AF" w14:textId="408B7DF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8.25</w:t>
            </w:r>
          </w:p>
        </w:tc>
        <w:tc>
          <w:tcPr>
            <w:tcW w:w="418" w:type="dxa"/>
            <w:shd w:val="clear" w:color="auto" w:fill="E7E6E6" w:themeFill="background2"/>
          </w:tcPr>
          <w:p w14:paraId="489ED36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02123F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26D4C6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6195341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49BA8CC" w14:textId="612FE2A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2A77F30" w14:textId="51A2131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2EC72F8D" w14:textId="22DC12D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A780945" w14:textId="1C87441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A0855C3" w14:textId="4ED3BB6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CCEEE70" w14:textId="7C2C20E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799DF4EF" w14:textId="0299541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3BCA6225" w14:textId="20BECB65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E23FFE1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61C3DC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47B738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F0BF9A1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746B6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24A41E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CF77A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2E7D71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98F29F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449173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0C347B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6526C69A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92D050"/>
          </w:tcPr>
          <w:p w14:paraId="6B3598B9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546" w:type="dxa"/>
            <w:shd w:val="clear" w:color="auto" w:fill="92D050"/>
          </w:tcPr>
          <w:p w14:paraId="0230E101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92D050"/>
          </w:tcPr>
          <w:p w14:paraId="28349724" w14:textId="612FB72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700</w:t>
            </w:r>
          </w:p>
        </w:tc>
        <w:tc>
          <w:tcPr>
            <w:tcW w:w="546" w:type="dxa"/>
            <w:shd w:val="clear" w:color="auto" w:fill="92D050"/>
          </w:tcPr>
          <w:p w14:paraId="04970744" w14:textId="1C9AD8D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476" w:type="dxa"/>
            <w:shd w:val="clear" w:color="auto" w:fill="92D050"/>
          </w:tcPr>
          <w:p w14:paraId="30FE7540" w14:textId="716FD8E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766" w:type="dxa"/>
            <w:shd w:val="clear" w:color="auto" w:fill="92D050"/>
          </w:tcPr>
          <w:p w14:paraId="2CE4DEE9" w14:textId="6256C64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4:25</w:t>
            </w:r>
          </w:p>
        </w:tc>
        <w:tc>
          <w:tcPr>
            <w:tcW w:w="766" w:type="dxa"/>
            <w:shd w:val="clear" w:color="auto" w:fill="92D050"/>
          </w:tcPr>
          <w:p w14:paraId="63484F22" w14:textId="37E3579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5:50</w:t>
            </w:r>
          </w:p>
        </w:tc>
        <w:tc>
          <w:tcPr>
            <w:tcW w:w="711" w:type="dxa"/>
            <w:shd w:val="clear" w:color="auto" w:fill="92D050"/>
          </w:tcPr>
          <w:p w14:paraId="6810B7EC" w14:textId="7BBEF34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7.15</w:t>
            </w:r>
          </w:p>
        </w:tc>
        <w:tc>
          <w:tcPr>
            <w:tcW w:w="418" w:type="dxa"/>
            <w:shd w:val="clear" w:color="auto" w:fill="92D050"/>
          </w:tcPr>
          <w:p w14:paraId="646CBA2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3A2DD603" w14:textId="52157F6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92D050"/>
          </w:tcPr>
          <w:p w14:paraId="0B781041" w14:textId="2F0E9A6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92D050"/>
          </w:tcPr>
          <w:p w14:paraId="181434F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92D050"/>
          </w:tcPr>
          <w:p w14:paraId="5A4035FA" w14:textId="05173E2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92D050"/>
          </w:tcPr>
          <w:p w14:paraId="6C63A0A5" w14:textId="51C3A8A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4516B834" w14:textId="6FCBD3B0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13A569DA" w14:textId="0C4BB71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92D050"/>
          </w:tcPr>
          <w:p w14:paraId="4BDA8432" w14:textId="2BCA0CD5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190E4E41" w14:textId="43F8123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92D050"/>
          </w:tcPr>
          <w:p w14:paraId="54DCD028" w14:textId="4F3C13E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92D050"/>
          </w:tcPr>
          <w:p w14:paraId="362A5F61" w14:textId="528DACF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1299E5B5" w14:textId="0B65CE45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350DFF96" w14:textId="4008917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92D050"/>
          </w:tcPr>
          <w:p w14:paraId="7512E51F" w14:textId="436F30D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92D050"/>
          </w:tcPr>
          <w:p w14:paraId="70ECC8F9" w14:textId="42FBCF30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92D050"/>
          </w:tcPr>
          <w:p w14:paraId="46E6FC41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66836E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07104931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16D49287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74060195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2577A857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92D050"/>
          </w:tcPr>
          <w:p w14:paraId="7A81EB24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331EA73D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1B9DEBF9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546" w:type="dxa"/>
            <w:shd w:val="clear" w:color="auto" w:fill="auto"/>
          </w:tcPr>
          <w:p w14:paraId="147263C3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0369DB14" w14:textId="75FC7D5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500</w:t>
            </w:r>
          </w:p>
        </w:tc>
        <w:tc>
          <w:tcPr>
            <w:tcW w:w="546" w:type="dxa"/>
            <w:shd w:val="clear" w:color="auto" w:fill="auto"/>
          </w:tcPr>
          <w:p w14:paraId="0F063A54" w14:textId="1C01E4F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44</w:t>
            </w:r>
          </w:p>
        </w:tc>
        <w:tc>
          <w:tcPr>
            <w:tcW w:w="476" w:type="dxa"/>
            <w:shd w:val="clear" w:color="auto" w:fill="auto"/>
          </w:tcPr>
          <w:p w14:paraId="7CF8547F" w14:textId="68AA565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5DCE7DE0" w14:textId="0E5276B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4:45</w:t>
            </w:r>
          </w:p>
        </w:tc>
        <w:tc>
          <w:tcPr>
            <w:tcW w:w="766" w:type="dxa"/>
            <w:shd w:val="clear" w:color="auto" w:fill="auto"/>
          </w:tcPr>
          <w:p w14:paraId="55BFF063" w14:textId="2DF1F0F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6:05</w:t>
            </w:r>
          </w:p>
        </w:tc>
        <w:tc>
          <w:tcPr>
            <w:tcW w:w="711" w:type="dxa"/>
            <w:shd w:val="clear" w:color="auto" w:fill="auto"/>
          </w:tcPr>
          <w:p w14:paraId="3F75E307" w14:textId="2ED9394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9.1</w:t>
            </w:r>
          </w:p>
        </w:tc>
        <w:tc>
          <w:tcPr>
            <w:tcW w:w="418" w:type="dxa"/>
            <w:shd w:val="clear" w:color="auto" w:fill="E7E6E6" w:themeFill="background2"/>
          </w:tcPr>
          <w:p w14:paraId="28934DF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62224E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6EF0357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A6014B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308ABB1" w14:textId="67B8CA1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EAF8A01" w14:textId="5A2B0C0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6F4E26FF" w14:textId="7985045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43AEE4A" w14:textId="4FBACE0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3D444DC" w14:textId="015AFEC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1625357" w14:textId="1EE0AEF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3423D28D" w14:textId="4ED56AE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5D51299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DB4637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C5804B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7BB08A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1D47AC6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1AE0565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11D7F1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3963A1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3FD38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A2EB4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12A2CE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A09C030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42521673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3A0292AC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546" w:type="dxa"/>
            <w:shd w:val="clear" w:color="auto" w:fill="auto"/>
          </w:tcPr>
          <w:p w14:paraId="0FC19D37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11B8FA76" w14:textId="492CFB3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330</w:t>
            </w:r>
          </w:p>
        </w:tc>
        <w:tc>
          <w:tcPr>
            <w:tcW w:w="546" w:type="dxa"/>
            <w:shd w:val="clear" w:color="auto" w:fill="auto"/>
          </w:tcPr>
          <w:p w14:paraId="006D2C2E" w14:textId="04A72F10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45</w:t>
            </w:r>
          </w:p>
        </w:tc>
        <w:tc>
          <w:tcPr>
            <w:tcW w:w="476" w:type="dxa"/>
            <w:shd w:val="clear" w:color="auto" w:fill="auto"/>
          </w:tcPr>
          <w:p w14:paraId="774493BC" w14:textId="69BEAAC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766" w:type="dxa"/>
            <w:shd w:val="clear" w:color="auto" w:fill="auto"/>
          </w:tcPr>
          <w:p w14:paraId="1CE487E4" w14:textId="158CBAE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4:30</w:t>
            </w:r>
          </w:p>
        </w:tc>
        <w:tc>
          <w:tcPr>
            <w:tcW w:w="766" w:type="dxa"/>
            <w:shd w:val="clear" w:color="auto" w:fill="auto"/>
          </w:tcPr>
          <w:p w14:paraId="063DE6C3" w14:textId="01E872C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6:00</w:t>
            </w:r>
          </w:p>
        </w:tc>
        <w:tc>
          <w:tcPr>
            <w:tcW w:w="711" w:type="dxa"/>
            <w:shd w:val="clear" w:color="auto" w:fill="auto"/>
          </w:tcPr>
          <w:p w14:paraId="0FCA6B68" w14:textId="766DC28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6.5</w:t>
            </w:r>
          </w:p>
        </w:tc>
        <w:tc>
          <w:tcPr>
            <w:tcW w:w="418" w:type="dxa"/>
            <w:shd w:val="clear" w:color="auto" w:fill="E7E6E6" w:themeFill="background2"/>
          </w:tcPr>
          <w:p w14:paraId="638740D5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6CF133A" w14:textId="1DC4C17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61218ED4" w14:textId="5E460E00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5F715765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A32AB9D" w14:textId="372EBA3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24EE6B6C" w14:textId="5DBE6D8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76" w:type="dxa"/>
            <w:shd w:val="clear" w:color="auto" w:fill="E7E6E6" w:themeFill="background2"/>
          </w:tcPr>
          <w:p w14:paraId="699BC95A" w14:textId="7F0566A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1888679A" w14:textId="4C7FE8D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3FB339F" w14:textId="1AEBEE8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6F828D7" w14:textId="4DC14E0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3</w:t>
            </w:r>
          </w:p>
        </w:tc>
        <w:tc>
          <w:tcPr>
            <w:tcW w:w="546" w:type="dxa"/>
            <w:shd w:val="clear" w:color="auto" w:fill="auto"/>
          </w:tcPr>
          <w:p w14:paraId="49437DEC" w14:textId="7CCC069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3D429AF4" w14:textId="20327B2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3F3F62C6" w14:textId="5BA6DD3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7DBD217D" w14:textId="23C26AD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5BBAB743" w14:textId="1BB0BFE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04" w:type="dxa"/>
            <w:shd w:val="clear" w:color="auto" w:fill="auto"/>
          </w:tcPr>
          <w:p w14:paraId="2515731D" w14:textId="51483D9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42EDD6F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5D44E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A295D6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F24D6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D905FB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B45CD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59DBCC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164A4E2C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6233FEA2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546" w:type="dxa"/>
            <w:shd w:val="clear" w:color="auto" w:fill="auto"/>
          </w:tcPr>
          <w:p w14:paraId="7FBC8A47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7F11C88A" w14:textId="7DF7DB3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100</w:t>
            </w:r>
          </w:p>
        </w:tc>
        <w:tc>
          <w:tcPr>
            <w:tcW w:w="546" w:type="dxa"/>
            <w:shd w:val="clear" w:color="auto" w:fill="auto"/>
          </w:tcPr>
          <w:p w14:paraId="684754FC" w14:textId="5460579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42</w:t>
            </w:r>
          </w:p>
        </w:tc>
        <w:tc>
          <w:tcPr>
            <w:tcW w:w="476" w:type="dxa"/>
            <w:shd w:val="clear" w:color="auto" w:fill="auto"/>
          </w:tcPr>
          <w:p w14:paraId="13943552" w14:textId="52A9B0F0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766" w:type="dxa"/>
            <w:shd w:val="clear" w:color="auto" w:fill="auto"/>
          </w:tcPr>
          <w:p w14:paraId="37CE423D" w14:textId="314BD68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4:25</w:t>
            </w:r>
          </w:p>
        </w:tc>
        <w:tc>
          <w:tcPr>
            <w:tcW w:w="766" w:type="dxa"/>
            <w:shd w:val="clear" w:color="auto" w:fill="auto"/>
          </w:tcPr>
          <w:p w14:paraId="7ECFE184" w14:textId="4529C2E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5:46</w:t>
            </w:r>
          </w:p>
        </w:tc>
        <w:tc>
          <w:tcPr>
            <w:tcW w:w="711" w:type="dxa"/>
            <w:shd w:val="clear" w:color="auto" w:fill="auto"/>
          </w:tcPr>
          <w:p w14:paraId="080B9079" w14:textId="15D52B4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9.75</w:t>
            </w:r>
          </w:p>
        </w:tc>
        <w:tc>
          <w:tcPr>
            <w:tcW w:w="418" w:type="dxa"/>
            <w:shd w:val="clear" w:color="auto" w:fill="E7E6E6" w:themeFill="background2"/>
          </w:tcPr>
          <w:p w14:paraId="3EB22DD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494D68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CF637C7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CC6C57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092C0A6" w14:textId="16AA973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8F5664B" w14:textId="6C28E10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4961F162" w14:textId="0D412E0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D7627E6" w14:textId="621486A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8E58097" w14:textId="6829B42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782F91F" w14:textId="4F8E6C05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669BF30D" w14:textId="37230C2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07C81CE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30A9CD2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92EED4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85146C2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71146062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C27CA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133C4B2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A0D877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413309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3C951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2301A4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A6BD7FF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5F658A56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3BA59D44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546" w:type="dxa"/>
            <w:shd w:val="clear" w:color="auto" w:fill="auto"/>
          </w:tcPr>
          <w:p w14:paraId="5B8F04C8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7</w:t>
            </w:r>
          </w:p>
        </w:tc>
        <w:tc>
          <w:tcPr>
            <w:tcW w:w="766" w:type="dxa"/>
            <w:shd w:val="clear" w:color="auto" w:fill="auto"/>
          </w:tcPr>
          <w:p w14:paraId="18B746A6" w14:textId="2E44C60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950</w:t>
            </w:r>
          </w:p>
        </w:tc>
        <w:tc>
          <w:tcPr>
            <w:tcW w:w="546" w:type="dxa"/>
            <w:shd w:val="clear" w:color="auto" w:fill="auto"/>
          </w:tcPr>
          <w:p w14:paraId="4A1E078D" w14:textId="0F0E520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476" w:type="dxa"/>
            <w:shd w:val="clear" w:color="auto" w:fill="auto"/>
          </w:tcPr>
          <w:p w14:paraId="7D147D5E" w14:textId="52F5C69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161A747D" w14:textId="59F3945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4:00</w:t>
            </w:r>
          </w:p>
        </w:tc>
        <w:tc>
          <w:tcPr>
            <w:tcW w:w="766" w:type="dxa"/>
            <w:shd w:val="clear" w:color="auto" w:fill="auto"/>
          </w:tcPr>
          <w:p w14:paraId="0FF3A446" w14:textId="36EBC8C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5:25</w:t>
            </w:r>
          </w:p>
        </w:tc>
        <w:tc>
          <w:tcPr>
            <w:tcW w:w="711" w:type="dxa"/>
            <w:shd w:val="clear" w:color="auto" w:fill="auto"/>
          </w:tcPr>
          <w:p w14:paraId="10F1C223" w14:textId="212206E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8.2</w:t>
            </w:r>
          </w:p>
        </w:tc>
        <w:tc>
          <w:tcPr>
            <w:tcW w:w="418" w:type="dxa"/>
            <w:shd w:val="clear" w:color="auto" w:fill="E7E6E6" w:themeFill="background2"/>
          </w:tcPr>
          <w:p w14:paraId="25B16EBD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2F22114" w14:textId="203FF86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DEBBCA1" w14:textId="4093F2C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7B0477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0B1F43F" w14:textId="2978CF0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25F3FD3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C44EE49" w14:textId="188E9B8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B7623D0" w14:textId="487F7D6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E48AC5F" w14:textId="22F08FE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50968C3" w14:textId="25D2CD0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35050025" w14:textId="5696E79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1BE35639" w14:textId="4BABF3D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B6F86D2" w14:textId="2B828BD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0941663" w14:textId="748A5CD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C2B7D40" w14:textId="66BE018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B70DD50" w14:textId="5B701CA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3E71BED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27597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49F381D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38983D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5351E9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1E4980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A8E4FC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465FE3BA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5578E992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546" w:type="dxa"/>
            <w:shd w:val="clear" w:color="auto" w:fill="auto"/>
          </w:tcPr>
          <w:p w14:paraId="1AA56833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569B1E0E" w14:textId="7B0DC14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900</w:t>
            </w:r>
          </w:p>
        </w:tc>
        <w:tc>
          <w:tcPr>
            <w:tcW w:w="546" w:type="dxa"/>
            <w:shd w:val="clear" w:color="auto" w:fill="auto"/>
          </w:tcPr>
          <w:p w14:paraId="17DCDB66" w14:textId="27335E0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476" w:type="dxa"/>
            <w:shd w:val="clear" w:color="auto" w:fill="auto"/>
          </w:tcPr>
          <w:p w14:paraId="0ED9A981" w14:textId="6FDEE24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66" w:type="dxa"/>
            <w:shd w:val="clear" w:color="auto" w:fill="auto"/>
          </w:tcPr>
          <w:p w14:paraId="4F487E59" w14:textId="7E67914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3:25</w:t>
            </w:r>
          </w:p>
        </w:tc>
        <w:tc>
          <w:tcPr>
            <w:tcW w:w="766" w:type="dxa"/>
            <w:shd w:val="clear" w:color="auto" w:fill="auto"/>
          </w:tcPr>
          <w:p w14:paraId="2B23F6EC" w14:textId="5948F53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5:25</w:t>
            </w:r>
          </w:p>
        </w:tc>
        <w:tc>
          <w:tcPr>
            <w:tcW w:w="711" w:type="dxa"/>
            <w:shd w:val="clear" w:color="auto" w:fill="auto"/>
          </w:tcPr>
          <w:p w14:paraId="1DC4865E" w14:textId="71760CE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0.4</w:t>
            </w:r>
          </w:p>
        </w:tc>
        <w:tc>
          <w:tcPr>
            <w:tcW w:w="418" w:type="dxa"/>
            <w:shd w:val="clear" w:color="auto" w:fill="E7E6E6" w:themeFill="background2"/>
          </w:tcPr>
          <w:p w14:paraId="17637455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D728C7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E84665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0855C8C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E055416" w14:textId="1AAB57E0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D77B44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44AB013" w14:textId="31F1689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051A4EB" w14:textId="5DF9C69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573080F2" w14:textId="01CE33C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ACF98E2" w14:textId="2310CE9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0928FD95" w14:textId="763FBCD5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0494EAC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FFF0611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598A21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B8F96C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2E997B7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12225C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610EB5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2210F1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4DD9A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AA48B5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582DCE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8606DC5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55BD7493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67B02325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546" w:type="dxa"/>
            <w:shd w:val="clear" w:color="auto" w:fill="auto"/>
          </w:tcPr>
          <w:p w14:paraId="6B4134B4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9</w:t>
            </w:r>
          </w:p>
        </w:tc>
        <w:tc>
          <w:tcPr>
            <w:tcW w:w="766" w:type="dxa"/>
            <w:shd w:val="clear" w:color="auto" w:fill="auto"/>
          </w:tcPr>
          <w:p w14:paraId="3F8FDDAB" w14:textId="03300A4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720</w:t>
            </w:r>
          </w:p>
        </w:tc>
        <w:tc>
          <w:tcPr>
            <w:tcW w:w="546" w:type="dxa"/>
            <w:shd w:val="clear" w:color="auto" w:fill="auto"/>
          </w:tcPr>
          <w:p w14:paraId="0D37C1C4" w14:textId="3D9D8AE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476" w:type="dxa"/>
            <w:shd w:val="clear" w:color="auto" w:fill="auto"/>
          </w:tcPr>
          <w:p w14:paraId="2F112B1C" w14:textId="549BA7B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66" w:type="dxa"/>
            <w:shd w:val="clear" w:color="auto" w:fill="auto"/>
          </w:tcPr>
          <w:p w14:paraId="40AF9FC6" w14:textId="05E9F705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3:25</w:t>
            </w:r>
          </w:p>
        </w:tc>
        <w:tc>
          <w:tcPr>
            <w:tcW w:w="766" w:type="dxa"/>
            <w:shd w:val="clear" w:color="auto" w:fill="auto"/>
          </w:tcPr>
          <w:p w14:paraId="2C913729" w14:textId="5365CD7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4:50</w:t>
            </w:r>
          </w:p>
        </w:tc>
        <w:tc>
          <w:tcPr>
            <w:tcW w:w="711" w:type="dxa"/>
            <w:shd w:val="clear" w:color="auto" w:fill="auto"/>
          </w:tcPr>
          <w:p w14:paraId="59FDFDA1" w14:textId="1EF50DB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9.25</w:t>
            </w:r>
          </w:p>
        </w:tc>
        <w:tc>
          <w:tcPr>
            <w:tcW w:w="418" w:type="dxa"/>
            <w:shd w:val="clear" w:color="auto" w:fill="E7E6E6" w:themeFill="background2"/>
          </w:tcPr>
          <w:p w14:paraId="7FF7EC3D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52EEFC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4B246E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656743D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DB63914" w14:textId="3A56EA6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62B883D6" w14:textId="774EA9A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5BA6A532" w14:textId="1546BEA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31C640E" w14:textId="5245166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3372E5A" w14:textId="5EA5AB2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6F9EE30" w14:textId="56D1C45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7D3389D1" w14:textId="063C38E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3D3B03B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C0AA02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EAEF11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86452B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BC69312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C04E9C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389B27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4904F0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F34AA9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82388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8BF77A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5ED926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20A97623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602E0936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546" w:type="dxa"/>
            <w:shd w:val="clear" w:color="auto" w:fill="auto"/>
          </w:tcPr>
          <w:p w14:paraId="61244657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0</w:t>
            </w:r>
          </w:p>
        </w:tc>
        <w:tc>
          <w:tcPr>
            <w:tcW w:w="766" w:type="dxa"/>
            <w:shd w:val="clear" w:color="auto" w:fill="auto"/>
          </w:tcPr>
          <w:p w14:paraId="47AB5CC2" w14:textId="164A826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650</w:t>
            </w:r>
          </w:p>
        </w:tc>
        <w:tc>
          <w:tcPr>
            <w:tcW w:w="546" w:type="dxa"/>
            <w:shd w:val="clear" w:color="auto" w:fill="auto"/>
          </w:tcPr>
          <w:p w14:paraId="14126090" w14:textId="4370B29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37</w:t>
            </w:r>
          </w:p>
        </w:tc>
        <w:tc>
          <w:tcPr>
            <w:tcW w:w="476" w:type="dxa"/>
            <w:shd w:val="clear" w:color="auto" w:fill="auto"/>
          </w:tcPr>
          <w:p w14:paraId="200F1EE0" w14:textId="0BF7E34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7F203171" w14:textId="6D17B01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3:30</w:t>
            </w:r>
          </w:p>
        </w:tc>
        <w:tc>
          <w:tcPr>
            <w:tcW w:w="766" w:type="dxa"/>
            <w:shd w:val="clear" w:color="auto" w:fill="auto"/>
          </w:tcPr>
          <w:p w14:paraId="1115B37D" w14:textId="6F89318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5:25</w:t>
            </w:r>
          </w:p>
        </w:tc>
        <w:tc>
          <w:tcPr>
            <w:tcW w:w="711" w:type="dxa"/>
            <w:shd w:val="clear" w:color="auto" w:fill="auto"/>
          </w:tcPr>
          <w:p w14:paraId="08938A92" w14:textId="3A1B228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418" w:type="dxa"/>
            <w:shd w:val="clear" w:color="auto" w:fill="E7E6E6" w:themeFill="background2"/>
          </w:tcPr>
          <w:p w14:paraId="1F37B372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6EBDCEE" w14:textId="512899D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1875900" w14:textId="06D4F7B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06E13D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9FCEE55" w14:textId="336BCDA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2750260C" w14:textId="1FCE73B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76" w:type="dxa"/>
            <w:shd w:val="clear" w:color="auto" w:fill="E7E6E6" w:themeFill="background2"/>
          </w:tcPr>
          <w:p w14:paraId="48D054CE" w14:textId="560BE26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7B523062" w14:textId="3F785A8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1B171FBB" w14:textId="14A461D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12913C9" w14:textId="05D9FD7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3</w:t>
            </w:r>
          </w:p>
        </w:tc>
        <w:tc>
          <w:tcPr>
            <w:tcW w:w="546" w:type="dxa"/>
            <w:shd w:val="clear" w:color="auto" w:fill="auto"/>
          </w:tcPr>
          <w:p w14:paraId="7FE8F177" w14:textId="64AD7BB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26844E34" w14:textId="1EB75DE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3CB8F0FD" w14:textId="4A3C45D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1E01FA6C" w14:textId="7B1801D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4CF0B2E9" w14:textId="224DED1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04" w:type="dxa"/>
            <w:shd w:val="clear" w:color="auto" w:fill="auto"/>
          </w:tcPr>
          <w:p w14:paraId="490C7EE5" w14:textId="7707249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F6CE065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EE96E4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38E06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06A3B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2C48A5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8FAF42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E766FBC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1D3E4A3B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2025D37D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546" w:type="dxa"/>
            <w:shd w:val="clear" w:color="auto" w:fill="auto"/>
          </w:tcPr>
          <w:p w14:paraId="662F33C8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1</w:t>
            </w:r>
          </w:p>
        </w:tc>
        <w:tc>
          <w:tcPr>
            <w:tcW w:w="766" w:type="dxa"/>
            <w:shd w:val="clear" w:color="auto" w:fill="auto"/>
          </w:tcPr>
          <w:p w14:paraId="3BE26389" w14:textId="2E7B743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570</w:t>
            </w:r>
          </w:p>
        </w:tc>
        <w:tc>
          <w:tcPr>
            <w:tcW w:w="546" w:type="dxa"/>
            <w:shd w:val="clear" w:color="auto" w:fill="auto"/>
          </w:tcPr>
          <w:p w14:paraId="77115D7A" w14:textId="55812E3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476" w:type="dxa"/>
            <w:shd w:val="clear" w:color="auto" w:fill="auto"/>
          </w:tcPr>
          <w:p w14:paraId="703C01EF" w14:textId="4C4483C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49232E53" w14:textId="026ACEC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4:45</w:t>
            </w:r>
          </w:p>
        </w:tc>
        <w:tc>
          <w:tcPr>
            <w:tcW w:w="766" w:type="dxa"/>
            <w:shd w:val="clear" w:color="auto" w:fill="auto"/>
          </w:tcPr>
          <w:p w14:paraId="65B513C5" w14:textId="43EFF705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6:30</w:t>
            </w:r>
          </w:p>
        </w:tc>
        <w:tc>
          <w:tcPr>
            <w:tcW w:w="711" w:type="dxa"/>
            <w:shd w:val="clear" w:color="auto" w:fill="auto"/>
          </w:tcPr>
          <w:p w14:paraId="6EC462CD" w14:textId="294802A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8.6</w:t>
            </w:r>
          </w:p>
        </w:tc>
        <w:tc>
          <w:tcPr>
            <w:tcW w:w="418" w:type="dxa"/>
            <w:shd w:val="clear" w:color="auto" w:fill="E7E6E6" w:themeFill="background2"/>
          </w:tcPr>
          <w:p w14:paraId="7F0F446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7C1612C" w14:textId="1DA3EAC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0B9786D" w14:textId="3330B96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64DC43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06D4AEB" w14:textId="49BC939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2BE00A8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D002838" w14:textId="20FA7BC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A13C403" w14:textId="0736F93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03536E80" w14:textId="014A886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2C2DBF3" w14:textId="242A956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787CBCA3" w14:textId="524683C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645DB55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A03D69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004CAAA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183BF1A2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EB19E55" w14:textId="003B200F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F13F9D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C64FD7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95D36F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81389E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09E8F1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DE4C205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F41109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1FFDAF27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79B2899B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546" w:type="dxa"/>
            <w:shd w:val="clear" w:color="auto" w:fill="auto"/>
          </w:tcPr>
          <w:p w14:paraId="5155E6C9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67838103" w14:textId="1508623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450</w:t>
            </w:r>
          </w:p>
        </w:tc>
        <w:tc>
          <w:tcPr>
            <w:tcW w:w="546" w:type="dxa"/>
            <w:shd w:val="clear" w:color="auto" w:fill="auto"/>
          </w:tcPr>
          <w:p w14:paraId="3AF941AF" w14:textId="57D7C80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476" w:type="dxa"/>
            <w:shd w:val="clear" w:color="auto" w:fill="auto"/>
          </w:tcPr>
          <w:p w14:paraId="07599824" w14:textId="7B801B0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766" w:type="dxa"/>
            <w:shd w:val="clear" w:color="auto" w:fill="auto"/>
          </w:tcPr>
          <w:p w14:paraId="132E4E16" w14:textId="4361A26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4:35</w:t>
            </w:r>
          </w:p>
        </w:tc>
        <w:tc>
          <w:tcPr>
            <w:tcW w:w="766" w:type="dxa"/>
            <w:shd w:val="clear" w:color="auto" w:fill="auto"/>
          </w:tcPr>
          <w:p w14:paraId="72764D86" w14:textId="5C39A26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6:09</w:t>
            </w:r>
          </w:p>
        </w:tc>
        <w:tc>
          <w:tcPr>
            <w:tcW w:w="711" w:type="dxa"/>
            <w:shd w:val="clear" w:color="auto" w:fill="auto"/>
          </w:tcPr>
          <w:p w14:paraId="3F88FBF9" w14:textId="7792C8B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9.75</w:t>
            </w:r>
          </w:p>
        </w:tc>
        <w:tc>
          <w:tcPr>
            <w:tcW w:w="418" w:type="dxa"/>
            <w:shd w:val="clear" w:color="auto" w:fill="E7E6E6" w:themeFill="background2"/>
          </w:tcPr>
          <w:p w14:paraId="053767B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991717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BBA308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0E5810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F935098" w14:textId="6278177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21879E67" w14:textId="4E39C81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6AD49E52" w14:textId="446BC87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9CAA5DF" w14:textId="63028D1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E4A6667" w14:textId="23602865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7476A24" w14:textId="10B3134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49BFB022" w14:textId="7639C70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59D4E603" w14:textId="013BBE11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788DCE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88E6AC5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AA2E8E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66CD9785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3AAC9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DFC36E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FD34D81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851250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C057AB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941B94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96E1A8F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5C2204C0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62351E6B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546" w:type="dxa"/>
            <w:shd w:val="clear" w:color="auto" w:fill="auto"/>
          </w:tcPr>
          <w:p w14:paraId="2ADCD201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74712FC0" w14:textId="52B5B1F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320</w:t>
            </w:r>
          </w:p>
        </w:tc>
        <w:tc>
          <w:tcPr>
            <w:tcW w:w="546" w:type="dxa"/>
            <w:shd w:val="clear" w:color="auto" w:fill="auto"/>
          </w:tcPr>
          <w:p w14:paraId="3541CC37" w14:textId="5D8551A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38</w:t>
            </w:r>
          </w:p>
        </w:tc>
        <w:tc>
          <w:tcPr>
            <w:tcW w:w="476" w:type="dxa"/>
            <w:shd w:val="clear" w:color="auto" w:fill="auto"/>
          </w:tcPr>
          <w:p w14:paraId="38443060" w14:textId="4A50112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2B0096E9" w14:textId="2CBE771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4:15</w:t>
            </w:r>
          </w:p>
        </w:tc>
        <w:tc>
          <w:tcPr>
            <w:tcW w:w="766" w:type="dxa"/>
            <w:shd w:val="clear" w:color="auto" w:fill="auto"/>
          </w:tcPr>
          <w:p w14:paraId="50AA3FC9" w14:textId="07216D7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6:09</w:t>
            </w:r>
          </w:p>
        </w:tc>
        <w:tc>
          <w:tcPr>
            <w:tcW w:w="711" w:type="dxa"/>
            <w:shd w:val="clear" w:color="auto" w:fill="auto"/>
          </w:tcPr>
          <w:p w14:paraId="2E5DE560" w14:textId="38103C5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7.5</w:t>
            </w:r>
          </w:p>
        </w:tc>
        <w:tc>
          <w:tcPr>
            <w:tcW w:w="418" w:type="dxa"/>
            <w:shd w:val="clear" w:color="auto" w:fill="E7E6E6" w:themeFill="background2"/>
          </w:tcPr>
          <w:p w14:paraId="6335682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2EA20BA" w14:textId="3472F4A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AF630A6" w14:textId="6F461AB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1B5292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DF940CB" w14:textId="342864B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E37945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0542E3B1" w14:textId="75F5DC5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225AA1B" w14:textId="73EB7F5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9FBBF7A" w14:textId="3AFA750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9ED73ED" w14:textId="40F813E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6585254F" w14:textId="21961730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3FF53C37" w14:textId="6BF73A8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E13CEC4" w14:textId="054F6D6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8F0054E" w14:textId="630C54D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4B083B7B" w14:textId="228C682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15DEB5BA" w14:textId="6814192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BEE6475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390A5B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F31FC5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BAADC3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4CFFE62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A5EB07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DA5C921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7C4A8BD9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201D2D11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546" w:type="dxa"/>
            <w:shd w:val="clear" w:color="auto" w:fill="auto"/>
          </w:tcPr>
          <w:p w14:paraId="1A56AD8F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4</w:t>
            </w:r>
          </w:p>
        </w:tc>
        <w:tc>
          <w:tcPr>
            <w:tcW w:w="766" w:type="dxa"/>
            <w:shd w:val="clear" w:color="auto" w:fill="auto"/>
          </w:tcPr>
          <w:p w14:paraId="0A4D0C43" w14:textId="5E58B92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220</w:t>
            </w:r>
          </w:p>
        </w:tc>
        <w:tc>
          <w:tcPr>
            <w:tcW w:w="546" w:type="dxa"/>
            <w:shd w:val="clear" w:color="auto" w:fill="auto"/>
          </w:tcPr>
          <w:p w14:paraId="48DC1A7D" w14:textId="0A9AE23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476" w:type="dxa"/>
          </w:tcPr>
          <w:p w14:paraId="3EF1176F" w14:textId="7CAE5EB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66" w:type="dxa"/>
            <w:shd w:val="clear" w:color="auto" w:fill="auto"/>
          </w:tcPr>
          <w:p w14:paraId="421CD7FD" w14:textId="176D6A55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3:50</w:t>
            </w:r>
          </w:p>
        </w:tc>
        <w:tc>
          <w:tcPr>
            <w:tcW w:w="766" w:type="dxa"/>
            <w:shd w:val="clear" w:color="auto" w:fill="auto"/>
          </w:tcPr>
          <w:p w14:paraId="6796D681" w14:textId="1E9D291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5:25</w:t>
            </w:r>
          </w:p>
        </w:tc>
        <w:tc>
          <w:tcPr>
            <w:tcW w:w="711" w:type="dxa"/>
            <w:shd w:val="clear" w:color="auto" w:fill="auto"/>
          </w:tcPr>
          <w:p w14:paraId="20B00BA6" w14:textId="6273368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0.3</w:t>
            </w:r>
          </w:p>
        </w:tc>
        <w:tc>
          <w:tcPr>
            <w:tcW w:w="418" w:type="dxa"/>
            <w:shd w:val="clear" w:color="auto" w:fill="E7E6E6" w:themeFill="background2"/>
          </w:tcPr>
          <w:p w14:paraId="1CBBB1A7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79B1F0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502DED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1A2C6D0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5603802" w14:textId="0CAC23A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751659D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18B41D6A" w14:textId="7412B30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0D93C21" w14:textId="2C816AE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38E4A8E9" w14:textId="35682D5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730D434" w14:textId="081FDE0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67499565" w14:textId="160461C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0CF540F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7CA5EE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9A7CAF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5213F2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781104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59CAA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8C0739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A1F1231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509AD55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F4B4CF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6D3F387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C322F3A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7530123A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52E4047C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546" w:type="dxa"/>
            <w:shd w:val="clear" w:color="auto" w:fill="auto"/>
          </w:tcPr>
          <w:p w14:paraId="108CDE3E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5</w:t>
            </w:r>
          </w:p>
        </w:tc>
        <w:tc>
          <w:tcPr>
            <w:tcW w:w="766" w:type="dxa"/>
            <w:shd w:val="clear" w:color="auto" w:fill="auto"/>
          </w:tcPr>
          <w:p w14:paraId="0736B829" w14:textId="078F2DF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90</w:t>
            </w:r>
          </w:p>
        </w:tc>
        <w:tc>
          <w:tcPr>
            <w:tcW w:w="546" w:type="dxa"/>
            <w:shd w:val="clear" w:color="auto" w:fill="auto"/>
          </w:tcPr>
          <w:p w14:paraId="5943A2E2" w14:textId="64C8057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26</w:t>
            </w:r>
          </w:p>
        </w:tc>
        <w:tc>
          <w:tcPr>
            <w:tcW w:w="476" w:type="dxa"/>
          </w:tcPr>
          <w:p w14:paraId="12CC9577" w14:textId="4B5FFAC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3</w:t>
            </w:r>
          </w:p>
        </w:tc>
        <w:tc>
          <w:tcPr>
            <w:tcW w:w="766" w:type="dxa"/>
            <w:shd w:val="clear" w:color="auto" w:fill="auto"/>
          </w:tcPr>
          <w:p w14:paraId="4D8EB625" w14:textId="3D11678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4:05</w:t>
            </w:r>
          </w:p>
        </w:tc>
        <w:tc>
          <w:tcPr>
            <w:tcW w:w="766" w:type="dxa"/>
            <w:shd w:val="clear" w:color="auto" w:fill="auto"/>
          </w:tcPr>
          <w:p w14:paraId="76EE80F4" w14:textId="7F2407A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6:23</w:t>
            </w:r>
          </w:p>
        </w:tc>
        <w:tc>
          <w:tcPr>
            <w:tcW w:w="711" w:type="dxa"/>
            <w:shd w:val="clear" w:color="auto" w:fill="auto"/>
          </w:tcPr>
          <w:p w14:paraId="36D616D7" w14:textId="5D97776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8.75</w:t>
            </w:r>
          </w:p>
        </w:tc>
        <w:tc>
          <w:tcPr>
            <w:tcW w:w="418" w:type="dxa"/>
            <w:shd w:val="clear" w:color="auto" w:fill="E7E6E6" w:themeFill="background2"/>
          </w:tcPr>
          <w:p w14:paraId="4E36F5D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D833598" w14:textId="3920065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DABC9EF" w14:textId="6F7B6D9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26E94C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74DECDC" w14:textId="42DFDA50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13847C9B" w14:textId="19BDCBF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76" w:type="dxa"/>
            <w:shd w:val="clear" w:color="auto" w:fill="E7E6E6" w:themeFill="background2"/>
          </w:tcPr>
          <w:p w14:paraId="5CAD0120" w14:textId="3D9A7BD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74111904" w14:textId="7BEFC7A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EF999FA" w14:textId="78A0A07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894D879" w14:textId="2EA0C6F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3</w:t>
            </w:r>
          </w:p>
        </w:tc>
        <w:tc>
          <w:tcPr>
            <w:tcW w:w="546" w:type="dxa"/>
            <w:shd w:val="clear" w:color="auto" w:fill="auto"/>
          </w:tcPr>
          <w:p w14:paraId="61416CD3" w14:textId="38118DD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25F8D6CF" w14:textId="068E7C7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56559C37" w14:textId="532488F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2D56BBBB" w14:textId="6B1EFEE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66" w:type="dxa"/>
            <w:shd w:val="clear" w:color="auto" w:fill="auto"/>
          </w:tcPr>
          <w:p w14:paraId="736CAEED" w14:textId="7F84D59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404" w:type="dxa"/>
            <w:shd w:val="clear" w:color="auto" w:fill="auto"/>
          </w:tcPr>
          <w:p w14:paraId="2B7FAA91" w14:textId="6616256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5BBF48E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45BAF2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C5BA66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30C074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F7FEF4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A0C6C3D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9A11F07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7AFB970A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50382E3C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546" w:type="dxa"/>
            <w:shd w:val="clear" w:color="auto" w:fill="auto"/>
          </w:tcPr>
          <w:p w14:paraId="165294AF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6</w:t>
            </w:r>
          </w:p>
        </w:tc>
        <w:tc>
          <w:tcPr>
            <w:tcW w:w="766" w:type="dxa"/>
            <w:shd w:val="clear" w:color="auto" w:fill="auto"/>
          </w:tcPr>
          <w:p w14:paraId="791EABBA" w14:textId="611EAAB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25</w:t>
            </w:r>
          </w:p>
        </w:tc>
        <w:tc>
          <w:tcPr>
            <w:tcW w:w="546" w:type="dxa"/>
            <w:shd w:val="clear" w:color="auto" w:fill="auto"/>
          </w:tcPr>
          <w:p w14:paraId="28AEFA94" w14:textId="2976A47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55</w:t>
            </w:r>
          </w:p>
        </w:tc>
        <w:tc>
          <w:tcPr>
            <w:tcW w:w="476" w:type="dxa"/>
          </w:tcPr>
          <w:p w14:paraId="5BCFCAEB" w14:textId="3C248B3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766" w:type="dxa"/>
            <w:shd w:val="clear" w:color="auto" w:fill="auto"/>
          </w:tcPr>
          <w:p w14:paraId="4DA87A54" w14:textId="3A6A84A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4:27</w:t>
            </w:r>
          </w:p>
        </w:tc>
        <w:tc>
          <w:tcPr>
            <w:tcW w:w="766" w:type="dxa"/>
            <w:shd w:val="clear" w:color="auto" w:fill="auto"/>
          </w:tcPr>
          <w:p w14:paraId="5369C401" w14:textId="016DD0E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6:20</w:t>
            </w:r>
          </w:p>
        </w:tc>
        <w:tc>
          <w:tcPr>
            <w:tcW w:w="711" w:type="dxa"/>
            <w:shd w:val="clear" w:color="auto" w:fill="auto"/>
          </w:tcPr>
          <w:p w14:paraId="1B912BE3" w14:textId="021482A0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0.3</w:t>
            </w:r>
          </w:p>
        </w:tc>
        <w:tc>
          <w:tcPr>
            <w:tcW w:w="418" w:type="dxa"/>
            <w:shd w:val="clear" w:color="auto" w:fill="E7E6E6" w:themeFill="background2"/>
          </w:tcPr>
          <w:p w14:paraId="2B4D6EE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4A503D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9911A1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2EA37732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0207688" w14:textId="20C70E7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0870102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4E298735" w14:textId="6A8E19C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A34D592" w14:textId="38CB75C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47F2094C" w14:textId="45392670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B5B787C" w14:textId="0D678D0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6F29F8A6" w14:textId="3843742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3834DCB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F03F4E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35D62F82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74E96AE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39B760E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B0E8711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76073A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A41139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D99B73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D1587C7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E06A0E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F56AB6F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1F08D475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20DE530B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546" w:type="dxa"/>
            <w:shd w:val="clear" w:color="auto" w:fill="auto"/>
          </w:tcPr>
          <w:p w14:paraId="0C24A2F1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7</w:t>
            </w:r>
          </w:p>
        </w:tc>
        <w:tc>
          <w:tcPr>
            <w:tcW w:w="766" w:type="dxa"/>
            <w:shd w:val="clear" w:color="auto" w:fill="auto"/>
          </w:tcPr>
          <w:p w14:paraId="748BB823" w14:textId="692D428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10</w:t>
            </w:r>
          </w:p>
        </w:tc>
        <w:tc>
          <w:tcPr>
            <w:tcW w:w="546" w:type="dxa"/>
            <w:shd w:val="clear" w:color="auto" w:fill="auto"/>
          </w:tcPr>
          <w:p w14:paraId="2F240696" w14:textId="6685F37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58</w:t>
            </w:r>
          </w:p>
        </w:tc>
        <w:tc>
          <w:tcPr>
            <w:tcW w:w="476" w:type="dxa"/>
          </w:tcPr>
          <w:p w14:paraId="141D6350" w14:textId="271B1270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766" w:type="dxa"/>
            <w:shd w:val="clear" w:color="auto" w:fill="auto"/>
          </w:tcPr>
          <w:p w14:paraId="4677BE17" w14:textId="1782C19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4:30</w:t>
            </w:r>
          </w:p>
        </w:tc>
        <w:tc>
          <w:tcPr>
            <w:tcW w:w="766" w:type="dxa"/>
            <w:shd w:val="clear" w:color="auto" w:fill="auto"/>
          </w:tcPr>
          <w:p w14:paraId="7AC463E0" w14:textId="0FF2668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6:48</w:t>
            </w:r>
          </w:p>
        </w:tc>
        <w:tc>
          <w:tcPr>
            <w:tcW w:w="711" w:type="dxa"/>
            <w:shd w:val="clear" w:color="auto" w:fill="auto"/>
          </w:tcPr>
          <w:p w14:paraId="5B387B50" w14:textId="77E66800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6.9</w:t>
            </w:r>
          </w:p>
        </w:tc>
        <w:tc>
          <w:tcPr>
            <w:tcW w:w="418" w:type="dxa"/>
            <w:shd w:val="clear" w:color="auto" w:fill="E7E6E6" w:themeFill="background2"/>
          </w:tcPr>
          <w:p w14:paraId="20DF9E7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DCF962C" w14:textId="1C9F9AB0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5FC0E661" w14:textId="6D29148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065313A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C248252" w14:textId="0F820E0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FA8492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560BFE77" w14:textId="6880FC3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52E0123" w14:textId="70718BE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70EE5063" w14:textId="3C84607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18EDA68" w14:textId="589A690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605D85BF" w14:textId="0ECCE6D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7EE0D28A" w14:textId="234A5BB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1FA01DB" w14:textId="3BA669C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F25DCA4" w14:textId="1F253B4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A8E4E41" w14:textId="2602125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305CE2D0" w14:textId="7AA6467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76761F2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96E47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3C8022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073FE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002A469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0E232D7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0C56036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53C6CE1C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30CB4201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546" w:type="dxa"/>
            <w:shd w:val="clear" w:color="auto" w:fill="auto"/>
          </w:tcPr>
          <w:p w14:paraId="00AFEE5E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8</w:t>
            </w:r>
          </w:p>
        </w:tc>
        <w:tc>
          <w:tcPr>
            <w:tcW w:w="766" w:type="dxa"/>
            <w:shd w:val="clear" w:color="auto" w:fill="auto"/>
          </w:tcPr>
          <w:p w14:paraId="785842FE" w14:textId="28E1F04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00</w:t>
            </w:r>
          </w:p>
        </w:tc>
        <w:tc>
          <w:tcPr>
            <w:tcW w:w="546" w:type="dxa"/>
            <w:shd w:val="clear" w:color="auto" w:fill="auto"/>
          </w:tcPr>
          <w:p w14:paraId="6D0F08F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74D84A31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28A31EE1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766" w:type="dxa"/>
            <w:shd w:val="clear" w:color="auto" w:fill="auto"/>
          </w:tcPr>
          <w:p w14:paraId="14E478E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711" w:type="dxa"/>
            <w:shd w:val="clear" w:color="auto" w:fill="auto"/>
          </w:tcPr>
          <w:p w14:paraId="1BFFF81D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5DE261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7668D52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EC59F2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6E780D6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EA7585A" w14:textId="0B60B12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44F53B0E" w14:textId="2146594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0EE75112" w14:textId="3758473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B1DCFDE" w14:textId="4F105955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1BC578F" w14:textId="3D76986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5177CF9B" w14:textId="36BC652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7C645229" w14:textId="65BFE585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2FB0DB7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2EE045B7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6CDF3D0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B34C3D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424A76B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DB8E8E7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CBB60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71297F7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F5C906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D1CD007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5658C1D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3BCF9C6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46A7B7EA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0CDDF652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546" w:type="dxa"/>
            <w:shd w:val="clear" w:color="auto" w:fill="auto"/>
          </w:tcPr>
          <w:p w14:paraId="3A3F5BB7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19</w:t>
            </w:r>
          </w:p>
        </w:tc>
        <w:tc>
          <w:tcPr>
            <w:tcW w:w="766" w:type="dxa"/>
            <w:shd w:val="clear" w:color="auto" w:fill="auto"/>
          </w:tcPr>
          <w:p w14:paraId="2BAE509A" w14:textId="6E91581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00</w:t>
            </w:r>
          </w:p>
        </w:tc>
        <w:tc>
          <w:tcPr>
            <w:tcW w:w="546" w:type="dxa"/>
            <w:shd w:val="clear" w:color="auto" w:fill="auto"/>
          </w:tcPr>
          <w:p w14:paraId="5956E49B" w14:textId="2F6228A5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476" w:type="dxa"/>
          </w:tcPr>
          <w:p w14:paraId="758D0524" w14:textId="3661D1C5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766" w:type="dxa"/>
            <w:shd w:val="clear" w:color="auto" w:fill="auto"/>
          </w:tcPr>
          <w:p w14:paraId="3E0B396E" w14:textId="71543B2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3:30</w:t>
            </w:r>
          </w:p>
        </w:tc>
        <w:tc>
          <w:tcPr>
            <w:tcW w:w="766" w:type="dxa"/>
            <w:shd w:val="clear" w:color="auto" w:fill="auto"/>
          </w:tcPr>
          <w:p w14:paraId="4FA6F478" w14:textId="06B658D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7:30</w:t>
            </w:r>
          </w:p>
        </w:tc>
        <w:tc>
          <w:tcPr>
            <w:tcW w:w="711" w:type="dxa"/>
            <w:shd w:val="clear" w:color="auto" w:fill="auto"/>
          </w:tcPr>
          <w:p w14:paraId="52FD92AF" w14:textId="1EB38AD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6.5</w:t>
            </w:r>
          </w:p>
        </w:tc>
        <w:tc>
          <w:tcPr>
            <w:tcW w:w="418" w:type="dxa"/>
            <w:shd w:val="clear" w:color="auto" w:fill="E7E6E6" w:themeFill="background2"/>
          </w:tcPr>
          <w:p w14:paraId="64F11D6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1023D2F" w14:textId="31FE011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1DF1E71A" w14:textId="5C062A15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643B9EA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E42F83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642" w:type="dxa"/>
            <w:shd w:val="clear" w:color="auto" w:fill="E7E6E6" w:themeFill="background2"/>
          </w:tcPr>
          <w:p w14:paraId="4A3A082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2F570799" w14:textId="50B0A0C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38CB4D1A" w14:textId="413FF20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6A59B416" w14:textId="09C10D4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0E5EA170" w14:textId="7481255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5F63F950" w14:textId="0DD51A5A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196051AC" w14:textId="76AD5DE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1F2A04A2" w14:textId="7A35DF05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A0089D4" w14:textId="72610E7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71B44EB9" w14:textId="388748D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  <w:shd w:val="clear" w:color="auto" w:fill="auto"/>
          </w:tcPr>
          <w:p w14:paraId="2D3CFEB4" w14:textId="57E975A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auto"/>
          </w:tcPr>
          <w:p w14:paraId="1803FDA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C26EDB2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C79B36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3E58735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780ECF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80EE0F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DD88660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2F065040" w14:textId="77777777" w:rsidTr="00672B9D">
        <w:trPr>
          <w:gridAfter w:val="1"/>
          <w:wAfter w:w="10" w:type="dxa"/>
        </w:trPr>
        <w:tc>
          <w:tcPr>
            <w:tcW w:w="546" w:type="dxa"/>
            <w:shd w:val="clear" w:color="auto" w:fill="auto"/>
          </w:tcPr>
          <w:p w14:paraId="2B4757D6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546" w:type="dxa"/>
            <w:shd w:val="clear" w:color="auto" w:fill="auto"/>
          </w:tcPr>
          <w:p w14:paraId="6B017FAF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20</w:t>
            </w:r>
          </w:p>
        </w:tc>
        <w:tc>
          <w:tcPr>
            <w:tcW w:w="766" w:type="dxa"/>
            <w:shd w:val="clear" w:color="auto" w:fill="auto"/>
          </w:tcPr>
          <w:p w14:paraId="338C5FB3" w14:textId="3CA9E99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80</w:t>
            </w:r>
          </w:p>
        </w:tc>
        <w:tc>
          <w:tcPr>
            <w:tcW w:w="546" w:type="dxa"/>
            <w:shd w:val="clear" w:color="auto" w:fill="auto"/>
          </w:tcPr>
          <w:p w14:paraId="2B402B13" w14:textId="1B47F3E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35</w:t>
            </w:r>
          </w:p>
        </w:tc>
        <w:tc>
          <w:tcPr>
            <w:tcW w:w="476" w:type="dxa"/>
          </w:tcPr>
          <w:p w14:paraId="57C13199" w14:textId="4CFC8F2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66" w:type="dxa"/>
            <w:shd w:val="clear" w:color="auto" w:fill="auto"/>
          </w:tcPr>
          <w:p w14:paraId="29988F2E" w14:textId="53A1A74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3:25</w:t>
            </w:r>
          </w:p>
        </w:tc>
        <w:tc>
          <w:tcPr>
            <w:tcW w:w="766" w:type="dxa"/>
            <w:shd w:val="clear" w:color="auto" w:fill="auto"/>
          </w:tcPr>
          <w:p w14:paraId="5CB98DF5" w14:textId="38032E9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6:20</w:t>
            </w:r>
          </w:p>
        </w:tc>
        <w:tc>
          <w:tcPr>
            <w:tcW w:w="711" w:type="dxa"/>
            <w:shd w:val="clear" w:color="auto" w:fill="auto"/>
          </w:tcPr>
          <w:p w14:paraId="5587DD53" w14:textId="7BA9F15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9.2</w:t>
            </w:r>
          </w:p>
        </w:tc>
        <w:tc>
          <w:tcPr>
            <w:tcW w:w="418" w:type="dxa"/>
            <w:shd w:val="clear" w:color="auto" w:fill="E7E6E6" w:themeFill="background2"/>
          </w:tcPr>
          <w:p w14:paraId="5842938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0D220B0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6E0E618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38C0BBF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4F865B9" w14:textId="17790F1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5863465E" w14:textId="1888017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738F6E05" w14:textId="34AD092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607CA8E8" w14:textId="4D3438A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  <w:shd w:val="clear" w:color="auto" w:fill="auto"/>
          </w:tcPr>
          <w:p w14:paraId="2968A61F" w14:textId="4E26DAD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  <w:shd w:val="clear" w:color="auto" w:fill="auto"/>
          </w:tcPr>
          <w:p w14:paraId="2EB9C4EF" w14:textId="19825FD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  <w:shd w:val="clear" w:color="auto" w:fill="auto"/>
          </w:tcPr>
          <w:p w14:paraId="27C4DE37" w14:textId="4360ABE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  <w:shd w:val="clear" w:color="auto" w:fill="auto"/>
          </w:tcPr>
          <w:p w14:paraId="468DB235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4FA6702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554E83B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  <w:shd w:val="clear" w:color="auto" w:fill="auto"/>
          </w:tcPr>
          <w:p w14:paraId="401F714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04" w:type="dxa"/>
            <w:shd w:val="clear" w:color="auto" w:fill="auto"/>
          </w:tcPr>
          <w:p w14:paraId="11495EF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6CC65E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A6ED9D0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9A6DA8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1B32D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B79E68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E8D980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490DBC87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6F560AA4" w14:textId="77777777" w:rsidTr="00672B9D">
        <w:trPr>
          <w:gridAfter w:val="1"/>
          <w:wAfter w:w="10" w:type="dxa"/>
        </w:trPr>
        <w:tc>
          <w:tcPr>
            <w:tcW w:w="546" w:type="dxa"/>
          </w:tcPr>
          <w:p w14:paraId="20416C7C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546" w:type="dxa"/>
          </w:tcPr>
          <w:p w14:paraId="08EBA498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21</w:t>
            </w:r>
          </w:p>
        </w:tc>
        <w:tc>
          <w:tcPr>
            <w:tcW w:w="766" w:type="dxa"/>
          </w:tcPr>
          <w:p w14:paraId="53162300" w14:textId="2B87114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70</w:t>
            </w:r>
          </w:p>
        </w:tc>
        <w:tc>
          <w:tcPr>
            <w:tcW w:w="546" w:type="dxa"/>
          </w:tcPr>
          <w:p w14:paraId="1349914B" w14:textId="39592FE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41</w:t>
            </w:r>
          </w:p>
        </w:tc>
        <w:tc>
          <w:tcPr>
            <w:tcW w:w="476" w:type="dxa"/>
          </w:tcPr>
          <w:p w14:paraId="08579901" w14:textId="7612300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766" w:type="dxa"/>
          </w:tcPr>
          <w:p w14:paraId="23957C07" w14:textId="1051DC3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3:55</w:t>
            </w:r>
          </w:p>
        </w:tc>
        <w:tc>
          <w:tcPr>
            <w:tcW w:w="766" w:type="dxa"/>
          </w:tcPr>
          <w:p w14:paraId="38C3E904" w14:textId="0D0090C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7:33</w:t>
            </w:r>
          </w:p>
        </w:tc>
        <w:tc>
          <w:tcPr>
            <w:tcW w:w="711" w:type="dxa"/>
          </w:tcPr>
          <w:p w14:paraId="4ECF1B70" w14:textId="4D8C227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6.25</w:t>
            </w:r>
          </w:p>
        </w:tc>
        <w:tc>
          <w:tcPr>
            <w:tcW w:w="418" w:type="dxa"/>
            <w:shd w:val="clear" w:color="auto" w:fill="E7E6E6" w:themeFill="background2"/>
          </w:tcPr>
          <w:p w14:paraId="7A5C817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9E05E2B" w14:textId="787BCCA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3F8975A8" w14:textId="73893EC5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1773864D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5F3EA66" w14:textId="1A45C59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39742E4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E7E6E6" w:themeFill="background2"/>
          </w:tcPr>
          <w:p w14:paraId="391F86B3" w14:textId="6D44C54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97F4A03" w14:textId="676E372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7347056A" w14:textId="43A674F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6A7B9C8" w14:textId="39A3578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</w:tcPr>
          <w:p w14:paraId="6B8EF450" w14:textId="6EAFF2D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</w:tcPr>
          <w:p w14:paraId="663F85EA" w14:textId="73F98D9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E014EBB" w14:textId="7FB9C530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33624EB" w14:textId="1074604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F32FBB3" w14:textId="3902056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71EEE1EF" w14:textId="32546E33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745E91D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B0E0DC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533139D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38427C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FF7E56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428528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59F38C31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408C7D06" w14:textId="77777777" w:rsidTr="00672B9D">
        <w:trPr>
          <w:gridAfter w:val="1"/>
          <w:wAfter w:w="10" w:type="dxa"/>
        </w:trPr>
        <w:tc>
          <w:tcPr>
            <w:tcW w:w="546" w:type="dxa"/>
          </w:tcPr>
          <w:p w14:paraId="52E3236C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546" w:type="dxa"/>
          </w:tcPr>
          <w:p w14:paraId="6ED2CB29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22</w:t>
            </w:r>
          </w:p>
        </w:tc>
        <w:tc>
          <w:tcPr>
            <w:tcW w:w="766" w:type="dxa"/>
          </w:tcPr>
          <w:p w14:paraId="27C8D770" w14:textId="0B6BD798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546" w:type="dxa"/>
          </w:tcPr>
          <w:p w14:paraId="5EFD9AC2" w14:textId="55F8E02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50</w:t>
            </w:r>
          </w:p>
        </w:tc>
        <w:tc>
          <w:tcPr>
            <w:tcW w:w="476" w:type="dxa"/>
          </w:tcPr>
          <w:p w14:paraId="4226F1B9" w14:textId="74B854A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766" w:type="dxa"/>
          </w:tcPr>
          <w:p w14:paraId="6B14199A" w14:textId="31C0772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3:25</w:t>
            </w:r>
          </w:p>
        </w:tc>
        <w:tc>
          <w:tcPr>
            <w:tcW w:w="766" w:type="dxa"/>
          </w:tcPr>
          <w:p w14:paraId="7D270926" w14:textId="76130F8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7:25</w:t>
            </w:r>
          </w:p>
        </w:tc>
        <w:tc>
          <w:tcPr>
            <w:tcW w:w="711" w:type="dxa"/>
          </w:tcPr>
          <w:p w14:paraId="5D96FFB2" w14:textId="1412A33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418" w:type="dxa"/>
            <w:shd w:val="clear" w:color="auto" w:fill="E7E6E6" w:themeFill="background2"/>
          </w:tcPr>
          <w:p w14:paraId="04DC4A7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221D2A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69A600D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B63AC5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19D74260" w14:textId="01BA2DF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721A1C43" w14:textId="3929ED7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6EBB29CD" w14:textId="02502F4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1D3F9A3B" w14:textId="0A46E73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2C0C8D8C" w14:textId="63E1580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89EEB9A" w14:textId="4A60C3A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</w:tcPr>
          <w:p w14:paraId="03C1788C" w14:textId="6F04233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</w:tcPr>
          <w:p w14:paraId="303A413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45E5ABB5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16F923D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EE07D7D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353B1FD1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3840750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BD79C0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988F795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68ED67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0C643B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120649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22C0265D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3F07AC0D" w14:textId="77777777" w:rsidTr="00672B9D">
        <w:trPr>
          <w:gridAfter w:val="1"/>
          <w:wAfter w:w="10" w:type="dxa"/>
        </w:trPr>
        <w:tc>
          <w:tcPr>
            <w:tcW w:w="546" w:type="dxa"/>
          </w:tcPr>
          <w:p w14:paraId="68A534B5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546" w:type="dxa"/>
          </w:tcPr>
          <w:p w14:paraId="24E3E251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23</w:t>
            </w:r>
          </w:p>
        </w:tc>
        <w:tc>
          <w:tcPr>
            <w:tcW w:w="766" w:type="dxa"/>
          </w:tcPr>
          <w:p w14:paraId="556DF9BE" w14:textId="2EBECA2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546" w:type="dxa"/>
          </w:tcPr>
          <w:p w14:paraId="7712D054" w14:textId="2BF0C0B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32</w:t>
            </w:r>
          </w:p>
        </w:tc>
        <w:tc>
          <w:tcPr>
            <w:tcW w:w="476" w:type="dxa"/>
          </w:tcPr>
          <w:p w14:paraId="27CF0C58" w14:textId="5E95199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766" w:type="dxa"/>
          </w:tcPr>
          <w:p w14:paraId="4D19601D" w14:textId="354E2747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3:35</w:t>
            </w:r>
          </w:p>
        </w:tc>
        <w:tc>
          <w:tcPr>
            <w:tcW w:w="766" w:type="dxa"/>
          </w:tcPr>
          <w:p w14:paraId="618911B3" w14:textId="38B523A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7:35</w:t>
            </w:r>
          </w:p>
        </w:tc>
        <w:tc>
          <w:tcPr>
            <w:tcW w:w="711" w:type="dxa"/>
          </w:tcPr>
          <w:p w14:paraId="6278DFB6" w14:textId="57EDA5E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4.75</w:t>
            </w:r>
          </w:p>
        </w:tc>
        <w:tc>
          <w:tcPr>
            <w:tcW w:w="418" w:type="dxa"/>
            <w:shd w:val="clear" w:color="auto" w:fill="E7E6E6" w:themeFill="background2"/>
          </w:tcPr>
          <w:p w14:paraId="522B213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BA6C5A6" w14:textId="4068117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8" w:type="dxa"/>
            <w:shd w:val="clear" w:color="auto" w:fill="E7E6E6" w:themeFill="background2"/>
          </w:tcPr>
          <w:p w14:paraId="27F95CC1" w14:textId="7339EEE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19" w:type="dxa"/>
            <w:shd w:val="clear" w:color="auto" w:fill="E7E6E6" w:themeFill="background2"/>
          </w:tcPr>
          <w:p w14:paraId="24681DB9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4949123B" w14:textId="5E81223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134D3AFA" w14:textId="3BBF68F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14DC3E9F" w14:textId="5932503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605B1D45" w14:textId="5D2172E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227ED329" w14:textId="56FA1460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6777F5E" w14:textId="17FF7E0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</w:tcPr>
          <w:p w14:paraId="615E312F" w14:textId="0CC780E6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</w:tcPr>
          <w:p w14:paraId="7591B19C" w14:textId="47B9A5C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157B032" w14:textId="14CEC4B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4C0F5830" w14:textId="5B9EE34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03B7042E" w14:textId="1D96C53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4" w:type="dxa"/>
          </w:tcPr>
          <w:p w14:paraId="1F280AEA" w14:textId="6C147A22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</w:tcPr>
          <w:p w14:paraId="5E37814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1268866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EF9A517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A3F449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48380C08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2932764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0FF181A7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1BB3C35A" w14:textId="77777777" w:rsidTr="00672B9D">
        <w:trPr>
          <w:gridAfter w:val="1"/>
          <w:wAfter w:w="10" w:type="dxa"/>
        </w:trPr>
        <w:tc>
          <w:tcPr>
            <w:tcW w:w="546" w:type="dxa"/>
          </w:tcPr>
          <w:p w14:paraId="24603409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546" w:type="dxa"/>
          </w:tcPr>
          <w:p w14:paraId="19B8F16C" w14:textId="77777777" w:rsidR="00672B9D" w:rsidRPr="009F510C" w:rsidRDefault="00672B9D" w:rsidP="00672B9D">
            <w:pPr>
              <w:rPr>
                <w:sz w:val="22"/>
              </w:rPr>
            </w:pPr>
            <w:r w:rsidRPr="009F510C">
              <w:rPr>
                <w:sz w:val="22"/>
              </w:rPr>
              <w:t>24</w:t>
            </w:r>
          </w:p>
        </w:tc>
        <w:tc>
          <w:tcPr>
            <w:tcW w:w="766" w:type="dxa"/>
          </w:tcPr>
          <w:p w14:paraId="67127FE4" w14:textId="685D249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546" w:type="dxa"/>
          </w:tcPr>
          <w:p w14:paraId="4BC14EDB" w14:textId="5F63F31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49</w:t>
            </w:r>
          </w:p>
        </w:tc>
        <w:tc>
          <w:tcPr>
            <w:tcW w:w="476" w:type="dxa"/>
          </w:tcPr>
          <w:p w14:paraId="51FAF928" w14:textId="545732A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766" w:type="dxa"/>
          </w:tcPr>
          <w:p w14:paraId="243545F4" w14:textId="58A3A754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3:25</w:t>
            </w:r>
          </w:p>
        </w:tc>
        <w:tc>
          <w:tcPr>
            <w:tcW w:w="766" w:type="dxa"/>
          </w:tcPr>
          <w:p w14:paraId="2AC973FD" w14:textId="2371A43C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17:40</w:t>
            </w:r>
          </w:p>
        </w:tc>
        <w:tc>
          <w:tcPr>
            <w:tcW w:w="711" w:type="dxa"/>
          </w:tcPr>
          <w:p w14:paraId="0D737C4B" w14:textId="530364D1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418" w:type="dxa"/>
            <w:shd w:val="clear" w:color="auto" w:fill="E7E6E6" w:themeFill="background2"/>
          </w:tcPr>
          <w:p w14:paraId="2273F262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552668B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3D8C7A37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9" w:type="dxa"/>
            <w:shd w:val="clear" w:color="auto" w:fill="E7E6E6" w:themeFill="background2"/>
          </w:tcPr>
          <w:p w14:paraId="5139773B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18" w:type="dxa"/>
            <w:shd w:val="clear" w:color="auto" w:fill="E7E6E6" w:themeFill="background2"/>
          </w:tcPr>
          <w:p w14:paraId="249FF7D0" w14:textId="1B0B2DAB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642" w:type="dxa"/>
            <w:shd w:val="clear" w:color="auto" w:fill="E7E6E6" w:themeFill="background2"/>
          </w:tcPr>
          <w:p w14:paraId="27F2B730" w14:textId="16E3C9B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76" w:type="dxa"/>
            <w:shd w:val="clear" w:color="auto" w:fill="E7E6E6" w:themeFill="background2"/>
          </w:tcPr>
          <w:p w14:paraId="256A7100" w14:textId="7A3B57BE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7F7DC831" w14:textId="6742427D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07" w:type="dxa"/>
          </w:tcPr>
          <w:p w14:paraId="1775ECAD" w14:textId="52EC83E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466" w:type="dxa"/>
          </w:tcPr>
          <w:p w14:paraId="2205597A" w14:textId="3F93478F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2</w:t>
            </w:r>
          </w:p>
        </w:tc>
        <w:tc>
          <w:tcPr>
            <w:tcW w:w="546" w:type="dxa"/>
          </w:tcPr>
          <w:p w14:paraId="424672BD" w14:textId="5CA8A689" w:rsidR="00672B9D" w:rsidRPr="009F510C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546" w:type="dxa"/>
          </w:tcPr>
          <w:p w14:paraId="23AC993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2F7DF98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0EDA1B71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66" w:type="dxa"/>
          </w:tcPr>
          <w:p w14:paraId="605B736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04" w:type="dxa"/>
          </w:tcPr>
          <w:p w14:paraId="2F66F67C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1C0AB224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6160C04E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57BE5723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C21BBA6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7528924A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  <w:shd w:val="clear" w:color="auto" w:fill="auto"/>
          </w:tcPr>
          <w:p w14:paraId="3081098F" w14:textId="77777777" w:rsidR="00672B9D" w:rsidRPr="009F510C" w:rsidRDefault="00672B9D" w:rsidP="00672B9D">
            <w:pPr>
              <w:rPr>
                <w:sz w:val="22"/>
              </w:rPr>
            </w:pPr>
          </w:p>
        </w:tc>
        <w:tc>
          <w:tcPr>
            <w:tcW w:w="476" w:type="dxa"/>
          </w:tcPr>
          <w:p w14:paraId="61588358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  <w:tr w:rsidR="00672B9D" w:rsidRPr="009F510C" w14:paraId="5CB1B5CD" w14:textId="77777777" w:rsidTr="00672B9D">
        <w:tc>
          <w:tcPr>
            <w:tcW w:w="1858" w:type="dxa"/>
            <w:gridSpan w:val="3"/>
          </w:tcPr>
          <w:p w14:paraId="5A5A1B40" w14:textId="77777777" w:rsidR="00672B9D" w:rsidRDefault="00672B9D" w:rsidP="00672B9D">
            <w:pPr>
              <w:rPr>
                <w:sz w:val="22"/>
              </w:rPr>
            </w:pPr>
            <w:r>
              <w:rPr>
                <w:sz w:val="22"/>
              </w:rPr>
              <w:t>Comments</w:t>
            </w:r>
          </w:p>
        </w:tc>
        <w:tc>
          <w:tcPr>
            <w:tcW w:w="14049" w:type="dxa"/>
            <w:gridSpan w:val="29"/>
          </w:tcPr>
          <w:p w14:paraId="4DD451FF" w14:textId="21DD9B19" w:rsidR="00672B9D" w:rsidRDefault="00672B9D" w:rsidP="00672B9D">
            <w:pPr>
              <w:rPr>
                <w:sz w:val="22"/>
              </w:rPr>
            </w:pPr>
            <w:r w:rsidRPr="00064957">
              <w:rPr>
                <w:b/>
                <w:bCs/>
                <w:sz w:val="22"/>
                <w:shd w:val="clear" w:color="auto" w:fill="92D050"/>
              </w:rPr>
              <w:t>Blank</w:t>
            </w:r>
            <w:r w:rsidRPr="00064957">
              <w:rPr>
                <w:sz w:val="22"/>
                <w:shd w:val="clear" w:color="auto" w:fill="92D050"/>
              </w:rPr>
              <w:t xml:space="preserve">: Swinnex # </w:t>
            </w:r>
            <w:r>
              <w:rPr>
                <w:sz w:val="22"/>
                <w:shd w:val="clear" w:color="auto" w:fill="92D050"/>
              </w:rPr>
              <w:t>22</w:t>
            </w:r>
            <w:r w:rsidRPr="00064957">
              <w:rPr>
                <w:sz w:val="22"/>
                <w:shd w:val="clear" w:color="auto" w:fill="92D050"/>
              </w:rPr>
              <w:t>; 2L; Btl</w:t>
            </w:r>
            <w:r>
              <w:rPr>
                <w:sz w:val="22"/>
                <w:shd w:val="clear" w:color="auto" w:fill="92D050"/>
              </w:rPr>
              <w:t xml:space="preserve"> 3</w:t>
            </w:r>
            <w:r>
              <w:rPr>
                <w:sz w:val="22"/>
              </w:rPr>
              <w:t>.</w:t>
            </w:r>
            <w:r w:rsidRPr="00A06972">
              <w:rPr>
                <w:sz w:val="22"/>
                <w:shd w:val="clear" w:color="auto" w:fill="FF0000"/>
              </w:rPr>
              <w:t xml:space="preserve"> </w:t>
            </w:r>
            <w:r w:rsidRPr="00371605">
              <w:rPr>
                <w:sz w:val="22"/>
              </w:rPr>
              <w:t>Btl 17: bottom leaks; Btl 5, 10, 17: Intercalibration</w:t>
            </w:r>
            <w:r>
              <w:rPr>
                <w:sz w:val="22"/>
              </w:rPr>
              <w:t xml:space="preserve"> </w:t>
            </w:r>
          </w:p>
          <w:p w14:paraId="655A851E" w14:textId="77777777" w:rsidR="00672B9D" w:rsidRPr="009F510C" w:rsidRDefault="00672B9D" w:rsidP="00672B9D">
            <w:pPr>
              <w:rPr>
                <w:sz w:val="22"/>
              </w:rPr>
            </w:pPr>
          </w:p>
        </w:tc>
      </w:tr>
    </w:tbl>
    <w:p w14:paraId="6003FE13" w14:textId="28985483" w:rsidR="003C5B65" w:rsidRDefault="003C5B65" w:rsidP="00E3329A"/>
    <w:sectPr w:rsidR="003C5B65" w:rsidSect="00874870">
      <w:pgSz w:w="16838" w:h="11906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24448B" w14:textId="77777777" w:rsidR="00B43B84" w:rsidRDefault="00B43B84" w:rsidP="00874870">
      <w:pPr>
        <w:spacing w:after="0" w:line="240" w:lineRule="auto"/>
      </w:pPr>
      <w:r>
        <w:separator/>
      </w:r>
    </w:p>
  </w:endnote>
  <w:endnote w:type="continuationSeparator" w:id="0">
    <w:p w14:paraId="1F720567" w14:textId="77777777" w:rsidR="00B43B84" w:rsidRDefault="00B43B84" w:rsidP="00874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1FAD95" w14:textId="77777777" w:rsidR="00B43B84" w:rsidRDefault="00B43B84" w:rsidP="00874870">
      <w:pPr>
        <w:spacing w:after="0" w:line="240" w:lineRule="auto"/>
      </w:pPr>
      <w:r>
        <w:separator/>
      </w:r>
    </w:p>
  </w:footnote>
  <w:footnote w:type="continuationSeparator" w:id="0">
    <w:p w14:paraId="41787BAB" w14:textId="77777777" w:rsidR="00B43B84" w:rsidRDefault="00B43B84" w:rsidP="008748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AMicxMzM3MjE2NjUyUdpeDU4uLM/DyQAuNaAFuZNAksAAAA"/>
  </w:docVars>
  <w:rsids>
    <w:rsidRoot w:val="008950B6"/>
    <w:rsid w:val="00011D16"/>
    <w:rsid w:val="00025B23"/>
    <w:rsid w:val="00035B88"/>
    <w:rsid w:val="00047A07"/>
    <w:rsid w:val="000564B5"/>
    <w:rsid w:val="00064957"/>
    <w:rsid w:val="0006698D"/>
    <w:rsid w:val="000746AA"/>
    <w:rsid w:val="00074D6A"/>
    <w:rsid w:val="000A62CC"/>
    <w:rsid w:val="000F78C6"/>
    <w:rsid w:val="0010648F"/>
    <w:rsid w:val="00110595"/>
    <w:rsid w:val="00111436"/>
    <w:rsid w:val="00113BCC"/>
    <w:rsid w:val="00114D52"/>
    <w:rsid w:val="001762BB"/>
    <w:rsid w:val="001A5C1D"/>
    <w:rsid w:val="001B37DB"/>
    <w:rsid w:val="001B624F"/>
    <w:rsid w:val="001B68FA"/>
    <w:rsid w:val="001C3F56"/>
    <w:rsid w:val="001D1228"/>
    <w:rsid w:val="001D73E2"/>
    <w:rsid w:val="002006FF"/>
    <w:rsid w:val="00213519"/>
    <w:rsid w:val="00225212"/>
    <w:rsid w:val="00246B2F"/>
    <w:rsid w:val="00252967"/>
    <w:rsid w:val="002C3EE6"/>
    <w:rsid w:val="003315C0"/>
    <w:rsid w:val="00334F19"/>
    <w:rsid w:val="0035638D"/>
    <w:rsid w:val="00371605"/>
    <w:rsid w:val="003A14AC"/>
    <w:rsid w:val="003C5B65"/>
    <w:rsid w:val="003D36BC"/>
    <w:rsid w:val="00404EE4"/>
    <w:rsid w:val="00412C28"/>
    <w:rsid w:val="00445236"/>
    <w:rsid w:val="004D2A25"/>
    <w:rsid w:val="00546F75"/>
    <w:rsid w:val="00570C5B"/>
    <w:rsid w:val="00584F72"/>
    <w:rsid w:val="00586856"/>
    <w:rsid w:val="005A35A2"/>
    <w:rsid w:val="005D75FF"/>
    <w:rsid w:val="005E54FE"/>
    <w:rsid w:val="00614361"/>
    <w:rsid w:val="006630A8"/>
    <w:rsid w:val="00663BD1"/>
    <w:rsid w:val="00672B9D"/>
    <w:rsid w:val="00674A4D"/>
    <w:rsid w:val="0068105C"/>
    <w:rsid w:val="006B213A"/>
    <w:rsid w:val="006D6A27"/>
    <w:rsid w:val="006E710D"/>
    <w:rsid w:val="007005CF"/>
    <w:rsid w:val="00720120"/>
    <w:rsid w:val="00775800"/>
    <w:rsid w:val="00792D3A"/>
    <w:rsid w:val="00797F9C"/>
    <w:rsid w:val="007C0D0F"/>
    <w:rsid w:val="007C554C"/>
    <w:rsid w:val="007D3136"/>
    <w:rsid w:val="007D537B"/>
    <w:rsid w:val="007E1B5F"/>
    <w:rsid w:val="007F2133"/>
    <w:rsid w:val="0080227E"/>
    <w:rsid w:val="00802370"/>
    <w:rsid w:val="00802F2F"/>
    <w:rsid w:val="0082602B"/>
    <w:rsid w:val="00874870"/>
    <w:rsid w:val="00880488"/>
    <w:rsid w:val="008950B6"/>
    <w:rsid w:val="008A3187"/>
    <w:rsid w:val="008D2338"/>
    <w:rsid w:val="008D39BC"/>
    <w:rsid w:val="009110B1"/>
    <w:rsid w:val="00922E12"/>
    <w:rsid w:val="00932230"/>
    <w:rsid w:val="009411C3"/>
    <w:rsid w:val="009460FE"/>
    <w:rsid w:val="00967445"/>
    <w:rsid w:val="009804D4"/>
    <w:rsid w:val="009B5B36"/>
    <w:rsid w:val="009F4636"/>
    <w:rsid w:val="009F510C"/>
    <w:rsid w:val="00A01CCE"/>
    <w:rsid w:val="00A06972"/>
    <w:rsid w:val="00A3316C"/>
    <w:rsid w:val="00A87F14"/>
    <w:rsid w:val="00AB1CEB"/>
    <w:rsid w:val="00AC0C2C"/>
    <w:rsid w:val="00B35252"/>
    <w:rsid w:val="00B43B84"/>
    <w:rsid w:val="00B63DE1"/>
    <w:rsid w:val="00B92CC7"/>
    <w:rsid w:val="00B943CB"/>
    <w:rsid w:val="00B94536"/>
    <w:rsid w:val="00B951E4"/>
    <w:rsid w:val="00BB184F"/>
    <w:rsid w:val="00BE179F"/>
    <w:rsid w:val="00C053ED"/>
    <w:rsid w:val="00C25586"/>
    <w:rsid w:val="00C818C2"/>
    <w:rsid w:val="00CA1AD0"/>
    <w:rsid w:val="00CB4053"/>
    <w:rsid w:val="00CC7094"/>
    <w:rsid w:val="00CE26FC"/>
    <w:rsid w:val="00CE74E5"/>
    <w:rsid w:val="00D468BF"/>
    <w:rsid w:val="00D53C55"/>
    <w:rsid w:val="00D57A52"/>
    <w:rsid w:val="00DA616E"/>
    <w:rsid w:val="00DB1DFC"/>
    <w:rsid w:val="00DB68FE"/>
    <w:rsid w:val="00DC03EF"/>
    <w:rsid w:val="00DC2937"/>
    <w:rsid w:val="00DD5AE9"/>
    <w:rsid w:val="00DE514F"/>
    <w:rsid w:val="00E000A6"/>
    <w:rsid w:val="00E016D5"/>
    <w:rsid w:val="00E12044"/>
    <w:rsid w:val="00E2269D"/>
    <w:rsid w:val="00E23AED"/>
    <w:rsid w:val="00E3329A"/>
    <w:rsid w:val="00E405E9"/>
    <w:rsid w:val="00E5180A"/>
    <w:rsid w:val="00ED6905"/>
    <w:rsid w:val="00F004E0"/>
    <w:rsid w:val="00F13CB7"/>
    <w:rsid w:val="00F16E95"/>
    <w:rsid w:val="00F81D10"/>
    <w:rsid w:val="00F8381A"/>
    <w:rsid w:val="00FA3490"/>
    <w:rsid w:val="00FA46B8"/>
    <w:rsid w:val="00FB1FB9"/>
    <w:rsid w:val="00FC05DC"/>
    <w:rsid w:val="00FD16BB"/>
    <w:rsid w:val="00FF0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7C953D4"/>
  <w15:chartTrackingRefBased/>
  <w15:docId w15:val="{73C1FFC9-5863-461B-AECB-9EF59B5E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11C3"/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8950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sinterligne">
    <w:name w:val="No Spacing"/>
    <w:uiPriority w:val="1"/>
    <w:qFormat/>
    <w:rsid w:val="00FF0C65"/>
    <w:pPr>
      <w:spacing w:after="0" w:line="240" w:lineRule="auto"/>
    </w:pPr>
    <w:rPr>
      <w:rFonts w:ascii="Times New Roman" w:hAnsi="Times New Roman"/>
      <w:sz w:val="24"/>
    </w:rPr>
  </w:style>
  <w:style w:type="paragraph" w:styleId="En-tte">
    <w:name w:val="header"/>
    <w:basedOn w:val="Normal"/>
    <w:link w:val="En-tteCar"/>
    <w:uiPriority w:val="99"/>
    <w:unhideWhenUsed/>
    <w:rsid w:val="00874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74870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874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74870"/>
    <w:rPr>
      <w:rFonts w:ascii="Times New Roman" w:hAnsi="Times New Roman"/>
      <w:sz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23A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23A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1</Pages>
  <Words>6334</Words>
  <Characters>34837</Characters>
  <Application>Microsoft Office Word</Application>
  <DocSecurity>0</DocSecurity>
  <Lines>290</Lines>
  <Paragraphs>82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UEM</Company>
  <LinksUpToDate>false</LinksUpToDate>
  <CharactersWithSpaces>4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ezs</dc:creator>
  <cp:keywords/>
  <dc:description/>
  <cp:lastModifiedBy>Cécile</cp:lastModifiedBy>
  <cp:revision>4</cp:revision>
  <cp:lastPrinted>2019-11-29T03:36:00Z</cp:lastPrinted>
  <dcterms:created xsi:type="dcterms:W3CDTF">2020-03-30T14:35:00Z</dcterms:created>
  <dcterms:modified xsi:type="dcterms:W3CDTF">2020-03-31T06:54:00Z</dcterms:modified>
</cp:coreProperties>
</file>